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ười</w:t>
      </w:r>
      <w:r>
        <w:t xml:space="preserve"> </w:t>
      </w:r>
      <w:r>
        <w:t xml:space="preserve">Hầu</w:t>
      </w:r>
      <w:r>
        <w:t xml:space="preserve"> </w:t>
      </w:r>
      <w:r>
        <w:t xml:space="preserve">Của</w:t>
      </w:r>
      <w:r>
        <w:t xml:space="preserve"> </w:t>
      </w:r>
      <w:r>
        <w:t xml:space="preserve">Vương</w:t>
      </w:r>
      <w:r>
        <w:t xml:space="preserve"> </w:t>
      </w:r>
      <w:r>
        <w:t xml:space="preserve">Gi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ười-hầu-của-vương-gia"/>
      <w:bookmarkEnd w:id="21"/>
      <w:r>
        <w:t xml:space="preserve">Người Hầu Của Vương Gia</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TamBeta: Lee. Số chương: 13 + 2 phiên ngoại. Diễn viên chính : Uông Nghĩa Thăng x Miễu Vĩ Vương. Thể loại: Trung khuyển công, Ngạo kiều thụ, Cổ trang, Hài, H văn, Công thụ đều khiết, Người hầu công, Vương gia thụ, có cảnh thú x thú, HEVốn chỉ là một người hầu trong nhà không nghĩ rằng một ngày Uông Nghĩa Thăng về nhà lại bị một nam nhân mạnh mẽ cưỡng bức mượn dưa chuột của hắn dùng.</w:t>
            </w:r>
            <w:r>
              <w:br w:type="textWrapping"/>
            </w:r>
          </w:p>
        </w:tc>
      </w:tr>
    </w:tbl>
    <w:p>
      <w:pPr>
        <w:pStyle w:val="Compact"/>
      </w:pPr>
      <w:r>
        <w:br w:type="textWrapping"/>
      </w:r>
      <w:r>
        <w:br w:type="textWrapping"/>
      </w:r>
      <w:r>
        <w:rPr>
          <w:i/>
        </w:rPr>
        <w:t xml:space="preserve">Đọc và tải ebook truyện tại: http://truyenclub.com/nguoi-hau-cua-vuong-gia</w:t>
      </w:r>
      <w:r>
        <w:br w:type="textWrapping"/>
      </w:r>
    </w:p>
    <w:p>
      <w:pPr>
        <w:pStyle w:val="BodyText"/>
      </w:pPr>
      <w:r>
        <w:br w:type="textWrapping"/>
      </w:r>
      <w:r>
        <w:br w:type="textWrapping"/>
      </w:r>
    </w:p>
    <w:p>
      <w:pPr>
        <w:pStyle w:val="Heading2"/>
      </w:pPr>
      <w:bookmarkStart w:id="22" w:name="chương-1-vương-gia-trúng-xuân-dược-mượn-dưa-chuột-của-người-hầu-làm-giải-dược"/>
      <w:bookmarkEnd w:id="22"/>
      <w:r>
        <w:t xml:space="preserve">1. Chương 1: Vương Gia Trúng Xuân Dược Mượn Dưa Chuột Của Người Hầu Làm Giải Dược</w:t>
      </w:r>
    </w:p>
    <w:p>
      <w:pPr>
        <w:pStyle w:val="Compact"/>
      </w:pPr>
      <w:r>
        <w:br w:type="textWrapping"/>
      </w:r>
      <w:r>
        <w:br w:type="textWrapping"/>
      </w:r>
      <w:r>
        <w:t xml:space="preserve">“Chết tiệt!”</w:t>
      </w:r>
      <w:r>
        <w:br w:type="textWrapping"/>
      </w:r>
      <w:r>
        <w:br w:type="textWrapping"/>
      </w:r>
      <w:r>
        <w:t xml:space="preserve">Nam tử vận hoa phục đỡ vách tường từng ngụm từng ngụm thở dốc, trên gương mặt tuấn tú ửng hồng một cách không bình thường, thân thể mềm mại hầu như đứng không vững, từng giọt lớn giọt lớn mồ hôi theo gò má lăn xuống, thấm ướt những sợi tóc quanh thái dương.</w:t>
      </w:r>
      <w:r>
        <w:br w:type="textWrapping"/>
      </w:r>
      <w:r>
        <w:br w:type="textWrapping"/>
      </w:r>
      <w:r>
        <w:t xml:space="preserve">“A…” Nam tử cắn chặt môi ngăn không cho tiếng rên rỉ lộ ra, mỗi một lần áo lót ma sát da thịt cũng giống như chịu cực hình vậy, kích thích thân thể nóng rực lại rất sảng khoái. Đặc biệt là khi ma sát hai điểm sưng trước ngực làm y muốn phát điên, từng chút từng chút khoái cảm dường như biến thành từng sợi dây hừng hực bám vào thân thể của y siết chặt.</w:t>
      </w:r>
      <w:r>
        <w:br w:type="textWrapping"/>
      </w:r>
      <w:r>
        <w:br w:type="textWrapping"/>
      </w:r>
      <w:r>
        <w:t xml:space="preserve">Một dòng nước nhỏ rõ ràng chảy ra từ chỗ kín làm ướt nhẹp hạ thể của y và cả tiết khố bên trong, tính khí thẳng tắp độn cái quần lên làm ngoại sam cũng không ngăn nổi hình dạng cái kia đang đội lên, dâm thủy cũng làm ướt một mảnh đũng quần. Hậu huyệt cũng rất ngứa ngáy.</w:t>
      </w:r>
      <w:r>
        <w:br w:type="textWrapping"/>
      </w:r>
      <w:r>
        <w:br w:type="textWrapping"/>
      </w:r>
      <w:r>
        <w:t xml:space="preserve">“Nhanh lên một chút tìm cho được y! Nếu để y chạy thoát cẩn thận đầu của các ngươi!”</w:t>
      </w:r>
      <w:r>
        <w:br w:type="textWrapping"/>
      </w:r>
      <w:r>
        <w:br w:type="textWrapping"/>
      </w:r>
      <w:r>
        <w:t xml:space="preserve">Nam tử vừa nghe từ phương xa truyền đến tiếng bước chân hỗn loạn cùng tiếng ra lệnh truy đuổi, lập tức cảnh giác tiến vào bên trong hẻm nhỏ tối tăm, vươn mình nhảy vào trong một căn nhà nhỏ, trốn vào phòng chứa củi của gia đình này.</w:t>
      </w:r>
      <w:r>
        <w:br w:type="textWrapping"/>
      </w:r>
      <w:r>
        <w:br w:type="textWrapping"/>
      </w:r>
      <w:r>
        <w:t xml:space="preserve">Chỉ trong chốc lát tiếng bước từ vách tường ở bên ngoài truyền đến nam tử cẩn thận lắng nghe mãi đến tận khi tiếng bước chân dần dần biến mất, không nghe được mảy may âm thanh của đám người kia y mới thở phào nhẹ nhõm.</w:t>
      </w:r>
      <w:r>
        <w:br w:type="textWrapping"/>
      </w:r>
      <w:r>
        <w:br w:type="textWrapping"/>
      </w:r>
      <w:r>
        <w:t xml:space="preserve">Thân thể căng thẳng mềm nhũn hạ xuống, nam tử vô lực dựa vào vách tường, chân đứng không vững nhưng vẫn cố chống đỡ, trong miệng không ngừng thở ra từng hơi nhiệt khí.</w:t>
      </w:r>
      <w:r>
        <w:br w:type="textWrapping"/>
      </w:r>
      <w:r>
        <w:br w:type="textWrapping"/>
      </w:r>
      <w:r>
        <w:t xml:space="preserve">Lúc nãy bởi vì căng thẳng mà áp chế lại khoái cảm hừng hực mãnh liệt xông vào toàn thân kích thích nam tử không tự chủ được nắm lấy vạt áo trước ngực, kẹp chặt hai chân.</w:t>
      </w:r>
      <w:r>
        <w:br w:type="textWrapping"/>
      </w:r>
      <w:r>
        <w:br w:type="textWrapping"/>
      </w:r>
      <w:r>
        <w:t xml:space="preserve">Từng luồng từng luồng dòng nước nhỏ không khống chế từ nơi tư mật chảy ra, mồ hôi cũng không ngừng tuôn ra làm xiêm y ướt đẫm, nam tử ngửa mặt lên, một cái tay run rẩy lòn vào trong vạt áo nhào nặn tiếp cận hạ thể dưới vạt áo.</w:t>
      </w:r>
      <w:r>
        <w:br w:type="textWrapping"/>
      </w:r>
      <w:r>
        <w:br w:type="textWrapping"/>
      </w:r>
      <w:r>
        <w:t xml:space="preserve">“Ây…” Tiếng rên rỉ khàn khàn động tình phát ra báo hiệu lại sắp bị xuân dược khống chế đầu óc nam tử từ từ trống không, chỉ hy vọng được mạnh mẽ an ủi chỗ ẩm ướt tư mật.</w:t>
      </w:r>
      <w:r>
        <w:br w:type="textWrapping"/>
      </w:r>
      <w:r>
        <w:br w:type="textWrapping"/>
      </w:r>
      <w:r>
        <w:t xml:space="preserve">“A… Không được…”</w:t>
      </w:r>
      <w:r>
        <w:br w:type="textWrapping"/>
      </w:r>
      <w:r>
        <w:br w:type="textWrapping"/>
      </w:r>
      <w:r>
        <w:t xml:space="preserve">Thân là Vương gia kiêu ngạo không cho phép y làm ra chuyện phóng đãng sai lầm làm ảnh hưởng bộ mặt của hoàng gia nhưng hạ thể trống vắng hầu như nuốt chửng sự tỉnh táo của lý trí. Hai chân y không tự chủ được ma sát, nhục bích lập tức vì được ma sát mà khát khao vừa ngứa lại vừa sót khoái cảm yếu ớt làm y thoải mái than nhẹ, hạ thể lại tuôn ra một luồng dâm thủy ấm áp.</w:t>
      </w:r>
      <w:r>
        <w:br w:type="textWrapping"/>
      </w:r>
      <w:r>
        <w:br w:type="textWrapping"/>
      </w:r>
      <w:r>
        <w:t xml:space="preserve">“A a… A…” Nam tử rốt cục không nhịn được mở chân ra, tay phải mở ra dây lưng vội vã không nhịn nổi luồn vào trong quần nắm lấy tính khí rồi không hề kỹ xaỏ mà tuốt động.</w:t>
      </w:r>
      <w:r>
        <w:br w:type="textWrapping"/>
      </w:r>
      <w:r>
        <w:br w:type="textWrapping"/>
      </w:r>
      <w:r>
        <w:t xml:space="preserve">Tính khí hiếm khi được khoản đãi nhiệt tình như vậy động tình ngẩng đầu lên cao muốn phun ra tinh dịch, nhưng mặc kệ phun ra bao nhiêu dịch đều không thể làm nam tử bắn ra, trái lại trêu cái miệng nhỏ mà nam tử xưa nay không muốn đụng chạm càng khát khao chảy thêm nhiều nước làm dính ướt đến cả hậu huyệt.</w:t>
      </w:r>
      <w:r>
        <w:br w:type="textWrapping"/>
      </w:r>
      <w:r>
        <w:br w:type="textWrapping"/>
      </w:r>
      <w:r>
        <w:t xml:space="preserve">Dáng dấp động dục không biết xấu hổ như thế phảng phất làm cho nam tử đỏ cả vành mắt, dùng sức tuốt lộng tính khí của mình. Tính khí thon dài bị bóp đến đau đớn, mà y vẫn tự ngược tuốt, hi vọng dùng đau đớn giảm bớt cảm giác khó nhịn của xuân dược mang đến.</w:t>
      </w:r>
      <w:r>
        <w:br w:type="textWrapping"/>
      </w:r>
      <w:r>
        <w:br w:type="textWrapping"/>
      </w:r>
      <w:r>
        <w:t xml:space="preserve">Chi dát ——</w:t>
      </w:r>
      <w:r>
        <w:br w:type="textWrapping"/>
      </w:r>
      <w:r>
        <w:br w:type="textWrapping"/>
      </w:r>
      <w:r>
        <w:t xml:space="preserve">Đột nhiên cửa gỗ cũ kỹ phát ra tiếng đẩy cửa, ánh mặt trời một đường chiếu vào phòng chứa củi tối tăm. Nam tử bỗng nhiên bị ánh mặt trời chiếu vào theo bản năng ngẩng đầu lên, phản quang nhìn thấy một thân ảnh nam nhân cao lớn kiên cường, bóng người nam nhân hầu như bao phủ toàn thân y. Nam nhân ăn mặc vải thô lộ ra cánh tay như được dát lên một tầng kim quang xán lạn, da thịt màu đồng cổ thực mạnh mẽ, bắp thịt nhô lên đường cong đẹp đẽ làm nam tử nhìn thấy trong mắt nóng lên, trái tim ầm ầm nhảy loạn nhịp chỉ muốn bò qua quỳ gối liếm láp cánh tay nam nhân lóe sáng đầy mồ hôi, mở đai lưng của hắn đẩy huyệt của mình ra cho nam nhân thao.</w:t>
      </w:r>
      <w:r>
        <w:br w:type="textWrapping"/>
      </w:r>
      <w:r>
        <w:br w:type="textWrapping"/>
      </w:r>
      <w:r>
        <w:t xml:space="preserve">Tiếng hít thở càng ngày càng nặng, nam tử nuốt nước miếng, ngón tay nắm tính khí lơ đãng chạm đến cái miệng nhỏ mềm mại phía dưới một trận điện lưu khoái hoạt ập đến làm cho nam tử run rẩy.</w:t>
      </w:r>
      <w:r>
        <w:br w:type="textWrapping"/>
      </w:r>
      <w:r>
        <w:br w:type="textWrapping"/>
      </w:r>
      <w:r>
        <w:t xml:space="preserve">“A…”</w:t>
      </w:r>
      <w:r>
        <w:br w:type="textWrapping"/>
      </w:r>
      <w:r>
        <w:br w:type="textWrapping"/>
      </w:r>
      <w:r>
        <w:t xml:space="preserve">Nam nhân xa lạ xuất hiện để y càng ngày càng khát vọng muốn bị đâm xuyên, muốn bị giữ lấy. Dục vọng trực tiếp tập kích thần trí của y, hai ngón tay mãnh liệt đâm vào bên trong huyệt, nhục bích nóng ẩm lập tức bao vây lấy hai ngón tay, ngọ nguậy khát cầu ngón tay đánh xuyên ma sát.</w:t>
      </w:r>
      <w:r>
        <w:br w:type="textWrapping"/>
      </w:r>
      <w:r>
        <w:br w:type="textWrapping"/>
      </w:r>
      <w:r>
        <w:t xml:space="preserve">Nam nhân cũng cả kinh, không biết tại sao phòng chứa củi rách nát của mình lại xuất hiện một công tử y phục hoa lệ không phải như người bình thường, hắn sững sờ nhìn vị công tử kia gương mặt ửng hồng bên trong vạt áo hé mở lộ ra làn da trắng nõn.</w:t>
      </w:r>
      <w:r>
        <w:br w:type="textWrapping"/>
      </w:r>
      <w:r>
        <w:br w:type="textWrapping"/>
      </w:r>
      <w:r>
        <w:t xml:space="preserve">Làn da này thực sự là trắng a! So với nhất đẳng đại nha hoàn ở trong vương phủ như hoa như ngọc còn muốn trắng hơn mấy phần, xem ra làn da ôn nhuận, vô cùng bóng loáng.</w:t>
      </w:r>
      <w:r>
        <w:br w:type="textWrapping"/>
      </w:r>
      <w:r>
        <w:br w:type="textWrapping"/>
      </w:r>
      <w:r>
        <w:t xml:space="preserve">Nam nhân sờ đầu một cái, những đại nha hoàn hầu hạ Vương gia không phải cho hắn một người hầu ở trù phòng Vương Phủ nấu nước bổ củi nhóm lửa có thể nghĩ tới.</w:t>
      </w:r>
      <w:r>
        <w:br w:type="textWrapping"/>
      </w:r>
      <w:r>
        <w:br w:type="textWrapping"/>
      </w:r>
      <w:r>
        <w:t xml:space="preserve">“Vị công tử này có muốn tại hạ hỗ trợ gì không?” Nhà chỉ có bốn bức tường nam nhân không cảm thấy trong nhà còn có món đồ gì có thể trộm, hơn nữa đến trộm thì mao tặc không cần ăn mặc rêu rao như thế, nam nhân đi tới chuẩn bị khách khí đem vị công tử này đưa ra cửa lớn.</w:t>
      </w:r>
      <w:r>
        <w:br w:type="textWrapping"/>
      </w:r>
      <w:r>
        <w:br w:type="textWrapping"/>
      </w:r>
      <w:r>
        <w:t xml:space="preserve">Vậy mà vị công tử này lui lại một chút, chăm chú nhìn hắn. Bị một công tử quá tuấn tú nhìn chằm chằm làm cho nam nhân trong nháy mắt tay chân luống cuống, trên gương mặt thô lỗ mang theo nụ cười ngây ngô.</w:t>
      </w:r>
      <w:r>
        <w:br w:type="textWrapping"/>
      </w:r>
      <w:r>
        <w:br w:type="textWrapping"/>
      </w:r>
      <w:r>
        <w:t xml:space="preserve">“Ngươi tới…” Tiếng nói phát ra không rõ ràng trong đó nồng đậm tình dục chỉ có bản thân là nam nhân mới biết được.</w:t>
      </w:r>
      <w:r>
        <w:br w:type="textWrapping"/>
      </w:r>
      <w:r>
        <w:br w:type="textWrapping"/>
      </w:r>
      <w:r>
        <w:t xml:space="preserve">Chợt nghe tiếng nói của vị công tử tuấn tú kia nam nhân không biết tại sao mình nghe ra rất quyến rũ, hắn đi lên phía trước, đột nhiên thấy hoa mắt, công tử bỗng nhiên đi về phía hắn rồi một đạo ánh sáng như tuyết lóe lên, bên tai nam nhân nghe vù vù nhìn chằm chằm gương mặt tuấn tú phóng to trước mặt cùng với cây chủy thủ lạnh lẽo kề giữa cổ mình.</w:t>
      </w:r>
      <w:r>
        <w:br w:type="textWrapping"/>
      </w:r>
      <w:r>
        <w:br w:type="textWrapping"/>
      </w:r>
      <w:r>
        <w:t xml:space="preserve">Chuyện gì thế này?</w:t>
      </w:r>
      <w:r>
        <w:br w:type="textWrapping"/>
      </w:r>
      <w:r>
        <w:br w:type="textWrapping"/>
      </w:r>
      <w:r>
        <w:t xml:space="preserve">Thật sự gặp sơn tặc? Sơn tặc này có võ công khá cao cường.</w:t>
      </w:r>
      <w:r>
        <w:br w:type="textWrapping"/>
      </w:r>
      <w:r>
        <w:br w:type="textWrapping"/>
      </w:r>
      <w:r>
        <w:t xml:space="preserve">Nam nhân suy nghĩ mình không có chút võ công để đấu lại người này nên yên lặng từ trong người móc ra một lượng bạc là tiền lương mới được phát hôm nay đưa tới trước mặt y.</w:t>
      </w:r>
      <w:r>
        <w:br w:type="textWrapping"/>
      </w:r>
      <w:r>
        <w:br w:type="textWrapping"/>
      </w:r>
      <w:r>
        <w:t xml:space="preserve">Nam tử cũng không thèm nhìn tới bạc kiêu ngạo ra lệnh: “Nằm xuống.”</w:t>
      </w:r>
      <w:r>
        <w:br w:type="textWrapping"/>
      </w:r>
      <w:r>
        <w:br w:type="textWrapping"/>
      </w:r>
      <w:r>
        <w:t xml:space="preserve">Nam nhân nắm bạc thẳng tắp nằm trên đất, nam tử đổi tư thế quỳ xuống chủy thủ vẫn như cũ để giữa cổ hắn lần thứ hai ra lệnh: “Nhắm mắt lại.”</w:t>
      </w:r>
      <w:r>
        <w:br w:type="textWrapping"/>
      </w:r>
      <w:r>
        <w:br w:type="textWrapping"/>
      </w:r>
      <w:r>
        <w:t xml:space="preserve">Nam nhân ngoan ngoãn nhắm mắt lại, cảm giác trên người bị ngón tay điểm mấy chỗ, sau đó hắn không động đậy được nữa.</w:t>
      </w:r>
      <w:r>
        <w:br w:type="textWrapping"/>
      </w:r>
      <w:r>
        <w:br w:type="textWrapping"/>
      </w:r>
      <w:r>
        <w:t xml:space="preserve">Lần thứ nhất bị điểm huyệt nam nhân mở mắt ra một chút nhìn thấy khuôn mặt của nam tử cao cao tại thượng hắn vừa muốn nói thì phát hiện mình không nói ra được.</w:t>
      </w:r>
      <w:r>
        <w:br w:type="textWrapping"/>
      </w:r>
      <w:r>
        <w:br w:type="textWrapping"/>
      </w:r>
      <w:r>
        <w:t xml:space="preserve">Nam tử lạnh lùng nói rằng: “Hầu hạ rồi bản vương thưởng cho ngươi, hầu hạ không tốt bản vương muốn ngươi sống không bằng chết.”</w:t>
      </w:r>
      <w:r>
        <w:br w:type="textWrapping"/>
      </w:r>
      <w:r>
        <w:br w:type="textWrapping"/>
      </w:r>
      <w:r>
        <w:t xml:space="preserve">Nam nhân cảm giác đầu óc của mình không đủ dùng, liều mạng trừng mắt nhìn nam tử, chỉ thấy nam tử chậm rãi cởi quần xuống, hai cái chân thật dài trắng đến chói mắt, nam tử kéo vạt áo bào lên hai bắp đùi trắng nõn nà xông thẳng vào tầm mắt của hắn.</w:t>
      </w:r>
      <w:r>
        <w:br w:type="textWrapping"/>
      </w:r>
      <w:r>
        <w:br w:type="textWrapping"/>
      </w:r>
      <w:r>
        <w:t xml:space="preserve">Hạ thể của công tử này không giống hắn lắm, bóng loáng như trẻ con, dâm thủy từ tính khí chảy xuống như một đường chỉ bạc thật dài, tuy là độ thô dài như bình thường nhưng không có hai túi tượng trưng nam tính, trái lại nứt ra một khe hở màu hồng nhạt đơn bạc, hai mảnh hoa môi khéo léo tinh xảo khép hờ như che đậy khe hở.</w:t>
      </w:r>
      <w:r>
        <w:br w:type="textWrapping"/>
      </w:r>
      <w:r>
        <w:br w:type="textWrapping"/>
      </w:r>
      <w:r>
        <w:t xml:space="preserve">Chuyện gì thế này? Không phải là nam nhân sao? Tại sao khi trưởng thành y và hắn không giống nhau lắm?</w:t>
      </w:r>
      <w:r>
        <w:br w:type="textWrapping"/>
      </w:r>
      <w:r>
        <w:br w:type="textWrapping"/>
      </w:r>
      <w:r>
        <w:t xml:space="preserve">Nam nhân nhìn chằm chằm khe hở như nụ hoa màu hồng nhạt, không biết là vì nơi đó bị nhìn hay là bởi vì xuân dược, mà một dòng dịch trong suốt lại chảy ra từ khe hở, khe hở vốn ướt nhẹp hơi co lại phun ra càng nhiều dâm thủy theo hạ thể chảy về phía bên trong bắp đùi tỏa ra thủy quang dâm mỹ.</w:t>
      </w:r>
      <w:r>
        <w:br w:type="textWrapping"/>
      </w:r>
      <w:r>
        <w:br w:type="textWrapping"/>
      </w:r>
      <w:r>
        <w:t xml:space="preserve">Nam nhân nhìn khe hở chảy ra dâm thủy yết hầu như bị hỏa thiêu ánh mắt không kìm được nhìn kỹ cái khe này co rụt rồi lại co rụt chảy ra nước thật giống như không thể ngừng chảy vậy.</w:t>
      </w:r>
      <w:r>
        <w:br w:type="textWrapping"/>
      </w:r>
      <w:r>
        <w:br w:type="textWrapping"/>
      </w:r>
      <w:r>
        <w:t xml:space="preserve">Khe hở bị một người đàn ông xa lạ trần trụi nhìn kỹ, nam tử thân thể động tình không kìm chế được hoa huyệt gấp gáp co rút liên tục, một luồng rồi một luồng dâm thủy lại chảy ra.</w:t>
      </w:r>
      <w:r>
        <w:br w:type="textWrapping"/>
      </w:r>
      <w:r>
        <w:br w:type="textWrapping"/>
      </w:r>
      <w:r>
        <w:t xml:space="preserve">Ánh mắt nam tử tối sầm, đã sớm không cách nào khống chế thân thể dâm dục của mình, hai chân mở ra quỳ hai bên mặt nam nhân để hoa huyệt của mình thẳng tắp đối diện với mặt nam nhân nhỏ giọng ra lệnh: “Liếm thật mạnh cho bản vương liếm không tốt bản vương liền cắt đầu lưỡi của ngươi xuống.”</w:t>
      </w:r>
      <w:r>
        <w:br w:type="textWrapping"/>
      </w:r>
      <w:r>
        <w:br w:type="textWrapping"/>
      </w:r>
      <w:r>
        <w:t xml:space="preserve">Dâm thủy ấm áp nhỏ trên môi của nam nhân, một trận khí tức tanh ngọt tiến vào trong lỗ mũi hắn, mang theo dâm đãng tao mị câu dẫn nam nhân.</w:t>
      </w:r>
      <w:r>
        <w:br w:type="textWrapping"/>
      </w:r>
      <w:r>
        <w:br w:type="textWrapping"/>
      </w:r>
      <w:r>
        <w:t xml:space="preserve">Hoa huyệt chưa bao giờ để cho ai nhìn thấy từng chút từng chút áp sát vào môi của nam nhân, nam nhân không chịu được khí tức câu dẫn này chủ động lè lưỡi ra, đầu lưỡi đẩy ra hai mảnh hoa môi đang hợp lại cùng nhau lộ ra hoa hạch mẫn cảm, cùng với hoa huyệt không ngừng động tình.</w:t>
      </w:r>
      <w:r>
        <w:br w:type="textWrapping"/>
      </w:r>
      <w:r>
        <w:br w:type="textWrapping"/>
      </w:r>
      <w:r>
        <w:t xml:space="preserve">Thật nhỏ, một cái miệng hắn có thể toàn bộ bao phủ hết.</w:t>
      </w:r>
      <w:r>
        <w:br w:type="textWrapping"/>
      </w:r>
      <w:r>
        <w:br w:type="textWrapping"/>
      </w:r>
      <w:r>
        <w:t xml:space="preserve">Nam nhân liếm không hề có kỹ xảo, chỉ bằng bản năng dùng đầu lưỡi liếm láp hoa huyệt, lại hút hoa môi, đem hoa môi kéo dài cuốn vào trong miệng dùng miệng hút lấy, dùng hàm răng nhẹ nhàng gặm cắn.</w:t>
      </w:r>
      <w:r>
        <w:br w:type="textWrapping"/>
      </w:r>
      <w:r>
        <w:br w:type="textWrapping"/>
      </w:r>
      <w:r>
        <w:t xml:space="preserve">“A a…” Chỉ là như vậy là đủ để nam tử động dục, đầu lưỡi mềm mại liếm hai mảnh hoa môi, hàm răng gặm cắn hoa môi nhẹ nhàng đem lại chút đau đớn kích thích hoa huyệt, để hoa huyệt không biết xấu hổ động dục chảy ra dâm dịch.</w:t>
      </w:r>
      <w:r>
        <w:br w:type="textWrapping"/>
      </w:r>
      <w:r>
        <w:br w:type="textWrapping"/>
      </w:r>
      <w:r>
        <w:t xml:space="preserve">Đầu lưỡi nam nhân đụng tới hoa hạch, phát hiện mình mỗi một lần liếm láp cũng làm cho hoa hạch lớn lên biến cứng, người quỳ trước mặt hắn phát ra tiếng thở dày đặc nên hắn trực tiếp liếm lên hoa hạch.</w:t>
      </w:r>
      <w:r>
        <w:br w:type="textWrapping"/>
      </w:r>
      <w:r>
        <w:br w:type="textWrapping"/>
      </w:r>
      <w:r>
        <w:t xml:space="preserve">Hoa hạch quá mức mẫn cảm không chịu đựng nổi đầu lưỡi liếm láp, khoái cảm tê dại sắc bén ập tới so với đơn thuần liếm huyệt càng thêm kích thích.</w:t>
      </w:r>
      <w:r>
        <w:br w:type="textWrapping"/>
      </w:r>
      <w:r>
        <w:br w:type="textWrapping"/>
      </w:r>
      <w:r>
        <w:t xml:space="preserve">Nam tử trên mặt đầy mồ hôi một tay nhấc vạt áo bào lộ ra hạ thể bóng loáng một tay nắm chặt tính khí của mình trên dưới tuốt động, hoa huyệt bị đầu lưỡi liếm láp hoa môi mở ra hai bên tỏa ra thủy quang tràn trề, lộ ra huyệt thịt mềm mại phấn nhuận. Đỉnh hoa môi bị nam nhân ngậm vào miệng mở rộng bên trong từng trận liếm mút, đầu lưỡi quấn lấy hoa hạch, bề mặt lưỡi thô ráp không ngừng mà xẹt qua đỉnh hoa hạch dị thường mẫn cảm.</w:t>
      </w:r>
      <w:r>
        <w:br w:type="textWrapping"/>
      </w:r>
      <w:r>
        <w:br w:type="textWrapping"/>
      </w:r>
      <w:r>
        <w:t xml:space="preserve">Khoái cảm mãnh liệt làm nam tử cả người mềm yếu, sâu trong hoa huyệt càng ngày càng trống vắng, trong nhục bích khát khao được ma sát nhưng chỉ có trống vắng ngứa ngáy. Một luồng một luồng dâm thủy tuôn ra, giội rửa xuân dược khống chế trong vách tường thịt, làm sâu bên trong hoa huyệt càng ngày càng ướt. Đặc biệt là râu nam nhân không cạo sạch sẽ tua tủa đụng tới hoa huyệt non mềm làm cho thân thể nam tử run cầm cập, muốn bị xuyên vào hoa huyệt trống vắng thiếu một chút nuốt chửng lý trí của y.</w:t>
      </w:r>
      <w:r>
        <w:br w:type="textWrapping"/>
      </w:r>
      <w:r>
        <w:br w:type="textWrapping"/>
      </w:r>
      <w:r>
        <w:t xml:space="preserve">Tốt… Thật thoải mái… Làm sao lại thoải mái như vậy?</w:t>
      </w:r>
      <w:r>
        <w:br w:type="textWrapping"/>
      </w:r>
      <w:r>
        <w:br w:type="textWrapping"/>
      </w:r>
      <w:r>
        <w:t xml:space="preserve">Nam tử tận lực mở ra bắp đùi, khéo léo để hoa huyệt toàn bộ đè lên miệng nam nhân, nam nhân cắn vào hoa hạch của y, cẩn thận từng li từng tí một đối xử mềm mại như con vật nhỏ, chỉ lo cắn đau y. Hoa hạch dâm đãng nở lớn, vượt qua hoa môi che lấp, đứng thẳng ở đỉnh hoa môi. Nam nhân cẩn thận khẽ cắn, đầu lưỡi trực tiếp đem hoa hạch liếm đến càng ngày càng cứng, liếm đến nam tử ngẩn cao mặt, hai chân run rẩy kẹp chặt đầu hắn, tay run run hầu như không cầm được tính khí.</w:t>
      </w:r>
      <w:r>
        <w:br w:type="textWrapping"/>
      </w:r>
      <w:r>
        <w:br w:type="textWrapping"/>
      </w:r>
      <w:r>
        <w:t xml:space="preserve">“A… A…” Nam tử thay đổi giai điệu rên rỉ, mồ hôi ngưng tụ thành dòng trượt tới cằm, kéo vạt áo bào càng cao lộ ra bụng dưới bằng phẳng co giật: “Thật thoải mái… Ngươi liếm làm bản vương rất thoải mái, bản vương cân nhắc lưu lại đầu lưỡi ngươi hầu hạ bản vương… A… Dùng lực liếm bản vương…liếm mạnh vào … A…”</w:t>
      </w:r>
      <w:r>
        <w:br w:type="textWrapping"/>
      </w:r>
      <w:r>
        <w:br w:type="textWrapping"/>
      </w:r>
      <w:r>
        <w:t xml:space="preserve">Khoái cảm truyền đến tính khí phía trước, tính khí thon dài sung huyết trướng lớn quy đầu ngẩng lên thật cao không ngừng phun ra chất nhầy trong suốt, dính đầy khớp xương ngón tay rất rõ ràng của nam tử, một giọt một giọt chất nhầy nhỏ xuống từ quy đầu kéo thành một đường chỉ bạc dâm mỹ rơi vào trên trán, trên tóc nam nhân.</w:t>
      </w:r>
      <w:r>
        <w:br w:type="textWrapping"/>
      </w:r>
      <w:r>
        <w:br w:type="textWrapping"/>
      </w:r>
      <w:r>
        <w:t xml:space="preserve">Khí tức động dục tỏa ra từ hoa huyệt làm cho nam nhân hô hấp càng sâu, chóp mũi lại bị gốc rễ của tính khí làm phiền, khí tức kia tanh ngọt hầu như muốn đòi mạng, làm cho nam nhân toàn thân khô nóng, từng trận nhiệt khí theo huyết dịch toàn bộ hướng về hạ thể.</w:t>
      </w:r>
      <w:r>
        <w:br w:type="textWrapping"/>
      </w:r>
      <w:r>
        <w:br w:type="textWrapping"/>
      </w:r>
      <w:r>
        <w:t xml:space="preserve">Nếu là bình thường hắn động động năm ngón tay là có thể thư giải một phen, vào giờ phút này hắn không chỉ không thể động đậy, hơn nữa trong mũi tràn đầy khí tức động dục kích thích tinh lực như vậy nổi thống khổ của hắn có thể tưởng tượng được.</w:t>
      </w:r>
      <w:r>
        <w:br w:type="textWrapping"/>
      </w:r>
      <w:r>
        <w:br w:type="textWrapping"/>
      </w:r>
      <w:r>
        <w:t xml:space="preserve">Công tử tự xưng là “Bản vương” thực sự khó ưa, cho rằng ăn mặc so với người bên ngoài sang trọng hơn thì y thật coi mình là Vương gia! Hắn Uông Nghĩa Thăng có thể nào dễ bị gạt như vậy!</w:t>
      </w:r>
      <w:r>
        <w:br w:type="textWrapping"/>
      </w:r>
      <w:r>
        <w:br w:type="textWrapping"/>
      </w:r>
      <w:r>
        <w:t xml:space="preserve">Uông Nghĩa Thăng càng nghĩ càng tức giận, cái tên này hạ thể trắng mịn hơn người, chân trắng cái mông trắng lão nhị cũng trắng, mà hắn thì đen hắc tử lão nhị của hắn cũng đen hơn căn bản không phải cùng một loại người. Nhưng mà nam nhân sẽ không có Tiểu Hoa dáng vẻ ướt át nộn nộn như vậy, hắn cho dù trong lòng tức giận cũng không nỡ tổn thương mảy may đến đóa Tiểu Hoa này.</w:t>
      </w:r>
      <w:r>
        <w:br w:type="textWrapping"/>
      </w:r>
      <w:r>
        <w:br w:type="textWrapping"/>
      </w:r>
      <w:r>
        <w:t xml:space="preserve">“A a… Nhanh lên một chút… Nhanh lên một chút liếm bản vương, ngươi ngu xuẩn tự nhiên đờ ra làm gì!” Nam tử nhanh chóng tuốt tính khí, lại phát hiện tên gia hỏa ngu xuẩn này đột nhiên bất động đầu lưỡi, y nhất thời giận dữ cúi đầu nhướng cao lông mày căm tức kiếp trước không đốt nhang kiếp này mới có thể gặp công cụ làm hạ hỏa ngu xuẩn này.</w:t>
      </w:r>
      <w:r>
        <w:br w:type="textWrapping"/>
      </w:r>
      <w:r>
        <w:br w:type="textWrapping"/>
      </w:r>
      <w:r>
        <w:t xml:space="preserve">Quả nhiên nên cắt đầu lưỡi hắn, hắn lại dám ở lúc mình đang thoải mái không chịu hầu hạ mình!</w:t>
      </w:r>
      <w:r>
        <w:br w:type="textWrapping"/>
      </w:r>
      <w:r>
        <w:br w:type="textWrapping"/>
      </w:r>
      <w:r>
        <w:t xml:space="preserve">Nam tử sắc mặt khó chịu, nếu như không phải xuân dược phát tác, y cũng sẽ không tùy tùy tiện tiện ở cái chỗ chết tiệt này để một tiện dân chạm vào thân thể cao quý của y.</w:t>
      </w:r>
      <w:r>
        <w:br w:type="textWrapping"/>
      </w:r>
      <w:r>
        <w:br w:type="textWrapping"/>
      </w:r>
      <w:r>
        <w:t xml:space="preserve">Ánh mắt của hai người lơ đãng chạm vào nhau, Uông Nghĩa Thăng nhìn gương mặt tuấn tú đầy mồ hôi của nam tử, lông mày nhẹ nhàng nhếch cao để lộ một tia phong tình, mắt phượng đong đầy nước khóe mắt đỏ ửng vô cùng quyến rũ, tóc dài đen nhánh từ trên vai xõa xuống phối hợp ánh mắt sắc bén lại làm cho tâm hắn áy náy nhảy lên một cái.</w:t>
      </w:r>
      <w:r>
        <w:br w:type="textWrapping"/>
      </w:r>
      <w:r>
        <w:br w:type="textWrapping"/>
      </w:r>
      <w:r>
        <w:t xml:space="preserve">“Nhanh liếm! Không liếm liền giết ngươi!” Nam tử hung tàn nói.</w:t>
      </w:r>
      <w:r>
        <w:br w:type="textWrapping"/>
      </w:r>
      <w:r>
        <w:br w:type="textWrapping"/>
      </w:r>
      <w:r>
        <w:t xml:space="preserve">Một bên nhìn người nọ, một bên liếm hoa huyệt, Uông Nghĩa Thăng cảm giác hạ thể của mình sắp nổ tung, lại bị hoa huyệt tỏa ra tinh vị tanh ngọt làm cho hắn như ăn phải xuân dược. Hắn ôn nhu liếm láp dần dần thay đổi trở thành kịch liệt cắn hoa hạch, để hoa hạch trượt ra lại lấy môi hút trở về, trong lúc lôi kéo đó khiến nam tử thoải mái sắp rít gào.</w:t>
      </w:r>
      <w:r>
        <w:br w:type="textWrapping"/>
      </w:r>
      <w:r>
        <w:br w:type="textWrapping"/>
      </w:r>
      <w:r>
        <w:t xml:space="preserve">“Ai cho phép ngươi cắn bản vương… A a… Không cho phép cắn bản vương… Chết tiệt ngu xuẩn! Cắn bị thương bản vương liền tịch thu cả nhà ngươi… A… A…”</w:t>
      </w:r>
      <w:r>
        <w:br w:type="textWrapping"/>
      </w:r>
      <w:r>
        <w:br w:type="textWrapping"/>
      </w:r>
      <w:r>
        <w:t xml:space="preserve">Trong đau đớn lại mang theo kích thích, kích thích bên trong lại mang theo đau đớn, khoái cảm sắc bén ập đến không thể kiểm soát, không có môi lưỡi chăm sóc nên miệng hoa huyệt khó chịu ngọ nguậy, chỉ có râu tua tủa của nam nhân ma sát hoa môi và huyệt khẩu non mềm, nam tử vô ý thức trước sau cử động cái eo, để hoa huyệt ma sát vào hàm râu tua tủa của nam nhân.</w:t>
      </w:r>
      <w:r>
        <w:br w:type="textWrapping"/>
      </w:r>
      <w:r>
        <w:br w:type="textWrapping"/>
      </w:r>
      <w:r>
        <w:t xml:space="preserve">Cho dù râu tua tủa ma sát làm đau hoa huyệt, cũng không ngăn được khoái cảm khi nó ma sát hoa huyệt đem lại. Nam tử bị nam nhân dùng miệng lôi kéo hoa hạch tạo ra cảm giác mê muội, đầu lưỡi từng hồi một đâm vào đỉnh hoa hạch, khoái cảm kịch liệt đến làm thân thể cực kỳ hưng phấn.</w:t>
      </w:r>
      <w:r>
        <w:br w:type="textWrapping"/>
      </w:r>
      <w:r>
        <w:br w:type="textWrapping"/>
      </w:r>
      <w:r>
        <w:t xml:space="preserve">“A a… Không xong rồi… Thật khó chịu… Thật thoải mái…” Một cảm giác chưa bao giờ có mãnh liệt từ sâu trong hoa huyệt tuôn ra làm co giật thịt đạo, y theo bản năng co rút hoa huyệt lại không cho cảm giác lạ kia đánh bại mình nhưng đã không kịp, tay phải vô ý thức nhanh chóng tuốt động, ý thức thân thể từ lâu không bị khống chế muốn cùng cái cảm giác kia đồng thời phun trào ra.</w:t>
      </w:r>
      <w:r>
        <w:br w:type="textWrapping"/>
      </w:r>
      <w:r>
        <w:br w:type="textWrapping"/>
      </w:r>
      <w:r>
        <w:t xml:space="preserve">Hai chân căng thẳng càng kẹp chặt đầu nam nhân, hai hoa môi tách ra dính sát vào môi nam nhân, huyệt khẩu co rút không cảm giác được đau đớn tự ma sát vào râu tua tủa của nam nhân, hoa hạch đứng thẳng chen vào bên trong miệng rộng của nam nhân cọ vào đầu lưỡi của nam nhân nhanh đến mức hắn phải phát điên liếm láp.</w:t>
      </w:r>
      <w:r>
        <w:br w:type="textWrapping"/>
      </w:r>
      <w:r>
        <w:br w:type="textWrapping"/>
      </w:r>
      <w:r>
        <w:t xml:space="preserve">“Cho ta… Cho ta…” Đầu óc trống rỗng cũng nhớ không nổi thân phận của chính mình, nam tử tuột bao quy đầu ra, mạnh mẽ ma sát mã mắt mẫn cảm, từng cổ chất nhầy và dâm thủy từ hoa huyệt phân bố cứ như thế phóng xuất ra ngoài</w:t>
      </w:r>
      <w:r>
        <w:br w:type="textWrapping"/>
      </w:r>
      <w:r>
        <w:br w:type="textWrapping"/>
      </w:r>
      <w:r>
        <w:t xml:space="preserve">“A a —— “</w:t>
      </w:r>
      <w:r>
        <w:br w:type="textWrapping"/>
      </w:r>
      <w:r>
        <w:br w:type="textWrapping"/>
      </w:r>
      <w:r>
        <w:t xml:space="preserve">Hoa huyệt lại không chịu được cảm giác mảnh liệt nơi sâu xa truyền tới nam tử bỗng nhiên ngửa mặt đứng dậy, trường bào hoa mỹ phủ kín thân dưới được kéo lên hoa huyệt co giật bắn ra dâm thủy, dưới vạt áo kéo cao tính khí run lên một cái bắn ra từng luồng từng luồng tinh dịch, phun ra trên đầu tóc của nam nhân đang tiếp tục liếm láp giữa hai chân.</w:t>
      </w:r>
      <w:r>
        <w:br w:type="textWrapping"/>
      </w:r>
      <w:r>
        <w:br w:type="textWrapping"/>
      </w:r>
      <w:r>
        <w:t xml:space="preserve">Nam tử bị hắn liếm lại co quắp một trận, cả người suy yếu vô lực ngửa về đằng sau, hai chân vẫn duy trì tư thế quỳ xuống, bởi vì tư thế ngửa ra sao khiến hoa huyệt toàn bộ mở ra, cánh hoa sung huyết trở nên đầy đặn mấy phần, huyệt khẩu co giật lại phun ra một cỗ dâm thủy chảy ra ngoài miệng trên cằm của nam nhân. Đầu lưỡi nam nhân liếm dài từ hoa hạch đến huyệt khẩu, đầu lưỡi từ trên cao đi xuống liếm hết dâm thủy còn sót lại.</w:t>
      </w:r>
      <w:r>
        <w:br w:type="textWrapping"/>
      </w:r>
      <w:r>
        <w:br w:type="textWrapping"/>
      </w:r>
      <w:r>
        <w:t xml:space="preserve">Nam nhân xưa nay không biết một nơi có thể dâm loạn đến trình độ như thế, dẫn tới khát vọng tăng vọt muốn nhục bổng cắm vào nhưng chỉ có thể dùng đầu lưỡi có liếm phun nước đóa hoa kia vì thân thể của hắn động không được.</w:t>
      </w:r>
      <w:r>
        <w:br w:type="textWrapping"/>
      </w:r>
      <w:r>
        <w:br w:type="textWrapping"/>
      </w:r>
      <w:r>
        <w:t xml:space="preserve">Thật đẹp!</w:t>
      </w:r>
      <w:r>
        <w:br w:type="textWrapping"/>
      </w:r>
      <w:r>
        <w:br w:type="textWrapping"/>
      </w:r>
      <w:r>
        <w:t xml:space="preserve">Nhìn tính khí người này gắng gượng sung huyết đỏ lên, hoa huyệt sau khi phun ra dâm thủy dáng vẻ đỏ au nộn nộn làm hậu huyệt phía sau cũng ướt nhẹp co rút lại có cảm giác cũng có thể đâm vào.</w:t>
      </w:r>
      <w:r>
        <w:br w:type="textWrapping"/>
      </w:r>
      <w:r>
        <w:br w:type="textWrapping"/>
      </w:r>
      <w:r>
        <w:t xml:space="preserve">Nam nhân thở hổn hển, nếu như có thể động hắn nhất định đem đùi người này mở lớn rồi liếm dâm thủy trên hoa huyệt trên cái mông tất cả đều liếm khô hết, đem côn thịt của mình cụ nhét vào trong huyệt của người này đem y thao đến thông suốt.</w:t>
      </w:r>
      <w:r>
        <w:br w:type="textWrapping"/>
      </w:r>
      <w:r>
        <w:br w:type="textWrapping"/>
      </w:r>
      <w:r>
        <w:t xml:space="preserve">Hoa huyệt bị đầu lưỡi liếm đến hơi co giật, nam nhân không nhịn được đem đầu lưỡi đâm vào hoa huyệt co rút bên trong, nhục bích non mềm làm cho nam nhân cả người muốn bốc hỏa duỗi dài đầu lưỡi tiến nhanh vào, trước sau trái phải liếm bên trong vách thịt mẫn cảm.</w:t>
      </w:r>
      <w:r>
        <w:br w:type="textWrapping"/>
      </w:r>
      <w:r>
        <w:br w:type="textWrapping"/>
      </w:r>
      <w:r>
        <w:t xml:space="preserve">“A… Thứ hỗn trướng! Không được bản vương đồng ý dám tiếp tục liếm bản vương.. Bản vương nhất định… Nhất định… Ừ a…”</w:t>
      </w:r>
      <w:r>
        <w:br w:type="textWrapping"/>
      </w:r>
      <w:r>
        <w:br w:type="textWrapping"/>
      </w:r>
      <w:r>
        <w:t xml:space="preserve">Lưỡi dài tiến vào bên trong hoa huyệt vừa trải qua cao trào, thịt huyệt bị bề mặt lưỡi thô ráp từng lần từng lần một liếm qua, cảm giác tê tê ngứa ngứa lẫn vào dư vị cao trào từng làn từng làn truyền đến bụng dưới của nam tử. Đầu lưỡi nam nhân vẫn liều mạng liếm láp bên trong hoa huyệt.</w:t>
      </w:r>
      <w:r>
        <w:br w:type="textWrapping"/>
      </w:r>
      <w:r>
        <w:br w:type="textWrapping"/>
      </w:r>
      <w:r>
        <w:t xml:space="preserve">Vương gia tôn nghiêm không thể xâm phạm!</w:t>
      </w:r>
      <w:r>
        <w:br w:type="textWrapping"/>
      </w:r>
      <w:r>
        <w:br w:type="textWrapping"/>
      </w:r>
      <w:r>
        <w:t xml:space="preserve">Nam tử giận dữ nhưng hạ thể thoải mái muốn chết, chỉ muốn đầu lưỡi kia liếm sâu hơn một chút</w:t>
      </w:r>
      <w:r>
        <w:br w:type="textWrapping"/>
      </w:r>
      <w:r>
        <w:br w:type="textWrapping"/>
      </w:r>
      <w:r>
        <w:t xml:space="preserve">“A… Thứ hỗn trướng… A… Lại liếm sâu một ít… Đúng… A… Bên trong… Bên trong cũng liếm đến…” Thân thể dâm đãng không biết đủ đưa đến miệng nam nhân, mở lớn hoa huyệt đưa cho nam nhân liếm, ngữ khí uy nghiêm run run tràn ngập vẻ quyến rũ, khóe mắt đuôi lông mày đều như phát xuân mị hoặc.</w:t>
      </w:r>
      <w:r>
        <w:br w:type="textWrapping"/>
      </w:r>
      <w:r>
        <w:br w:type="textWrapping"/>
      </w:r>
      <w:r>
        <w:t xml:space="preserve">Nam nhân đem đầu lưỡi tận lực luồn vào bên trong toàn bộ hoa huyệt môi gắt gao dán vào mở ra hoa môi, đầu lưỡi liếm bên trong nhục bích tràn đầy dâm thủy. Hoa huyệt của nam tử tràn ngập tinh vị dâm mị tanh ngọt, đầu lưỡi chỉ cần một liếm nhục bích, trong vách liền co rút càng thêm lợi hại, tiết ra dâm thủy chảy vào trong miệng hắn.</w:t>
      </w:r>
      <w:r>
        <w:br w:type="textWrapping"/>
      </w:r>
      <w:r>
        <w:br w:type="textWrapping"/>
      </w:r>
      <w:r>
        <w:t xml:space="preserve">Nam tử xưa nay không biết bên trong hoa huyệt được một cái đầu lưỡi liếm tới liếm lui lại thoải mái như vậy, nếu như biết sớm một chút y nhất định vừa bắt đầu liền mệnh lệnh tiện dân này dùng đầu lưỡi cắm vào trong hoa huyệt của y liếm láp.</w:t>
      </w:r>
      <w:r>
        <w:br w:type="textWrapping"/>
      </w:r>
      <w:r>
        <w:br w:type="textWrapping"/>
      </w:r>
      <w:r>
        <w:t xml:space="preserve">Bên trong hoa huyệt chỗ nào có thể liếm đế đều bị đầu lưỡi của nam nhân liếm khắp cả, nếu như đầu lưỡi đủ dài nam nhân nhất định dùng đầu lưỡi giữ lấy hoa huyệt của nam nhân để y không khống chế khi cao trào chảy ra dâm thủy.</w:t>
      </w:r>
      <w:r>
        <w:br w:type="textWrapping"/>
      </w:r>
      <w:r>
        <w:br w:type="textWrapping"/>
      </w:r>
      <w:r>
        <w:t xml:space="preserve">Nam nhân một bên ảo tưởng, một bên dùng đầu lưỡi mô phỏng theo côn thịt ở bên trong hoa huyệt một vào một ra đánh xuyên.</w:t>
      </w:r>
      <w:r>
        <w:br w:type="textWrapping"/>
      </w:r>
      <w:r>
        <w:br w:type="textWrapping"/>
      </w:r>
      <w:r>
        <w:t xml:space="preserve">Đầu lưỡi linh hoạt qua lại đánh đưa ma sát nhục bích, khoái cảm tê dại khiến nam tử nhắm mắt lại hưởng thụ, một tay chậm rãi xoa xoa tính khí, cái mông bất tri bất giác đong đưa, nghênh hợp đầu lưỡi đánh xuyên.</w:t>
      </w:r>
      <w:r>
        <w:br w:type="textWrapping"/>
      </w:r>
      <w:r>
        <w:br w:type="textWrapping"/>
      </w:r>
      <w:r>
        <w:t xml:space="preserve">“Ừ a… Bản vương sẽ không bạc đãi ngươi…”</w:t>
      </w:r>
      <w:r>
        <w:br w:type="textWrapping"/>
      </w:r>
      <w:r>
        <w:br w:type="textWrapping"/>
      </w:r>
      <w:r>
        <w:t xml:space="preserve">Một tay khác lấy hai ngón tay tách ra hoa môi, đẩy ra hoa huyệt, làm cho đầu lưỡi càng thêm thuận tiện thao hoa huyệt, đồng thời không quên kiêu ngạo biểu đạt hầu hạ tốt y sẽ ban thưởng.</w:t>
      </w:r>
      <w:r>
        <w:br w:type="textWrapping"/>
      </w:r>
      <w:r>
        <w:br w:type="textWrapping"/>
      </w:r>
      <w:r>
        <w:t xml:space="preserve">Uông Nghĩa Thăng căn bản không đem ban thưởng của nam tử để ở trong lòng, đầu lưỡi nhanh chóng đâm vào hoa huyệt của nam tử chỉ muốn đem nam nhân lần thứ hai tiết ra càng nhiều dâm thủy, ở trước mặt của hắn dâm loạn cao trào.</w:t>
      </w:r>
      <w:r>
        <w:br w:type="textWrapping"/>
      </w:r>
      <w:r>
        <w:br w:type="textWrapping"/>
      </w:r>
      <w:r>
        <w:t xml:space="preserve">Chỗ bên trong hoa huyệt liếm không tới rất khó chịu mãnh liệt ngứa ngáy, nam tử có chút không thoải mái nhíu nhíu mày, rất nhanh ném ra sau đầu, tiếng nói khàn khàn giục: “Nhanh… Mau hơn chút nữa… A… A Ừ…”</w:t>
      </w:r>
      <w:r>
        <w:br w:type="textWrapping"/>
      </w:r>
      <w:r>
        <w:br w:type="textWrapping"/>
      </w:r>
      <w:r>
        <w:t xml:space="preserve">Khoái cảm tràn đầy khắp toàn thân, cổ áo mở rộng lộ ra lồng ngực che kín đầy mồ hôi, màu sắc đầu vú khá nhạt cứng đến nỗi ngón tay có thể kẹp lấy, hạ thể bóng loáng trắng nõn chỉ có tính khí cùng hoa huyệt đang bị đầu lưỡi nam nhân liếm thành dâm mỹ đỏ tươi, chất nhầy trong suốt dính đầy tính khí và dâm dịch tràn lan nơi khe hở đều phát ra thủy quang.</w:t>
      </w:r>
      <w:r>
        <w:br w:type="textWrapping"/>
      </w:r>
      <w:r>
        <w:br w:type="textWrapping"/>
      </w:r>
      <w:r>
        <w:t xml:space="preserve">Hai bộ phận đều liều lĩnh tiết ra nước, một người thân thể cao quý lúc này không kiêng dè chút nào mở rộng hoa huyệt, đầy mặt uy hiếp mệnh lệnh: “Ừm… đầu lưỡi ngươi ngoại trừ nói chuyện còn có ích lợi gì? Dùng lực mạnh một chút, hầu hạ không tốt bản vương muốn cả nhà ngươi làm người câm!”</w:t>
      </w:r>
      <w:r>
        <w:br w:type="textWrapping"/>
      </w:r>
      <w:r>
        <w:br w:type="textWrapping"/>
      </w:r>
      <w:r>
        <w:t xml:space="preserve">Nam tử ngữ khí quyến rũ nửa điểm cũng không uy hiếp được người, hơn nữa hoa huyệt căng lại khẩn trương kẹp chặt đầu lưỡi Uông Nghĩa Thăng. Đầu lưỡi chen vào tách ra hoa môi càng ngày càng gấp xoay quanh hoa huyệt quét một lần, khuấy động khoái cảm như hồng thủy tràn vào. Nam tử lập tức xụi lơ ngã xuống, thật giống như con ếch xanh quỳ gối trên mặt nam nhân, tính khí cao vót nằm ở bụng dưới của y nơi đó không có túi tử tôn phía dưới nứt ra khe hở khát khao co rút dâm thủy ấm áp không ngừng mà chảy vào trong miệng của nam nhân.</w:t>
      </w:r>
      <w:r>
        <w:br w:type="textWrapping"/>
      </w:r>
      <w:r>
        <w:br w:type="textWrapping"/>
      </w:r>
      <w:r>
        <w:t xml:space="preserve">Môi hoa khéo léo tinh xảo rốt cục bị môi lưỡi liếm láp tràn ra thêm một ít dâm thủy.</w:t>
      </w:r>
      <w:r>
        <w:br w:type="textWrapping"/>
      </w:r>
      <w:r>
        <w:br w:type="textWrapping"/>
      </w:r>
      <w:r>
        <w:t xml:space="preserve">“A a… Thật thoải mái… Đầu lưỡi… Đầu lưỡi dùng sức thao bản vương… Bản vương… Bản vương bên trong… Ạch a… Bên trong..rất thoải mái…rất thoải mái… A a… Bên trong lại muốn… Đến rồi…”</w:t>
      </w:r>
      <w:r>
        <w:br w:type="textWrapping"/>
      </w:r>
      <w:r>
        <w:br w:type="textWrapping"/>
      </w:r>
      <w:r>
        <w:t xml:space="preserve">Nơi đầu lưỡi liếm không tới chỉ muốn bị tàn nhẫn mà liếm mà đâm vào vừa sót lại vừa ngứa làm cho nam tử đem hai chân lại mở rộng một ít, hoa huyệt liều mạng ngăn chặn trên miệng nam nhân, kỳ vọng đầu lưỡi nam nhân có thể đến nơi sâu trong hoa huyệt liếm láp.</w:t>
      </w:r>
      <w:r>
        <w:br w:type="textWrapping"/>
      </w:r>
      <w:r>
        <w:br w:type="textWrapping"/>
      </w:r>
      <w:r>
        <w:t xml:space="preserve">“Muốn tới… A a… Dâm dịch bản vương toàn bộ thưởng ngươi… Uống cạn… Đến rồi… A a ——”</w:t>
      </w:r>
      <w:r>
        <w:br w:type="textWrapping"/>
      </w:r>
      <w:r>
        <w:br w:type="textWrapping"/>
      </w:r>
      <w:r>
        <w:t xml:space="preserve">Nam tử biểu hiện mê loạn rít gào, tóc dài ngổn ngang rơi xuống đất, cái mông tròn trắng như tuyết co giật run run, mở rộng hai chân có thể thấy rõ ràng hoa huyệt diễm lệ hoàn toàn sung huyết hơi phồng lên co rút phun ra dâm thủy. Nam nhân mở lớn miệng trực tiếp đem toàn bộ hoa huyệt phồng lên co giật ngậm vào, tiếp được lượng lớn dâm thủy phun ra đầu lưỡi không ngừng mà khuấy động hoa huyệt co giật. Hoa huyệt sau cao trào dị thường mẫn cảm, tràn đầy dâm thủy lần thứ hai không thể khống chế tiết ra thêm nhiều dâm thủy.</w:t>
      </w:r>
      <w:r>
        <w:br w:type="textWrapping"/>
      </w:r>
      <w:r>
        <w:br w:type="textWrapping"/>
      </w:r>
      <w:r>
        <w:t xml:space="preserve">Nam nhân mút vào dâm thủy của hoa huyệt kích thích nam tử cả người run lên nơi sâu trong hoa huyệt vừa sót vừa ngứa gia tăng thêm mấy phần, nhưng đầu lưỡi nam nhân căn bản liếm không tới những chỗ sâu bên trong.</w:t>
      </w:r>
      <w:r>
        <w:br w:type="textWrapping"/>
      </w:r>
      <w:r>
        <w:br w:type="textWrapping"/>
      </w:r>
      <w:r>
        <w:t xml:space="preserve">Liên tục hai lần cao trào cả người nam tử bủn rủn không thể tả, chậm rãi đẩy thân thể lên, phía dưới Uông Nghĩa Thăng nhận ra được nam tử muốn đứng lên, môi lưỡi lưu luyến ngậm một bên hoa môi. Nam tử lườm hắn một cái quả đoán đứng lên, hoa môi theo động tác bị kéo thật dài, thật vất vả mới thoát ra khỏi miệng của Uông Nghĩa Thăng.</w:t>
      </w:r>
      <w:r>
        <w:br w:type="textWrapping"/>
      </w:r>
      <w:r>
        <w:br w:type="textWrapping"/>
      </w:r>
      <w:r>
        <w:t xml:space="preserve">Hai lần cao trào cùng với môi lưỡi âu yếm đùa bỡn khiến hoa huyệt đơn bạc lúc này biến thành sung huyết diễm lệ, hai mảnh hoa môi cũng biến thành đầy đặn, tính khí căn bản không che lấp được hoa môi sung huyết còn có hoa hạch cứng rắn nhô cao.</w:t>
      </w:r>
      <w:r>
        <w:br w:type="textWrapping"/>
      </w:r>
      <w:r>
        <w:br w:type="textWrapping"/>
      </w:r>
      <w:r>
        <w:t xml:space="preserve">Khác với Uông Nghĩa Thăng lông mao mọc đầy dày đặc, hạ thể của y hoàn toàn khác hẳn bóng loáng sạch sẽ lắc qua lắc lại làm Uông Nghĩa Thăng nhìn đến hoa mắt, mà màu sắc diễm lệ của tính khí cùng hoa huyệt làm ánh mắt hắn nhìn đăm đăm, côn thịt sớm đẩy cao quần lên phân bố ra chất lỏng dính nhơm nhớp.</w:t>
      </w:r>
      <w:r>
        <w:br w:type="textWrapping"/>
      </w:r>
      <w:r>
        <w:br w:type="textWrapping"/>
      </w:r>
      <w:r>
        <w:t xml:space="preserve">Nam tử ở trên cao nhìn kỹ Uông Nghĩa Thăng, tầm mắt Uông Nghĩa Thăng quét nhìn hạ thể trần trụi, hoa huyệt thỏa mãn nhưng không kìm chế chậm rãi chảy ra dâm dịch, đem hoa môi vốn ướt át không ra hình thù gì càng thêm ướt hơn dâm dịch lại theo bên trong bắp đùi chảy xuống.</w:t>
      </w:r>
      <w:r>
        <w:br w:type="textWrapping"/>
      </w:r>
      <w:r>
        <w:br w:type="textWrapping"/>
      </w:r>
      <w:r>
        <w:t xml:space="preserve">Mà tính khí thẳng tắp của y trong tầm mắt nam nhân kia tràn ra chất lỏng nhỏ xuống tạo thành một đường chỉ bạc trong suốt.</w:t>
      </w:r>
      <w:r>
        <w:br w:type="textWrapping"/>
      </w:r>
      <w:r>
        <w:br w:type="textWrapping"/>
      </w:r>
      <w:r>
        <w:t xml:space="preserve">Y biết trên người mình bị trúng xuân dược không thể chỉ là đơn giản sờ sờ liếm liếm là có thể giải hết, bên trong hoa huyệt càng ngày càng tê dại áp chế không nổi, nam tử tức một cước giẫm trên mặt của Uông Nghĩa Thăng mạnh mẽ đá mấy đá.</w:t>
      </w:r>
      <w:r>
        <w:br w:type="textWrapping"/>
      </w:r>
      <w:r>
        <w:br w:type="textWrapping"/>
      </w:r>
      <w:r>
        <w:t xml:space="preserve">“Thân thể bản vương để cho tiện dân như ngươi có thể nhìn sao?”</w:t>
      </w:r>
      <w:r>
        <w:br w:type="textWrapping"/>
      </w:r>
      <w:r>
        <w:br w:type="textWrapping"/>
      </w:r>
      <w:r>
        <w:t xml:space="preserve">Gương mặt đẹp đẽ, thân thể cũng mê người, chỉ là tính tình quá xấu, hắn không chỉ xem qua, hơn nữa cũng liếm qua, hiện tại không cho hắn xem đã muộn. Chiếm món hời lớn Uông Nghĩa Thăng không tức giận, lén lút chép chép miệng, đầu lưỡi còn giữ lại xúc cảm non mềm trơn trợt của hoa huyệt trong miệng còn có vị dâm thủy tinh ngọt của người này.</w:t>
      </w:r>
      <w:r>
        <w:br w:type="textWrapping"/>
      </w:r>
      <w:r>
        <w:br w:type="textWrapping"/>
      </w:r>
      <w:r>
        <w:t xml:space="preserve">Uông Nghĩa Thăng liếc trộm chân của nam tử còn đạp ở trên mặt hắn một chút, phát hiện nam tử nổi giận thì vẻ mặt cũng đẹp giơ lên giẫm hắn đem phong cảnh giữa hai chân không chút che dấu lộ ra hết.</w:t>
      </w:r>
      <w:r>
        <w:br w:type="textWrapping"/>
      </w:r>
      <w:r>
        <w:br w:type="textWrapping"/>
      </w:r>
      <w:r>
        <w:t xml:space="preserve">Uông Nghĩa Thăng cảm thấy liếm hai lần không đủ, hắn lại muốn đem người này liếm thêm một lần nữa.</w:t>
      </w:r>
      <w:r>
        <w:br w:type="textWrapping"/>
      </w:r>
      <w:r>
        <w:br w:type="textWrapping"/>
      </w:r>
      <w:r>
        <w:t xml:space="preserve">Chân của nam tử tàn nhẫn chà đạp trên mặt Uông Nghĩa Thăng đem một tấm thân khỏe mạnh thô lỗ gương mặt anh tuấn mà giẫm đánh. Nam tử thấy Uông Nghĩa Thăng bị y dẵm đến không phát ra được thanh âm nào, khóe miệng không khỏi nổi lên nụ cười tà khí, khóe mắt cong lên đặc biệt câu người, thân thể bên trong áo choàng khép hờ tràn đầy đều là sắc khí.</w:t>
      </w:r>
      <w:r>
        <w:br w:type="textWrapping"/>
      </w:r>
      <w:r>
        <w:br w:type="textWrapping"/>
      </w:r>
      <w:r>
        <w:t xml:space="preserve">Rõ ràng đều là chân giống nhau nhưng chân ở trên thân thể người này lại không giống, gan bàn chân trắng mịn năm ngón chân êm dịu ngay cả mắt cá chân so với hắn nhỏ hơn rất nhiều, toàn bộ chân so với tay hắn không lớn hơn được bao nhiêu, chỉ cần cuộn mình lên tay hắn có thể nắm hết toàn bộ.</w:t>
      </w:r>
      <w:r>
        <w:br w:type="textWrapping"/>
      </w:r>
      <w:r>
        <w:br w:type="textWrapping"/>
      </w:r>
      <w:r>
        <w:t xml:space="preserve">Bị một cái chân như vậy dùng sức không nhẹ giẫm đến giẫm đi, cho dù mặt bị dẵm đến biến hình Uông Nghĩa Thăng cũng thích thú, chỉ là không biết hắn sau đó có cơ hội lại liếm đóa hoa đặc biệt đó một lần nữa không?.</w:t>
      </w:r>
      <w:r>
        <w:br w:type="textWrapping"/>
      </w:r>
      <w:r>
        <w:br w:type="textWrapping"/>
      </w:r>
      <w:r>
        <w:t xml:space="preserve">Thấy Uông Nghĩa Thăng không chống lại, nam tử rất nhanh cảm thấy vô vị, có điều miệng hắn ngược lại không tệ, liếm cho y vô cùng thoải mái, đầu lưỡi kia cũng không sai, ở bên trong hoa huyệt y tiến vào lui ra cảm giác cũng hết sức thoải mái.</w:t>
      </w:r>
      <w:r>
        <w:br w:type="textWrapping"/>
      </w:r>
      <w:r>
        <w:br w:type="textWrapping"/>
      </w:r>
      <w:r>
        <w:t xml:space="preserve">Nam tử lấy ngón chân một bên ma sát môi của Uông Nghĩa Thăng ngón chân đẩy ra miệng của hắn, sau đó nam tử ra lệnh: “Liếm một chút đi.”</w:t>
      </w:r>
      <w:r>
        <w:br w:type="textWrapping"/>
      </w:r>
      <w:r>
        <w:br w:type="textWrapping"/>
      </w:r>
      <w:r>
        <w:t xml:space="preserve">Đối mặt với đầu ngón chân chủ động đưa tới cửa Uông Nghĩa Thăng hoàn toàn không có đẩy ra ngoài, miệng lập tức liền bao lấy đầu ngón chân lớn nhất. Đầu ngón chân không mềm mại như hoa huyệt nam tử nhưng mỗi một cái đều dài ngắn khác nhau nhìn rất có hứng thú, ngón chân tinh tế trơn bóng lại óng ánh, phấn phấn một mảnh.</w:t>
      </w:r>
      <w:r>
        <w:br w:type="textWrapping"/>
      </w:r>
      <w:r>
        <w:br w:type="textWrapping"/>
      </w:r>
      <w:r>
        <w:t xml:space="preserve">Uông Nghĩa Thăng mút vào từng ngón chân của nam tử hoàn toàn quên đây là một cái chân cũng giống hắn, cho dù dài lại trắng nõn ưu mỹ, cũng là chân dùng để bước đi, nhưng hắn không nỡ phun ra, đem ngón chân liếm láp đầu lưỡi vòng quanh ngón chân nhỏ đảo quanh, ở ngón chân bao quát tinh tế liếm hết chiều dài ngón chân sau đó đầu lưỡi chen vào bên trong kẻ ngón chân, cẩn thận liếm láp vùng thịt non giữa kẻ ngón chân.</w:t>
      </w:r>
      <w:r>
        <w:br w:type="textWrapping"/>
      </w:r>
      <w:r>
        <w:br w:type="textWrapping"/>
      </w:r>
      <w:r>
        <w:t xml:space="preserve">Chân của y bị Uông Nghĩa Thăng liếm đến trong suốt, nam tử vốn là muốn cố ý nhục nhã Uông Nghĩa Thăng mới mệnh lệnh hắn liếm chân của mình, không hề nghĩ rằng chân của mình sẽ mẫn cảm như vậy, đầu lưỡi mềm mại ấm ướt chỉ liếm một đầu ngón chân liền khiến y thoải mái tê cả da đầu, hoa huyệt tê dại tuôn ra từng trận kích thích khoái cảm rất nhanh sẽ phân bố ra dâm thủy.</w:t>
      </w:r>
      <w:r>
        <w:br w:type="textWrapping"/>
      </w:r>
      <w:r>
        <w:br w:type="textWrapping"/>
      </w:r>
      <w:r>
        <w:t xml:space="preserve">Hoa huyệt khó chịu muốn chết khống chế cũng không thể khống chế được, bị nội công áp chế lại bị dược tính tác quái, nam tử thoải mái cuộn ngón chân mình, một lúc lại mở ra sau đó co rụt lại đặc biệt đáng yêu. Uông Nghĩa Thăng liếm xong một đầu ngón chân lại thở hổn hển hướng về ngón thứ hai liếm, côn thịt dưới hạ thể ngẩn đầu càng cao hơn, quy đầu sáng loáng đỉnh lên tạo thành lều vải dựng đứng.</w:t>
      </w:r>
      <w:r>
        <w:br w:type="textWrapping"/>
      </w:r>
      <w:r>
        <w:br w:type="textWrapping"/>
      </w:r>
      <w:r>
        <w:t xml:space="preserve">Năm đầu ngón chân được thay phiên hầu hạ, nam tử giơ chân lên mũi chân ướt át hơi cong lôi ra một đường chỉ bạc trong suốt, con ngươi nam tử hơi u ám, mũi chân nhẹ nhàng để ngang gan bàn chân phấn hồng rơi vào trong mắt Uông Nghĩa Thăng, giọng nói nam tử rõ ràng chất chứa đầy tình dục: “Liếm gan bàn chân của bản vương.”</w:t>
      </w:r>
      <w:r>
        <w:br w:type="textWrapping"/>
      </w:r>
      <w:r>
        <w:br w:type="textWrapping"/>
      </w:r>
      <w:r>
        <w:t xml:space="preserve">Uông Nghĩa Thăng lè lưỡi, đầu lưỡi miễn cưỡng có thể liếm đến gan bàn chân, so với liếm đầu ngón chân càng thêm kiên trì liếm gan bàn chân hơn.</w:t>
      </w:r>
      <w:r>
        <w:br w:type="textWrapping"/>
      </w:r>
      <w:r>
        <w:br w:type="textWrapping"/>
      </w:r>
      <w:r>
        <w:t xml:space="preserve">“Ừ ạch…” Nam tử nhẹ giọng rên rỉ, lôi kéo áo bào khép hờ, con mắt Uông Nghĩa Thăng lướt qua nhìn hoa huyệt phun ra dâm thủy, tay của nam tử ở ngay trước mặt hắn lướt qua tính khí sưng to đưa về phía hoa huyệt, khớp xương ngón tay rõ ràng ngón tay gảy vào cánh hoa trơn trợt vò đè hoa hạch phồng lên, dâm thủy trong suốt sền sệt theo hoa huyệt mở ra đóng lại chảy ra dính đầy tay của nam tử chảy dài xuống bắp đùi.</w:t>
      </w:r>
      <w:r>
        <w:br w:type="textWrapping"/>
      </w:r>
      <w:r>
        <w:br w:type="textWrapping"/>
      </w:r>
      <w:r>
        <w:t xml:space="preserve">“A…” Nam tử nhắm mắt, lông mi dày khẽ run lên hình như có nước mắt chảy ra, gan bàn chân bị liếm đến sảng khoái ngón tay tự an ủi cũng thích thú vẻ mặt cũng biến thành mềm mại.</w:t>
      </w:r>
      <w:r>
        <w:br w:type="textWrapping"/>
      </w:r>
      <w:r>
        <w:br w:type="textWrapping"/>
      </w:r>
      <w:r>
        <w:t xml:space="preserve">Ngón trỏ ngón giữa kẹp lấy hoa hạch đè vò, hạ thể động tình hơn nữa hoa huyệt nóng bỏng không ngớt chảy ra dâm thủy hiện ra thủy quang trần trụi diễm lệ đỏ tươi. Nhục bích ngứa ngáy hết sức khát vọng đầu lưỡi như lúc nãy tiến vào liếm một liếm xuyên cắm vào.</w:t>
      </w:r>
      <w:r>
        <w:br w:type="textWrapping"/>
      </w:r>
      <w:r>
        <w:br w:type="textWrapping"/>
      </w:r>
      <w:r>
        <w:t xml:space="preserve">Không phải không biết cách giải quyết hoa huyệt tê dại như thế nào nhưng hoàng gia thân thể cao quý há lại cho tiện dân có thể chạm! Để tiện dân này liếm hoa huyệt và chân đã là nhượng bộ to lớn nhất.</w:t>
      </w:r>
      <w:r>
        <w:br w:type="textWrapping"/>
      </w:r>
      <w:r>
        <w:br w:type="textWrapping"/>
      </w:r>
      <w:r>
        <w:t xml:space="preserve">Thế nhưng dược tính xuân dược liên miên làm y khó có thể ngưng tự dùng tay an ủi, hạ thể khoái cảm không ngừng, nhưng không thể giải hết dược tính, muốn có cái gì đó đâm vào, muốn lại thoải mái hơn một ít.</w:t>
      </w:r>
      <w:r>
        <w:br w:type="textWrapping"/>
      </w:r>
      <w:r>
        <w:br w:type="textWrapping"/>
      </w:r>
      <w:r>
        <w:t xml:space="preserve">Khi đầu óc một hiện lên những dục vọng này y liền rơi vào một trạng thái nguy hiểm mê ly, thân thể càng ngày càng không vừa lòng tự an ủi đơn giản như vậy, dâm thủy dồi dào dính đầy tay, dâm thủy và tao thủy từ tính khí chảy ra cùng nhỏ xuống nền đất.</w:t>
      </w:r>
      <w:r>
        <w:br w:type="textWrapping"/>
      </w:r>
      <w:r>
        <w:br w:type="textWrapping"/>
      </w:r>
      <w:r>
        <w:t xml:space="preserve">Hai ngón tay chen vào trong hoa huyệt đầy nước móc nguấy phát tiếng nước ục ục chít chít, làm người nghe lỗ tai toả nhiệt đầu óc quay cuồng.</w:t>
      </w:r>
      <w:r>
        <w:br w:type="textWrapping"/>
      </w:r>
      <w:r>
        <w:br w:type="textWrapping"/>
      </w:r>
      <w:r>
        <w:t xml:space="preserve">Nam tử rút ngón tay ra, Uông Nghĩa Thăng nhất thời nhìn thấy bên trong hoa huyệt lộ ra thịt đạo no đủ, hạ thể cứng rắn côn thịt sau khi nhìn thấy thịt đạo trong nháy mắt quả thực trướng đến muốn nổ tung.</w:t>
      </w:r>
      <w:r>
        <w:br w:type="textWrapping"/>
      </w:r>
      <w:r>
        <w:br w:type="textWrapping"/>
      </w:r>
      <w:r>
        <w:t xml:space="preserve">Nam tử có chút ghét bỏ đem nước trên chân lau trên y phục của Uông Nghĩa Thăng, lau khô ráo mới thu hồi chân, sau đó trực tiếp mở ra dây lưng của Uông Nghĩa Thăng tụt quần hắn xuống. Một côn thịt nổi gân xanh dữ tợn xấu xí như quái vật khổng lồ doạ người xuất hiện ở trước mắt nam tử, đại quy đầu to như quả trứng gà chảy ra từng tia từng tia dâm dịch.</w:t>
      </w:r>
      <w:r>
        <w:br w:type="textWrapping"/>
      </w:r>
      <w:r>
        <w:br w:type="textWrapping"/>
      </w:r>
      <w:r>
        <w:t xml:space="preserve">Nam tử lông mày lập tức nhướng cao lên, không thích phun ra hai chữ: “Thật xấu.”</w:t>
      </w:r>
      <w:r>
        <w:br w:type="textWrapping"/>
      </w:r>
      <w:r>
        <w:br w:type="textWrapping"/>
      </w:r>
      <w:r>
        <w:t xml:space="preserve">Tiện dân chính là tiện dân, nay cả “nghiệt rễ” cũng xấu đến như thế quả thực dơ mắt của y mà.</w:t>
      </w:r>
      <w:r>
        <w:br w:type="textWrapping"/>
      </w:r>
      <w:r>
        <w:br w:type="textWrapping"/>
      </w:r>
      <w:r>
        <w:t xml:space="preserve">Tuy rằng không hài lòng vì côn thịt nam nhân quá mức xấu xí, nhưng nam tử không có thời gian một lần nữa tìm một côn thịt đẹp đẽ khác liền cố hết sức tiếp thu tiện dân này, ngược lại chỉ cần có thứ cắm vào là được.</w:t>
      </w:r>
      <w:r>
        <w:br w:type="textWrapping"/>
      </w:r>
      <w:r>
        <w:br w:type="textWrapping"/>
      </w:r>
      <w:r>
        <w:t xml:space="preserve">Nam tử tìm một cái khăn mang theo bên người tỉ mỉ lau sạch côn thịt đang dựng thẳng tắp của Uông Nghĩa Thăng. Trong lòng Uông Nghĩa Thăng cũng bắt đầu nhộn nhạo, hai mắt nhìn chòng chọc mà không thể làm gì khác hơn là chỉ nhìn bàn tay trắng như tuyết cầm khăn lau đi chất nhầy trên côn thịt của mình.</w:t>
      </w:r>
      <w:r>
        <w:br w:type="textWrapping"/>
      </w:r>
      <w:r>
        <w:br w:type="textWrapping"/>
      </w:r>
      <w:r>
        <w:t xml:space="preserve">Cái gì gọi là vừa khoái hoạt vừa đau khổ? Chính là cảm giác lúc này.</w:t>
      </w:r>
      <w:r>
        <w:br w:type="textWrapping"/>
      </w:r>
      <w:r>
        <w:br w:type="textWrapping"/>
      </w:r>
      <w:r>
        <w:t xml:space="preserve">Không thể động đậy nên Uông Nghĩa Thăng chỉ muốn mở cổ họng la lớn một tiếng, nhưng không nghĩ lại nhìn thấy một màn càng thêm kích thích hắn. Nam tử kia trên mặt chỉ kém viết mấy chữ “Tôi rất cao quý” lại tiến đến trước côn thịt của hắn, khuôn tuấn tú trắng nõn của y kề vào côn thịt hắc tử xấu xí chiếc mũi thẳng tắp thiếu một chút nữa dán vào côn thịt của hắn thở khẽ rồi ngửi ngửi côn thịt một hồi. Côn thịt chỉ có chút mùi của tinh dịch không có mùi vị lạ khác.</w:t>
      </w:r>
      <w:r>
        <w:br w:type="textWrapping"/>
      </w:r>
      <w:r>
        <w:br w:type="textWrapping"/>
      </w:r>
      <w:r>
        <w:t xml:space="preserve">Sau khi nam tử xác định mùi vị không khó ngửi liền lè lưỡi, đầu lưỡi nhẹ nhàng liếm một chút trên quy đầu, côn thịt nhất thời run run một cái tiết ra thủy dịch. Uông Nghĩa Thăng từng ngụm từng ngụm thở dốc, cổ áo lộ ra cơ ngực và bắp thịt cánh tay toàn bộ phồng lên cảm giác đã nhẫn nại đến tột độ.</w:t>
      </w:r>
      <w:r>
        <w:br w:type="textWrapping"/>
      </w:r>
      <w:r>
        <w:br w:type="textWrapping"/>
      </w:r>
      <w:r>
        <w:t xml:space="preserve">Không có mùi vị khó ngửi xem ra tương đối sạch sẻ, nam tử lau khô miệng, liếc Uông Nghĩa Thăng một cái, sợ Uông Nghĩa Thăng vì vậy mà lên mặt, hừ lạnh nói rằng: “Lần này tiện nghi cho tiện dân nhà ngươi, phía dưới “nghiệt rễ” của ngươi nếu như hầu hạ bản vương không tốt, bên ngoài bản vương vừa vặn thiếu một công công, bản vương sẽ giữ lại đầu lưỡi ngươi sau đó cho ngươi làm công công hầu hạ bản vương.</w:t>
      </w:r>
      <w:r>
        <w:br w:type="textWrapping"/>
      </w:r>
      <w:r>
        <w:br w:type="textWrapping"/>
      </w:r>
      <w:r>
        <w:t xml:space="preserve">Uông Nghĩa Thăng vừa nghe, thiếu một chút bị nước miếng của mình làm nghẹn chết, một lúc muốn cắt đầu lưỡi, một lúc muốn hắn làm thái giám, thực sự là hung tàn.</w:t>
      </w:r>
      <w:r>
        <w:br w:type="textWrapping"/>
      </w:r>
      <w:r>
        <w:br w:type="textWrapping"/>
      </w:r>
      <w:r>
        <w:t xml:space="preserve">Gặp gỡ người hung tàn như thế việc Uông Nghĩa Thăng duy nhất có thể làm vẫn là thẳng tắp nằm trên đất mặc cho nam tử muốn làm gì thì làm.</w:t>
      </w:r>
      <w:r>
        <w:br w:type="textWrapping"/>
      </w:r>
      <w:r>
        <w:br w:type="textWrapping"/>
      </w:r>
      <w:r>
        <w:t xml:space="preserve">Nam tử mở chân ra, hai chân quỳ gối hai bên khố bộ của Uông Nghĩa Thăng, hoa huyệt khéo léo tinh xảo trực tiếp hướng về hắc tử cự bổng, bàn tay nam tử thon dài cầm giữ cự bổng, chậm rãi cong eo ngồi xuống, khe hở nhỏ hẹp từng điểm từng điểm tập hợp hướng về đại quy đầu. Quy đầu chỉ thoáng đụng tới hoa môi, nam tử liền cảm thấy hoa môi có cảm giác tê dại không nói rõ được cũng không tả rõ được, dâm thủy dính dính ấm áp trong nháy mắt tuôn ra, tí tí tách tách rơi vào trên quy đầu.</w:t>
      </w:r>
      <w:r>
        <w:br w:type="textWrapping"/>
      </w:r>
      <w:r>
        <w:br w:type="textWrapping"/>
      </w:r>
      <w:r>
        <w:t xml:space="preserve">“A…” Cự bổng nóng đến phỏng tay, nam tử hưng phấn run lên, rốt cục hoa môi thật đụng ngay quy đầu, quy đầu khổng lồ no đủ đè ép hoa huyệt. Nam tử lúc này nắm chặt cự bổng, để cự bổng qua lại ma sát khe hở kia, đại quy đầu dễ như ăn cháo nghiền ép hoa hạch, nam tử trước sau đưa đẩy eo để cho khe hở cũng ma sát quy đầu.</w:t>
      </w:r>
      <w:r>
        <w:br w:type="textWrapping"/>
      </w:r>
      <w:r>
        <w:br w:type="textWrapping"/>
      </w:r>
      <w:r>
        <w:t xml:space="preserve">Côn thịt cứng rắn hoàn toàn khác với đầu lưỡi liều mạng nghiền nát hoa huyệt, hai mảnh môi hoa sung huyết ở trước quy đầu không đỡ nổi một đòn, ẩm ướt hoạt hoạt phủ phục ở trên quy đầu, bị quy đầu ma sát  càng ngày càng đầy đặn, đỏ tươi lật ra bên ngoài. Quy đầu đỉnh mở một bên hoa môi khác lên xuống hướng về hoa hạch ma sát toàn bộ bao trùm hoa hạch. Nam tử chủ động cử động eo, mông làm hoa huyệt vẽ ra một vòng vòng ma sát quy đầu, tay đồng thời không ngừng làm cho quy đầu ma sát hoa hạch.</w:t>
      </w:r>
      <w:r>
        <w:br w:type="textWrapping"/>
      </w:r>
      <w:r>
        <w:br w:type="textWrapping"/>
      </w:r>
      <w:r>
        <w:t xml:space="preserve">Hoa hạch đột xuất bị dày vò mà ở ngoài hai mảnh hoa môi bao vây đỉnh quy đầu nam tử thích thú đến chảy ra nước mắt, phần eo cứ đẩy về phía trước va chạm vào quy đầu</w:t>
      </w:r>
      <w:r>
        <w:br w:type="textWrapping"/>
      </w:r>
      <w:r>
        <w:br w:type="textWrapping"/>
      </w:r>
      <w:r>
        <w:t xml:space="preserve">“Aha… Cứng quá… Thật thoải mái… Bên trong lại… Lại chảy ra nước… Phía trước cũng chảy… A a…”</w:t>
      </w:r>
      <w:r>
        <w:br w:type="textWrapping"/>
      </w:r>
      <w:r>
        <w:br w:type="textWrapping"/>
      </w:r>
      <w:r>
        <w:t xml:space="preserve">Tính khí của nam tử ngẩn cao nơi mã mắt chảy ra tinh thủy tí tí tách tách sền sệt toàn bộ rơi xuống trên cơ bụng rắn chắc của Uông Nghĩa Thăng, không người ngăn chặn hoa huyệt chảy ra dâm thủy hết mức chảy tới cự bổng thấm ướt âm nang hắc tử nặng trình trịch của Uông Nghĩa Thăng.</w:t>
      </w:r>
      <w:r>
        <w:br w:type="textWrapping"/>
      </w:r>
      <w:r>
        <w:br w:type="textWrapping"/>
      </w:r>
      <w:r>
        <w:t xml:space="preserve">Nam tử phóng đãng cưỡi ở trên cự bổng cái mông lay động nhún nhún, gương mặt mê say, hoa hạch sung huyết càng ngày càng lợi hại, từng hồi từng hồi ma sát va chạm đại quy đầu, khoái cảm sắc bén đâm thẳng vào hoa huyệt nước tràn trề, nhục bích co rút hết sức lợi hại, nam tử không kìm lòng được để quy đầu trượt tới nhẹ nhàng ma sát huyệt khẩu.</w:t>
      </w:r>
      <w:r>
        <w:br w:type="textWrapping"/>
      </w:r>
      <w:r>
        <w:br w:type="textWrapping"/>
      </w:r>
      <w:r>
        <w:t xml:space="preserve">Miệng huyệt tròn trịa ngậm lấy quy đầu, tham lam mút chất lỏng của quy đầu, nam tử mặt lại đỏ ửng ngửa ra sau tóc đen ở trước ngực đung đưa, một tay nắm hoa hạch lại vò lại nắn.</w:t>
      </w:r>
      <w:r>
        <w:br w:type="textWrapping"/>
      </w:r>
      <w:r>
        <w:br w:type="textWrapping"/>
      </w:r>
      <w:r>
        <w:t xml:space="preserve">Miệng huyệt bị quy đầu ma sát, hoa hạch bị mình nhào nặn, hai địa phương khoái hoạt đến muốn chết. Tính khí màu đỏ tươi càng trướng lớn màu càng đỏ. Khuôn mặt nam tử quyến rũ khẽ nhếch hai mắt phát ra một tia lưu quang, khóe mắt nhướng lên cao cao nhiễm phải một màu đỏ ửng quyến rũ.</w:t>
      </w:r>
      <w:r>
        <w:br w:type="textWrapping"/>
      </w:r>
      <w:r>
        <w:br w:type="textWrapping"/>
      </w:r>
      <w:r>
        <w:t xml:space="preserve">Hoa huyệt và tính khí nóng bỏng cùng toả nhiệt, càng ngày càng nhiều khoái cảm chồng chất, nhưng vẫn chưa thể để nam tử lên được cao trào phun ra, nam tử không nhịn được để cự bổng lại chen vào miệng huyệt một ít, miệng huyệt mỏng manh một tầng thịt phấn hồng đã kẹp được một phần tư quy đầu.</w:t>
      </w:r>
      <w:r>
        <w:br w:type="textWrapping"/>
      </w:r>
      <w:r>
        <w:br w:type="textWrapping"/>
      </w:r>
      <w:r>
        <w:t xml:space="preserve">Quả nhiên lại thoải mái hơn một ít, nam tử thoả mãn cử động vòng eo, để hoa huyệt từng hồi một va chạm quy đầu.</w:t>
      </w:r>
      <w:r>
        <w:br w:type="textWrapping"/>
      </w:r>
      <w:r>
        <w:br w:type="textWrapping"/>
      </w:r>
      <w:r>
        <w:t xml:space="preserve">Uông Nghĩa Thăng thống khổ muốn chết, lại thoải mái muốn chết, nhìn nam tử hoàn toàn không biết xấu hổ dùng hoa huyệt va chạm quy đầu của hắn, quy đầu mỗi một lần đều cảm nhận được hoa huyệt non mềm kẹp lại, lượng lớn dâm thủy không chỉ ấm áp tưới vào mã mắt, hơn nữa bọt nước còn òm ọp òm ọp tung toé, thật có thể nói vừa là Thiên đường lại là Địa Ngục.</w:t>
      </w:r>
      <w:r>
        <w:br w:type="textWrapping"/>
      </w:r>
      <w:r>
        <w:br w:type="textWrapping"/>
      </w:r>
      <w:r>
        <w:t xml:space="preserve">“Quá thoải mái… A… Không xong rồi… Bản vương muốn không nhịn được… A a… Tiện dân… Đều là tiện dân này sai… Bản vương tại sao có thể thất thân ở trong tay tiện dân … A… Bên trong khó chịu… Aha… Không nhịn được…” Chưa chân chính đâm vào, hoa huyệt chỉ kẹp lấy cự bổng, miệng huyệt lặp đi lặp lại nhiều lần nuốt quy đầu vào một ít, nhưng đại quy đầu to như trứng gà há lại là dễ dàng cho hoa huyệt nhỏ bé có thể nuốt vào, mà dược tính làm thân thể từ lâu không nhịn được.</w:t>
      </w:r>
      <w:r>
        <w:br w:type="textWrapping"/>
      </w:r>
      <w:r>
        <w:br w:type="textWrapping"/>
      </w:r>
      <w:r>
        <w:t xml:space="preserve">Nam tử nắm cự bổng nhẹ buông tay đẩy xuống, hoa huyệt cũng lại nuốt không nổi quy đầu, thịt đạo khát khao như giục hắn nuốt vào một ít, để dũng đạo cũng nếm trải thế nào là nhục bích chân chính bị cự bổng cứng rắn thô to làm triệt để mất đi cảm giác co dãn, mạnh mẽ ma sát dẫn đến khoái hoạt.</w:t>
      </w:r>
      <w:r>
        <w:br w:type="textWrapping"/>
      </w:r>
      <w:r>
        <w:br w:type="textWrapping"/>
      </w:r>
      <w:r>
        <w:t xml:space="preserve">“Quá lớn… A…” Nam tử nhíu chặt lông mày, miệng huyệt căng đến mức đau đớn, dũng đạo khó nhịn khẩn cấp như muốn cầu cứu: “Bản vương nuốt không nổi…”</w:t>
      </w:r>
      <w:r>
        <w:br w:type="textWrapping"/>
      </w:r>
      <w:r>
        <w:br w:type="textWrapping"/>
      </w:r>
      <w:r>
        <w:t xml:space="preserve">Uông Nghĩa Thăng mặt cũng đổ đầy mồ hôi lạnh, côn thịt của mình khác hẳn với người thường rất to lớn, nếu thật cắm vào Tiểu Hoa này thì tuyệt đối vô cùng thê thảm, chỉ có thể để quy đầu chạm vào vách tường thịt nóng hầm hập. Nhưng mà quy đầu chỉ muốn đâm vào hoa huyệt, mở ra dũng đạo chật hẹp khai thác ra một con đường thông suốt để côn thịt ở trong hoa huyệt bất chấp muốn làm gì thì làm.</w:t>
      </w:r>
      <w:r>
        <w:br w:type="textWrapping"/>
      </w:r>
      <w:r>
        <w:br w:type="textWrapping"/>
      </w:r>
      <w:r>
        <w:t xml:space="preserve">Phân nửa đại quy đầu kẹt ở miệng huyệt, miệng huyệt đỏ tươi chống đỡ thành một vòng mỏng manh để quy đầu thô to ở bên ngoài. Mà ở ngoài hoa môi ướt nhẹp bao bọc quy đầu cũng ướt nhẹp, đỉnh hoa hạch bị tay của nam tử dùng sức ma sát, tính khí cũng giống như chủ nhân của nó kích động rơi lệ.</w:t>
      </w:r>
      <w:r>
        <w:br w:type="textWrapping"/>
      </w:r>
      <w:r>
        <w:br w:type="textWrapping"/>
      </w:r>
      <w:r>
        <w:t xml:space="preserve">Hạ thể đã có một chút xé rách đau đớn, nam tử vừa chờ mong lại hoảng sợ khi hoa huyệt nuốt vào cự bổng. Hoa huyệt co rút lại quả thực không thể chờ đợi được nữa chỉ muốn cự bổng tiến vào bên trong, nhưng đối mặt quái vật khổng lồ đáng sợ như thế hoa huyệt quả thực nhỏ đến đáng thương.</w:t>
      </w:r>
      <w:r>
        <w:br w:type="textWrapping"/>
      </w:r>
      <w:r>
        <w:br w:type="textWrapping"/>
      </w:r>
      <w:r>
        <w:t xml:space="preserve">Hoa huyệt sẽ bị thao đến hỏng mất!</w:t>
      </w:r>
      <w:r>
        <w:br w:type="textWrapping"/>
      </w:r>
      <w:r>
        <w:br w:type="textWrapping"/>
      </w:r>
      <w:r>
        <w:t xml:space="preserve">Nam tử do dự không ngừng, hơi hơi nâng cái mông lên một cỗ dâm thủy nhất thời chảy ra, hoa huyệt lại tham lam hút đỉnh quy đầu không tha, phát ra âm thanh “ba ba” nhẹ nhàng.</w:t>
      </w:r>
      <w:r>
        <w:br w:type="textWrapping"/>
      </w:r>
      <w:r>
        <w:br w:type="textWrapping"/>
      </w:r>
      <w:r>
        <w:t xml:space="preserve">Uông Nghĩa Thăng vẫn nhìn kỹ nam tử, đem các loại dâm thái của y nhìn ở trong mắt, cự bổng xấu xí của mình ma sát hoa huyệt càng làm cho cự bổng bành trướng mấy phần, mã mắt tiết ra từng luồng từng luồng chất nhầy dính đầy toàn bộ khe hở.</w:t>
      </w:r>
      <w:r>
        <w:br w:type="textWrapping"/>
      </w:r>
      <w:r>
        <w:br w:type="textWrapping"/>
      </w:r>
      <w:r>
        <w:t xml:space="preserve">Cự bổng cùng hoa huyệt trong lúc đó dính một sợi chỉ bạc trong suốt dâm đãng, một giọt nhỏ dâm thủy rớt ở trên quy đầu, nam tử nửa quỳ dưới hạ thể của Uông Nghĩa Thăng eo hơi hướng về phía trước, hai tay đẩy hoa môi ra hai bên, không có hoa môi bảo vệ lộ ra huyệt khẩu no tròn và hoa hạch phồng lên.</w:t>
      </w:r>
      <w:r>
        <w:br w:type="textWrapping"/>
      </w:r>
      <w:r>
        <w:br w:type="textWrapping"/>
      </w:r>
      <w:r>
        <w:t xml:space="preserve">“Tiện dân, bản vương chỉ là tạm thời mượn “nghiệt rễ” của ngươi.. Ừ a…”</w:t>
      </w:r>
      <w:r>
        <w:br w:type="textWrapping"/>
      </w:r>
      <w:r>
        <w:br w:type="textWrapping"/>
      </w:r>
      <w:r>
        <w:t xml:space="preserve">Nam tử hơi híp mắt, mang đầy vẻ quyến rũ uy nghiêm tiếng nói lẫn vào rên rỉ gấp gáp nói ra bản thân không tình nguyện, rồi vẫy nhẹ cái mông để cho hoa huyệt lại làm phiền quy đầu, một hồi tiếp theo một hồi qua lại ma sát toàn bộ khe nhỏ: “Bản vương là Vương gia, ngươi chỉ là một tiện dân, không có tư cách chạm vào thân thể bản vương, nếu như không phải bản vương trúng xuân dược, ngươi đến liếm chân của bản vương chân cũng không có tư cách… A…”</w:t>
      </w:r>
      <w:r>
        <w:br w:type="textWrapping"/>
      </w:r>
      <w:r>
        <w:br w:type="textWrapping"/>
      </w:r>
      <w:r>
        <w:t xml:space="preserve">Hoa huyệt thoải mái hầu như co giật, nam tử đem hoa môi càng mở rộng, dán vào cự bổng rồi ngồi xuống, cự bổng thẳng tắp bị nam tử dán ngồi làm bụng dưới Uông Nghĩa Thăng đau đến nổi hắn phải hít vào một ngụm khí lạnh.</w:t>
      </w:r>
      <w:r>
        <w:br w:type="textWrapping"/>
      </w:r>
      <w:r>
        <w:br w:type="textWrapping"/>
      </w:r>
      <w:r>
        <w:t xml:space="preserve">Nam tử mê loạn trước sau lắc cái eo, khe hở chăm chú đè lên đầu nhục bổng, tới tới lui lui ma sát thân côn thịt lồi lõm gân xanh, để gân xanh nghiền ép hoa huyệt mềm mại, hoa hạch vừa vặn có thể ma sát quy đầu.</w:t>
      </w:r>
      <w:r>
        <w:br w:type="textWrapping"/>
      </w:r>
      <w:r>
        <w:br w:type="textWrapping"/>
      </w:r>
      <w:r>
        <w:t xml:space="preserve">“A a… Thật thoải mái… Bản vương thoải mái muốn chết rồi…” Vuốt kẹp cự bổng ở giữa hai chân, nam tử dùng sức để nhục bổng thân chà đạp hoa môi của mình:”Bản vương không chịu được… A… Bên trong thật ngứa … Ạch….. A… Tiện dân… Tiện dân… Bản vương thật thoải mái…”</w:t>
      </w:r>
      <w:r>
        <w:br w:type="textWrapping"/>
      </w:r>
      <w:r>
        <w:br w:type="textWrapping"/>
      </w:r>
      <w:r>
        <w:t xml:space="preserve">Một tay chống lồng ngực rộng lớn của Uông Nghĩa Thăng, một tay sờ xoạng cự bổng của Uông Nghĩa Thăng gương mặt nam tử tuấn mỹ trắng nõn tiến đến trước mặt của hắn, hai mắt khép hờ hưởng thụ cực hạn nhục dục mới đến, những đuôi tóc lạnh lẽo rơi xuống mặt của Uông Nghĩa Thăng.</w:t>
      </w:r>
      <w:r>
        <w:br w:type="textWrapping"/>
      </w:r>
      <w:r>
        <w:br w:type="textWrapping"/>
      </w:r>
      <w:r>
        <w:t xml:space="preserve">Nam nhân phát ra âm thanh rên rỉ nhiệt khí phun ở trên mặt Uông Nghĩa Thăng nóng bỏng kết hợp với những sợi tóc lạnh lẽo cảm giác này rất kích thích cảm quan. Trong không khí cũng đều là mùi của dâm thủy tinh ngọt, Uông Nghĩa Thăng chỉ cảm thấy dưới hạ thể côn thịt trướng đau như muốn nổ tung, hoa huyệt trắng mịn non mềm nhiều nước đem côn thịt tráng kiện ma sát đến khắp nơi đều là chất lỏng dinh dính thậm chí làm ướt lông mao dày đặc đen bóng và làm bẩn cơ bụng của hắn.</w:t>
      </w:r>
      <w:r>
        <w:br w:type="textWrapping"/>
      </w:r>
      <w:r>
        <w:br w:type="textWrapping"/>
      </w:r>
      <w:r>
        <w:t xml:space="preserve">Không biết khi sờ lên thân thể trắng mịn như vậy sẽ có cảm giác gì? Thân thể dâm loạn như thế khi cắm vào lại là cảm giác gì? Cái đóa hoa nhỏ tinh xảo khi bị côn thịt xấu xí của hắn làm nhục sẽ là hình dáng gì?</w:t>
      </w:r>
      <w:r>
        <w:br w:type="textWrapping"/>
      </w:r>
      <w:r>
        <w:br w:type="textWrapping"/>
      </w:r>
      <w:r>
        <w:t xml:space="preserve">Uông Nghĩa Thăng càng nghĩ dục vọng càng thét gào chỉ muốn nắm nhục bổng của mình đâm vào bên trong hoa huyệt của nam tử thao đến hoa huyệt của y sưng lên, thao làm cho y ra đầy dâm thủy, để y không thể đứng lên.</w:t>
      </w:r>
      <w:r>
        <w:br w:type="textWrapping"/>
      </w:r>
      <w:r>
        <w:br w:type="textWrapping"/>
      </w:r>
      <w:r>
        <w:t xml:space="preserve">Nhưng là... hắn động không được, ức đến đỏ cả mặt thở dốc cũng động không được. Đúng là diễm ngộ biến thành bi kịch, còn bị người làm mượn côn thịt của mình làm việc.</w:t>
      </w:r>
      <w:r>
        <w:br w:type="textWrapping"/>
      </w:r>
      <w:r>
        <w:br w:type="textWrapping"/>
      </w:r>
      <w:r>
        <w:t xml:space="preserve">Thoải mái nhanh tới cực điểm, chỉ dựa vào ma sát giữa côn thịt và miệng huyệt an ủi lẫn nhau đã không thỏa mãn được thân thể của nam tử đang hừng hực, nam tử không kìm lòng được ma sát đem quy đầu nhét vào miệng huyệt, mà phần sau nâng cái mông lên, cự bổng lập tức đứng lên thẳng tắp hướng vào khe hở.</w:t>
      </w:r>
      <w:r>
        <w:br w:type="textWrapping"/>
      </w:r>
      <w:r>
        <w:br w:type="textWrapping"/>
      </w:r>
      <w:r>
        <w:t xml:space="preserve">“A…” Nam tử nhắm mắt lại, vẻ mặt mê say nhắm ngay cự bổng chậm rãi ngồi xuống, đại quy đầu chen tách ra hoa môi, từng chút từng chút làm miệng huyệt đỏ tươi dần dần chống đỡ lớn hơn biến thành lỗ tròn, huyệt khẩu càng chống đỡ càng lớn, một cơn đau đớn chợt đến làm nam tử hơi nhíu mày, đầu lưỡi đỏ hồng vươn ra liếm liếm khóe miệng.</w:t>
      </w:r>
      <w:r>
        <w:br w:type="textWrapping"/>
      </w:r>
      <w:r>
        <w:br w:type="textWrapping"/>
      </w:r>
      <w:r>
        <w:t xml:space="preserve">“Ây… A… Thứ hỗn trướng! “Nghiệt rễ” của ngươi sao thô to như thế để làm gì? Bản vương bị thương ngươi có dễ chịu!”</w:t>
      </w:r>
      <w:r>
        <w:br w:type="textWrapping"/>
      </w:r>
      <w:r>
        <w:br w:type="textWrapping"/>
      </w:r>
      <w:r>
        <w:t xml:space="preserve">Nam tử mở mắt ra, mắt phượng cao cao trừng mắt nhìn Uông Nghĩa Thăng, giơ tay tóm chặt đầu vú màu nâu của Uông Nghĩa Thăng dùng sức nhéo một cái. Uông Nghĩa Thăng đau đến kêu thảm thiết, nhưng không phát ra được một tiếng nào.</w:t>
      </w:r>
      <w:r>
        <w:br w:type="textWrapping"/>
      </w:r>
      <w:r>
        <w:br w:type="textWrapping"/>
      </w:r>
      <w:r>
        <w:t xml:space="preserve">Uông Nghĩa Thăng mặt đầy xoắn xuýt, nhưng con mắt vẫn trừng trừng nhìn chằm chằm một bên đầu vú của mình bị hung tàn nhéo, một bên dùng quy đầu của hắn hưởng thụ hoa huyệt của nam tử.</w:t>
      </w:r>
      <w:r>
        <w:br w:type="textWrapping"/>
      </w:r>
      <w:r>
        <w:br w:type="textWrapping"/>
      </w:r>
      <w:r>
        <w:t xml:space="preserve">Hoa huyệt mở rộng cực hạn cũng không nuốt nổi quy đầu, nam tử duy trì tư thế nửa kẹp nửa quỳ hạ thể trơn bóng trần trụi mở lớn, tính khí thon dài cương đến sung huyết dính đầy chất lỏng. Quy đầu triệt để mở hoa huyệt ra Uông Nghĩa Thăng chỉ cần ưỡn eo một cái quy đầu có thể thẳng tiến vào hoa huyệt của nam tử xuyên thẳng vào trung tâm.</w:t>
      </w:r>
      <w:r>
        <w:br w:type="textWrapping"/>
      </w:r>
      <w:r>
        <w:br w:type="textWrapping"/>
      </w:r>
      <w:r>
        <w:t xml:space="preserve">Nam tử chậm rãi thở, mỗi một lần hô hấp bên trong hoa huyệt liền co thắt một lần, huyệt thịt giống như hôn môi hôn lên mã mắt, trêu chọc Uông Nghĩa Thăng khó chịu rất khó chịu.</w:t>
      </w:r>
      <w:r>
        <w:br w:type="textWrapping"/>
      </w:r>
      <w:r>
        <w:br w:type="textWrapping"/>
      </w:r>
      <w:r>
        <w:t xml:space="preserve">Thao y! Thao y!</w:t>
      </w:r>
      <w:r>
        <w:br w:type="textWrapping"/>
      </w:r>
      <w:r>
        <w:br w:type="textWrapping"/>
      </w:r>
      <w:r>
        <w:t xml:space="preserve">Chỉ cần có thể thao y, coi như bị giết chết cũng không có hối tiếc!</w:t>
      </w:r>
      <w:r>
        <w:br w:type="textWrapping"/>
      </w:r>
      <w:r>
        <w:br w:type="textWrapping"/>
      </w:r>
      <w:r>
        <w:t xml:space="preserve">Mặc kệ Uông Nghĩa Thăng cố gắng giãy dụa, thân thể vẫn không nhúc nhích, hai mắt chẳng biết lúc nào nhiễm đỏ như máu, như là dã thú nhìn chằm chằm nam tử, ánh mắt của hắn từ tóc quét đến chân tầm mắt dừng lại ở tính khí giữa hai chân và hoa huyệt của nam tử, ánh mắt bao hàm xâm lược như liếm láp tính khí mẫn cảm muốn đâm rách màng mỏng của hoa huyệt.</w:t>
      </w:r>
      <w:r>
        <w:br w:type="textWrapping"/>
      </w:r>
      <w:r>
        <w:br w:type="textWrapping"/>
      </w:r>
      <w:r>
        <w:t xml:space="preserve">“Không cho phép dùng thứ ánh mắt này nhìn bản vương!” Cả người đều bị ánh mắt kia nhìn đến nổi da gà, giống như da thịt toàn thân đều bị ánh mắt kia làm càn liếm một lần, một cảm giác quái dị nóng bỏng từ trong cơ thể bay lên làm hoa huyệt khát khao co giật, thịt đạo kịch liệt co rút ma sát lẫn nhau, quy đầu ở huyệt khẩu vẽ loạn mê hoặc hoa huyệt làm dâm thủy mất khống chế tuôn ra.</w:t>
      </w:r>
      <w:r>
        <w:br w:type="textWrapping"/>
      </w:r>
      <w:r>
        <w:br w:type="textWrapping"/>
      </w:r>
      <w:r>
        <w:t xml:space="preserve">“Không cho phép nhìn! A… Bản vương mệnh lệnh ngươi không cho phép nhìn!”</w:t>
      </w:r>
      <w:r>
        <w:br w:type="textWrapping"/>
      </w:r>
      <w:r>
        <w:br w:type="textWrapping"/>
      </w:r>
      <w:r>
        <w:t xml:space="preserve">Ánh mắt vẫn liếm láp hạ thể của y, quy đầu một tấc một tấc xâm phạm đâm thẳng vào khe hở hoa huyệt như liếm láp nhục bích: “A a… Lớn mật tiện dân… Không cho phép nhìn bản vương…”</w:t>
      </w:r>
      <w:r>
        <w:br w:type="textWrapping"/>
      </w:r>
      <w:r>
        <w:br w:type="textWrapping"/>
      </w:r>
      <w:r>
        <w:t xml:space="preserve">A a a… Không thể nhìn… Không thể nhìn… Sẽ muốn! Sẽ không biết liêm sỉ muốn một tiện dân thao huyệt của y.. Không xong rồi… Muốn càng thêm thoải mái!</w:t>
      </w:r>
      <w:r>
        <w:br w:type="textWrapping"/>
      </w:r>
      <w:r>
        <w:br w:type="textWrapping"/>
      </w:r>
      <w:r>
        <w:t xml:space="preserve">Đầu ngón tay trắng nõn nắm tính khí của mình, nam tử dựa vào lực eo chậm rãi nuốt vào quy đầu, miệng huyệt chống đỡ đến cực hạn ma sát quy đầu đang đi vào. Miệng huyệt vừa trướng vừa đau gian nan nuốt vào côn thịt thô to, miệng huyệt chống đỡ đến gần như nứt ra nhưng vẫn như cũ chăm chú cắn hắc tử quy đầu.</w:t>
      </w:r>
      <w:r>
        <w:br w:type="textWrapping"/>
      </w:r>
      <w:r>
        <w:br w:type="textWrapping"/>
      </w:r>
      <w:r>
        <w:t xml:space="preserve">“A…” Nam tử cắn vào môi dưới rên lên một tiếng, giữa hai lông mày tất cả đều là vẻ gian nan, hoa huyệt không còn giống như nụ hoa mà tràn đầy dâm thủy ướt át chọc người làm nhục.</w:t>
      </w:r>
      <w:r>
        <w:br w:type="textWrapping"/>
      </w:r>
      <w:r>
        <w:br w:type="textWrapping"/>
      </w:r>
      <w:r>
        <w:t xml:space="preserve">Thật nhỏ! Uông Nghĩa Thăng cảm nhận được hiện tại quy đầu không có toàn bộ tiến bên trong hoa huyệt, nhưng quy đầu có cảm giác như bị một cái miệng nhỏ mút vào mã mắt, chậm rãi nuốt, chậm rãi khiêu khích mã mắt của hắn.</w:t>
      </w:r>
      <w:r>
        <w:br w:type="textWrapping"/>
      </w:r>
      <w:r>
        <w:br w:type="textWrapping"/>
      </w:r>
      <w:r>
        <w:t xml:space="preserve">Dâm thủy ấm áp chảy vào mã mắt, mã mắt nhất thời run rẩy ước gì hưởng thụ toàn bộ dủng đạo ướt át, còn có tư vị tiêu hồn của nhục bích đang co thắt.</w:t>
      </w:r>
      <w:r>
        <w:br w:type="textWrapping"/>
      </w:r>
      <w:r>
        <w:br w:type="textWrapping"/>
      </w:r>
      <w:r>
        <w:t xml:space="preserve">Có thể tận mắt nhìn hoa huyệt ăn quy đầu của mình trong lòng Uông Nghĩa Thăng sinh ra một cảm giác trìu mến kỳ diệu.</w:t>
      </w:r>
      <w:r>
        <w:br w:type="textWrapping"/>
      </w:r>
      <w:r>
        <w:br w:type="textWrapping"/>
      </w:r>
      <w:r>
        <w:t xml:space="preserve">“A… Đi vào…” Thật vất vả nuốt vào quy đầu, miệng huyệt chặt chẽ co lại, trong cơ thể quy đầu nhảy lên, mã mắt mở ra đóng lại rất rõ ràng. Trong đầu nam tử tràn đầy ý nghĩ muốn nuốt vào cả cây cự bổng rồi lại không cam lòng bị cái tên tiện dân thao huyệt mình.</w:t>
      </w:r>
      <w:r>
        <w:br w:type="textWrapping"/>
      </w:r>
      <w:r>
        <w:br w:type="textWrapping"/>
      </w:r>
      <w:r>
        <w:t xml:space="preserve">Trong lúc suy nghĩ nam tử ngẩng đầu gương mặt tuấn tú ửng hồng đầy mồ hôi đôi lông mày giương lên, khóe mắt nhuộm đỏ ửng. Mắt phượng lạnh lùng liếc chéo tiện dân nằm dưới thân, thấy tiện dân này tiếp tục dùng cái nhìn chòng chọc liếm láp thân thể của y, y giơ tay bất ngờ tát hắn một cái tát.</w:t>
      </w:r>
      <w:r>
        <w:br w:type="textWrapping"/>
      </w:r>
      <w:r>
        <w:br w:type="textWrapping"/>
      </w:r>
      <w:r>
        <w:t xml:space="preserve">Đùng ——</w:t>
      </w:r>
      <w:r>
        <w:br w:type="textWrapping"/>
      </w:r>
      <w:r>
        <w:br w:type="textWrapping"/>
      </w:r>
      <w:r>
        <w:t xml:space="preserve">Cái tát vang dội đánh vào mặt Uông Nghĩa Thăng dấu năm ngón tay rõ ràng in ở mặt trái, khóe miệng tràn ra tơ máu. Người luyện võ khí lực có thể tưởng tượng được, một cái tát này không lưu tình làm con mắt của hắn càng ngày càng hồng, mơ hồ tỏa ra một tia hung sắc, quy đầu cắm ở trong hoa huyệt nam tử run rẩy nhảy lên, lúc ẩn lúc hiện đụng tới một tầng trở ngại.</w:t>
      </w:r>
      <w:r>
        <w:br w:type="textWrapping"/>
      </w:r>
      <w:r>
        <w:br w:type="textWrapping"/>
      </w:r>
      <w:r>
        <w:t xml:space="preserve">Nam tử nắm dưới cằm Uông Nghĩa Thăng bức bách Uông Nghĩa Thăng nhìn thẳng vào ánh mắt của y sau đó nhếch miệng lạnh giọng cười: “Huyệt của Bản vương không phải là tùy tiện một người có thể thao, ngươi làm thuốc giải xuân dược, bản vương sẽ ban thưởng cho ngươi cho ngươi làm người chí thân, nhưng ngươi muốn lưu lại mạng này thì phải biết nghe lời.”</w:t>
      </w:r>
      <w:r>
        <w:br w:type="textWrapping"/>
      </w:r>
      <w:r>
        <w:br w:type="textWrapping"/>
      </w:r>
      <w:r>
        <w:t xml:space="preserve">Lúc nói chuyện nam tử phun ra khí tức đều mang theo động dục mê hoặc, hoa huyệt hướng về phía dưới áp bức cự bổng, quy đầu vừa tròn vừa lớn rốt cục đụng tới tầng trở ngại kia, Uông Nghĩa Thăng mơ hồ biết được đó là cái gì, hắn nhìn gương mặt tuấn mỹ này gần ngay trước mắt, vẫn muốn nhìn vào cặp mắt kia còn đong đầy nước mắt do khoái cảm mang lại.</w:t>
      </w:r>
      <w:r>
        <w:br w:type="textWrapping"/>
      </w:r>
      <w:r>
        <w:br w:type="textWrapping"/>
      </w:r>
      <w:r>
        <w:t xml:space="preserve">Không còn tính mạng cái gì đều cũng uổng công, nhưng đáy lòng điên cuồng kêu gào chọc thủng tầng trở ngại kia cướp đoạt tấm thân xử nam, đâm xuyên hoa huyệt dâm loạn. Thao chết y… Thao chết y…</w:t>
      </w:r>
      <w:r>
        <w:br w:type="textWrapping"/>
      </w:r>
      <w:r>
        <w:br w:type="textWrapping"/>
      </w:r>
      <w:r>
        <w:t xml:space="preserve">Ba chữ này không ngừng ở trong đầu hắn điên cuồng hét lên, đem hắn hoa huyệt thao đến lỏng lỏng lẻo lẻo thành một hang lớn, lại dùng lão nhị đánh cái mông của y trừng phạt y!</w:t>
      </w:r>
      <w:r>
        <w:br w:type="textWrapping"/>
      </w:r>
      <w:r>
        <w:br w:type="textWrapping"/>
      </w:r>
      <w:r>
        <w:t xml:space="preserve">“Bản vương quên ngươi không thể nói chuyện, a!” Nam tử xì khẽ một tiếng, đầu ngón tay trắng nõn khẽ vuốt cằm của Uông Nghĩa Thăng để râu tua tủa đâm vào tay miêu tả khuôn mặt dương cương đường nét thô lỗ, khóe miệng ngạo mạn nhếch lên ánh mắt như thi ân lần thứ nhất quan sát tỉ mỉ Uông Nghĩa Thăng: “Dung mạo không tồi, giết chết có chút đáng tiếc, nhưng chết ở dưới khố của bản vương là vinh hạnh cho ngươi.”</w:t>
      </w:r>
      <w:r>
        <w:br w:type="textWrapping"/>
      </w:r>
      <w:r>
        <w:br w:type="textWrapping"/>
      </w:r>
      <w:r>
        <w:t xml:space="preserve">Nam tử một bên quyết định vận mệnh của Uông Nghĩa Thăng một bên vặn vẹo eo hướng phía dưới nuốt vào cự bổng, quy đầu thỉnh thoảng đụng tới tầng trở ngại kia một cảm giác đau đớn sắc bén đến từ sâu bên trong hoa huyệt.</w:t>
      </w:r>
      <w:r>
        <w:br w:type="textWrapping"/>
      </w:r>
      <w:r>
        <w:br w:type="textWrapping"/>
      </w:r>
      <w:r>
        <w:t xml:space="preserve">Sẽ bị quái vật khổng lồ đâm thủng cảm giác sợ hãi, nhưng sau khi đâm thủng có thể hưởng thụ vật cứng rắn qua lại đâm đâm ma sát khiến nam tử vừa chờ mong vừa muốn vừa sợ, tay phải run nắm chặt tính khí của mình tuốt động khoái cảm càng tăng để cho hoa huyệt của mình thoải mái chảy ra càng nhiều dâm thủy, tay trái đỡ lấy hắc tử nhục bổng to bằng cánh tay trẻ con thân nhục bổng quấn đầy gân xanh dữ tợn. Miệng huyệt nửa trong suốt hồng nhạt gian nan từng chút nuốt vào nhục bổng gân xanh kia. Miệng huyệt lúc đầu bị quy đầu đâm vào thành hình tròn bởi vì gân xanh nên biến thành hình thù bất quy tắc cũng càng ngày càng hiện ra vẻ đáng thương yếu đuối.</w:t>
      </w:r>
      <w:r>
        <w:br w:type="textWrapping"/>
      </w:r>
      <w:r>
        <w:br w:type="textWrapping"/>
      </w:r>
      <w:r>
        <w:t xml:space="preserve">Đau đớn càng ngày càng sắc bén, nam tử càng lúc càng nhanh tuốt động tính khí của mình, sau đó cắn chặt hàm răng đột nhiên thẳng tắp ngồi xuống, quy đầu lập tức đỉnh vào phá tầng trở ngại kia, nam tử đau đến rên lên một tiếng, thống khổ cắn môi, sắc mặt khẽ biến thành màu trắng, huyết dịch đại biểu cho xử nam chảy ra khỏi miệng huyệt, uốn lượn chảy xuống cự bổng, dị thường tươi đẹp.</w:t>
      </w:r>
      <w:r>
        <w:br w:type="textWrapping"/>
      </w:r>
      <w:r>
        <w:br w:type="textWrapping"/>
      </w:r>
      <w:r>
        <w:t xml:space="preserve">Hoa huyệt chỉ ăn nửa dưới cự bổng, nam tử cũng không dám tiếp tục ngồi xuống nữa kiên trì giữ mông trên cao để thích ứng đau đớn khi cự bổng mở rộng dủng, đạo chờ hoa huyệt không còn đau như vậy y mới chậm rãi nhấc eo lại chậm rãi ngồi xuống.</w:t>
      </w:r>
      <w:r>
        <w:br w:type="textWrapping"/>
      </w:r>
      <w:r>
        <w:br w:type="textWrapping"/>
      </w:r>
      <w:r>
        <w:t xml:space="preserve">Quy đầu to lớn đầu theo động tác nhấc eo ngồi xuống chậm rãi tạo ra một đường nhục bích nhỏ hẹp, gân xanh lồi lõm ôn nhu ma sát nhục bích, nquy đầu nhếch lên dễ dàng ma sát thịt đạo trên trong vách tường, không biết là thoải mái hay khó chịu khi bị hoa huyệt thao hắn.</w:t>
      </w:r>
      <w:r>
        <w:br w:type="textWrapping"/>
      </w:r>
      <w:r>
        <w:br w:type="textWrapping"/>
      </w:r>
      <w:r>
        <w:t xml:space="preserve">Nguyên lai trong cơ thể mình cắm vào một thứ không thuộc về mình là cảm giác như vậy, nam tử hơi thở hổn hển, phát hiện quy đầu ma sát vào nhục bích khá là thoải mái, liền dựa vào eo lực trên dưới ra vào.</w:t>
      </w:r>
      <w:r>
        <w:br w:type="textWrapping"/>
      </w:r>
      <w:r>
        <w:br w:type="textWrapping"/>
      </w:r>
      <w:r>
        <w:t xml:space="preserve">Bởi vì đau đớn mà hoa huyệt cứng ngắc dần dần thả lỏng ra, nam tử thở ra một hơi, lại bắt đầu tuốt động tính khí của mình, kẹp lấy hoa hạch phồng lên nhắm mắt lại nhẹ nhàng đè lên day ấn, tự an ủi hai nơi mẫn cảm. Nam tử rốt cục nếm trải được một chút ngon ngọt, đau đớn nơi hoa huyệt biến mất dần, hoa huyệt từ từ nổi lên một tia khoái cảm triền miên ngậm cự bổng ve vuốt, nhưng từ đầu đến cuối không có xuyên thẳng đến cùng.</w:t>
      </w:r>
      <w:r>
        <w:br w:type="textWrapping"/>
      </w:r>
      <w:r>
        <w:br w:type="textWrapping"/>
      </w:r>
      <w:r>
        <w:t xml:space="preserve">Thịt cụ đâm vào hoa huyệt nhỏ đến đáng thương Uông Nghĩa Thăng liền bị hoa huyệt gắt gao ghìm lại, tầng tầng lớp lớp nhục bích một vòng một vòng bao quanh thịt cụ của hắn, dủng đạo ấm áp ẩm ướt làm Uông Nghĩa Thăng không nhịn được muốn thẳng lưng cả cây toàn bộ cắm vào bên trong hoa huyệt mà thao loạn.</w:t>
      </w:r>
      <w:r>
        <w:br w:type="textWrapping"/>
      </w:r>
      <w:r>
        <w:br w:type="textWrapping"/>
      </w:r>
      <w:r>
        <w:t xml:space="preserve">Nam tử mỗi một lần chầm chậm đung đưa cũng giống như cực hình dằn vặt thần kinh Uông Nghĩa Thăng, thịt cụ nửa đoạn lộ ở bên ngoài hoa huyệt đang sôi sục có thể thấy rõ ràng gân xanh mặt trên xao động như nhảy lên.</w:t>
      </w:r>
      <w:r>
        <w:br w:type="textWrapping"/>
      </w:r>
      <w:r>
        <w:br w:type="textWrapping"/>
      </w:r>
      <w:r>
        <w:t xml:space="preserve">Huyết dịch cả người đều tập trung vào thịt cụ, nhưng hắn không thể tùy ý thao đóa hoa đã khai bao này, không thể để cho đóa thịt hoa này hoàn toàn mở hết cánh hoa ra chỉ có thể trơ mắt nhìn máu tươi lưu trên lông mao.</w:t>
      </w:r>
      <w:r>
        <w:br w:type="textWrapping"/>
      </w:r>
      <w:r>
        <w:br w:type="textWrapping"/>
      </w:r>
      <w:r>
        <w:t xml:space="preserve">“A a…” Thích ứng với cự bổng thô to, nhục bích bắt đầu tham lam liếm láp quy đầu to lớn và gân xanh trướng lớn, đau đớn khi khai bao tựa hồ không sánh được với dâm tính do xuân dược mang lại. Từng trận tê dại ngứa ngáy khiến nhục bích chủ động co thắt, mỗi khi nhấc eo thì nhục bích đều tham lam hút lại quy đầu thô to, miệng huyệt gắt gao cắn vào để cự bổng không thể toàn bộ thoát ly mà bị hoa huyệt khống chế.</w:t>
      </w:r>
      <w:r>
        <w:br w:type="textWrapping"/>
      </w:r>
      <w:r>
        <w:br w:type="textWrapping"/>
      </w:r>
      <w:r>
        <w:t xml:space="preserve">“A… Bên trong thật thoải mái…”</w:t>
      </w:r>
      <w:r>
        <w:br w:type="textWrapping"/>
      </w:r>
      <w:r>
        <w:br w:type="textWrapping"/>
      </w:r>
      <w:r>
        <w:t xml:space="preserve">Chỗ đầu lưỡi liếm không tới bị cự bổng vạch ra, bên trong chật hẹp bị chen vào tách ra. Nam tử hưởng thụ cảm giác mà thịt đạo tạo ra làm bụng chướng đến cực hạn. Ngón tay không nhịn được bao lấy cự bổng và hoa môi đặt trên cự bổng.</w:t>
      </w:r>
      <w:r>
        <w:br w:type="textWrapping"/>
      </w:r>
      <w:r>
        <w:br w:type="textWrapping"/>
      </w:r>
      <w:r>
        <w:t xml:space="preserve">Không chịu được!</w:t>
      </w:r>
      <w:r>
        <w:br w:type="textWrapping"/>
      </w:r>
      <w:r>
        <w:br w:type="textWrapping"/>
      </w:r>
      <w:r>
        <w:t xml:space="preserve">“A —— “</w:t>
      </w:r>
      <w:r>
        <w:br w:type="textWrapping"/>
      </w:r>
      <w:r>
        <w:br w:type="textWrapping"/>
      </w:r>
      <w:r>
        <w:t xml:space="preserve">Uông nghĩa thăng hét lớn một tiếng, nam tử bán cưỡi ở trên cự bổng một tay cầm lấy cự bổng của Uông Nghĩa Thăng một tay tuốt tính khí của mình chơi đến thoải mái, y nhíu mày nhìn Uông Nghĩa Thăng đột nhiên rống to lên bình tĩnh buông hai cái tay ra, cầm lấy khăn xoa xoa chất lỏng trên tay, tỏ vẻ không thích nói: “Bản vương không thích nhất là lúc đang cao hứng bị người quấy rối, ngươi là người thứ nhất quấy rầy hứng thú của bản vương.”</w:t>
      </w:r>
      <w:r>
        <w:br w:type="textWrapping"/>
      </w:r>
      <w:r>
        <w:br w:type="textWrapping"/>
      </w:r>
      <w:r>
        <w:t xml:space="preserve">Hai mắt Uông Nghĩa Thăng đỏ đậm trừng nam tử, hai tay nắm thành nắm đấm chặt chẽ đến phát ra tiếng khanh khách vang vọng.</w:t>
      </w:r>
      <w:r>
        <w:br w:type="textWrapping"/>
      </w:r>
      <w:r>
        <w:br w:type="textWrapping"/>
      </w:r>
      <w:r>
        <w:t xml:space="preserve">Nam tử khinh bỉ hừ lạnh: “Hừ, một tiện dân cũng dám rượu mời không uống chỉ thích uống rượu phạt, ở trước mặt bản vương mà còn sĩ diện.”</w:t>
      </w:r>
      <w:r>
        <w:br w:type="textWrapping"/>
      </w:r>
      <w:r>
        <w:br w:type="textWrapping"/>
      </w:r>
      <w:r>
        <w:t xml:space="preserve">Nói xong ném cái khăn ném vào mặt Uông Nghĩa Thăng lại ra lệnh: “Tự mình đem nhét vô miệng đi.”</w:t>
      </w:r>
      <w:r>
        <w:br w:type="textWrapping"/>
      </w:r>
      <w:r>
        <w:br w:type="textWrapping"/>
      </w:r>
      <w:r>
        <w:t xml:space="preserve">“…”</w:t>
      </w:r>
      <w:r>
        <w:br w:type="textWrapping"/>
      </w:r>
      <w:r>
        <w:br w:type="textWrapping"/>
      </w:r>
      <w:r>
        <w:t xml:space="preserve">Khăn dính mùi vị dâm thủy tanh ngọt của nam tử trong mắt Uông Nghĩa Thăng màu máu càng đậm hơn, lồng ngực kịch liệt dao động từng ngụm từng ngụm thở dốc, đột nhiên nắm lấy mắt cá chân bóng loáng của nam tử.</w:t>
      </w:r>
      <w:r>
        <w:br w:type="textWrapping"/>
      </w:r>
      <w:r>
        <w:br w:type="textWrapping"/>
      </w:r>
      <w:r>
        <w:t xml:space="preserve">Một tiện dân không biết võ công có thể sử dụng hoa chiêu gì? Nam tử không để ý lắm, nhưng đã quên côn thịt của Uông Nghĩa Thăng còn cắm một nửa ở trong hoa huyệt của y.</w:t>
      </w:r>
      <w:r>
        <w:br w:type="textWrapping"/>
      </w:r>
      <w:r>
        <w:br w:type="textWrapping"/>
      </w:r>
      <w:r>
        <w:t xml:space="preserve">“Xem ra ngươi yêu thích bản vương dùng sức mạnh.”</w:t>
      </w:r>
      <w:r>
        <w:br w:type="textWrapping"/>
      </w:r>
      <w:r>
        <w:br w:type="textWrapping"/>
      </w:r>
      <w:r>
        <w:t xml:space="preserve">Nam tử cười lạnh, lấy tay muốn một lần nữa điểm huyệt đạo của Uông Nghĩa Thăng vậy mà Uông Nghĩa Thăng khí lực rất lớn, giơ tay liền đem y lật tung, thân thể cao tráng lập tức đè lên, cự bổng tìm tới cúc huyệt không có gì ngăn chặn đang chảy ra dâm thủy, ưỡn eo một cái.</w:t>
      </w:r>
      <w:r>
        <w:br w:type="textWrapping"/>
      </w:r>
      <w:r>
        <w:br w:type="textWrapping"/>
      </w:r>
      <w:r>
        <w:t xml:space="preserve">Xì xì ——</w:t>
      </w:r>
      <w:r>
        <w:br w:type="textWrapping"/>
      </w:r>
      <w:r>
        <w:br w:type="textWrapping"/>
      </w:r>
      <w:r>
        <w:t xml:space="preserve">Cự bổng cả cây đi vào hoa huyệt, mãnh liệt xuyên đến cùng, mạnh mẽ va chạm tới đáy dủng đạo. Không biết đụng phải nơi nào, vừa muốn nhấc chân đạp Uông Nghĩa Thăng thì nam tử lên tiếng rít gào, hoa huyệt bị cự bổng xuyên vào lại phồng lên co giật, một cỗ dâm thủy khoái ý lại phun ra.</w:t>
      </w:r>
      <w:r>
        <w:br w:type="textWrapping"/>
      </w:r>
      <w:r>
        <w:br w:type="textWrapping"/>
      </w:r>
      <w:r>
        <w:t xml:space="preserve">Hoa huyệt lên cao trào thịt đạo kẹp đến nổi côn thịt của Uông Nghĩa Thăng vừa đau đớn nhưng cũng vừa thoải mái. Thịt cụ càng cứng rắn hơn như sắt mạnh mẽ co giật lần thứ hai hướng xuống dưới va chạm vào chỗ nhuyễn nộn khi nãy. Hắn không biết đó là cái gì, nhưng chỗ kia nhưng như một cái miệng huyệt khác vừa vặn hút vào mã mắt của hắn.</w:t>
      </w:r>
      <w:r>
        <w:br w:type="textWrapping"/>
      </w:r>
      <w:r>
        <w:br w:type="textWrapping"/>
      </w:r>
      <w:r>
        <w:t xml:space="preserve">“A a…. ngươi tiện dân này.. bản vương… A a… ” Nhục bích không ngừng co giật kéo dài, nam tử thẹn quá thành giận, một cái tát chưa kịp vung ra đánh trên mặt Uông Nghĩa Thăng liền bị Uông Nghĩa Thăng khống chế đè ở trên mặt đất mở lớn hai chân y ra dùng cự bổng ra vào nhiều lần hắn không chịu nổi muốn xuyên đến cùng.</w:t>
      </w:r>
      <w:r>
        <w:br w:type="textWrapping"/>
      </w:r>
      <w:r>
        <w:br w:type="textWrapping"/>
      </w:r>
      <w:r>
        <w:t xml:space="preserve">Uông Nghĩa Thăng phát lực từng hồi một va chạm vào cái miệng nhỏ, một trận mạnh hơn một trận. Bị đại quy đầu thao cái miệng nhỏ hoa huyệt quả thực không thể khống chế dâm thủy liên miên không ngừng dội trên quy đầu, Uông Nghĩa Thăng thoải mái cực kỳ dùng cự bổng ma sát xoay tròn, quy đầu vô tình khuấy đảo dâm thủy sâu bên trong hoa huyệt làm dâm thủy tiết ra càng nhiều. Đại quy đầu đẩy vào cái miệng nhỏ nhanh chóng cử động ra vào.</w:t>
      </w:r>
      <w:r>
        <w:br w:type="textWrapping"/>
      </w:r>
      <w:r>
        <w:br w:type="textWrapping"/>
      </w:r>
      <w:r>
        <w:t xml:space="preserve">Hoa huyệt co giật phun nước, phía trước tính khí từng giọt lớn giọt lớn chảy ra dâm thủy, Uông Nghĩa Thăng còn sợ không đủ, đem hai chân của nam tử ép đến trước ngực, hai tay đẩy ra hoa môi, làm cho nam tử nhìn thấy hình ảnh hoa huyệt của mình bị cự bổng xấu xí thao lộng.</w:t>
      </w:r>
      <w:r>
        <w:br w:type="textWrapping"/>
      </w:r>
      <w:r>
        <w:br w:type="textWrapping"/>
      </w:r>
      <w:r>
        <w:t xml:space="preserve">“Làm càn —— a a a…”</w:t>
      </w:r>
      <w:r>
        <w:br w:type="textWrapping"/>
      </w:r>
      <w:r>
        <w:br w:type="textWrapping"/>
      </w:r>
      <w:r>
        <w:t xml:space="preserve">Cự bổng làm càn rút ra cắm vào, làm đến hai bên hoa môi sưng đỏ không còn tác dụng che lấp, côn thịt dữ tợn diễu võ dương oai thao vào khe hở mềm mại, miệng cúc huyệt bị côn thịt tiến vào rút ra, liên luỵ đến hoa hạch mẫn cảm đến cực điểm tiết ra dâm thủy xì xì tung toé.</w:t>
      </w:r>
      <w:r>
        <w:br w:type="textWrapping"/>
      </w:r>
      <w:r>
        <w:br w:type="textWrapping"/>
      </w:r>
      <w:r>
        <w:t xml:space="preserve">Hạ bộ giữa hai chân không hề có lông mao rất trơn bóng tràn đầy chất lỏng dơ bẩn, dưới đáy dủng đạo tràn ngập càng nhiều chất lỏng, nam tử tóm chặt cẩm y giãy dụa, vẻ mặt thoải mái đến mức tận cùng nước bọt quên nuốt chảy ra khóe miệng, tóc dài đen nhánh dính ở trên gương mặt tuấn tú che kín cả khuôn mặt đang đỏ bừng, thân thể trắng nõn đầy mồ hôi rơi vào bên trong cẩm y hoa lệ chiếu ra một mảnh diễm sắc.</w:t>
      </w:r>
      <w:r>
        <w:br w:type="textWrapping"/>
      </w:r>
      <w:r>
        <w:br w:type="textWrapping"/>
      </w:r>
      <w:r>
        <w:t xml:space="preserve">Đẹp đẽ lại dâm đãng, câu dẫn nam nhân cùng y giao phối.</w:t>
      </w:r>
      <w:r>
        <w:br w:type="textWrapping"/>
      </w:r>
      <w:r>
        <w:br w:type="textWrapping"/>
      </w:r>
      <w:r>
        <w:t xml:space="preserve">Uông Nghĩa Thăng mở miệng cắn vào đôi môi đỏ tươi bàn tay lớn mò trên tính khí của hắn, cự bổng mãnh liệt thao vào hoa huyệt dâm loạn mỗi một lần đều làm đến cùng, quy đầu mỗi một lần đều ma sát cái miệng nhỏ một chút dường như muốn chân chính tiến vào nơi tận cùng của dũng đạo.</w:t>
      </w:r>
      <w:r>
        <w:br w:type="textWrapping"/>
      </w:r>
      <w:r>
        <w:br w:type="textWrapping"/>
      </w:r>
    </w:p>
    <w:p>
      <w:pPr>
        <w:pStyle w:val="Heading2"/>
      </w:pPr>
      <w:bookmarkStart w:id="23" w:name="chương-2-hoa-huyệt-của-vương-gia-được-khai-bao"/>
      <w:bookmarkEnd w:id="23"/>
      <w:r>
        <w:t xml:space="preserve">2. Chương 2: Hoa Huyệt Của Vương Gia Được Khai Bao</w:t>
      </w:r>
    </w:p>
    <w:p>
      <w:pPr>
        <w:pStyle w:val="Compact"/>
      </w:pPr>
      <w:r>
        <w:br w:type="textWrapping"/>
      </w:r>
      <w:r>
        <w:br w:type="textWrapping"/>
      </w:r>
      <w:r>
        <w:t xml:space="preserve">“Làm càn … a a a…”</w:t>
      </w:r>
      <w:r>
        <w:br w:type="textWrapping"/>
      </w:r>
      <w:r>
        <w:br w:type="textWrapping"/>
      </w:r>
      <w:r>
        <w:t xml:space="preserve">Cự bổng làm càn rút ra cắm vào, làm đến hai bên hoa môi sưng đỏ không còn tác dụng che lấp, côn thịt dữ tợn diễu võ dương oai thao vào khe hở mềm mại, miệng cúc huyệt bị côn thịt tiến vào rút ra, liên luỵ đến hoa hạch mẫn cảm tiết ra dâm thủy xì xì tung toé.</w:t>
      </w:r>
      <w:r>
        <w:br w:type="textWrapping"/>
      </w:r>
      <w:r>
        <w:br w:type="textWrapping"/>
      </w:r>
      <w:r>
        <w:t xml:space="preserve">Hạ bộ giữa hai chân không hề có lông mao rất trơn bóng tràn đầy chất lỏng dơ bẩn, dưới đáy dủng đạo tràn ngập càng nhiều chất lỏng, nam tử tóm chặt cẩm y giãy dụa, vẻ mặt thoải mái đến mức tận cùng, nước bọt quên nuốt chảy ra khóe miệng, tóc dài đen nhánh dính ở trên gương mặt tuấn tú che kín cả khuôn mặt đang đỏ bừng, thân thể trắng nõn đầy mồ hôi rơi vào bên trong cẩm y hoa lệ chiếu ra một mảnh diễm sắc.</w:t>
      </w:r>
      <w:r>
        <w:br w:type="textWrapping"/>
      </w:r>
      <w:r>
        <w:br w:type="textWrapping"/>
      </w:r>
      <w:r>
        <w:t xml:space="preserve">Đẹp đẽ lại dâm đãng, câu dẫn nam nhân cùng y giao phối.</w:t>
      </w:r>
      <w:r>
        <w:br w:type="textWrapping"/>
      </w:r>
      <w:r>
        <w:br w:type="textWrapping"/>
      </w:r>
      <w:r>
        <w:t xml:space="preserve">Uông Nghĩa Thăng mở miệng cắn vào đôi môi đỏ tươi bàn tay lớn mò trên tính khí của hắn, cự bổng mãnh liệt thao vào hoa huyệt dâm loạn mỗi một lần đều làm đến cùng, quy đầu mỗi một lần đều ma sát cái miệng nhỏ dưới đáy một chút dường như muốn chân chính tiến vào nơi tận cùng của dũng đạo.</w:t>
      </w:r>
      <w:r>
        <w:br w:type="textWrapping"/>
      </w:r>
      <w:r>
        <w:br w:type="textWrapping"/>
      </w:r>
      <w:r>
        <w:t xml:space="preserve">“Vô liêm sỉ… A a… Thả bản vương ra, không cho phép ngươi… A a a…”</w:t>
      </w:r>
      <w:r>
        <w:br w:type="textWrapping"/>
      </w:r>
      <w:r>
        <w:br w:type="textWrapping"/>
      </w:r>
      <w:r>
        <w:t xml:space="preserve">Hết thảy không cho phép đều biến thành càng thêm dùng sức mà thao làm, nam tử phát rồ kéo cánh tay của Uông Nghĩa Thăng lại cho dù cười cũng là cong khóe miệng cho đầu lưỡi to dài chen vào.</w:t>
      </w:r>
      <w:r>
        <w:br w:type="textWrapping"/>
      </w:r>
      <w:r>
        <w:br w:type="textWrapping"/>
      </w:r>
      <w:r>
        <w:t xml:space="preserve">Đầu lưỡi ngốc chui vào khoang miệng của nam tử, Uông Nghĩa Thăng không khỏi nhớ tới cảnh nam tử lè lưỡi liếm côn thịt của hắn, lập tức quấn lấy đầu lưỡi của nam tử. Đầu lưỡi mềm mại lập tức bị đầu lưỡi lớn của Uông Nghĩa Thăng áp chế lại, hắn liếm đầu lưỡi của đối phương, thưởng thức khoang miệng phân bố ra nước bọt, cùng đầu lưỡi kia triền miên khiêu khích.</w:t>
      </w:r>
      <w:r>
        <w:br w:type="textWrapping"/>
      </w:r>
      <w:r>
        <w:br w:type="textWrapping"/>
      </w:r>
      <w:r>
        <w:t xml:space="preserve">Không hề có kinh nghiệm nên nam tử hô hấp cũng không biết, há hốc mồm tùy ý để Uông Nghĩa Thăng xâm phạm vòm miệng của y. Không thể thở nổi khiến cho y trở nên tức giận, bị cự bổng xâm phạm khích thích hoa huyệt phát sinh từng làn từng làn khoái cảm, y không biết là mình bị tiện dân này đùa bỡn khoang miệng đến thoải mái không muốn giãy dụa, hay là hoa huyệt bị xâm phạm mới biến thành như vậy.</w:t>
      </w:r>
      <w:r>
        <w:br w:type="textWrapping"/>
      </w:r>
      <w:r>
        <w:br w:type="textWrapping"/>
      </w:r>
      <w:r>
        <w:t xml:space="preserve">Uông Nghĩa Thăng không muốn rút đầu lưỡi ra, quy đầu cũng giống như vậy tàn nhẫn đâm vào hoa huyệt, nhục bích bị mãnh liệt xuyên vào làm nam tử không ngừng run, mười ngón tay nắm chặt cánh tay của Uông Nghĩa Thăng lưu lại vết hằn đỏ chót. Uông Nghĩa Thăng đè lại hai vai của y, cự bổng lại đâm vào sâu tận đáy dủng đạo cọ xát cái miệng nhỏ, mã mắt không ngừng mà hôn cái miệng nhỏ.</w:t>
      </w:r>
      <w:r>
        <w:br w:type="textWrapping"/>
      </w:r>
      <w:r>
        <w:br w:type="textWrapping"/>
      </w:r>
      <w:r>
        <w:t xml:space="preserve">Hoa huyệt mở rộng đến mất đi độ co dãn, ngoại trừ cự bổng khổng lồ này không có người nào có thể lấp kín nó.</w:t>
      </w:r>
      <w:r>
        <w:br w:type="textWrapping"/>
      </w:r>
      <w:r>
        <w:br w:type="textWrapping"/>
      </w:r>
      <w:r>
        <w:t xml:space="preserve">“A a… Bản vương muốn hỏng rồi… Huyệt bị thao đến hỏng rồi… Ạch…” Hai chân nam tử mở ra gác trên hai cánh tay của Uông Nghĩa Thăng, ép buộc mở ra toàn bộ hạ thể dán vào hạ thể của Uông Nghĩa Thăng. Trong ánh mắt mơ hồ của y ngoại trừ hình bóng của Uông Nghĩa Thăng cũng không tồn tại bất cứ cái gì khác.</w:t>
      </w:r>
      <w:r>
        <w:br w:type="textWrapping"/>
      </w:r>
      <w:r>
        <w:br w:type="textWrapping"/>
      </w:r>
      <w:r>
        <w:t xml:space="preserve">Uông Nghĩa Thăng trước sau không lên tiếng, chỉ có hô hấp tiết lộ dục vọng của hắn đang cực nóng, vẫn kiên định thao hoa huyệt của nam tử, dùng cự bổng thật dài nhồi vào dủng đạo, hưởng thụ dủng đạo của nam tử rất ẩm ướt nhưng ấm áp.</w:t>
      </w:r>
      <w:r>
        <w:br w:type="textWrapping"/>
      </w:r>
      <w:r>
        <w:br w:type="textWrapping"/>
      </w:r>
      <w:r>
        <w:t xml:space="preserve">Trong khi đó bàn tay của hắn đang giữ vai của nam tử không kìm lòng được hướng về lồng ngực sờ soạng, da thịt bóng loáng do có luyện võ nên rất săn chắc đàn hồi, hấp thụ bàn tay lớn của Uông Nghĩa Thăng. Lòng bàn tay hắn thô ráp do làm việc nặng ma sát da thịt dùng ngón trỏ cùng ngón cái nắm lấy đầu vú của nam tử.</w:t>
      </w:r>
      <w:r>
        <w:br w:type="textWrapping"/>
      </w:r>
      <w:r>
        <w:br w:type="textWrapping"/>
      </w:r>
      <w:r>
        <w:t xml:space="preserve">Đầu vú bị đè ép bởi vì động tình mà trở nên cứng rắn làm Uông Nghĩa Thăng chảy nước bọt phải liên tục nuốt xuống, hắn lôi kéo đầu vú tròn tròn rồi nằm sấp xuống mở miệng rộng ngậm lấy đầu vú, dùng đầu lưỡi tỉ mỉ quét quanh đầu vú sau đó liếm láp đỉnh của đầu vú làm nó càng sưng to.</w:t>
      </w:r>
      <w:r>
        <w:br w:type="textWrapping"/>
      </w:r>
      <w:r>
        <w:br w:type="textWrapping"/>
      </w:r>
      <w:r>
        <w:t xml:space="preserve">“A a a —— “</w:t>
      </w:r>
      <w:r>
        <w:br w:type="textWrapping"/>
      </w:r>
      <w:r>
        <w:br w:type="textWrapping"/>
      </w:r>
      <w:r>
        <w:t xml:space="preserve">Uông Nghĩa Thăng liếm một cái, rồi mạnh mẽ đâm vào hoa huyệt một cái, côn thịt dữ tợn to lớn tàn nhẫn xuyên vào dũng đạo cùng cái miệng nhỏ kia, mà hai chân của nam tử bị thân thể của Uông Nghĩa Thăng nặng nề ép đến trước ngực không thể động đậy, hai cái chân mở rộng đầu ngón chân theo va chạm cũng cuộn lên.</w:t>
      </w:r>
      <w:r>
        <w:br w:type="textWrapping"/>
      </w:r>
      <w:r>
        <w:br w:type="textWrapping"/>
      </w:r>
      <w:r>
        <w:t xml:space="preserve">Nam nhân uốn lượn làm lông mao cứng cứng của hắn gắt gao ma sát gốc rể tính khí của y, hoa hạch phồng lên sung huyết cùng với hoa môi đầy đặn tí tí tách tách chảy ra thủy dịch. Tính khí của hắn rất biết bành trướng, mỗi một nơi nó chơi đùa qua đều đem đến khoái hoạt tiết ra dâm dịch tràn trề.</w:t>
      </w:r>
      <w:r>
        <w:br w:type="textWrapping"/>
      </w:r>
      <w:r>
        <w:br w:type="textWrapping"/>
      </w:r>
      <w:r>
        <w:t xml:space="preserve">“Không cho phép mút vào … A a… Thật thoải mái…” Đầu vú chưa từng bị ai đụng vô được đầu lưỡi liếm đến thư giãn, nam nhân đè ở trên người y vẫn liều mạng mút vào, một cái tay khác cũng liều mạng xoa nắn một bên đầu vú khác.</w:t>
      </w:r>
      <w:r>
        <w:br w:type="textWrapping"/>
      </w:r>
      <w:r>
        <w:br w:type="textWrapping"/>
      </w:r>
      <w:r>
        <w:t xml:space="preserve">“A a a… Không thể mút… Bản vương… A a… quá trướng…”</w:t>
      </w:r>
      <w:r>
        <w:br w:type="textWrapping"/>
      </w:r>
      <w:r>
        <w:br w:type="textWrapping"/>
      </w:r>
      <w:r>
        <w:t xml:space="preserve">Mười ngón tay của nam tử co giật bám vào tóc của Uông Nghĩa Thăng đơn giản nắm thành một bó tóc, y muốn lôi kéo đầu của Uông Nghĩa Thăng ra nhưng không khống chế được ưỡn ngực, đem đầu vú của mình đưa vào trong miệng của Uông Nghĩa Thăng.</w:t>
      </w:r>
      <w:r>
        <w:br w:type="textWrapping"/>
      </w:r>
      <w:r>
        <w:br w:type="textWrapping"/>
      </w:r>
      <w:r>
        <w:t xml:space="preserve">Đầu vú bị hút tới nở lớn sinh ra cảm giác rất lạ, hoa huyệt chịu đựng cự bổng dùng cường lực làm y thêm khoái hoạt. Con ngươi nam tử càng ngày càng tối lại nhìn cảnh mê loạn trước mặt khóe mắt nhuộm đỏ chảy ra từng giọt từng giọt nước mắt. Quy đầu hầu như muốn đâm thủng cái miệng nhỏ thần bí, cảm giác sắp bị thao đến hỏng nên nam tử theo bản năng ra lệnh: “Được rồi… A… Bản vương mệnh lệnh ngươi dừng lại..m a… Thứ hỗn trướng… A a…”</w:t>
      </w:r>
      <w:r>
        <w:br w:type="textWrapping"/>
      </w:r>
      <w:r>
        <w:br w:type="textWrapping"/>
      </w:r>
      <w:r>
        <w:t xml:space="preserve">Uông Nghĩa Thăng không dừng mà lại đi mút đầu vú bên kia, càng mút càng hăng say, bên dưới cự bổng không ngừng mà đảo quanh cái miệng nhỏ, côn thịt gân xanh hừng hực tham lam ma sát nhục bích, làm nên từng làn sóng khoái cảm nhấn chìm nam tử.</w:t>
      </w:r>
      <w:r>
        <w:br w:type="textWrapping"/>
      </w:r>
      <w:r>
        <w:br w:type="textWrapping"/>
      </w:r>
      <w:r>
        <w:t xml:space="preserve">Hạ thể sảng khoái đến mất khống chế làm nam tử rít gào lên ôm lấy cái đầu bù xù trước ngực: “A a a... bản vương muốn bắn … A a... bản vương thật thoải mái… A… Sờ sờ tính khí của bản vương… Bản vương muốn bắn…”</w:t>
      </w:r>
      <w:r>
        <w:br w:type="textWrapping"/>
      </w:r>
      <w:r>
        <w:br w:type="textWrapping"/>
      </w:r>
      <w:r>
        <w:t xml:space="preserve">Hoa huyệt thoải mái sắp đến cao trào, nhưng y có lòng tham muốn cho tính khí đồng thời cũng bắn tinh.</w:t>
      </w:r>
      <w:r>
        <w:br w:type="textWrapping"/>
      </w:r>
      <w:r>
        <w:br w:type="textWrapping"/>
      </w:r>
      <w:r>
        <w:t xml:space="preserve">Uông Nghĩa Thăng nhả đầu vú của nam tử ra thô lỗ nói từng chữ: “Ta muốn thao cho đến khi ngươi bắn!”</w:t>
      </w:r>
      <w:r>
        <w:br w:type="textWrapping"/>
      </w:r>
      <w:r>
        <w:br w:type="textWrapping"/>
      </w:r>
      <w:r>
        <w:t xml:space="preserve">Thân thể trúng xuân dược bởi vì nghe câu này dâm ý càng mãnh liệt nổi lên, cự bổng ở trong nhục đạo đâm xuyên cảm giác càng rõ ràng, thậm chí làm đầu óc nam tử không tự chủ được ôm lấy cái lưng cường tráng của Uông Nghĩa Thăng cười nói: “Ha a… Đúng… như vậy… ah.. ạch… Đem bản vương thao thật thoải mái đi.. A… Bản vương cao hứng sẽ để ngươi sống thêm mấy ngày… A a… Dùng sức thao nơi đó… Thao hỏng nơi đó đi …”</w:t>
      </w:r>
      <w:r>
        <w:br w:type="textWrapping"/>
      </w:r>
      <w:r>
        <w:br w:type="textWrapping"/>
      </w:r>
      <w:r>
        <w:t xml:space="preserve">Sắp lên cao trào nên nam tử vẫn nhấc eo, chỉ muốn Uông Nghĩa Thăng thao càng sâu hơn một ít, nhưng mỗi một lần thoáng giở lên thì Uông Nghĩa Thăng liền đem cái mông của y đè về tại chỗ, âm nang của hắn chen vào miệng hoa huyệt tình cờ dẫn theo dâm thủy đến cúc huyệt.</w:t>
      </w:r>
      <w:r>
        <w:br w:type="textWrapping"/>
      </w:r>
      <w:r>
        <w:br w:type="textWrapping"/>
      </w:r>
      <w:r>
        <w:t xml:space="preserve">Cho dù đến trình độ này nam tử vẫn không có quên thân phận của mình, so với bên trong thanh lâu quan quán chuyên môn dạy dỗ kỹ nử hầu hạ nam nhân còn quyến rũ hơn, phong tình tao mị từ trong xương lộ ra đặc biệt là khi nam tử liếc mắt nhìn nhìn hắn trong lúc hạ thể đang chảy xuống dâm thủy khiến cho hắn phát rồ.</w:t>
      </w:r>
      <w:r>
        <w:br w:type="textWrapping"/>
      </w:r>
      <w:r>
        <w:br w:type="textWrapping"/>
      </w:r>
      <w:r>
        <w:t xml:space="preserve">Hắn muốn đem y thao để y càng dâm loạn để y ở dưới người của hắn lên cao trào, để y ở dưới người của hắn bắn tinh, một khắc đều không thể rời bỏ côn thịt của hắn.</w:t>
      </w:r>
      <w:r>
        <w:br w:type="textWrapping"/>
      </w:r>
      <w:r>
        <w:br w:type="textWrapping"/>
      </w:r>
      <w:r>
        <w:t xml:space="preserve">Uông Nghĩa Thăng đem mặt vùi vào cần cổ của nam tử thật sâu ngửi vào mùi mồ hôi và mùi huân hương nhàn nhạt từ cổ áo truyền ra, ngay cả từng sợi tóc đều lan tỏa ra mùi thơm thanh nhã mà người bình thường không có được.</w:t>
      </w:r>
      <w:r>
        <w:br w:type="textWrapping"/>
      </w:r>
      <w:r>
        <w:br w:type="textWrapping"/>
      </w:r>
      <w:r>
        <w:t xml:space="preserve">Uông Nghĩa Thăng hôn lên cổ nam tử lúc này cả người nam tử không nơi nào mà không mẫn cảm, Uông Nghĩa Thăng càng hôn càng dùng sức thì nam tử càng thoải mái, cởi bỏ áo của Uông Nghĩa Thăng ra lấy tay trực tiếp vòng qua sau gáy kéo Uông Nghĩa Thăng gần lại để hắn hôn lên cổ mình.</w:t>
      </w:r>
      <w:r>
        <w:br w:type="textWrapping"/>
      </w:r>
      <w:r>
        <w:br w:type="textWrapping"/>
      </w:r>
      <w:r>
        <w:t xml:space="preserve">Cảm giác cực khoái mãnh liệt sớm đã khống chế không được, so với nếm trải cao trào lần thứ nhất lần này càng thêm mãnh liệt, dủng đạo dần dần bắt đầu co giật, cái miệng nhỏ bởi vì dủng đạo co giật mà mút vào mã mắt, Uông Nghĩa Thăng nhận ra được sự biến hóa của nam tử cảm giác được toàn bộ dủng đạo trở nên căng mịn làm cho da của cự bổng dán vào vách thịt khi tiến vào đều có vẻ gian nan.</w:t>
      </w:r>
      <w:r>
        <w:br w:type="textWrapping"/>
      </w:r>
      <w:r>
        <w:br w:type="textWrapping"/>
      </w:r>
      <w:r>
        <w:t xml:space="preserve">Càng khó tiến vào trái lại ma sát sẽ càng sâu, hừng hực ma sát làm cự bổng vô tình mở rộng dủng đạo đâm thủng hoa huyệt, nam tử kéo tóc của Uông Nghĩa Thăng rít gào lên: “Muốn bắn.. a a.. bản vương không xong rồi... “</w:t>
      </w:r>
      <w:r>
        <w:br w:type="textWrapping"/>
      </w:r>
      <w:r>
        <w:br w:type="textWrapping"/>
      </w:r>
      <w:r>
        <w:t xml:space="preserve">Cự bổng thoả thích gây rối hoa huyệt, dũng đạo bắt đầu co giật mạnh mẽ, quy lần đầu đi sâu xuống đáy đụng cái miệng nhỏ, rồi đột nhiên mạnh mẽ đâm vào cái miệng nhỏ đó.</w:t>
      </w:r>
      <w:r>
        <w:br w:type="textWrapping"/>
      </w:r>
      <w:r>
        <w:br w:type="textWrapping"/>
      </w:r>
      <w:r>
        <w:t xml:space="preserve">“A.. ” một tiếng la thê thảm rít gào, nam tử ngước cổ lên, hạ thể hướng lên trên đứng thẳng, hoa huyệt sung huyết nhô lên nuốt cự bổng. Khe hở giữa miệng huyệt và cự bổng phun ra dâm thủy trong suốt, tính khí run run bắn ra tinh dịch trắng đục.</w:t>
      </w:r>
      <w:r>
        <w:br w:type="textWrapping"/>
      </w:r>
      <w:r>
        <w:br w:type="textWrapping"/>
      </w:r>
      <w:r>
        <w:t xml:space="preserve">Uông Nghĩa Thăng rút một nửa cự bổng ra, dùng lực đánh đưa mấy lần, quy đầu chân chính chen vào cái miệng nhỏ, cũng không dám chen đến quá sâu, chỉ chen vào gần một nửa, sau đó tinh quan mở ra, một luồng tiếp theo một luồng tinh dịch phun ra trong vách tường thịt.</w:t>
      </w:r>
      <w:r>
        <w:br w:type="textWrapping"/>
      </w:r>
      <w:r>
        <w:br w:type="textWrapping"/>
      </w:r>
      <w:r>
        <w:t xml:space="preserve">Tinh dịch nóng hầm hập ở trong bụng không ngừng mà phun ra, bắn đến tràn đầy một bụng làm nam tử càng thêm thoải mái, nước bọt không khống chế được chảy xuống cằm, hoa huyệt lần thứ hai phun nước.</w:t>
      </w:r>
      <w:r>
        <w:br w:type="textWrapping"/>
      </w:r>
      <w:r>
        <w:br w:type="textWrapping"/>
      </w:r>
      <w:r>
        <w:t xml:space="preserve">Rốt cục cũng xuất tinh xong Uông Nghĩa Thăng lưu luyến rút cự bổng ra, cự bổng không có thu nhỏ lại bao nhiêu lưu luyến không muốn rời hoa huyệt bị hắn thao đến biến sắc và hoa môi tươi đẹp cùng với hoa hạch vẫn đang trương lên.</w:t>
      </w:r>
      <w:r>
        <w:br w:type="textWrapping"/>
      </w:r>
      <w:r>
        <w:br w:type="textWrapping"/>
      </w:r>
      <w:r>
        <w:t xml:space="preserve">Trải qua quá trình bị cự bổng tùy ý thao hoa huyệt triệt triệt để để nở rộ, hoa môi mở lớn không chỉ so với lúc trước đầy đặn nhiều nước dâm mỹ mà bây giờ lại dính tinh dịch màu trắng đục của nam nhân càng hiện ra đỏ tươi. Huyệt khẩu tròn nhỏ bị cự bổng thao thành hang lớn lỏng lỏng lẻo lẻo, che giấu không được dủng đạo bị xuyên thành nộn hồng lẫn vào vài giọt máu xử nữ đỏ tươi cùng tinh dịch ở trong nhục đạo chảy ra. Nhục bích co giật một hồi tinh dịch liền chảy ra, chỉ chốc lát sau theo miệng hoa huyệt chảy về phía cúc huyệt, sau đó chảy về phía khe mông rồi chảy về dưới thân cẩm y.</w:t>
      </w:r>
      <w:r>
        <w:br w:type="textWrapping"/>
      </w:r>
      <w:r>
        <w:br w:type="textWrapping"/>
      </w:r>
      <w:r>
        <w:t xml:space="preserve">Cự bổng ngăn chặn tinh dịch không cho chảy ra khỏi huyệt khẩu, Uông Nghĩa Thăng thẳng lưng tiếp tục thao.</w:t>
      </w:r>
      <w:r>
        <w:br w:type="textWrapping"/>
      </w:r>
      <w:r>
        <w:br w:type="textWrapping"/>
      </w:r>
      <w:r>
        <w:t xml:space="preserve">Sắc trời dần sáng một ngày mới sắp bắt đầu.</w:t>
      </w:r>
      <w:r>
        <w:br w:type="textWrapping"/>
      </w:r>
      <w:r>
        <w:br w:type="textWrapping"/>
      </w:r>
      <w:r>
        <w:t xml:space="preserve">_______________</w:t>
      </w:r>
      <w:r>
        <w:br w:type="textWrapping"/>
      </w:r>
      <w:r>
        <w:br w:type="textWrapping"/>
      </w:r>
      <w:r>
        <w:t xml:space="preserve">Ầm….</w:t>
      </w:r>
      <w:r>
        <w:br w:type="textWrapping"/>
      </w:r>
      <w:r>
        <w:br w:type="textWrapping"/>
      </w:r>
      <w:r>
        <w:t xml:space="preserve">Nằm ở trên giường đang ngủ say Uông Nghĩa Thăng bị một cước đá xuống giường, may là hắn da thô thịt cứng nên không sao. Uông Nghĩa Thăng sờ sờ mũi, từ dưới đất bò dậy, vỗ vỗ đất cát trên người rồi lại bò lên trên giường.</w:t>
      </w:r>
      <w:r>
        <w:br w:type="textWrapping"/>
      </w:r>
      <w:r>
        <w:br w:type="textWrapping"/>
      </w:r>
      <w:r>
        <w:t xml:space="preserve">Vậy mà lại bị một cước đạp xuống giường, Uông Nghĩa Thăng ngồi lên trên giường nhìn nam tử. Nửa người trên của nam tử mặc nội sam mềm mại nhất tốt nhất của Uông Nghĩa Thăng, nửa người dưới nằm ở trong chăn, một chân dài gác lên cửa sổ, một cái chân khác chỉ lộ ra gần nửa đoạn, lúc ẩn lúc hiện có thể nhìn thấy bên trong bắp đùi trắng mịn có máu ứ đọng.</w:t>
      </w:r>
      <w:r>
        <w:br w:type="textWrapping"/>
      </w:r>
      <w:r>
        <w:br w:type="textWrapping"/>
      </w:r>
      <w:r>
        <w:t xml:space="preserve">Nam tử tuy rằng luyện võ, nhưng cũng không chịu nổi một nam nhân cường tráng từ buổi chiều đến nửa đêm dằn vặt, hai mảnh hoa môi sưng lớn hoa huyệt bị nong rộng đến hầu như có thể nhét vào một nắm đấm, nhục đạo cũng bị thao đến trống rỗng, không có cự bổng ngăn chặn tinh dịch bắn đầy hoa huyệt liền trực tiếp chảy ra.</w:t>
      </w:r>
      <w:r>
        <w:br w:type="textWrapping"/>
      </w:r>
      <w:r>
        <w:br w:type="textWrapping"/>
      </w:r>
      <w:r>
        <w:t xml:space="preserve">Nhưng mà này tội không thể tha thứ, hỗn trướng lại không biết giữ mình, một buổi tối đều đem cái “nghiệt rễ” nhét ở trong hoa huyệt của y đem y ôm ngủ, quả thực tội không thể tha!</w:t>
      </w:r>
      <w:r>
        <w:br w:type="textWrapping"/>
      </w:r>
      <w:r>
        <w:br w:type="textWrapping"/>
      </w:r>
      <w:r>
        <w:t xml:space="preserve">“Thân thể bản vương là ngươi muốn chạm thì có thể chạm sao?” Vương gia rất tức giận trừng lớn mắt phượng hung ác, lần thứ hai giơ chân đạp Uông Nghĩa Thăng xuống giường, mũi chân không lưu tình đạp vào trán của Uông Nghĩa Thăng trán tức giận nói: “Lại còn dám đem y phục của ngươi mặc ở trên người bản vương, bản vương thân thể cao quý có thể mặc y phục của tiện dân nhà ngươi sao? Bản vương là Vương gia, ngươi phải nhớ kỹ thân phận của mình.”</w:t>
      </w:r>
      <w:r>
        <w:br w:type="textWrapping"/>
      </w:r>
      <w:r>
        <w:br w:type="textWrapping"/>
      </w:r>
      <w:r>
        <w:t xml:space="preserve">Hoa huyệt bị cự bổng nhét vào cả một buổi tối chỉ chốc lát sau lại chảy ra tinh dịch, dính nhơm nhớp ở phía dưới, Vương gia không thoải mái cau mày, nhúc nhích cái mông hơi động đậy tinh dịch càng chảy ra nhiều hơn, Vương gia càng ngày càng buồn bực.</w:t>
      </w:r>
      <w:r>
        <w:br w:type="textWrapping"/>
      </w:r>
      <w:r>
        <w:br w:type="textWrapping"/>
      </w:r>
      <w:r>
        <w:t xml:space="preserve">Uông Nghĩa Thăng nghe theo y giáo huấn, bàn tay lớn mò trên cổ chân của y, tinh tế xoa xoa mắt cá chân rồi há mồm hôn lên, Vương gia giận dữ lập tức muốn rút về chân: “Thứ hỗn trướng!”</w:t>
      </w:r>
      <w:r>
        <w:br w:type="textWrapping"/>
      </w:r>
      <w:r>
        <w:br w:type="textWrapping"/>
      </w:r>
      <w:r>
        <w:t xml:space="preserve">Nói xong lại dùng sức đạp một cái, Vương gia đã hao tổn hết khí lực còn sót lại nên hai chân rủ xuống giường, từng ngụm từng ngụm thở dốc, mắt phượng vẫn hung tợn trừng mắt nhìn Uông Nghĩa Thăng một lần nữa lại bò lên giường.</w:t>
      </w:r>
      <w:r>
        <w:br w:type="textWrapping"/>
      </w:r>
      <w:r>
        <w:br w:type="textWrapping"/>
      </w:r>
      <w:r>
        <w:t xml:space="preserve">Uông Nghĩa Thăng biết được nam tử là người có địa vị có danh tiếng lại bị hắn một bần dân phá thân trong người nhất định rất tức giận, càng sẽ không vì hắn dừng lại mà tha thứ lại không dám đòi hỏi cái gì, mặc cho nam tử đánh chửi.</w:t>
      </w:r>
      <w:r>
        <w:br w:type="textWrapping"/>
      </w:r>
      <w:r>
        <w:br w:type="textWrapping"/>
      </w:r>
      <w:r>
        <w:t xml:space="preserve">Hắn rõ ràng biết nam tử sẽ không cần cầu hắn phụ trách, nhưng hắn hi vọng có thể ở bên người nam tử thêm một lúc, dù cho là bị đánh bị mắng, trong lòng cũng vui vẻ.</w:t>
      </w:r>
      <w:r>
        <w:br w:type="textWrapping"/>
      </w:r>
      <w:r>
        <w:br w:type="textWrapping"/>
      </w:r>
      <w:r>
        <w:t xml:space="preserve">Nhớ tới tối hôm qua nam tử mặc hắn muốn làm gì thì làm tao lãng phong tình, còn có hoa huyệt kia vì hắn mà nở lớn Uông Nghĩa Thăng nhất thời đối với nam tử lại yêu lại thương, siết lại hai chân nam tử một lần nữa chui vào chăn.</w:t>
      </w:r>
      <w:r>
        <w:br w:type="textWrapping"/>
      </w:r>
      <w:r>
        <w:br w:type="textWrapping"/>
      </w:r>
      <w:r>
        <w:t xml:space="preserve">Hai chân tráng kiện chen vào giữa hai chân của nam tử, cự bổng vào buổi sáng sớm đã cương chạm nhẹ làm phiền tính khí của nam tử. Không biết đã bắn bao nhiêu lần linh khẩu của tính khí y vẫn còn đau, cả cây mềm oặt lại bị cự bổng vừa đâm vừa đỉnh.</w:t>
      </w:r>
      <w:r>
        <w:br w:type="textWrapping"/>
      </w:r>
      <w:r>
        <w:br w:type="textWrapping"/>
      </w:r>
      <w:r>
        <w:t xml:space="preserve">Hoa huyệt phía dưới tính khí khép lại không được, nhục đạo tê tê đau, trước ngực hai đầu vú ma sát vào lớp vải thô ráp cũng bắt đầu nổi lên cảm giác đau nhói.</w:t>
      </w:r>
      <w:r>
        <w:br w:type="textWrapping"/>
      </w:r>
      <w:r>
        <w:br w:type="textWrapping"/>
      </w:r>
      <w:r>
        <w:t xml:space="preserve">“Không được bản vương dặn dò ngươi tiện dân này còn dám chạm vào thân thể bản vương, bản vương liền… A a…”</w:t>
      </w:r>
      <w:r>
        <w:br w:type="textWrapping"/>
      </w:r>
      <w:r>
        <w:br w:type="textWrapping"/>
      </w:r>
      <w:r>
        <w:t xml:space="preserve">Lầm tưởng Uông Nghĩa Thăng lại muốn thao mình nam tử la lên lập tức cái miệng bị ngăn chặn bởi cái lưỡi vừa lớn lại dày luồn vào trong miệng y, đầu lưỡi kia một đường đi vào trong liếm, hầu như liếm đến yết hầu làm thân thể Vương gia mềm hơn, hai chân cuốn lấy eo của Uông Nghĩa Thăng.</w:t>
      </w:r>
      <w:r>
        <w:br w:type="textWrapping"/>
      </w:r>
      <w:r>
        <w:br w:type="textWrapping"/>
      </w:r>
      <w:r>
        <w:t xml:space="preserve">Cự bổng chạm đến miệng hoa huyệt, quy đầu trêu chọc hoa hạch, nhẹ nhàng ma sát hoa môi đã sưng không thể tả. Đầu lưỡi Uông Nghĩa Thăng thăm dò khuấy đảo trong miệng nam tử, cự bổng nhẹ nhàng ma sát hoa huyệt của nam tử.</w:t>
      </w:r>
      <w:r>
        <w:br w:type="textWrapping"/>
      </w:r>
      <w:r>
        <w:br w:type="textWrapping"/>
      </w:r>
      <w:r>
        <w:t xml:space="preserve">Cứ như thế ôn nhu âu yếm không để nam tử cảm thấy đau đớn, trái lại còn có cảm giác được nam nhân thương yêu.</w:t>
      </w:r>
      <w:r>
        <w:br w:type="textWrapping"/>
      </w:r>
      <w:r>
        <w:br w:type="textWrapping"/>
      </w:r>
      <w:r>
        <w:t xml:space="preserve">“A…”</w:t>
      </w:r>
      <w:r>
        <w:br w:type="textWrapping"/>
      </w:r>
      <w:r>
        <w:br w:type="textWrapping"/>
      </w:r>
      <w:r>
        <w:t xml:space="preserve">Uông Nghĩa Thăng rút ra đầu lưỡi, hôn lên chóp mũi và cái trán của y nói: “Ta không động vào ngươi, để ta giúp ngươi làm cho bớt đau.”</w:t>
      </w:r>
      <w:r>
        <w:br w:type="textWrapping"/>
      </w:r>
      <w:r>
        <w:br w:type="textWrapping"/>
      </w:r>
      <w:r>
        <w:t xml:space="preserve">Nam tử không có như hôm qua lớn tiếng dâm đãng rên la, mà là híp mắt như một con mèo nhỏ bị chủ nhân vuốt ve cái bụng, nhẹ giọng rên rỉ, cho dù có khoái cảm cũng chỉ là kẹp chặt eo của Uông Nghĩa Thăng.</w:t>
      </w:r>
      <w:r>
        <w:br w:type="textWrapping"/>
      </w:r>
      <w:r>
        <w:br w:type="textWrapping"/>
      </w:r>
      <w:r>
        <w:t xml:space="preserve">Một hồi lâu hô hấp của nam tử mới bình thường ôm lấy cổ của Uông Nghĩa Thăng kiêu ngạo tán dương: “Hầu hạ rất tốt, bản vương cố hết sức thu nhận ngươi.”</w:t>
      </w:r>
      <w:r>
        <w:br w:type="textWrapping"/>
      </w:r>
      <w:r>
        <w:br w:type="textWrapping"/>
      </w:r>
      <w:r>
        <w:t xml:space="preserve">Động tác của Uông Nghĩa Thăng ngừng lại kỳ quái nhìn nam tử. Thu nhận hắn? Thu nhận hắn làm cái gì? Mang về nhà bổ củi sao? Uông Nghĩa Thăng càng nghĩ càng cho là đúng như thế, nhưng hắn đã cùng Vương Phủ kí trường khế tới 10 năm, chẳng lẽ hắn mỗi ngày lén lén lút lút giúp y bổ củi?</w:t>
      </w:r>
      <w:r>
        <w:br w:type="textWrapping"/>
      </w:r>
      <w:r>
        <w:br w:type="textWrapping"/>
      </w:r>
      <w:r>
        <w:t xml:space="preserve">“Ngươi không muốn?” Nam tử nhíu mày, rất tức giận không muốn liền giết chết ngươi.</w:t>
      </w:r>
      <w:r>
        <w:br w:type="textWrapping"/>
      </w:r>
      <w:r>
        <w:br w:type="textWrapping"/>
      </w:r>
      <w:r>
        <w:t xml:space="preserve">Uông Nghĩa Thăng lắc đầu, lúc này nam tử mới bớt lửa giận, vỗ vỗ đầu của Uông Nghĩa Thăng, ra lệnh: “Vậy thì tiếp tục.”</w:t>
      </w:r>
      <w:r>
        <w:br w:type="textWrapping"/>
      </w:r>
      <w:r>
        <w:br w:type="textWrapping"/>
      </w:r>
      <w:r>
        <w:t xml:space="preserve">Uông Nghĩa Thăng lập tức phát huy ưu điểm của mình là chỉ để ý làm việc không lên tiếng.</w:t>
      </w:r>
      <w:r>
        <w:br w:type="textWrapping"/>
      </w:r>
      <w:r>
        <w:br w:type="textWrapping"/>
      </w:r>
      <w:r>
        <w:t xml:space="preserve">Tinh dịch lẫn vào dâm thủy từng luồng từng luồng tuôn ra, cự bổng mỗi một lần đâm nhẹ vào là dâm thủy lại chảy ra đến bắp đùi của nam tử. Uông Nghĩa Thăng đỡ lấy cự bổng vẻ một vòng chung quanh hoa huyệt, hoa huyệt bị sử dụng tới độ không như lúc trước là một khe nhỏ no tròn mà lại mở ra hoa môi sung huyết bị cự bổng thao thành hang lớn, tính khí phía trên cương cứng đâm vào cơ bụng rắn chắc của Uông Nghĩa Thăng, quy đầu trơn trợt một lần lại một lần chạm vào cơ bụng và lông mao của hắn.</w:t>
      </w:r>
      <w:r>
        <w:br w:type="textWrapping"/>
      </w:r>
      <w:r>
        <w:br w:type="textWrapping"/>
      </w:r>
      <w:r>
        <w:t xml:space="preserve">Cánh tay của nam tử tuy rằng còn ôm lấy cổ của Uông Nghĩa Thăng nhưng thân thể cũng đã nhuyễn thành một vũng xuân thủy, một tay nắm chặt tính khí không có túi tử tôn nên tích trữ không được bao nhiêu tinh dịch, bộ phận sinh dục chỉ có thể chảy ra nước.</w:t>
      </w:r>
      <w:r>
        <w:br w:type="textWrapping"/>
      </w:r>
      <w:r>
        <w:br w:type="textWrapping"/>
      </w:r>
      <w:r>
        <w:t xml:space="preserve">Uông Nghĩa Thăng nhìn y tự an ủi, không nhịn được đem cự bổng chuyển qua chạm vào tính khí của y, quy đầu to lớn dính đầy dâm dịch dán vào gốc rễ ma sát rồi nhấn một cái, lại theo gốc rễ hướng về hành thân tính khí mà ma sát.</w:t>
      </w:r>
      <w:r>
        <w:br w:type="textWrapping"/>
      </w:r>
      <w:r>
        <w:br w:type="textWrapping"/>
      </w:r>
      <w:r>
        <w:t xml:space="preserve">Quy đầu của nam nhân ở hành thân tính khí y ma sát vòng quanh, đem hành thân của y cũng dính đầy dâm dịch như côn thịt cũng hắn, cả hai tính khí đều dính ướt dâm dịch trở nên lấp lánh thủy quang.</w:t>
      </w:r>
      <w:r>
        <w:br w:type="textWrapping"/>
      </w:r>
      <w:r>
        <w:br w:type="textWrapping"/>
      </w:r>
      <w:r>
        <w:t xml:space="preserve">“A… Ngươi tiện dân này… Tại sao có thể phóng đãng câu dẫn bản vương như thế.. Ân ạch…”</w:t>
      </w:r>
      <w:r>
        <w:br w:type="textWrapping"/>
      </w:r>
      <w:r>
        <w:br w:type="textWrapping"/>
      </w:r>
      <w:r>
        <w:t xml:space="preserve">Vương gia nghiêm giọng răn dạy nam nhân coi trời bằng vung, đôi mắt ướt át tràn đầy vẻ quyến rũ, tay nắm chặt tính khí của mình không để cho nó bị cự bổng khổng lồ ép cong.</w:t>
      </w:r>
      <w:r>
        <w:br w:type="textWrapping"/>
      </w:r>
      <w:r>
        <w:br w:type="textWrapping"/>
      </w:r>
      <w:r>
        <w:t xml:space="preserve">Gương mặt uy nghiêm của Vương gia cũng đỏ lên, hạ thân mở rộng bị cự bổng tùy ý đùa bỡn, hắc tử quy đầu một chút một chút hướng lên trên ma sát hành thân tính khí thon dài hơi rung động, quy đầu nộn hồng của Vương gia chỉ chốc lát sau động tình tiết ra chất lỏng.</w:t>
      </w:r>
      <w:r>
        <w:br w:type="textWrapping"/>
      </w:r>
      <w:r>
        <w:br w:type="textWrapping"/>
      </w:r>
      <w:r>
        <w:t xml:space="preserve">Hắc tử quy đầu dần dần ma sát đến đỉnh chóp của tính khí của y, mặt ngoài tính khí bóng loáng màu sắc nộn hồng liều lĩnh tiết ra nước ngoài làm Uông Nghĩa Thăng hô hấp trở nên vô cùng gấp gáp, hơn nữa tiếng nói cũng trở nên khàn khàn: “Dung mạo ngươi thật là đẹp mắt.”</w:t>
      </w:r>
      <w:r>
        <w:br w:type="textWrapping"/>
      </w:r>
      <w:r>
        <w:br w:type="textWrapping"/>
      </w:r>
      <w:r>
        <w:t xml:space="preserve">Quy đầu tầng tầng ma sát lên đỉnh quy đầu nộn hồng làm Vương gia run rẩy rên một tiếng: “Bản vương… A… Vốn là khi trưởng thành rất đẹp đẽ… A…”</w:t>
      </w:r>
      <w:r>
        <w:br w:type="textWrapping"/>
      </w:r>
      <w:r>
        <w:br w:type="textWrapping"/>
      </w:r>
      <w:r>
        <w:t xml:space="preserve">Vừa dứt lời, Uông Nghĩa Thăng liền cắn vào đôi môi cũng đồng dạng nộn hồng, đầu lưỡi đi vào trong miệng chỉ cảm thấy môi nam tử như dính mật ngọt, ngọt đến tâm của hắn.</w:t>
      </w:r>
      <w:r>
        <w:br w:type="textWrapping"/>
      </w:r>
      <w:r>
        <w:br w:type="textWrapping"/>
      </w:r>
      <w:r>
        <w:t xml:space="preserve">Tính khí mẫn cảm truyền đến khoái cảm tê dại, hắc tử quy đầu vẫn ma sát tính khí, thân bổng tráng kiện nổi đầy gân xanh ma sát linh khẩu mẫn cảm.</w:t>
      </w:r>
      <w:r>
        <w:br w:type="textWrapping"/>
      </w:r>
      <w:r>
        <w:br w:type="textWrapping"/>
      </w:r>
      <w:r>
        <w:t xml:space="preserve">Khoái cảm mãnh liệt làm nam tử run lên bần bật, tiếng rên rỉ biến thành âm thanh a a khó nhịn, y xiết chặt tính khí, chủ động ma sát cự bổng của Uông Nghĩa Thăng. Tính khí thoải mái trương lớn lại cứng rắn mấy phần, hoa hạch từ trên hai mảnh thịt môi cũng nhô ra, hoa huyệt mở rộng hơi co giật, một cỗ dâm thủy theo miệng huyệt mà chảy xuống đến khe mông rồi chảy qua cúc huyệt đến bắp đùi tất cả đều lấp lánh thủy quang.</w:t>
      </w:r>
      <w:r>
        <w:br w:type="textWrapping"/>
      </w:r>
      <w:r>
        <w:br w:type="textWrapping"/>
      </w:r>
      <w:r>
        <w:t xml:space="preserve">Đỉnh tính khí không ngừng ma sát cự bổng, cho dù không còn bị xuân dược khống chế nam tử có cảm giác mình thật giống như là ăn xuân dược, toàn thân đều khát vọng tiện dân này xoa xoa và thương yêu.</w:t>
      </w:r>
      <w:r>
        <w:br w:type="textWrapping"/>
      </w:r>
      <w:r>
        <w:br w:type="textWrapping"/>
      </w:r>
      <w:r>
        <w:t xml:space="preserve">Nam tử bắt được tay của Uông Nghĩa Thăng để ở trên lồng ngực ra hiệu hắn sờ sờ mình, uông nghĩa thăng vui mừng khôn xiết, thời gian dài làm việc nặng bàn tay hơi thô ráp luồn vào trong cổ áo, xoa xoa da thịt nhẵn nhụi. Lòng bàn tay yêu thích không buông âu yếm cơ ngực dẻo dai cùng với đầu vú đã cương cứng. Bàn tay theo lồng ngực tìm thấy eo nhỏ, nam tử từ trong lỗ mũi phát ra tiếng hừ nhẹ ngọt ngào, Uông Nghĩa Thăng lại sờ sờ, quả nhiên lại nghe được nam tử nhỏ giọng rên rỉ mang theo một tia bất mãn.</w:t>
      </w:r>
      <w:r>
        <w:br w:type="textWrapping"/>
      </w:r>
      <w:r>
        <w:br w:type="textWrapping"/>
      </w:r>
      <w:r>
        <w:t xml:space="preserve">Tiếng rên rỉ nho nhỏ này lập tức làm tâm can của Uông Nghĩa Thăng kích động, cự bổng sung huyết nhảy lên không biết làm như thế nào cho phải, thiếu một chút muốn đem y từ đầu đến chân liếm một lần, cả người dính đầy nước miếng của hắn mới có thể ngừng kích động.</w:t>
      </w:r>
      <w:r>
        <w:br w:type="textWrapping"/>
      </w:r>
      <w:r>
        <w:br w:type="textWrapping"/>
      </w:r>
      <w:r>
        <w:t xml:space="preserve">Hắn hít thở sâu mấy cái trực tiếp đem tính khí của mình và nam tử đồng thời nắm chặt, hai cái bộ phận sinh dục thẳng tắp thân mật dán vào, hai người đồng thời cũng cảm giác được bộ phận sinh dục của đối phương toả ra nhiệt độ và cả nhịp đập, tất cả đều rõ ràng cực kỳ, lan truyền lẫn nhau.</w:t>
      </w:r>
      <w:r>
        <w:br w:type="textWrapping"/>
      </w:r>
      <w:r>
        <w:br w:type="textWrapping"/>
      </w:r>
      <w:r>
        <w:t xml:space="preserve">Bàn tay rộng lớn dễ dàng bao vây lấy hai tính khí màu sắc không giống, thô độ không giống, dài ngắn không giống mà ma sát lẫn nhau. Quy đầu khổng lồ chạm đến đỉnh tính khí làm xuất hiện từng trận tê dại, mà linh khẩu mỗi khi bị quy đầu ma sát qua lại làm nam tử thoải mái đến run rẩy linh khẩu vì vậy cũng phân bố ra lượng lớn chất nhầy.</w:t>
      </w:r>
      <w:r>
        <w:br w:type="textWrapping"/>
      </w:r>
      <w:r>
        <w:br w:type="textWrapping"/>
      </w:r>
      <w:r>
        <w:t xml:space="preserve">“A… Không được… Ân a… Bản vương không cho phép ngươi chơi tính khí của bản vương… A… Ạch… tính khí của bản vương… Thoải mái… A a…” Nam tử thoải mái cong người, hai tay gắt gao nắm chặt sàn đan.</w:t>
      </w:r>
      <w:r>
        <w:br w:type="textWrapping"/>
      </w:r>
      <w:r>
        <w:br w:type="textWrapping"/>
      </w:r>
      <w:r>
        <w:t xml:space="preserve">Uông Nghĩa Thăng chống đỡ thân thể, hạ thân cố gắng chen ở giữa hai chân trần trụi của nam tử, nam tử lần thứ hai cong eo lên đem hạ thể của mình lại một lần nữa thưởng cho Uông Nghĩa Thăng. Uông Nghĩa Thăng cũng vươn cao eo, khố bộ mọc lông mao dày đặc triệt triệt để để chặt chẽ kề sát ở giữa hai chân của nam tử.</w:t>
      </w:r>
      <w:r>
        <w:br w:type="textWrapping"/>
      </w:r>
      <w:r>
        <w:br w:type="textWrapping"/>
      </w:r>
      <w:r>
        <w:t xml:space="preserve">Lông mao và âm nang kề sát hai mảnh hoa môi ướt át Uông Nghĩa Thăng cảm giác được hoa môi non mềm, không khỏi vặn vẹo cái eo khiến côn thịt to lớn dán vào tính khí vừa kéo đưa tới trong tay chầm chậm đánh xuyên, đung đưa âm nang đè ép hoa huyệt, lông mao thô cứng đâm vào hoa huyệt đem đến từng trận tê dại.</w:t>
      </w:r>
      <w:r>
        <w:br w:type="textWrapping"/>
      </w:r>
      <w:r>
        <w:br w:type="textWrapping"/>
      </w:r>
      <w:r>
        <w:t xml:space="preserve">Hoa huyệt trống vắng lại bị âm nang không ngừng đè ép để nam tử không chỉ sản sinh ảo giác tính khí của mình bị cự bổng thao, càng khát khao muốn đem âm nang nhét vào trong hoa huyệt để làm thỏa mãn dục vọng của y.</w:t>
      </w:r>
      <w:r>
        <w:br w:type="textWrapping"/>
      </w:r>
      <w:r>
        <w:br w:type="textWrapping"/>
      </w:r>
      <w:r>
        <w:t xml:space="preserve">“Thứ hỗn trướng… A…” Chính mình trở nên dâm loạn như thế đều là tiện dân này sai, nam tử rên rỉ mắng, hoa huyệt khó có thể kìm chế tự co rút lại.</w:t>
      </w:r>
      <w:r>
        <w:br w:type="textWrapping"/>
      </w:r>
      <w:r>
        <w:br w:type="textWrapping"/>
      </w:r>
      <w:r>
        <w:t xml:space="preserve">Uông Nghĩa Thăng xoa nắn tính khí hai người, vặn vẹo eo để âm nang liều mạng đè ép hoa huyệt vốn đã lỏng lỏng lẻo lẻo nên âm nang có thể chen vào một chút. Lông mao đâm đâm vào miệng huyệt khiến miệng huyệt co rụt lại vừa hút vừa ngậm lấy hai âm nang, âm nang một trên một dưới ma sát mang theo từng trận run rẩy làm người thích thú.</w:t>
      </w:r>
      <w:r>
        <w:br w:type="textWrapping"/>
      </w:r>
      <w:r>
        <w:br w:type="textWrapping"/>
      </w:r>
      <w:r>
        <w:t xml:space="preserve">“A a ——” cả người nam tử căng thẳng nắm chặt sàn đan, âm nang đè ép ma sát làm hoa huyệt nhất thời phun nước, tính khí và cự bổng qua lại ma sát bên dưới bắn ra một luồng tinh dịch màu trắng đục.</w:t>
      </w:r>
      <w:r>
        <w:br w:type="textWrapping"/>
      </w:r>
      <w:r>
        <w:br w:type="textWrapping"/>
      </w:r>
      <w:r>
        <w:t xml:space="preserve">Hoa huyệt một chút một chút cắn mút âm nang, Uông Nghĩa Thăng thoải mái không đụng tới hoa huyệt để hoa huyệt co giật kéo dài phun nước. Nam tử thống khổ nắm chặt sàn đan, khí lực lớn đến mức đầu ngón tay đều trắng bệch, hạ thể vừa lên đến cao trào.</w:t>
      </w:r>
      <w:r>
        <w:br w:type="textWrapping"/>
      </w:r>
      <w:r>
        <w:br w:type="textWrapping"/>
      </w:r>
      <w:r>
        <w:t xml:space="preserve">Bàn tay lớn vẫn bao lấy quy đầu hai người, Uông Nghĩa Thăng đem tinh dịch nam tử bắn ra đều bôi lên trên quy đầu hai người lúc này mới lưu luyến tách ra. Ngón tay cái tách ra hoa môi tươi mới cự bổng thẳng tắp nhắm ngay huyệt không hề che lấp đại quy đầu ma sát một hồi liền muốn tiến quân thần tốc.</w:t>
      </w:r>
      <w:r>
        <w:br w:type="textWrapping"/>
      </w:r>
      <w:r>
        <w:br w:type="textWrapping"/>
      </w:r>
      <w:r>
        <w:t xml:space="preserve">Vương gia từ trong cao trào thật vất vả mới lấy lại tinh thần, vừa thấy tiện dân này không nghe lời muốn thao mình nhất thời giận tím mặt, nhấc chân đá tới Uông Nghĩa Thăng. Uông Nghĩa Thăng hết sức chăm chú muốn thao Vương gia bị đá từ trên giường rớt xuống, nhưng đã từng có kinh nghiệm bị đá lần này hắn chỉ bị bất ổn trượt xuống giường, sau đó liền vững vàng đứng lên một tay bắt được cái chân muốn đạp hắn lần nữa.</w:t>
      </w:r>
      <w:r>
        <w:br w:type="textWrapping"/>
      </w:r>
      <w:r>
        <w:br w:type="textWrapping"/>
      </w:r>
      <w:r>
        <w:t xml:space="preserve">Đôi chân trắng nõn ở trong lòng bàn tay của hắn mở ra thành độ cong duyên dáng, đầu ngón chân đẹp đẽ hơi cuộn lại, Uông Nghĩa Thăng kéo cao chân Vương gia hôn mu bàn chân trắng nõn, đầu lưỡi ôn nhu liếm qua mắt cá chân rồi liếm đến ngón chân nhọn.</w:t>
      </w:r>
      <w:r>
        <w:br w:type="textWrapping"/>
      </w:r>
      <w:r>
        <w:br w:type="textWrapping"/>
      </w:r>
      <w:r>
        <w:t xml:space="preserve">Mà hắc tử cự bổng của hắn thẳng tắp đang chống đỡ dâm thủy tràn lan chảy ra từ trong hoa huyệt.</w:t>
      </w:r>
      <w:r>
        <w:br w:type="textWrapping"/>
      </w:r>
      <w:r>
        <w:br w:type="textWrapping"/>
      </w:r>
      <w:r>
        <w:t xml:space="preserve">Mặc kệ Vương gia làm mọi cách bám chặt đầu giường vẫn như cũ bị Uông Nghĩa Thăng kéo đến giữa giường, một làn tóc đen ngổn ngang phủ kín nệm giường màu trắng, nội sam do bị Uông Nghĩa Thăng lôi kéo dần dần cuộn lên trên lồng ngực. Vương gia híp mắt thở dốc, hai má đều hồng đồng thời càng hiện ra diễm sắc.</w:t>
      </w:r>
      <w:r>
        <w:br w:type="textWrapping"/>
      </w:r>
      <w:r>
        <w:br w:type="textWrapping"/>
      </w:r>
      <w:r>
        <w:t xml:space="preserve">Cao trào qua đi không còn bao nhiêu khí lực nên Vương gia căn bản phản kháng không lại Uông Nghĩa Thăng: “A… tên tiện dân chết tiệt này… Dám cãi lời của bản vương … A…”</w:t>
      </w:r>
      <w:r>
        <w:br w:type="textWrapping"/>
      </w:r>
      <w:r>
        <w:br w:type="textWrapping"/>
      </w:r>
      <w:r>
        <w:t xml:space="preserve">Uông Nghĩa Thăng nắm chặt mắt cá chân liếm chân y, cự bổng bỗng nhiên xuyên thẳng đến cùng, phốc một tiếng, hạ thể Vương gia tràn ngập tinh dịch cùng dâm thủy bị cự bổng xuyên đến phun nước tung toé ra, đại quy đầu nhân lúc hoa huyệt đang cao trào co rút lại mà đâm vào.</w:t>
      </w:r>
      <w:r>
        <w:br w:type="textWrapping"/>
      </w:r>
      <w:r>
        <w:br w:type="textWrapping"/>
      </w:r>
      <w:r>
        <w:t xml:space="preserve">Miệng huyệt nguyên bản chưa có khép kín một lần nữa bị thao đến tận cùng đụng phải cái miệng nhỏ mẫn cảm, Vương gia mê loạn rít gào: “A a a … vô liêm sỉ… Thao đến cùng sâu vào.. Tốt mạnh lên …”</w:t>
      </w:r>
      <w:r>
        <w:br w:type="textWrapping"/>
      </w:r>
      <w:r>
        <w:br w:type="textWrapping"/>
      </w:r>
      <w:r>
        <w:t xml:space="preserve">Cự bổng đâm sâu tới đáy đụng cái miệng nhỏ thình thịch nhảy lên, chấn động làm Vương gia lung tung uốn éo, không cảm thấy mình đang chủ động va chạm cự bổng.</w:t>
      </w:r>
      <w:r>
        <w:br w:type="textWrapping"/>
      </w:r>
      <w:r>
        <w:br w:type="textWrapping"/>
      </w:r>
      <w:r>
        <w:t xml:space="preserve">Uông Nghĩa Thăng biết được y thích cảm giác côn thịt cụ thao đến cùng, hơn nữa càng sâu y càng thoải mái. Cho dù tự cao về thân phận của mình y cũng sẽ không thật sự phản kháng.</w:t>
      </w:r>
      <w:r>
        <w:br w:type="textWrapping"/>
      </w:r>
      <w:r>
        <w:br w:type="textWrapping"/>
      </w:r>
      <w:r>
        <w:t xml:space="preserve">Uông Nghĩa Thăng chơi đùa với chân Vương gia chân, đầu ngón chân Vương gia mẫn cảm không biết là vô tình hay là cố ý lướt qua cằm của hắn bao lấy cổ hắn. Bên trong nhục đạo một vòng một vòng xiết chặt côn thịt, cái miệng nhỏ sâu dưới đáy co rụt lại mút lấy mã mắt làm cho hắn phải thẳng lưng.</w:t>
      </w:r>
      <w:r>
        <w:br w:type="textWrapping"/>
      </w:r>
      <w:r>
        <w:br w:type="textWrapping"/>
      </w:r>
      <w:r>
        <w:t xml:space="preserve">Đem cái chân kia để trên bả vai của mình, Uông Nghĩa Thăng gầm nhẹ rút ra cả cây cự bổng ra rồi lại cả cây cắm vào hoa huyệt, hoa huyệt mở rộng tham lam nuốt cự bổng tới tận gốc rễ, hạ thể bóng loáng không có lông vùi vào hạ thể lông mao dày đặc của hắn. Côn thịt chôn sâu trong nhục đạo một lần nữa cả cây rút ra rồi cả cây cắm vào.</w:t>
      </w:r>
      <w:r>
        <w:br w:type="textWrapping"/>
      </w:r>
      <w:r>
        <w:br w:type="textWrapping"/>
      </w:r>
      <w:r>
        <w:t xml:space="preserve">Hoa huyệt lần lượt trải qua cảm giác bị lấp kín lại trống rỗng dằn vặt, nhưng mỗi một lần cả cây côn thịt tiến vào thì kích thích khoái cảm rất mãnh liệt. Côn thịt ra vào ma sát hoa môi đến vừa hồng lại sưng dâm dịch liên tục bị cự bổng làm chảy ra ngoài làm ướt cả hạ thân hai người.</w:t>
      </w:r>
      <w:r>
        <w:br w:type="textWrapping"/>
      </w:r>
      <w:r>
        <w:br w:type="textWrapping"/>
      </w:r>
      <w:r>
        <w:t xml:space="preserve">“Tiện dân… A… Không cho phép bị cãi lời bản vương.. A a a... bản vương mệnh lệnh ngươi thao đến cùng…” Vương gia thẳng lưng eo mông đều không chạm mép giường mà quấn lấy thắt lưng của Uông Nghĩa Thăng. Hai chân vòng qua ôm lấy eo của Uông Nghĩa Thăng khi côn thịt của Uông Nghĩa Thăng va chạm vào chỗ sâu nhất cái chân kia liền mềm nhũn buông xuống, khi Uông Nghĩa Thăng rút ra thì chân lại tiếp tục quấn lấy.</w:t>
      </w:r>
      <w:r>
        <w:br w:type="textWrapping"/>
      </w:r>
      <w:r>
        <w:br w:type="textWrapping"/>
      </w:r>
      <w:r>
        <w:t xml:space="preserve">“A a… Thao đến cùng....sâu vào. Bản vương thật thoải mái… Tốt.. thoải mái…”</w:t>
      </w:r>
      <w:r>
        <w:br w:type="textWrapping"/>
      </w:r>
      <w:r>
        <w:br w:type="textWrapping"/>
      </w:r>
      <w:r>
        <w:t xml:space="preserve">Vương gia mở to hai mắt, con ngươi dần dần mờ mịt nằm phục dưới giường. Uông Nghĩa Thăng nhanh chóng thẳng lưng, hắc tử côn thịt xấu xí nhiều lần đâm sâu vào hoa huyệt sung huyết. Thân côn thịt đầy gân xanh qua lại ma sát nhục bích, Vương gia thoải mái vô ý thức co rút lại hoa huyệt, một làn sóng khoái cảm đánh vào thân thể, tập kích thần trí của Vương gia.</w:t>
      </w:r>
      <w:r>
        <w:br w:type="textWrapping"/>
      </w:r>
      <w:r>
        <w:br w:type="textWrapping"/>
      </w:r>
      <w:r>
        <w:t xml:space="preserve">Cái miệng nhỏ dưới đáy hầu như bị đâm xuyên nhưng Vương gia cảm thấy không đủ, lẽ ra có thể đi vào sâu hơn một ít mới đúng, như ngày hôm qua bị đâm xuyên như thế cái “nghiệt rễ” của tiện dân này sao không thể đi sâu hơn.</w:t>
      </w:r>
      <w:r>
        <w:br w:type="textWrapping"/>
      </w:r>
      <w:r>
        <w:br w:type="textWrapping"/>
      </w:r>
      <w:r>
        <w:t xml:space="preserve">Y yêu thích… Rất yêu thích… Bị tiện dân đâm xuyên… đến bắn tinh…</w:t>
      </w:r>
      <w:r>
        <w:br w:type="textWrapping"/>
      </w:r>
      <w:r>
        <w:br w:type="textWrapping"/>
      </w:r>
      <w:r>
        <w:t xml:space="preserve">Thần trí bị dục vọng khống chế, Vương gia nắm lấy hoa môi vô cùng đầy đặn của mình mở to ra, giương đôi mắt ướt át đã đỏ lên, trầm thấp oa oa nói: “Ây… Đâm thủng huyệt của bản vương… A… Bản vương yêu người lợi hại. Ngươi càng lợi hại, bản vương càng… Càng thích… đúng.. Đâm thủng bản vương…”</w:t>
      </w:r>
      <w:r>
        <w:br w:type="textWrapping"/>
      </w:r>
      <w:r>
        <w:br w:type="textWrapping"/>
      </w:r>
      <w:r>
        <w:t xml:space="preserve">“Đâm thủng tới chỗ nào? Là nơi này sao?” Uông Nghĩa Thăng đè lên đỉnh cái miệng nhỏ dưới đáy, tay nắm hai môi hoa lập tức đè ép hạ thân hai người, lông mao không chỉ ma sát tay hắn, hơn nữa cũng ma sát phần thịt trắng mịn giữa hai chân của y.</w:t>
      </w:r>
      <w:r>
        <w:br w:type="textWrapping"/>
      </w:r>
      <w:r>
        <w:br w:type="textWrapping"/>
      </w:r>
      <w:r>
        <w:t xml:space="preserve">Vương gia lớn tiếng rít gào, bụng dưới co chặt đến mức bắp thịt đều lồi lên, đầu vú cứng rắn đứng thẳng, tính khí dĩ nhiên lại cứng lên.</w:t>
      </w:r>
      <w:r>
        <w:br w:type="textWrapping"/>
      </w:r>
      <w:r>
        <w:br w:type="textWrapping"/>
      </w:r>
      <w:r>
        <w:t xml:space="preserve">Uông Nghĩa Thăng cầm lấy tay y, mười ngón đan xen lắc mông ma sát giữa hai chân của y, quy đầu theo một đường ma sát cái miệng nhỏ dưới đáy. Vương gia thoải mái dùng sức nắm chặt tay hắn, trong tiếng kêu mang theo tiếng khóc nức nở nồng đậm, một giọt lệ theo khóe mắt chảy ra, chảy xuống thái dương.</w:t>
      </w:r>
      <w:r>
        <w:br w:type="textWrapping"/>
      </w:r>
      <w:r>
        <w:br w:type="textWrapping"/>
      </w:r>
      <w:r>
        <w:t xml:space="preserve">Uông Nghĩa Thăng bị nước mắt y trêu đến động lòng, cũng không tiếp tục phiền phiền nhiễu nhiễu ma sát chống đối cái miệng nhỏ nữa mà một lần thật sâu đâm mạnh vào, đỉnh quy đầu đem cái miệng nhỏ thần bí tách ra.</w:t>
      </w:r>
      <w:r>
        <w:br w:type="textWrapping"/>
      </w:r>
      <w:r>
        <w:br w:type="textWrapping"/>
      </w:r>
      <w:r>
        <w:t xml:space="preserve">“A… Đâm thủng…” Vương gia run lập cập, dung nhan tuấn mỹ hiện ra thống khổ vặn vẹo cùng cảm giác thoải mái hoa huyệt hơi phồng lên co rút lại, tính khí tí tí tách tách chảy xuống vài giọt chất nhầy màu vàng nhạt.</w:t>
      </w:r>
      <w:r>
        <w:br w:type="textWrapping"/>
      </w:r>
      <w:r>
        <w:br w:type="textWrapping"/>
      </w:r>
      <w:r>
        <w:t xml:space="preserve">Uông Nghĩa Thăng chưa từng nghĩ tới sớm đâm vào cái miệng nhỏ này, chỉ có khi sắp bắn tinh thì mới kích động cắm vào cái miệng nhỏ cho thoải mái, vào giờ phút này hắn phát rồ ở Vương gia trên người lại đỉnh lại va, dưới eo như phát điên trước sau đong đưa, cự bổng đem hoa huyệt ma sát đến đỏ chót, điên cuồng thao mở từng vòng nhục đạo. Quy đầu của hắn liên tục đâm xuyên cái miệng nhỏ dưới đáy, tựa hồ muốn đem miệng hoa huyệt và cái miệng nhỏ ở sâu bên trong đều làm thành hai cái lỗ lớn giống nhau.</w:t>
      </w:r>
      <w:r>
        <w:br w:type="textWrapping"/>
      </w:r>
      <w:r>
        <w:br w:type="textWrapping"/>
      </w:r>
      <w:r>
        <w:t xml:space="preserve">Cái miệng nhỏ một lần lại một lần bị đâm xuyên, Vương gia không biết mình bị thao bao nhiêu lần, khoái cảm mãnh liệt như che ngợp bầu trời nhấn chìm y làm y vô lực tự cứu, y bị thao làm thân thể xóc nảy phảng phất như đang bị sóng biển đưa đẩy, y theo bản năng muốn tóm lấy cái gì đó tự cứu.</w:t>
      </w:r>
      <w:r>
        <w:br w:type="textWrapping"/>
      </w:r>
      <w:r>
        <w:br w:type="textWrapping"/>
      </w:r>
      <w:r>
        <w:t xml:space="preserve">Uông Nghĩa Thăng nắm lấy tay y sờ xoạng lung tung, rồi đặt ở trên môi hôn một cái sau đó như động viên hôn gò má, hôn gáy của y nhưng bên dưới càng thao càng mạnh mẽ.</w:t>
      </w:r>
      <w:r>
        <w:br w:type="textWrapping"/>
      </w:r>
      <w:r>
        <w:br w:type="textWrapping"/>
      </w:r>
      <w:r>
        <w:t xml:space="preserve">Dũng đạo bị thao đến mất đi co dãn, mềm yếu bao vây lấy cự bổng, đại quy đầu rốt cục đâm thủng cái miệng nhỏ tiến vào trong tử cung. Vương gia mất khống chế cắn vào bàn tay của hắn, hai chân mềm mại trượt xuống hai bên thắt lưng của Uông Nghĩa Thăng. Nhục đạo từng chút từng chút căng cứng lại.</w:t>
      </w:r>
      <w:r>
        <w:br w:type="textWrapping"/>
      </w:r>
      <w:r>
        <w:br w:type="textWrapping"/>
      </w:r>
      <w:r>
        <w:t xml:space="preserve">“Vù vù… Vù vù…”</w:t>
      </w:r>
      <w:r>
        <w:br w:type="textWrapping"/>
      </w:r>
      <w:r>
        <w:br w:type="textWrapping"/>
      </w:r>
      <w:r>
        <w:t xml:space="preserve">Trên trán Uông Nghĩa Thăng đổ đầy mồ hôi, giọt lớn giọt lớn mồ hôi chảy xuôi xuống cổ rồi xuống lồng ngực. Mồ hôi theo cằm tiếp tục chảy xuống lồng ngực và chảy lên mặt của Vương gia.</w:t>
      </w:r>
      <w:r>
        <w:br w:type="textWrapping"/>
      </w:r>
      <w:r>
        <w:br w:type="textWrapping"/>
      </w:r>
      <w:r>
        <w:t xml:space="preserve">Mồ hôi chảy vào trên môi, lẫn vào mùi máu tanh chảy vào trong miệng, Vương gia nhìn nam nhân phía trên con ngươi màu mực chiếu rọi ra bóng hình của hắn, hoa huyệt giữa hai chân nhất thời động tình gây rối, dâm thủy ứa ra, phảng phất muốn lên cao trào.</w:t>
      </w:r>
      <w:r>
        <w:br w:type="textWrapping"/>
      </w:r>
      <w:r>
        <w:br w:type="textWrapping"/>
      </w:r>
      <w:r>
        <w:t xml:space="preserve">Nhục đạo         cương cứng bắt đầu co thắt, Uông Nghĩa Thăng nắm chặt tay Vương gia cự bổng khuấy lên dâm thủy bên trong. Hoa huyệt không chống lại được cự bổng thương yêu hoàn toàn thả lỏng để cự bổng mặc sức thao lộng.</w:t>
      </w:r>
      <w:r>
        <w:br w:type="textWrapping"/>
      </w:r>
      <w:r>
        <w:br w:type="textWrapping"/>
      </w:r>
      <w:r>
        <w:t xml:space="preserve">Vương gia mở rộng huyệt tùy tiện để tiện dân thao y làm y, tính khí tí tí tách tách chảy ra chất lỏng màu vàng nhạt nghe thấy được nhàn nhạt mùi khai của nước tiểu. Vương gia thức tỉnh, kích động bỏ tay Uông Nghĩa Thăng ra, hai tay chống dưới thân giường muốn chạy trốn.</w:t>
      </w:r>
      <w:r>
        <w:br w:type="textWrapping"/>
      </w:r>
      <w:r>
        <w:br w:type="textWrapping"/>
      </w:r>
      <w:r>
        <w:t xml:space="preserve">Uông Nghĩa Thăng đem mưu toan đào tẩu của Vương gia đè bẹp, cự bổng trượt ra một nửa một lần nữa cắm vào bên trong hoa huyệt đem y đặt ở dưới thân</w:t>
      </w:r>
      <w:r>
        <w:br w:type="textWrapping"/>
      </w:r>
      <w:r>
        <w:br w:type="textWrapping"/>
      </w:r>
      <w:r>
        <w:t xml:space="preserve">“A! Cút ngay! Thả bản vương ra!”</w:t>
      </w:r>
      <w:r>
        <w:br w:type="textWrapping"/>
      </w:r>
      <w:r>
        <w:br w:type="textWrapping"/>
      </w:r>
      <w:r>
        <w:t xml:space="preserve">Côn thịt kịch liệt thao, đâm xuyên cái miệng nhỏ dưới đáy, Uông Nghĩa Thăng ôm lấy bắp đùi Vương gia đè gần mép giường kẹp chặt eo y, một hồi tiếp theo một hồi va chạm hoa huyệt, quên đi tính khí đang bốc lên mùi nước tiểu.</w:t>
      </w:r>
      <w:r>
        <w:br w:type="textWrapping"/>
      </w:r>
      <w:r>
        <w:br w:type="textWrapping"/>
      </w:r>
      <w:r>
        <w:t xml:space="preserve">Vương gia che tính khí, muốn xiết chặt bao quy đầu lấp lấy linh khẩu, nhưng làm sao cũng không thể nắm bao quy đầu kéo lên, y cuống quít dùng ngón tay đè lại linh khẩu, không cho nước tiểu chảy ra.</w:t>
      </w:r>
      <w:r>
        <w:br w:type="textWrapping"/>
      </w:r>
      <w:r>
        <w:br w:type="textWrapping"/>
      </w:r>
      <w:r>
        <w:t xml:space="preserve">“Bản vương… Bản vương… A a a —— “</w:t>
      </w:r>
      <w:r>
        <w:br w:type="textWrapping"/>
      </w:r>
      <w:r>
        <w:br w:type="textWrapping"/>
      </w:r>
      <w:r>
        <w:t xml:space="preserve">Cự bổng hung tợn cuồng thao hoa huyệt, mắt của Uông Nghĩa Thăng đỏ lên ánh mắt hung dữ, cưỡi lên người Vương gia đem hoa huyệt thao nát, quy đầu hung tàn chà sát cái miệng nhỏ dưới đáy chất lỏng chảy ra cũng không làm trôi vẻ quyết tâm của hắn.</w:t>
      </w:r>
      <w:r>
        <w:br w:type="textWrapping"/>
      </w:r>
      <w:r>
        <w:br w:type="textWrapping"/>
      </w:r>
      <w:r>
        <w:t xml:space="preserve">“A a a... ” nước tiểu từ ngón tay và khe hở nơi linh khẩu chảy ra, Vương gia ngẩng đầu lên, hoa huyệt sớm bị đâm xuyên, cự bổng quá mức nhanh chóng tiến vào đem hoa môi lật lên, lôi kéo hoa hạch càng trở nên cương cứng, bên trong hoa huyệt bị cự bổng làm đến rối tinh rối mù</w:t>
      </w:r>
      <w:r>
        <w:br w:type="textWrapping"/>
      </w:r>
      <w:r>
        <w:br w:type="textWrapping"/>
      </w:r>
      <w:r>
        <w:t xml:space="preserve">“Lại đâm thủng… A a a… Không muốn… Bản vương không muốn… Ô ô… Ngươi thật là lợi hại… Ô a… Bản vương không xong rồi… A a —— “</w:t>
      </w:r>
      <w:r>
        <w:br w:type="textWrapping"/>
      </w:r>
      <w:r>
        <w:br w:type="textWrapping"/>
      </w:r>
      <w:r>
        <w:t xml:space="preserve">Nước tiểu nhất thời từ dưới phun ra, dâm thủy do hoa huyệt co lại cũng nhanh chóng đồng thời phun ra, uông nghĩa thăng lập tức tàn nhẫn thao vào hoa huyệt đang cao trào. Vương gia không chịu nổi khinh thường, nước tiểu không chặn được bắn thẳng ra, dâm thủy cũng không giữ được phun ra, chảy đầy đất.</w:t>
      </w:r>
      <w:r>
        <w:br w:type="textWrapping"/>
      </w:r>
      <w:r>
        <w:br w:type="textWrapping"/>
      </w:r>
      <w:r>
        <w:t xml:space="preserve">Uông Nghĩa Thăng lấy tay Vương gia ra, nước tiểu càng trắng trợn không kiêng dè phun ra, hoa huyệt mẫn cảm lên cao trào dài đến nỗi mỗi lần Uông Nghĩa Thăng xuyên vào bên trong liền tuôn ra một lượng lớn dâm thủy. Uông Nghĩa Thăng chỉ cảm giác côn thịt cụ mình ngâm ở trong nước ấm. Bên trong dũng đạo co giật không ngừng mà xoa bóp cự bổng, ma sát thân bổng lồi lõm gân xanh, cái miệng nhỏ dưới đáy tham ăn cắn chặt quy đầu, liếm láp mã mắt phân bố chất nhầy.</w:t>
      </w:r>
      <w:r>
        <w:br w:type="textWrapping"/>
      </w:r>
      <w:r>
        <w:br w:type="textWrapping"/>
      </w:r>
      <w:r>
        <w:t xml:space="preserve">“Không muốn thao… A a… Bản vương muốn chết… Ô ô…”</w:t>
      </w:r>
      <w:r>
        <w:br w:type="textWrapping"/>
      </w:r>
      <w:r>
        <w:br w:type="textWrapping"/>
      </w:r>
      <w:r>
        <w:t xml:space="preserve">Nhìn Vương gia dưới thân thống khổ vặn vẹo giãy dụa, một thân đầy nước tiểu, tính khí vẫn như cũ tí tí tách tách chảy ra nước tiểu còn lưu lại, hạ thể bóng loáng không lông mao bị hắn thao đến đỏ hồng. Hôm qua huyệt khẩu no tròn bây giờ bị thao đến đỏ sẫm sưng lên vô cùng dâm mỹ.</w:t>
      </w:r>
      <w:r>
        <w:br w:type="textWrapping"/>
      </w:r>
      <w:r>
        <w:br w:type="textWrapping"/>
      </w:r>
      <w:r>
        <w:t xml:space="preserve">Uông Nghĩa Thăng nhất thời trong lòng hừng hực, cúi người liếm sạch nước tiểu trên lồng ngực Vương gia, lúc này Vương gia không còn cảm giác kinh thường khi đầu lưỡi liếm qua da dẻ của mình. Cho dù là đầu lưỡi nhẹ nhàng liếm, từng trận khoái cảm run rẩy cũng làm cho y không ngừng chảy ra vài giọt nước tiểu, huống chi là Uông Nghĩa Thăng một tấc lại một tấc liếm láp.</w:t>
      </w:r>
      <w:r>
        <w:br w:type="textWrapping"/>
      </w:r>
      <w:r>
        <w:br w:type="textWrapping"/>
      </w:r>
      <w:r>
        <w:t xml:space="preserve">“A a a… ” Vương gia lắc đầu từ chối, cổ ngẩn cao lên đầu vú bị Uông Nghĩa Thăng cuốn vào trong miệng, đôi môi êm dịu ngậm đầu vú lôi kéo, mang theo kích thích vừa đau đớn vừa khoái hoạt. Vương gia nghiêng mặt chảy ra nướt bọt, hai con mắt hoàn toàn mờ mịt.</w:t>
      </w:r>
      <w:r>
        <w:br w:type="textWrapping"/>
      </w:r>
      <w:r>
        <w:br w:type="textWrapping"/>
      </w:r>
      <w:r>
        <w:t xml:space="preserve">Cự bổng thật dài vẫn xì xì xì xì gây rối Vương gia đem hoa môi thao đến y phải kêu Uông Nghĩa Thăng chậm lại. Uông Nghĩa Thăng đưa tay tiến vaò giữa chân hai người xoa xoa hoa môi của Vương gia, sau đó ngồi dậy hai tay tách ra hoa môi, nhìn thẳng hoa huyệt đang bị thao, côn thịt phấn khởi rút ra lại cắm vào.</w:t>
      </w:r>
      <w:r>
        <w:br w:type="textWrapping"/>
      </w:r>
      <w:r>
        <w:br w:type="textWrapping"/>
      </w:r>
      <w:r>
        <w:t xml:space="preserve">Cái bụng của Vương gia không quá to nhưng khi cự bổng tiến vào thì bụng hơi nhô ra, Uông Nghĩa Thăng như nhớ ra cái gì đó, trong lòng hơi động. Y lấy tay sờ trên bụng của Vương gia ôn nhu qua lại vuốt nhẹ, cự bổng càng nổ lực điên cuồng hung ác ra vào cái bụng nhô ra càng ngày càng rõ ràng hình dạng quy đầu tròn tròn.</w:t>
      </w:r>
      <w:r>
        <w:br w:type="textWrapping"/>
      </w:r>
      <w:r>
        <w:br w:type="textWrapping"/>
      </w:r>
      <w:r>
        <w:t xml:space="preserve">Vương gia không biết làm sao mới có thể ngừng lại sự cuồng loạn thích thú này, khắp toàn thân chỉ còn dư lại cảm giác hoa huyệt bị thao tiến vào, con ngươi trắng dã cái gì đều không nhìn thấy.</w:t>
      </w:r>
      <w:r>
        <w:br w:type="textWrapping"/>
      </w:r>
      <w:r>
        <w:br w:type="textWrapping"/>
      </w:r>
      <w:r>
        <w:t xml:space="preserve">Uông Nghĩa Thăng tàn nhẫn đâm xuyên mười mấy lần, rống to rồi xuyên vào cái miệng nhỏ tinh dịch nóng bỏng bắn mạnh vào trong hoa huyệt.</w:t>
      </w:r>
      <w:r>
        <w:br w:type="textWrapping"/>
      </w:r>
      <w:r>
        <w:br w:type="textWrapping"/>
      </w:r>
      <w:r>
        <w:t xml:space="preserve">“A a… Nóng quá… Bản vương... cái bụng bản vương nóng quá… A a…” Tinh dịch ở trong bụng phun ra kích thích Vương gia gào khóc thẳng lưng, chủ động bị từng đạo từng đạo tinh dịch bao lấy mình: “A a… bắn vào bản vương… Cái bụng.. thoải mái…”</w:t>
      </w:r>
      <w:r>
        <w:br w:type="textWrapping"/>
      </w:r>
      <w:r>
        <w:br w:type="textWrapping"/>
      </w:r>
      <w:r>
        <w:t xml:space="preserve">Cự bổng ở bên trong hoa huyệt dừng lại hồi lâu không có rút ra, Uông nghĩa Thăng thở dốc, cẩn thận từng li từng tí một để tay lên bụng Vương gia, bàn tay to lớn vuốt nhẹ cái bụng bằng phẳng của Vương gia.</w:t>
      </w:r>
      <w:r>
        <w:br w:type="textWrapping"/>
      </w:r>
      <w:r>
        <w:br w:type="textWrapping"/>
      </w:r>
      <w:r>
        <w:t xml:space="preserve">Cả người thỏa mãn Vương gia động cũng lười động đậy, y lười biếng híp mắt, hơn nữa cái bụng bị xoa xoa hết sức thoải mái làm y càng không muốn nhúc nhích. Hơn nữa y dự định thu này tiện dân làm nam sủng, nếu nam sủng hầu hạ làm y hài lòng, y cũng không ngại đúng lúc biểu hiện mình đối với hắn ân sủng, dung túng hắn làm càn một hồi, chờ thu vào trong phủ lại phái người giáo dục hắn là được.</w:t>
      </w:r>
      <w:r>
        <w:br w:type="textWrapping"/>
      </w:r>
      <w:r>
        <w:br w:type="textWrapping"/>
      </w:r>
      <w:r>
        <w:t xml:space="preserve">Cái “nghiệt rễ” vẫn còn ở trong hoa huyệt cũng hơi khó chịu, Vương gia hừ hừ, thoáng cảnh cáo tiện dân không thể làm càn quá đáng. Sau đó y giơ chân lên cuốn lấy cái chậm tráng kiện của tiện dân lười biếng ra lệnh: “Bản vương mệt mỏi, ngươi sau khi đứng lên thì hầu hạ tắm rửa cho ta.”</w:t>
      </w:r>
      <w:r>
        <w:br w:type="textWrapping"/>
      </w:r>
      <w:r>
        <w:br w:type="textWrapping"/>
      </w:r>
      <w:r>
        <w:t xml:space="preserve">Vương gia nói xong cũng nhắm mắt lại, Uông Nghĩa Thăng không nỡ rút ra, nhẹ nhàng giật giật thì tinh dịch bẩn thỉu lẫn với dâm thủy chảy ra ngoài thân thể, hai mắt Vương gia híp lại tinh tế rên một tiếng. Uông Nghĩa Thăng lúc này mới chậm rì rì rút ra cự bổng, cũng không biết là vô tình hay là cố ý, cự bổng lúc sắp rời đi thì quy đầu lại đâm qua hoa hạch.</w:t>
      </w:r>
      <w:r>
        <w:br w:type="textWrapping"/>
      </w:r>
      <w:r>
        <w:br w:type="textWrapping"/>
      </w:r>
      <w:r>
        <w:t xml:space="preserve">“Ân...” Vương gia run rẩy rên rỉ, miệng huyệt lỏng lỏng lẻo lẻo cũng theo đó hơi co rút lại, tinh dịch lập tức chảy ra ngoài thân thể.</w:t>
      </w:r>
      <w:r>
        <w:br w:type="textWrapping"/>
      </w:r>
      <w:r>
        <w:br w:type="textWrapping"/>
      </w:r>
      <w:r>
        <w:t xml:space="preserve">Uông Nghĩa Thăng kéo chăn che cho Vương gia, còn mình thì mặc lại xiêm y rồi nhanh chân đi ra phòng ngủ, đến trù phòng nấu nước.</w:t>
      </w:r>
      <w:r>
        <w:br w:type="textWrapping"/>
      </w:r>
      <w:r>
        <w:br w:type="textWrapping"/>
      </w:r>
      <w:r>
        <w:t xml:space="preserve">Nhìn Uông Nghĩa Thăng đi ra khỏi phòng, Vương gia thoả mãn cong khóe miệng mỉm cười. Y yêu thích người nghe lời, nam sủng như vậy ở bên người mới làm y cao hứng. Người như vậy sau khi thu vào phủ, sẽ không giống như hậu viện của hoàng huynh mỗi ngày minh tranh ám đấu tranh sủng, nội chọn bài tử của phi tần cũng làm cả ngày rất là đau đầu.</w:t>
      </w:r>
      <w:r>
        <w:br w:type="textWrapping"/>
      </w:r>
      <w:r>
        <w:br w:type="textWrapping"/>
      </w:r>
      <w:r>
        <w:t xml:space="preserve">Có điều…</w:t>
      </w:r>
      <w:r>
        <w:br w:type="textWrapping"/>
      </w:r>
      <w:r>
        <w:br w:type="textWrapping"/>
      </w:r>
      <w:r>
        <w:t xml:space="preserve">Vương gia nhẹ cau mày, có điều người nam sủng này thể lực quá tốt rồi, lực kéo dài cũng quá mức cường hãn, làm một lần là đem hoa huyệt y thao đến thông suốt, còn có cái “nghiệt rễ” cái to lớn dữ tợn kia, tuy rằng xấu xí một chút nhưng thực sự dũng mãnh có khả năng dễ dàng xuyên vào huyệt của y cảm giác trong bụng chỗ nào cũng có thể bị đâm xuyên, bắn ra tinh dịch cũng dị thường hừng hực.</w:t>
      </w:r>
      <w:r>
        <w:br w:type="textWrapping"/>
      </w:r>
      <w:r>
        <w:br w:type="textWrapping"/>
      </w:r>
      <w:r>
        <w:t xml:space="preserve">Vương gia rất lo lắng sau này không ai có thể thỏa mãn y, sau đó độc sủng tiện dân này, sau đó tiện dân này được sủng mà kiêu để hậu viện của y như bốc cháy, vạn nhất đến lúc đó y lại không nỡ trừng phạt tiện dân này thì hỏa chẳng phải là càng cháy càng lớn? Y đường đường là Vương gia mặt mũi phải để chỗ nào?</w:t>
      </w:r>
      <w:r>
        <w:br w:type="textWrapping"/>
      </w:r>
      <w:r>
        <w:br w:type="textWrapping"/>
      </w:r>
      <w:r>
        <w:t xml:space="preserve">Như vậy không được! Vậy thì mình vẫn không có chính thức thu tiện dân này vào phủ, trước hết để cho này tiện dân biết rõ y là Miểu Vĩ Vương uy nghiêm, không dám ở trên giường càn rỡ như vậy, ngoan ngoãn làm một nam sủng thuận theo nghe lời.</w:t>
      </w:r>
      <w:r>
        <w:br w:type="textWrapping"/>
      </w:r>
      <w:r>
        <w:br w:type="textWrapping"/>
      </w:r>
      <w:r>
        <w:t xml:space="preserve">Vương gia quyết định trước tiên để Uông Nghĩa Thăng ở đây mấy ngày, sau đó sẽ phái quản gia kêu Uông Nghĩa Thăng hồi phủ, sắp xếp cho hắn ở tiểu viện tồi tàn một chút, mỗi ngày không thấy y tự nhiên sẽ cam tâm đào phổi cầu y sủng ái hắn, từ đây tuân thủ nghiêm ngặt bổn phận của nam sủng, cẩn thận từng li từng tí một, đúng quy đúng cũ hầu hạ y.</w:t>
      </w:r>
      <w:r>
        <w:br w:type="textWrapping"/>
      </w:r>
      <w:r>
        <w:br w:type="textWrapping"/>
      </w:r>
      <w:r>
        <w:t xml:space="preserve">Vương gia đem chuyện tương lai tưởng tượng vô cùng đẹp đẽ.</w:t>
      </w:r>
      <w:r>
        <w:br w:type="textWrapping"/>
      </w:r>
      <w:r>
        <w:br w:type="textWrapping"/>
      </w:r>
      <w:r>
        <w:t xml:space="preserve">Rất nhanh nước nóng đã nấu xong Uông Nghĩa Thăng một tay mang theo một đại dũng nước nóng, một tay nhấc theo một vại đựng nước lớn dùng để tắm rửa, hắn vừa vào phòng ngủ liền nhìn thấy Vương gia cười mắt phượng cũng nheo lại.</w:t>
      </w:r>
      <w:r>
        <w:br w:type="textWrapping"/>
      </w:r>
      <w:r>
        <w:br w:type="textWrapping"/>
      </w:r>
      <w:r>
        <w:t xml:space="preserve">Vương gia thay đổi sắc mặt, vẻ mặt vừa rụt rè vừa kiêu ngạo nhìn Uông Nghĩa Thăng để vại nước nóng xuống. Vại nước nhỏ như thế không bằng một phần nhỏ cái bể trong vương phủ, còn có trong nước tại sao không có dược liệu, chí ít phải có một chút huân hương, phải phái hai người hầu hạ y, sao lại để bản vương chỉ tắm nước nóng đơn giản như vậy.</w:t>
      </w:r>
      <w:r>
        <w:br w:type="textWrapping"/>
      </w:r>
      <w:r>
        <w:br w:type="textWrapping"/>
      </w:r>
      <w:r>
        <w:t xml:space="preserve">Vương gia bất mãn nhìn Uông Nghĩa Thăng đang cẩn thận pha nước cho y thấy Uông Nghĩa Thăng hầu hạ cũng khá chu đáo Vương gia miễn miễn cưỡng cưỡng mà đi tắm nước nóng.</w:t>
      </w:r>
      <w:r>
        <w:br w:type="textWrapping"/>
      </w:r>
      <w:r>
        <w:br w:type="textWrapping"/>
      </w:r>
      <w:r>
        <w:t xml:space="preserve">Uông Nghĩa Thăng mới vừa kéo chăn ra, Vương gia liền lười biếng phát lệnh: “Bản vương cho ngươi cơ hội lấy lòng bản vương.”</w:t>
      </w:r>
      <w:r>
        <w:br w:type="textWrapping"/>
      </w:r>
      <w:r>
        <w:br w:type="textWrapping"/>
      </w:r>
      <w:r>
        <w:t xml:space="preserve">Uông Nghĩa Thăng có chút kỳ quái, không hiểu Vương gia muốn cho hắn cơ hội làm y vui lòng để làm cái gì.</w:t>
      </w:r>
      <w:r>
        <w:br w:type="textWrapping"/>
      </w:r>
      <w:r>
        <w:br w:type="textWrapping"/>
      </w:r>
      <w:r>
        <w:t xml:space="preserve">Vương gia hơi tách hai chân cao quý vạn phần ra. Giữa hai chân tràn đầy bạch dịch, tính khí nằm yên cúi đầu, lộ ra hoa huyệt ẩn hiện phía dưới, hai mảnh hoa môi vẫn như cũ vẫn sung huyết sưng đỏ ẩn giấu đi hoa hạch mẫn cảm. Nhưng không ẩn giấu được huyệt khẩu bị thương yêu mà hình thành như một hang lớn.</w:t>
      </w:r>
      <w:r>
        <w:br w:type="textWrapping"/>
      </w:r>
      <w:r>
        <w:br w:type="textWrapping"/>
      </w:r>
      <w:r>
        <w:t xml:space="preserve">Nước tiểu, tinh dịch dính ở bụng và hạ thể của Vương gia, hoa huyệt trơn trợt tuy rằng không còn chảy ra bạch dịch nhưng hoa huyệt và cái mông dính đầy tinh dịch cùng dâm thủy hỗn hợp lại. Nệm trải giường dưới mông màu trắng cũng dính ướt một mảng lớn.</w:t>
      </w:r>
      <w:r>
        <w:br w:type="textWrapping"/>
      </w:r>
      <w:r>
        <w:br w:type="textWrapping"/>
      </w:r>
      <w:r>
        <w:t xml:space="preserve">“Đem phía dưới của bản vương liếm cho sạch sẽ bản vương thưởng cho ngươi cơ hội lần sau có thêm cùng tắm với ta.”</w:t>
      </w:r>
      <w:r>
        <w:br w:type="textWrapping"/>
      </w:r>
      <w:r>
        <w:br w:type="textWrapping"/>
      </w:r>
      <w:r>
        <w:t xml:space="preserve">Thân thể trắng nõn thon dài nằm ngang ở trước mặt Uông Nghĩa Thăng, đôi lông mày nghiêng nghiêng mắt phượng liếc xéo quả thực là một Vương gia khí thế, nhưng mà hạ thể trơn trượt không lông tất cả đều là bị nam nhân thao qua để lại dấu vết dơ bẩn.</w:t>
      </w:r>
      <w:r>
        <w:br w:type="textWrapping"/>
      </w:r>
      <w:r>
        <w:br w:type="textWrapping"/>
      </w:r>
      <w:r>
        <w:t xml:space="preserve">Cự bổng nhảy nhảy, Uông Nghĩa Thăng nhịn xuống dục vọng côn thịt hầu như muốn cương. Hắn nhìn chằm chằm Vương gia không chút do dự liếm nước tiểu và tinh dịch trên bụng Vương gia. Da thịt bóng loáng còn có cái bụng Vương gia mẫn cảm co rút nhanh mà trở nên rõ ràng cảm thấy cơ bụng ở dưới lưỡi của Uông Nghĩa Thăng di động.</w:t>
      </w:r>
      <w:r>
        <w:br w:type="textWrapping"/>
      </w:r>
      <w:r>
        <w:br w:type="textWrapping"/>
      </w:r>
      <w:r>
        <w:t xml:space="preserve">“Ừm, liếm rất tốt, liếm xuống chút nữa đi.” Vương gia không keo kiệt khích lệ hắn một chút.</w:t>
      </w:r>
      <w:r>
        <w:br w:type="textWrapping"/>
      </w:r>
      <w:r>
        <w:br w:type="textWrapping"/>
      </w:r>
      <w:r>
        <w:t xml:space="preserve">Được cổ vũ Uông Nghĩa Thăng chậm rãi liếm xuống phía dưới, đầu lưỡi cẩn thận thanh lý tính khí, tính khí thu nhỏ một chút không cương thì không còn diễu võ dương oai giống như cố gắng gượng, đầu lưỡi đẩy bao quy đầu ra thanh lý nước tiểu lưu lại ở quy đầu. Vương gia một mặt hưởng thụ nhẹ giọng rên, không quên thuận tiện đánh Uông Nghĩa Thăng một cái.</w:t>
      </w:r>
      <w:r>
        <w:br w:type="textWrapping"/>
      </w:r>
      <w:r>
        <w:br w:type="textWrapping"/>
      </w:r>
      <w:r>
        <w:t xml:space="preserve">“Liếm cẩn thận một chút, lên giường của bản vương thì phải nghe lệnh bản vương, đây là bổn phận của ngươi.”</w:t>
      </w:r>
      <w:r>
        <w:br w:type="textWrapping"/>
      </w:r>
      <w:r>
        <w:br w:type="textWrapping"/>
      </w:r>
      <w:r>
        <w:t xml:space="preserve">Uông Nghĩa Thăng một bên gật gật đầu một bên để tâm hầu hạ, tay lặng lẽ kéo một chân của Vương gia hoàn toàn lộ ra tính khí phía dưới. Hắn lấy tay nhẹ nhàng vẽ vài vòng chung quanh hoa hạch.</w:t>
      </w:r>
      <w:r>
        <w:br w:type="textWrapping"/>
      </w:r>
      <w:r>
        <w:br w:type="textWrapping"/>
      </w:r>
      <w:r>
        <w:t xml:space="preserve">Tuy rằng Vương gia đã không chịu nổi mãnh liệt thao lộng, nhưng trêu chọc như vậy giống như lông chim vuốt ve trên hoa hạch, đủ để khiến Vương gia thoải mái.</w:t>
      </w:r>
      <w:r>
        <w:br w:type="textWrapping"/>
      </w:r>
      <w:r>
        <w:br w:type="textWrapping"/>
      </w:r>
      <w:r>
        <w:t xml:space="preserve">Có điều là nhất thời hưng khởi để chuẩn nam sủng dùng môi lưỡi liếm sạch sẽ hạ thể, lại làm cho Vương gia muốn ngừng mà không được. Đặc biệt là cái ngón trỏ của hắn ở hoa hạch vừa vẽ vừa vuốt ve, Vương gia cảm giác được hoa hạch mẫn cảm của mình nhô cao, truy đuổi đầu ngón tay cử động nhẹ nhàng như vẽ như móc, càng cảm thấy hoa huyệt mở lớn tuôn ra bạch dịch ôn ôn dính dính.</w:t>
      </w:r>
      <w:r>
        <w:br w:type="textWrapping"/>
      </w:r>
      <w:r>
        <w:br w:type="textWrapping"/>
      </w:r>
      <w:r>
        <w:t xml:space="preserve">Sau khi đem tính khí liếm sạch, Uông Nghĩa Thăng nắm lấy hai đùi Vương gia đem Vương đang nằm ngang thành nằm dọc lại. Hai cái chân bị kéo ra ngoài giường treo lơ lửng ở ngoài, cái mông vừa vặn bán treo ở trên mép giường.</w:t>
      </w:r>
      <w:r>
        <w:br w:type="textWrapping"/>
      </w:r>
      <w:r>
        <w:br w:type="textWrapping"/>
      </w:r>
      <w:r>
        <w:t xml:space="preserve">“Ngươi làm gì? A…”</w:t>
      </w:r>
      <w:r>
        <w:br w:type="textWrapping"/>
      </w:r>
      <w:r>
        <w:br w:type="textWrapping"/>
      </w:r>
      <w:r>
        <w:t xml:space="preserve">Uông Nghĩa Thăng nửa quỳ ở một bên giường, kéo hai cái bắp đùi ra, liếm tinh dịch còn lưu lại trên hoa huyệt đã sưng đỏ, đầu tiên là hoa hạch đứng thẳng tinh xảo, hắn một bên liếm sạch tinh dịch trên hoa hạch, một bên đẩy ra hoa môi, hoa môi màu mỡ khác với bình thường mở ra, Uông Nghĩa Thăng mê ngửi mùi tanh hổn hợp tinh dịch và dâm thủy.</w:t>
      </w:r>
      <w:r>
        <w:br w:type="textWrapping"/>
      </w:r>
      <w:r>
        <w:br w:type="textWrapping"/>
      </w:r>
      <w:r>
        <w:t xml:space="preserve">“Ta bắn ở bên trong, bên trong cũng phải liếm sạch sẽ sao?”</w:t>
      </w:r>
      <w:r>
        <w:br w:type="textWrapping"/>
      </w:r>
      <w:r>
        <w:br w:type="textWrapping"/>
      </w:r>
      <w:r>
        <w:t xml:space="preserve">“A… Vù vù…” Vương gia mê ly nhìn cái đầu giữa hai chân hô hấp từ lâu đã gấp gáp, một cái tát đánh tới trên đầu Uông Nghĩa Thăng khàn giọng mắng: “Ngu xuẩn! Toàn bộ đều liếm cho sạch.”</w:t>
      </w:r>
      <w:r>
        <w:br w:type="textWrapping"/>
      </w:r>
      <w:r>
        <w:br w:type="textWrapping"/>
      </w:r>
      <w:r>
        <w:t xml:space="preserve">Bên trong… Uông Nghĩa Thăng nghe xong đâu chỉ là cự bổng nhảy lên mà cả cây trực tiếp độn đũng quần lên, ánh mắt nóng rực nhìn chằm chằm mặc kệ hoa huyệt làm sao cũng không thể hợp lại, luôn có một suy nghĩ để hoa huyệt vĩnh viễn duy trì dáng dấp dục vọng như vậy, chỉ có côn thịt của hắn mới có thể làm căng kín hoa huyệt, cũng sẽ không bao giờ để người khác nhìn một chút.</w:t>
      </w:r>
      <w:r>
        <w:br w:type="textWrapping"/>
      </w:r>
      <w:r>
        <w:br w:type="textWrapping"/>
      </w:r>
      <w:r>
        <w:t xml:space="preserve">Đầu lưỡi lớn liếm trên hoa môi, chiếc lưỡi thô ráp từ từ liếm hết tinh dịch sau đó đầu lưỡi vòng ra xung quanh hoa hạch tiếp tục liếm. Liếm đến miệng huyệt run lên nhưng hắn không có luồn vào bên trong hoa huyệt chỉ đem bên ngoài hoa huyệt liếm đến không còn gì, sau đó hướng xuống dưới đầu lưỡi vây quanh hậu huyệt đảo quanh, mặc kệ là tinh dịch hay là dâm thủy đều liếm hết, hai cánh mông tròn tròn bị liếm đến tràn đầy thủy quang, cúc huyệt càng ẩm ướt hoạt hoạt, co rụt lại co rụt lại chọc ánh mắt người nhìn.</w:t>
      </w:r>
      <w:r>
        <w:br w:type="textWrapping"/>
      </w:r>
      <w:r>
        <w:br w:type="textWrapping"/>
      </w:r>
      <w:r>
        <w:t xml:space="preserve">Vương gia cảm giác mình bị Uông Nghĩa Thăng liếm thành một bãi nước, cả người cảm thấy ướt đẫm. Cúc huyệt vừa thoải mái vừa rất ngứa nói chung cả người cảm thấy rất không đúng.</w:t>
      </w:r>
      <w:r>
        <w:br w:type="textWrapping"/>
      </w:r>
      <w:r>
        <w:br w:type="textWrapping"/>
      </w:r>
      <w:r>
        <w:t xml:space="preserve">Uông Nghĩa Thăng nhìn cúc huyệt co rụt lại co rụt thập phần đáng yêu, không nhịn được từ dưới lên trên mạnh mẽ liếm cúc huyệt làm cho bề mặt nhăn nheo càng co chặt hơn.</w:t>
      </w:r>
      <w:r>
        <w:br w:type="textWrapping"/>
      </w:r>
      <w:r>
        <w:br w:type="textWrapping"/>
      </w:r>
      <w:r>
        <w:t xml:space="preserve">“A…” Tay chân của Vương gia như không còn sức, mặc kệ là cúc huyệt hay là hoa huyệt cũng bắt đầu co rút lại, chỉ là hoa huyệt khai bao không bao lâu so với cúc huyệt không khai bao càng thêm mẫn cảm, bạch dịch theo miệng huyệt vừa được liếm sạch lại chảy ra.</w:t>
      </w:r>
      <w:r>
        <w:br w:type="textWrapping"/>
      </w:r>
      <w:r>
        <w:br w:type="textWrapping"/>
      </w:r>
      <w:r>
        <w:t xml:space="preserve">“Liếm huyệt của bản vương.”</w:t>
      </w:r>
      <w:r>
        <w:br w:type="textWrapping"/>
      </w:r>
      <w:r>
        <w:br w:type="textWrapping"/>
      </w:r>
      <w:r>
        <w:t xml:space="preserve">Hoa huyệt được y chủ động đưa tới bên miệng Uông Nghĩa Thăng làm miệng của Uông Nghĩa Thăng đầy bạch dịch. Uông Nghĩa Thăng liếm liếm tinh dịch lẫn dâm thủy bên mép rồi đưa tay tìm kiếm dưới khố, móc ra cự bổng.</w:t>
      </w:r>
      <w:r>
        <w:br w:type="textWrapping"/>
      </w:r>
      <w:r>
        <w:br w:type="textWrapping"/>
      </w:r>
      <w:r>
        <w:t xml:space="preserve">Hắn duỗi dài đầu lưỡi luồn vào trong hoa huyệt, nhục đạo mất đi độ co dãn nỗ lực co thắt lại nhưng đầu lưỡi không vô hết được. Vừa nghĩ tới mình làm người đem nam tử này làm đến mức độ như thế Uông Nghĩa Thăng không nhịn được nhanh chóng ma sát cự bổng của mình.</w:t>
      </w:r>
      <w:r>
        <w:br w:type="textWrapping"/>
      </w:r>
      <w:r>
        <w:br w:type="textWrapping"/>
      </w:r>
      <w:r>
        <w:t xml:space="preserve">“Chính là như vậy liếm sạch sẽ huyệt của bản vương… A…”</w:t>
      </w:r>
      <w:r>
        <w:br w:type="textWrapping"/>
      </w:r>
      <w:r>
        <w:br w:type="textWrapping"/>
      </w:r>
      <w:r>
        <w:t xml:space="preserve">Vương gia chủ động ưỡn bụng dưới lên, y cảm giác được đầu lưỡi mềm mại liếm nhục bích, cùng với động tác nuốt nước bọt của Uông Nghĩa Thăng.</w:t>
      </w:r>
      <w:r>
        <w:br w:type="textWrapping"/>
      </w:r>
      <w:r>
        <w:br w:type="textWrapping"/>
      </w:r>
      <w:r>
        <w:t xml:space="preserve">Thật thoải mái… rất hưng phấn…</w:t>
      </w:r>
      <w:r>
        <w:br w:type="textWrapping"/>
      </w:r>
      <w:r>
        <w:br w:type="textWrapping"/>
      </w:r>
      <w:r>
        <w:t xml:space="preserve">Vương gia cắn vào một lọn tóc dính trên miệng, bụng dưới hưng phấn hầu như co giật, ngày hôm qua bắn tinh dịch, sáng nay bắn tinh dịch toàn bộ chảy vào trong miệng của Uông Nghĩa Thăng.</w:t>
      </w:r>
      <w:r>
        <w:br w:type="textWrapping"/>
      </w:r>
      <w:r>
        <w:br w:type="textWrapping"/>
      </w:r>
      <w:r>
        <w:t xml:space="preserve">“Vương gia, lại chảy ra một chút, ta sẽ liếm sạch sẽ.” Uông nghĩa thăng không phản bác nam nhân tự xưng “Bản vương”, trái lại thuận thế kêu y là Vương gia.</w:t>
      </w:r>
      <w:r>
        <w:br w:type="textWrapping"/>
      </w:r>
      <w:r>
        <w:br w:type="textWrapping"/>
      </w:r>
      <w:r>
        <w:t xml:space="preserve">Vương gia bị hắn gọi đến xương tê dại, một luồng dâm thủy lại tiết ra giội rửa tinh dịch, y ưỡn eo một cái, càng làm hoa huyệt kề sát tới miệng Uông Nghĩa Thăng nói: “Chảy ra, nhanh liếm a!”</w:t>
      </w:r>
      <w:r>
        <w:br w:type="textWrapping"/>
      </w:r>
      <w:r>
        <w:br w:type="textWrapping"/>
      </w:r>
      <w:r>
        <w:t xml:space="preserve">Hoa huyệt càng thêm mẫn cảm rõ ràng sắp lên cao trào nhưng tính khí bán cứng rắn tội nghiệp không thể bắn ra được gì nữa. Vương gia không lo tính khí không thể bắn ra chỉ lo mê loạn vặn vẹo cái eo, ma sát vào râu tua tủa của Uông Nghĩa Thăng, hai tay để trên bụng lung tung giữ chặt, dường như muốn đem tinh dịch trong bụng toàn bộ đè ép đi ra, để Uông Nghĩa Thăng liếm hết.</w:t>
      </w:r>
      <w:r>
        <w:br w:type="textWrapping"/>
      </w:r>
      <w:r>
        <w:br w:type="textWrapping"/>
      </w:r>
      <w:r>
        <w:t xml:space="preserve">“Rốt cục cũng kêu bản vương một tiếng Vương gia… A a a… A… Sau đó ngươi chính là người của bản vương.. A a a.. “</w:t>
      </w:r>
      <w:r>
        <w:br w:type="textWrapping"/>
      </w:r>
      <w:r>
        <w:br w:type="textWrapping"/>
      </w:r>
      <w:r>
        <w:t xml:space="preserve">Tính khí chỉ nhỏ xuống vài giọt chất nhầy, cũng lại không bắn ra gì hết, nhưng hoa huyệt lỏng lẻo lại tuôn ra một luồng bạch dịch. Uông Nghĩa Thăng cũng sắp bắn tinh, đầu lưỡi vẫn còn đang trong nhục đạo liếm tới liếm lui, để hoa huyệt lại một lần nữa lên được cao trào mà phun ra dâm thủy.</w:t>
      </w:r>
      <w:r>
        <w:br w:type="textWrapping"/>
      </w:r>
      <w:r>
        <w:br w:type="textWrapping"/>
      </w:r>
      <w:r>
        <w:t xml:space="preserve">“A a a... “</w:t>
      </w:r>
      <w:r>
        <w:br w:type="textWrapping"/>
      </w:r>
      <w:r>
        <w:br w:type="textWrapping"/>
      </w:r>
      <w:r>
        <w:t xml:space="preserve">Vương gia khàn giọng rên rỉ, miệng Uông Nghĩa Thăng bao trùm hoa huyệt, đầu lưỡi đổi thành đâm đâm, làm Vương gia muốn bắn cũng bắn không ra, hắn sâu sắc mút lấy hoa huyệt, đem dâm dịch của Vương gia tiết ra đều hút sạch sẻ, mà hắn cũng bắn ra.</w:t>
      </w:r>
      <w:r>
        <w:br w:type="textWrapping"/>
      </w:r>
      <w:r>
        <w:br w:type="textWrapping"/>
      </w:r>
      <w:r>
        <w:t xml:space="preserve">Vương gia hoàn toàn bị môi lưỡi hắn chơi đến mặt dại ra. Uông Nghĩa Thăng thở hồng hộc, hắn vốn muốn tìm một miếng vải bố tùy tiện lau tay, nhưng là nhìn thấy vẻ mặt Vương gia trống không tan rã không kìm lòng được đem tay dính đầy tinh dịch của mình đưa tới trước mặt Vương gia.</w:t>
      </w:r>
      <w:r>
        <w:br w:type="textWrapping"/>
      </w:r>
      <w:r>
        <w:br w:type="textWrapping"/>
      </w:r>
      <w:r>
        <w:t xml:space="preserve">Vương gia giương đôi mắt vô thần không phản ứng chút nào, chỉ có hả miệng thở dốc. Uông Nghĩa Thăng đem tinh dịch bôi lên môi của y, mùi vị tinh dịch tanh nồng vẫn không gọi tỉnh y.</w:t>
      </w:r>
      <w:r>
        <w:br w:type="textWrapping"/>
      </w:r>
      <w:r>
        <w:br w:type="textWrapping"/>
      </w:r>
      <w:r>
        <w:t xml:space="preserve">“Vương gia ngươi cũng liếm sạch đi.”</w:t>
      </w:r>
      <w:r>
        <w:br w:type="textWrapping"/>
      </w:r>
      <w:r>
        <w:br w:type="textWrapping"/>
      </w:r>
      <w:r>
        <w:t xml:space="preserve">Vương gia phản ứng theo bản năng liếm đi tinh dịch trên môi, sau đó ôm lấy đầu lưỡi một chút một chút liếm tinh dịch trên đầu ngón tay Uông Nghĩa Thăng sau đó là đến bàn tay, toàn bộ quá trình không hề tỏ ra không thích.</w:t>
      </w:r>
      <w:r>
        <w:br w:type="textWrapping"/>
      </w:r>
      <w:r>
        <w:br w:type="textWrapping"/>
      </w:r>
      <w:r>
        <w:t xml:space="preserve">Mãi đến tận khi đem tinh dịch liếm sạch sẽ, Vương gia mới lấy lại tinh thần, đỏ mặt mềm nhũn nói rồi hai chữ: “Làm càn…”</w:t>
      </w:r>
      <w:r>
        <w:br w:type="textWrapping"/>
      </w:r>
      <w:r>
        <w:br w:type="textWrapping"/>
      </w:r>
      <w:r>
        <w:t xml:space="preserve">Uông Nghĩa Thăng ôm lấy Vương gia, kéo nội sam căn bản đã không có tác dụng gì, xoải bước đi về vại nước lớn. Hắn thử một chút nước ấm, không thấy lạnh bao nhiêu, mới đem Vương gia bỏ vào trong thùng gỗ to, tự tay giúp Vương gia rửa ráy.</w:t>
      </w:r>
      <w:r>
        <w:br w:type="textWrapping"/>
      </w:r>
      <w:r>
        <w:br w:type="textWrapping"/>
      </w:r>
      <w:r>
        <w:t xml:space="preserve">Đụng vào đến nước nóng, Vương gia liền thoải mái hừ hừ, tứ chi mở rộng ngồi ở trong thùng gỗ to, cảm giác trên da thịt dính mồ hôi cũng biến mất theo.</w:t>
      </w:r>
      <w:r>
        <w:br w:type="textWrapping"/>
      </w:r>
      <w:r>
        <w:br w:type="textWrapping"/>
      </w:r>
      <w:r>
        <w:t xml:space="preserve">Uông Nghĩa Thăng cầm cái khăn nhỏ ngồi ở một bên mộc dũng lấy nước tưới vào bả vai Vương gia. Năm ngón tay vuốt ve trên lưng và trên cổ, mái tóc dài của y cũng dập dờn trong nước cũng được cẩn thận vuốt ve làm sạch. Vương gia hưởng thụ nhắm mắt, trong miệng ngâm nga một tiểu khúc không biết tên, ngón tay có tiết tấu gõ vào một bên mộc dũng.</w:t>
      </w:r>
      <w:r>
        <w:br w:type="textWrapping"/>
      </w:r>
      <w:r>
        <w:br w:type="textWrapping"/>
      </w:r>
      <w:r>
        <w:t xml:space="preserve">Nhìn gò má của Vương gia tuấn mỹ, phần gáy duyên dáng trong lòng Uông Nghĩa Thăng hơi động tuôn ra một cảm giác ngọt ngào không khỏi đi tới tinh tế linh tinh hôn gò má của Vương gia, bàn tay lớn chậm rãi xoa xoa bả vai trơn mềm của Vương gia.</w:t>
      </w:r>
      <w:r>
        <w:br w:type="textWrapping"/>
      </w:r>
      <w:r>
        <w:br w:type="textWrapping"/>
      </w:r>
      <w:r>
        <w:t xml:space="preserve">Vương gia liếc Uông Nghĩa Thăng một chút, không có ngăn cản hắn thân mật, một lần nữa nhắm mắt lại. Uông Nghĩa Thăng thấy y ngầm đồng ý mình làm càn nên từng chút từng chút hôn lên khóe miệng của y, đầu lưỡi nhẹ nhàng lướt qua khóe miệng, sau đó vươn qua đầu Vương gia, đầu lưỡi từng lần từng lần một đảo qua môi của Vương gia.</w:t>
      </w:r>
      <w:r>
        <w:br w:type="textWrapping"/>
      </w:r>
      <w:r>
        <w:br w:type="textWrapping"/>
      </w:r>
      <w:r>
        <w:t xml:space="preserve">Vương gia nghe hắn ồ ồ thở dốc mà mình hô hấp dường như cũng bị đồng hóa trở nên nặng nề, không kìm lòng được hơi hé miệng, đầu lưỡi Uông Nghĩa Thăng lập tức chen vào trong miệng của y.</w:t>
      </w:r>
      <w:r>
        <w:br w:type="textWrapping"/>
      </w:r>
      <w:r>
        <w:br w:type="textWrapping"/>
      </w:r>
      <w:r>
        <w:t xml:space="preserve">Bàn tay thô kệch âu yếm da thịt bóng loáng của Vương gia đầu lưỡi xâm nhập vào khoang miệng của Vương gia, Uông Nghĩa Thăng thật muốn đưa người này toàn bộ ăn luôn vào trong bụng. Hắn đè lại sau gáy Vương gia luồn đầu lưỡi vào trong miệng Vương gia, đầu lưỡi không có kỹ xảo loạn liếm.</w:t>
      </w:r>
      <w:r>
        <w:br w:type="textWrapping"/>
      </w:r>
      <w:r>
        <w:br w:type="textWrapping"/>
      </w:r>
      <w:r>
        <w:t xml:space="preserve">Một bàn tay bị giữ lại đè lên mộc dũng, Vương gia bị hắn hôn làm phía sau lưng phải dựa vào mộc dũng ngẩng đầu lên chịu đựng hắn hôn như bị xâm phạm, trong miệng bị hắn quấy nhiễu lung ta lung tung, đầu lưỡi lại bị quấn lấy triền miên không dứt.</w:t>
      </w:r>
      <w:r>
        <w:br w:type="textWrapping"/>
      </w:r>
      <w:r>
        <w:br w:type="textWrapping"/>
      </w:r>
      <w:r>
        <w:t xml:space="preserve">Vương gia rất tức giận, này người không biết xấu hổ, không thể hàm súc một chút để câu dẫn bản vương sao? Bản vương không cùng một người một tiểu tiểu nam sủng tính toán!</w:t>
      </w:r>
      <w:r>
        <w:br w:type="textWrapping"/>
      </w:r>
      <w:r>
        <w:br w:type="textWrapping"/>
      </w:r>
      <w:r>
        <w:t xml:space="preserve">Vương gia hừ lạnh suy nghĩ, duỗi dài cánh tay mềm mại ôm lấy cổ của Uông Nghĩa Thăng đầu lưỡi mềm mại cuốn lấy cái lưỡi kia liếm tới liếm lui, y cố ý cắn cắn, phối hợp với hai tay ở trên lưng của Uông Nghĩa Thăng mê hoặc xoa xoa, đầu ngón tay ám muội miêu tả xương bả vai cơ bắp của hắn.</w:t>
      </w:r>
      <w:r>
        <w:br w:type="textWrapping"/>
      </w:r>
      <w:r>
        <w:br w:type="textWrapping"/>
      </w:r>
      <w:r>
        <w:t xml:space="preserve">Cả người Uông Nghĩa Thăng nhất thời căng thẳng, hơi thở dày nặng từng trận nhiệt khí xông vào mũi, làm mặt Vương gia cũng nóng lên, không khỏi nắm chặt y phục phía sau lưng của hắn.</w:t>
      </w:r>
      <w:r>
        <w:br w:type="textWrapping"/>
      </w:r>
      <w:r>
        <w:br w:type="textWrapping"/>
      </w:r>
      <w:r>
        <w:t xml:space="preserve">“A…”</w:t>
      </w:r>
      <w:r>
        <w:br w:type="textWrapping"/>
      </w:r>
      <w:r>
        <w:br w:type="textWrapping"/>
      </w:r>
      <w:r>
        <w:t xml:space="preserve">Hai cái đầu lưỡi thân mật quấn quýt, đầu lưỡi linh hoạt giao triền, một lúc chạm chạm ngươi, một lúc chạm chạm ta, khoang miệng trơn trợt ấm áp dần dần tiết ra nướt bọt, một ít chảy ra khóe miệng, phần lớn bị Vương gia không tự chủ được nuốt xuống. Uông Nghĩa Thăng có thể cảm giác được khi Vương gia nuốt thì đầu lưỡi run rẩy.</w:t>
      </w:r>
      <w:r>
        <w:br w:type="textWrapping"/>
      </w:r>
      <w:r>
        <w:br w:type="textWrapping"/>
      </w:r>
      <w:r>
        <w:t xml:space="preserve">Muốn thao chết y, như con chó mà cưỡi y.</w:t>
      </w:r>
      <w:r>
        <w:br w:type="textWrapping"/>
      </w:r>
      <w:r>
        <w:br w:type="textWrapping"/>
      </w:r>
      <w:r>
        <w:t xml:space="preserve">Uông Nghĩa Thăng khắc chế tâm tư vừa động của mình, chỉ lo mình thật đến liều lĩnh đem đối phương thao đến chết, miệng mau chóng rời khỏi miệng Vương gia, nhưng tay lại không thể rời được.</w:t>
      </w:r>
      <w:r>
        <w:br w:type="textWrapping"/>
      </w:r>
      <w:r>
        <w:br w:type="textWrapping"/>
      </w:r>
      <w:r>
        <w:t xml:space="preserve">Hắn nhìn Vương gia mặt ửng hồng đôi môi đỏ dụ hoặc, hai cánh tay vẫn vô lực khoát lên bả vai của hắn, mắt phượng nhỏ dài không chứa một tia tàn khốc, khóe mắt trái lại tràn ngập nước phát ra thủy quan.</w:t>
      </w:r>
      <w:r>
        <w:br w:type="textWrapping"/>
      </w:r>
      <w:r>
        <w:br w:type="textWrapping"/>
      </w:r>
      <w:r>
        <w:t xml:space="preserve">Vương gia ngẩn cao mặt, lộ ra vẻ mặt kiêu ngạo ngữ khí ngạo mạn chầm chậm nói rằng: “Bản vương không thể ở đây lâu, giờ Tỵ thì phải đi, ngươi đã giúp bản vương giải xuân dược chi độc, nhưng ngươi cũng mạo phạm bản vương, ưu khuyết điểm giằng co, bản vương không truy cứu nữa. Nhưng là sau đó ngươi lại làm càn không biết xấu hổ, để bản vương không cao hứng, bản vương có chính là phương pháp giáo huấn ngươi.”</w:t>
      </w:r>
      <w:r>
        <w:br w:type="textWrapping"/>
      </w:r>
      <w:r>
        <w:br w:type="textWrapping"/>
      </w:r>
      <w:r>
        <w:t xml:space="preserve">Nghe được Vương gia nói giờ Tỵ phải đi, Uông Nghĩa Thăng trong lòng thất lạc, người này mặc hoa phục tinh mỹ mà hắn chưa từng thấy qua, phát quan vấn tóc tuy rằng hình thức đơn giản, nhưng trung gian khảm nạm bạch ngọc trơn bóng, chung quanh bạch ngọc có khắc hoa mai tường vân là hoa văn “Cát Tường”, chỉ là nhìn phát quan này thì biết không phải bách tín thường dân là có thể nắm giữ.</w:t>
      </w:r>
      <w:r>
        <w:br w:type="textWrapping"/>
      </w:r>
      <w:r>
        <w:br w:type="textWrapping"/>
      </w:r>
      <w:r>
        <w:t xml:space="preserve">Ở Vương Phủ hắn đều nghe mọi người đàm luận, những người có tiền có thế yêu thích đùa bỡn đủ loại thiếu niên thiếu nữ, như y chắc là một tiểu bị làm nhục có người muốn hái cúc nên chạy đến đây. Hắn có thể đem y ẩn bỏ trốn, thuận tiện dùng tiền mấy năm qua tích góp lại đến xin quản gia giúp mình chuộc thân, lại bán cái nhà này, hai người cùng rời đi kinh thành, tìm một địa phương nhỏ sinh sống.</w:t>
      </w:r>
      <w:r>
        <w:br w:type="textWrapping"/>
      </w:r>
      <w:r>
        <w:br w:type="textWrapping"/>
      </w:r>
      <w:r>
        <w:t xml:space="preserve">Nhưng lại bây giờ mới biết là không phải, hai người có gặp nhau chỉ là một hồi trùng hợp nhân duyên như sương buổi sáng.</w:t>
      </w:r>
      <w:r>
        <w:br w:type="textWrapping"/>
      </w:r>
      <w:r>
        <w:br w:type="textWrapping"/>
      </w:r>
      <w:r>
        <w:t xml:space="preserve">“Ngươi tên là gì?” Cho dù biết được hai người thân phận khác biệt một trời một vực, sau đó sẽ không lại gặp lại, Uông Nghĩa Thăng cũng muốn biết tên của y.</w:t>
      </w:r>
      <w:r>
        <w:br w:type="textWrapping"/>
      </w:r>
      <w:r>
        <w:br w:type="textWrapping"/>
      </w:r>
      <w:r>
        <w:t xml:space="preserve">Vương gia ngâm nước nóng rất thoải mái lười biếng nói: “Tục danh của bản vương tục có thể để tiện dâ như ngươi vậy có thể biết sao?”</w:t>
      </w:r>
      <w:r>
        <w:br w:type="textWrapping"/>
      </w:r>
      <w:r>
        <w:br w:type="textWrapping"/>
      </w:r>
      <w:r>
        <w:t xml:space="preserve">Uông Nghĩa Thăng cũng không tiếp tục hé răng, bàn tay rộng lớn hương tiếc xoa xoa mái tóc dài ướt của Vương gia, trầm mặc quỳ gối một bên mộc dũng, hai tay mạnh mẽ đột nhiên từ phía sau ôm chặt lấy Vương gia, hôn một cái lên đỉnh đầu Vương gia.</w:t>
      </w:r>
      <w:r>
        <w:br w:type="textWrapping"/>
      </w:r>
      <w:r>
        <w:br w:type="textWrapping"/>
      </w:r>
      <w:r>
        <w:t xml:space="preserve">Vương gia nhướn mày, lộ ra một nụ cười thỏa mãn, rất tốt, bắt đầu hiểu được lấy lòng bản vương, lấy lòng nhiều hơn bản vương sẽ cao hứng để ngươi chuyển từ tiểu viện rách nát thưởng cho ngươi ở đại viện, nô bộc tùy ngươi chọn.</w:t>
      </w:r>
      <w:r>
        <w:br w:type="textWrapping"/>
      </w:r>
      <w:r>
        <w:br w:type="textWrapping"/>
      </w:r>
      <w:r>
        <w:t xml:space="preserve">Vương gia vỗ vỗ bàn tay lớn trước ngực, biểu thị mình đối với Uông Nghĩa Thăng sủng ái, sau đó sau dựa đầu vào bả vai của hắn tiếp tục nhắm mắt hưởng thụ tắm nước nóng thư giãn.</w:t>
      </w:r>
      <w:r>
        <w:br w:type="textWrapping"/>
      </w:r>
      <w:r>
        <w:br w:type="textWrapping"/>
      </w:r>
      <w:r>
        <w:t xml:space="preserve">Quả nhiên vừa đến giờ Tỵ, Vương gia tựa như một giấc mộng xuân rời khỏi Uông Nghĩa Thăng, trong lòng Uông Nghĩa Thăng có chút khổ sở, thu dọn giường chiếu Vương gia đã ngủ qua.</w:t>
      </w:r>
      <w:r>
        <w:br w:type="textWrapping"/>
      </w:r>
      <w:r>
        <w:br w:type="textWrapping"/>
      </w:r>
      <w:r>
        <w:t xml:space="preserve">Vương gia chạy trốn còn ăn mặc một thân hoa phục, Uông Nghĩa Thăng tự tay chải đầu cho y, đừng nói phát quan gài tóc là bạch ngọc tinh xảo dù chỉ là ngọc bình thường nhưng với khuôn mặt trời sinh như thế dường như đồ vật nào y dùng cũng sẽ tăng thêm giá trị. Đôi mày cong mắt phượng, giữa hai lông mày phác họa ra một uy thế hoàng tộc, đôi môi thật mỏng độ cong vô cùng ngạo mạn, khóe mắt ửng đỏ ẩn giấu tình dục vừa trải qua nhìn vô cùng quyến rũ.</w:t>
      </w:r>
      <w:r>
        <w:br w:type="textWrapping"/>
      </w:r>
      <w:r>
        <w:br w:type="textWrapping"/>
      </w:r>
      <w:r>
        <w:t xml:space="preserve">“Bản vương ngày mai sẽ phái người đến tìm ngươi qua phủ, ngươi sống yên ổn chờ ở nhà.” Vương gia theo thói quen muốn lấy một vật mang theo bên người ban thưởng cho Uông Nghĩa Thăng làm tín vật, thế nhưng hôm qua đi quan quán thì y đã quá mức rộng rãi lấy hết nhẫn trên ngón tay thưởng hết cho tiểu quan.</w:t>
      </w:r>
      <w:r>
        <w:br w:type="textWrapping"/>
      </w:r>
      <w:r>
        <w:br w:type="textWrapping"/>
      </w:r>
      <w:r>
        <w:t xml:space="preserve">Nếu hắn là nam sủng có thể không ban thưởng, hắn cũng không quan trọng ban thưởng đâu? Vương gia che lại vẻ mặt lúng túng ngẩng đầu ra lệnh: “Cúi đầu.”</w:t>
      </w:r>
      <w:r>
        <w:br w:type="textWrapping"/>
      </w:r>
      <w:r>
        <w:br w:type="textWrapping"/>
      </w:r>
      <w:r>
        <w:t xml:space="preserve">Uông Nghĩa Thăng cúi đầu, Vương gia tiến lên trước, im lặng hôn Uông Nghĩa Thăng một cái.</w:t>
      </w:r>
      <w:r>
        <w:br w:type="textWrapping"/>
      </w:r>
      <w:r>
        <w:br w:type="textWrapping"/>
      </w:r>
      <w:r>
        <w:t xml:space="preserve">“Đây là bản vương thưởng cho ngươi.”</w:t>
      </w:r>
      <w:r>
        <w:br w:type="textWrapping"/>
      </w:r>
      <w:r>
        <w:br w:type="textWrapping"/>
      </w:r>
      <w:r>
        <w:t xml:space="preserve">Uông Nghĩa Thăng tâm như sắp bay lên, Vương gia đàng hoàng trịnh trọng ban thưởng vẻ mặt thiếu một chút để hắn hôn trở lại. Vương gia nhấc chân, ra hiệu Uông Nghĩa Thăng mau mau giúp y mang vớ và giày.</w:t>
      </w:r>
      <w:r>
        <w:br w:type="textWrapping"/>
      </w:r>
      <w:r>
        <w:br w:type="textWrapping"/>
      </w:r>
      <w:r>
        <w:t xml:space="preserve">Uông Nghĩa Thăng nửa quỳ nâng đỡ bàn chân trơn bóng lâng lâng hôn một cái vào mu bàn chân của Vương gia, Vương gia lạnh lùng rên một tiếng, hắn mới chậm rì rì giúp y mang vớ vào rồi mới giúp y xỏ giày.</w:t>
      </w:r>
      <w:r>
        <w:br w:type="textWrapping"/>
      </w:r>
      <w:r>
        <w:br w:type="textWrapping"/>
      </w:r>
      <w:r>
        <w:t xml:space="preserve">Sau khi ăn mặc chỉnh tề Vương gia đứng lên kiểm tra toàn thân một phen, thấy không có vấn đề gì liền nghênh ngang đi ra khỏi phòng, ở phía xa bên ngoài chẳng biết lúc nào ngừng lại một chiếc xe ngựa.</w:t>
      </w:r>
      <w:r>
        <w:br w:type="textWrapping"/>
      </w:r>
      <w:r>
        <w:br w:type="textWrapping"/>
      </w:r>
      <w:r>
        <w:t xml:space="preserve">Trên xe ngựa bước xuống hai nô tỳ có khuôn mặt xinh đẹp, cung cung kính kính hầu hạ Vương gia lên xe ngựa, khi y tiến vào xe ngựa mành cũng được buông xuống.</w:t>
      </w:r>
      <w:r>
        <w:br w:type="textWrapping"/>
      </w:r>
      <w:r>
        <w:br w:type="textWrapping"/>
      </w:r>
      <w:r>
        <w:t xml:space="preserve">Mành vừa buông xuống, Uông Nghĩa Thăng cũng không nhìn thấy Vương gia nữa, xe ngựa ở trong ánh mắt của hắn càng đi càng xa, rẽ đi cũng không còn nhìn thấy.</w:t>
      </w:r>
      <w:r>
        <w:br w:type="textWrapping"/>
      </w:r>
      <w:r>
        <w:br w:type="textWrapping"/>
      </w:r>
      <w:r>
        <w:t xml:space="preserve">Uông Nghĩa Thăng cụp mắt nhìn dấu vết bánh xe còn in trên mặt đất, dấu bánh xe càng lúc càng xa chỗ của hắn, giấc mộng xuân kiều diễm như vậy nhẹ nhàng rời xa hắn.</w:t>
      </w:r>
      <w:r>
        <w:br w:type="textWrapping"/>
      </w:r>
      <w:r>
        <w:br w:type="textWrapping"/>
      </w:r>
      <w:r>
        <w:t xml:space="preserve">“Vương gia tâm tình tựa hồ rất cao hứng.” Tĩnh Nguyệt thấy Vương gia sắc mặt hồng hào, tư thái lười biếng nghiêng người tựa vào đệm dựa, khóe miệng cười đến cong lên, không biết Vương gia gặp phải chuyện tốt đẹp gì, giống như khắp toàn thân đều có chút thay đổi, lại thật giống không có thay đổi.</w:t>
      </w:r>
      <w:r>
        <w:br w:type="textWrapping"/>
      </w:r>
      <w:r>
        <w:br w:type="textWrapping"/>
      </w:r>
      <w:r>
        <w:t xml:space="preserve">Vương gia cười không nói.</w:t>
      </w:r>
      <w:r>
        <w:br w:type="textWrapping"/>
      </w:r>
      <w:r>
        <w:br w:type="textWrapping"/>
      </w:r>
      <w:r>
        <w:t xml:space="preserve">Tổng quản rất bận, vội vàng chạy ra nghênh tiếp Vương gia. Vương gia nhà hắn thật là làm cho người ta không yên lòng. Cho dù cùng người khác đi quan quán vui chơi cũng không thể bỏ lại ám vệ a. Ám vệ tìm được Vương gia lại còn đến trễ, sáng ngày thứ hai mới thông báo hắn đón Vương gia hồi phủ.</w:t>
      </w:r>
      <w:r>
        <w:br w:type="textWrapping"/>
      </w:r>
      <w:r>
        <w:br w:type="textWrapping"/>
      </w:r>
      <w:r>
        <w:t xml:space="preserve">Tổng quản rất muốn biết thời gian Vương gia mất tích phát sinh chuyện gì, thế nhưng ám vệ từ đầu tới đuôi cũng không thấy bóng dáng, thật vất vả mới nhìn thoáng qua vậy mà lời nói vừa xong lại lắc mình bay đi.</w:t>
      </w:r>
      <w:r>
        <w:br w:type="textWrapping"/>
      </w:r>
      <w:r>
        <w:br w:type="textWrapping"/>
      </w:r>
      <w:r>
        <w:t xml:space="preserve">Đến vô ảnh, đi không còn hình bóng, bắt nạt hắn một thái giám không biết võ công!</w:t>
      </w:r>
      <w:r>
        <w:br w:type="textWrapping"/>
      </w:r>
      <w:r>
        <w:br w:type="textWrapping"/>
      </w:r>
      <w:r>
        <w:t xml:space="preserve">Hắn đường đường là tổng quản Miểu Vĩ Vương Phủ bất quá phải giữ mặt mũi cũng không thể lộ mình cùng ám vệ chấp nhặt!</w:t>
      </w:r>
      <w:r>
        <w:br w:type="textWrapping"/>
      </w:r>
      <w:r>
        <w:br w:type="textWrapping"/>
      </w:r>
      <w:r>
        <w:t xml:space="preserve">Tổng quản xoải bước đi nghênh đón Vương gia của mình.</w:t>
      </w:r>
      <w:r>
        <w:br w:type="textWrapping"/>
      </w:r>
      <w:r>
        <w:br w:type="textWrapping"/>
      </w:r>
      <w:r>
        <w:t xml:space="preserve">Vương gia khí định thần nhàn xuống xe ngựa, từ cửa sau tiến vào Vương Phủ, dù sao chuyện y là một Vương gia đi quan quán bị mất tích không thể lộ ra, còn muốn tạm thời cùng người hãm hại y là hoàng tử của Đông Uyển Quốc duy trì mặt ngoài hòa ái.</w:t>
      </w:r>
      <w:r>
        <w:br w:type="textWrapping"/>
      </w:r>
      <w:r>
        <w:br w:type="textWrapping"/>
      </w:r>
      <w:r>
        <w:t xml:space="preserve">Lén lút hại y, y nhất định lấy gậy ông đập lưng ông chỉnh trở lại, dám ở trên người y hạ xuân dược, vậy y cũng phải cho hắn nếm thử tư vị xuân dược.</w:t>
      </w:r>
      <w:r>
        <w:br w:type="textWrapping"/>
      </w:r>
      <w:r>
        <w:br w:type="textWrapping"/>
      </w:r>
      <w:r>
        <w:t xml:space="preserve">Thân thể không thế nào thoải mái Vương gia đổi y phục nằm ở trên giường, nghe tổng quản lải nhải khi y mất tích một buổi tối trong vương phủ phát sinh việc gì. Tổng quản lải nhải so với bất kỳ bài hát ru con nào cũng đều hữu hiệu hơn, Vương gia nghe mà hai mí mắt cứ đánh nhau.</w:t>
      </w:r>
      <w:r>
        <w:br w:type="textWrapping"/>
      </w:r>
      <w:r>
        <w:br w:type="textWrapping"/>
      </w:r>
      <w:r>
        <w:t xml:space="preserve">“Bản vương muốn tra một người.” Vương gia đánh gãy lời nói lải nhải của tổng quản, nhàn nhàn đẩy lá trà trôi nổi rồi mới uống.</w:t>
      </w:r>
      <w:r>
        <w:br w:type="textWrapping"/>
      </w:r>
      <w:r>
        <w:br w:type="textWrapping"/>
      </w:r>
      <w:r>
        <w:t xml:space="preserve">Tổng quản lập tức câm miệng, ghi nhớ tên và nơi ở của người nọ.</w:t>
      </w:r>
      <w:r>
        <w:br w:type="textWrapping"/>
      </w:r>
      <w:r>
        <w:br w:type="textWrapping"/>
      </w:r>
      <w:r>
        <w:t xml:space="preserve">Uông Nghĩa Thăng, cái tên làm sao mà nghe như là “Uông một tiếng”</w:t>
      </w:r>
      <w:r>
        <w:br w:type="textWrapping"/>
      </w:r>
      <w:r>
        <w:br w:type="textWrapping"/>
      </w:r>
      <w:r>
        <w:t xml:space="preserve">Nơi ở tên này ở kế bên quan quán, nơi đó có không ít người bán da thịt, không phải là địa phương tốt.</w:t>
      </w:r>
      <w:r>
        <w:br w:type="textWrapping"/>
      </w:r>
      <w:r>
        <w:br w:type="textWrapping"/>
      </w:r>
      <w:r>
        <w:t xml:space="preserve">“Nếu tra ra thân thế hắn thuần khiết, ngươi phái người đưa hắn vào phủ, sắp xếp ở…” Vương gia trầm ngâm, sắp xếp ở hắn ở tiểu viện cũ kỷ hay là sắp xếp cho hắn ở đại viện sát vách của mình đây?</w:t>
      </w:r>
      <w:r>
        <w:br w:type="textWrapping"/>
      </w:r>
      <w:r>
        <w:br w:type="textWrapping"/>
      </w:r>
      <w:r>
        <w:t xml:space="preserve">Vương gia suy nghĩ một chút, phía sau hoàng huynh có rất nhiều phi tử được sủng mà kiêu, Vương gia cho là mình vẫn nên đem Uông Nghĩa Thăng sắp xếp ở tiểu viện thì tốt hơn, để trên người hắn có thể có cảm giác yếu ớt cho y dễ bắt nạt.</w:t>
      </w:r>
      <w:r>
        <w:br w:type="textWrapping"/>
      </w:r>
      <w:r>
        <w:br w:type="textWrapping"/>
      </w:r>
      <w:r>
        <w:t xml:space="preserve">Vương gia nhìn chằm chằm lá trà trong chén trà trôi nổi bất định, thế nhưng tiểu viện cũ kỹ bình thường cách chỗ y khá xa, nếu y muốn sủng ái Uông Nghĩa Thăng chẳng phải là rất phiền phức phải đi một đoạn lộ trình.</w:t>
      </w:r>
      <w:r>
        <w:br w:type="textWrapping"/>
      </w:r>
      <w:r>
        <w:br w:type="textWrapping"/>
      </w:r>
      <w:r>
        <w:t xml:space="preserve">Vương gia rất xoắn xuýt, thế gian này quả nhiên không có chuyện vẹn toàn đôi bên a.</w:t>
      </w:r>
      <w:r>
        <w:br w:type="textWrapping"/>
      </w:r>
      <w:r>
        <w:br w:type="textWrapping"/>
      </w:r>
      <w:r>
        <w:t xml:space="preserve">Vương gia bất đắc dĩ ở trong lòng thở dài, vì tương lai hậu viện sau này không phát hỏa, vẫn là sắp xếp Uông Nghĩa Thăng tới tiểu viện rách nát đó đi, chỉ cần Uông Nghĩa Thăng hầu hạ tốt, không được sủng mà kiêu, sau đó lại đổi hắn đến đại viện.</w:t>
      </w:r>
      <w:r>
        <w:br w:type="textWrapping"/>
      </w:r>
      <w:r>
        <w:br w:type="textWrapping"/>
      </w:r>
      <w:r>
        <w:t xml:space="preserve">“Sắp xếp cho hắn ở Thu Lương viện đi.”</w:t>
      </w:r>
      <w:r>
        <w:br w:type="textWrapping"/>
      </w:r>
      <w:r>
        <w:br w:type="textWrapping"/>
      </w:r>
      <w:r>
        <w:t xml:space="preserve">Tuy rằng tên của người này nghe như “Uông một tiếng”, nhưng đây là người đầu tiên Vương gia thu nạp, tổng quản vô cùng coi trọng, nhưng khi hắn vừa nghe Thu Lương Viện thì coi như mình nghe lầm.</w:t>
      </w:r>
      <w:r>
        <w:br w:type="textWrapping"/>
      </w:r>
      <w:r>
        <w:br w:type="textWrapping"/>
      </w:r>
      <w:r>
        <w:t xml:space="preserve">Thu Lương Viện? Làm sao lại là Thu Lương Viện? Cái chỗ đó có thể để ở người sao?</w:t>
      </w:r>
      <w:r>
        <w:br w:type="textWrapping"/>
      </w:r>
      <w:r>
        <w:br w:type="textWrapping"/>
      </w:r>
      <w:r>
        <w:t xml:space="preserve">“Vương gia, ngài thật muốn an bài Uông Nghĩa Thăng ở Thu Lương Viện sao?” Tổng quản nhắc nhở.</w:t>
      </w:r>
      <w:r>
        <w:br w:type="textWrapping"/>
      </w:r>
      <w:r>
        <w:br w:type="textWrapping"/>
      </w:r>
      <w:r>
        <w:t xml:space="preserve">“Ừm, ngươi nhanh đi sắp xếp đi.” Vương gia có chút không thể chờ đợi được nữa muốn sớm một chút nhìn thấy Uông Nghĩa Thăng, mỗi ngày kêu hắn thị tẩm.</w:t>
      </w:r>
      <w:r>
        <w:br w:type="textWrapping"/>
      </w:r>
      <w:r>
        <w:br w:type="textWrapping"/>
      </w:r>
      <w:r>
        <w:t xml:space="preserve">“Vậy thì lão nô đi sắp xếp.”</w:t>
      </w:r>
      <w:r>
        <w:br w:type="textWrapping"/>
      </w:r>
      <w:r>
        <w:br w:type="textWrapping"/>
      </w:r>
      <w:r>
        <w:t xml:space="preserve">Tổng quản ai thán, xem ra là người này không được sủng ái, lại nghĩ người này ở bên quan quán, đại khái cũng không phải là người lương thiện, Vương gia nhất thời hưng khởi mới thu nạp thôi.</w:t>
      </w:r>
      <w:r>
        <w:br w:type="textWrapping"/>
      </w:r>
      <w:r>
        <w:br w:type="textWrapping"/>
      </w:r>
      <w:r>
        <w:t xml:space="preserve">Vương gia uống hết nước trà, ảo tưởng mỗi ngày đều kêu Uông Nghĩa Thăng đến thị tẩm.</w:t>
      </w:r>
      <w:r>
        <w:br w:type="textWrapping"/>
      </w:r>
      <w:r>
        <w:br w:type="textWrapping"/>
      </w:r>
    </w:p>
    <w:p>
      <w:pPr>
        <w:pStyle w:val="Heading2"/>
      </w:pPr>
      <w:bookmarkStart w:id="24" w:name="chương-3-cúc-huyệt-của-vương-gia-cũng-bị-khai-bao"/>
      <w:bookmarkEnd w:id="24"/>
      <w:r>
        <w:t xml:space="preserve">3. Chương 3: Cúc Huyệt Của Vương Gia Cũng Bị Khai Bao</w:t>
      </w:r>
    </w:p>
    <w:p>
      <w:pPr>
        <w:pStyle w:val="Compact"/>
      </w:pPr>
      <w:r>
        <w:br w:type="textWrapping"/>
      </w:r>
      <w:r>
        <w:br w:type="textWrapping"/>
      </w:r>
      <w:r>
        <w:t xml:space="preserve">Đại tổng quản mấy năm gần đây có chút phát tướng, hắn tên là Bàng Phúc, nghe nói lúc đầu là người hầu hạ Thái hậu. Khi Vương gia mười bốn tuổi xuất cung kiến phủ thì theo Vương gia rời khỏi Hoàng Cung, làm Đại tổng quản Vương Phủ.</w:t>
      </w:r>
      <w:r>
        <w:br w:type="textWrapping"/>
      </w:r>
      <w:r>
        <w:br w:type="textWrapping"/>
      </w:r>
      <w:r>
        <w:t xml:space="preserve">Lúc này Bàng Phúc Đại tổng quản đang nghe thuộc hạ báo cáo thân thế của Uông Nghĩa Thăng. Thân thế của hắn thuần khiết, phụ thân mất khi còn bé, ba năm trước vì mẫu thân mang trọng bệnh nhưng mẫu thân không cho phép hắn bán đi nhà tổ duy nhất nên hắn bán mình vào Vương Phủ mười năm làm một đầy tớ bổ củi làm việc vặt trong đại trù viện. Nhưng mẫu thân của hắn cũng không sống được lâu, ba năm trước vào lúc trời đông giá rét đã qua đời.</w:t>
      </w:r>
      <w:r>
        <w:br w:type="textWrapping"/>
      </w:r>
      <w:r>
        <w:br w:type="textWrapping"/>
      </w:r>
      <w:r>
        <w:t xml:space="preserve">Những người có thể vào Vương Phủ làm người hầu tất cả đều có thân thế thuần khiết. Nếu hắn không phải làm chuyện bán rẻ thân xác thì Bàng Phúc tổng quản cảm thấy vẫn là thận trọng đối xử với hắn.</w:t>
      </w:r>
      <w:r>
        <w:br w:type="textWrapping"/>
      </w:r>
      <w:r>
        <w:br w:type="textWrapping"/>
      </w:r>
      <w:r>
        <w:t xml:space="preserve">Vốn định tùy tiện đem Uông Nghĩa Thăng rước vào phủ nên Bàng Phúc tự mình đi tới trù phòng gặp một lần nam sủng của Vương gia. Hắn vừa bước vào đại trù viện thì người quản sự trong bếp Từ đại nương sớm nghe nói phong thanh lập tức tiến lên nghênh tiếp.</w:t>
      </w:r>
      <w:r>
        <w:br w:type="textWrapping"/>
      </w:r>
      <w:r>
        <w:br w:type="textWrapping"/>
      </w:r>
      <w:r>
        <w:t xml:space="preserve">“Các ngươi ở đây có người tên gọi Uông Nghĩa Thăng không?” Bàng Phúc mặt sắc thâm trầm hỏi.</w:t>
      </w:r>
      <w:r>
        <w:br w:type="textWrapping"/>
      </w:r>
      <w:r>
        <w:br w:type="textWrapping"/>
      </w:r>
      <w:r>
        <w:t xml:space="preserve">Từ đại nương thấy vẻ mặt của lão thái giám này không đoán ra suy nghĩ của lão chỉ nịnh nọt mà cung kính trả lời: “Uông Nghĩa Thăng ở phía sau phòng chứa củi, để ta kêu hắn tới gặp Đại tổng quản.”</w:t>
      </w:r>
      <w:r>
        <w:br w:type="textWrapping"/>
      </w:r>
      <w:r>
        <w:br w:type="textWrapping"/>
      </w:r>
      <w:r>
        <w:t xml:space="preserve">Bàng Phúc khẽ ừ một tiếng, Từ đại nương vội vội vàng vàng đi vào phòng chứa củi gọi Uông Nghĩa Thăng.</w:t>
      </w:r>
      <w:r>
        <w:br w:type="textWrapping"/>
      </w:r>
      <w:r>
        <w:br w:type="textWrapping"/>
      </w:r>
      <w:r>
        <w:t xml:space="preserve">Uông Nghĩa Thăng đang bổ củi, chợt nghe phía sau có người gọi tên hắn.</w:t>
      </w:r>
      <w:r>
        <w:br w:type="textWrapping"/>
      </w:r>
      <w:r>
        <w:br w:type="textWrapping"/>
      </w:r>
      <w:r>
        <w:t xml:space="preserve">“Uông Nghĩa Thăng, vận may của ngươi đến rồi.”</w:t>
      </w:r>
      <w:r>
        <w:br w:type="textWrapping"/>
      </w:r>
      <w:r>
        <w:br w:type="textWrapping"/>
      </w:r>
      <w:r>
        <w:t xml:space="preserve">Uông Nghĩa Thăng là người thành thật lại có thể chịu được cực khổ, không giống rất nhiều vừa tới trù phòng đều oán giận công việc ở đây cực khổ, ai cũng muốn tìm cơ hội đi những chỗ khác làm việc. Từ đại nương tự nhiên không thích những người như vậy làm thủ hạ cho bà, vì lẽ đó Uông Nghĩa Thăng là người chịu được cực khổ nên rất được bà yêu thích. Bây giờ Uông Nghĩa Thăng có thể được Đại tổng quản vừa ý điều đến chỗ khác làm việc, Từ đại nương vừa cảm thán đại trù viện từ đây ít đi một người như Uông Nghĩa Thăng tay chân nhanh nhẹn lại chịu khó, vừa hy vọng Uông Nghĩa Thăng được cất nhắc lên cao sau này đừng quên bà.</w:t>
      </w:r>
      <w:r>
        <w:br w:type="textWrapping"/>
      </w:r>
      <w:r>
        <w:br w:type="textWrapping"/>
      </w:r>
      <w:r>
        <w:t xml:space="preserve">Uông Nghĩa Thăng bỏ lưỡi búa xuống kỳ quái nhìn về phía Từ đại nương, hỏi: “Từ đại nương, có chuyện gì?”</w:t>
      </w:r>
      <w:r>
        <w:br w:type="textWrapping"/>
      </w:r>
      <w:r>
        <w:br w:type="textWrapping"/>
      </w:r>
      <w:r>
        <w:t xml:space="preserve">“Ngươi, tiểu tử này không biết gặp vận tốt gì, Đại tổng quản hiếm thấy một lần tới trù phong lại đến đây tìm ngươi.”</w:t>
      </w:r>
      <w:r>
        <w:br w:type="textWrapping"/>
      </w:r>
      <w:r>
        <w:br w:type="textWrapping"/>
      </w:r>
      <w:r>
        <w:t xml:space="preserve">Vẻ mặt Uông Nghĩa Thăng vô cùng nghi hoặc, Từ đại nương nhìn hắn ngoắc ngoắc tay, “Nhanh theo ta đi gặp Đại tổng quản.”</w:t>
      </w:r>
      <w:r>
        <w:br w:type="textWrapping"/>
      </w:r>
      <w:r>
        <w:br w:type="textWrapping"/>
      </w:r>
      <w:r>
        <w:t xml:space="preserve">Tuy rằng Uông Nghĩa Thăng không biết Đại tổng quản tìm hắn có chuyện gì, nhưng trong Vương phủ ngoại trừ Vương gia thì người có quyền to nhất là lão, hắn chỉ là một đầy tớ làm việc vặt bổ củi một năm cũng chưa chắc có thể nhìn thấy mặt của Đại tổng quản một lần, huống chi là Vương gia tôn quý nhất trong phủ.</w:t>
      </w:r>
      <w:r>
        <w:br w:type="textWrapping"/>
      </w:r>
      <w:r>
        <w:br w:type="textWrapping"/>
      </w:r>
      <w:r>
        <w:t xml:space="preserve">Điều này làm cho Uông Nghĩa Thăng không khỏi nhớ tới nam tử tự xưng “Bản vương” kia, hắn thở dài không biết tuấn mỹ nam tử kia lúc này thân ở phương nào, có nhớ tới hắn hay không hay có thể từ lâu đem hắn quăng ra sau đầu.</w:t>
      </w:r>
      <w:r>
        <w:br w:type="textWrapping"/>
      </w:r>
      <w:r>
        <w:br w:type="textWrapping"/>
      </w:r>
      <w:r>
        <w:t xml:space="preserve">Hắn không biết mình xảy ra chuyện gì, mỗi ngày đều nhớ tới nam tử kia mà ngay cả tên cũng không chịu nói cho hắn biết, trong lòng ngọt ngào lại vừa cay đắng, chỉ lo nam tử kia sẽ sớm quên hắn, lại sợ nam tử kia như ngày ấy, tùy tùy tiện tiện đem thân thể của y cho người khác.</w:t>
      </w:r>
      <w:r>
        <w:br w:type="textWrapping"/>
      </w:r>
      <w:r>
        <w:br w:type="textWrapping"/>
      </w:r>
      <w:r>
        <w:t xml:space="preserve">Hắn trở nên rất kỳ quái, một khi rảnh rỗi sẽ chợt vui chợt buồn nhớ tới y, nhớ ánh mắt ngạo mạn liếc xéo hắn, nhớ tới vẻ mặt không thích của y khi bị hắn ép buộc, nhớ lúc y phóng đãng thì rên rỉ, nhớ lúc y thỏa mãn thì cười yếu ớt.</w:t>
      </w:r>
      <w:r>
        <w:br w:type="textWrapping"/>
      </w:r>
      <w:r>
        <w:br w:type="textWrapping"/>
      </w:r>
      <w:r>
        <w:t xml:space="preserve">Nghĩ nhiều như vậy, nhưng hắn trước sau chỉ là nô tài trong phủ người khác, còn y là công tử giàu sang phú quý.</w:t>
      </w:r>
      <w:r>
        <w:br w:type="textWrapping"/>
      </w:r>
      <w:r>
        <w:br w:type="textWrapping"/>
      </w:r>
      <w:r>
        <w:t xml:space="preserve">Khóe mắt Bàng Phúc giật giật, vẻ mặt cố trấn định, trong lòng khiếp sợ nhìn Từ đại nương đang dẫn Uông Nghĩa Thăng đến. Đây chính là nam sủng mà Vương gia bảo rước vào phủ sao?</w:t>
      </w:r>
      <w:r>
        <w:br w:type="textWrapping"/>
      </w:r>
      <w:r>
        <w:br w:type="textWrapping"/>
      </w:r>
      <w:r>
        <w:t xml:space="preserve">Vóc dáng so với Vương gia cao hơn một cái đầu, vóc người so với Vương gia lớn hơn một vòng, gương mặt này cũng quá góc cạnh rõ ràng toàn bộ đều không phù hợp với tiêu chuẩn nam sủng. Nam sủng thì vòng eo phải mềm mại, tướng mạo âm nhu mỹ lệ, thân hình như liễu rủ trong gió đó mới là điều kiện của nam sủng chứ.</w:t>
      </w:r>
      <w:r>
        <w:br w:type="textWrapping"/>
      </w:r>
      <w:r>
        <w:br w:type="textWrapping"/>
      </w:r>
      <w:r>
        <w:t xml:space="preserve">Vương gia người đây là tìm nam sủng hay tìm thị vệ? Loại nam nhân này đi làm nam sủng căn bản không có không tiền đồ, vòng eo cứng rắn không thể dẻo dai, tiếng rên rỉ trên giường cũng không êm tai, huấn luyện.. huấn luyện làm thị vệ còn tạm được.</w:t>
      </w:r>
      <w:r>
        <w:br w:type="textWrapping"/>
      </w:r>
      <w:r>
        <w:br w:type="textWrapping"/>
      </w:r>
      <w:r>
        <w:t xml:space="preserve">Lẽ nào Vương gia đột nhiên thay đổi tính tình sao?</w:t>
      </w:r>
      <w:r>
        <w:br w:type="textWrapping"/>
      </w:r>
      <w:r>
        <w:br w:type="textWrapping"/>
      </w:r>
      <w:r>
        <w:t xml:space="preserve">Trong lòng Bàng Phúc xoay chuyển 180 độ cũng đoán không ra tâm tư của Vương gia. Vương gia sẽ không nằm trên giường sau đó bị… Hoàng thượng và Thái hậu sẽ đem người dám chiếm tiện nghi của Vương gia xé thành 1,008 mảnh.</w:t>
      </w:r>
      <w:r>
        <w:br w:type="textWrapping"/>
      </w:r>
      <w:r>
        <w:br w:type="textWrapping"/>
      </w:r>
      <w:r>
        <w:t xml:space="preserve">Trên trán của Bàng Phúc hơi toát mồ hôi lạnh, đem toàn bộ suy đoán trong đầu toàn bộ đuổi ra ngoài, sau đó hắng giọng, ra lệnh: “Đi theo ta.”</w:t>
      </w:r>
      <w:r>
        <w:br w:type="textWrapping"/>
      </w:r>
      <w:r>
        <w:br w:type="textWrapping"/>
      </w:r>
      <w:r>
        <w:t xml:space="preserve">Uông Nghĩa Thăng theo sau Đại tổng quản rời khỏi trù phòng, càng đi càng hẻo lánh, càng đi càng hoang vu, mãi đến khi không nhìn thấy một người, Bàng Phúc mới dừng bước lại.</w:t>
      </w:r>
      <w:r>
        <w:br w:type="textWrapping"/>
      </w:r>
      <w:r>
        <w:br w:type="textWrapping"/>
      </w:r>
      <w:r>
        <w:t xml:space="preserve">Trước mặt hai người là một cửa lớn cũ nát sơn son loang lổ, mở cửa lớn đi vào trong nhìn thấy một viện khá lớn như mọc đầy cỏ dại rậm rạp, trong viện phòng ốc cũng rách rách rưới rưới, có thể nói là tiểu viện tệ nhất trong vương phủ. Trù phòng viện so với viện tử này tốt hơn trăm lần.</w:t>
      </w:r>
      <w:r>
        <w:br w:type="textWrapping"/>
      </w:r>
      <w:r>
        <w:br w:type="textWrapping"/>
      </w:r>
      <w:r>
        <w:t xml:space="preserve">“Bắt đầu từ hôm nay ngươi ở nơi này đi, sau đó đừng về nhà.” Coi như không làm nam sủng được sủng ái cũng có thể có một nha hoàn hay gã sai vặt, nhưng Bàng Phúc thực sự không dò rõ người này đến cùng có phải là nam sủng hay không nên tạm thời trước tiên thu xếp ở Thu Lương Viện, nếu như Vương gia kêu đưa tới thị tẩm, xác định thân phận nam sủng lão lại đưa nha hoàn và vài gã sai vặt lại đây.</w:t>
      </w:r>
      <w:r>
        <w:br w:type="textWrapping"/>
      </w:r>
      <w:r>
        <w:br w:type="textWrapping"/>
      </w:r>
      <w:r>
        <w:t xml:space="preserve">Uông Nghĩa Thăng đàng hoàng gật đầu đáp lại, Bàng Phúc thưởng thức hắn thức thời, cao hứng đi về phục mệnh với Vương gia.</w:t>
      </w:r>
      <w:r>
        <w:br w:type="textWrapping"/>
      </w:r>
      <w:r>
        <w:br w:type="textWrapping"/>
      </w:r>
      <w:r>
        <w:t xml:space="preserve">———-</w:t>
      </w:r>
      <w:r>
        <w:br w:type="textWrapping"/>
      </w:r>
      <w:r>
        <w:br w:type="textWrapping"/>
      </w:r>
      <w:r>
        <w:t xml:space="preserve">Vương gia biết Uông Nghĩa Thăng vốn là người trong phủ của mình hưng phấn cả một đêm không ngủ, chờ khi Uông Nghĩa Thăng không chịu được ở trong tiểu viện rách nát đó cơm nước ăn không ngon, cũng bởi vì không được sủng ái bị người khinh thường sẽ nhớ tới Vương gia tốt này, rõ ràng chỉ có y sủng ái mới có thể làm cho những ngày tháng hắn ở trong vương phủ trải qua có tư có vị thật tốt.</w:t>
      </w:r>
      <w:r>
        <w:br w:type="textWrapping"/>
      </w:r>
      <w:r>
        <w:br w:type="textWrapping"/>
      </w:r>
      <w:r>
        <w:t xml:space="preserve">Cái gì diễu võ dương oai, cái gì được sủng mà kiêu, chỉ cần làm bản vương vui, bản vương đều sẽ nhắm một mắt mở một mắt dung túng một hồi.</w:t>
      </w:r>
      <w:r>
        <w:br w:type="textWrapping"/>
      </w:r>
      <w:r>
        <w:br w:type="textWrapping"/>
      </w:r>
      <w:r>
        <w:t xml:space="preserve">Vương gia chờ a chờ, thường xuyên một mình ở Vương Phủ lắc lư, hoặc là ở hậu hoa viên ngắm hoa vẽ tranh thưởng thức trà, hoặc là nằm trên ghế tắm nắng, hoặc là nửa đêm canh ba nâng chén rượu thưởng nguyệt, hoặc là…</w:t>
      </w:r>
      <w:r>
        <w:br w:type="textWrapping"/>
      </w:r>
      <w:r>
        <w:br w:type="textWrapping"/>
      </w:r>
      <w:r>
        <w:t xml:space="preserve">Vương gia tức giận giẫm nát hoa, quăng rớt bút, đập bể chén trà, đá ngã lăn ghế nằm, một tay nghiền nát chén rượu…</w:t>
      </w:r>
      <w:r>
        <w:br w:type="textWrapping"/>
      </w:r>
      <w:r>
        <w:br w:type="textWrapping"/>
      </w:r>
      <w:r>
        <w:t xml:space="preserve">“Cẩu nô tài kia!”</w:t>
      </w:r>
      <w:r>
        <w:br w:type="textWrapping"/>
      </w:r>
      <w:r>
        <w:br w:type="textWrapping"/>
      </w:r>
      <w:r>
        <w:t xml:space="preserve">Dĩ nhiên ròng rã bảy ngày cũng không xuất hiện, cẩu nô tài kia mới vừa làm nam sủng còn chưa được bản vương sủng ái liền bắt đầu được đà lấn tới, bắt đầu không để ý tới bản vương làm bản vương không cao hứng, bản vương một cước có thể đem ngươi đá vào trù phòng tiếp tục làm nô tài.</w:t>
      </w:r>
      <w:r>
        <w:br w:type="textWrapping"/>
      </w:r>
      <w:r>
        <w:br w:type="textWrapping"/>
      </w:r>
      <w:r>
        <w:t xml:space="preserve">“Hanh —— “</w:t>
      </w:r>
      <w:r>
        <w:br w:type="textWrapping"/>
      </w:r>
      <w:r>
        <w:br w:type="textWrapping"/>
      </w:r>
      <w:r>
        <w:t xml:space="preserve">Vương gia càng nghĩ càng sinh khí, cầm lấy rượu vì Uông Nghĩa Thăng chuẩn bị rót đầy ly rồi uống một hơi cạn sạch, “thuần hương tửu lạc” vào trong bụng không bao lâu liền phát huy tác dụng thiêu đến Vương gia cả người bức rứt khó chịu.</w:t>
      </w:r>
      <w:r>
        <w:br w:type="textWrapping"/>
      </w:r>
      <w:r>
        <w:br w:type="textWrapping"/>
      </w:r>
      <w:r>
        <w:t xml:space="preserve">Vương gia nhíu mày lại, ánh trăng chiếu vào gương mặt vốn đã tối sầm nhìn không thấy rõ, ngón tay chuyển động quanh ly bạch ngọc, nhẫn nại muốn nếm trải tư vị tình dục tươi đẹp mà không được thỏa mãn nên dục hỏa bốc cao.</w:t>
      </w:r>
      <w:r>
        <w:br w:type="textWrapping"/>
      </w:r>
      <w:r>
        <w:br w:type="textWrapping"/>
      </w:r>
      <w:r>
        <w:t xml:space="preserve">“Cẩu nô tài chính là cẩu nô tài!” Vương gia nghiến răng nghiến lợi nói: “Dám không chủ động hầu hạ bản vương, bản vương muốn ngươi làm nam sủng để làm gì! Ngày mai bản vương liền đem ngươi đá vào trù phòng bổ củi!”</w:t>
      </w:r>
      <w:r>
        <w:br w:type="textWrapping"/>
      </w:r>
      <w:r>
        <w:br w:type="textWrapping"/>
      </w:r>
      <w:r>
        <w:t xml:space="preserve">“Ầm” một thanh âm vang lên, Vương gia bỏ xuống ly bạch ngọc, kẹp chặt hạ thể ướt át đứng dậy, trực tiếp trở về phòng ngủ.</w:t>
      </w:r>
      <w:r>
        <w:br w:type="textWrapping"/>
      </w:r>
      <w:r>
        <w:br w:type="textWrapping"/>
      </w:r>
      <w:r>
        <w:t xml:space="preserve">Không biết lăn qua lộn lại bao lâu, Vương gia rốt cục mơ mơ màng màng ngủ, mông mông lung lung mơ thấy Uông Nghĩa Thăng nằm nhoài giữa hai chân của y, liếm tính khí và hoa huyệt, sau đó kiên trì đưa cái “nghiệt rễ” vô cùng lớn kia phiền phiền nhiễu nhiễu muốn tiến vào…</w:t>
      </w:r>
      <w:r>
        <w:br w:type="textWrapping"/>
      </w:r>
      <w:r>
        <w:br w:type="textWrapping"/>
      </w:r>
      <w:r>
        <w:t xml:space="preserve">Y khát khao thẳng lưng đi sờ cự bổng của hắn, đột nhiên phát hiện cự bổng nhỏ đi…</w:t>
      </w:r>
      <w:r>
        <w:br w:type="textWrapping"/>
      </w:r>
      <w:r>
        <w:br w:type="textWrapping"/>
      </w:r>
      <w:r>
        <w:t xml:space="preserve">Nhỏ đi?</w:t>
      </w:r>
      <w:r>
        <w:br w:type="textWrapping"/>
      </w:r>
      <w:r>
        <w:br w:type="textWrapping"/>
      </w:r>
      <w:r>
        <w:t xml:space="preserve">Vương gia cả kinh, ngẩng đầu nhìn lên, nhìn thấy không phải là cự bổng uy mãnh như trong mộng, mà là ngón tay trắng như tuyết của y chen vào bị kẹp chặt giữa hai chân.</w:t>
      </w:r>
      <w:r>
        <w:br w:type="textWrapping"/>
      </w:r>
      <w:r>
        <w:br w:type="textWrapping"/>
      </w:r>
      <w:r>
        <w:t xml:space="preserve">Sắc mặt Vương gia nhất thời rất khó xem, bản vương còn không khát khao đến mức độ tự thủ dâm chứ!</w:t>
      </w:r>
      <w:r>
        <w:br w:type="textWrapping"/>
      </w:r>
      <w:r>
        <w:br w:type="textWrapping"/>
      </w:r>
      <w:r>
        <w:t xml:space="preserve">Vương gia rút tay về, ngón tay xẹt qua hoa môi sản sinh ra một khoái cảm nho nhỏ, Vương gia không kìm lòng được nhẹ nhàng rên rỉ một tiếng, miệng huyệt từ từ chảy ra dâm thủy.</w:t>
      </w:r>
      <w:r>
        <w:br w:type="textWrapping"/>
      </w:r>
      <w:r>
        <w:br w:type="textWrapping"/>
      </w:r>
      <w:r>
        <w:t xml:space="preserve">“A… Cẩu nô tài! Đều là ngươi sai… Không chỉ không đến đòi bản vương cho hoan lạc cũng không hầu hạ bản vương… A…”</w:t>
      </w:r>
      <w:r>
        <w:br w:type="textWrapping"/>
      </w:r>
      <w:r>
        <w:br w:type="textWrapping"/>
      </w:r>
      <w:r>
        <w:t xml:space="preserve">Không nhịn được… Rất nhớ muốn cẩu nô tài kia liếm liếm sờ sờ hai huyệt của y…</w:t>
      </w:r>
      <w:r>
        <w:br w:type="textWrapping"/>
      </w:r>
      <w:r>
        <w:br w:type="textWrapping"/>
      </w:r>
      <w:r>
        <w:t xml:space="preserve">Vương gia trong chăn trở mình, chỉ chốc lát sau lại trở mình vì không nhịn được hạ thể đang rất ngứa. Y nằm lỳ ở trên giường, tính khí cứng rắn bên trong khố sượt sượt vào nệm giường, vải vóc mịn màng ma sát quy đầu tạo ra cảm giác thoải mái làm hoa huyệt nhanh chóng phân bố ra dâm thủy, giữa hai chân dần dần nhiễm phải dâm thủy ướt nhẹp cảm giác rất không thoải mái.</w:t>
      </w:r>
      <w:r>
        <w:br w:type="textWrapping"/>
      </w:r>
      <w:r>
        <w:br w:type="textWrapping"/>
      </w:r>
      <w:r>
        <w:t xml:space="preserve">Mỗi khi y nhớ tới cẩu nô tài kia thì huyệt y biến thành như bây giờ vừa ướt lại vừa ngứa, tính khí lại ngẩn cao. Y không nhịn được muốn cẩu nô tài đưa đầu lưỡi liếm huyệt của mình, đầu lưỡi thật dài cuốn lấy hoa hạch, tách ra hai mảnh thịt môi, luồn vào bên trong huyệt đem y liếm đến thư thư phục phục.</w:t>
      </w:r>
      <w:r>
        <w:br w:type="textWrapping"/>
      </w:r>
      <w:r>
        <w:br w:type="textWrapping"/>
      </w:r>
      <w:r>
        <w:t xml:space="preserve">“A… Thứ hỗn trướng…” Vương gia thở hổn hển mắng, há mồm cắn vào gối, kéo xuống tiết khố mò vào bên trong tìm thấy tính khí giữa hai chân nắm chặt, tính khí sưng lên không ngừng mà chảy ra chất nhầy trong suốt.</w:t>
      </w:r>
      <w:r>
        <w:br w:type="textWrapping"/>
      </w:r>
      <w:r>
        <w:br w:type="textWrapping"/>
      </w:r>
      <w:r>
        <w:t xml:space="preserve">Vương gia nhanh chóng trên dưới ma sát tính khí, quy đầu run rẩy thỉnh thoảng ma sát nệm giường làm chất nhầy thấm ướt nệm giường, lưu lại không ít dấu nước. Hoa huyệt phía dưới động dục lộ ra rõ ràng hai hoa môi hồng nhạt ngọ nguậy, dâm thủy không chỉ ướt nhẹp huyệt khẩu hơn nữa chảy tới trên tính khí.</w:t>
      </w:r>
      <w:r>
        <w:br w:type="textWrapping"/>
      </w:r>
      <w:r>
        <w:br w:type="textWrapping"/>
      </w:r>
      <w:r>
        <w:t xml:space="preserve">“A a…” Có dâm thủy chảy đến nên tính khí của Vương gia trở nên trơn tuồn tuột làm động tác ve vuốt càng ngày càng thông thuận.</w:t>
      </w:r>
      <w:r>
        <w:br w:type="textWrapping"/>
      </w:r>
      <w:r>
        <w:br w:type="textWrapping"/>
      </w:r>
      <w:r>
        <w:t xml:space="preserve">Tính khí thật thoải mái… A…</w:t>
      </w:r>
      <w:r>
        <w:br w:type="textWrapping"/>
      </w:r>
      <w:r>
        <w:br w:type="textWrapping"/>
      </w:r>
      <w:r>
        <w:t xml:space="preserve">Vương gia cắn chặt gối đầu, cực lực lơ là hoa huyệt trống vắng, nhưng tính khí càng thoải mái hoa huyệt càng trống không, một luồng ngứa ngáy khó nhịn từ trong nhục đạo truyền đến, để Vương gia theo bản năng vặn vẹo cái mông hướng tới gần mặt sau, nhưng cái gì cũng không đụng tới.</w:t>
      </w:r>
      <w:r>
        <w:br w:type="textWrapping"/>
      </w:r>
      <w:r>
        <w:br w:type="textWrapping"/>
      </w:r>
      <w:r>
        <w:t xml:space="preserve">Y nghĩ Uông Nghĩa Thăng làm sao dùng “nghiệt rễ” của hắn ma sát hoa hạch, không nhịn được dùng một cái tay khác nhào nặn lôi kéo hoa hạch, hoa hạch mẫn cảm đụng vào liền nở lớn, Vương gia thoải mái rên hừ hừ, cái mông nhổng càng cao hơn, như dâm thú khát vọng bày ra tư thế giao phối.</w:t>
      </w:r>
      <w:r>
        <w:br w:type="textWrapping"/>
      </w:r>
      <w:r>
        <w:br w:type="textWrapping"/>
      </w:r>
      <w:r>
        <w:t xml:space="preserve">Vương gia híp mắt, trong mắt không nhìn rõ bất cứ thứ gì, sương mù mông lung một mảnh lệ quang, đầy đầu đều là hình ảnh Uông Nghĩa Thăng thao y. Thân thể hắn cường tráng, hô hấp nóng bỏng, cánh tay mạnh mẽ tất cả đều đẹp như vậy, còn có “nghiệt rễ” khổng lồ kia rõ ràng cực kỳ xấu xí lại làm cho y nghĩ tới liền chảy ra dâm thủy.</w:t>
      </w:r>
      <w:r>
        <w:br w:type="textWrapping"/>
      </w:r>
      <w:r>
        <w:br w:type="textWrapping"/>
      </w:r>
      <w:r>
        <w:t xml:space="preserve">Vương gia hận hận lại cắn chặt gối đầu, bản vương đường đường là một Vương gia, thậm chí ngay cả một nam sủng cũng thu thập không được, uy nghiêm hoàng tộc ở đâu?</w:t>
      </w:r>
      <w:r>
        <w:br w:type="textWrapping"/>
      </w:r>
      <w:r>
        <w:br w:type="textWrapping"/>
      </w:r>
      <w:r>
        <w:t xml:space="preserve">Vương gia co đầu ngón chân thở dốc, nhanh chóng ma sát tính khí, hai chân tách ra, y khát khao khó nhịn đẩy ra thịt môi, đầu ngón tay chậm rãi xoa xoa hoa hạch mềm mại, không có Uông Nghĩa Thăng mò y nơi này không thoải mái.</w:t>
      </w:r>
      <w:r>
        <w:br w:type="textWrapping"/>
      </w:r>
      <w:r>
        <w:br w:type="textWrapping"/>
      </w:r>
      <w:r>
        <w:t xml:space="preserve">Vương gia nhíu nhíu mày thăm dò tính đem một ngón tay cắm vào trong hoa huyệt non mềm. Bên trong vừa ướt lại mềm, y không hiểu Uông Nghĩa Thăng rõ ràng yêu chết nơi này của mình tại sao còn chưa tới hầu hạ y, quả nhiên là nô tài thấp hèn cho hắn chỗ tốt một chút liền coi mình có thể lên trời không đem Vương gia này để ở trong mắt!</w:t>
      </w:r>
      <w:r>
        <w:br w:type="textWrapping"/>
      </w:r>
      <w:r>
        <w:br w:type="textWrapping"/>
      </w:r>
      <w:r>
        <w:t xml:space="preserve">Hừ! Muốn bò lên trên giường bản vương làm nam sủng còn có rất nhiều người, sau này bản vương chỉ để cẩu nô tài ngươi ngửi ngửi nơi này, muốn cầu bản vương sủng ái phải ngoan ngoãn mà phục vụ bản vương!</w:t>
      </w:r>
      <w:r>
        <w:br w:type="textWrapping"/>
      </w:r>
      <w:r>
        <w:br w:type="textWrapping"/>
      </w:r>
      <w:r>
        <w:t xml:space="preserve">Linh khẩu ma sát nệm giường đem lại một cảm giác thích thú khác, Vương gia hô hấp dồn dập không ngớt: “Cẩu nô tài… Bản vương không có ngươi cũng thoải mái như thường … A…”</w:t>
      </w:r>
      <w:r>
        <w:br w:type="textWrapping"/>
      </w:r>
      <w:r>
        <w:br w:type="textWrapping"/>
      </w:r>
      <w:r>
        <w:t xml:space="preserve">Dâm thịt cuốn lấy đầu ngón tay, Vương gia nhẹ nhàng đánh xuyên một hồi, dâm thịt liền khoái hoạt run rẩy đem ngón tay của y hút vào trong nhục đạo, Vương gia vặn vẹo cái mông, đem cái mông của mình đè xuống.</w:t>
      </w:r>
      <w:r>
        <w:br w:type="textWrapping"/>
      </w:r>
      <w:r>
        <w:br w:type="textWrapping"/>
      </w:r>
      <w:r>
        <w:t xml:space="preserve">Ngón tay thon dài không có bằng cự bổng to dài của Uông Nghĩa Thăng, Vương gia đẩy ra hoa môi, lại cắm vào một ngón tay, hai ngón tay nhiều lần móc ngoáy hoa huyệt làm dâm thủy ấm áp bên trong chảy ra.</w:t>
      </w:r>
      <w:r>
        <w:br w:type="textWrapping"/>
      </w:r>
      <w:r>
        <w:br w:type="textWrapping"/>
      </w:r>
      <w:r>
        <w:t xml:space="preserve">“Ừm… A…”</w:t>
      </w:r>
      <w:r>
        <w:br w:type="textWrapping"/>
      </w:r>
      <w:r>
        <w:br w:type="textWrapping"/>
      </w:r>
      <w:r>
        <w:t xml:space="preserve">Còn chưa đủ… Mặc kệ đem bao nhiêu ngón tay nhét vào hoa huyệt y chỉ cảm thấy trống rỗng không có cảm giác thích thú khi bị triệt để lấp kín muốn cái “nghiệt rễ” kia hoàn toàn đi vào hoa huyệt, đem hoa huyệt thao đến càng ngày càng ra nhiều nước.</w:t>
      </w:r>
      <w:r>
        <w:br w:type="textWrapping"/>
      </w:r>
      <w:r>
        <w:br w:type="textWrapping"/>
      </w:r>
      <w:r>
        <w:t xml:space="preserve">“Cẩu nô tài thao bản vương… Mau thao bản vương ra thật nhiều dâm thủy…”</w:t>
      </w:r>
      <w:r>
        <w:br w:type="textWrapping"/>
      </w:r>
      <w:r>
        <w:br w:type="textWrapping"/>
      </w:r>
      <w:r>
        <w:t xml:space="preserve">Vương gia phóng đãng ảo tưởng Uông Nghĩa Thăng thao tiến vào hoa huyệt y, hai ngón tay tăng cường đến ba rồi bốn ngón, rốt cục cũng bổ khuyết một ít cảm giác hư không. Hoa huyệt bao lấy bốn ngón tay, từng luồng từng luồng dâm thủy từ sâu bên trong hoa huyệt tràn lan mà ra, theo khe hở ngón tay chậm rãi chạy xuống.</w:t>
      </w:r>
      <w:r>
        <w:br w:type="textWrapping"/>
      </w:r>
      <w:r>
        <w:br w:type="textWrapping"/>
      </w:r>
      <w:r>
        <w:t xml:space="preserve">“Ây… Bên trong… A… Đâm sâu một ít…”</w:t>
      </w:r>
      <w:r>
        <w:br w:type="textWrapping"/>
      </w:r>
      <w:r>
        <w:br w:type="textWrapping"/>
      </w:r>
      <w:r>
        <w:t xml:space="preserve">Ngón tay từ đầu đến cuối không có dài như cự bổng, Vương gia không cảm giác được mình bị công kích mãnh liệt dẫn đến khoái cảm, y bất mãn lại cắn vào gối đầu, âm thanh dùng ngón tay đâm vào hoa huyệt phát ra tiếng nước xì xì xì xì ở trong phòng ngủ tinh xảo xa hoa, Vương gia cũng không rên một tiếng, trong lòng buồn bực cực kỳ.</w:t>
      </w:r>
      <w:r>
        <w:br w:type="textWrapping"/>
      </w:r>
      <w:r>
        <w:br w:type="textWrapping"/>
      </w:r>
      <w:r>
        <w:t xml:space="preserve">Bỗng nhiên, trong chăn Vương gia run lên một hồi, bắn ra tinh dịch, y thở dốc vài tiếng, mặt đầy vô vị rút ngón tay ra, dùng khăn lau chùi sạch sẽ ngón tay, kéo quần rời giường.</w:t>
      </w:r>
      <w:r>
        <w:br w:type="textWrapping"/>
      </w:r>
      <w:r>
        <w:br w:type="textWrapping"/>
      </w:r>
      <w:r>
        <w:t xml:space="preserve">“Tắm rửa thay y phục.”</w:t>
      </w:r>
      <w:r>
        <w:br w:type="textWrapping"/>
      </w:r>
      <w:r>
        <w:br w:type="textWrapping"/>
      </w:r>
      <w:r>
        <w:t xml:space="preserve">Cẩu nô tài chết tiệt, bản vương đúng là muốn nhìn ngươi được sủng mà kiêu đến mức nào!</w:t>
      </w:r>
      <w:r>
        <w:br w:type="textWrapping"/>
      </w:r>
      <w:r>
        <w:br w:type="textWrapping"/>
      </w:r>
      <w:r>
        <w:t xml:space="preserve">————-</w:t>
      </w:r>
      <w:r>
        <w:br w:type="textWrapping"/>
      </w:r>
      <w:r>
        <w:br w:type="textWrapping"/>
      </w:r>
      <w:r>
        <w:t xml:space="preserve">Gần đây Uông Nghĩa Thăng rất buồn phiền.</w:t>
      </w:r>
      <w:r>
        <w:br w:type="textWrapping"/>
      </w:r>
      <w:r>
        <w:br w:type="textWrapping"/>
      </w:r>
      <w:r>
        <w:t xml:space="preserve">Đại tổng quản đem hắn thu xếp ở Thu Lương Viện cái gì cũng không dặn dò liền đi, hắn nghĩ như thế nào cũng cảm thấy không đúng. Tuy nói tiểu viện này cũ nát nhưng cũng là một tiểu viện độc lập, không nghĩ cũng biết không thể để hắn một hạ nhân ở được, như vậy đem hắn thu xếp ở Thu Lương Viện làm gì?</w:t>
      </w:r>
      <w:r>
        <w:br w:type="textWrapping"/>
      </w:r>
      <w:r>
        <w:br w:type="textWrapping"/>
      </w:r>
      <w:r>
        <w:t xml:space="preserve">Uông Nghĩa Thăng càng nghĩ lại nghĩ không ra, không hiểu dụng ý của Đại tổng quản là gì.</w:t>
      </w:r>
      <w:r>
        <w:br w:type="textWrapping"/>
      </w:r>
      <w:r>
        <w:br w:type="textWrapping"/>
      </w:r>
      <w:r>
        <w:t xml:space="preserve">Hắn nhìn tiểu viện này nghĩ đến cả ngày, từ trong ra ngoài gian nhà hư hỏng, hoa viên tràn đầy cỏ dại rốt cục nghĩ ra một chuyện… phải sửa chữa tiểu viện này.</w:t>
      </w:r>
      <w:r>
        <w:br w:type="textWrapping"/>
      </w:r>
      <w:r>
        <w:br w:type="textWrapping"/>
      </w:r>
      <w:r>
        <w:t xml:space="preserve">Ngày thứ hai Uông Nghĩa Thăng liền đi mượn công cụ, trước tiên hắn bò lên trên sửa nóc nhà, leng keng thùng thùng, bò lên leo xuống ròng rã ba ngày, cuối cùng từ phòng chủ viện đến đến phòng khách rồi phòng ngủ đều sửa xong, buổi tối rốt cục không cần nằm ở trên giường ngắm trăng sao nữa.</w:t>
      </w:r>
      <w:r>
        <w:br w:type="textWrapping"/>
      </w:r>
      <w:r>
        <w:br w:type="textWrapping"/>
      </w:r>
      <w:r>
        <w:t xml:space="preserve">Ngày thứ tư hắn sửa chữa cửa viện, thu dọn tốt tường viện.</w:t>
      </w:r>
      <w:r>
        <w:br w:type="textWrapping"/>
      </w:r>
      <w:r>
        <w:br w:type="textWrapping"/>
      </w:r>
      <w:r>
        <w:t xml:space="preserve">Ngày thứ năm hắn lại mượn lưỡi liềm cái cuốc và cây kéo lớn, đem cỏ dại toàn bộ cắt hết, lại dùng cuốc đem rễ cỏ diệt trừ, bắt đầu tu bổ hoa hoa thảo thảo trong viện.</w:t>
      </w:r>
      <w:r>
        <w:br w:type="textWrapping"/>
      </w:r>
      <w:r>
        <w:br w:type="textWrapping"/>
      </w:r>
      <w:r>
        <w:t xml:space="preserve">Buổi tối ngày thứ bảy hắn mới đem toàn bộ tiểu viện tu sửa xong, tuy rằng không tinh xảo hoa lệ bằng mấy cái viện khác trong vương phủ nhưng hoàn toàn không có cảm giác hoang vu như lúc trước.</w:t>
      </w:r>
      <w:r>
        <w:br w:type="textWrapping"/>
      </w:r>
      <w:r>
        <w:br w:type="textWrapping"/>
      </w:r>
      <w:r>
        <w:t xml:space="preserve">Sáng sớm hôm sau Uông Nghĩa Thăng đi trả hết các công cụ đã mượn, vô sự một thân nhẹ nhàng đi đến trù phòng.</w:t>
      </w:r>
      <w:r>
        <w:br w:type="textWrapping"/>
      </w:r>
      <w:r>
        <w:br w:type="textWrapping"/>
      </w:r>
      <w:r>
        <w:t xml:space="preserve">Những người ở trù phòng đã sớm nghe nói về chuyện Đại tổng quản thật vất vả một chuyến đến đây đem Uông Nghĩa Thăng mang đi không ít người trong lòng chua xót, cho rằng Uông Nghĩa Thăng có thể được thăng chức. Nhưng vừa nghe nói chỗ Uông Nghĩa Thăng đi đến chính là Thu Lương Viện liền bắt đầu cười trên sự đau khổ của người khác, thậm chí có người còn cố ý chạy đến Thu Lương Viện nhìn Uông Nghĩa Thăng mỗi ngày vội vàng tu sửa viện, những người kia trong lòng khỏi nói tất nhiên là rất thoải mái.</w:t>
      </w:r>
      <w:r>
        <w:br w:type="textWrapping"/>
      </w:r>
      <w:r>
        <w:br w:type="textWrapping"/>
      </w:r>
      <w:r>
        <w:t xml:space="preserve">“Mấy người không có bản lĩnh cũng đừng từ sáng đến tối muốn bay nhảy, coi như nhất thời bị người ở phía trên vừa ý, không mấy ngày thì phải lăn trở về, nô tài chính là nô tài, cả đời cũng không thể thành chủ nhân.”</w:t>
      </w:r>
      <w:r>
        <w:br w:type="textWrapping"/>
      </w:r>
      <w:r>
        <w:br w:type="textWrapping"/>
      </w:r>
      <w:r>
        <w:t xml:space="preserve">Đầu bếp nữ chanh chua thu thập bát đũa, những người kia còn chưa dùng hết đồ ăn sáng nghe nàng nói như vậy đều không khỏi nhìn về phía Uông Nghĩa Thăng.</w:t>
      </w:r>
      <w:r>
        <w:br w:type="textWrapping"/>
      </w:r>
      <w:r>
        <w:br w:type="textWrapping"/>
      </w:r>
      <w:r>
        <w:t xml:space="preserve">Uông Nghĩa Thăng nhìn cũng không nhìn nàng một chút, cầm bát múc cháo, lại dùng đĩa xếp vào năm cái bánh bao lớn cùng dưa muối, một tiểu nha hoàn lại ân cần đưa cho hắn một quả trứng luộc trong nước trà.</w:t>
      </w:r>
      <w:r>
        <w:br w:type="textWrapping"/>
      </w:r>
      <w:r>
        <w:br w:type="textWrapping"/>
      </w:r>
      <w:r>
        <w:t xml:space="preserve">Uông Nghĩa Thăng sửng sốt một chút, có chút kỳ quái nhìn quả trứng luộc trong nước trà, tiểu nha hoàn cũng nhìn hắn nở nụ cười, thu thập xong bát đũa nữ đầu bếp lập tức kéo tiểu nha hoàn lại cả giận nói: “Chủ tử mới của Thu Lương Viện món gì ăn không được? Có món gì chưa thấy làm sao mà yêu thích món trứng luộc trong nước trà?”</w:t>
      </w:r>
      <w:r>
        <w:br w:type="textWrapping"/>
      </w:r>
      <w:r>
        <w:br w:type="textWrapping"/>
      </w:r>
      <w:r>
        <w:t xml:space="preserve">Nói xong đưa tay muốn lấy trứng luộc trong nước trà để trên đĩa, Uông Nghĩa Thăng nhìn thấy mỗi người đều có một trứng, đương nhiên sẽ không để cho nàng cướp của mình nhanh tay nhanh mắt cầm lấy trứng luộc trong nước trà, tiện tay bóc vỏ trứng, một cái cắn hết luôn một nửa nhai nhai rồi nuốt xuống, sau đó ngay ở trước mặt nữ đầu bếp đem nửa cái trứng luộc trong nước trà còn lại nhét vào trong miệng.</w:t>
      </w:r>
      <w:r>
        <w:br w:type="textWrapping"/>
      </w:r>
      <w:r>
        <w:br w:type="textWrapping"/>
      </w:r>
      <w:r>
        <w:t xml:space="preserve">Rõ ràng là một thái độ cư xử im lặng không lên tiếng nhưng làm nữ đầu bếp tức giận đến gần chết, quay lại muốn đi giáo huấn tiểu nha hoàn kia.</w:t>
      </w:r>
      <w:r>
        <w:br w:type="textWrapping"/>
      </w:r>
      <w:r>
        <w:br w:type="textWrapping"/>
      </w:r>
      <w:r>
        <w:t xml:space="preserve">Uông Nghĩa Thăng đột nhiên đứng lên, chào hỏi nói: “Từ quản sự sớm.”</w:t>
      </w:r>
      <w:r>
        <w:br w:type="textWrapping"/>
      </w:r>
      <w:r>
        <w:br w:type="textWrapping"/>
      </w:r>
      <w:r>
        <w:t xml:space="preserve">“Ừm.”</w:t>
      </w:r>
      <w:r>
        <w:br w:type="textWrapping"/>
      </w:r>
      <w:r>
        <w:br w:type="textWrapping"/>
      </w:r>
      <w:r>
        <w:t xml:space="preserve">Vừa vào trù phòng Từ đại nương liền nhìn thấy đầu bếp nữ bắt nạt tiểu nha hoàn mới tới nhất thời sắc mặt không vui. Ngươi cũ bắt nạt người mới không phải đại sự gì, huống hồ làm đầu bếp thân phận so với hạ nhân phổ thông cao hơn. Nhưng biết là một chuyện, ở ngay trước mặt bà bắt nạt lại là một chuyện khác, vạn nhất truyền tới tai của Đại tổng quản thì chuyện quản giáo bất lợi xem như là sai nhỏ nhưng mà bà chức vụ là quản sự thì sai nhỏ cũng thành lớn.</w:t>
      </w:r>
      <w:r>
        <w:br w:type="textWrapping"/>
      </w:r>
      <w:r>
        <w:br w:type="textWrapping"/>
      </w:r>
      <w:r>
        <w:t xml:space="preserve">Từ đại nương nhìn nữ đầu bếp ngập tràn lửa giận, Uông Nghĩa Thăng lén lút nhìn tiểu nha hoàn cười cợt, tiểu nha hoàn kia cũng cười với hắn.</w:t>
      </w:r>
      <w:r>
        <w:br w:type="textWrapping"/>
      </w:r>
      <w:r>
        <w:br w:type="textWrapping"/>
      </w:r>
      <w:r>
        <w:t xml:space="preserve">Hai người nhìn nhau nở nụ cười hình ảnh vừa vặn lọt vào mắt của Vương gia đang ẩn núp ở trên đầu tường. Trên mặt Vương gia xuất hiện vẻ giận dữ, vô ý thức tóm chặt mấy nhánh cỏ mọc ở trên đầu tường bóp nát hết mấy bụi cỏ.</w:t>
      </w:r>
      <w:r>
        <w:br w:type="textWrapping"/>
      </w:r>
      <w:r>
        <w:br w:type="textWrapping"/>
      </w:r>
      <w:r>
        <w:t xml:space="preserve">Cẩu nô tài không ngoan ngoãn chờ ở Thu Lương Viện làm nam sủng thì phải biết “cửa lớn không ra cổng trong không bước” lại chạy tới trù phòng trêu hoa ghẹo nguyệt “hồng hạnh xuất tường”, hướng về phía một tiểu nha hoàn không có nhan sắc mà cười, bản vương cũng chưa thấy cẩu nô tài kia cười một lần.</w:t>
      </w:r>
      <w:r>
        <w:br w:type="textWrapping"/>
      </w:r>
      <w:r>
        <w:br w:type="textWrapping"/>
      </w:r>
      <w:r>
        <w:t xml:space="preserve">“Hồng hạnh xuất tường”… “Hồng hạnh xuất tường”…</w:t>
      </w:r>
      <w:r>
        <w:br w:type="textWrapping"/>
      </w:r>
      <w:r>
        <w:br w:type="textWrapping"/>
      </w:r>
      <w:r>
        <w:t xml:space="preserve">Dám qua mặt bản vương “hồng hạnh xuất tường”! Lại còn cười ngọt đến như vậy!</w:t>
      </w:r>
      <w:r>
        <w:br w:type="textWrapping"/>
      </w:r>
      <w:r>
        <w:br w:type="textWrapping"/>
      </w:r>
      <w:r>
        <w:t xml:space="preserve">Thứ hỗn trướng!</w:t>
      </w:r>
      <w:r>
        <w:br w:type="textWrapping"/>
      </w:r>
      <w:r>
        <w:br w:type="textWrapping"/>
      </w:r>
      <w:r>
        <w:t xml:space="preserve">Vương gia xuất thân là hoàng tộc tôn nghiêm không thể trực tiếp khiêu chiến, nhưng chuyện xấu trong nhà không thể đồn ra ngoài hắn là nam sủng tự nhiên chỉ có thể tự tay y trừng trị.</w:t>
      </w:r>
      <w:r>
        <w:br w:type="textWrapping"/>
      </w:r>
      <w:r>
        <w:br w:type="textWrapping"/>
      </w:r>
      <w:r>
        <w:t xml:space="preserve">Cơm nước xong, Uông Nghĩa Thăng tinh thần hưng phấn trở về Thu Lương Viện.</w:t>
      </w:r>
      <w:r>
        <w:br w:type="textWrapping"/>
      </w:r>
      <w:r>
        <w:br w:type="textWrapping"/>
      </w:r>
      <w:r>
        <w:t xml:space="preserve">Chân phải mới vừa bước vào cửa lớn của Thu Lương Viện không biết từ nơi nào bay tới một cái chân, một cước đạp hắn cả người ngã về phía trước, sau đó một chiếc ủng thêu ám văn đẩy cằm của hắn ép hắn ngẩng mặt lên để không thể không nhìn trước mắt người.</w:t>
      </w:r>
      <w:r>
        <w:br w:type="textWrapping"/>
      </w:r>
      <w:r>
        <w:br w:type="textWrapping"/>
      </w:r>
      <w:r>
        <w:t xml:space="preserve">“Hừ!”</w:t>
      </w:r>
      <w:r>
        <w:br w:type="textWrapping"/>
      </w:r>
      <w:r>
        <w:br w:type="textWrapping"/>
      </w:r>
      <w:r>
        <w:t xml:space="preserve">Vương gia cao cao tại thượng nhìn Uông Nghĩa Thăng nằm dài trên mặt đất trong mắt đầy vẻ xem thường, nhếch miệng lên cười lạnh.</w:t>
      </w:r>
      <w:r>
        <w:br w:type="textWrapping"/>
      </w:r>
      <w:r>
        <w:br w:type="textWrapping"/>
      </w:r>
      <w:r>
        <w:t xml:space="preserve">Uông Nghĩa Thăng ngơ ngác nhìn y, ánh mắt tham lam quét nhìn nam tử gương mặt tuấn mỹ phảng phất như thiên thần, thần thái cao cao tại thượng quen thuộc ngay cả khóe miệng độ cong khi cười đều đẹp đẽ như vậy.</w:t>
      </w:r>
      <w:r>
        <w:br w:type="textWrapping"/>
      </w:r>
      <w:r>
        <w:br w:type="textWrapping"/>
      </w:r>
      <w:r>
        <w:t xml:space="preserve">Vương gia chậm rãi nói: “Lá gan không nhỏ a! Làm càn dám nhìn chằm chằm bản vương đó là tội lớn!” Từng làn từng làn dâm dịch như thủy triều lại tuôn ra, khi ánh mắt hắn hừng hực nhìn y làm ướt tiết khố y mới vừa thay hồi nãy.</w:t>
      </w:r>
      <w:r>
        <w:br w:type="textWrapping"/>
      </w:r>
      <w:r>
        <w:br w:type="textWrapping"/>
      </w:r>
      <w:r>
        <w:t xml:space="preserve">“Ngươi nói bản vương nên xử trí ngươi như thế nào?”</w:t>
      </w:r>
      <w:r>
        <w:br w:type="textWrapping"/>
      </w:r>
      <w:r>
        <w:br w:type="textWrapping"/>
      </w:r>
      <w:r>
        <w:t xml:space="preserve">Lạnh lùng nhìn chăm chú Uông Nghĩa Thăng, trước mắt Vương gia là hình ảnh hắn cười với tiểu nha hoàn làm y nhất thời muốn mạnh mẽ giẫm trên mặt hắn mấy đá, cẩu nô tài chết tiệt!</w:t>
      </w:r>
      <w:r>
        <w:br w:type="textWrapping"/>
      </w:r>
      <w:r>
        <w:br w:type="textWrapping"/>
      </w:r>
      <w:r>
        <w:t xml:space="preserve">Uông Nghĩa Thăng căn bản không nhớ ra được mình nên làm gì chỉ biết cách chiếc ủng chậm rãi xoa xoa chân của Vương gia vừa xoa vừa nhìn Vương gia.</w:t>
      </w:r>
      <w:r>
        <w:br w:type="textWrapping"/>
      </w:r>
      <w:r>
        <w:br w:type="textWrapping"/>
      </w:r>
      <w:r>
        <w:t xml:space="preserve">Bảy ngày nay hắn mỗi thời mỗi khắc đều nhớ nam tử này, hắn xưa nay không dám ảo tưởng bọn họ có một ngày lại gặp gỡ, nhưng lúc này hắn mới rõ ràng mình nhớ nhung y đến cở nào, dù cho chỉ có thể nghe thấy được hơi thở của y, hắn cũng hài lòng.</w:t>
      </w:r>
      <w:r>
        <w:br w:type="textWrapping"/>
      </w:r>
      <w:r>
        <w:br w:type="textWrapping"/>
      </w:r>
      <w:r>
        <w:t xml:space="preserve">Vương gia giận dữ, một cước đạp trên mặt Uông Nghĩa Thăng. Uông Nghĩa Thăng ôm chặt lấy chân y, Vương gia nhướng lông mày lạnh lùng nhìn Uông Nghĩa Thăng, chân vừa đạp hắn cũng không có thu hồi lại, phảng phất không khí đều ngưng tụ.</w:t>
      </w:r>
      <w:r>
        <w:br w:type="textWrapping"/>
      </w:r>
      <w:r>
        <w:br w:type="textWrapping"/>
      </w:r>
      <w:r>
        <w:t xml:space="preserve">Uông Nghĩa Thăng chỉ có thể nghe được hơi thở căng thẳng của mình. Hắn cầm lấy ống quần tay càng ngày càng gấp chậm rãi ngồi dậy quỳ gối trước mặt Vương gia. Cách hạ thể Vương gia càng gần, hắn có thể nghe được một luồng nhàn nhạt mùi vị tanh ngọt, tựa hồ chỉ có mùi vị dâm thủy độc nhất vô nhị của người này mới có thể câu dẫn hắn.</w:t>
      </w:r>
      <w:r>
        <w:br w:type="textWrapping"/>
      </w:r>
      <w:r>
        <w:br w:type="textWrapping"/>
      </w:r>
      <w:r>
        <w:t xml:space="preserve">Vương gia cúi người xuống, một tay tóm chặt tóc của Uông Nghĩa Thăng hung hãn nói: “Từ lúc bản vương bắt đầu sủng hạnh ngươi, ngươi chính là người của bản vương, bản vương muốn ngươi đi hướng đông ngươi không thể đi hướng tây, bản vương muốn ngươi quỳ ngươi không thể đứng, bản vương muốn ngươi liếm ngươi nhất định phải liếm, hừ, dám lén bản vương ở ngoài cấu kết người khác làm bậy, bản vương liền cho ngươi dở sống dở chết!”</w:t>
      </w:r>
      <w:r>
        <w:br w:type="textWrapping"/>
      </w:r>
      <w:r>
        <w:br w:type="textWrapping"/>
      </w:r>
      <w:r>
        <w:t xml:space="preserve">“Không có người khác, chỉ có ngươi.” Uông Nghĩa Thăng thở hổn hển nói, tiếng nói khàn khàn tràn đầy tình dục, hắn nhìn Vương gia ánh mắt nóng rực phấn khởi cực kỳ.</w:t>
      </w:r>
      <w:r>
        <w:br w:type="textWrapping"/>
      </w:r>
      <w:r>
        <w:br w:type="textWrapping"/>
      </w:r>
      <w:r>
        <w:t xml:space="preserve">Vương gia vui mừng trong bụng, nhưng chỉ nhướng một bên lông mày:”Bản vương tạm thời tha cho ngươi, tội chết có thể miễn nhưng tội sống khó thoát…”</w:t>
      </w:r>
      <w:r>
        <w:br w:type="textWrapping"/>
      </w:r>
      <w:r>
        <w:br w:type="textWrapping"/>
      </w:r>
      <w:r>
        <w:t xml:space="preserve">Lời còn chưa dứt, Uông Nghĩa Thăng kéo áo choàng của Vương gia xuống, mùi vị ướt át tanh ngọt cũng không ẩn giấu được, tính khí đã ngẩn lên trong tiết khố. Vị trí quy đầu từ lâu đã dính một mảnh nước, mà tiết khố càng lúc càng ướt thành một mảng lớn, dâm thủy tiết ra nhiều dường như muốn thẩm thấu vải vóc nhỏ xuống.</w:t>
      </w:r>
      <w:r>
        <w:br w:type="textWrapping"/>
      </w:r>
      <w:r>
        <w:br w:type="textWrapping"/>
      </w:r>
      <w:r>
        <w:t xml:space="preserve">Vô liêm sỉ… Ân…” Mặt ngoài là một Vương gia uy phong, phía dưới thì tính khí cương, hoa huyệt dâm đãng chảy ra nước điều này làm cho Vương gia cảm giác mặt mũi của mình sắp mất hết, vừa muốn trừng phạt Uông Nghĩa Thăng làm càn thì hắn đã tiến đến hạ thể, vén trường bào lên cách quần liếm tính khí y.</w:t>
      </w:r>
      <w:r>
        <w:br w:type="textWrapping"/>
      </w:r>
      <w:r>
        <w:br w:type="textWrapping"/>
      </w:r>
      <w:r>
        <w:t xml:space="preserve">Vương gia run run nhẹ nhàng rên rỉ, khát khao mấy ngày thân thể căn bản sẽ không chống lại sự tiếp xúc thân mật như vậy hơn nữa gần kề Uông Nghĩa Thăng y lại hưng phấn.</w:t>
      </w:r>
      <w:r>
        <w:br w:type="textWrapping"/>
      </w:r>
      <w:r>
        <w:br w:type="textWrapping"/>
      </w:r>
      <w:r>
        <w:t xml:space="preserve">Xoa tóc của Uông Nghĩa Thăng Vương gia thở hồng hộc nói: “Ngươi, cẩu nô tài kia cho rằng lấy lòng bản vương thì bản vương sẽ dễ dàng sủng ái ngươi sao? Bản vương vừa nãy đã nói rồi tội chết có thể miễn tội lỗi ngươi làm thì khó thoát, nếu như ngay cả tội cũng miễn, bản vương sau đó còn làm sao ở trước mặt người khác dựng nên uy tín?”</w:t>
      </w:r>
      <w:r>
        <w:br w:type="textWrapping"/>
      </w:r>
      <w:r>
        <w:br w:type="textWrapping"/>
      </w:r>
      <w:r>
        <w:t xml:space="preserve">Uông Nghĩa Thăng lúc này căn bản không để ý tới vấn đề mặt mũi của Vương gia huống hồ đây là Miêu Vương Phủ, không ai để ý đến một nơi hẻo lánh, xem xong náo nhiệt mọi người càng không trở lại nhìn Thu Lương Viện.</w:t>
      </w:r>
      <w:r>
        <w:br w:type="textWrapping"/>
      </w:r>
      <w:r>
        <w:br w:type="textWrapping"/>
      </w:r>
      <w:r>
        <w:t xml:space="preserve">Hắn tỉ mỉ vuốt nhẹ tính khí đỉnh, bị liếm ướt vải vóc hiện ra dấu tròn tròn của quy đầu làm có thể nhìn thấy linh khẩu đầu lưỡi miêu tả hình dạng quy đầu, vải vóc ma sát kích thích Vương gia liên tục thở dốc, không kìm lòng được nheo mắt lại.</w:t>
      </w:r>
      <w:r>
        <w:br w:type="textWrapping"/>
      </w:r>
      <w:r>
        <w:br w:type="textWrapping"/>
      </w:r>
      <w:r>
        <w:t xml:space="preserve">Vương gia lần thứ nhất gặp phải người đem lời nói của y coi như gió thổi bên tai hơn nữa lại là đầy tớ trong phủ còn quả thực căn bản không xem thân phận của y ra gì. Nhưng cái tên này vẫn biết vâng lời ngoan ngoãn, trên giường lại dũng mãnh làm cho y vô cùng thích thú để y không thể tàn nhẫn không thể lòng dạ ác độc tàn nhẫn trừng trị một phen.</w:t>
      </w:r>
      <w:r>
        <w:br w:type="textWrapping"/>
      </w:r>
      <w:r>
        <w:br w:type="textWrapping"/>
      </w:r>
      <w:r>
        <w:t xml:space="preserve">Chết tiệt! Sau này nếu lại xuất hiện một nam sủng hợp tâm ý y nhưng có cẩu nô tài kia làm tiền lệ, những nam sủng sau chẳng phải là học theo hắn mọi thứ, đến lúc đó hậu viện bản vương không phải cháy mà là rối loạn nội bộ!</w:t>
      </w:r>
      <w:r>
        <w:br w:type="textWrapping"/>
      </w:r>
      <w:r>
        <w:br w:type="textWrapping"/>
      </w:r>
      <w:r>
        <w:t xml:space="preserve">Vương gia mới vừa muốn xuất ra tư thế của một chủ nhân trong phủ đem hắn nhốt vào phòng chứa củi trừng phạt mấy ngày, vậy mà Uông Nghĩa Thăng đã hướng xuống dưới liếm đũng quần làm ẩm ướt vải vóc bốc ra mùi vị của dâm thủy, đầu lưỡi chặn lại vị trí hoa huyệt theo khe hở nơi từ trên xuống dưới liếm một đường làm nước bọt và dâm thủy đem vải vóc thấm càng thêm ẩm ướt, đũng quần xuất hiện rõ ràng một mảng nước lớn nơi khe hở.</w:t>
      </w:r>
      <w:r>
        <w:br w:type="textWrapping"/>
      </w:r>
      <w:r>
        <w:br w:type="textWrapping"/>
      </w:r>
      <w:r>
        <w:t xml:space="preserve">“Ân a…” Âm thanh ách ở trong cổ họng, biến thành động tình rên rỉ, hoa môi hai bên khe hở rõ ràng thu rụt lại.</w:t>
      </w:r>
      <w:r>
        <w:br w:type="textWrapping"/>
      </w:r>
      <w:r>
        <w:br w:type="textWrapping"/>
      </w:r>
      <w:r>
        <w:t xml:space="preserve">Uông Nghĩa Thăng biết được chỗ nào mẫn cảm của y đầu lưỡi lại từ dưới liếm đến trên, dừng lại ở nơi hoa hạch, vải vóc mềm mỏng lộ ra hoa huyệt sung huyết màu sắc diễm lệ một lượng lớn dâm thủy chảy ra ngoài dính dính rơi vào đầu lưỡi của Uông Nghĩa Thăng.</w:t>
      </w:r>
      <w:r>
        <w:br w:type="textWrapping"/>
      </w:r>
      <w:r>
        <w:br w:type="textWrapping"/>
      </w:r>
      <w:r>
        <w:t xml:space="preserve">“A a… Ngươi, cẩu nô tài kia, bản vương muốn ngươi liếm mới có thể liếm… A…bây giờ bản vương ra lệnh ngươi lại liếm … Phía trước mặt sau đều muốn liếm thoải mái… a.. ha…”</w:t>
      </w:r>
      <w:r>
        <w:br w:type="textWrapping"/>
      </w:r>
      <w:r>
        <w:br w:type="textWrapping"/>
      </w:r>
      <w:r>
        <w:t xml:space="preserve">Cho dù vải vóc lại mềm nhẹ bóng loáng ma sát tính khí và hoa huyệt cũng làm cho Vương gia thoải mái chậm rãi tách chân ra lộ ra lớp vải bên trong cũng không ngăn cản được hạ thể ướt đẫm.</w:t>
      </w:r>
      <w:r>
        <w:br w:type="textWrapping"/>
      </w:r>
      <w:r>
        <w:br w:type="textWrapping"/>
      </w:r>
      <w:r>
        <w:t xml:space="preserve">Cảm giác được tính khí trương lớn cùng với hoa huyệt run rẩy, Uông Nghĩa Thăng chậm rãi cởi thắt lưng quần của Vương gia, Vương gia híp mắt hừ hừ, mặc cho hắn kéo quần của mình xuống lộ ra hạ thể không có lông bóng loáng.</w:t>
      </w:r>
      <w:r>
        <w:br w:type="textWrapping"/>
      </w:r>
      <w:r>
        <w:br w:type="textWrapping"/>
      </w:r>
      <w:r>
        <w:t xml:space="preserve">Uông Nghĩa Thăng một bên dùng mặt ôn nhu ma sát tính khí, một bên nhỏ vụn hôn hạ thể của Vương gia, theo từng nụ hôn của hắn Vương gia chỉ cảm thấy hạ thể trơn trượt toả nhiệt nóng lên, cái khe hở không chỉ chảy ra càng ngày càng nhiều dâm thủy mà tính khí mẫn cảm cũng run rẩy, linh khẩu chảy ra chất nhầy toàn bộ đều chảy lên mặt của Uông Nghĩa Thăng.</w:t>
      </w:r>
      <w:r>
        <w:br w:type="textWrapping"/>
      </w:r>
      <w:r>
        <w:br w:type="textWrapping"/>
      </w:r>
      <w:r>
        <w:t xml:space="preserve">Vương gia nhìn hắn một mặt si mê chôn ở giữa hai chân của mình, y không kìm lòng được thẳng lưng, để cho tính khí của mình đụng chạm gò má của đối phương, cho dù râu tua tủa của hắn cọ vào y có chút đau y cũng không hy vọng đối phương rời đi.</w:t>
      </w:r>
      <w:r>
        <w:br w:type="textWrapping"/>
      </w:r>
      <w:r>
        <w:br w:type="textWrapping"/>
      </w:r>
      <w:r>
        <w:t xml:space="preserve">“Liếm tính khí của bản vương.” Vương gia ưỡn tính khí lên, hơi thở gấp gáp đem tính khí bộc phát sượt đến môi Uông Nghĩa Thăng, quy đầu ma sát vành môi, linh khẩu lướt qua đầu lưỡi chưa thu về.</w:t>
      </w:r>
      <w:r>
        <w:br w:type="textWrapping"/>
      </w:r>
      <w:r>
        <w:br w:type="textWrapping"/>
      </w:r>
      <w:r>
        <w:t xml:space="preserve">“A…”</w:t>
      </w:r>
      <w:r>
        <w:br w:type="textWrapping"/>
      </w:r>
      <w:r>
        <w:br w:type="textWrapping"/>
      </w:r>
      <w:r>
        <w:t xml:space="preserve">Tính khí trướng lớn màu đỏ tươi phun ra chất nhầy chảy vào miệng Uông Nghĩa Thăng, Uông Nghĩa Thăng hả miệng ra đem tính khí nuốt vào trong, Vương gia thoải mái thở dài một tiếng, khóe mắt hẹp dài sung sướng giương lên, khóe miệng cũng hơi nhếch lên, y ôm lấy đầu Uông Nghĩa Thăng đầu bắt đầu một trước một sau nhún.</w:t>
      </w:r>
      <w:r>
        <w:br w:type="textWrapping"/>
      </w:r>
      <w:r>
        <w:br w:type="textWrapping"/>
      </w:r>
      <w:r>
        <w:t xml:space="preserve">Vương gia rất hài lòng vì khoang miệng của Uông Nghĩa Thăng ấm áp mềm mại, hơn nữa Uông Nghĩa Thăng xác thực để tâm hầu hạ y, không chỉ co rút khoang miệng lại hắn còn đem tính khí chăm chú bao lấy, đầu lưỡi còn liếm tính khí của y, cảm giác bề mặt lưỡi thô ráp từ trên quy đầu lướt qua làm cho Vương gia lưng eo mềm nhũn khiến khe hở phía dưới chảy ra dâm thủy làm bên trong bắp đùi trắng mịn cũng tràn đầy dâm thủy.</w:t>
      </w:r>
      <w:r>
        <w:br w:type="textWrapping"/>
      </w:r>
      <w:r>
        <w:br w:type="textWrapping"/>
      </w:r>
      <w:r>
        <w:t xml:space="preserve">Dâm thủy mùi vị tanh ngọt câu dẫn Uông Nghĩa Thăng liên tục phun ra nuốt vào tính khí Vương gia, tay phải sờ đến cái mông tròn trịa của Vương gia yêu thích không buông tay xoa nắn nhẹ nhàng, đầu ngón tay luồn vào trong kẽ mông ma sát, cúc huyệt ẩn giấu ở trong kẽ mông co rụt lại làm trong lòng Uông Nghĩa Thăng rung động, hắn ở phía sau cúc huyệt nhẹ nhàng xoa xoa một hồi mới lưu luyến rời đi hướng về phía trước sờ vào hoa huyệt.</w:t>
      </w:r>
      <w:r>
        <w:br w:type="textWrapping"/>
      </w:r>
      <w:r>
        <w:br w:type="textWrapping"/>
      </w:r>
      <w:r>
        <w:t xml:space="preserve">Hoa huyệt uớt dầm dề quả thực thành một tấm thủy huyệt, dâm thủy một đường chảy xuống bắp đùi, Uông Nghĩa Thăng chỉ nhẹ nhàng đụng vào mà ngón tay đã ướt đẫm, tuy rằng không nhìn thấy dáng vẻ hoa huyệt tràn lan dâm thủy như thế nào hắn cũng có thể tưởng tượng giữa hai chân Vương gia có bao nhiêu ướt át. Khe hở hơi nứt ra, hai mảnh hoa môi tận trách bảo vệ huyệt khẩu, nhưng một khi phát tình bất kể bảo vệ như thế nào hoa huyệt đều làm tốt công tác chuẩn bị, chỉ cần một ngón tay để vào hoa môi liền đem phần chính giữa khe hở no đủ lộ ra trước mắt.</w:t>
      </w:r>
      <w:r>
        <w:br w:type="textWrapping"/>
      </w:r>
      <w:r>
        <w:br w:type="textWrapping"/>
      </w:r>
      <w:r>
        <w:t xml:space="preserve">Uông Nghĩa Thăng nắm hai mảnh hoa môi, không nhẹ không nặng xoa nắn, để hai mảnh hoa môi dính dâm thủy trơn ướt ma sát lẫn nhau lôi kéo đỉnh hoa hạch mẫn cảm cứng lên.</w:t>
      </w:r>
      <w:r>
        <w:br w:type="textWrapping"/>
      </w:r>
      <w:r>
        <w:br w:type="textWrapping"/>
      </w:r>
      <w:r>
        <w:t xml:space="preserve">“A…”</w:t>
      </w:r>
      <w:r>
        <w:br w:type="textWrapping"/>
      </w:r>
      <w:r>
        <w:br w:type="textWrapping"/>
      </w:r>
      <w:r>
        <w:t xml:space="preserve">Tính khí bị hắn dùng miệng ngậm, hoa huyệt lại bị cẩu nô tài kia đùa bỡn, Vương gia cảm thấy hai nơi này của mình đều sung huyết, so với tự mình làm còn thoải mái hơn.</w:t>
      </w:r>
      <w:r>
        <w:br w:type="textWrapping"/>
      </w:r>
      <w:r>
        <w:br w:type="textWrapping"/>
      </w:r>
      <w:r>
        <w:t xml:space="preserve">“Cứ như vậy làm bản vương, ngón tay dùng sức thao huyệt bản vương, bản vương sẽ đem tinh dịch thưởng cho ngươi… A ân…” Vương gia thoải mái nheo mắt lại, phối hợp động tác xoa nắn của Uông Nghĩa Thăng mà chậm rãi xoay xoay cái eo.</w:t>
      </w:r>
      <w:r>
        <w:br w:type="textWrapping"/>
      </w:r>
      <w:r>
        <w:br w:type="textWrapping"/>
      </w:r>
      <w:r>
        <w:t xml:space="preserve">Vương gia tâm tình khoan khoái cực kỳ, quả nhiên vẫn là nam xủng ngoan ngoãn nghe lời thì sẽ được người ta yêu thích. Nam sủng thì phải làm gì? Đương nhiên chính là ngoan ngoãn nằm trong chăn mặt e thẹn chờ đợi bản vương lâm hạnh.</w:t>
      </w:r>
      <w:r>
        <w:br w:type="textWrapping"/>
      </w:r>
      <w:r>
        <w:br w:type="textWrapping"/>
      </w:r>
      <w:r>
        <w:t xml:space="preserve">Tuy rằng hiện tại Uông Nghĩa Thăng không có ngoan ngoãn nằm trong chăn chờ đợi lâm hạnh, nhưng lúc này cũng đủ để Vương gia thấy vui thích.</w:t>
      </w:r>
      <w:r>
        <w:br w:type="textWrapping"/>
      </w:r>
      <w:r>
        <w:br w:type="textWrapping"/>
      </w:r>
      <w:r>
        <w:t xml:space="preserve">Uông Nghĩa Thăng càng ngày càng ra sức phun ra nuốt vào tính khí Vương gia ngón tay càng thêm lớn mật xoa hoa huyệt của Vương gia hoa môi đơn bạc bị hắn vò đến sung huyết, trở nên vô cùng đầy đặn, hắn lại khéo léo nắm lấy hoa hạch, trực tiếp đè xuống xoa ấn.</w:t>
      </w:r>
      <w:r>
        <w:br w:type="textWrapping"/>
      </w:r>
      <w:r>
        <w:br w:type="textWrapping"/>
      </w:r>
      <w:r>
        <w:t xml:space="preserve">“A —— “</w:t>
      </w:r>
      <w:r>
        <w:br w:type="textWrapping"/>
      </w:r>
      <w:r>
        <w:br w:type="textWrapping"/>
      </w:r>
      <w:r>
        <w:t xml:space="preserve">Eo Vương gia run lên, khoái cảm mãnh liệt sắc bén ập đến làm y cả người tê dại, tính khí suýt nữa đâm thẳng vào yết hầu của Uông Nghĩa Thăng. Uông Nghĩa Thăng đè lại cái mông của y dùng lực mút vào tính khí, tay nắm hoa hạch trực tiếp đè ép.</w:t>
      </w:r>
      <w:r>
        <w:br w:type="textWrapping"/>
      </w:r>
      <w:r>
        <w:br w:type="textWrapping"/>
      </w:r>
      <w:r>
        <w:t xml:space="preserve">Tính khí bị miệng ve vuốt mút vào, hoa hạch bị đè ép sung sướng đến mức hầu như phá hủy ý chí của Vương gia</w:t>
      </w:r>
      <w:r>
        <w:br w:type="textWrapping"/>
      </w:r>
      <w:r>
        <w:br w:type="textWrapping"/>
      </w:r>
      <w:r>
        <w:t xml:space="preserve">“A... nhẹ chút… A a... ngươi cẩu nô tài kia…”</w:t>
      </w:r>
      <w:r>
        <w:br w:type="textWrapping"/>
      </w:r>
      <w:r>
        <w:br w:type="textWrapping"/>
      </w:r>
      <w:r>
        <w:t xml:space="preserve">Lời còn chưa dứt, lại bị mút vào, lại bị xoa nắn, hai chân Vương gia run lên, hoa môi sung huyết đầy đặn cũng đang run rẩy, huyệt khẩu phun ra một cỗ nhỏ dâm thủy.</w:t>
      </w:r>
      <w:r>
        <w:br w:type="textWrapping"/>
      </w:r>
      <w:r>
        <w:br w:type="textWrapping"/>
      </w:r>
      <w:r>
        <w:t xml:space="preserve">Uông Nghĩa Thăng không lôi kéo hoa hạch nữa hai tay ôm lấy bắp đùi Vương gia cái mông nằm gọn trong vòng tay của hắn. Bàn tay trực tiếp tìm thấy hoa huyệt giữa hai chân Vương gia liền cắm vào hai ngón tay, hoa huyệt mềm mại trơn ướt nhục đạo căng mịn cực kỳ, co rụt lại co rụt tầng tầng lớp lớp hấp thụ ngón tay của hắn.</w:t>
      </w:r>
      <w:r>
        <w:br w:type="textWrapping"/>
      </w:r>
      <w:r>
        <w:br w:type="textWrapping"/>
      </w:r>
      <w:r>
        <w:t xml:space="preserve">Uông Nghĩa Thăng hưng phấn đến không kềm chế được, lại cắm vào hai ngón tay, dâm thủy trực tiếp theo tay hắn chảy xuống, hắn cảm giác nhục đạo giống như đang hô hấp co rút lại, nhẹ nhàng run rẩy nhúc nhích, hắn khép lại bốn ngón tay xoay tròn thâm nhập, tỉ mỉ cảm thụ những ngón tay có thể va chạm vào nhục bích.</w:t>
      </w:r>
      <w:r>
        <w:br w:type="textWrapping"/>
      </w:r>
      <w:r>
        <w:br w:type="textWrapping"/>
      </w:r>
      <w:r>
        <w:t xml:space="preserve">Vương gia bị hắn xoay tròn thâm nhập khiến cho vô cùng khát khao, y nỗ lực thả lỏng hoa huyệt, chờ mong 4 ngón tay có thể thao hoa huyệt làm y thoả mản.</w:t>
      </w:r>
      <w:r>
        <w:br w:type="textWrapping"/>
      </w:r>
      <w:r>
        <w:br w:type="textWrapping"/>
      </w:r>
      <w:r>
        <w:t xml:space="preserve">Ngón tay thăm dò xoa xoa nhục bích, nhục đạo mỗi lần co rút lại một lần tuôn ra nước, tính khí ở trong miệng Uông Nghĩa Thăng cũng nhảy lên co giật.</w:t>
      </w:r>
      <w:r>
        <w:br w:type="textWrapping"/>
      </w:r>
      <w:r>
        <w:br w:type="textWrapping"/>
      </w:r>
      <w:r>
        <w:t xml:space="preserve">“Ừm…” Vương gia khó nhịn được rên rỉ, khẽ run cái mông, đem tính khí đâm vào càng sâu, đưa ngón tay đi vào càng sâu</w:t>
      </w:r>
      <w:r>
        <w:br w:type="textWrapping"/>
      </w:r>
      <w:r>
        <w:br w:type="textWrapping"/>
      </w:r>
      <w:r>
        <w:t xml:space="preserve">“A —— “</w:t>
      </w:r>
      <w:r>
        <w:br w:type="textWrapping"/>
      </w:r>
      <w:r>
        <w:br w:type="textWrapping"/>
      </w:r>
      <w:r>
        <w:t xml:space="preserve">Ngón tay đột nhiên đâm vào rút ra rồi tàn nhẫn đâm vào khiến Vương gia kinh hô một tiếng, lập tức bốn ngón tay lần thứ hai rút ra cắm vào, cùng lúc với Uông Nghĩa Thăng nhanh chóng phun ra nuốt vào tính khí. Hoa huyệt bị ngón đâm ngoáy làm Vương gia thoải mái thở dốc, nhưng vẫn thẳng lưng đưa tính khí sâu vào miệng Uông Nghĩa Thăng tùy ý hắn phun ra nuốt vào nhanh lên một chút và vẫn đung đưa cái mông nghênh hợp ngón tay Uông Nghĩa Thăng.</w:t>
      </w:r>
      <w:r>
        <w:br w:type="textWrapping"/>
      </w:r>
      <w:r>
        <w:br w:type="textWrapping"/>
      </w:r>
      <w:r>
        <w:t xml:space="preserve">Bắp đùi bị hai tay của Uông Nghĩa Thăng mạnh mẽ giữ chặt. Uông Nghĩa Thăng một tay nghiền ép hoa hạch mẫn cảm đến cực điểm, một tay khép lại bốn ngón tay đâm vào hoa huyệt làm dâm thủy tràn lan, khe hở mềm mại phấn nhuận theo ngón tay đâm vào mà mở lớn ra, ngón tay dùng sức đè ấn hoa hạch, hoa hạch bị đùa bỡn vừa hồng vừa lớn. Hai mảnh hoa môi sung huyết mà trở nên no đủ mở rộng ra, ngón tay xoay tròn trong hoa huyệt phát ra tiếng nước ục ục chít chít, ngón tay hướng lên trên đâm làm thì hoa huyệt sẽ kêu xì xì xì xì phun nước.</w:t>
      </w:r>
      <w:r>
        <w:br w:type="textWrapping"/>
      </w:r>
      <w:r>
        <w:br w:type="textWrapping"/>
      </w:r>
      <w:r>
        <w:t xml:space="preserve">Hai loại tiếng nước dâm đãng không giống nhau có thể tưởng tượng được hoa huyệt chịu đựng ngón tay đùa bỡn đủ kiểu, Vương gia ôm chặt đầu Uông Nghĩa Thăng mười ngón sâu sắc luồn vào trong tóc hắn, dưới hạ thân hai bộ phận sinh dục không giống nhau bị cẩu nô tài kia chơi đùa làm hoa huyệt của y không khống chế được cảm giác thích thú.</w:t>
      </w:r>
      <w:r>
        <w:br w:type="textWrapping"/>
      </w:r>
      <w:r>
        <w:br w:type="textWrapping"/>
      </w:r>
      <w:r>
        <w:t xml:space="preserve">“Đem phía trước bản vương liếm cho bắn tinh, hoa huyệt cũng phải chơi cho tiết dâm dịch ra. A a… Miệng dùng sức mút tính khí, ngón tay dùng sức đâm vào huyệt của bản vương.. A… Quá thoải mái…”</w:t>
      </w:r>
      <w:r>
        <w:br w:type="textWrapping"/>
      </w:r>
      <w:r>
        <w:br w:type="textWrapping"/>
      </w:r>
      <w:r>
        <w:t xml:space="preserve">Vương gia đứng nghiêm hai chân bởi vì khoái cảm mà run lẩy bẩy, đầu gối cong xuống dựa vào lồng ngực Uông Nghĩa Thăng, tính khí giữa hai chân run rẩy trương lớn đến mức tận cùng, phía dưới hoa huyệt cũng sung huyết, toàn bộ không chỉ bị cẩu nô tài kia tùy ý chơi, huyệt khẩu mềm mại lại bị bốn ngón tay to dài nhét đến tràn đầy, ngón tay cái ở ngoài cũng không chịu cô đơn qua lại ma sát hoa hạch, bốn ngón tay bên trong không chỉ ma sát khắp nhục đạo hơn nữa còn vuốt ve nhục bích đến sảng khoái.</w:t>
      </w:r>
      <w:r>
        <w:br w:type="textWrapping"/>
      </w:r>
      <w:r>
        <w:br w:type="textWrapping"/>
      </w:r>
      <w:r>
        <w:t xml:space="preserve">“A a … muốn đến… Bản vương muốn đến…” Vương gia rên rỉ kẹp chặt chân, đột nhiên đem đầu Uông Nghĩa Thăng ấn vào hạ bộ, tính khí bành trướng xuyên thẳng tiến vào yết hầu, mất khống chế ở trong miệng hắn đánh đưa.</w:t>
      </w:r>
      <w:r>
        <w:br w:type="textWrapping"/>
      </w:r>
      <w:r>
        <w:br w:type="textWrapping"/>
      </w:r>
      <w:r>
        <w:t xml:space="preserve">Uông Nghĩa Thăng nhịn xuống cảm giác nôn mửa, nhục đạo co lại càng ngày càng chặt, cho dù ngón tay bất động, nhục bích cũng sẽ từng vòng co thắt tham lam mút vào ngón tay, Uông Nghĩa Thăng không nhịn được đưa ngón tay đâm vào càng sâu.</w:t>
      </w:r>
      <w:r>
        <w:br w:type="textWrapping"/>
      </w:r>
      <w:r>
        <w:br w:type="textWrapping"/>
      </w:r>
      <w:r>
        <w:t xml:space="preserve">“A…. không xong rồi… Ngón tay không nên cử động… Bản vương muốn tiết… A a…” Vương gia kẹp chặt tay của Uông Nghĩa Thăng, cái tay kia tiếp tục đưa vào bên trong hoa huyệt dường như muốn đem cả bàn tay chen vào hoa huyệt, dùng nắm đấm đem hoa huyệt thao nát.</w:t>
      </w:r>
      <w:r>
        <w:br w:type="textWrapping"/>
      </w:r>
      <w:r>
        <w:br w:type="textWrapping"/>
      </w:r>
      <w:r>
        <w:t xml:space="preserve">Lại như lần thứ nhất giao hoan biết rõ mình sẽ bị thao đến muốn chết, vẫn để cho đại quy đầu kia đi vào, đem y đường đường một Vương gia thao đến không thể khống chế.</w:t>
      </w:r>
      <w:r>
        <w:br w:type="textWrapping"/>
      </w:r>
      <w:r>
        <w:br w:type="textWrapping"/>
      </w:r>
      <w:r>
        <w:t xml:space="preserve">Cảm giác sung sướng từ hoa huyệt không khống chế được tràn lên đầu, Vương gia phấn khởi đẩy nhanh tính khí vào miệng Uông Nghĩa Thăng, ngón tay thô ráp của nam nhân đem khe hở của y thao đến biến hình, cao trào mãnh liệt xông thẳng lên cột sống khiến cho bụng dưới Vương gia co rút chặt chẽ, tính khí cứng rắn, nhục đạo kịch liệt co rút lại.</w:t>
      </w:r>
      <w:r>
        <w:br w:type="textWrapping"/>
      </w:r>
      <w:r>
        <w:br w:type="textWrapping"/>
      </w:r>
      <w:r>
        <w:t xml:space="preserve">“Đến… A a a…” Vương gia rên rỉ rít gào, hai mắt nhuộm đầy lệ quang, vẻ mặt vừa cực hạn thống khổ vừa vui sướng như được giải thoát, tính khí phía trước ngẩn cao một trận run cầm cập, một luồng tiếp theo một luồng tinh dịch bắn ra, hoa huyệt co giật bị ngón tay mạnh mẽ ra vào kịch liệt, hoa môi trở nên càng hồng toàn bộ mở ra, dâm thủy giống như hồng thủy ào ào chảy ra.</w:t>
      </w:r>
      <w:r>
        <w:br w:type="textWrapping"/>
      </w:r>
      <w:r>
        <w:br w:type="textWrapping"/>
      </w:r>
      <w:r>
        <w:t xml:space="preserve">Uông Nghĩa Thăng từng ngụm từng ngụm nuốt tinh dịch mà Vương gia tích góp mấy ngày, linh khẩu cũng bị liếm tới bên trong, tính khí cũng liếm đến không còn một chút nửa điểm cũng không nỡ lãng phí.</w:t>
      </w:r>
      <w:r>
        <w:br w:type="textWrapping"/>
      </w:r>
      <w:r>
        <w:br w:type="textWrapping"/>
      </w:r>
      <w:r>
        <w:t xml:space="preserve">Ăn xong tinh dịch của Vương gia xong hắn kéo cao một chân của Vương gia lên quỳ gối dưới thân đầu để ngang với hạ bộ liếm dâm thủy của Vương gia. Hắn liếm khắp nơi trên hạ thể Vương gia nhưng cũng không chạm vào hoa hạch. Vừa trải qua cao trào Vương gia chỉ miễn cưỡng đứng, một chân bị hắn cao cao giơ lên, tính khí đang co giật còn bị người khác thao hoa huyệt nhìn không sót gì, hoa hạch vừa bị liếm làm hoa huyệt mẫn cảm đến cực điểm lại bắt đầu phun nước, tuy không đụng vào nhưng vẫn tiết ra dâm dịch câu dẫn cẩu nô tài liếm y.</w:t>
      </w:r>
      <w:r>
        <w:br w:type="textWrapping"/>
      </w:r>
      <w:r>
        <w:br w:type="textWrapping"/>
      </w:r>
      <w:r>
        <w:t xml:space="preserve">“A a… Không thể liếm bản vương… Ngươi, cẩu nô tài kia… Dừng lại… A a…”</w:t>
      </w:r>
      <w:r>
        <w:br w:type="textWrapping"/>
      </w:r>
      <w:r>
        <w:br w:type="textWrapping"/>
      </w:r>
      <w:r>
        <w:t xml:space="preserve">Hạ thể được liếm láp quả thực là thích thú Vương gia run chân thân thể loạng choạng, mỗi lần đều được Uông Nghĩa Thăng đỡ lên. Cái chân bị kéo cao bất luận làm sao cũng không có cách nào thả xuống, chỉ có giương chân như vậy, bị ngón tay thao đến hoa huyệt xì xì xì xì phun nước, bắp đùi, hoa huyệt bị liếm ướt đẫm đến run rẩy.</w:t>
      </w:r>
      <w:r>
        <w:br w:type="textWrapping"/>
      </w:r>
      <w:r>
        <w:br w:type="textWrapping"/>
      </w:r>
      <w:r>
        <w:t xml:space="preserve">Vương gia cũng lại không chịu đựng được Uông Nghĩa Thăng cẩn thận liếm láp như vậy, cùng với ngón tay thao hoa huyệt lại một lần nữa hơi co thắt lại lên cao trào, tính khí đã nhuyễn xuống run lẩy bẩy lại tiết ra chút nước nhờn.</w:t>
      </w:r>
      <w:r>
        <w:br w:type="textWrapping"/>
      </w:r>
      <w:r>
        <w:br w:type="textWrapping"/>
      </w:r>
      <w:r>
        <w:t xml:space="preserve">Uông Nghĩa Thăng lúc này mới lưu luyến rút ngón tay đã đâm làm hoa huyệt mở ra hoàn toàn, bên trong sung huyết khát khao co rút lại, dâm thủy bị ngón tay khi nãy chặn lại ở bên trong ào ào ào tiết ra làm ướt bắp đùi trắng nõn và cả cái mông tròn trịa, phía sau cúc huyệt dường như cũng khát khao ướt át làm người khác chú ý.</w:t>
      </w:r>
      <w:r>
        <w:br w:type="textWrapping"/>
      </w:r>
      <w:r>
        <w:br w:type="textWrapping"/>
      </w:r>
      <w:r>
        <w:t xml:space="preserve">Tư thế dâm đãng làm cho Vương gia hoàn toàn đứng không vững, y tóm chặt tóc thắt bím đuôi ngựa của Uông Nghĩa Thăng đem đầu Uông Nghĩa Thăng cách xa thân thể mình ngưỡng cao mặt nhìn hắn.</w:t>
      </w:r>
      <w:r>
        <w:br w:type="textWrapping"/>
      </w:r>
      <w:r>
        <w:br w:type="textWrapping"/>
      </w:r>
      <w:r>
        <w:t xml:space="preserve">Vương gia vừa tức vừa giận, gầm nhẹ nói: “Ngươi cẩu nô tài kia còn không đem móng vuốt của ngươi ra!”</w:t>
      </w:r>
      <w:r>
        <w:br w:type="textWrapping"/>
      </w:r>
      <w:r>
        <w:br w:type="textWrapping"/>
      </w:r>
      <w:r>
        <w:t xml:space="preserve">Uông Nghĩa Thăng ngoan ngoãn buông “Móng vuốt” của mình ra, Vương gia vừa đứng được, liền cười lạnh một tiếng: “Hừ!” Khinh bỉ nhìn cẩu nô tài không dám phản kháng đem hạ thể của mình đến gần trước mặt cẩu nô tài ưỡn lên cười lạnh, kiêu ngạo hỏi: “Muốn thao bản vương sao?”</w:t>
      </w:r>
      <w:r>
        <w:br w:type="textWrapping"/>
      </w:r>
      <w:r>
        <w:br w:type="textWrapping"/>
      </w:r>
      <w:r>
        <w:t xml:space="preserve">Thấy người này ánh mắt khinh bỉ, nụ cười ngạo mạn, làm Uông Nghĩa Thăng hô hấp nhất thời ồ ồ gấp gáp há mồm hôn lên tính khí mềm mại của Vương gia. Vương gia thoải mái hừ hừ, nhíu mày, lộ ra bộ mặt xem thường, nhưng hoa huyệt trống rỗng khát khao khó nhịn khát cầu thân thể cẩu nô tài kia.</w:t>
      </w:r>
      <w:r>
        <w:br w:type="textWrapping"/>
      </w:r>
      <w:r>
        <w:br w:type="textWrapping"/>
      </w:r>
      <w:r>
        <w:t xml:space="preserve">“Ngươi chỉ là một con chó mà bản vương dưỡng.” Vương gia lạnh lùng nói giữa hai lông mày tất cả đều hiện lên vẻ quyến rũ, hai mắt khiêu khích tràn ngập nước mắt, tiếng nói hiển lộ hết tình dục, khi nói thì hầu kết trượt lên xuống liên tục làm Uông Nghĩa Thăng nhìn thấy muốn gặm một cái.</w:t>
      </w:r>
      <w:r>
        <w:br w:type="textWrapping"/>
      </w:r>
      <w:r>
        <w:br w:type="textWrapping"/>
      </w:r>
      <w:r>
        <w:t xml:space="preserve">Hết thảy dây thần kinh xấu hổ từ khi gặp người này biến mất không còn tăm hơi, cho dù bị người này nói là một con chó, Uông Nghĩa Thăng cũng không cảm thấy sinh khí, chỉ cần có thể nhìn thấy người này là lòng hắn tràn đầy vui mừng, si mê nam tử vẻn vẹn cùng hắn quấn quýt một lần mà đặc biệt động tâm.</w:t>
      </w:r>
      <w:r>
        <w:br w:type="textWrapping"/>
      </w:r>
      <w:r>
        <w:br w:type="textWrapping"/>
      </w:r>
      <w:r>
        <w:t xml:space="preserve">Nguyện ý làm một con chó liếm mũi chân của y, nguyện ý làm một con chó liếm đầu ngón tay của y, vì lẽ đó hắn sẽ không phản bác y, cam tâm tình nguyện nghe lời y.</w:t>
      </w:r>
      <w:r>
        <w:br w:type="textWrapping"/>
      </w:r>
      <w:r>
        <w:br w:type="textWrapping"/>
      </w:r>
      <w:r>
        <w:t xml:space="preserve">Uông Nghĩa Thăng nhìn Vương gia mỉm cười, cười đến hai tai Vương gia cũng nóng lên, y nghiêm mặt tóm chặt cổ áo của Uông Nghĩa Thăng đem người kéo lên, cố ý làm ra vẻ hung thần ác sát ra lệnh: “Ôm bản vương đến giường.”</w:t>
      </w:r>
      <w:r>
        <w:br w:type="textWrapping"/>
      </w:r>
      <w:r>
        <w:br w:type="textWrapping"/>
      </w:r>
      <w:r>
        <w:t xml:space="preserve">Uông Nghĩa Thăng một mặt kinh hỉ, một cái ôm ngang Vương gia lên. Từ nhỏ đến lớn đây là lần thứ nhất Vương gia bị người ôm vào trong ngực, y ôm cổ Uông Nghĩa Thăng thư thư phục phục oa ở trong ngực của hắn.</w:t>
      </w:r>
      <w:r>
        <w:br w:type="textWrapping"/>
      </w:r>
      <w:r>
        <w:br w:type="textWrapping"/>
      </w:r>
      <w:r>
        <w:t xml:space="preserve">Thu Lương Viện tuy nhỏ tuy cũ nhưng Uông Nghĩa Thăng theo thói quen đem Vương gia ôm vào trong phòng ngủ của mình. Phòng của hắn giản dị, đệm giường cũng rất sạch sẽ, vừa được Uông Nghĩa Thăng đặt lên giường, Vương gia liền giơ chân lên, ra hiệu cho Uông Nghĩa Thăng cởi hài cho y.</w:t>
      </w:r>
      <w:r>
        <w:br w:type="textWrapping"/>
      </w:r>
      <w:r>
        <w:br w:type="textWrapping"/>
      </w:r>
      <w:r>
        <w:t xml:space="preserve">Uông Nghĩa Thăng nâng chân y lên, động tác vô cùng ôn nhu cởi hài, còn cởi luôn quần của y.</w:t>
      </w:r>
      <w:r>
        <w:br w:type="textWrapping"/>
      </w:r>
      <w:r>
        <w:br w:type="textWrapping"/>
      </w:r>
      <w:r>
        <w:t xml:space="preserve">Hai cái chân dài cân xứng khoát lên trên cánh tay của Uông Nghĩa Thăng, Vương gia liếc giữa hai chân của hắn khiêu khích nở nụ cười, một chân trực tiếp đưa đến giữa hai chân của hắn, ngón chân mang theo ác ý đạp nhẹ vật nhô lên giữa đũng quần.</w:t>
      </w:r>
      <w:r>
        <w:br w:type="textWrapping"/>
      </w:r>
      <w:r>
        <w:br w:type="textWrapping"/>
      </w:r>
      <w:r>
        <w:t xml:space="preserve">“Để bản vương nhìn một xem “nghiệt rễ” ngươi có thể cứng đến bao lâu.” Đã sớm lĩnh giáo qua sự nhẫn nại khả năng kéo dài của hắn, Vương gia còn không chịu thừa nhận một Vương gia ở phương diện này lại không bằng một tên cẩu nô tài.</w:t>
      </w:r>
      <w:r>
        <w:br w:type="textWrapping"/>
      </w:r>
      <w:r>
        <w:br w:type="textWrapping"/>
      </w:r>
      <w:r>
        <w:t xml:space="preserve">Uông Nghĩa Thăng cúi đầu nhìn chân của Vương gia đang tác quái ở hạ thể mình, hai mắt nhìn từ bàn chân nhìn lên thấy được hạ thể trần trụi của Vương gia dính đầy dâm thủy, lại từ hạ thể nhìn thấy y phục Vương gia còn hoàn hảo trên người, trong mắt nhất thời lộ ra tình dục nồng nặc cuồn cuộn.</w:t>
      </w:r>
      <w:r>
        <w:br w:type="textWrapping"/>
      </w:r>
      <w:r>
        <w:br w:type="textWrapping"/>
      </w:r>
      <w:r>
        <w:t xml:space="preserve">Hắn nhìn chằm chằm Vương gia suy nghĩ một chút, thật lòng trả lời: “Lẽ ra có thể thao đến Vương gia thoải mái bắn ra nước tiểu.”</w:t>
      </w:r>
      <w:r>
        <w:br w:type="textWrapping"/>
      </w:r>
      <w:r>
        <w:br w:type="textWrapping"/>
      </w:r>
      <w:r>
        <w:t xml:space="preserve">Vương gia không những không giận mà còn cười, lấy ngón chân gỡ bỏ thắt lưng của Uông Nghĩa Thăng sờ sờ vào đại quy đầu to như quả trứng gà:”Nô tài kia lá gan càng lúc càng lớn nha, lại muốn đem chủ nhân của ngươi thao đến không thể khống chế, nếu ngươi không làm được, bản vương liền giẫm nát “nghiệt rễ” xấu xí của ngươi!”</w:t>
      </w:r>
      <w:r>
        <w:br w:type="textWrapping"/>
      </w:r>
      <w:r>
        <w:br w:type="textWrapping"/>
      </w:r>
      <w:r>
        <w:t xml:space="preserve">Đây là đồng ý.</w:t>
      </w:r>
      <w:r>
        <w:br w:type="textWrapping"/>
      </w:r>
      <w:r>
        <w:br w:type="textWrapping"/>
      </w:r>
      <w:r>
        <w:t xml:space="preserve">Uông Nghĩa Thăng hiểu ý không chút nghĩ ngợi liền nhào về phía Vương gia, Vương gia lấy một cái chân lập tức chặn lồng ngực hắn lại, đắc ý nói: “Bản vương để ngươi đụng vào sao?”</w:t>
      </w:r>
      <w:r>
        <w:br w:type="textWrapping"/>
      </w:r>
      <w:r>
        <w:br w:type="textWrapping"/>
      </w:r>
      <w:r>
        <w:t xml:space="preserve">Vừa nói vừa kéo tay Uông Nghĩa Thăng để vào hoa huyệt ẩm ướt của mình nói:”Muốn thao huyệt bản vương, muốn đem bản vương thao đến không khống chế, bản vương hôm nay không cho “nghiệt rễ”’của ngươi chạm vào hoa huyệt của bản vương, bản vương xem ngươi làm sao bây giờ?”</w:t>
      </w:r>
      <w:r>
        <w:br w:type="textWrapping"/>
      </w:r>
      <w:r>
        <w:br w:type="textWrapping"/>
      </w:r>
      <w:r>
        <w:t xml:space="preserve">Vương gia hung hăng cười, dám không chủ động hầu hạ bản vương, cùng một người phụ nữ cấu kết làm bậy, còn đối với nàng cười, bản vương không chỉ muốn ngươi ở tiểu viện cũ nát, không cho cơm nước, còn muốn ngươi dục hỏa đốt người.</w:t>
      </w:r>
      <w:r>
        <w:br w:type="textWrapping"/>
      </w:r>
      <w:r>
        <w:br w:type="textWrapping"/>
      </w:r>
      <w:r>
        <w:t xml:space="preserve">Hừ, một nam sủng mà thôi, bản vương muốn bao nhiêu có bao nhiêu!</w:t>
      </w:r>
      <w:r>
        <w:br w:type="textWrapping"/>
      </w:r>
      <w:r>
        <w:br w:type="textWrapping"/>
      </w:r>
      <w:r>
        <w:t xml:space="preserve">Uông Nghĩa Thăng nào có biết trong lòng Vương gia nghĩ nhiều như vậy, nhìn Vương gia dương dương tự đắc khuôn mặt tươi cười, lại nhìn đôi chân trắng nõn thon dài của Vương gia ánh mắt cuối cùng dừng lại ở tính khí mềm nhũn của Vương gia, phía sau tính khí có khe hở đỏ hồng, khe hở mặt sau là…</w:t>
      </w:r>
      <w:r>
        <w:br w:type="textWrapping"/>
      </w:r>
      <w:r>
        <w:br w:type="textWrapping"/>
      </w:r>
      <w:r>
        <w:t xml:space="preserve">Uông Nghĩa Thăng lập tức ngừng thở, hắn chưa từng có chủ ý nghĩ đến cái động kia, hắn chỉ có nhận thức được chút ít về nam phong, nam nhân cùng nam nhân trong lúc quan hệ bình thường đều là dùng cái động kia thế nhưng cái động kia trời sinh không phải dùng để thao, côn thịt của hắn lại to lớn dễ dàng đem người thao đến hỏng mất.</w:t>
      </w:r>
      <w:r>
        <w:br w:type="textWrapping"/>
      </w:r>
      <w:r>
        <w:br w:type="textWrapping"/>
      </w:r>
      <w:r>
        <w:t xml:space="preserve">Uông Nghĩa Thăng xoắn xuýt.</w:t>
      </w:r>
      <w:r>
        <w:br w:type="textWrapping"/>
      </w:r>
      <w:r>
        <w:br w:type="textWrapping"/>
      </w:r>
      <w:r>
        <w:t xml:space="preserve">Phía trước động không cho thao mặt sau động không có nói không cho thao, nhưng là làm sao thao? Vạn nhất thao hỏng rồi mời đại phu là chuyện nhỏ, làm đau đối phương là chuyện lớn, hắn đau lòng a!</w:t>
      </w:r>
      <w:r>
        <w:br w:type="textWrapping"/>
      </w:r>
      <w:r>
        <w:br w:type="textWrapping"/>
      </w:r>
      <w:r>
        <w:t xml:space="preserve">Uông Nghĩa Thăng nuốt nước miếng một cái, nhìn thấy dáng vẻ hung hăng của Vương gia nước bọt trong miệng chảy ra càng nhiều, rất muốn ăn, làm sao mới có thể ăn mà hai người đều khoan khoái đó là vấn đề khó khăn không nhỏ.</w:t>
      </w:r>
      <w:r>
        <w:br w:type="textWrapping"/>
      </w:r>
      <w:r>
        <w:br w:type="textWrapping"/>
      </w:r>
      <w:r>
        <w:t xml:space="preserve">Đầu tiên nhất định phải để cúc huyệt của Vương gia có thể chứa đựng côn thịt hắn mới được. Uông Nghĩa Thăng nhìn bốn phía một vòng phát hiện chung quanh không gì có thể sử dụng liền mặc quần, vội vội vàng vàng chạy đến bên cạnh nhà bếp nhỏ, một trận tìm tìm kiếm kiếm, đem một bình mỡ heo trở về phòng.</w:t>
      </w:r>
      <w:r>
        <w:br w:type="textWrapping"/>
      </w:r>
      <w:r>
        <w:br w:type="textWrapping"/>
      </w:r>
      <w:r>
        <w:t xml:space="preserve">Vương gia không biết hắn cầm món đồ gì, vừa vặn đang quay đầu thì hai tay Uông Nghĩa Thăng vươn ra ôm y xoay lại để y nằm quỳ sấp cái mông cao cao nhổng lên.</w:t>
      </w:r>
      <w:r>
        <w:br w:type="textWrapping"/>
      </w:r>
      <w:r>
        <w:br w:type="textWrapping"/>
      </w:r>
      <w:r>
        <w:t xml:space="preserve">Vương gia có chút sững sờ, y từ chối nam sủng cầu hoan, vào lúc này nam sủng không phải nên nước mắt lưng tròng, ỏn à ỏn ẻn làm nũng giải thích, sau đó ôm lấy cánh tay của y điềm đạm đáng yêu lay động y, gọi Vương gia sao, làm tâm tình của y vô cùng vui vẻ để cầu hoan sao?</w:t>
      </w:r>
      <w:r>
        <w:br w:type="textWrapping"/>
      </w:r>
      <w:r>
        <w:br w:type="textWrapping"/>
      </w:r>
      <w:r>
        <w:t xml:space="preserve">Tại sao bản vương lại bị nam sủng xoay người?</w:t>
      </w:r>
      <w:r>
        <w:br w:type="textWrapping"/>
      </w:r>
      <w:r>
        <w:br w:type="textWrapping"/>
      </w:r>
      <w:r>
        <w:t xml:space="preserve">Tại sao lại không giống trong tưởng tượng của bản vương?</w:t>
      </w:r>
      <w:r>
        <w:br w:type="textWrapping"/>
      </w:r>
      <w:r>
        <w:br w:type="textWrapping"/>
      </w:r>
      <w:r>
        <w:t xml:space="preserve">Vương gia thật vất vả phát hiện chuyện này không giống như trong tưởng tượng thì Uông Nghĩa Thăng đứng ở bên giường đã đẩy cái mông của y ra, ẩn trong cánh mông hồng hào là cúc huyệt hồng nộm mà dâm thủy đã làm cúc huyệt nhiễm phải một tầng thủy quang, câu dẫn Uông Nghĩa Thăng một chút cũng không chê dơ bẩn liếm vào cúc huyệt.</w:t>
      </w:r>
      <w:r>
        <w:br w:type="textWrapping"/>
      </w:r>
      <w:r>
        <w:br w:type="textWrapping"/>
      </w:r>
      <w:r>
        <w:t xml:space="preserve">Đầu lưỡi thô ráp lướt qua miệng cúc huyệt nhăn nheo đem lại cảm giác ngứa ngáy, Vương gia cuối cùng đã rõ ràng Uông Nghĩa Thăng muốn làm gì, cẩu nô tài kia lại đánh chủ ý vào cúc huyệt của y!</w:t>
      </w:r>
      <w:r>
        <w:br w:type="textWrapping"/>
      </w:r>
      <w:r>
        <w:br w:type="textWrapping"/>
      </w:r>
      <w:r>
        <w:t xml:space="preserve">Vương gia tức giận nghiêng đầu qua chỗ khác: “Hậu đình hoa của ta mà nô tài ngươi có thể chạm sao?”</w:t>
      </w:r>
      <w:r>
        <w:br w:type="textWrapping"/>
      </w:r>
      <w:r>
        <w:br w:type="textWrapping"/>
      </w:r>
      <w:r>
        <w:t xml:space="preserve">Trả lời y chính là cúc huyệt bị liếm liên tục cùng với cảm giác ngứa, còn có đôi bàn tay của hắn xoa bóp hai cánh mông của Vương gia như nhồi bột làm bánh màn thầu. Vương gia bị hắn xoa bóp đến cái mông rất thoải mái, không kìm lòng được lắc lắc cái mông, một điểm hồng hào ở giữa dường như khoe khoang theo cái mông lay động, từng lớp thịt nhăn nheo càng thêm quyến rũ hướng vào phía trong co rụt lại.</w:t>
      </w:r>
      <w:r>
        <w:br w:type="textWrapping"/>
      </w:r>
      <w:r>
        <w:br w:type="textWrapping"/>
      </w:r>
      <w:r>
        <w:t xml:space="preserve">Nhìn thấy cự bổng dưới hạ thân của Uông Nghĩa Thăng hầu như chọc thủng quần, y chỉ muốn móc ra cự bổng này ma sát lỗ nhỏ rồi đâm vào.</w:t>
      </w:r>
      <w:r>
        <w:br w:type="textWrapping"/>
      </w:r>
      <w:r>
        <w:br w:type="textWrapping"/>
      </w:r>
      <w:r>
        <w:t xml:space="preserve">Vương gia nắm chặt đệm chăn tràn đầy tức giận nhìn Uông Nghĩa Thăng, cố hết sức nói: “Hừ, thân là nô tài, ngươi không tư cách liếm hậu đình hoa của bản vương, nhưng bản vương ngày hôm nay cao hứng, thưởng ngươi cơ hội liếm hậu đình hoa của bản vương một lần.”</w:t>
      </w:r>
      <w:r>
        <w:br w:type="textWrapping"/>
      </w:r>
      <w:r>
        <w:br w:type="textWrapping"/>
      </w:r>
      <w:r>
        <w:t xml:space="preserve">Chỉ có thể liếm một lần sao? Nguyện vọng của Uông Nghĩa Thăng không chỉ là đơn thuần liếm một cái, hắn muốn hái đóa hậu đình hoa này xuống, đem này đóa hậu đình hoa thao đến nát rót đầy tinh dịch của mình, như là dã thú giữ lấy người này.</w:t>
      </w:r>
      <w:r>
        <w:br w:type="textWrapping"/>
      </w:r>
      <w:r>
        <w:br w:type="textWrapping"/>
      </w:r>
      <w:r>
        <w:t xml:space="preserve">Uông Nghĩa Thăng híp híp mắt, nhìn kỹ cái mông tròn vểnh của Vương gia. Sau đó kéo áo bào của Vương gia xuống, nhất thời Vương gia không chỉ hạ thân trần trụi, hơn nữa bởi vì tư thế cái mông cong lên nằm ở trên giường khiến eo mông hình thành một độ cong đẹp đẽ, chẳng những có thể nhìn thấy xương sườn hơi lộ ra, hơn nữa xương bả vai cũng như ẩn như hiện, trêu chọc Uông Nghĩa Thăng lấy tay theo xương sườn hướng về phía sau eo sờ soạng.</w:t>
      </w:r>
      <w:r>
        <w:br w:type="textWrapping"/>
      </w:r>
      <w:r>
        <w:br w:type="textWrapping"/>
      </w:r>
      <w:r>
        <w:t xml:space="preserve">Làn da bóng loáng quả thực so với lúc trước hắn sờ qua lớp vải còn thuận hoạt nhẵn nhụi hơn, hơn nữa phần eo hiển nhiên là điểm mẫn cảm của Vương gia làm Vương gia ngứa ngáy cong eo muốn tránh né bàn tay to lớn vuốt ve. Uông Nghĩa Thăng càng ngày càng phấn khởi không ngừng âu yếm eo của Vương gia eo, bàn tay thô ráp bàn vuốt ve phần eo của Vương gia đến tê dại, yết hầu phát ra tiếng rên rỉ thoải mái.</w:t>
      </w:r>
      <w:r>
        <w:br w:type="textWrapping"/>
      </w:r>
      <w:r>
        <w:br w:type="textWrapping"/>
      </w:r>
      <w:r>
        <w:t xml:space="preserve">Vương gia bất mãn vỗ bỏ tay của Uông Nghĩa Thăng tay ra, cảnh cáo nguýt hắn một cái, nhưng lại cong cái mông lên quay đầu lại làm hoàn toàn mất đi ý cảnh cáo. Hai mắt tràn ngập tình dục được che lại bởi một tầng lệ quang làm tim của Uông Nghĩa Thăng như mềm lại. Đột nhiên Uông Nghĩa Thăng hiểu được tại sao có một gã thị vệ mỗi ngày chạy đến đại trù phòng liếm mặt một tiểu đầu bếp nữ rồi kêu là tâm can bảo bối.</w:t>
      </w:r>
      <w:r>
        <w:br w:type="textWrapping"/>
      </w:r>
      <w:r>
        <w:br w:type="textWrapping"/>
      </w:r>
      <w:r>
        <w:t xml:space="preserve">Thì ra thế này là tâm can bảo bối, bây giờ muốn hắn đào ra tâm can của mình hiến cho y, hắn cũng cam tâm tình nguyện.</w:t>
      </w:r>
      <w:r>
        <w:br w:type="textWrapping"/>
      </w:r>
      <w:r>
        <w:br w:type="textWrapping"/>
      </w:r>
      <w:r>
        <w:t xml:space="preserve">Uông Nghĩa Thăng bò đến trên người Vương gia, thân thể cường tráng không nhẹ không nặng nữa đè lên Vương gia rồi lung tung hôn lên mặt Vương gia, cự bổng chen vào giữa khe mông nhún phần eo qua lại ma sát cúc huyệt của Vương gia. Đại quy đầu và cúc huyệt nhỏ bé ở gần nhau làm cúc huyệt càng lúc càng hiện ra vẻ yếu đuối khiến Uông Nghĩa Thăng không dám ra sức, một bên hôn Vương gia, một bên thò tay đến bên cạnh bình mỡ heo đào ra một đống liền xoa xoa vào cúc huyệt của Vương gia.</w:t>
      </w:r>
      <w:r>
        <w:br w:type="textWrapping"/>
      </w:r>
      <w:r>
        <w:br w:type="textWrapping"/>
      </w:r>
      <w:r>
        <w:t xml:space="preserve">Vương gia bị hắn hôn đến có chút thở không nổi, bị hắn ép phải chân chính quỳ ở trên giường, tính khí bị ép xuống sàn đan, dưới hạ thể hai huyệt khẩu mở ra hoa huyệt động tình ướt dầm dề, một giọt một giọt dâm thủy chảy ra bên ngoài. Cúc huyệt bị hắc tử quy đầu ma sát, còn một tay cũng đưa vào cúc huyệt, tìm tòi bôi mỡ heo vào trong.</w:t>
      </w:r>
      <w:r>
        <w:br w:type="textWrapping"/>
      </w:r>
      <w:r>
        <w:br w:type="textWrapping"/>
      </w:r>
      <w:r>
        <w:t xml:space="preserve">Hô hấp nóng bỏng phản phất trên mặt Vương gia tim của Uông Nghĩa Thăng đập ầm ầm làm cho y khó nhịn tình dục, hơi hé miệng liền có một đầu lưỡi tiến vào. Đầu lưỡi làm như quy đầu ma sát toàn bộ khoang miệng y. Không chút nào kỹ xảo chỉ dựa vào bản năng hắn đưa đầu lưỡi vào khoang miệng run rẩy chạm vào đầu lưỡi của Vương gia.</w:t>
      </w:r>
      <w:r>
        <w:br w:type="textWrapping"/>
      </w:r>
      <w:r>
        <w:br w:type="textWrapping"/>
      </w:r>
      <w:r>
        <w:t xml:space="preserve">“A…”</w:t>
      </w:r>
      <w:r>
        <w:br w:type="textWrapping"/>
      </w:r>
      <w:r>
        <w:br w:type="textWrapping"/>
      </w:r>
      <w:r>
        <w:t xml:space="preserve">Cho dù không có kỹ xảo, vẫn để cho Vương gia muốn ngừng mà không được, đầu lưỡi hắn cong lên cuốn lấy lưỡi y thì y cũng chủ động nâng cái mông lên để Uông Nghĩa Thăng rất kiên nhẫn mà xoa nắn. Vương gia cúi thấp đầu để Uông Nghĩa Thăng ngậm lấy đầu lưỡi của mình nuốt vào trong miệng, mút vào đầu lưỡi cảm giác tê tê nóng hổi cơ hồ muốn hòa tan, cúc huyệt bị đưa mỡ heo lạnh lẽo vào đã sớm không còn cảm giác, chỉ còn cảm thấy ngón tay thô to xoa nắn cúc huyệt nhăn nheo.</w:t>
      </w:r>
      <w:r>
        <w:br w:type="textWrapping"/>
      </w:r>
      <w:r>
        <w:br w:type="textWrapping"/>
      </w:r>
      <w:r>
        <w:t xml:space="preserve">Cự bổng càng ngày càng cứng, gân xanh đáng sợ từng đoạn từng đoạn trồi lên, quy đầu to lớn chậm rãi bành trướng, Uông Nghĩa Thăng nhẫn nại chưa bao giờ buông lỏng xoa vuốt cúc huyệt nhăn nheo khiến cúc huyệt dần dần thả lỏng ra. Uông Nghĩa Thăng cẩn thận từng li từng tí một đưa ngón tay vào trong thăm dò, đồng thời dời đi sự chú ý của Vương bằng cách lấy đầu lưỡi động viên liếm đầu lưỡi của y.</w:t>
      </w:r>
      <w:r>
        <w:br w:type="textWrapping"/>
      </w:r>
      <w:r>
        <w:br w:type="textWrapping"/>
      </w:r>
      <w:r>
        <w:t xml:space="preserve">Không biết là bởi vì động tình hay là trời sinh như vậy, ngón tay Uông Nghĩa Thăng vừa tiến vào cúc huyệt khô ráo thì tràng đạo thật chặt bao lấy ngón tay của hắn, tràng bích trơn nhẵn mềm mại nộn nộn làm Uông Nghĩa Thăng không nhịn được ngoắc ngoắc ngón tay, bị kích thích tràng bích theo bản năng xoắn lấy ngón tay của hắn.</w:t>
      </w:r>
      <w:r>
        <w:br w:type="textWrapping"/>
      </w:r>
      <w:r>
        <w:br w:type="textWrapping"/>
      </w:r>
      <w:r>
        <w:t xml:space="preserve">Tư vị tươi đẹp như thế nếu thay bằng côn thịt của hắn đi vào, nhất định sẽ làm hắn phát điên mà thao lại thao.</w:t>
      </w:r>
      <w:r>
        <w:br w:type="textWrapping"/>
      </w:r>
      <w:r>
        <w:br w:type="textWrapping"/>
      </w:r>
      <w:r>
        <w:t xml:space="preserve">Không biết được kết cục của mình Vương gia một tay ôm lấy cổ Uông Nghĩa Thăng một chút cũng không chê lắc lắc cái cổ cùng uông nghĩa thăng hôn môi, ngón tay trong cúc huyệt chỉ làm y hơi hơi không thoải mái nhíu nhíu mày bây giờ có thể còn trong phạm vi chịu đựng nên không quản, chuyên tâm cùng Uông Nghĩa Thăng hôn môi.</w:t>
      </w:r>
      <w:r>
        <w:br w:type="textWrapping"/>
      </w:r>
      <w:r>
        <w:br w:type="textWrapping"/>
      </w:r>
      <w:r>
        <w:t xml:space="preserve">Lúc này Uông Nghĩa Thăng tập trung vào những chỗ mẫn cảm trong miệng y, một lúc khẽ cắn đầu lưỡi, một lúc hắn dùng cuống lưỡi dưới đâm đâm, một lúc hầu như liếm đến cổ họng của y. Vương gia bị hắn làm cho nước bọt giàn giụa, càng không để ý tới cúc huyệt không còn cảm giác quá đau khi mở rộng.</w:t>
      </w:r>
      <w:r>
        <w:br w:type="textWrapping"/>
      </w:r>
      <w:r>
        <w:br w:type="textWrapping"/>
      </w:r>
      <w:r>
        <w:t xml:space="preserve">Uông Nghĩa Thăng chỉ dám luồn vào một ngón tay, hắn lại đào một đống mỡ heo xoa vào cúc huyệt, tận lực đem mỡ heo mang vào trong cơ thể của Vương gia, cảm thấy gần đủ rồi mới lại cẩn thận cắm ngón tay vào, hắn mừng rỡ giật giật ngón tay, ngón tay dính mỡ heo đi vào cúc huyệt khoảng sáu mươi phân mặc kệ là đâm hay là xuyên, đều dễ như ăn cháo.</w:t>
      </w:r>
      <w:r>
        <w:br w:type="textWrapping"/>
      </w:r>
      <w:r>
        <w:br w:type="textWrapping"/>
      </w:r>
      <w:r>
        <w:t xml:space="preserve">Uông Nghĩa Thăng lúc này mới thả Vương gia ra, Vương gia thở hổn hển buông lỏng cánh tay, mềm mại ngã về đệm giường, đôi môi hồng khẽ nhếch, nước bọt không tự chủ chảy xuống hai bên khóe miệng làm ướt đệm chăn, hai con mắt đầy nước nhạt nhòa không nhìn rõ.</w:t>
      </w:r>
      <w:r>
        <w:br w:type="textWrapping"/>
      </w:r>
      <w:r>
        <w:br w:type="textWrapping"/>
      </w:r>
      <w:r>
        <w:t xml:space="preserve">Uông nghĩa thăng hôn lên mái tóc của y, từ đỉnh đầu hôn đến phía sau cởi đai lưng ra đem y phục rối loạn của Vương gia cởi hết rồi một tấc một tấc ôn nhu hôn phía sau lưng y, mà ở phía trong cúc huyệt hai ngón tay tục tĩu xoa xoa tràng bích y, lúc thì khép lại đánh xuyên, lúc lại mở ra làm rộng miệng huyệt, lúc thì ngừng lại ma sát vào một chỗ.</w:t>
      </w:r>
      <w:r>
        <w:br w:type="textWrapping"/>
      </w:r>
      <w:r>
        <w:br w:type="textWrapping"/>
      </w:r>
      <w:r>
        <w:t xml:space="preserve">Cái cảm giác quái dị kia khiến Vương gia không nhịn được cong eo lên, hầm hừ quát mắng: “Làm càn, bản vương chỉ để ngươi liếm một cái.. ngươi, cẩu nô tài kia còn không ngừng tay!”</w:t>
      </w:r>
      <w:r>
        <w:br w:type="textWrapping"/>
      </w:r>
      <w:r>
        <w:br w:type="textWrapping"/>
      </w:r>
      <w:r>
        <w:t xml:space="preserve">Lời nói của y nửa điểm cũng không có khí thế còn làm cự bổng của Uông Nghĩa Thăng càng cứng hơn. Hắn một bên dùng cự bổng cọ xát cái mông trắng như tuyết, một bên nhẫn nhịn dục hỏa đốt người thống khổ khàn khàn nói: “Lại để ta làm, làm thêm một chút ta có thể thao ngươi, đem cái động này cũng thao đến chết có được hay không?”</w:t>
      </w:r>
      <w:r>
        <w:br w:type="textWrapping"/>
      </w:r>
      <w:r>
        <w:br w:type="textWrapping"/>
      </w:r>
      <w:r>
        <w:t xml:space="preserve">“Thao chết” hai chữ bao hàm ý tứ trực tiếp làm hoa huyệt của Vương gia lại phun ra một cỗ dâm thủy, tí tí tách tách rơi xuống đệm giường, hoa huyệt cũng động dục tự co rút lại, thiếu một chút là lên cao trào. Vương gia hai cái chân run lên, y hối hận trừng phạt Uông Nghĩa Thăng, đây căn bản không phải trừng phạt cẩu nô tài, mà là trừng phạt chính y.</w:t>
      </w:r>
      <w:r>
        <w:br w:type="textWrapping"/>
      </w:r>
      <w:r>
        <w:br w:type="textWrapping"/>
      </w:r>
      <w:r>
        <w:t xml:space="preserve">Nhưng là, sai sai lầm cũng không thể thu hồi trừng phạt, y đường đường là Miểu Vĩ vương tử, uy tín của hoàng gia so với trời còn lớn hơn mà y là Miểu Vĩ vương tử càng phải lớn hơn nữa.</w:t>
      </w:r>
      <w:r>
        <w:br w:type="textWrapping"/>
      </w:r>
      <w:r>
        <w:br w:type="textWrapping"/>
      </w:r>
      <w:r>
        <w:t xml:space="preserve">Vương gia chết cũng không thể mất uy tín.</w:t>
      </w:r>
      <w:r>
        <w:br w:type="textWrapping"/>
      </w:r>
      <w:r>
        <w:br w:type="textWrapping"/>
      </w:r>
      <w:r>
        <w:t xml:space="preserve">“Hừ!” Vương gia âm thầm co chặt đệm chăn, phách lối nói: “Bản vương nam sủng có rất nhiều nhưng mà ngươi là nô tài bản vương gần đây xem hợp mắt nhất, dám không nghe bản vương, bản vương sẽ đạp ngươi xuống giường, ngoắc ngoắc ngón tay thì có người bò lên giường của bản vương đem bản vương hầu hạ. Cần bao nhiêu hài lòng thì có bao nhiêu hài lòng, muốn sung sướng đến mức nào liền sung sướng đến mức đó …”</w:t>
      </w:r>
      <w:r>
        <w:br w:type="textWrapping"/>
      </w:r>
      <w:r>
        <w:br w:type="textWrapping"/>
      </w:r>
      <w:r>
        <w:t xml:space="preserve">Đùng…</w:t>
      </w:r>
      <w:r>
        <w:br w:type="textWrapping"/>
      </w:r>
      <w:r>
        <w:br w:type="textWrapping"/>
      </w:r>
      <w:r>
        <w:t xml:space="preserve">Côn thịt vừa to vừa dài trực tiếp đánh vào cái mông của Vương gia. Con mắt của Uông Nghĩa Thăng mơ hồ bốc lên tơ máu, đầu điên cuồng suy nghĩ có nên phá huyệt mà vào, đem y thao đến vừa đau vừa gào khóc liên tục.</w:t>
      </w:r>
      <w:r>
        <w:br w:type="textWrapping"/>
      </w:r>
      <w:r>
        <w:br w:type="textWrapping"/>
      </w:r>
      <w:r>
        <w:t xml:space="preserve">Hắn đã từng vuốt ve thân thể bị người khác vuốt ve qua. Hắn đã từng hôn đôi môi bị người khác hôn qua. Hắn đã từng liếm hoa huyệt bị người khác liếm qua, hắn đã từng thao qua thân thể bị người khác thao vào, y từng ở dưới thân hắn rên rỉ cũng ở dưới thân của người khác rên rỉ.</w:t>
      </w:r>
      <w:r>
        <w:br w:type="textWrapping"/>
      </w:r>
      <w:r>
        <w:br w:type="textWrapping"/>
      </w:r>
      <w:r>
        <w:t xml:space="preserve">Có thể bây giờ hắn không hái hậu đình hoa cũng có một ngày bị người khác hái xuống.</w:t>
      </w:r>
      <w:r>
        <w:br w:type="textWrapping"/>
      </w:r>
      <w:r>
        <w:br w:type="textWrapping"/>
      </w:r>
      <w:r>
        <w:t xml:space="preserve">Vừa nghĩ tới đó, trong mắt Uông Nghĩa Thăng tơ máu càng nhiều, ngón tay ôm lấy cúc huyệt Vương gia hồi lâu mới từ từ phun ra từng chữ: “Không cho phép!”</w:t>
      </w:r>
      <w:r>
        <w:br w:type="textWrapping"/>
      </w:r>
      <w:r>
        <w:br w:type="textWrapping"/>
      </w:r>
      <w:r>
        <w:t xml:space="preserve">Tuy rằng bị đánh cái mông, Vương gia không nghĩ tới đây là cảnh cáo, lông mày nhướng lên một cái nói: “Ngươi chỉ là một con chó bản vương nuôi…”</w:t>
      </w:r>
      <w:r>
        <w:br w:type="textWrapping"/>
      </w:r>
      <w:r>
        <w:br w:type="textWrapping"/>
      </w:r>
      <w:r>
        <w:t xml:space="preserve">Đùng...</w:t>
      </w:r>
      <w:r>
        <w:br w:type="textWrapping"/>
      </w:r>
      <w:r>
        <w:br w:type="textWrapping"/>
      </w:r>
      <w:r>
        <w:t xml:space="preserve">Lúc này Vương gia mới cảm nhận được là Uông Nghĩa Thăng dùng “nghiệt rễ” đánh cái mông của y, y giận tím mặt nói: “Vô liêm sỉ!”</w:t>
      </w:r>
      <w:r>
        <w:br w:type="textWrapping"/>
      </w:r>
      <w:r>
        <w:br w:type="textWrapping"/>
      </w:r>
      <w:r>
        <w:t xml:space="preserve">Nhưng mà Uông Nghĩa Thăng vẫn đùng đùng đánh y, côn thịt cứng rắn không chỉ đánh cái mông của y có lúc còn đánh vào miệng cúc huyệt bị ngón tay câu ra thành một khe nhỏ. Vừa qua cao trào Vương gia chỉ cảm thấy cự bổng mỗi khi đánh mình một cái đặc biệt là khi đánh tới miệng cúc huyệt thì tê tê dại dại, hận không thể đem cúc huyệt để cẩu nô tài kia dùng cự bổng trừng phạt.</w:t>
      </w:r>
      <w:r>
        <w:br w:type="textWrapping"/>
      </w:r>
      <w:r>
        <w:br w:type="textWrapping"/>
      </w:r>
      <w:r>
        <w:t xml:space="preserve">“Ngươi dám.. gan to bằng trời… Ân a… Gia hỏa…”</w:t>
      </w:r>
      <w:r>
        <w:br w:type="textWrapping"/>
      </w:r>
      <w:r>
        <w:br w:type="textWrapping"/>
      </w:r>
      <w:r>
        <w:t xml:space="preserve">Cự bổng từng hồi một quất ở trên cái mông nhưng cũng không đau đớn lắm đem cái mông trắng như tuyết đánh ra từng đạo từng đạo hồng ngân rồi lập tức biến mất. Uông Nghĩa Thăng dựa vào sự đau đớn khi côn thịt đánh vào y để nhắc nhở mình không thể thật sự thương tổn người kia, hắn muốn nói cho y biết, hắn không cho phép y đối với người khác động dục, càng không cho phép đối với người khác mở lớn chân, khắp toàn thân từ trên xuống dưới đều là của hắn, mặc kệ là từ sợi tóc nhỏ hay tinh dịch hay dâm thủy chảy ra đều là của hắn, coi như là chảy ra hết cũng chỉ có thể để hắn liếm.</w:t>
      </w:r>
      <w:r>
        <w:br w:type="textWrapping"/>
      </w:r>
      <w:r>
        <w:br w:type="textWrapping"/>
      </w:r>
      <w:r>
        <w:t xml:space="preserve">Nhìn nam tử quỳ cong cái mông lên nghe y nghĩ một đằng nói một nẻo, thân thể thon dài, vai rộng eo hẹp, còn có cúc huyệt liều mạng hút ngón tay hắn làm Uông Nghĩa Thăng một chút cũng không muốn đem người này để cho người khác.</w:t>
      </w:r>
      <w:r>
        <w:br w:type="textWrapping"/>
      </w:r>
      <w:r>
        <w:br w:type="textWrapping"/>
      </w:r>
      <w:r>
        <w:t xml:space="preserve">Muốn làm ký hiệu.</w:t>
      </w:r>
      <w:r>
        <w:br w:type="textWrapping"/>
      </w:r>
      <w:r>
        <w:br w:type="textWrapping"/>
      </w:r>
      <w:r>
        <w:t xml:space="preserve">Làm ra ký hiệu, y sẽ nhớ kỹ hắn, cho dù động dục, cũng chỉ có thể nhớ kỹ chỉ có hắn mới có thể đem y thao đến dâm thủy chảy ra giàn giụa, vừa nghĩ tới hắn sẽ ướt quay về bên hắn mở chân ra.</w:t>
      </w:r>
      <w:r>
        <w:br w:type="textWrapping"/>
      </w:r>
      <w:r>
        <w:br w:type="textWrapping"/>
      </w:r>
      <w:r>
        <w:t xml:space="preserve">Hai mắt Uông Nghĩa Thăng đỏ tươi như máu lộ ra một nụ cười.</w:t>
      </w:r>
      <w:r>
        <w:br w:type="textWrapping"/>
      </w:r>
      <w:r>
        <w:br w:type="textWrapping"/>
      </w:r>
    </w:p>
    <w:p>
      <w:pPr>
        <w:pStyle w:val="Heading2"/>
      </w:pPr>
      <w:bookmarkStart w:id="25" w:name="chương-4-tại-thu-lương-viện-vương-gia-và-người-hầu-ân-ái"/>
      <w:bookmarkEnd w:id="25"/>
      <w:r>
        <w:t xml:space="preserve">4. Chương 4: Tại Thu Lương Viện Vương Gia Và Người Hầu Ân Ái</w:t>
      </w:r>
    </w:p>
    <w:p>
      <w:pPr>
        <w:pStyle w:val="Compact"/>
      </w:pPr>
      <w:r>
        <w:br w:type="textWrapping"/>
      </w:r>
      <w:r>
        <w:br w:type="textWrapping"/>
      </w:r>
      <w:r>
        <w:t xml:space="preserve">Hai mắt Uông Nghĩa Thăng đỏ tươi như máu mỉm cười.</w:t>
      </w:r>
      <w:r>
        <w:br w:type="textWrapping"/>
      </w:r>
      <w:r>
        <w:br w:type="textWrapping"/>
      </w:r>
      <w:r>
        <w:t xml:space="preserve">“A… Bản vương sẽ không bỏ qua cho ngươi…”</w:t>
      </w:r>
      <w:r>
        <w:br w:type="textWrapping"/>
      </w:r>
      <w:r>
        <w:br w:type="textWrapping"/>
      </w:r>
      <w:r>
        <w:t xml:space="preserve">Vương gia kêu gào dần dần nhỏ đi, ngữ điệu cũng đã thay đổi từ lâu có chút khàn khàn có chút rên nhẹ. Cái mông tròn trịa mỗi lần bị cự bổng đâm vào thì run rẩy động đậy, cho dù là cúc huyệt hay là hoa huyệt đều tê tê dại dại, ngón tay liên tiếp xuyên ở phía trong cúc huyệt đùa bỡn nhục đạo, thỉnh thoảng đè ép hòa tan mỡ heo ở bên trong, còn dùng tràng thịt đè ép ngón tay, dường như muốn đưa ngón tay hút vào càng sâu. Còn hoa huyệt phía trước sớm bị cẩu nô tài liếm qua chơi đùa chỉ thiếu một chút là lên cao trào lúc này chỉ có thể trống vắng sung huyết mà mở ra hoa môi no đủ. Miệng huyệt mềm mại đỏ tươi chảy ra dâm thủy sền sệt mà phía trước tính khí lẻ loi thỉnh thoảng tiết ra chất nhầy nhỏ xuống đệm giường.</w:t>
      </w:r>
      <w:r>
        <w:br w:type="textWrapping"/>
      </w:r>
      <w:r>
        <w:br w:type="textWrapping"/>
      </w:r>
      <w:r>
        <w:t xml:space="preserve">Y muốn cẩu nô tài kia nhanh lên một chút thao y, đem huyệt y nhét đến tràn đầy để không chảy ra nửa giọt dâm thủy, dùng bàn tay lớn thô ráp kia sờ rồi ma sát tính khí của y không chỉ đem y thao đến chảy ra dâm dịch, tốt nhất trực tiếp đem y thao đến bắn tinh.</w:t>
      </w:r>
      <w:r>
        <w:br w:type="textWrapping"/>
      </w:r>
      <w:r>
        <w:br w:type="textWrapping"/>
      </w:r>
      <w:r>
        <w:t xml:space="preserve">Nhưng mà cái tên cẩu nô tài chết tiệt không hầu hạ y thì thôi, còn dùng cái “nghiệt rễ” của hắn đánh vào cái mông của y!</w:t>
      </w:r>
      <w:r>
        <w:br w:type="textWrapping"/>
      </w:r>
      <w:r>
        <w:br w:type="textWrapping"/>
      </w:r>
      <w:r>
        <w:t xml:space="preserve">Vương gia âm thầm cắn vào những sợi tóc rơi xuống bên miệng một bên quở trách Uông Nghĩa Thăng không phải, một bên không nhịn được nâng cái mông lên, làm cho cự bổng đánh vào miệng cúc huyệt để làm cho cúc huyệt bớt ngứa một chút.</w:t>
      </w:r>
      <w:r>
        <w:br w:type="textWrapping"/>
      </w:r>
      <w:r>
        <w:br w:type="textWrapping"/>
      </w:r>
      <w:r>
        <w:t xml:space="preserve">Chờ cẩu nô tài kia hầu hạ xong, bản vương đem hắn nhốt ở phòng chứa củi, bỏ đói trên ba ngày lấy đó làm trừng phạt.</w:t>
      </w:r>
      <w:r>
        <w:br w:type="textWrapping"/>
      </w:r>
      <w:r>
        <w:br w:type="textWrapping"/>
      </w:r>
      <w:r>
        <w:t xml:space="preserve">“Hô… Hô…”</w:t>
      </w:r>
      <w:r>
        <w:br w:type="textWrapping"/>
      </w:r>
      <w:r>
        <w:br w:type="textWrapping"/>
      </w:r>
      <w:r>
        <w:t xml:space="preserve">Uông Nghĩa Thăng thô lỗ thở gấp,hắc tử quy đầu như tỏa sáng ma sát miệng cúc huyệt Vương gia, một bàn tay yêu thương xoa xoa một bên cánh mông no đủ rắn chắc, một cái tay khác ở phía trong cúc huyệt mạnh mẽ chuyển động. Cúc huyệt bị mỡ heo thấm ướt vô cùng trắng mịn run rẩy co rút lại, trong lúc vô tình đã chứa được ba ngón tay to dài. Tràng đạo non mềm đem dục hỏa của nam nhân nhen lửa đến chỗ cao nhất, không ngừng mà dùng quy đầu ma sát cắm ngón tay vào trong cúc huyệt.</w:t>
      </w:r>
      <w:r>
        <w:br w:type="textWrapping"/>
      </w:r>
      <w:r>
        <w:br w:type="textWrapping"/>
      </w:r>
      <w:r>
        <w:t xml:space="preserve">Cái mông vừa tròn vừa vểnh như kia cúc huyệt kia lập tức sẽ là của hắn.</w:t>
      </w:r>
      <w:r>
        <w:br w:type="textWrapping"/>
      </w:r>
      <w:r>
        <w:br w:type="textWrapping"/>
      </w:r>
      <w:r>
        <w:t xml:space="preserve">Uông Nghĩa Thăng vừa nghĩ vừa cắm vào một ngón tay, Vương gia lập tức cảm giác được phía sau của mình lại trướng ra một chút. Y lại cho Uông Nghĩa Thăng tăng thêm một tội trạng: Làm việc không gọn gàng, chậm rì rì kỳ cục!</w:t>
      </w:r>
      <w:r>
        <w:br w:type="textWrapping"/>
      </w:r>
      <w:r>
        <w:br w:type="textWrapping"/>
      </w:r>
      <w:r>
        <w:t xml:space="preserve">Vương gia quay đầu lần thứ hai mạnh mẽ trừng Uông Nghĩa Thăng một cái, cảnh cáo hắn nhanh lên một chút.</w:t>
      </w:r>
      <w:r>
        <w:br w:type="textWrapping"/>
      </w:r>
      <w:r>
        <w:br w:type="textWrapping"/>
      </w:r>
      <w:r>
        <w:t xml:space="preserve">Cái nhìn này hầu như làm cho Uông Nghĩa Thăng mất đi lý trí, ngón tay ở cúc huyệt Vương gia liên tục đâm xuyên mở rộng, đem cúc huyệt của Vương gia làm cho run rẩy không ngừng, tràng thịt mềm mại càng rối tinh rối mù. Vương gia nằm lỳ ở trên giường cũng không biết mình đang thoải mái hay là khó chịu, nói chung rất kỳ quái, lại chờ mong cự bổng đi vào.</w:t>
      </w:r>
      <w:r>
        <w:br w:type="textWrapping"/>
      </w:r>
      <w:r>
        <w:br w:type="textWrapping"/>
      </w:r>
      <w:r>
        <w:t xml:space="preserve">Chỉ là suy nghĩ một chút đến hình ảnh cúc huyệt của mình bị thao đến lỏng lỏng lẻo lẻo y không nhịn được cả người run rẩy, ngoan ngoãn bày ra tư thế thú giao phối chờ Uông Nghĩa Thăng nhanh lên một chút thao y.</w:t>
      </w:r>
      <w:r>
        <w:br w:type="textWrapping"/>
      </w:r>
      <w:r>
        <w:br w:type="textWrapping"/>
      </w:r>
      <w:r>
        <w:t xml:space="preserve">Uông Nghĩa Thăng rút ra ngón tay, lòng bàn tay đầy vết chai lướt qua lưu luyến tràng thịt. Vương gia nhất thời run lên, cúc huyệt đột nhiên co rụt lại, làm mắt của Uông Nghĩa Thăng càng đỏ hơn ngày càng tối hơn, hắn nắm chặt cự bổng đại quy đầu đội lên đỉnh vào miệng cúc huyệt, mỡ heo làm quy đầu như dính đầy tinh dịch màu trắng đục một chút một chút đỉnh tiến vào cúc huyệt.</w:t>
      </w:r>
      <w:r>
        <w:br w:type="textWrapping"/>
      </w:r>
      <w:r>
        <w:br w:type="textWrapping"/>
      </w:r>
      <w:r>
        <w:t xml:space="preserve">Vương gia vào giờ phút này mới chính thức biết được côn thịt của Uông Nghĩa Thăng thô to cứng mà dài như thế nào. Y nắm chặt sàn đan nhẫn nhịn khi quy đầu to lớn đi vào nong cúc huyệt ra, cúc huyệt nhăn nheo hoàn toàn bị quy đầu chống đỡ bằng phẳng, ngay cả như vậy còn chưa đủ lớn để quy đầu tiến vào. Y cảm giác cúc huyệt đâu chỉ là chống đỡ bằng phẳng mà quả thực đã nằm ở cực hạn, cảm giác nhẹ nhàng đau nhói từ phía sau truyền đến.</w:t>
      </w:r>
      <w:r>
        <w:br w:type="textWrapping"/>
      </w:r>
      <w:r>
        <w:br w:type="textWrapping"/>
      </w:r>
      <w:r>
        <w:t xml:space="preserve">Không có đau đớn đột ngột như hoa huyệt lần thứ nhất bị đâm thủng mà là cơn đau chầm chậm đi vào cơ thể.</w:t>
      </w:r>
      <w:r>
        <w:br w:type="textWrapping"/>
      </w:r>
      <w:r>
        <w:br w:type="textWrapping"/>
      </w:r>
      <w:r>
        <w:t xml:space="preserve">“A… Đau… Bản vương muốn đem ngươi nhốt vào phòng chứa củi…” Vương gia nhíu mày, mồ hôi lạnh đều tuôn xuống thái dương dính ướt vài sợi tóc, cằm hơi ngẩng lên làm từng giọt mồ hôi rớt xuống chiếc cổ cong cong vừa đẹp đẽ lại yếu đuối rồi chảy xuống hầu kết làm người xem muốn cắn một cái.</w:t>
      </w:r>
      <w:r>
        <w:br w:type="textWrapping"/>
      </w:r>
      <w:r>
        <w:br w:type="textWrapping"/>
      </w:r>
      <w:r>
        <w:t xml:space="preserve">Uông Nghĩa Thăng nghe được trái tim của mình đập điên cuồng muốn tàn nhẫn trực tiếp phá huyệt mà vào, để y chảy ra máu tươi bị mình giữ lấy xác minh quyền sở hữu, nhưng lại muốn nhìn gương mặt tuấn tú của y lộ ra khoái hoạt, ở dưới người của hắn phóng đãng uốn éo mở rộng hai chân dâm đãng mệnh lệnh hắn thao hai cái động.</w:t>
      </w:r>
      <w:r>
        <w:br w:type="textWrapping"/>
      </w:r>
      <w:r>
        <w:br w:type="textWrapping"/>
      </w:r>
      <w:r>
        <w:t xml:space="preserve">Nhưng mà, từ đầu đến cuối hắn đều không nỡ để y bị thương, thân thể tốt đẹp như vậy trời sinh nên hưởng thụ cách đối xử tốt nhất, sau đó đối với hắn càng ngày càng dâm đãng mà triển khai thân thể.</w:t>
      </w:r>
      <w:r>
        <w:br w:type="textWrapping"/>
      </w:r>
      <w:r>
        <w:br w:type="textWrapping"/>
      </w:r>
      <w:r>
        <w:t xml:space="preserve">Uông Nghĩa Thăng chậm rãi vuốt ve thắt lưng của Vương gia càng ngày càng cẩn thận đỉnh tiến vào cúc huyệt, cái tay kia sờ qua eo vòng xuống xoa xoa bụng dưới của Vương gia, bàn tay thô ráp vuốt ve làm Vương gia không khỏi nheo mắt lại. Bàn tay lại chầm chậm ma sát đến hạ thể của y, nắm chặt tính khí linh hoạt trên dưới ve vuốt.</w:t>
      </w:r>
      <w:r>
        <w:br w:type="textWrapping"/>
      </w:r>
      <w:r>
        <w:br w:type="textWrapping"/>
      </w:r>
      <w:r>
        <w:t xml:space="preserve">“A…” Tính khí bị bàn tay thô ráp ma sát đến hầu như nổi lửa, lòng bàn tay lại đè lên linh khẩu mà đè ấn xoay tròn, khoái cảm sắc bén làm bụng dưới Vương gia căng thẳng. Hoa huyệt thoải mái phun ra dâm thủy đem chung quanh làm ướt thành một mảng lớn, Vương gia âm thanh run run ra mệnh lệnh: ” Sờ huyệt cho bản vương… A ân…”</w:t>
      </w:r>
      <w:r>
        <w:br w:type="textWrapping"/>
      </w:r>
      <w:r>
        <w:br w:type="textWrapping"/>
      </w:r>
      <w:r>
        <w:t xml:space="preserve">Một nửa quy đầu còn kẹt ở bên trong cúc huyệt Uông Nghĩa Thăng không vội vã, trái lại vô cùng kiên trì lấy lòng Vương gia. Vương gia mệnh lệnh sờ huyệt hắn liền sờ huyệt, ngón tay mới vừa đụng tới hoa huyệt, Vương gia không khống chế được tiết ra một cỗ dâm thủy trên tay hắn. Hoa huyệt so với dĩ vãng càng nóng rực, tham lam nuốt ngón tay to dài lập tức liền nuốt vào bốn ngón.</w:t>
      </w:r>
      <w:r>
        <w:br w:type="textWrapping"/>
      </w:r>
      <w:r>
        <w:br w:type="textWrapping"/>
      </w:r>
      <w:r>
        <w:t xml:space="preserve">Hoa huyệt rốt cục có ngón tay nhét vào tạo ra cảm giác lấp đầy khiến Vương gia thoải mái rên rỉ, mặt vùi vào trong chăn mềm mại, khóe miệng cong lên thoả mãn. Y ung dung hạ thấp thân thể xuống, Uông Nghĩa Thăng nhưng nhân cơ hội hoạt động ngón tay, khép lại bốn ngón nhắm vào chỗ mẫn cảm bên trong hoa huyệt đâm đâm. Vương gia thả lỏng thân thể hai huyệt đều được nhồi đầy dâm thủy ục ục chít chít chảy ra ngoài.</w:t>
      </w:r>
      <w:r>
        <w:br w:type="textWrapping"/>
      </w:r>
      <w:r>
        <w:br w:type="textWrapping"/>
      </w:r>
      <w:r>
        <w:t xml:space="preserve">Hoa huyệt thoải mái đến run rẩy co rút lại, cúc huyệt lại bị đại quy đầu tiếp tục đi vào, phía trước sung huyết đỏ tươi, phía sau chống đỡ đến cực hạn. Phía trước nuốt gọn, phía sau chống đỡ sự chênh lệch hoàn toàn rõ ràng. Uông Nghĩa Thăng nhìn một vòng da thịt cúc huyệt càng ngày càng mở rộng không còn những nếp uốn nhăn nheo, vốn là màu sắc hồng hào từ từ chuyển thành nửa trong suốt, xiết chặt đại quy đầu của hắn.</w:t>
      </w:r>
      <w:r>
        <w:br w:type="textWrapping"/>
      </w:r>
      <w:r>
        <w:br w:type="textWrapping"/>
      </w:r>
      <w:r>
        <w:t xml:space="preserve">Hắn chậm rãi đẩy mạnh, bờ mông liền chậm rãi ma sát biểu bì quy đầu rồi nuốt vào quy đầu. Sắp ăn được côn thịt thì Vương gia lắc lắc đầu, nghểnh đầu khóc nức nở kêu to: “Không xong rồi… Ô ô… mặt sau bản vương muốn nứt… Đem bản vương thao hỏng rồi, bản vương liền… Liền giết cẩu nô tài nhà ngươi… A… Phía trước… Phía trước…”</w:t>
      </w:r>
      <w:r>
        <w:br w:type="textWrapping"/>
      </w:r>
      <w:r>
        <w:br w:type="textWrapping"/>
      </w:r>
      <w:r>
        <w:t xml:space="preserve">Tiếng kêu làm Uông Nghĩa Thăng càng dùng sức đẩy ngón tay ra vào càng nhanh, hoa huyệt phồng lên co giật làm cho hoa môi đầy đặn lật lên lộ ra nửa đoạn ngón tay đều cắm vào huyệt khẩu. Một lượng lớn dâm dịch như thủy triều ở trong nhục đạo tiết ra, tính khí đỏ hồng co giật bành trướng, linh khẩu gấp gáp thư giãn mở ra.</w:t>
      </w:r>
      <w:r>
        <w:br w:type="textWrapping"/>
      </w:r>
      <w:r>
        <w:br w:type="textWrapping"/>
      </w:r>
      <w:r>
        <w:t xml:space="preserve">Tất cả những thứ này đều không thể che giấu cảm quá trình cúc huyệt đang bị cự bổng đâm vào, tùy theo cử động của Uông Nghĩa Thăng tiến vào khiến y cảm giác ngột ngạt. Hoa huyệt bị ngón tay thao càng ngày càng nhanh, Vương gia không chịu nổi cảm giác khích thích này càng đau lại càng thoải mái mồ hôi lẫn vào nước mắt cùng nhau lăn xuống. Y quỳ ở trên giường hai chân lại tách ra một ít, mở rộng huyệt để Uông Nghĩa Thăng dùng tay thao hoa huyệt, nâng cao cái mông để Uông Nghĩa Thăng đỉnh tiến vào cúc huyệt của y.</w:t>
      </w:r>
      <w:r>
        <w:br w:type="textWrapping"/>
      </w:r>
      <w:r>
        <w:br w:type="textWrapping"/>
      </w:r>
      <w:r>
        <w:t xml:space="preserve">“A a a… để bản vương đến… huyệt bản vương không nhịn được…” Bụng dưới co rụt lại làm Vương gia biết mình sắp lên cao trào, hoa huyệt căn bản cũng không chặn nổi liên tiếp dâm thủy tiết ra, chỉ muốn cẩu nô tài kia đem huyệt của y đâm đến tiết ra.</w:t>
      </w:r>
      <w:r>
        <w:br w:type="textWrapping"/>
      </w:r>
      <w:r>
        <w:br w:type="textWrapping"/>
      </w:r>
      <w:r>
        <w:t xml:space="preserve">Nhục đạo gắt gao xoắn lấy ngón tay của Uông Nghĩa Thăng, Uông Nghĩa Thăng cắm xuống lại xuyên qua mới có thể làm cho hoa huyệt rộng ra một ít. Có thể Vương gia từ lâu mất khống chế đem huyệt hướng về ngón tay của hắn còn nắm lấy tay của hắn hướng vào bên trong hoa huyệt của mình dùng sức thao, muốn đâm đến tận xương tủy, trêu chọc làm cho Uông Nghĩa Thăng đem hoa huyệt của y thao đến có tiếng xì xì xì xì vang lên.</w:t>
      </w:r>
      <w:r>
        <w:br w:type="textWrapping"/>
      </w:r>
      <w:r>
        <w:br w:type="textWrapping"/>
      </w:r>
      <w:r>
        <w:t xml:space="preserve">“A… “</w:t>
      </w:r>
      <w:r>
        <w:br w:type="textWrapping"/>
      </w:r>
      <w:r>
        <w:br w:type="textWrapping"/>
      </w:r>
      <w:r>
        <w:t xml:space="preserve">Một trận kịch liệt run rẩy, Vương gia một tay nắm sàn đan miệng thì thê thảm rít gào, một tay kia cầm lấy tay của Uông Nghĩa Thăng đang thao hoa huyệt của mình không cho hắn tiếp tục thao nữa. Hoa huyệt phun nước làm ướt một mảng lớn sàn đan chảy xuống bên trong bắp đùi như từng đạo từng đạo thủy ngân.</w:t>
      </w:r>
      <w:r>
        <w:br w:type="textWrapping"/>
      </w:r>
      <w:r>
        <w:br w:type="textWrapping"/>
      </w:r>
      <w:r>
        <w:t xml:space="preserve">Không cho Vương gia ngăn cản, tay của Uông Nghĩa Thăng vẫn cứng rắn mãnh liệt thao hoa huyệt, cự bổng đồng thời cũng tiến vào cúc huyệt.</w:t>
      </w:r>
      <w:r>
        <w:br w:type="textWrapping"/>
      </w:r>
      <w:r>
        <w:br w:type="textWrapping"/>
      </w:r>
      <w:r>
        <w:t xml:space="preserve">“Hỗn… Đồ vô lại… A… A a…” Tính khí vô cùng đáng thương thật vất vả mới tích góp được một ít tinh dịch bắn ra. Bị kích thích mạnh như vậy Vương gia vô lực chui vào chăn bông thở hồng hộc thê thê thảm thảm kêu gào: “Bản vương sẽ không bỏ qua… Ngươi… A…”</w:t>
      </w:r>
      <w:r>
        <w:br w:type="textWrapping"/>
      </w:r>
      <w:r>
        <w:br w:type="textWrapping"/>
      </w:r>
      <w:r>
        <w:t xml:space="preserve">Hoàn toàn tiến vào trong cơ thể Vương gia làm trong lòng Uông Nghĩa Thăng tràn ngập trìu mến, đặc biệt là nhìn thấy hình ảnh cúc huyệt của Vương gia cắn vào côn thịt của mình, lúc này mới cúi xuống ôm Vương gia hôn sau gáy, bả vai, phía sau lưng rồi sau đó là một trận vừa hôn vừa liếm một hồi, tiếp theo chậm rãi va chạm vào cái mông tròn trịa.</w:t>
      </w:r>
      <w:r>
        <w:br w:type="textWrapping"/>
      </w:r>
      <w:r>
        <w:br w:type="textWrapping"/>
      </w:r>
      <w:r>
        <w:t xml:space="preserve">Vật cứng to dài khổng lồ ở tràng đạo qua lại đánh xuyên cũng không thoải mái. Vương gia hối hận rồi, mình không chỉ bị một hạ nhân trong phủ khai bao hoa huyệt, còn bị cùng một người khai bao luôn cúc huyệt làm y bất mãn hết sức. Tự mình đem hai lần khai bao đều cho cùng một người, quá sủng quá yêu một người rất không tốt.</w:t>
      </w:r>
      <w:r>
        <w:br w:type="textWrapping"/>
      </w:r>
      <w:r>
        <w:br w:type="textWrapping"/>
      </w:r>
      <w:r>
        <w:t xml:space="preserve">Nhưng trò vui khởi động quá thoải mái, hại y không nhịn được đem hậu đình hoa cũng thưởng cho tên cẩu nô tài này.</w:t>
      </w:r>
      <w:r>
        <w:br w:type="textWrapping"/>
      </w:r>
      <w:r>
        <w:br w:type="textWrapping"/>
      </w:r>
      <w:r>
        <w:t xml:space="preserve">Nhận ra được Vương gia thất thần, Uông Nghĩa Thăng hoài nghi có phải là mình không nỗ lực mới làm y thất thần.</w:t>
      </w:r>
      <w:r>
        <w:br w:type="textWrapping"/>
      </w:r>
      <w:r>
        <w:br w:type="textWrapping"/>
      </w:r>
      <w:r>
        <w:t xml:space="preserve">Y nhớ tới ai?</w:t>
      </w:r>
      <w:r>
        <w:br w:type="textWrapping"/>
      </w:r>
      <w:r>
        <w:br w:type="textWrapping"/>
      </w:r>
      <w:r>
        <w:t xml:space="preserve">Hắn không cho phép, hắn không muốn!</w:t>
      </w:r>
      <w:r>
        <w:br w:type="textWrapping"/>
      </w:r>
      <w:r>
        <w:br w:type="textWrapping"/>
      </w:r>
      <w:r>
        <w:t xml:space="preserve">Nhắm ngay cổ Vương gia Uông Nghĩa thăng hé miệng cắn xuống một cái, vốn đang buồn phiền nên khi bị cắn Vương gia rất muốn phát hỏa, vậy mà vừa muốn quay đầu, thì bị cự bổng cẩn thận không nhẹ không nặng ma sát qua một chỗ trong tràng bích. Vương gia run lên, hỏa khí toàn bộ hóa thành một tiếng mềm mại rên rỉ, không chỉ tràng bích rụt lại hoa huyệt đều chảy ra nước giàn giụa.</w:t>
      </w:r>
      <w:r>
        <w:br w:type="textWrapping"/>
      </w:r>
      <w:r>
        <w:br w:type="textWrapping"/>
      </w:r>
      <w:r>
        <w:t xml:space="preserve">Uông Nghĩa Thăng rút tay ra, ngay ở trước mặt Vương gia liếm liếm dâm thủy trên ngón tay còn đem hai ngón tay bỏ vào trong miệng mút vào, ánh mắt nóng bỏng nhìn chằm chằm Vương gia. Vừa qua cao trào là lúc Vương gia rất mẫn cảm bị ánh mắt chiếm hữu mãnh liệt nhìn chăm chú, eo của y trực tiếp nhuyễn xuống, nhưng mặt mũi vẫn gắng gượng mạnh mẽ trừng hắn, mà thân thể run rẩy không thể lừa dối được người.</w:t>
      </w:r>
      <w:r>
        <w:br w:type="textWrapping"/>
      </w:r>
      <w:r>
        <w:br w:type="textWrapping"/>
      </w:r>
      <w:r>
        <w:t xml:space="preserve">Đem hai ngón tay mút vào sau đó đưa tay đến trước mặt Vương gia, hạ bộ của Uông Nghĩa Thăng càng hướng đẩy về phía trước một bước, oa oa nói: “Ngươi cũng liếm một liếm.”</w:t>
      </w:r>
      <w:r>
        <w:br w:type="textWrapping"/>
      </w:r>
      <w:r>
        <w:br w:type="textWrapping"/>
      </w:r>
      <w:r>
        <w:t xml:space="preserve">Cả người đều tê tê, đầu óc cũng tê tê, Vương gia nhìn chằm chằm vào đôi mắt tối đen của Uông Nghĩa Thăng chậm rãi hé miệng, đầu lưỡi đỏ tươi liếm liếm đầu ngón tay thô ráp.</w:t>
      </w:r>
      <w:r>
        <w:br w:type="textWrapping"/>
      </w:r>
      <w:r>
        <w:br w:type="textWrapping"/>
      </w:r>
      <w:r>
        <w:t xml:space="preserve">Bản vương tuyệt đối là điên rồi… Cẩu nô tài kia… A a… Thật thích…</w:t>
      </w:r>
      <w:r>
        <w:br w:type="textWrapping"/>
      </w:r>
      <w:r>
        <w:br w:type="textWrapping"/>
      </w:r>
      <w:r>
        <w:t xml:space="preserve">Uông Nghĩa Thăng nheo mắt lại, một tay giữ cằm của Vương gia như phát rồ hôn môi Vương gia. Nướt bọt hỗn hợp trong miệng quấn quýt để thân thể và đầu óc của Vương gia càng thêm tê rần không biết gì hết.</w:t>
      </w:r>
      <w:r>
        <w:br w:type="textWrapping"/>
      </w:r>
      <w:r>
        <w:br w:type="textWrapping"/>
      </w:r>
      <w:r>
        <w:t xml:space="preserve">Tìm được điểm mẫn cảm của cúc huyệt cự bổng xông thẳng điểm kia cọ xát, đại quy đầu không chỉ đem tràng đạo hoàn toàn nong rộng ra, càng có thể dễ dàng ma sát đến mẫn cảm điểm. Uông Nghĩa Thăng mút vào đầu lưỡi Vương gia, rút ra cự bổng rồi cực kỳ hưng phấn tiếp tục thao vào hậu huyệt của Vương gia.</w:t>
      </w:r>
      <w:r>
        <w:br w:type="textWrapping"/>
      </w:r>
      <w:r>
        <w:br w:type="textWrapping"/>
      </w:r>
      <w:r>
        <w:t xml:space="preserve">Là của hắn, hắn chỉ muốn thao hết toàn bộ hai huyệt để nam tử này nhìn cũng nhìn không lọt mắt côn thịt của nam nhân khác, hắn muốn thao y làm y vui sướng, sẽ không nhớ tới cảm giác cùng nữ tử thử giao hoan.</w:t>
      </w:r>
      <w:r>
        <w:br w:type="textWrapping"/>
      </w:r>
      <w:r>
        <w:br w:type="textWrapping"/>
      </w:r>
      <w:r>
        <w:t xml:space="preserve">Thật thích cảm giác cẩu nô tài một bên hôn y một bên thao y, yêu thích… Yêu thích… Yêu thích chết rồi…</w:t>
      </w:r>
      <w:r>
        <w:br w:type="textWrapping"/>
      </w:r>
      <w:r>
        <w:br w:type="textWrapping"/>
      </w:r>
      <w:r>
        <w:t xml:space="preserve">Cảm giác khoái cảm tới nhanh nghẹn thở làm đại não Vương gia không kịp suy nghĩ, phía sau một hồi tiếp theo một hồi va chạm đâm xuyên khiến cho y không muốn suy nghĩ. Bên trong tràng đạo bị côn thịt đâm xuyên ma sát đẩy thân thể về phía trước, gối đầu kể cả nệm giường đều di động về phía trước, đầu cũng muốn va vào vách tường. Đến lúc này Uông Nghĩa Thăng tóm lấy cánh tay của y đem y kéo về phía mình, từng chút từng chút kéo y nằm ngang quỳ ở trên giường. Vương gia bị đẩy đi lại được kéo về, duy nhất không thay đổi chính là hạ thể hai người chưa từng tách ra.</w:t>
      </w:r>
      <w:r>
        <w:br w:type="textWrapping"/>
      </w:r>
      <w:r>
        <w:br w:type="textWrapping"/>
      </w:r>
      <w:r>
        <w:t xml:space="preserve">Nệm giường vô cùng bằng phẳng chỉ chốc lát sau bị hai người làm cho rối tung, cái mông của Vương gia bị Uông Nghĩa Thăng khống chế làm y hô hấp dồn dập. Y tóm lấy đầu giường không có vải màn hoa mỹ, không có huân hương thanh nhã càng không có giường rộng lớn, chỉ có một phòng cho nô bộc nghỉ ngơi đơn giản, giường ván gỗ chịu đựng thể trọng của hai người trưởng thành.</w:t>
      </w:r>
      <w:r>
        <w:br w:type="textWrapping"/>
      </w:r>
      <w:r>
        <w:br w:type="textWrapping"/>
      </w:r>
      <w:r>
        <w:t xml:space="preserve">Nam nhân phía sau bóp lấy eo của Vương gia, côn thịt như quái vật khổng lồ ở trong cúc huyệt ra ra vào vào, y phục ngổn ngang của Vương gia bị kéo xuống tóc đen dài theo từng va chạm của hắn mà tản ra tung bay che nữa bên mặt Vương gia để lộ gò má như ẩn như hiện càng ra vẻ tuấn mỹ. Một vài sợi tóc dính ở khóe miệng khiến cho khí chất cao quý nhiễm phải mấy phần tình dục tập kích làm cho bản thân không thể khống chế.</w:t>
      </w:r>
      <w:r>
        <w:br w:type="textWrapping"/>
      </w:r>
      <w:r>
        <w:br w:type="textWrapping"/>
      </w:r>
      <w:r>
        <w:t xml:space="preserve">Uông Nghĩa Thăng say mê nhìn kỹ gò má của Vương gia, càng ngày càng hung ác đâm vào. Mỗi khi cử động quá sâu là quy đầu to lớn bị tràng thịt non mềm tầng tầng xiết chặt không chút lưu tình mà ma sát điểm mẫn cảm làm Vương gia nhất thời nắm chặt đầu giường, lắc cái mông rên rỉ gọi: “A a... chậm một chút… Chậm một chút thao bản vương… A…cúc huyệt của bản vương rất trướng…”</w:t>
      </w:r>
      <w:r>
        <w:br w:type="textWrapping"/>
      </w:r>
      <w:r>
        <w:br w:type="textWrapping"/>
      </w:r>
      <w:r>
        <w:t xml:space="preserve">Tuy rằng miệng yêu cầu chậm một chút, nhưng thoải mái đến cực điểm sớm làm tràng đạo mãnh liệt co lại, chủ động quấn quít lấy cự bổng yêu cầu mãnh liệt thương yêu. Cánh mông trắng như tuyết bị đỉnh vào run run theo, cự bổng càng ngày càng dữ tợn đáng sợ như là dã thú cuồng mãnh thao cái mông của Vương gia.</w:t>
      </w:r>
      <w:r>
        <w:br w:type="textWrapping"/>
      </w:r>
      <w:r>
        <w:br w:type="textWrapping"/>
      </w:r>
      <w:r>
        <w:t xml:space="preserve">Toàn bộ thân thể theo sự va chạm của nam nhân từng hồi từng hồi hướng về phía trước xóc nảy. Vương gia cảm giác nam nhân muốn đem y đâm đến bay ra ngoài nên không thể làm gì khác hơn là hai cái tay đồng thời nắm chặt đầu giường. Y nghe được âm thanh thở hổn hển của nam nhân cảm thấy êm tai rất êm tai, trong lòng một trận xao động không kìm lòng được căng lại cúc huyệt, hoa huyệt lại động dục chảy ra dâm thủy, tính khí vừa xuất tinh không bao lâu lại ngẩng đầu.</w:t>
      </w:r>
      <w:r>
        <w:br w:type="textWrapping"/>
      </w:r>
      <w:r>
        <w:br w:type="textWrapping"/>
      </w:r>
      <w:r>
        <w:t xml:space="preserve">Côn thịt của Uông Nghĩa Thăng vốn to lớn, lúc này bị Vương gia kẹp chặt làm côn thịt nổi đầy gân xanh càng dán vào ma sát tràng đạo đè ép làm tràng đạo một trận một trận co thắt. Đại quy đầu đâm xuống đến cùng thoải mái đến nổi hai người tê cả da đầu không ngớt.</w:t>
      </w:r>
      <w:r>
        <w:br w:type="textWrapping"/>
      </w:r>
      <w:r>
        <w:br w:type="textWrapping"/>
      </w:r>
      <w:r>
        <w:t xml:space="preserve">Vương gia khoái hoạt cánh tay như nhũn ra, nỗ lực nắm lấy đầu giường, yết hầu chỉ phát ra vài tiếng như nghẹn ngào như mèo kêu, hạ thân một trận nhiệt lưu tuôn ra, dâm thủy từ hoa huyệt tiết ra, da thịt toàn thân đầy mồ hôi lẫn mùi vị tanh ngọt của dâm thủy lặng lẽ nhuộm đầy căn phòng đơn sơ. Sàn đan đệm giường hỗn độn nhàn nhạt mùi tanh của tinh dịch.</w:t>
      </w:r>
      <w:r>
        <w:br w:type="textWrapping"/>
      </w:r>
      <w:r>
        <w:br w:type="textWrapping"/>
      </w:r>
      <w:r>
        <w:t xml:space="preserve">“Vương gia, ta còn chưa có bắn đâu.” Uông Nghĩa Thăng cười nói, một tay sờ vào hoa huyệt sung huyết của Vương gia dâm thủy đầy tay làm hắn thoả mãn cực kỳ, tiện tay lại vuốt ve trên tính khí vừa mới bắn tinh của Vương gia, cố ý chen chen vào quy đầu, đem tinh dịch của Vương gia lấy ra sạch sẽ.</w:t>
      </w:r>
      <w:r>
        <w:br w:type="textWrapping"/>
      </w:r>
      <w:r>
        <w:br w:type="textWrapping"/>
      </w:r>
      <w:r>
        <w:t xml:space="preserve">“A…” Vương gia cả người run lập cập vẫn phô trương thanh thế nói: “Ngươi, nô tài này dám phạm thượng với bản vương.. nhưng ta là.. A… Chủ nhân của ngươi… A… Không muốn sờ.. Bản vương sẽ tiết… đâm vào hoa huyệt của bản vương.. phía trước… A…”</w:t>
      </w:r>
      <w:r>
        <w:br w:type="textWrapping"/>
      </w:r>
      <w:r>
        <w:br w:type="textWrapping"/>
      </w:r>
      <w:r>
        <w:t xml:space="preserve">Da thịt toàn thân mẫn cảm dường như không chịu nổi đụng chạm bình thường, đặc biệt là hạ thể so với những nơi khác càng thêm mẫn cảm, chỉ là sờ một cái chạm một cái lại có một luồng khoái cảm ập đến. Nhưng cho dù sắp lên cao trào, không có cái “nghiệt rễ” kia hầu hạ, hoa huyệt vẫn cứ trống vắng cô quạnh.</w:t>
      </w:r>
      <w:r>
        <w:br w:type="textWrapping"/>
      </w:r>
      <w:r>
        <w:br w:type="textWrapping"/>
      </w:r>
      <w:r>
        <w:t xml:space="preserve">Âm thanh dần dần nhỏ lại Vương gia đã chống đỡ không nổi, ở hoa huyệt tay cũng rời đi cũng không tiếp tục cho phía trước của Vương gia một chút an ủi. Phía sau bị đâm xuyên lại không có ngừng lại, Vương gia tức giận Uông Nghĩa Thăng không nghe lời, nhưng thân thể quá mệt đến nỗi miệng muốn mở lời răn dạy toàn bộ biến thành một tiếng tiếp theo một tiếng dâm đãng rên rỉ.</w:t>
      </w:r>
      <w:r>
        <w:br w:type="textWrapping"/>
      </w:r>
      <w:r>
        <w:br w:type="textWrapping"/>
      </w:r>
      <w:r>
        <w:t xml:space="preserve">Uông Nghĩa Thăng tinh tế xoa xoa da thịt bóng loáng của Vương gia, da thịt dính mồ hôi toả ra nhiệt độ hết sức hấp dẫn bàn tay của hắn, chỉ chốc lát liền tìm thấy lồng ngực Vương gia. Bàn tay thô to tìm thấy đầu vú trái phải chà xát, hai đầu vú nhô lên dưới lòng bàn tay đầy vết chai truyền thích thú nho nhỏ, thân thể Vương gia hầu như nhuyễn thành nước nhất thời nhẹ nhàng run.</w:t>
      </w:r>
      <w:r>
        <w:br w:type="textWrapping"/>
      </w:r>
      <w:r>
        <w:br w:type="textWrapping"/>
      </w:r>
      <w:r>
        <w:t xml:space="preserve">“Nơi này cũng cứng rồi a!” Vuốt ve đầu vú của Vương gia đã sớm biến cứng, Uông Nghĩa Thăng tóm chặt một đầu vú lại kéo lại xả, trêu đến thân thể Vương gia mới vừa qua cao trào liều mạng run run.</w:t>
      </w:r>
      <w:r>
        <w:br w:type="textWrapping"/>
      </w:r>
      <w:r>
        <w:br w:type="textWrapping"/>
      </w:r>
      <w:r>
        <w:t xml:space="preserve">Nhưng vào đúng lúc này, Uông Nghĩa Thăng đột nhiên rút cự bổng ra, hậu huyệt co giật trống trơn mở lớn, tràng đạo hoàn toàn không có gì đè ép, tràng bích muốn có gì ma sát cũng không làm được. Bên trong cúc huyệt khát khao co rút lại mỡ heo dùng để làm trơn hóa thành chất lỏng trong suốt toả ra ánh sáng lấp lánh.</w:t>
      </w:r>
      <w:r>
        <w:br w:type="textWrapping"/>
      </w:r>
      <w:r>
        <w:br w:type="textWrapping"/>
      </w:r>
      <w:r>
        <w:t xml:space="preserve">Vương gia còn chìm đắm ở trong tình dục, đại não cũng không phản ứng, không hiểu xảy ra chuyện gì, tại sao cẩu nô tài không hầu hạ hắn? Đây là muốn làm phản sao? Lại dám lúc ở trên giường hầu hạ cho y thoải mái mà còn sĩ diện!</w:t>
      </w:r>
      <w:r>
        <w:br w:type="textWrapping"/>
      </w:r>
      <w:r>
        <w:br w:type="textWrapping"/>
      </w:r>
      <w:r>
        <w:t xml:space="preserve">Vương gia giận dữ!</w:t>
      </w:r>
      <w:r>
        <w:br w:type="textWrapping"/>
      </w:r>
      <w:r>
        <w:br w:type="textWrapping"/>
      </w:r>
      <w:r>
        <w:t xml:space="preserve">Đôi mắt hẹp dài lập tức nheo lại, nguy hiểm nhìn về hướng Uông Nghĩa Thăng. Uông Nghĩa Thăng nhìn thẳng vào ánh mắt của y, thân thể cao to cường tráng hiện ra tư thế mạnh mẽ, côn thịt thẳng tắp nhắm ngay cúc huyệt của Vương gia ám muội cọ xát miệng huyệt đã mở lớn.</w:t>
      </w:r>
      <w:r>
        <w:br w:type="textWrapping"/>
      </w:r>
      <w:r>
        <w:br w:type="textWrapping"/>
      </w:r>
      <w:r>
        <w:t xml:space="preserve">“Ký hiệu.” Hắn trịnh trọng nói ra hai chữ.</w:t>
      </w:r>
      <w:r>
        <w:br w:type="textWrapping"/>
      </w:r>
      <w:r>
        <w:br w:type="textWrapping"/>
      </w:r>
      <w:r>
        <w:t xml:space="preserve">Đại não của Vương gia công chưa tỉnh táo, không hiểu ý tứ của hai chữ “Ký hiệu” con mắt của y lần thứ hai nheo lại tựa hồ càng nguy hiểm, nhưng bản năng của thân thể lại muốn truy đuổi cự bổng.</w:t>
      </w:r>
      <w:r>
        <w:br w:type="textWrapping"/>
      </w:r>
      <w:r>
        <w:br w:type="textWrapping"/>
      </w:r>
      <w:r>
        <w:t xml:space="preserve">“Để ta ở trên người ngươi lưu lại ký hiệu.” Uông Nghĩa Thăng nhìn Vương gia vẫn nheo mắt lại, hai mắt của y đầy lệ mờ mịt nhìn hắn mà không phản ứng lại.</w:t>
      </w:r>
      <w:r>
        <w:br w:type="textWrapping"/>
      </w:r>
      <w:r>
        <w:br w:type="textWrapping"/>
      </w:r>
      <w:r>
        <w:t xml:space="preserve">Vương gia chà xát phía sau cự bổng, vô cùng hào phóng ban ân: “Bản vương thân thể cao quý cũng không thể tùy tùy tiện tiện lưu lại ký hiệu, nhưng bản vương ngày hôm nay cao hứng, miễn cưỡng để ngươi lưu lại ký hiệu.” Hắn chỉ chỉ cái cổ, thúc giục:”Nhanh một chút.”</w:t>
      </w:r>
      <w:r>
        <w:br w:type="textWrapping"/>
      </w:r>
      <w:r>
        <w:br w:type="textWrapping"/>
      </w:r>
      <w:r>
        <w:t xml:space="preserve">Vương gia vừa đắc ý vì mình hào phóng thì Uông Nghĩa Thăng lập tức một tay giữ lấy bờ vai của y, một tay giữ chặt hạ thân cự bổng quay về cúc huyệt đâm vào. Lần này Vương gia không chỉ bị Uông Nghĩa Thăng nhấn ở trên giường mãnh đảo mãnh xuyên, hơn nữa còn không thể động đậy.</w:t>
      </w:r>
      <w:r>
        <w:br w:type="textWrapping"/>
      </w:r>
      <w:r>
        <w:br w:type="textWrapping"/>
      </w:r>
      <w:r>
        <w:t xml:space="preserve">Vương gia cảm thấy có một người nam sủng dịu ngoan tựa hồ cách y càng ngày càng xa, y cảm thấy mình như là bị dã thú ép buộc giao hợp. Phía sau đâm xuyên nhanh chóng mà mãnh liệt, từng trận khoái cảm mãnh liệt đến liên tiếp, đặc biệt là khi bị đâm vào cúc huyệt, nhiệt nóng nhanh chóng hòa tan, cơ hồ bị nam nhân thao đến hỏa. Mặc dù hoa huyệt động tình chảy ra bao nhiêu dâm thủy cũng không cách nào dập tắt chỗ kết hợp giữa hai người ma sát ra lửa nóng hừng hực.</w:t>
      </w:r>
      <w:r>
        <w:br w:type="textWrapping"/>
      </w:r>
      <w:r>
        <w:br w:type="textWrapping"/>
      </w:r>
      <w:r>
        <w:t xml:space="preserve">“Tốt … A… Bản vương cũng bị thao muốn phát hỏa…” Vương gia hình dung không ra cảm giác của mình, dùng sức nâng cái mông lên nghênh hợp Uông Nghĩa Thăng đánh xuyên, âm thanh đùng đùng do da thịt va chạm tràn đầy gian phòng.</w:t>
      </w:r>
      <w:r>
        <w:br w:type="textWrapping"/>
      </w:r>
      <w:r>
        <w:br w:type="textWrapping"/>
      </w:r>
      <w:r>
        <w:t xml:space="preserve">Ván giường gỗ giản dị dưới thân cọt kẹt cọt kẹt lay động theo động tác của nam nhân, cự bổng vừa to vừa dài đâm vào trong cúc huyệt khuấy lên hưng phấn cũng làm cho Vương gia có cảm giác mình sẽ bị thao nát.</w:t>
      </w:r>
      <w:r>
        <w:br w:type="textWrapping"/>
      </w:r>
      <w:r>
        <w:br w:type="textWrapping"/>
      </w:r>
      <w:r>
        <w:t xml:space="preserve">“Thật thoải mái… Thật thoải mái… Quy đầu lại đụng tới… A a… Nơi đó… Chính là chỗ đó… Thao bản vương nơi đó…” Quy đầu thô to đảo qua điểm mẫn cảm khoái cảm mãnh liệt nghiền ép thân thể Vương gia nhấn chìm thần kinh của y. Y rõ ràng có sức mạnh phản kháng nam nhân nhưng y không nghĩ phản kháng, làm cho nam nhân dùng tư thế áp chế y thao y, dâm loạn mà rên rỉ gọi: “Thật là lợi hại… Ô ô… Không thể lại biến lớn… Bản vương thật sẽ bị ngươi thao chết… A a —— “</w:t>
      </w:r>
      <w:r>
        <w:br w:type="textWrapping"/>
      </w:r>
      <w:r>
        <w:br w:type="textWrapping"/>
      </w:r>
      <w:r>
        <w:t xml:space="preserve">Thật thích… Thật thích…</w:t>
      </w:r>
      <w:r>
        <w:br w:type="textWrapping"/>
      </w:r>
      <w:r>
        <w:br w:type="textWrapping"/>
      </w:r>
      <w:r>
        <w:t xml:space="preserve">Yêu thích cảm giác “nghiệt rễ” ở trong người lớn lên, yêu thích cảm giác quy đầu đâm thủng tràng đạo, yêu thích cảm giác cẩu nô tài đem cúc huyệt y thao đến hỏng.</w:t>
      </w:r>
      <w:r>
        <w:br w:type="textWrapping"/>
      </w:r>
      <w:r>
        <w:br w:type="textWrapping"/>
      </w:r>
      <w:r>
        <w:t xml:space="preserve">Rất trướng… rất muốn bắn.. Sẽ tràn ra …</w:t>
      </w:r>
      <w:r>
        <w:br w:type="textWrapping"/>
      </w:r>
      <w:r>
        <w:br w:type="textWrapping"/>
      </w:r>
      <w:r>
        <w:t xml:space="preserve">“A a... đến.. đến.. a a... “</w:t>
      </w:r>
      <w:r>
        <w:br w:type="textWrapping"/>
      </w:r>
      <w:r>
        <w:br w:type="textWrapping"/>
      </w:r>
      <w:r>
        <w:t xml:space="preserve">Tràng bích mãnh liệt co rút lại dường như biến thành một cái miệng nhỏ tham lam liếm láp cự bổng của Uông Nghĩa Thăng. Tràng bích ngọ nguậy ma sát quy đầu, muốn từ trong mã mắt hút ra tinh dịch, Uông Nghĩa Thăng thoải mái chỉ biết là dùng lực eo càng mạnh liên tiếp ra vào trong cúc huyệt Vương gia đem người lên cao trào mà co rút nhanh tràng đạo. Hắn hầu như đánh mất sức khống chế, tâm thần đều bị thân thể trắng nõn thon dài hấp dẫn. Người kia nằm nhoài trên gối bởi vì cao trào mà vặn vẹo gương mặt tuấn tú chảy ra vài ngụm nước bọt. Hắn cúi người liếm hết nước bọt trên khóe miệng Vương gia, cự bổng gắt gao đẩy vào cúc huyệt, cảm giác thoải mái không thể tả làm tràng bích cùng chủ nhân của nó run rẩy, chậm rãi tràn ra dâm dịch.</w:t>
      </w:r>
      <w:r>
        <w:br w:type="textWrapping"/>
      </w:r>
      <w:r>
        <w:br w:type="textWrapping"/>
      </w:r>
      <w:r>
        <w:t xml:space="preserve">“A… A a…”</w:t>
      </w:r>
      <w:r>
        <w:br w:type="textWrapping"/>
      </w:r>
      <w:r>
        <w:br w:type="textWrapping"/>
      </w:r>
      <w:r>
        <w:t xml:space="preserve">Khoái cảm tích tụ ở trong người bộc phát ra, phía sau nam nhân vẫn dùng sức thao, y cảm thấy mình không thể chịu nổi quá nhiều kích thích như thế. Nhưng lòng ham muốn của Vương gia càng nhiều, duy nhất chỉ có thể vặn vẹo cái mông đung đưa nghênh hợp nỗ lực của nam nhân, thân thể trắng nõn không chịu nổi trong đệm chăn chuyển thành màu hồng tràn đầy mồ hôi. Mười ngón tay nắm chặt sàn đan đến trắng bệt, trong cổ họng phát tiếng than nhẹ thống khổ.</w:t>
      </w:r>
      <w:r>
        <w:br w:type="textWrapping"/>
      </w:r>
      <w:r>
        <w:br w:type="textWrapping"/>
      </w:r>
      <w:r>
        <w:t xml:space="preserve">Bàn tay đè lại eo Vương gia đổi thành bóp chặt, ngón tay thô to dễ dàng ở lưu trên eo Vương gia dấu tay đỏ hồng giống như là in lại dấu vết, cự bổng đem mình cúc huyệt lần thứ nhất giao hoan thành màu đỏ tươi dâm mỹ, đem cái miệng nhỏ này cho ăn no.</w:t>
      </w:r>
      <w:r>
        <w:br w:type="textWrapping"/>
      </w:r>
      <w:r>
        <w:br w:type="textWrapping"/>
      </w:r>
      <w:r>
        <w:t xml:space="preserve">“Vương gia, ta muốn cho ăn ngươi, phía trước hoa huyệt muốn ăn cũng phải nói cho ta…”</w:t>
      </w:r>
      <w:r>
        <w:br w:type="textWrapping"/>
      </w:r>
      <w:r>
        <w:br w:type="textWrapping"/>
      </w:r>
      <w:r>
        <w:t xml:space="preserve">Giọng trầm thấp vừa nói ra, Vương gia liền phát ra một tiếng rên rỉ thống khổ lại vui thích. Tinh dịch nóng bỏng ở sâu trong tràng đạo từng luồng từng luồng phun ra, lần thứ nhất nếm trải tinh dịch bắn vào cúc huyệt nên Uông Nghĩa Thăng cố ý khắc chế tốc độ xuất tinh. Một luồng lại một luồng bắn ra, mỗi khi bắn ra một luồng côn thịt còn cắm sâu vào một phần. Côn thịt ở bên trong kịch liệt bắn tinh đem tràng đạo kích thích co rút lại, để Vương gia rõ ràng cảm nhận được mình bị tinh dịch bắn vào mà sinh ra khoái cảm.</w:t>
      </w:r>
      <w:r>
        <w:br w:type="textWrapping"/>
      </w:r>
      <w:r>
        <w:br w:type="textWrapping"/>
      </w:r>
      <w:r>
        <w:t xml:space="preserve">Khoái cảm mãnh liệt trùng kích khắp toàn thân Vương gia, hoa huyệt hư không nhất thời mở to hơn, tính khí bắn ra một chút chất nhầy đáng thương bị đỉnh vào sàn đan, chỉ có cúc huyệt bị nam nhân nhồi vào làm cho trướng trướng, tràn ra tinh dịch màu trắng đục.</w:t>
      </w:r>
      <w:r>
        <w:br w:type="textWrapping"/>
      </w:r>
      <w:r>
        <w:br w:type="textWrapping"/>
      </w:r>
      <w:r>
        <w:t xml:space="preserve">“Ừm… Ạch…”</w:t>
      </w:r>
      <w:r>
        <w:br w:type="textWrapping"/>
      </w:r>
      <w:r>
        <w:br w:type="textWrapping"/>
      </w:r>
      <w:r>
        <w:t xml:space="preserve">Cho dù đã xuất tinh côn thịt vẫn hết sức to lớn cố ý dằn vặt người ở phía trong cúc huyệt cọ xát một hồi mới biết rút ra làm cả người Vương gia run rẩy. Uông Nghĩa Thăng rốt cục rút ra cự bổng, một cỗ tinh dịch lớn từ cúc huyệt tuôn ra, huyệt khẩu được tinh dịch nhuộm một màu trắng đục co rụt lại co rụt vẫn không thể trốn tránh khỏi vận mệnh bị nam nhân thao thành lỗ tròn lỏng lẻo. Bên trong tràng thịt no đủ bất kể co thắt như thế nào tạm thời cũng khôi phục không được trạng thái căng mịn như cũ, làm cho nam nhân thưởng thức được bên trong huyệt khẩu tinh dịch cuồn cuộn dâm đãng.</w:t>
      </w:r>
      <w:r>
        <w:br w:type="textWrapping"/>
      </w:r>
      <w:r>
        <w:br w:type="textWrapping"/>
      </w:r>
      <w:r>
        <w:t xml:space="preserve">Uông Nghĩa Thăng đem Vương gia xoay người lại. Vương gia đang nhắm mắt bổng nhiên mở mắt ra hai đôi mắt ngập nước mắt trừng trừng Uông Nghĩa Thăng, một chân mềm yếu vô lực giơ lên ôm lấy eo của Uông Nghĩa Thăng. Y giơ cao một cái chân khác, lộ ra hoa huyệt đang chảy ra dâm dịch, y nhếch miệng lên mỉm cười, dùng ngón tay đẩy ra hoa môi, lộ ra miệng huyệt vừa co rụt, khàn khàn mệnh lệnh: “Cẩu nô tài, bản vương mệnh lệnh ngươi nhanh lên một chút hầu hạ hoa huyệt bản vương, hầu hạ tốt bản vương thưởng cho ngươi.”</w:t>
      </w:r>
      <w:r>
        <w:br w:type="textWrapping"/>
      </w:r>
      <w:r>
        <w:br w:type="textWrapping"/>
      </w:r>
      <w:r>
        <w:t xml:space="preserve">Thân thể thấm mồ hôi bóng loáng bày ra trước mặt Uông Nghĩa Thăng, đầu vú đứng thẳng màu đỏ ở trên lồng ngực phập phồng nhẹ nhàng, cơ bắp đẹp đẽ có vài giọt mồ hôi trượt qua lấp lánh thủy ngân, vòng eo căng thẳng hiện ra dấu ấn hồng ngân do Uông Nghĩa Thăng lúc nãy dùng sức bấm vào nhìn rất dễ thấy, mà hạ thể không có lông từ lâu nhuộm đầy tình dục ửng hồng, đặc biệt là phía sau cúc huyệt bị thao không ra hình thù gì. So với lối vào hoa huyệt căng mịn hình thành sự chênh lệch rõ ràng, càng ngày càng làm hắn miệng lưỡi khô khốc.</w:t>
      </w:r>
      <w:r>
        <w:br w:type="textWrapping"/>
      </w:r>
      <w:r>
        <w:br w:type="textWrapping"/>
      </w:r>
      <w:r>
        <w:t xml:space="preserve">Uông Nghĩa Thăng nuốt nước miếng, nắm chặt cự bổng, đại quy đầu trực tiếp đâm vào hoa huyệt đến nửa ngày mới nói ra một câu “Vương gia, nếu như ta hầu hạ tốt ngươi thưởng ta liếm sạch sẽ toàn thân ngươi, ta sẽ đem Vương gia liếm đến thoải mái.”</w:t>
      </w:r>
      <w:r>
        <w:br w:type="textWrapping"/>
      </w:r>
      <w:r>
        <w:br w:type="textWrapping"/>
      </w:r>
      <w:r>
        <w:t xml:space="preserve">Ngược lại chỉ cần nằm trên giường để cẩu nô tài kia liếm là được, bản vương hào phóng đồng ý. Vương gia suy nghĩ một chút gật đầu đồng ý, sau đó thiếu kiên nhẫn giục.</w:t>
      </w:r>
      <w:r>
        <w:br w:type="textWrapping"/>
      </w:r>
      <w:r>
        <w:br w:type="textWrapping"/>
      </w:r>
      <w:r>
        <w:t xml:space="preserve">“Nhanh lên một chút hầu hạ bản vương.”</w:t>
      </w:r>
      <w:r>
        <w:br w:type="textWrapping"/>
      </w:r>
      <w:r>
        <w:br w:type="textWrapping"/>
      </w:r>
      <w:r>
        <w:t xml:space="preserve">Uông Nghĩa Thăng vui mừng dùng cự bổng ma sát hoa huyệt Vương gia, ma sát đến Vương gia chảy dâm thủy ròng ròng, tính khí lại cương lên. Sau đó quy đầu đột nhiên đỉnh vào hoa huyệt trực tiếp thao vào nhục đạo hướng về phía dưới đáy mà đi sâu vào. Quy đầu vừa tròn vừa lớn giống một cái bàn chải thịt mà hành thân lồi ra gân xanh hướng vào nhục bích khát khao mà ma sát.</w:t>
      </w:r>
      <w:r>
        <w:br w:type="textWrapping"/>
      </w:r>
      <w:r>
        <w:br w:type="textWrapping"/>
      </w:r>
      <w:r>
        <w:t xml:space="preserve">“A a... thật thoải mái… Bên trong thật thoải mái… Lại để bản vương thoải mái một chút…” Vương gia hào hứng vừa lòng dâm đãng nói: “Thao vào sâu đến cùng…”</w:t>
      </w:r>
      <w:r>
        <w:br w:type="textWrapping"/>
      </w:r>
      <w:r>
        <w:br w:type="textWrapping"/>
      </w:r>
      <w:r>
        <w:t xml:space="preserve">Quy đầu lập tức chạm vào cái miệng nhỏ dưới đáy, Vương gia đột nhiên giống như mất tiếng, cả người run lên, nhục đạo co lại quá chặt chẽ, một luồng một luồng dâm thủy nóng bỏng tưới vào quy đầu của Uông Nghĩa Thăng. Uông Nghĩa Thăng thoải mái thở ra một hơi, cự bổng chầm chậm rút ra một ít rồi nhanh chóng cắm vào, quy đầu lần thứ hai đỉnh vào cái cái miệng nhỏ kia.</w:t>
      </w:r>
      <w:r>
        <w:br w:type="textWrapping"/>
      </w:r>
      <w:r>
        <w:br w:type="textWrapping"/>
      </w:r>
      <w:r>
        <w:t xml:space="preserve">“A… A... ” quy đầu lần đầu chạm vào dưới đáy, khoái cảm tê dại vừa sắc bén lại mãnh liệt xông vào từng mạch máu chảy khắp toàn thân. Hai chân Vương gia chủ động kẹp vào eo của Uông Nghĩa Thăng. Hoa huyệt giữa hai chân hầu như ăn tới tận gốc rễ của cự bổng. Túi thịt nặng trình trịch chen vào giữa khe mông. Lông mao thô cứng của hắn ma sát hoa huyệt mềm mại và cả cúc huyệt làm Vương gia không cảm thấy khó chịu, trái lại hi vọng những âm mao kia có thể ma sát nhiều hơn vào hạ thể của y.</w:t>
      </w:r>
      <w:r>
        <w:br w:type="textWrapping"/>
      </w:r>
      <w:r>
        <w:br w:type="textWrapping"/>
      </w:r>
      <w:r>
        <w:t xml:space="preserve">Trong cơ thể cái miệng nhỏ bí ẩn cứ bị va chạm ma sát, người phía trên hình thể cao to mang đến cảm giác ngột ngạt mà côn thịt  ra vào mạnh mẽ lao thẳng tới Vương gia, tư thế chính diện làm y không cách nào lơ là Uông Nghĩa Thăng. Hắn càng ngày càng rõ ràng hung hăng, uy nghiêm hoàng tộc khắc sâu ở trong xương không cho phép người khác đối với y lộ ra khí thế hung hăng như vậy. Nhưng y lúc này bị cự bổng của nam nhân thao ở trên giường, giường ván gỗ đơn sơ phát ra âm thanh chói tai khi lay động. Hoa huyệt tham lam bị hắc tử cự bổng mở lớn, hoa môi sưng to tuỳ ý cho cự bổng thay phiên ra vào mang ra một luồng lại một luồng dâm thủy.</w:t>
      </w:r>
      <w:r>
        <w:br w:type="textWrapping"/>
      </w:r>
      <w:r>
        <w:br w:type="textWrapping"/>
      </w:r>
      <w:r>
        <w:t xml:space="preserve">“Cẩu nô tài nằm xuống dưới đi… Bản vương… Bản vương muốn ở phía trên… A…” Vương gia không thích nắm lấy bả vai của Uông Nghĩa Thăng, muốn đem hắn lật úp nằm dưới người của mình, mình thì lại cưỡi ở trên người cẩu nô tài, “Thượng vị” như vậy mới phù hợp thân phận của y.</w:t>
      </w:r>
      <w:r>
        <w:br w:type="textWrapping"/>
      </w:r>
      <w:r>
        <w:br w:type="textWrapping"/>
      </w:r>
      <w:r>
        <w:t xml:space="preserve">Uông Nghĩa Thăng hôn một cái lên miệng của Vương gia nói:”Nô tài tuân mệnh.”</w:t>
      </w:r>
      <w:r>
        <w:br w:type="textWrapping"/>
      </w:r>
      <w:r>
        <w:br w:type="textWrapping"/>
      </w:r>
      <w:r>
        <w:t xml:space="preserve">Sau đó hắn vươn mình nằm xuống, Vương gia lúc này mới thoả mãn thả lỏng cặp chân mày, chống đỡ thân thể như nhũn ra bò đến trên người Uông Nghĩa Thăng mở chân ra đỡ cự bổng nhắm ngay hoa huyệt trống vắng muốn ngồi xuống. Trước sau hai cái động cũng đã trở nên ẩm ướt, cúc huyệt hơi co lại, chảy ra tinh dịch thuộc về nam nhân dính vào trên âm nang của nam nhân.</w:t>
      </w:r>
      <w:r>
        <w:br w:type="textWrapping"/>
      </w:r>
      <w:r>
        <w:br w:type="textWrapping"/>
      </w:r>
      <w:r>
        <w:t xml:space="preserve">Uông Nghĩa Thăng vẫn biết hạ thể của nam tử này bóng loáng không lông mao, nhưng mỗi một lần nhìn thấy cũng làm cho thú tính của hắn đại phát, đem côn thịt của mình nhét vào trong cơ thể y dùng sức đảo, để hạ thể trơn bóng dính đầy dính đầy dâm dịch nhơm nhớp dơ bẩn. Nhìn tính khí bành trướng của hắn, màu sắc trở nên càng thâm tím. Hoa huyệt giữa hai chân càng sung huyết no đủ.</w:t>
      </w:r>
      <w:r>
        <w:br w:type="textWrapping"/>
      </w:r>
      <w:r>
        <w:br w:type="textWrapping"/>
      </w:r>
      <w:r>
        <w:t xml:space="preserve">Vào giờ phút này, hắn không chỉ giữ lấy hoa huyệt của người này hơn nữa còn ở trong cúc huyệt của người này bắn tràn đầy tinh dịch.</w:t>
      </w:r>
      <w:r>
        <w:br w:type="textWrapping"/>
      </w:r>
      <w:r>
        <w:br w:type="textWrapping"/>
      </w:r>
      <w:r>
        <w:t xml:space="preserve">Nghĩ tới đây, Uông Nghĩa Thăng càng ngày càng hưng phấn, quy đầu lại bắt đầu lớn lên, hành thân côn thịt tráng kiện lớn hơn mấy phần. Vương gia ngồi xuống, cự bổng vừa to vừa dài liền trực tiếp đâm sâu tới dưới đáy, một trận tê dại trực từ nơi sâu lan tỏa ra. Vương gia không nhịn được rên rỉ lên tiếng, ngồi ở trên người Uông Nghĩa Thăng uốn éo cái mông, hai chân cũng kẹp chặt eo hắn.</w:t>
      </w:r>
      <w:r>
        <w:br w:type="textWrapping"/>
      </w:r>
      <w:r>
        <w:br w:type="textWrapping"/>
      </w:r>
      <w:r>
        <w:t xml:space="preserve">Nhìn nam nhân dưới thân không có một chút phản kháng thuận theo Vương gia thoả mãn nhếch miệng, lúc này mới nâng cái mông lên sau đó ngồi xuống. Không biết tư thế này có thể làm cho Uông Nghĩa Thăng nằm ở phía dưới rõ ràng nhìn thấy hình ảnh y mỗi một lần nhấc eo ngồi xuống thì hoa huyệt từ dưới mà bị thao lên. Thân thể trần trụi chập trùng lên xuống xóc nảy, gương mặt tuấn tú đầy mồ hôi bởi vì khoái cảm mà thống khổ cau mày, đôi môi khi thì nhếch lên, khi thì mở ra rên rỉ, chiếc gáy thon dài nhướng lên tạo thành độ cong làm cho xương quai xanh và lồng ngực cùng tạo ra độ cong cực hạn. Vòng eo dẻo dai không ngừng mà vặn vẹo, cánh mông tròn trịa rắn chắc một lần lại một lần hạ xuống, tính khí kề cận đã cứng rắn trên đỉnh phun ra chất nhầy trong suốt, hoa môi giữa hai chân run rẩy, một trên một dưới ve vuốt cự bổng thô to.</w:t>
      </w:r>
      <w:r>
        <w:br w:type="textWrapping"/>
      </w:r>
      <w:r>
        <w:br w:type="textWrapping"/>
      </w:r>
      <w:r>
        <w:t xml:space="preserve">“Đảo đến… Đảo đến… A a… Thoải mái…” Vương gia không nhịn được truy đuổi quy đầu để nó va chạm vào cái miệng nhỏ dưới đáy sinh ra cảm giác thích thú. Tay phải không nhịn được nắm chặt tính khí qua lại tuốt động, vòng eo càng cử động càng lợi hại, đầu gối tách lớn ra giữa hai chân không ngừng mà trên dưới áp bức cự bổng, mỗi lần đều vui sướng thao đến cùng.</w:t>
      </w:r>
      <w:r>
        <w:br w:type="textWrapping"/>
      </w:r>
      <w:r>
        <w:br w:type="textWrapping"/>
      </w:r>
      <w:r>
        <w:t xml:space="preserve">Uông Nghĩa Thăng nắm lấy y phục của Vương gia lôi kéo, Vương gia rốt cuộc tìm được chỗ có thể phát sinh ra cực hạn khoái cảm để mình chìm chìm nổi nổi, năm ngón tay sâu sắc nắm chặt bàn tay dày rộng ấm áp của Uông Nghĩa Thăng. Lòng bàn tay của hai đều tràn ngập mồ hôi, Vương gia không kìm lòng được để quy đầu áp bức cái miệng nhỏ, tách ra hai chân tràn đầy mồ hôi và dâm thủy. Y mở to hai mắt, vừa thống khổ lại vừa sung sướng ra lệnh: “Nắm chặt một chút… A… Bản vương thoả mãn ngươi hầu hạ… A… Cho phép ngươi sờ một cái vào hậu đình hoa của bản vương. ah.. a…”</w:t>
      </w:r>
      <w:r>
        <w:br w:type="textWrapping"/>
      </w:r>
      <w:r>
        <w:br w:type="textWrapping"/>
      </w:r>
      <w:r>
        <w:t xml:space="preserve">Năm ngón tay lập tức siết chặt khe hở năm ngón tay đối phương, Vương gia gấp gáp thở dốc, chỉ cảm thấy trong cơ thể cự bổng trở nên càng to lớn hơn càng nóng hơn. Quy đầu khổng lồ mạnh mẽ chen vào cái miệng nhỏ, một bàn tay lớn tìm thấy cái mông của y một hồi một hồi nhào nặn hai cánh mông, lòng bàn tay ma sát làm hai cánh mông một trận nóng lên hừng hực. Hoa huyệt lỏng lẻo động tình chảy ra một ít tinh dịch, bên trong tràng đạo nhất thời co bóp lại.</w:t>
      </w:r>
      <w:r>
        <w:br w:type="textWrapping"/>
      </w:r>
      <w:r>
        <w:br w:type="textWrapping"/>
      </w:r>
      <w:r>
        <w:t xml:space="preserve">Vương gia khó nhịn lắc lắc eo, không lo an ủi tính khí nắm lấy cái tay người kia tiến vào hoa huyệt mình, đôi mắt hẹp dài nhuộm đầy lệ quang mê hoặc nhìn kỹ Uông Nghĩa Thăng. Hai mắt hắn có chút đỏ lên, khóe miệng cong lên cười yếu ớt nói: “Bản vương cho phép ngón tay của ngươi chen vào… A... “</w:t>
      </w:r>
      <w:r>
        <w:br w:type="textWrapping"/>
      </w:r>
      <w:r>
        <w:br w:type="textWrapping"/>
      </w:r>
      <w:r>
        <w:t xml:space="preserve">Lòng bàn tay hắn vuốt ve miệng huyệt non mềm, Vương gia lời còn chưa dứt, ngón tay liền tiến quân thần tốc. Hậu huyệt không chút chống cự ngón tay tiến vào, tràng đạo ôn ôn mềm mại mẫn cảm run cầm cập, có thể đã bị cự bổng thao qua nên tràng đạo căn bản không phải một ngón tay có thể thỏa mãn, Uông Nghĩa Thăng kiên trì dùng cự bổng hướng lên trên đâm xuyên hoa huyệt, ngón tay từng chút tăng cường đâm vào bên trong cúc huyệt.</w:t>
      </w:r>
      <w:r>
        <w:br w:type="textWrapping"/>
      </w:r>
      <w:r>
        <w:br w:type="textWrapping"/>
      </w:r>
      <w:r>
        <w:t xml:space="preserve">Vẫn phải tăng cường đến bốn ngón tay, bốn ngón tay ở trong cúc huyệt tràn đầy tinh dịch xoa xoa khát vọng âu yếm tràng bích, ở chung quanh điểm mẫn cảm từng chút từng chút xoa bóp kích thích, làm đến Vương gia thất thanh kêu to. Quy đầu cẩn thận ma sát cái miệng nhỏ, vách tường thịt lại bị hành thân gân xanh ma sát, từng cổ lớn dâm thủy nhất thời tiết ra không thể khống chế như lao ra khỏi hoa huyệt. Ngón tay phía sau vào lúc này ấn tới điểm mẫn cảm ôn nhu lại tàn nhẫn mà ma sát, nhất thời làm tràng đạo co giật lên, tinh dịch ấm áp ở sâu bên trong theo sự co giật mà chảy ra.</w:t>
      </w:r>
      <w:r>
        <w:br w:type="textWrapping"/>
      </w:r>
      <w:r>
        <w:br w:type="textWrapping"/>
      </w:r>
      <w:r>
        <w:t xml:space="preserve">Cảm giác mãnh liệt làm Vương gia không chống đỡ được. Khoái cảm từ trước sau hai nơi mãnh liệt đánh về phía y, từng trận nhiệt lưu từ dưới bụng dâng trào, y không khống chế được tính khí nhỏ xuống chất lỏng màu vàng nhạt, cũng không khống chế được hoa huyệt tiết ra dâm thủy tương tự không khống chế được cúc huyệt co giật.</w:t>
      </w:r>
      <w:r>
        <w:br w:type="textWrapping"/>
      </w:r>
      <w:r>
        <w:br w:type="textWrapping"/>
      </w:r>
      <w:r>
        <w:t xml:space="preserve">Biết rõ nên đúng lúc bứt ra mới không chật vật thái quá, nhưng bản năng của thân thể lưu luyến đủ để làm hắn triệt để tan vỡ. Cho dù khoái cảm đã làm cho y phải thở dốc y vẫn nắm chặt tay của đối phương không nỡ thoát ly côn thịt của cẩu nô tài kia, một lần lại một lần đem hoa huyệt để lên “nghiệt rễ” đâm xuyên nhục đạo, kẹp chặt cúc huyệt để ngón tay ra vào ma sát tràng bích.</w:t>
      </w:r>
      <w:r>
        <w:br w:type="textWrapping"/>
      </w:r>
      <w:r>
        <w:br w:type="textWrapping"/>
      </w:r>
      <w:r>
        <w:t xml:space="preserve">“Vương gia… Vương gia…” Uông Nghĩa Thăng ôm lấy Vương gia, thở gấp lẩm bẩm kêu Vương gia, thân thể động tình đến hết sức lợi hại, càng ngày càng lưu luyến đối phương, “Ngươi là của ta…”</w:t>
      </w:r>
      <w:r>
        <w:br w:type="textWrapping"/>
      </w:r>
      <w:r>
        <w:br w:type="textWrapping"/>
      </w:r>
      <w:r>
        <w:t xml:space="preserve">“Nhanh… Nhanh cho bản vương… Bản vương muốn…” Cự bổng hướng lên trên đâm mỗi lần như vạch ra cái miệng nhỏ dưới đáy nhưng sau đó lại rời đi. Vương gia ý loạn tình mê ngồi xuống, chỉ hy vọng cự bổng kia thoả thích thao y, rồi lại bị ngón tay quản chế cúc huyệt không thể tùy ý tuỳ chỉ phụ thuộc vào động tác của Uông Nghĩa Thăng.</w:t>
      </w:r>
      <w:r>
        <w:br w:type="textWrapping"/>
      </w:r>
      <w:r>
        <w:br w:type="textWrapping"/>
      </w:r>
      <w:r>
        <w:t xml:space="preserve">“Ngươi là của ta…” Uông Nghĩa Thăng thì thầm ở bên tai của y ngữ khí nhẹ nhàng như gió xuân phảng phất qua, cự bổng đẩy vào cái miệng nhỏ ma sát, mê hoặc làm cho Vương gia chảy ra dâm thủy tràn trề. Cự bổng cùng với ngón tay ở phía sau liên tục ra vào làm tính khí của y chảy ra chút nước tiểu nhỏ lên trên bụng của Uông Nghĩa Thăng.</w:t>
      </w:r>
      <w:r>
        <w:br w:type="textWrapping"/>
      </w:r>
      <w:r>
        <w:br w:type="textWrapping"/>
      </w:r>
      <w:r>
        <w:t xml:space="preserve">“Bản vương muốn...ngươi… A a… Đâm thủng huyệt bản vương huyệt… Bản vương muốn ngươi…muốn ngươi…” Không tiếp tục chịu được Vương gia khóc nức nở kêu lên, sau đó một khắc lại bị cự bổng tiến vào đâm cái miệng nhỏ làm y la thất thanh, hoa huyệt bị thao đến rối tinh rối mù, đôi mắt mang theo nước mắt rơi từng giọt lớn như giọt châu.</w:t>
      </w:r>
      <w:r>
        <w:br w:type="textWrapping"/>
      </w:r>
      <w:r>
        <w:br w:type="textWrapping"/>
      </w:r>
      <w:r>
        <w:t xml:space="preserve">Đâm vào hai động của Vương gia Uông Nghĩa Thăng hận mình không thể lại có thêm một cái côn thịt, đem cúc huyệt của y cũng lấp kín, đồng thời thao hai cái huyệt của y. Nhưng hắn chỉ có một cái, vì thế chỉ có thể dùng ngón tay hầu hạ cúc huyệt. Hắn nhanh chóng dùng ngón tay rút ra đâm vào phối hợp thao cúc huyệt. Nam tử cả người vô lực ngồi ở trên bụng hắn, lồng ngực vân da rõ ràng hai cái đầu vú cương cứng phồng lên, bụng dưới thậm chí có thể nhìn thấy mỗi lần hắn đâm xuyên là một lần xuất hiện dấu vết, có thể tưởng tượng được hắn đi vào sâu cỡ nào.</w:t>
      </w:r>
      <w:r>
        <w:br w:type="textWrapping"/>
      </w:r>
      <w:r>
        <w:br w:type="textWrapping"/>
      </w:r>
      <w:r>
        <w:t xml:space="preserve">Hoa huyệt kia không nên tồn tại trên người nam tử bị kịch liệt thao. Uông Nghĩa Thăng có thể cảm giác được Vương gia đang co giật, hắn cắn vào lỗ tai Vương gia, đầu lưỡi đâm vào trong tai làm giống như cự bổng thao hoa huyệt nhìn thì ôn nhu nhưng kì thực là hung ác công kích, thề muốn ở trên người Vương gia lưu lại ký hiệu không thể xóa nhòa.</w:t>
      </w:r>
      <w:r>
        <w:br w:type="textWrapping"/>
      </w:r>
      <w:r>
        <w:br w:type="textWrapping"/>
      </w:r>
      <w:r>
        <w:t xml:space="preserve">Tầm mắt của Vương gia từ lâu đã mơ hồ, mất đi tiêu cự hai mắt chỉ còn nhìn thấy nam nhân ở phía dưới thân mình, hoa huyệt, cúc huyệt đều thoải mái run lẩy bẩy, tinh dịch của nam nhân và dâm thủy của y hỗn hợp thành chất lỏng dâm mỹ. Thân thể hai người dính đầy mồ hôi thân mật quấn quýt, kết hợp với tiếng nước phát ra từ hạ thể xì xì xì xì và tiếng òm ọp òm ọp vang lên khi ngón tay ra vào trong cúc huyệt.</w:t>
      </w:r>
      <w:r>
        <w:br w:type="textWrapping"/>
      </w:r>
      <w:r>
        <w:br w:type="textWrapping"/>
      </w:r>
      <w:r>
        <w:t xml:space="preserve">“Muốn thao hỏng rồi… hỏng rồi… A a a.. ” Bụng dưới y co quắp một trận, tính khí nhất thời bắn ra từng luồng từng luồng nước tiểu, tưới vào trên ngực bụng của Uông Nghĩa Thăng. Hoa huyệt, cúc huyệt đồng thời co giật, không chỉ làm cự bổng và ngón tay của Uông Nghĩa Thăng căng thẳng mà dâm thủy như thủy triều cứ phun mạnh ra, cúc huyệt cũng phun ra tàn dư tinh dịch.</w:t>
      </w:r>
      <w:r>
        <w:br w:type="textWrapping"/>
      </w:r>
      <w:r>
        <w:br w:type="textWrapping"/>
      </w:r>
      <w:r>
        <w:t xml:space="preserve">Sàn đan đệm giường sạch sẽ từ từ bị dính mảnh nước lớn, nhưng mà càng ngày càng nhiều dâm thủy bị Uông Nghĩa Thăng từng hồi tiếp theo từng hồi đâm vào mà phun ra. Ngón tay tinh tế chậm rãi ma sát điểm mẫn ở trong cúc huyệt, khoái cảm dần dần càng lên cao, hai chân Vương gia run lên, hoa huyệt sung huyết no đủ bị Uông Nghĩa Thăng thao trở nên càng thêm tươi đẹp, cúc huyệt lại một lần nữa co giật, tràng đạo non mềm nghênh hợp ngón tay lần lượt đâm xuyên.</w:t>
      </w:r>
      <w:r>
        <w:br w:type="textWrapping"/>
      </w:r>
      <w:r>
        <w:br w:type="textWrapping"/>
      </w:r>
      <w:r>
        <w:t xml:space="preserve">Vương gia bị khinh thường miệng không thể phát ra một thanh âm nào, thân thể co giật cong như một cây cung, giống như kéo một cái dây cung sẽ đứt. Nam nhân cũng không biết đủ nhanh chóng thao hoa huyệt, đem y làm đến hoa huyệt muốn chảy ra nước tiểu.</w:t>
      </w:r>
      <w:r>
        <w:br w:type="textWrapping"/>
      </w:r>
      <w:r>
        <w:br w:type="textWrapping"/>
      </w:r>
      <w:r>
        <w:t xml:space="preserve">Uông Nghĩa Thăng đột nhiên đem Vương gia đè xuống hai tay ôm chặt lấy Vương gia, cự bổng run lên tinh dịch nóng hổi từng luồng từng luồng bắn vào hoa huyệt. Đang ở lúc cao trào mẫn cảm nhất Vương gia lại bị tinh dịch bắn vào làm cả người run rẩy, nhưng mà ánh mắt của Uông Nghĩa Thăng tối sầm cắn răng quyết định, y dùng hai tay kiềm chặt eo của Vương gia một luồng nước nóng hổi không giống với tinh dịch bắn vào trong cơ thể Vương gia.</w:t>
      </w:r>
      <w:r>
        <w:br w:type="textWrapping"/>
      </w:r>
      <w:r>
        <w:br w:type="textWrapping"/>
      </w:r>
      <w:r>
        <w:t xml:space="preserve">“Ây…” thân thể Vương gia run cầm cập mềm nhũn tiến vào trong lồng ngực của Uông Nghĩa Thăng nhiệt lưu vẫn không ngừng mà bắn vào trong cơ thể y, hoa huyệt mẫn cảm không thể tả chỉ chốc lát liền bị nhiệt lưu kích thích co rút lại, dâm thủy, tinh dịch, còn có cỗ nhiệt lưu kia đồng loạt phun ra.</w:t>
      </w:r>
      <w:r>
        <w:br w:type="textWrapping"/>
      </w:r>
      <w:r>
        <w:br w:type="textWrapping"/>
      </w:r>
      <w:r>
        <w:t xml:space="preserve">Cái bụng trướng lên kì quái rốt cục để Vương gia phát hiện không đúng. Vừa nghĩ tới bắn vào trong cơ thể mình không chỉ là tinh dịch của cẩu nô tài kia Vương gia đã muốn một cước đạp bay cẩu nô tài hổn sượt này, y trợn mắt lên, run lập cập cả giận nói: “Ngươi ngươi ngươi… Lớn mật… Làm càn…”</w:t>
      </w:r>
      <w:r>
        <w:br w:type="textWrapping"/>
      </w:r>
      <w:r>
        <w:br w:type="textWrapping"/>
      </w:r>
      <w:r>
        <w:t xml:space="preserve">Không chỉ tiếng nói suy yếu, hơn nữa còn ngồi trên cự bổng của cẩu nô tài, Vương gia uy nghiêm tức giận đến thở không thông. Uông Nghĩa Thăng nhìn chằm chằm Vương gia, hắn to gan lớn mật, làm chuyện làm thứ nhất chính là.. bắt nạt chủ.</w:t>
      </w:r>
      <w:r>
        <w:br w:type="textWrapping"/>
      </w:r>
      <w:r>
        <w:br w:type="textWrapping"/>
      </w:r>
      <w:r>
        <w:t xml:space="preserve">Cự bổng từ trong hoa huyệt rút ra, Uông Nghĩa Thăng đem Vương gia đặt nằm lên giường, nhấc hai chân Vương gia lên, đẩy ra hai cánh mông trắng như tuyết của Vương gia, trước sau hai cái huyệt đỏ sẫm một mảnh đều lỏng lỏng lẻo lẻo. Đặc biệt là hoa huyệt, chỉ cần thoáng nhấn một cái thì sẽ chảy ra ký hiệu mà nam nhân bắn vào.</w:t>
      </w:r>
      <w:r>
        <w:br w:type="textWrapping"/>
      </w:r>
      <w:r>
        <w:br w:type="textWrapping"/>
      </w:r>
      <w:r>
        <w:t xml:space="preserve">Vương gia muốn đạp hắn nhưng không có khí lực đạp, chỉ đe dọa:”Bản vương sẽ không bỏ qua cho ngươi!”</w:t>
      </w:r>
      <w:r>
        <w:br w:type="textWrapping"/>
      </w:r>
      <w:r>
        <w:br w:type="textWrapping"/>
      </w:r>
      <w:r>
        <w:t xml:space="preserve">“Ta biết được, ta không cầu Vương gia buông tha ta, chỉ cầu Vương gia thuộc về ta.” Uông Nghĩa Thăng vừa nói vừa chậm rãi cắm vào cúc huyệt Vương gia, đôi mắt nhìn thẳng Vương gia, ngón tay cắm vào trong hoa huyệt khuấy đảo chất lỏng bên trong nói: “Trên đời này e rằng chỉ có ta một người dám ở trong cơ thể ngươi bắn ra nước tiểu, cho dù sau đó ngươi không cho phép ta lại hầu hạ ngươi, ngươi cũng sẽ vĩnh viễn nhớ tới đã từng có một người không để ý chết sống dám ở trong thân thể của ngươi bắn nước tiểu lưu lại ký hiệu.”</w:t>
      </w:r>
      <w:r>
        <w:br w:type="textWrapping"/>
      </w:r>
      <w:r>
        <w:br w:type="textWrapping"/>
      </w:r>
      <w:r>
        <w:t xml:space="preserve">Vương gia nghe xong lời nói này không biết sao trong lòng lại có chút đau, nô tài chết tiệt này không chỉ mạo phạm y, hơn nữa… Hơn nữa cái gì? Kỳ quái, bản vương làm sao lại có chút nhẹ dạ? Bản vương há có thể nhẹ dạ? Có điều một tiểu tiểu nô tài làm nam sủng của bản vương còn lớn mật như thế, hơn nữa dám cưỡi trên đầu y, vốn là không để y vào trong mắt, quả thực là phản, bản vương muốn mạnh mẽ trừng phạt!</w:t>
      </w:r>
      <w:r>
        <w:br w:type="textWrapping"/>
      </w:r>
      <w:r>
        <w:br w:type="textWrapping"/>
      </w:r>
      <w:r>
        <w:t xml:space="preserve">“Vương gia, bây giờ ngươi giết ta ta cũng không hề có lời oán hận, nhưng để ta lại hầu hạ ngươi một lần.”</w:t>
      </w:r>
      <w:r>
        <w:br w:type="textWrapping"/>
      </w:r>
      <w:r>
        <w:br w:type="textWrapping"/>
      </w:r>
      <w:r>
        <w:t xml:space="preserve">Không chờ Vương gia đồng ý, Uông Nghĩa Thăng cúi đầu hôn lên môi y, lại dùng sức va chạm cúc huyệt.</w:t>
      </w:r>
      <w:r>
        <w:br w:type="textWrapping"/>
      </w:r>
      <w:r>
        <w:br w:type="textWrapping"/>
      </w:r>
      <w:r>
        <w:t xml:space="preserve">Vương gia mài răng, hầu hạ xong bản vương nhất định phải lạnh nhạt với cẩu nô tài kia, dám ở dưới mí mắt của bản vương làm phản, bản vương để cho hắn biết rõ ràng thất sủng là đáng sợ như thế nào!</w:t>
      </w:r>
      <w:r>
        <w:br w:type="textWrapping"/>
      </w:r>
      <w:r>
        <w:br w:type="textWrapping"/>
      </w:r>
      <w:r>
        <w:t xml:space="preserve">Vương gia vừa nghĩ vừa thân mật quấn lấy đầu lưỡi của Uông Nghĩa Thăng, hoa huyệt mẫn cảm lại chảy ra một luồng lại một luồng nước tiểu lẫn vào tinh dịch vừa dơ bẩn lại vừa ẩm ướt. Một lượng lớn nước tiểu chảy tới cái mông, bị cự bổng khuấy đảo mang vào trong cúc huyệt.</w:t>
      </w:r>
      <w:r>
        <w:br w:type="textWrapping"/>
      </w:r>
      <w:r>
        <w:br w:type="textWrapping"/>
      </w:r>
      <w:r>
        <w:t xml:space="preserve">Uông Nghĩa Thăng không nghĩ tới y sẽ hôn môi đáp lại mình sửng sốt một chút rồi mừng rỡ như điên cuồng mà hôn, bàn tay lớn thô ráp ma sát làm da thịt Vương gia đỏ lên nóng rực run rẩy. Vương gia nhắm mắt lại cảm thụ hắn hôn môi rồi nhẹ nhàng khuấy đảo bên trong hoa huyệt và cúc huyệt làm cả hai rung động.</w:t>
      </w:r>
      <w:r>
        <w:br w:type="textWrapping"/>
      </w:r>
      <w:r>
        <w:br w:type="textWrapping"/>
      </w:r>
      <w:r>
        <w:t xml:space="preserve">Nóng, ngoại trừ nóng vẫn là nóng, hầu như muốn cho thân thể hòa tan để người không thể từ chối trầm luân. Vương gia nghẹn ngào thở dốc rên rỉ, đè ở trên người nam nhân. Da thịt cùng da thịt ma sát, hô hấp cùng hô hấp dung hợp, còn có hỗn hợp mùi vị dâm dịch toả ra đầy tình dục, tất cả những thứ này đều làm thân thể liên tục động dục, tình dục từ trong cơ thể như dậy sóng tuôn ra.</w:t>
      </w:r>
      <w:r>
        <w:br w:type="textWrapping"/>
      </w:r>
      <w:r>
        <w:br w:type="textWrapping"/>
      </w:r>
      <w:r>
        <w:t xml:space="preserve">Hai chân gác ở trên bả vai chậm rãi trượt xuống hai cánh tay của đối phương, tính khí bán cương, hoa huyệt dâm loạn mở lớn, lộ ra nhục đạo hồng thấu tràn ngập nước tiểu và tinh dịch, Uông Nghĩa Thăng nhìn nơi này bị mình thao mất đi độ đàn hồi hơn nữa còn bắn nước tiểu vào trong làm ký hiệu. Hắn lấy ngón tay trực tiếp đẩy hoa huyệt ra không cho hoa huyệt khôi phục co dãn, nhục đạo động dục giờ khắc này tự mình an ủi ma sát nhục bích cũng không làm được, bên trong chỉ có thể trống vắng co rút lại.</w:t>
      </w:r>
      <w:r>
        <w:br w:type="textWrapping"/>
      </w:r>
      <w:r>
        <w:br w:type="textWrapping"/>
      </w:r>
      <w:r>
        <w:t xml:space="preserve">Người này không biết xấu hổ!</w:t>
      </w:r>
      <w:r>
        <w:br w:type="textWrapping"/>
      </w:r>
      <w:r>
        <w:br w:type="textWrapping"/>
      </w:r>
      <w:r>
        <w:t xml:space="preserve">Vương gia khó chịu giận dữ, lấy tay tát vào mặt của Uông Nghĩa Thăng. Y chẳng có bao nhiêu sức nên một tát này mềm nhũn run rẩy rơi vào trên mặt Uông Nghĩa Thăng. Trái lại Uông Nghĩa Thăng thấy y chưa kịp thu tay há mồm liếm đầu ngón tay của y, ngón cái tầng tầng xoa nắn hai bờ môi.</w:t>
      </w:r>
      <w:r>
        <w:br w:type="textWrapping"/>
      </w:r>
      <w:r>
        <w:br w:type="textWrapping"/>
      </w:r>
      <w:r>
        <w:t xml:space="preserve">Vương gia bi thảm phát hiện mình bị cẩu nô tài không biết xấu hổ kia hầu hạ đến cũng biến thành không biết xấu hổ. Y thích cẩu nô tài đồng thời hầu hạ hai cái huyệt, khó trách có những lời đồn những người trên giường không kiêng dè đều là thị thiếp nam sủng được sủng ái nhất, quả nhiên là đúng vậy.</w:t>
      </w:r>
      <w:r>
        <w:br w:type="textWrapping"/>
      </w:r>
      <w:r>
        <w:br w:type="textWrapping"/>
      </w:r>
      <w:r>
        <w:t xml:space="preserve">Uông Nghĩa Thăng chầm chậm rút cự bổng ra lại mạnh mẽ tiến vào cúc huyệt: “Nô tài sẽ làm hai cái động của Vương gia đều ăn no.”</w:t>
      </w:r>
      <w:r>
        <w:br w:type="textWrapping"/>
      </w:r>
      <w:r>
        <w:br w:type="textWrapping"/>
      </w:r>
      <w:r>
        <w:t xml:space="preserve">Dứt lời, bốn ngón tay cũng tiến vào hoa huyệt.</w:t>
      </w:r>
      <w:r>
        <w:br w:type="textWrapping"/>
      </w:r>
      <w:r>
        <w:br w:type="textWrapping"/>
      </w:r>
      <w:r>
        <w:t xml:space="preserve">Hai huyệt đều bị thao nghịch hướng ma sát làm cho hạ thể của Vương gia bị đẩy hướng lên trên, y sung sướng rên rỉ: “A… Thật thoải mái… cứ như vậy thao bản vương… A…”</w:t>
      </w:r>
      <w:r>
        <w:br w:type="textWrapping"/>
      </w:r>
      <w:r>
        <w:br w:type="textWrapping"/>
      </w:r>
      <w:r>
        <w:t xml:space="preserve">Vương gia đung đưa cái mông liên tục hướng về hạ thể lông mao dày đặc của Uông Nghĩa Thăng mà ma sát. Cúc huyệt nỗ lực co rút lại, tinh dịch hóa thành một dung dịch như bọt trắng dính vào huyệt khẩu đỏ tươi. Tràng đạo tham ăn ngậm chặt quy đầu khổng lồ không cho quy đầu rời đi, quy đầu như nó mong muốn đi vào càng ngày càng sâu.</w:t>
      </w:r>
      <w:r>
        <w:br w:type="textWrapping"/>
      </w:r>
      <w:r>
        <w:br w:type="textWrapping"/>
      </w:r>
      <w:r>
        <w:t xml:space="preserve">“Quá sâu… A… Quá lớn… ah.. a…” Vương gia tự lẩm bẩm, cúc huyệt đã sớm thoải mái vô cùng co rút liên tục.</w:t>
      </w:r>
      <w:r>
        <w:br w:type="textWrapping"/>
      </w:r>
      <w:r>
        <w:br w:type="textWrapping"/>
      </w:r>
      <w:r>
        <w:t xml:space="preserve">Người như vậy hắn làm sao có khả năng buông tay? Nếu như hắn không được thì sẽ không để lại cho người khác. Nếu như có một ngày trơ mắt nhìn người này lại thuộc về người khác, như vậy kết cục không phải hắn chết, thì hắn sẽ ở trên giường giết chết y, để y có thể chết trong vô biên vô hạn khoái hoạt không có một chút phòng bị đau đớn mà rời nhân thế.</w:t>
      </w:r>
      <w:r>
        <w:br w:type="textWrapping"/>
      </w:r>
      <w:r>
        <w:br w:type="textWrapping"/>
      </w:r>
      <w:r>
        <w:t xml:space="preserve">Vì lẽ đó ngươi tuyệt đối đừng coi trọng người khác.</w:t>
      </w:r>
      <w:r>
        <w:br w:type="textWrapping"/>
      </w:r>
      <w:r>
        <w:br w:type="textWrapping"/>
      </w:r>
      <w:r>
        <w:t xml:space="preserve">Uông Nghĩa Thăng cảm giác mình bi ai tới cực điểm, trong lòng lúc ẩn lúc hiện đoán được thân phận của người này, nhưng hắn không dám nghĩ quá sâu, chỉ lo mình cả nghĩ quá rồi cũng không có cách nào làm mình bình tĩnh được.</w:t>
      </w:r>
      <w:r>
        <w:br w:type="textWrapping"/>
      </w:r>
      <w:r>
        <w:br w:type="textWrapping"/>
      </w:r>
      <w:r>
        <w:t xml:space="preserve">“Vương gia cúc huyệt cũng muốn làm ký hiệu.” Uông Nghĩa Thăng cười nói, mồ hôi trên khuôn mặt rơi xuống từng giọt từng giọt rơi trên mặt và lồng ngực của Vương gia.</w:t>
      </w:r>
      <w:r>
        <w:br w:type="textWrapping"/>
      </w:r>
      <w:r>
        <w:br w:type="textWrapping"/>
      </w:r>
      <w:r>
        <w:t xml:space="preserve">Mồ hôi tràn đầy khuôn mặt dương cương, hắn nhẫn đến cực điểm nên vẻ mặt khi cười cũng có chút vặn vẹo. Vương gia liếm liếm mồ hôi rơi vào trên mặt, hoa huyệt kẹp chặt ngón tay, Uông Nghĩa Thăng nhất thời lại đem ngón tay đâm vào sâu mấy phần, đung đưa đánh xuyên. Vương gia bị kích thích mạnh, cả người vặn vẹo, cự bổng trước sau đâm sâu vào cúc huyệt nhanh chóng gây rối, phối hợp với ngón tay trỏ thao hoa huyệt làm khoái cảm sắc bén từng làn từng làn dằn vặt Vương gia. Y rên rỉ mở rộng chân để Uông Nghĩa Thăng thao y xuyên hai huyệt y, trực đem hai cái huyệt thao đến màu sắc tươi đẹp, mở ra thật lớn.</w:t>
      </w:r>
      <w:r>
        <w:br w:type="textWrapping"/>
      </w:r>
      <w:r>
        <w:br w:type="textWrapping"/>
      </w:r>
      <w:r>
        <w:t xml:space="preserve">Mặc dù khoái cảm không ngừng, nhưng đều không thể lên cao trào. Vương gia muốn sờ tính khí tự an ủi, tay mới vừa đụng tới tính khí liền bị Uông Nghĩa Thăng đẩy ra, tính khí đỏ hồng dính chất nhầy cương cứng ở giữa hai chân, chỉ có thể dựa vào Uông Nghĩa Thăng thao hai huyệt đến cao trào mới có thể bắn ra.</w:t>
      </w:r>
      <w:r>
        <w:br w:type="textWrapping"/>
      </w:r>
      <w:r>
        <w:br w:type="textWrapping"/>
      </w:r>
      <w:r>
        <w:t xml:space="preserve">“Thứ hỗn trướng… A a…” Bị bức ép đến cực điểm Vương gia thở hổn hển mắng to, âm thanh nhỏ như mèo con kêu. Y run cầm cập ôm lấy bắp đùi, đẩy ra cái mông vừa tròn vừa vểnh, vẻ mặt có chút trống rỗng theo bản năng nói: “Là bản vương ân chuẩn ngươi… A ân… ở cái mông bản vương có thể tiểu.. Bên trong… A…”</w:t>
      </w:r>
      <w:r>
        <w:br w:type="textWrapping"/>
      </w:r>
      <w:r>
        <w:br w:type="textWrapping"/>
      </w:r>
      <w:r>
        <w:t xml:space="preserve">Một tiếng khàn khàn rên rỉ ra, hoa huyệt tung toé bắn ra điểm điểm chất lỏng, bàn tay lớn hầu như cắm vào toàn bộ trong hoa huyệt, nước tiểu, tinh dịch, dâm thủy xì xì xì xì phun ra. Uông Nghĩa Thăng kìm nén một hơi cự bổng mạnh mẽ thao vào cúc huyệt Vương gia, tinh dịch giàn giụa, hóa thành bọt trắng.</w:t>
      </w:r>
      <w:r>
        <w:br w:type="textWrapping"/>
      </w:r>
      <w:r>
        <w:br w:type="textWrapping"/>
      </w:r>
      <w:r>
        <w:t xml:space="preserve">“A a a.. đẩy đến… Đẩy đến… A a a… Bản vương không xong rồi… Mau mau…”</w:t>
      </w:r>
      <w:r>
        <w:br w:type="textWrapping"/>
      </w:r>
      <w:r>
        <w:br w:type="textWrapping"/>
      </w:r>
      <w:r>
        <w:t xml:space="preserve">Không biết là ngón tay xuyên vào nhục đạo đụng đến cái miệng nhỏ, hay là cự bổng thao đến điểm mẫn cảm trong cúc huyệt, làm Vương gia quên cả nuốt nước bọt, hai tay liều mạng bám vào sàn đan, hoa huyệt một cổ một cổ co rút lại, bên trong nhục đạo cũng co thắt. Ngón tay đầy vết chai cắm vào rút ra ma sát trong vách tường thịt làm cho hoa huyệt tràn lan dâm thủy, cúc huyệt càng cắn chặt cả cây cự bổng, đại quy đầu tới tới lui lui nhanh chóng ma sát như phát rồ mà đảo quanh tràng bích, lần lượt chạm vào điểm mẫn cảm.</w:t>
      </w:r>
      <w:r>
        <w:br w:type="textWrapping"/>
      </w:r>
      <w:r>
        <w:br w:type="textWrapping"/>
      </w:r>
      <w:r>
        <w:t xml:space="preserve">“Ô ô… Thao bản vương… Thao bản vương… Tè ra quần… A a a… “</w:t>
      </w:r>
      <w:r>
        <w:br w:type="textWrapping"/>
      </w:r>
      <w:r>
        <w:br w:type="textWrapping"/>
      </w:r>
      <w:r>
        <w:t xml:space="preserve">Liên tục bị kích thích cái miệng nhỏ rốt cục co rút nhanh, Vương gia gào khóc tiết ra, nước mắt chảy đầy trên gương mặt tuấn tú nhưng càng ngày càng vặn vẹo thống khổ. Do cao trào nên thân thể y co giật vặn vẹo giãy dụa, kẹp chặt hai chân cũng không cách nào ngăn cản Uông Nghĩa Thăng dùng ngón tay ra vào thao hoa huyệt. Hoa huyệt cứng ngắc co rút nhanh khi bị đánh xuyên, cái miệng nhỏ dưới đáy vừa bị ngón tay đẩy vào chỉ có thể đáng thương co rúm lại run run.</w:t>
      </w:r>
      <w:r>
        <w:br w:type="textWrapping"/>
      </w:r>
      <w:r>
        <w:br w:type="textWrapping"/>
      </w:r>
      <w:r>
        <w:t xml:space="preserve">Lúc này, nước tiểu nóng bỏng đã bắn vào sâu trong tràng đạo kéo dài mà chầm chậm dần dần rót đầy tràng đạo. Cúc huyệt sớm bị thao đến muốn hỏng căn bản vô lực ngăn cản hành vi nam nhân làm càn chịu đựng từng luồng từng luồng nước của nam nhân truyền vào, tràng bích mẫn cảm vừa bị nước tiểu bắn vào càng thêm tham lam co thắt. Đầu óc Vương gia trống rỗng nhìn nam nhân tiếp tục ở trong cơ thể y xạ niệu, xạ niệu mà y nếm trải không giống với bắn tinh ngắn ngủi liên miên khoái cảm, cúc huyệt từng trận co rút phun ra chất dịch dơ bẩn, vẫn chảy ra không hết nước tiểu làm chướng bụng.</w:t>
      </w:r>
      <w:r>
        <w:br w:type="textWrapping"/>
      </w:r>
      <w:r>
        <w:br w:type="textWrapping"/>
      </w:r>
      <w:r>
        <w:t xml:space="preserve">Sau khi nam nhân bắn nước tiểu xong Vương gia cũng dường như dùng hết sức lực cuối cùng vậy. Thân thể y mềm yếu vô lực, gương mặt ửng hồng, khóe mắt đong đầy nước mắt, nước bọt nơi khóe miệng chảy xuống ẩm ướt. Lồng ngực kịch liệt phập phồng, bụng dưới đầy dịch dơ bẩn, tính khí dặt dẹo lúc nãy căn bản không có bắn ra bao nhiêu tinh dịch chỉ còn chảy ra vài giọt nước tiểu. Hoa huyệt ướt nhẹp đỏ tươi diễm lệ, nam nhân rút ngón tay ra huyệt khẩu hiện ra một vòng tròn lớn. Ở phía dưới cự bổng rút ra khỏi cúc huyệt từng cỗ lớn nước tiểu chảy ra ngăn không nổi.</w:t>
      </w:r>
      <w:r>
        <w:br w:type="textWrapping"/>
      </w:r>
      <w:r>
        <w:br w:type="textWrapping"/>
      </w:r>
      <w:r>
        <w:t xml:space="preserve">Hai cái huyệt không chỉ triệt để thuộc về Uông Nghĩa Thăng, hơn nữa còn lưu lại ký hiệu khó quên.</w:t>
      </w:r>
      <w:r>
        <w:br w:type="textWrapping"/>
      </w:r>
      <w:r>
        <w:br w:type="textWrapping"/>
      </w:r>
      <w:r>
        <w:t xml:space="preserve">Uông Nghĩa Thăng hài lòng, lau một cái trên hạ thể của Vương gia, để trên tay dính đầy nước tiểu tinh dịch bôi lên trên đầu vú của Vương gia. Hoàn toàn bị hắn thao đến rã rời Vương gia không chịu nổi hắn vuốt ve, cả người hơi run, mà ngay cả chạm nhẹ cũng không thể chịu nổi. Vừa đụng vào hạ thể thì hai cái huyệt động liền dâm loạn chảy ra nước.</w:t>
      </w:r>
      <w:r>
        <w:br w:type="textWrapping"/>
      </w:r>
      <w:r>
        <w:br w:type="textWrapping"/>
      </w:r>
      <w:r>
        <w:t xml:space="preserve">Uông Nghĩa Thăng quỳ gối hai bên người của Vương gia, từ đầu đến chân từng chút từng chút liếm sạch sẽ khắp người Vương gia, cũng vì lúc trước Vương gia có nói tới hầu hạ tốt sẽ ban thưởng để hắn liếm sạch sẽ toàn thân.</w:t>
      </w:r>
      <w:r>
        <w:br w:type="textWrapping"/>
      </w:r>
      <w:r>
        <w:br w:type="textWrapping"/>
      </w:r>
      <w:r>
        <w:t xml:space="preserve">“Ây… A…” Miệng không thể khép lại nước bọt chảy ra ướt đẫm dính vào tóc mai. Cả người đều mang theo một mùi vị dâm mỹ dày đặc, Vương gia sớm bị thao đến đầu óc đều một mảnh trống không, thân thể theo bản năng run rẩy co giật. Nam nhân tỉ mỉ liếm da thịt y như dã thú tham ăn muốn đem cả xương thịt của y nuốt vào trong bụng, hạ thể bị cự bổng ám muội ma sát làm dâm dịch chảy xuống tới bắp đùi.</w:t>
      </w:r>
      <w:r>
        <w:br w:type="textWrapping"/>
      </w:r>
      <w:r>
        <w:br w:type="textWrapping"/>
      </w:r>
      <w:r>
        <w:t xml:space="preserve">“Dáng dấp như vậy ngươi và ta làm sao có thể để cho người khác nhìn thấy đây?”</w:t>
      </w:r>
      <w:r>
        <w:br w:type="textWrapping"/>
      </w:r>
      <w:r>
        <w:br w:type="textWrapping"/>
      </w:r>
      <w:r>
        <w:t xml:space="preserve">Uông Nghĩa Thăng thấp giọng nói, đôi môi lưu luyến ở cổ và lồng ngực Vương phun ra nhiệt khí tràn ngập dục vọng, hắn liếm láp hai tai rồi sau gáy của Vương gia. Vương gia động cũng không muốn động đậy một chút, xung quanh ngoại trừ Uông Nghĩa Thăng và tình dục cũng lại không cảm giác được cái khác, dường như đem toàn bộ bản thân mình giao vào tay Uông Nghĩa Thăng.</w:t>
      </w:r>
      <w:r>
        <w:br w:type="textWrapping"/>
      </w:r>
      <w:r>
        <w:br w:type="textWrapping"/>
      </w:r>
      <w:r>
        <w:t xml:space="preserve">——</w:t>
      </w:r>
      <w:r>
        <w:br w:type="textWrapping"/>
      </w:r>
      <w:r>
        <w:br w:type="textWrapping"/>
      </w:r>
      <w:r>
        <w:t xml:space="preserve">Vương gia không trở về phòng, Vương gia không trở về phòng!</w:t>
      </w:r>
      <w:r>
        <w:br w:type="textWrapping"/>
      </w:r>
      <w:r>
        <w:br w:type="textWrapping"/>
      </w:r>
      <w:r>
        <w:t xml:space="preserve">Bàng Phúc ròng rã đợi Vương gia một đêm, tuy rằng biết được Vương gia đang ở Thu Lương Viện nhưng nghĩ tới nam sủng kia trong lòng lão lại bất an chỉ lo Vương gia có chuyện. Lão muốn phái người đi Thu Lương Viện nhìn một cái, lại sợ Vương gia trách tội nhiều chuyện, chỉ có thể không dám chợp mắt chờ Vương gia trở về phòng mình.</w:t>
      </w:r>
      <w:r>
        <w:br w:type="textWrapping"/>
      </w:r>
      <w:r>
        <w:br w:type="textWrapping"/>
      </w:r>
      <w:r>
        <w:t xml:space="preserve">Hi vọng tên nam sủng kia không phát hiện thân thể Vương gia không giống như nam tử tầm thường nếu không lão chỉ có thể lấy cái chết tạ tội Hoàng Thượng và Thái hậu.</w:t>
      </w:r>
      <w:r>
        <w:br w:type="textWrapping"/>
      </w:r>
      <w:r>
        <w:br w:type="textWrapping"/>
      </w:r>
      <w:r>
        <w:t xml:space="preserve">Bàng Phúc di chuyển thân thể càng ngày càng phát tướng đi tới đi lui, hai tay tạo thành chữ thập hướng về tám phương thần tiên cầu khẩn.</w:t>
      </w:r>
      <w:r>
        <w:br w:type="textWrapping"/>
      </w:r>
      <w:r>
        <w:br w:type="textWrapping"/>
      </w:r>
      <w:r>
        <w:t xml:space="preserve">Lúc này thì Vương gia đang nhìn chằm chằm tiểu viện đã được tu bổ lại nhưng y lại chê mái nhà rách nát, không có một người nô bộc hầu hạ, không có giường chiếu mềm mại thư thích, chỉ có một người nằm ở bên cạnh y, hai tay ôm y, lồng ngực cứng rắn dán vào y, lại còn dám đem chân đặt ở trên đùi của y.</w:t>
      </w:r>
      <w:r>
        <w:br w:type="textWrapping"/>
      </w:r>
      <w:r>
        <w:br w:type="textWrapping"/>
      </w:r>
      <w:r>
        <w:t xml:space="preserve">Chưa bao giờ ngủ mà bó tay bó chân như vậy Vương gia nổi giận, quay đầu trừng mắt về phía kẻ đang ngủ say như chết. Uông Nghĩa Thăng không có phản ứng, trái lại theo bản năng đem Vương gia ôm sát vào trong lồng ngực của mình. Cái kia ép sát vào mông Vương gia trên bắp đùi cũng dùng sức một chút, kẹp chặt y. Vóc người của Uông Nghĩa Thăng cao lớn, Vương gia giống như miêu bị cẩu ôm vào trong lòng ngủ không thể động đậy.</w:t>
      </w:r>
      <w:r>
        <w:br w:type="textWrapping"/>
      </w:r>
      <w:r>
        <w:br w:type="textWrapping"/>
      </w:r>
      <w:r>
        <w:t xml:space="preserve">Đúng là nam sủng lớn mật làm càn!</w:t>
      </w:r>
      <w:r>
        <w:br w:type="textWrapping"/>
      </w:r>
      <w:r>
        <w:br w:type="textWrapping"/>
      </w:r>
      <w:r>
        <w:t xml:space="preserve">Vương gia hừ lạnh: “Bản vương…” Miệng mới vừa mở, Vương gia nghe giọng nói của mình khàn khàn khó nói ra tiếng nghĩ nô tài kia làm mình ‘tiêu hồn phệ cốt” giữa hai chân lại rất đau càng chứng tỏ nô tài kia hầu hạ quá tốt, thân thể y có chút không chịu nổi.</w:t>
      </w:r>
      <w:r>
        <w:br w:type="textWrapping"/>
      </w:r>
      <w:r>
        <w:br w:type="textWrapping"/>
      </w:r>
      <w:r>
        <w:t xml:space="preserve">Khí lực đạp người vẫn còn Vương gia giật giật chân, vận nội lực tránh sự ôm ấp của Uông Nghĩa Thăng. Y mới vừa giơ chân lên Uông Nghĩa Thăng liền mở mắt ra, bàn tay lớn nắm chặt mắt cá chân của y nhìn chằm chằm vào đôi mắt của y.</w:t>
      </w:r>
      <w:r>
        <w:br w:type="textWrapping"/>
      </w:r>
      <w:r>
        <w:br w:type="textWrapping"/>
      </w:r>
      <w:r>
        <w:t xml:space="preserve">Vương gia không thích híp mắt, lạnh lùng mệnh lệnh: “Thả ra.”</w:t>
      </w:r>
      <w:r>
        <w:br w:type="textWrapping"/>
      </w:r>
      <w:r>
        <w:br w:type="textWrapping"/>
      </w:r>
      <w:r>
        <w:t xml:space="preserve">Uông Nghĩa Thăng ngoan ngoãn thả ra, trên mặt lộ ra nụ cười không biết là si vẫn là ngốc.</w:t>
      </w:r>
      <w:r>
        <w:br w:type="textWrapping"/>
      </w:r>
      <w:r>
        <w:br w:type="textWrapping"/>
      </w:r>
      <w:r>
        <w:t xml:space="preserve">“Xuống.”</w:t>
      </w:r>
      <w:r>
        <w:br w:type="textWrapping"/>
      </w:r>
      <w:r>
        <w:br w:type="textWrapping"/>
      </w:r>
      <w:r>
        <w:t xml:space="preserve">Uông Nghĩa Thăng khoác vội xiêm y xuống giường, đứng bên giường nhìn Vương gia hung hăng, hắn thấy Vương gia ngồi dậy, vội vàng cầm lấy một bộ y phục khoác vào cho Vương gia.</w:t>
      </w:r>
      <w:r>
        <w:br w:type="textWrapping"/>
      </w:r>
      <w:r>
        <w:br w:type="textWrapping"/>
      </w:r>
      <w:r>
        <w:t xml:space="preserve">“Bản vương sẽ không bạc đãi ngươi, thưởng ngươi bốn nha hoàn hai tiểu tư, lại cho một đầu bếp nữ, ngươi hài lòng không?”</w:t>
      </w:r>
      <w:r>
        <w:br w:type="textWrapping"/>
      </w:r>
      <w:r>
        <w:br w:type="textWrapping"/>
      </w:r>
      <w:r>
        <w:t xml:space="preserve">Uông Nghĩa Thăng buông xuống hai mắt, một bộ dáng dấp trung hậu thành thật nhẹ nhàng cúi xuống phía dưới: “Tạ vương gia ban thưởng.”</w:t>
      </w:r>
      <w:r>
        <w:br w:type="textWrapping"/>
      </w:r>
      <w:r>
        <w:br w:type="textWrapping"/>
      </w:r>
      <w:r>
        <w:t xml:space="preserve">Vương gia thấy vậy nên rất thư thái, dáng vẻ Uông Nghĩa Thăng kia cúi đầu phục tùng làm y vô cùng thỏa mãn lòng hư vinh của nam tử, cho dù hiện tại eo mỏi chân run cũng không chống cự nổi dáng vẻ Uông Nghĩa Thăng lại ngoan lại nghe lời. Nếu như có thể ở trên giường lại ngoan lại nghe lời y sẽ càng thêm yêu thích.</w:t>
      </w:r>
      <w:r>
        <w:br w:type="textWrapping"/>
      </w:r>
      <w:r>
        <w:br w:type="textWrapping"/>
      </w:r>
      <w:r>
        <w:t xml:space="preserve">Thực sự không chờ được nên Bàng Phúc tổng quản dẫn nha hoàn chạy đi Thu Lương Viện. Bọn nha hoàn cung cung kính kính đứng ngoài phòng chờ Vương gia rời giường còn Bàng Phúc từ khe cửa nhìn vào trong nhìn chỉ nhìn thấy gian phòng sạch sành sanh, giường thơm trắng như tuyết lúc ẩn lúc hiện nhìn thấy trên giường chăn được xếp chỉnh tề, nhưng không nhìn thấy bóng người Vương gia.</w:t>
      </w:r>
      <w:r>
        <w:br w:type="textWrapping"/>
      </w:r>
      <w:r>
        <w:br w:type="textWrapping"/>
      </w:r>
      <w:r>
        <w:t xml:space="preserve">Chi dát...</w:t>
      </w:r>
      <w:r>
        <w:br w:type="textWrapping"/>
      </w:r>
      <w:r>
        <w:br w:type="textWrapping"/>
      </w:r>
      <w:r>
        <w:t xml:space="preserve">Cách đó không xa căn phòng nhỏ của hạ nhân phát ra tiếng mở cửa chói tai làm Bàng Phục đang nhìn lén bị hết hồn thiếu một chút va vào cánh cửa, lão vỗ vỗ ngực vài cái, vừa nghiêng đầu liền nhìn thấy người nên ở phòng chủ viện là nam sủng.. Uông Nghĩa Thăng.</w:t>
      </w:r>
      <w:r>
        <w:br w:type="textWrapping"/>
      </w:r>
      <w:r>
        <w:br w:type="textWrapping"/>
      </w:r>
      <w:r>
        <w:t xml:space="preserve">Ánh mắt bốn đại nha hoàn đồng loạt nhìn về phía nam sủng trong truyện thuyết của Vương gia, cuối cùng đã rõ ràng tại sao sắc mặt của tổng quản trở nên khó coi như vậy, khẩu vị của Vương gia cùng những người thích nam phong khác không giống nhau.</w:t>
      </w:r>
      <w:r>
        <w:br w:type="textWrapping"/>
      </w:r>
      <w:r>
        <w:br w:type="textWrapping"/>
      </w:r>
      <w:r>
        <w:t xml:space="preserve">“Vương gia ở đâu?” Bàng Phúc cho đến nay vẫn không thích ứng phong cách nam sủng của Uông Nghĩa Thăng như vậy đến nửa ngày mới hỏi được một câu.</w:t>
      </w:r>
      <w:r>
        <w:br w:type="textWrapping"/>
      </w:r>
      <w:r>
        <w:br w:type="textWrapping"/>
      </w:r>
      <w:r>
        <w:t xml:space="preserve">Uông Nghĩa Thăng âm thầm nắm tay, không dấu vết liếc nhìn Vương gia đang ở trong phòng mà lùi về sau ra khỏi phòng ngủ. Vương gia bước chân thư thả, một đường rộng mở bước ra khỏi ngưỡng cửa, Uông Nghĩa Thăng kính cẩn đứng phía sau y.</w:t>
      </w:r>
      <w:r>
        <w:br w:type="textWrapping"/>
      </w:r>
      <w:r>
        <w:br w:type="textWrapping"/>
      </w:r>
      <w:r>
        <w:t xml:space="preserve">Bàng Phúc không nhịn được liếc mắt nhìn về phía phòng chủ viện, rồi liếc mắt nhìn phía sau Vương gia, cửa phòng gỗ đã mục có chút lay động đột nhiên lão cảm thấy mình thẹn với lời dặn của Thái hậu, thẹn với sự căn dặn của hoàng thượng. Thẹn với thái tử Duẫn quốc người luôn thương thầm nhớ trộm Vương gia, cảm thấy rất là không phải. Lúc trước nên rõ rõ ràng ràng nói cho Uông Nghĩa Thăng biết hắn bị Vương gia thu vào trong phủ làm nam sủng, cho vào ở Thu Lương Viện lại phải cho hắn mấy nha hoàn vài gã tiểu tư, phái người đem Thu Lương Viện sửa chữa một phen thì cũng sẽ không xuất hiện tình huống Vương gia ở trong phòng rách nát của hạ nhân sủng hạnh nam sủng.</w:t>
      </w:r>
      <w:r>
        <w:br w:type="textWrapping"/>
      </w:r>
      <w:r>
        <w:br w:type="textWrapping"/>
      </w:r>
      <w:r>
        <w:t xml:space="preserve">“Vương gia…” Bàng Phúc mặt thịt run run nghẹn ngào không nói nên lời.</w:t>
      </w:r>
      <w:r>
        <w:br w:type="textWrapping"/>
      </w:r>
      <w:r>
        <w:br w:type="textWrapping"/>
      </w:r>
      <w:r>
        <w:t xml:space="preserve">Vương Gia không nhìn thẳng Bàng Phúc vẻ mặt đang muốn khóc lên, tâm tình thật tốt nói: “Viện tử này một người hầu hạ đều không có, cẩu… Uông Nghĩa Thăng nếu theo bản vương, toàn tâm toàn ý hầu hạ bản vương, bản vương tự nhiên không thể bạc đãi hắn. Bàng Phúc, ngươi lại điều bốn nha hoàn thông minh lanh lợi hai tiểu tư tháng trước mới tới đầu bếp nữ tay nghề không sai, cũng điều đến Thu Lương Viện đi.”</w:t>
      </w:r>
      <w:r>
        <w:br w:type="textWrapping"/>
      </w:r>
      <w:r>
        <w:br w:type="textWrapping"/>
      </w:r>
      <w:r>
        <w:t xml:space="preserve">Vương gia nói đem nữ đầu bếp thật vất vả mời tới đưa cho tân nam sủng khiến Bàng Phúc gật đầu liên tục, trong bóng tối vẫn quan sát vẻ mặt Vương gia. May là Vương gia vẻ mặt bình thường lão lặng lẽ thở phào nhẹ nhõm, xem ra nam sủng này không có phát hiện bí mật thân thể của Vương gia. Bí mật như vậy không thể tiết lộ ra ngoài, Vương gia sẽ tháng ngày khổ sở, Hoàng Thượng, Thái Hậu tháng ngày cũng sẽ không dễ chịu, mà thái tử Duẫn quốc từ lâu mến mộ Vương gia biết được cũng sẽ không tốt lành gì.</w:t>
      </w:r>
      <w:r>
        <w:br w:type="textWrapping"/>
      </w:r>
      <w:r>
        <w:br w:type="textWrapping"/>
      </w:r>
      <w:r>
        <w:t xml:space="preserve">Vương gia xoay người, cười như không cười đi đến trước mặt Uông Nghĩa Thăng, vốn là cao hơn y nên Uông Nghĩa Thăng chỉ là hơi hơi giương mắt liền nhìn thấy mặt Vương gia không có ý tốt. Hắn vẫn có thái độ yên tĩnh như thế không vì được sủng ái mà vui sướng, cũng không có hết sức lấy lòng, con mắt đen kịt thẳng tắp nhìn vào trong mắt Vương gia, có cảm giác không nói rõ được cũng không tả rõ được. Vương gia chợt cảm thấy trong lòng có chút ngứa, thật giống bị ánh mắt trêu chọc của hắn nhìn chăm chú như thế mà động lòng.</w:t>
      </w:r>
      <w:r>
        <w:br w:type="textWrapping"/>
      </w:r>
      <w:r>
        <w:br w:type="textWrapping"/>
      </w:r>
      <w:r>
        <w:t xml:space="preserve">Vương gia cố ý hạ thấp giọng, chỉ có hai người bọn họ có thể nghe thấy: “Cẩu nô tài, bản vương mấy ngày nữa trở lại sủng hạnh ngươi, ngươi phải ngoan ngoãn nghe lời, không phải vậy bản vương sẽ dùng dây xích khóa ngươi lại, mỗi ngày đều cưỡi ngươi.”</w:t>
      </w:r>
      <w:r>
        <w:br w:type="textWrapping"/>
      </w:r>
      <w:r>
        <w:br w:type="textWrapping"/>
      </w:r>
      <w:r>
        <w:t xml:space="preserve">“Ừm.” Trong đầu Uông Nghĩa Thăng nghĩ tới hình ảnh Vương gia “Cưỡi ” hắn, lỗ tai đỏ lên gật gù.</w:t>
      </w:r>
      <w:r>
        <w:br w:type="textWrapping"/>
      </w:r>
      <w:r>
        <w:br w:type="textWrapping"/>
      </w:r>
      <w:r>
        <w:t xml:space="preserve">Vương gia thoả mãn nhếch miệng, nhẫn nhịn cảm giác đau mỏi eo, vật giữa hai chân sưng đỏ, còn có đôi chân run run, mặt đầy nụ cười dẫn tổng quản và bọn nha hoàn rời khỏi Thu Lương Viện. Chỉ chốc lát sự việc Vương gia thu nam sủng rồi chuyện nam sủng được sủng ái truyền khắp Vương Phủ.</w:t>
      </w:r>
      <w:r>
        <w:br w:type="textWrapping"/>
      </w:r>
      <w:r>
        <w:br w:type="textWrapping"/>
      </w:r>
      <w:r>
        <w:t xml:space="preserve">Làm nam sủng đầu tiên của Vương gia Uông Nghĩa Thăng tự nhiên là được tổng quản đặc biệt chăm sóc, ngoại trừ Vương gia ban thưởng nha hoàn tiểu tư cùng đầu bếp nữ, thì tổng quản vốn của định chọn một thái giám có sở trường về Nam Nam chi đạo dạy dỗ Uông Nghĩa Thăng, đem Uông Nghĩa Thăng dạy dỗ thành thân thể yêu kiều mềm mại như một nam sủng tiêu chuẩn. Nhưng nghĩ đến Uông Nghĩa Thăng vóc người khôi ngô cường tráng Bàng Phúc liền đau đầu, bất kể dạy dỗ như thế nào thì người này sinh ra vóc người cao to cũng không biến thành thân thể yêu kiều mềm mại được, thế nhưng cúc huyệt chí ít có thể biến thành nhuyễn, nộn, hương, hoạt đi, để Vương gia sử dụng đến thư thư phục phục đi.</w:t>
      </w:r>
      <w:r>
        <w:br w:type="textWrapping"/>
      </w:r>
      <w:r>
        <w:br w:type="textWrapping"/>
      </w:r>
      <w:r>
        <w:t xml:space="preserve">Nhưng là… Nhưng là…</w:t>
      </w:r>
      <w:r>
        <w:br w:type="textWrapping"/>
      </w:r>
      <w:r>
        <w:br w:type="textWrapping"/>
      </w:r>
      <w:r>
        <w:t xml:space="preserve">Bàng Phúc tổng quản nhớ tới chuyện này thì gương mặt đều tràn đầy nước mắt, chỉ muốn bò đến trước mặt Hoàng Thượng và Thái Hậu khóc lớn mà nói rằng lão nô có tội để Vương gia chọn một tên vừa cao lại vừa tráng không ra hồn để Vương Gia lần đầu tiên khai bao hắn. Lão không dám bẩm báo Hoàng Thượng và Thái hậu, càng không dám hướng Hoàng thượng cầu một thái giám dạy dỗ nam sủng cho Vương gia.</w:t>
      </w:r>
      <w:r>
        <w:br w:type="textWrapping"/>
      </w:r>
      <w:r>
        <w:br w:type="textWrapping"/>
      </w:r>
      <w:r>
        <w:t xml:space="preserve">Kết quả cuối cùng chính là lão phải chuẩn bị kỹ càng một chuyện, Vương gia sủng hạnh nam sủng cần thuốc mỡ nên Bàng Phúc tự mình đưa đến Thu Lương Viện, giảng giải cho Uông Nghĩa Thăng khi Vương gia sủng hạnh hắn thì cần thiết phải chú ý chỗ nào. Cho dù Vương gia khí lực nặng bao nhiêu, cho dù làm đau hắn cũng không thể kêu đau phải làm mọi cách lấy lòng Vương gia, Vương gia cao hứng thì hắn có chính là vinh hoa phú quý có thể tận hưởng.</w:t>
      </w:r>
      <w:r>
        <w:br w:type="textWrapping"/>
      </w:r>
      <w:r>
        <w:br w:type="textWrapping"/>
      </w:r>
      <w:r>
        <w:t xml:space="preserve">Uông Nghĩa Thăng từng cái từng cái ghi nhớ trong lòng, ánh mắt tỏa sáng nhìn thuốc mỡ mà tổng quản đưa tới. Tổng quản nói đây là bí dược trong cung rất trơn hiệu quả phi phàm, chỉ cần xoa một ít, cúc huyệt chẳng mấy chốc sẽ biến thành mềm mại trơn ướt hơn nữa có tác dụng dưỡng huyệt không làm người bị thương.</w:t>
      </w:r>
      <w:r>
        <w:br w:type="textWrapping"/>
      </w:r>
      <w:r>
        <w:br w:type="textWrapping"/>
      </w:r>
      <w:r>
        <w:t xml:space="preserve">Thứ tốt.</w:t>
      </w:r>
      <w:r>
        <w:br w:type="textWrapping"/>
      </w:r>
      <w:r>
        <w:br w:type="textWrapping"/>
      </w:r>
      <w:r>
        <w:t xml:space="preserve">Qua mấy ngày khi Vương gia đến có thể thử xem.</w:t>
      </w:r>
      <w:r>
        <w:br w:type="textWrapping"/>
      </w:r>
      <w:r>
        <w:br w:type="textWrapping"/>
      </w:r>
      <w:r>
        <w:t xml:space="preserve">—————–</w:t>
      </w:r>
      <w:r>
        <w:br w:type="textWrapping"/>
      </w:r>
      <w:r>
        <w:br w:type="textWrapping"/>
      </w:r>
      <w:r>
        <w:t xml:space="preserve">Cuối cùng đã rõ ràng rồi trong phủ có thêm một nam sủng tốt, mấy ngày nay Vương gia trải qua có thể nói là hài lòng, chân đi trên mặt đất giống như biến thành đi trên mây làm y sung sướng đê mê khi thỉnh thoảng nhớ lại dư vị sủng hạnh nam sủng của mình. Trước đây vào cung nhìn thấy thân ca ca duy nhất của mình đều làm ra một bộ mặt lạnh “Không nên chọc ta” hiện giờ nhìn thấy thân ca ca lại là ôm chén trà nhàn nhã nghe… giáo huấn.</w:t>
      </w:r>
      <w:r>
        <w:br w:type="textWrapping"/>
      </w:r>
      <w:r>
        <w:br w:type="textWrapping"/>
      </w:r>
      <w:r>
        <w:t xml:space="preserve">“Tiểu Cửu, ngươi rốt cuộc biết tiến cung hướng về trẫm nhận tội a, ngươi một cước suýt chút nữa đem Thái Tử Duẫn quốc.. đạp phế bỏ!” Hoàng thượng rất muốn bày ra một khuôn mặt nghiêm khắc mạnh mẽ giáo huấn đệ đệ không hiểu chuyện của mình một trận.</w:t>
      </w:r>
      <w:r>
        <w:br w:type="textWrapping"/>
      </w:r>
      <w:r>
        <w:br w:type="textWrapping"/>
      </w:r>
      <w:r>
        <w:t xml:space="preserve">“Ta có chừng mực, nhiều nhất để phế vật kia mười ngày nửa tháng không thể dùng.” Vương gia thổi thổi chén trà, khẩu khí nửa điểm không có hối hận. Y tiến cung chỉ vì muốn biểu đạt thái độ là mình nhận tội không muốn đem chuyện này làm lớn, nếu như phế vật kia lại mạo phạm y tương lai y nhất định tìm cơ hội đem sinh mạng rác rưởi của hắn ngay cả rễ, trứng cũng nhổ hết.</w:t>
      </w:r>
      <w:r>
        <w:br w:type="textWrapping"/>
      </w:r>
      <w:r>
        <w:br w:type="textWrapping"/>
      </w:r>
      <w:r>
        <w:t xml:space="preserve">Hoàng thượng đã sớm biết đầu đuôi câu chuyện càng ngày càng hi vọng Duẫn quốc thái tử sớm một chút rời đi đừng trêu chọc đệ đệ của mình nữa. Cho dù đệ đệ y thân thể bại lộ, y cũng không muốn hi sinh hạnh phúc đệ đệ duy nhất của mình.</w:t>
      </w:r>
      <w:r>
        <w:br w:type="textWrapping"/>
      </w:r>
      <w:r>
        <w:br w:type="textWrapping"/>
      </w:r>
      <w:r>
        <w:t xml:space="preserve">“Hoàng huynh, huynh phạt đệ đóng cửa suy nghĩ lỗi lầm một tháng vì tội ngộ thương thái tử Duẫn quốc đi.” Vương gia quang minh chính đại tìm lý lo an nhàn một tháng để cùng nam sủng điên loan đảo phượng.</w:t>
      </w:r>
      <w:r>
        <w:br w:type="textWrapping"/>
      </w:r>
      <w:r>
        <w:br w:type="textWrapping"/>
      </w:r>
      <w:r>
        <w:t xml:space="preserve">Hoàng thượng thiếu một chút bị câu nói này của y làm nghẹn: “Đệ đã ‘Dưỡng thương’ gần như mười ngày, không cần đóng cửa suy nghĩ lỗi lầm một tháng đi.”</w:t>
      </w:r>
      <w:r>
        <w:br w:type="textWrapping"/>
      </w:r>
      <w:r>
        <w:br w:type="textWrapping"/>
      </w:r>
      <w:r>
        <w:t xml:space="preserve">“Vậy đệ lại đi đạp phế vật kia một cước, huynh phạt đệ đóng cửa suy nghĩ lỗi lầm một tháng.” Vừa hưởng thụ chỗ tốt của nam sủng Vương gia nỗ lực tranh thủ nghĩ ngơi một tháng.</w:t>
      </w:r>
      <w:r>
        <w:br w:type="textWrapping"/>
      </w:r>
      <w:r>
        <w:br w:type="textWrapping"/>
      </w:r>
      <w:r>
        <w:t xml:space="preserve">Hoàng thượng triệt triệt để để bị tác phong ác bá của Vương gia làm nghẹn thở, liên tục xua tay: “Được được! Gần đây trong triều vô sự, trẫm để đệ an nhàn một tháng, đệ đừng đi tìm Duẫn quốc thái tử gây thêm phiền phức, nhưng một tháng sau mẫu hậu hồi cung, đệ đừng quên nghênh tiếp mẫu hậu.”</w:t>
      </w:r>
      <w:r>
        <w:br w:type="textWrapping"/>
      </w:r>
      <w:r>
        <w:br w:type="textWrapping"/>
      </w:r>
      <w:r>
        <w:t xml:space="preserve">Vương gia gật đầu, nheo mắt lại thư thư phục phục uống trà, thảnh thơi suy nghĩ muốn hôm nay đi sủng hạnh nam sủng, hay là ngày mai đi sủng hạnh nam sủng? Hoặc là ngày hôm nay, ngày mai đều đi sủng hạnh nam sủng đây?</w:t>
      </w:r>
      <w:r>
        <w:br w:type="textWrapping"/>
      </w:r>
      <w:r>
        <w:br w:type="textWrapping"/>
      </w:r>
      <w:r>
        <w:t xml:space="preserve">Ai, trong phủ có một nam sủng, mỗi ngày sủng hạnh, ngày ngày sủng hạnh, dễ dàng thị sủng mà kiêu a!</w:t>
      </w:r>
      <w:r>
        <w:br w:type="textWrapping"/>
      </w:r>
      <w:r>
        <w:br w:type="textWrapping"/>
      </w:r>
      <w:r>
        <w:t xml:space="preserve">Vương gia xuyên thấu qua hơi nước trà nhìn hoàng thượng, thấy trên cổ hoàng huynh dấu răng sáng loáng là biết rồi. Trong cung này chỉ có một người dám ở trên cổ Hoàng Đế lưu lại dấu răng, một năm mười hai tháng, một tháng ba mươi ngày, người này tiến cung hai năm, cái dấu răng xưa nay chưa từng biến mất, nhiều nhất là vị trí lưu lại trên cổ không giống thôi.</w:t>
      </w:r>
      <w:r>
        <w:br w:type="textWrapping"/>
      </w:r>
      <w:r>
        <w:br w:type="textWrapping"/>
      </w:r>
      <w:r>
        <w:t xml:space="preserve">Đây chính là chứng minh cho việc thị sủng mà kiêu.</w:t>
      </w:r>
      <w:r>
        <w:br w:type="textWrapping"/>
      </w:r>
      <w:r>
        <w:br w:type="textWrapping"/>
      </w:r>
      <w:r>
        <w:t xml:space="preserve">Trong lòng Vương gia “chà chà” hai tiếng, y cũng sẽ không cho nam sủng của mình ở trên người y lưu lại dấu vết thị sủng mà kiêu, nhiều nhất chỉ để cẩu nô tài ở bắp đùi của y duyện hút mấy cái, ai cũng không nhìn thấy, vừa có tình thú cũng không tổn hại uy nghiêm của hoàng gia.</w:t>
      </w:r>
      <w:r>
        <w:br w:type="textWrapping"/>
      </w:r>
      <w:r>
        <w:br w:type="textWrapping"/>
      </w:r>
      <w:r>
        <w:t xml:space="preserve">“Nhìn cái gì chứ?” Đối mặt với ánh mắt nhìn rất thâm ý của Vương gia vẻ mặt Hoàng Thượng có chút khó chịu được:”Đệ nhìn cái gì.”</w:t>
      </w:r>
      <w:r>
        <w:br w:type="textWrapping"/>
      </w:r>
      <w:r>
        <w:br w:type="textWrapping"/>
      </w:r>
      <w:r>
        <w:t xml:space="preserve">Vẻ mặt Vương gia càng ngày càng cao thâm khó lường, nhưng lệnh hoàng thượng không thể không nghe nên y làm ra một vẻ mặt vô cùng nghiêm túc. Ngũ quan của hai người rất giống nhau hơn nữa biểu tình trên mặt cũng tương tự khiến người ta không khỏi nói một tiếng không hổ là huynh đệ, như thế giấu đầu hở đuôi giả vờ rất chính đáng.</w:t>
      </w:r>
      <w:r>
        <w:br w:type="textWrapping"/>
      </w:r>
      <w:r>
        <w:br w:type="textWrapping"/>
      </w:r>
      <w:r>
        <w:t xml:space="preserve">——————–</w:t>
      </w:r>
      <w:r>
        <w:br w:type="textWrapping"/>
      </w:r>
      <w:r>
        <w:br w:type="textWrapping"/>
      </w:r>
      <w:r>
        <w:t xml:space="preserve">Nhân chuyện ngộ thương Duẫn quốc thái tử mà bị Hoàng Đế bệ hạ trừng phạt “Đóng cửa suy nghĩ lỗi lầm” một tháng, Vương gia như mất một thân gánh nặng, thật muốn sau đó để Hoàng Đế ca ca ngự phong y một phong hào “Nhàn vương” đáng tiếc y chỉ có thể làm “Nhàn vương” một tháng.</w:t>
      </w:r>
      <w:r>
        <w:br w:type="textWrapping"/>
      </w:r>
      <w:r>
        <w:br w:type="textWrapping"/>
      </w:r>
      <w:r>
        <w:t xml:space="preserve">Mới vừa vào Vương Phủ liền có nha hoàn bẩm báo Vương gia có Hoàng đại nhân đưa một mỹ thiếu niên đến đây, nhấc chân chuẩn bị đi Thu Lương Viện sủng hạnh nam sủng Vương gia dừng bước lại. Trước đây thường có vài vị quan muốn tặng cho y vài người nhưng y chưa bao giờ hứng thú, toàn bộ đều cự tuyệt.</w:t>
      </w:r>
      <w:r>
        <w:br w:type="textWrapping"/>
      </w:r>
      <w:r>
        <w:br w:type="textWrapping"/>
      </w:r>
      <w:r>
        <w:t xml:space="preserve">Bây giờ y thu Uông Nghĩa Thăng làm nam sủng, tuy rằng cẩu nô tài kia đem y hầu hạ đến cả người khoan khoái khoái hoạt cực kỳ, nhưng tương lai mỗi ngày “Thịt cá” hầu hạ y cũng phải phối hợp một chút với “Cháo thanh đạm lót dạ” mới có thể cho y đầy đủ thời gian nghỉ ngơi lấy sức, lại để cẩu nô tài kia “Thịt cá” hầu hạ y.</w:t>
      </w:r>
      <w:r>
        <w:br w:type="textWrapping"/>
      </w:r>
      <w:r>
        <w:br w:type="textWrapping"/>
      </w:r>
      <w:r>
        <w:t xml:space="preserve">Chỉ là nhớ khi Uông Nghĩa Thăng dùng “nghiệt rễ” khổng lồ thao huyệt mình Vương gia cảm thấy tính khí của mình biến cứng hoa huyệt lại ẩm ướt, cúc huyệt đột nhiên rụt lại, cả người tê tê dại dại. Chờ y xem qua dáng dấp của “Cháo trắng lót dạ” lại đi nhìn “Thịt cá” của y.</w:t>
      </w:r>
      <w:r>
        <w:br w:type="textWrapping"/>
      </w:r>
      <w:r>
        <w:br w:type="textWrapping"/>
      </w:r>
      <w:r>
        <w:t xml:space="preserve">Vương gia cố ý nghiêm mặt giữ bình tĩnh đi tới thiên thính.</w:t>
      </w:r>
      <w:r>
        <w:br w:type="textWrapping"/>
      </w:r>
      <w:r>
        <w:br w:type="textWrapping"/>
      </w:r>
      <w:r>
        <w:t xml:space="preserve">Hoàng đại nhân đưa tới một mỹ thiếu niên nhu nhu nhược nhược đang đứng trong thiên thính. Người đó mặc ngoại bào lục sắc, bên trong là xiêm áo bằng lụa trắng, khuôn mặt nhỏ nhắn to bằng lòng bàn tay, lông mày cong, mắt to, mũi thẳng miệng nhỏ, vòng eo mảnh khảnh, nhẹ nhàng như một đóa hoa nhỏ vừa tinh xảo lại vừa mảnh mai làm người thương yêu.</w:t>
      </w:r>
      <w:r>
        <w:br w:type="textWrapping"/>
      </w:r>
      <w:r>
        <w:br w:type="textWrapping"/>
      </w:r>
      <w:r>
        <w:t xml:space="preserve">“Thảo dân Phù Liễu bái kiến Vương gia.” Giọng nói càng là trong trẻo ngọt ngào.</w:t>
      </w:r>
      <w:r>
        <w:br w:type="textWrapping"/>
      </w:r>
      <w:r>
        <w:br w:type="textWrapping"/>
      </w:r>
      <w:r>
        <w:t xml:space="preserve">Dáng vẻ khéo léo, nhưng không che dấu được khí chất phong trần sinh ra ở quan quán, huống hồ cúc hoa quan đại danh đỉnh đỉnh đứng đầu bảng thanh quan là Phù Liễu không người nào không biết. Phù Liễu người này không biết bao nhiêu người cướp phá muốn là người đầu tiên khai bao hắn.</w:t>
      </w:r>
      <w:r>
        <w:br w:type="textWrapping"/>
      </w:r>
      <w:r>
        <w:br w:type="textWrapping"/>
      </w:r>
      <w:r>
        <w:t xml:space="preserve">Vương gia nhướng mày tinh tế nhìn mỹ thiếu niên trên dưới đánh giá Phù Liễu, do dự có nên thu vào trong phủ hay không.</w:t>
      </w:r>
      <w:r>
        <w:br w:type="textWrapping"/>
      </w:r>
      <w:r>
        <w:br w:type="textWrapping"/>
      </w:r>
      <w:r>
        <w:t xml:space="preserve">“Cháo trắng lót dạ ” còn chưa đủ để y thích thú. Có thể ở dưới thân để y nhún nhảy mấy lần sẽ khiến cho y có cảm giác vô vị, còn không bằng mình trực tiếp nằm xuống để cẩu nô tài kia dằn vặt y như vậy mới thú vị.</w:t>
      </w:r>
      <w:r>
        <w:br w:type="textWrapping"/>
      </w:r>
      <w:r>
        <w:br w:type="textWrapping"/>
      </w:r>
      <w:r>
        <w:t xml:space="preserve">Trong lòng Vương gia phiền muộn, vì “Thịt cá”, vẫn là lưu lại “Cháo trắng lót dạ” đi. Y tùy tiện bảo tổng quản sắp xếp viện cho người nọ rồi chậm rãi đi ra khỏi thiên thính, không nhanh không chậm bước đi, không chút nào biểu hiện ra vẻ cấp thiết chạy về phía “Thịt cá” tâm tình.</w:t>
      </w:r>
      <w:r>
        <w:br w:type="textWrapping"/>
      </w:r>
      <w:r>
        <w:br w:type="textWrapping"/>
      </w:r>
      <w:r>
        <w:t xml:space="preserve">Bàng Phúc tổng quản phi thường kích động nhìn Phù Liễu, đây mới là dáng vẻ nam sủng nên có. Dáng dấp được, thân thể mềm dẻo, ngữ khí mềm mại, ánh mắt dịu dàng, nụ cười câu người, nhưng quan trọng chính là không cao hơn Vương gia, không to hơn Vương gia. Vương gia rốt cục thu một nam sủng danh xứng với thực.</w:t>
      </w:r>
      <w:r>
        <w:br w:type="textWrapping"/>
      </w:r>
      <w:r>
        <w:br w:type="textWrapping"/>
      </w:r>
      <w:r>
        <w:t xml:space="preserve">Bàng Phúc đem Phù Liễu thu xếp ở một chủ viện tốt nhất, nha hoàn tám người tiểu tư bốn người, giường chiếu tốt nhất, huân hương tốt nhất, đủ loại tốt đều chuyển tới đây, chỉ nguyện không xuất hiện chuyện thảm như lúc trước Vương gia phải ở trong viện rách nát sủng hạnh nam sủng.</w:t>
      </w:r>
      <w:r>
        <w:br w:type="textWrapping"/>
      </w:r>
      <w:r>
        <w:br w:type="textWrapping"/>
      </w:r>
      <w:r>
        <w:t xml:space="preserve">Giường mạn phiêu phiêu, mùi thơm phân tán, nam sủng được tắm trong bồn nước có cánh hoa trôi nổi, cái mông cũng được rửa sạch sẽ, ngọc thể chuẩn bị kỹ càng, chỉ chờ Vương gia đích thân tới khai bao.</w:t>
      </w:r>
      <w:r>
        <w:br w:type="textWrapping"/>
      </w:r>
      <w:r>
        <w:br w:type="textWrapping"/>
      </w:r>
      <w:r>
        <w:t xml:space="preserve">Bàng Phúc tổng quản rất hài lòng, căng thẳng xoa tay, lão tin tưởng Vương gia qua tối nay, cái tên gọi là Uông nam sủng nước mắt lưng tròng từ đây biến mất khỏi Vương Phủ.</w:t>
      </w:r>
      <w:r>
        <w:br w:type="textWrapping"/>
      </w:r>
      <w:r>
        <w:br w:type="textWrapping"/>
      </w:r>
      <w:r>
        <w:t xml:space="preserve">Đóng kín cửa, tổng quản hỏi tâm phúc ngoài cửa: “Vương gia đâu?”</w:t>
      </w:r>
      <w:r>
        <w:br w:type="textWrapping"/>
      </w:r>
      <w:r>
        <w:br w:type="textWrapping"/>
      </w:r>
      <w:r>
        <w:t xml:space="preserve">“Vương gia đang ở Thu Lương Viện.”</w:t>
      </w:r>
      <w:r>
        <w:br w:type="textWrapping"/>
      </w:r>
      <w:r>
        <w:br w:type="textWrapping"/>
      </w:r>
      <w:r>
        <w:t xml:space="preserve">“…”</w:t>
      </w:r>
      <w:r>
        <w:br w:type="textWrapping"/>
      </w:r>
      <w:r>
        <w:br w:type="textWrapping"/>
      </w:r>
      <w:r>
        <w:t xml:space="preserve">Tổng quản hoảng hốt muốn rơi lệ.</w:t>
      </w:r>
      <w:r>
        <w:br w:type="textWrapping"/>
      </w:r>
      <w:r>
        <w:br w:type="textWrapping"/>
      </w:r>
      <w:r>
        <w:t xml:space="preserve">——————-</w:t>
      </w:r>
      <w:r>
        <w:br w:type="textWrapping"/>
      </w:r>
      <w:r>
        <w:br w:type="textWrapping"/>
      </w:r>
      <w:r>
        <w:t xml:space="preserve">Ngày hôm nay ở hoa viên cảnh sắc rất đẹp.</w:t>
      </w:r>
      <w:r>
        <w:br w:type="textWrapping"/>
      </w:r>
      <w:r>
        <w:br w:type="textWrapping"/>
      </w:r>
      <w:r>
        <w:t xml:space="preserve">Vương gia thoả mãn gật gù, hơi nhếch khóe môi lên, hậu hoa viên bình thường nhìn chán phảng phất cũng biến thành cảnh sắc diễm lệ. Đáng tiếc Vương gia cũng chỉ là tùy ý liếc mắt nhìn, vừa nhanh chân đi về phía trước một bên vuốt nhẹ ngọc bội bên eo. Màu sắc ngọc bội xanh biếc lộ ra ấm áp, không có điêu khắc hoa văn ôn hòa trang nhã, y cố ý đeo trên người, giữ lại ban thưởng cho nam sủng.</w:t>
      </w:r>
      <w:r>
        <w:br w:type="textWrapping"/>
      </w:r>
      <w:r>
        <w:br w:type="textWrapping"/>
      </w:r>
      <w:r>
        <w:t xml:space="preserve">Tuy nói Uông Nghĩa Thăng đã biết được mình là nam sủng của Vương gia nhưng tổng quản nghĩ hắn là nam sủng không được yêu thích nên Thu Lương Viện khắp mọi mặt sắp xếp vẫn không đạt tới đãi ngộ mà một nam sủng của Vương gia nên có. Nên Uông Nghĩa Thăng vẫn không có nghĩ mình là một nam sủng chỉ coi mình là đầy tớ trong vương phủ. Sáng sớm không thấy được Vương gia liền cùng nha hoàn và tiểu tư quét tước Thu Lương Viện, chăm sóc những hoa cỏ cây cối, sau đó làm một ít việc nặng, sinh hoạt so với ngày thường không có khác biệt.</w:t>
      </w:r>
      <w:r>
        <w:br w:type="textWrapping"/>
      </w:r>
      <w:r>
        <w:br w:type="textWrapping"/>
      </w:r>
      <w:r>
        <w:t xml:space="preserve">Nha hoàn và tiểu tư từ khi bị đưa tới Thu Lương Viện chưa từng gặp chủ nhân của Thu Lương Viện. Bọn họ tưởng Uông Nghĩa Thăng là đầy tớ do tổng quản sắp xếp ở đây làm công việc nặng cai quản viện này. Đầy tớ trong Vương Phủ cùng bọn họ những người có tử khế nô tài không giống nhau. Đầy tớ chỉ có mười năm hoạt khế, mười năm vừa đến là có thể rời khỏi Vương Phủ, cũng bởi vì có thể rời khỏi Vương Phủ nên hoạt khế nô tài đãi ngộ không bằng tử khế nô tài. Hoạt khế nô tài  thì làm việc nặng nhọc hơn. Dù vậy nha hoàn, tiểu tư vẫn ước ao có thể một ngày được tự do như Uông Nghĩa Thăng nên hay tìm hắn cùng hắn nói chuyện phiếm.</w:t>
      </w:r>
      <w:r>
        <w:br w:type="textWrapping"/>
      </w:r>
      <w:r>
        <w:br w:type="textWrapping"/>
      </w:r>
      <w:r>
        <w:t xml:space="preserve">“Uông đại ca, ngươi gặp qua nam sủng của Vương gia chưa? Hắn dung mạo ra sao?” Nha hoàn Xuân Hoa hỏi.</w:t>
      </w:r>
      <w:r>
        <w:br w:type="textWrapping"/>
      </w:r>
      <w:r>
        <w:br w:type="textWrapping"/>
      </w:r>
      <w:r>
        <w:t xml:space="preserve">Nam sủng... Uông Nghĩa Thăng không biết trả lời như thế nào. Kỳ thực hắn không muốn làm nam sủng của Vương gia, hắn muốn làm nam nhân của Vương gia, không muốn cùng người khác chia sẻ Vương gia. Hắn tự biết thân phận mình thấp kém không xứng với Vương gia cao quý, nhưng đây không thể trở thành lý do hắn nhất định phải cùng người khác chia sẻ Vương gia.</w:t>
      </w:r>
      <w:r>
        <w:br w:type="textWrapping"/>
      </w:r>
      <w:r>
        <w:br w:type="textWrapping"/>
      </w:r>
      <w:r>
        <w:t xml:space="preserve">Từ khi Vương gia trốn vào trong nhà hắn, bắt đầu cùng hắn thân thể tương triền tâm hắn liền rơi vào trên người y. Nếu như hắn đã từng sờ qua thân thể bị người khác sờ, hắn đã từng hôn môi đôi môi bị người khác hôn qua, hắn đã từng liếm da thịt bị người khác liếm qua, hắn đã từng thao thân thể bị người khác đâm vào, y từng ở dưới thân hắn rên rỉ cũng từng ở dưới thân của người khác rên rỉ,  chỉ tưởng tượng một chút đến hình ảnh như vậy thì hắn như điên cuồng, hận không thể đánh chết người nào dám chạm vào Vương gia của hắn.</w:t>
      </w:r>
      <w:r>
        <w:br w:type="textWrapping"/>
      </w:r>
      <w:r>
        <w:br w:type="textWrapping"/>
      </w:r>
      <w:r>
        <w:t xml:space="preserve">“Ta cũng không biết nam sủng của Vương gia dung mạo ra sao.” Uông Nghĩa Thăng cầm lấy cái chổi, cúi người xuống quét lá rụng, che giấu trong mắt đã đỏ vì muốn khóc.</w:t>
      </w:r>
      <w:r>
        <w:br w:type="textWrapping"/>
      </w:r>
      <w:r>
        <w:br w:type="textWrapping"/>
      </w:r>
      <w:r>
        <w:t xml:space="preserve">Tiểu nha hoàn mười ba mười bốn tuổi một mặt non nớt hồ đồ nói: “Nam sủng của Vương gia nhất định dung mạo rất đẹp đẽ, Xuân Yến tỷ tỷ nói thật là có rất nhiều người muốn dâng nam sủng thị thiếp cho Vương gia đây, nhưng đều bị Vương gia đưa đi. Xuân Yến tỷ tỷ nói nàng có gặp một ít nam sủng thị thiếp bị đưa đi, những người này trưởng thành rất dễ nhìn, nam sủng Vương gia có thể lưu lại nhất định dung mạo so với những người kia còn đẹp hơn.”</w:t>
      </w:r>
      <w:r>
        <w:br w:type="textWrapping"/>
      </w:r>
      <w:r>
        <w:br w:type="textWrapping"/>
      </w:r>
      <w:r>
        <w:t xml:space="preserve">Uông Nghĩa Thăng đối với Xuân Hoa cười cợt, không tỏ rõ ý kiến chỉ nói: “Vương gia càng đẹp mắt hơn.”</w:t>
      </w:r>
      <w:r>
        <w:br w:type="textWrapping"/>
      </w:r>
      <w:r>
        <w:br w:type="textWrapping"/>
      </w:r>
      <w:r>
        <w:t xml:space="preserve">Xuân Hoa nhất thời nhếch miệng nở nụ cười gật đầu, “Ừ.”</w:t>
      </w:r>
      <w:r>
        <w:br w:type="textWrapping"/>
      </w:r>
      <w:r>
        <w:br w:type="textWrapping"/>
      </w:r>
      <w:r>
        <w:t xml:space="preserve">Hai người một cao một thấp đứng dưới cây cổ thụ cao to, tiểu nha hoàn đáng yêu cười đến vui tươi, nam nhân cúi đầu nhìn tiểu nha hoàn, nụ cười vô cùng ôn nhu, giữa hai chân mày có cảm giác triền miên lưu luyến.</w:t>
      </w:r>
      <w:r>
        <w:br w:type="textWrapping"/>
      </w:r>
      <w:r>
        <w:br w:type="textWrapping"/>
      </w:r>
      <w:r>
        <w:t xml:space="preserve">Hai tay của Vương gia nắm thành nắm đấm đến kêu lên khanh khách, chỉ muốn đem ngọc bội chuẩn bị ban thưởng cho Uông Nghĩa Thăng bóp thành tro bụi, sẽ đem tên cẩu nô tài dám to gan trêu hoa ghẹo nguyệt này tàn nhẫn mà trừng trị một trận!</w:t>
      </w:r>
      <w:r>
        <w:br w:type="textWrapping"/>
      </w:r>
      <w:r>
        <w:br w:type="textWrapping"/>
      </w:r>
      <w:r>
        <w:t xml:space="preserve">Vương gia sắc mặt âm trầm, lặng yên không một tiếng động đi tới phía sau Uông Nghĩa Thăng vừa thấy mặt Vương gia Xuân Hoa hoàn toàn biến sắc, vừa định quỳ xuống đất thỉnh an, vậy mà Uông Nghĩa Thăng đang đứng trước mặt nàng đột nhiên té xuống đất nằm dang hai tay hai chân thành hình chữ đại, cái chổi trong tay cũng bay ra thật xa.</w:t>
      </w:r>
      <w:r>
        <w:br w:type="textWrapping"/>
      </w:r>
      <w:r>
        <w:br w:type="textWrapping"/>
      </w:r>
      <w:r>
        <w:t xml:space="preserve">Nàng khiếp sợ nhìn về phía Vương gia đang thu hồi chân, Vương gia thoáng nhìn qua nàng lạnh lùng phun ra một chữ: “Cút!”</w:t>
      </w:r>
      <w:r>
        <w:br w:type="textWrapping"/>
      </w:r>
      <w:r>
        <w:br w:type="textWrapping"/>
      </w:r>
      <w:r>
        <w:t xml:space="preserve">Cái nhìn của Vương gia làm Xuân Hoa sởn cả tóc gáy, trong lòng hàn khí vèo vèo bay ra, run như một con chim cút nhỏ, sợ sệt nói rằng: “Vâng… Vương gia…”</w:t>
      </w:r>
      <w:r>
        <w:br w:type="textWrapping"/>
      </w:r>
      <w:r>
        <w:br w:type="textWrapping"/>
      </w:r>
      <w:r>
        <w:t xml:space="preserve">Sau đó vội vàng lui ra khỏi Thu Lương Viện. Vừa tới ngoài cửa lớn chân liền mềm nhũn, nàng hoàn toàn không hiểu xảy ra chuyện gì, Vương gia tại sao đột nhiên lại phát hỏa đạp Uông đại ca một cước?</w:t>
      </w:r>
      <w:r>
        <w:br w:type="textWrapping"/>
      </w:r>
      <w:r>
        <w:br w:type="textWrapping"/>
      </w:r>
      <w:r>
        <w:t xml:space="preserve">Uông Nghĩa Thăng vừa muốn đẩy thân thể bò lên, liền bị Vương gia tóm chặt sau cổ áo, tha như chó chết kéo dài tới trong phòng.</w:t>
      </w:r>
      <w:r>
        <w:br w:type="textWrapping"/>
      </w:r>
      <w:r>
        <w:br w:type="textWrapping"/>
      </w:r>
      <w:r>
        <w:t xml:space="preserve">Vương gia ngồi trên ghế, khuỷu tay chống lên bàn chống đỡ đầu nhìn Uông Nghĩa Thăng quỳ gối dưới chân cười lạnh đè thấp tiếng nói hỏi: “Ngươi biết nam sủng làm bản vương không cao hứng sẽ có kết cục gì không?”</w:t>
      </w:r>
      <w:r>
        <w:br w:type="textWrapping"/>
      </w:r>
      <w:r>
        <w:br w:type="textWrapping"/>
      </w:r>
      <w:r>
        <w:t xml:space="preserve">Uông Nghĩa Thăng ngẩng đầu không hiểu khi nào mình lại chọc giận y không cao hứng, hắn nghĩ đi nghĩ lại, lắc lắc đầu.</w:t>
      </w:r>
      <w:r>
        <w:br w:type="textWrapping"/>
      </w:r>
      <w:r>
        <w:br w:type="textWrapping"/>
      </w:r>
      <w:r>
        <w:t xml:space="preserve">Thấy hắn làm ra một bộ dáng vẻ không hiểu ánh mắt Vương gia lạnh xuống mấy phần, giơ lên một tay nâng mặt Uông Nghĩa Thăng lên nói: “A, thành nam sủng của bản vương từ đây sinh là người của bản vương, chết là quỷ của bản vương. Hầu hạ bản vương cao hứng, bản vương để ngươi sinh, chọc bản vương không cao hứng bản vương muốn ngươi chết, hiểu không?”</w:t>
      </w:r>
      <w:r>
        <w:br w:type="textWrapping"/>
      </w:r>
      <w:r>
        <w:br w:type="textWrapping"/>
      </w:r>
      <w:r>
        <w:t xml:space="preserve">“Đã hiểu.”</w:t>
      </w:r>
      <w:r>
        <w:br w:type="textWrapping"/>
      </w:r>
      <w:r>
        <w:br w:type="textWrapping"/>
      </w:r>
      <w:r>
        <w:t xml:space="preserve">Ngón tay nhẵn nhụi ở trên cằm vuốt nhẹ, Uông Nghĩa Thăng cố gắng giữ vững hô hấp, trong lòng nóng rực không ngừng, chậm rãi nắm lấy ống quần Vương gia.</w:t>
      </w:r>
      <w:r>
        <w:br w:type="textWrapping"/>
      </w:r>
      <w:r>
        <w:br w:type="textWrapping"/>
      </w:r>
      <w:r>
        <w:t xml:space="preserve">Vương gia kéo ống quần lên trên thì đối phương càng nắm chặt ống quần, hạ thể cũng theo tay đối phương tay nắm chặt mà gây rối tràn lan ra nước. “Trong lòng ngươi chỉ có thể có bản vương, nếu như lại để bản vương phát hiện ngươi cùng người khác bên ngoài đùa giỡn, bản vương liền muốn ngươi sống không bằng chết.”</w:t>
      </w:r>
      <w:r>
        <w:br w:type="textWrapping"/>
      </w:r>
      <w:r>
        <w:br w:type="textWrapping"/>
      </w:r>
      <w:r>
        <w:t xml:space="preserve">“Được.” Uông Nghĩa Thăng mừng rỡ đồng ý, từng chút từng chút đứng cao lên, ngón tay nắm lấy cằm hắn thuận thế rơi xuống sau đầu của hắn, đầu ngón tay như có như không gom tóc hắn thành một bó đuôi ngựa. Hắn nói: “Ta không cùng người bên ngoài đùa giỡn, ngươi có thể để cho ta hầu hạ ngươi sao?”</w:t>
      </w:r>
      <w:r>
        <w:br w:type="textWrapping"/>
      </w:r>
      <w:r>
        <w:br w:type="textWrapping"/>
      </w:r>
      <w:r>
        <w:t xml:space="preserve">Hô hấp Vương gia có chút bất ổn, rõ ràng cách quần áo nhưng giữa hai chân có thể cảm giác được Uông Nghĩa Thăng càng tiến vào hô hấp phả vào trên da nóng bỏng, hạ thể co thắt chảy ra nước, tính khí đem áo bào đội lên rất nổi bật.</w:t>
      </w:r>
      <w:r>
        <w:br w:type="textWrapping"/>
      </w:r>
      <w:r>
        <w:br w:type="textWrapping"/>
      </w:r>
      <w:r>
        <w:t xml:space="preserve">“Mở ra.” Vương gia mở chân ra không che nổi vật nhô lên càng rõ ràng.</w:t>
      </w:r>
      <w:r>
        <w:br w:type="textWrapping"/>
      </w:r>
      <w:r>
        <w:br w:type="textWrapping"/>
      </w:r>
      <w:r>
        <w:t xml:space="preserve">Uông Nghĩa Thăng giơ tay mở đai lưng Vương gia, Vương gia nhướng mày làm nổi lên nụ cười lạnh ra lệnh: “Dùng miệng.”</w:t>
      </w:r>
      <w:r>
        <w:br w:type="textWrapping"/>
      </w:r>
      <w:r>
        <w:br w:type="textWrapping"/>
      </w:r>
      <w:r>
        <w:t xml:space="preserve">——————————</w:t>
      </w:r>
      <w:r>
        <w:br w:type="textWrapping"/>
      </w:r>
      <w:r>
        <w:br w:type="textWrapping"/>
      </w:r>
      <w:r>
        <w:t xml:space="preserve">Chính những điều này gọi là miêu muốn làm nủng, muốn bán manh để có thể bò được lên giường.</w:t>
      </w:r>
      <w:r>
        <w:br w:type="textWrapping"/>
      </w:r>
      <w:r>
        <w:br w:type="textWrapping"/>
      </w:r>
      <w:r>
        <w:t xml:space="preserve">Họ tên: Miêu Vương gia</w:t>
      </w:r>
      <w:r>
        <w:br w:type="textWrapping"/>
      </w:r>
      <w:r>
        <w:br w:type="textWrapping"/>
      </w:r>
      <w:r>
        <w:t xml:space="preserve">Chủng tộc: Miêu tộc</w:t>
      </w:r>
      <w:r>
        <w:br w:type="textWrapping"/>
      </w:r>
      <w:r>
        <w:br w:type="textWrapping"/>
      </w:r>
      <w:r>
        <w:t xml:space="preserve">Thân phận: Vương gia của Miêu Vương Phủ.</w:t>
      </w:r>
      <w:r>
        <w:br w:type="textWrapping"/>
      </w:r>
      <w:r>
        <w:br w:type="textWrapping"/>
      </w:r>
      <w:r>
        <w:t xml:space="preserve">Nghề nghiệp: Vương gia</w:t>
      </w:r>
      <w:r>
        <w:br w:type="textWrapping"/>
      </w:r>
      <w:r>
        <w:br w:type="textWrapping"/>
      </w:r>
      <w:r>
        <w:t xml:space="preserve">Mang theo kỹ năng:</w:t>
      </w:r>
      <w:r>
        <w:br w:type="textWrapping"/>
      </w:r>
      <w:r>
        <w:br w:type="textWrapping"/>
      </w:r>
      <w:r>
        <w:t xml:space="preserve">Làm nũng: Level 0</w:t>
      </w:r>
      <w:r>
        <w:br w:type="textWrapping"/>
      </w:r>
      <w:r>
        <w:br w:type="textWrapping"/>
      </w:r>
      <w:r>
        <w:t xml:space="preserve">Bán manh: Level 0</w:t>
      </w:r>
      <w:r>
        <w:br w:type="textWrapping"/>
      </w:r>
      <w:r>
        <w:br w:type="textWrapping"/>
      </w:r>
      <w:r>
        <w:t xml:space="preserve">Bò giường: Level 100 (mãn cấp)</w:t>
      </w:r>
      <w:r>
        <w:br w:type="textWrapping"/>
      </w:r>
      <w:r>
        <w:br w:type="textWrapping"/>
      </w:r>
      <w:r>
        <w:t xml:space="preserve">Skill bị động: Sinh tử (xác suất thấp hơn)</w:t>
      </w:r>
      <w:r>
        <w:br w:type="textWrapping"/>
      </w:r>
      <w:r>
        <w:br w:type="textWrapping"/>
      </w:r>
      <w:r>
        <w:t xml:space="preserve">Ghi chú rõ: Người chơi lựa chọn chủng tộc ở đây là chủng tộc có thân phận cao quý, nhưng kỹ năng bò giường là đẳng cấp mãn cấp, xin mời người chơi tìm kiếm kỹ năng bò giường thích hợp hài hòa với kỹ năng người chơi, hệ thống đề cử kỹ năng tốt nhất lớn nhất.</w:t>
      </w:r>
      <w:r>
        <w:br w:type="textWrapping"/>
      </w:r>
      <w:r>
        <w:br w:type="textWrapping"/>
      </w:r>
      <w:r>
        <w:t xml:space="preserve">Họ tên: Uông người hầu</w:t>
      </w:r>
      <w:r>
        <w:br w:type="textWrapping"/>
      </w:r>
      <w:r>
        <w:br w:type="textWrapping"/>
      </w:r>
      <w:r>
        <w:t xml:space="preserve">Chủng tộc: Khuyển tộc</w:t>
      </w:r>
      <w:r>
        <w:br w:type="textWrapping"/>
      </w:r>
      <w:r>
        <w:br w:type="textWrapping"/>
      </w:r>
      <w:r>
        <w:t xml:space="preserve">Thân phận: người hầu kiêm nam sủng ở Miêu Vương Phủ</w:t>
      </w:r>
      <w:r>
        <w:br w:type="textWrapping"/>
      </w:r>
      <w:r>
        <w:br w:type="textWrapping"/>
      </w:r>
      <w:r>
        <w:t xml:space="preserve">Nghề nghiệp: Người hầu (chủ chức), nam sủng ( phó chức)</w:t>
      </w:r>
      <w:r>
        <w:br w:type="textWrapping"/>
      </w:r>
      <w:r>
        <w:br w:type="textWrapping"/>
      </w:r>
      <w:r>
        <w:t xml:space="preserve">Mang theo kỹ năng:</w:t>
      </w:r>
      <w:r>
        <w:br w:type="textWrapping"/>
      </w:r>
      <w:r>
        <w:br w:type="textWrapping"/>
      </w:r>
      <w:r>
        <w:t xml:space="preserve">Tà mị nở nụ cười: Level 0</w:t>
      </w:r>
      <w:r>
        <w:br w:type="textWrapping"/>
      </w:r>
      <w:r>
        <w:br w:type="textWrapping"/>
      </w:r>
      <w:r>
        <w:t xml:space="preserve">Duy ngã độc tôn: Level 0</w:t>
      </w:r>
      <w:r>
        <w:br w:type="textWrapping"/>
      </w:r>
      <w:r>
        <w:br w:type="textWrapping"/>
      </w:r>
      <w:r>
        <w:t xml:space="preserve">Độc chiếm dục: Level 0 (đây là kỹ năng phản phệ, cùng với độ trung thành có quan hệ)</w:t>
      </w:r>
      <w:r>
        <w:br w:type="textWrapping"/>
      </w:r>
      <w:r>
        <w:br w:type="textWrapping"/>
      </w:r>
      <w:r>
        <w:t xml:space="preserve">Hắc hóa: Level 0 (đây là kỹ năng phản phệ cùng độ trung thành có quan hệ)</w:t>
      </w:r>
      <w:r>
        <w:br w:type="textWrapping"/>
      </w:r>
      <w:r>
        <w:br w:type="textWrapping"/>
      </w:r>
      <w:r>
        <w:t xml:space="preserve">Skill bị động: có thể sống tốt (đặc biệt cảnh tượng tốt có thể phát động)</w:t>
      </w:r>
      <w:r>
        <w:br w:type="textWrapping"/>
      </w:r>
      <w:r>
        <w:br w:type="textWrapping"/>
      </w:r>
      <w:r>
        <w:t xml:space="preserve">Ghi chú rõ: Khuyển tộc độ trung thành rất cao, thích hợp khi kết hợp với người có thân phận cao quý. Người chơi nên đi vào trong tòa phủ đệ cầu chức, hệ thống đề cử người chơi đi Miêu Vương Phủ cầu chức, Phúc béo tổng quản nhanh chóng cho người một cái tên.</w:t>
      </w:r>
      <w:r>
        <w:br w:type="textWrapping"/>
      </w:r>
      <w:r>
        <w:br w:type="textWrapping"/>
      </w:r>
      <w:r>
        <w:t xml:space="preserve">Hệ thống: Ha hả…</w:t>
      </w:r>
      <w:r>
        <w:br w:type="textWrapping"/>
      </w:r>
      <w:r>
        <w:br w:type="textWrapping"/>
      </w:r>
      <w:r>
        <w:t xml:space="preserve">_______________</w:t>
      </w:r>
      <w:r>
        <w:br w:type="textWrapping"/>
      </w:r>
      <w:r>
        <w:br w:type="textWrapping"/>
      </w:r>
      <w:r>
        <w:t xml:space="preserve">Uông Nghĩa Thăng đặt Vương gia ở trên đùi tay lập tức nắm chặt, hắn đè nhẹ trên người hé miệng môi chầm chậm để sát vào đai lưng Vương gia. Hắn chăm chú thật lòng nghe lệnh làm cho Vương gia động lòng, càng không thể ức chế nảy thân lên, khuôn mặt khỏe mạnh màu đồng cổ làm nổi bật màu xanh tơ lụa của đai lưng, còn có ngọc bội treo ở trên eo hình bầu dục hình thành sự so sánh mãnh liệt. Vài sợi tóc rơi vào trên cái trán rộng, sống mũi cao xẹt qua vị trí đai lưng đang rủ xuống duỗi ra đầu lưỡi nhẹ nhàng liếm một hồi. Vương gia chợt cảm thấy trong lòng đều thoải mái, hạ thể ngứa ngáy chảy nước róc rách, tính khí cứng đến nỗi đau đớn.</w:t>
      </w:r>
      <w:r>
        <w:br w:type="textWrapping"/>
      </w:r>
      <w:r>
        <w:br w:type="textWrapping"/>
      </w:r>
      <w:r>
        <w:t xml:space="preserve">Chết tiệt, làm sao dụ người đến như vậy?</w:t>
      </w:r>
      <w:r>
        <w:br w:type="textWrapping"/>
      </w:r>
      <w:r>
        <w:br w:type="textWrapping"/>
      </w:r>
      <w:r>
        <w:t xml:space="preserve">Vương gia cong ngón chân lên khắc chế hạ thể muốn động dục, cùng với hoa huyệt tiết ra càng nhiều nước, y quay về phía Uông Nghĩa Thăng chỉ vào vị trí nhô lên áo bào, vật được che chắn giữa hai cái chân từ lâu đã cương cứng nếu y không có ý chí kiên định e rằng từ lúc Uông Nghĩa Thăng liếm trên đai lưng thì đã đem hai chân để trên hai vai Uông Nghĩa Thăng đem tính khí cứng rắn của mình đưa đến miệng của đối phương.</w:t>
      </w:r>
      <w:r>
        <w:br w:type="textWrapping"/>
      </w:r>
      <w:r>
        <w:br w:type="textWrapping"/>
      </w:r>
      <w:r>
        <w:t xml:space="preserve">Vương gia gắng giữ vẻ mặt tỉnh táo khóe miệng cười như không cười giương lên, cái tay chống trên mặt bất tri bất giác đưa ngón trỏ ra, nôn nóng gõ nhẹ trên huyệt Thái Dương tiết lộ sự nóng ruột mình.</w:t>
      </w:r>
      <w:r>
        <w:br w:type="textWrapping"/>
      </w:r>
      <w:r>
        <w:br w:type="textWrapping"/>
      </w:r>
      <w:r>
        <w:t xml:space="preserve">“Bản vương không có kiên trì cùng cẩu nô tài ngươi vui chơi, ngươi cứ chậm rì rì hầu hạ bản vương sao?”</w:t>
      </w:r>
      <w:r>
        <w:br w:type="textWrapping"/>
      </w:r>
      <w:r>
        <w:br w:type="textWrapping"/>
      </w:r>
      <w:r>
        <w:t xml:space="preserve">Uông Nghĩa Thăng trừng mắt con ngươi đen thẩm thẳng tắp vọng nhìn vào trong mắt Vương gia. Vương gia bị hắn nhìn chăm chú nhìn chằm chằm như thế thì phát giác cả người mềm yếu, lặng lẽ nuốt từng ngụm từng ngụm nước bọt. Nhục đạo bên trong dâm thủy phân bố càng thêm nhiều, hô hấp của Vương gia vốn bất ổn càng trở nên gấp gáp, không kìm lòng được mở chân ra, không kìm chế kẹp chặt co rút lại hoa huyệt lập tức tuôn ra lượng lớn dâm thủy chảy ra sau làm ướt đẫm dính nhơm nhớp cả cúc huyệt.</w:t>
      </w:r>
      <w:r>
        <w:br w:type="textWrapping"/>
      </w:r>
      <w:r>
        <w:br w:type="textWrapping"/>
      </w:r>
      <w:r>
        <w:t xml:space="preserve">Khí tức tinh ngọt từ giữa hai chân của Vương gia toả ra, Uông Nghĩa Thăng hít sâu một cái, con mắt từ từ tối lại, hắn không nói một lời cắn vào đai lưng Vương gia từng chút từng chút mở ra. Chỉ khi vào Hoàng Cung bái kiến Hoàng Thượng, Vương gia thiếu kiên nhẫn mới mặc vào triều phục chính thức phiền phức, lúc này đơn giản mặc thường phục trái lại để Uông Nghĩa Thăng tương đối dễ dàng cắn mở đai lưng. Đai lưng được giải khai vạt áo ngoại bào liền mở rộng, cảnh sắc u ám ẩm ướt giữa hai chân đập vào trong mắt của Uông Nghĩa Thăng.</w:t>
      </w:r>
      <w:r>
        <w:br w:type="textWrapping"/>
      </w:r>
      <w:r>
        <w:br w:type="textWrapping"/>
      </w:r>
      <w:r>
        <w:t xml:space="preserve">Dường như khi động dục mùi hương bình thường tinh ngọt dần dần nồng nặc hơn, Uông Nghĩa Thăng hơi ưỡn cự vật vừa thức tỉnh lên. Cự vật thẳng tắp đội đũng quần lên linh khẩu tiết ra một ít chất lỏng dính với mồ hôi.</w:t>
      </w:r>
      <w:r>
        <w:br w:type="textWrapping"/>
      </w:r>
      <w:r>
        <w:br w:type="textWrapping"/>
      </w:r>
      <w:r>
        <w:t xml:space="preserve">Cắn mở tiết khố rồi Uông Nghĩa Thăng dùng miệng kéo quần xuống lộ ra tính khí cương cứng của Vương gia. Tính khí bành trướng sung huyết đỏ chót, có thể vì không có bộ lông nên nhìn tính khí thẳng tắp có vẻ hung hăng, linh khẩu hơi mở phun ra chất nhầy.</w:t>
      </w:r>
      <w:r>
        <w:br w:type="textWrapping"/>
      </w:r>
      <w:r>
        <w:br w:type="textWrapping"/>
      </w:r>
      <w:r>
        <w:t xml:space="preserve">Vương gia đối với sự phản ứng của tính khí khá là thoả mãn, cố ý đâm đâm vào đôi môi dày của Uông Nghĩa Thăng, khóe miệng mỉm cười đắc ý, ngón tay trỏ gõ nhẹ huyệt Thái Dương đổi thành vô ý thức ma sát, giống như đang suy nghĩ dùng cách nào để tính khí của mình tùy ý xâm phạm khoang miệng đối phương, ma sát thân thể đối phương.</w:t>
      </w:r>
      <w:r>
        <w:br w:type="textWrapping"/>
      </w:r>
      <w:r>
        <w:br w:type="textWrapping"/>
      </w:r>
      <w:r>
        <w:t xml:space="preserve">“Xiêm y trên người đều cởi.”</w:t>
      </w:r>
      <w:r>
        <w:br w:type="textWrapping"/>
      </w:r>
      <w:r>
        <w:br w:type="textWrapping"/>
      </w:r>
      <w:r>
        <w:t xml:space="preserve">Nghe mệnh lệnh Uông Nghĩa Thăng liền cởi xiêm áo, bờ vai rộng, cơ ngực rắn chắc, hai cánh tay mạnh mẽ cùng với từng khối từng khối cơ bụng đều trần trụi bày ra trước mắt Vương gia khi hắn ngửa đầu nhìn hầu kết trên cổ có vẻ thô to.</w:t>
      </w:r>
      <w:r>
        <w:br w:type="textWrapping"/>
      </w:r>
      <w:r>
        <w:br w:type="textWrapping"/>
      </w:r>
      <w:r>
        <w:t xml:space="preserve">“Ngậm tính khí của bản vương.” Nhìn tính khí của thân thể dương cương trước mắt Vương gia cũng không khắc chế được dục vọng của mình, tiếng nói ra lệnh cũng có chút khàn khàn.</w:t>
      </w:r>
      <w:r>
        <w:br w:type="textWrapping"/>
      </w:r>
      <w:r>
        <w:br w:type="textWrapping"/>
      </w:r>
      <w:r>
        <w:t xml:space="preserve">Uông Nghĩa Thăng thuận theo ngậm tính khí, khoang miệng ấm áp thấp bao phủ từ quy đầu đến gốc rễ hoàn toàn bao vây lấy tính khí của Vương gia, Vương gia rầu rĩ hừ một tiếng, gương mặt cố bình tĩnh đỏ ửng, tay chống ở mặt đã nắm thành quyền, y nheo hai mắt, từ khe mắt nhìn chằm chằm Uông Nghĩa Thăng đang phun ra nuốt vào.</w:t>
      </w:r>
      <w:r>
        <w:br w:type="textWrapping"/>
      </w:r>
      <w:r>
        <w:br w:type="textWrapping"/>
      </w:r>
      <w:r>
        <w:t xml:space="preserve">Hai tay thô ráp lặng yên tìm kiếm giữa hai chân Vương chầm chậm xoa bóp bắp đùi nhẳn nhụi của Vương gia. Đầu ngón tay theo bắp đùi chậm vào hoa môi ẩm ướt lại chậm rãi chen vào khe mông vòng qua sau cúc huyệt nhăn nheo đảo quanh xoa bóp.</w:t>
      </w:r>
      <w:r>
        <w:br w:type="textWrapping"/>
      </w:r>
      <w:r>
        <w:br w:type="textWrapping"/>
      </w:r>
      <w:r>
        <w:t xml:space="preserve">Bàn tay làm việc nặng ngón tay đụng vào đến da dẻ khiến thân thể mẫn cảm của Vương gia run lên, cảm giác thoải mái ở giữa hai chân truyền đi khắp, mang theo từng làn từng làn khoái cảm kỳ dị. Đầu lưỡi nam nhân như một con rắn nhỏ, ở trên tính khí y quấn quanh, liếm láp từng đoạn gân xanh, thậm chí tiến vào trong bao quy đầu, bề mặt lưỡi liếm quanh quy đầu bốn phía, đầu lưỡi như lưỡi rắn chen tách linh khẩu đâm đâm bên trong thịt non.</w:t>
      </w:r>
      <w:r>
        <w:br w:type="textWrapping"/>
      </w:r>
      <w:r>
        <w:br w:type="textWrapping"/>
      </w:r>
      <w:r>
        <w:t xml:space="preserve">“A…” Vương gia không nhịn được căng thẳng nhắm mắt lại nhấc eo thẳng tiến, cái mông dần dần cách xa ghế, cũng không chịu được nữa một tay phí công cầm lấy mặt bàn, tay phải tóm chặt lấy đai lưng sắp rơi xuống đất.</w:t>
      </w:r>
      <w:r>
        <w:br w:type="textWrapping"/>
      </w:r>
      <w:r>
        <w:br w:type="textWrapping"/>
      </w:r>
      <w:r>
        <w:t xml:space="preserve">Ngửi mùi vị tanh ngọt giữa hai chân Vương gia toả ra hô hấp của Uông Nghĩa Thăng càng ngày càng dày đặc. Da thịt bóng loáng gần ngay trước mắt đưa tay là có thể chạm tới xúc cảm, tất cả hết thảy đều dụ dỗ hắn ve vuốt tính khí đối phương chỉ làm cho đối phương chân chính đối với mình động dục, dâm loạn hướng về hắn cong eo, mở ra hai cái huyệt hướng về hắn mà cầu hoan.</w:t>
      </w:r>
      <w:r>
        <w:br w:type="textWrapping"/>
      </w:r>
      <w:r>
        <w:br w:type="textWrapping"/>
      </w:r>
      <w:r>
        <w:t xml:space="preserve">Quy đầu hầu như đẩy đến yết hầu của Uông Nghĩa Thăng khiến y cố gắng ngậm giữ chặt quy đầu, Vương gia ưỡn cao hạ thể ướt dầm dề bắt đầu chủ động ra vào khoang miệng của Uông Nghĩa Thăng. Khoang miệng, hút lại cả cây tính khí ma sát tính khí, nước bọt ấm áp theo từng hồi từng hồi động tác tính khí rút ra mà chảy làm ướt nhẹp miệng và cằm của Uông Nghĩa Thăng tí tách rơi xuống quần Vương gia.</w:t>
      </w:r>
      <w:r>
        <w:br w:type="textWrapping"/>
      </w:r>
      <w:r>
        <w:br w:type="textWrapping"/>
      </w:r>
      <w:r>
        <w:t xml:space="preserve">Vương gia nhanh chóng thẳng lưng, tính khí ma sát khoang miệng làm tê cả da đầu, dưới sự kích thích mới hoa huyệt co rút lại liên tục, nước bọt của Uông Nghĩa Thăng theo tính khí chảy tới gốc rễ, lại chảy tới hoa huyệt, kết hợp với dâm thủy bên trong tràn lan trên miệng huyệt, hội âm cuối cùng chảy tới cúc huyệt đang bị ngón tay thô ráp xoa bóp.</w:t>
      </w:r>
      <w:r>
        <w:br w:type="textWrapping"/>
      </w:r>
      <w:r>
        <w:br w:type="textWrapping"/>
      </w:r>
      <w:r>
        <w:t xml:space="preserve">Vương gia ngước cổ, đè lại đầu của Uông Nghĩa Thăng: “A… Liếm… Liếm tính khí của bản vương… A ân…”</w:t>
      </w:r>
      <w:r>
        <w:br w:type="textWrapping"/>
      </w:r>
      <w:r>
        <w:br w:type="textWrapping"/>
      </w:r>
      <w:r>
        <w:t xml:space="preserve">Động tác như vậy căn bản là không có cách để Uông Nghĩa Thăng liếm tính khí của y, mà hắn dùng hàm răng cẩn thận từng li từng tí một gặm cắn tính khí.</w:t>
      </w:r>
      <w:r>
        <w:br w:type="textWrapping"/>
      </w:r>
      <w:r>
        <w:br w:type="textWrapping"/>
      </w:r>
      <w:r>
        <w:t xml:space="preserve">Nhẹ nhàng đâm nhói mang theo khoái cảm mãnh liệt kích thích làm Vương gia lớn tiếng rên rỉ, khoái hoạt đến cơ hồ rơi lệ, tính khí thiếu một chút thu lại không được tinh quan tràn ra vài tia tinh dịch. Uông Nghĩa Thăng liếm tinh dịch mùi vị tanh ngọt rất nồng bèn nắm lấy tính khí Vương gia một trên một dưới tuốt động.</w:t>
      </w:r>
      <w:r>
        <w:br w:type="textWrapping"/>
      </w:r>
      <w:r>
        <w:br w:type="textWrapping"/>
      </w:r>
      <w:r>
        <w:t xml:space="preserve">“Bản vương mệnh lệnh ngươi… Chậm một chút… A… Chậm một chút…” Tinh quan càng ngày càng thu lại không được, khoái cảm khi xuất tinh làm cho Vương gia không dám động mà miệng lưỡi đối phương vẫn quấn quít lấy tính khí trượt lên xuống hàm răng ở linh khẩu không nhẹ không nặng mà cắn, ngón tay đè ép gốc rễ tính khí.</w:t>
      </w:r>
      <w:r>
        <w:br w:type="textWrapping"/>
      </w:r>
      <w:r>
        <w:br w:type="textWrapping"/>
      </w:r>
      <w:r>
        <w:t xml:space="preserve">Uông Nghĩa Thăng mím chặt miệng, mãnh liệt hút dường như muốn hút sạch tinh dịch Vương gia bàn tay lớn bỏ ra Vương gia tinh dịch. Vương gia cả người run cầm cập, bàn tay xoa bóp cúc huyệt đổi thành đè rồi ma sát. Hoa hạch ẩn giấu ở trong hoa môi lúc này cũng cương cứng, nhất thời một luồng khoái cảm sắc bén như đâm vào cơ thể Vương gia, Vương gia rõ ràng cảm thấy cực khoái khi tinh dịch sắp bắn ra cùng với bên trong nhục đạo từng luồng từng luồng dâm thủy ấm áp mãnh liệt chảy ra.</w:t>
      </w:r>
      <w:r>
        <w:br w:type="textWrapping"/>
      </w:r>
      <w:r>
        <w:br w:type="textWrapping"/>
      </w:r>
      <w:r>
        <w:t xml:space="preserve">Không muốn nhanh như vậy đã bắn tinh Vương gia vội vàng rút tính khí ra, nhưng khoái cảm đã bạo phát nên tính khí mới vừa rút ra tinh quan mở ra làm sao cũng không thu lại được, một luồng tiếp theo một luồng tinh dịch phun ra trên mặt đoan chính thành thật của Uông Nghĩa Thăng kích thích hoa huyệt cũng lên cao trào phun nước, làm ướt nhẹp bàn tay của Uông Nghĩa Thăng.</w:t>
      </w:r>
      <w:r>
        <w:br w:type="textWrapping"/>
      </w:r>
      <w:r>
        <w:br w:type="textWrapping"/>
      </w:r>
      <w:r>
        <w:t xml:space="preserve">Vương gia miễn cưỡng dựa vào bàn, liếc mắt nhìn vẻ mặt của Uông Nghĩa Thăng dính đầy tinh dịch của mình trong lòng nổi lên cảm giác vui vẻ không tên. Y không kìm lòng được sờ lên mặt Uông Nghĩa Thăng đầu ngón tay lấy một chút tinh dịch bôi lên trên môi của hắn, cười nói: ” Quỳnh tương ngọc lộ của bản vương vô cùng quý giá, ăn đi.”</w:t>
      </w:r>
      <w:r>
        <w:br w:type="textWrapping"/>
      </w:r>
      <w:r>
        <w:br w:type="textWrapping"/>
      </w:r>
      <w:r>
        <w:t xml:space="preserve">Thấy Uông Nghĩa Thăng đem tinh dịch từng chút liếm sạch sẽ, Vương gia sung sướng híp mắt, lại nói: “Rất tốt, bản vương cho phép ngươi hôn một chút lên mặt bản vương.”</w:t>
      </w:r>
      <w:r>
        <w:br w:type="textWrapping"/>
      </w:r>
      <w:r>
        <w:br w:type="textWrapping"/>
      </w:r>
      <w:r>
        <w:t xml:space="preserve">Nói xong y khom lưng cúi đầu, gương mặt tuấn tú áp sát Uông Nghĩa Thăng. Uông Nghĩa Thăng mừng như điên, trực tiếp ôm cổ Vương gia vang dội hôn Vương gia một cái.</w:t>
      </w:r>
      <w:r>
        <w:br w:type="textWrapping"/>
      </w:r>
      <w:r>
        <w:br w:type="textWrapping"/>
      </w:r>
      <w:r>
        <w:t xml:space="preserve">Ba…</w:t>
      </w:r>
      <w:r>
        <w:br w:type="textWrapping"/>
      </w:r>
      <w:r>
        <w:br w:type="textWrapping"/>
      </w:r>
      <w:r>
        <w:t xml:space="preserve">Vương gia lại bị một cẩu nô tài hôn đến trên đầu trái tim sung sướng run rẩy, ngay cả ngón tay cũng đều run rẩy.</w:t>
      </w:r>
      <w:r>
        <w:br w:type="textWrapping"/>
      </w:r>
      <w:r>
        <w:br w:type="textWrapping"/>
      </w:r>
      <w:r>
        <w:t xml:space="preserve">Như thế mới là một nam sủng ngoan ngoãn hợp ý a, bản vương làm sao có loại cảm giác yêu thương không đủ? Lẽ nào bản vương cũng phải nối gót hoàng huynh độc sủng một người sao?</w:t>
      </w:r>
      <w:r>
        <w:br w:type="textWrapping"/>
      </w:r>
      <w:r>
        <w:br w:type="textWrapping"/>
      </w:r>
      <w:r>
        <w:t xml:space="preserve">Vương gia cảm thán tâm trí của mình không kiên định, chưa thỏa mãn thân thể sớm vì hắn ra quyết định: “Muốn được bản vương ban thưởng nhất định phải càng thêm để tâm hầu hạ bản vương.”</w:t>
      </w:r>
      <w:r>
        <w:br w:type="textWrapping"/>
      </w:r>
      <w:r>
        <w:br w:type="textWrapping"/>
      </w:r>
      <w:r>
        <w:t xml:space="preserve">Giường thì ở sau tấm bình phong có chút xa, Vương gia hai chân đã run chẳng muốn đi tới, đứng lên rồi ngồi vào trên bàn, y không kịp đợi uông nghĩa thăng cởi quần của hắn, nắm lấy lưng quần mạnh mẽ kéo một cái. Chỉ nghe tê một tiếng lưng quần từ phía trước bị xé đến cái mông phía sau, tiết khố cũng khó may mắn thoát khỏi.</w:t>
      </w:r>
      <w:r>
        <w:br w:type="textWrapping"/>
      </w:r>
      <w:r>
        <w:br w:type="textWrapping"/>
      </w:r>
      <w:r>
        <w:t xml:space="preserve">Hai tay nữa chống thân thể, quần áo xốc xếch Vương gia gác chân trái lên chân phải chỉ trỏ Uông Nghĩa Thăng, nhíu mày ra lệnh: “Qua đây hầu hạ bản vương.”</w:t>
      </w:r>
      <w:r>
        <w:br w:type="textWrapping"/>
      </w:r>
      <w:r>
        <w:br w:type="textWrapping"/>
      </w:r>
      <w:r>
        <w:t xml:space="preserve">——————————</w:t>
      </w:r>
      <w:r>
        <w:br w:type="textWrapping"/>
      </w:r>
      <w:r>
        <w:br w:type="textWrapping"/>
      </w:r>
      <w:r>
        <w:t xml:space="preserve">“Bách ti vân trù gấm vóc khố” của Miêu Vương gia bị dùng lực xé bỏ.</w:t>
      </w:r>
      <w:r>
        <w:br w:type="textWrapping"/>
      </w:r>
      <w:r>
        <w:br w:type="textWrapping"/>
      </w:r>
      <w:r>
        <w:t xml:space="preserve">Miêu Vương gia đạt được kỹ năng bị động mới: Xé quần( kỹ năng này đặc biệt thấp hơn tỷ lệ phát động, người chơi cùng người chơi độ thân mật càng cao lúc đó tỉ lệ phát động càng cao)</w:t>
      </w:r>
      <w:r>
        <w:br w:type="textWrapping"/>
      </w:r>
      <w:r>
        <w:br w:type="textWrapping"/>
      </w:r>
      <w:r>
        <w:t xml:space="preserve">Uông người hầu gặp phải kỹ năng bị động “Xé quần” của Miêu vương gia công kích, công kích song phương chuyển động cùng nhau.</w:t>
      </w:r>
      <w:r>
        <w:br w:type="textWrapping"/>
      </w:r>
      <w:r>
        <w:br w:type="textWrapping"/>
      </w:r>
      <w:r>
        <w:t xml:space="preserve">Uông đầy tớ và Miêu Vương gia đang thân mật trời chuyển động cùng nhau kinh nghiệm gia tăng, độ thân mật gia tăng.</w:t>
      </w:r>
      <w:r>
        <w:br w:type="textWrapping"/>
      </w:r>
      <w:r>
        <w:br w:type="textWrapping"/>
      </w:r>
      <w:r>
        <w:t xml:space="preserve">Miêu Vương gia (active skill) chủ động sử dụng kỹ năng “Bò giường” mãn cấp, Uông người hầu gia tăng tỉ lệ phát động sử dụng kỹ năng bị động “Có thể sống tốt”.</w:t>
      </w:r>
      <w:r>
        <w:br w:type="textWrapping"/>
      </w:r>
      <w:r>
        <w:br w:type="textWrapping"/>
      </w:r>
      <w:r>
        <w:t xml:space="preserve">Uông người hầu phát động kỹ năng bị động “Có thể sống tốt”.</w:t>
      </w:r>
      <w:r>
        <w:br w:type="textWrapping"/>
      </w:r>
      <w:r>
        <w:br w:type="textWrapping"/>
      </w:r>
      <w:r>
        <w:t xml:space="preserve">Uông người hầu sử dụng kỹ năng “Có thể sống tốt” tấn công Miêu Vương gia phát động kỹ năng bị động “Sinh tử”</w:t>
      </w:r>
      <w:r>
        <w:br w:type="textWrapping"/>
      </w:r>
      <w:r>
        <w:br w:type="textWrapping"/>
      </w:r>
      <w:r>
        <w:t xml:space="preserve">Kỷ năng “Có thể sống tốt” lại phát động tấn Miêu Vưỡng gia sử dụng kỹ năng bị động “Sinh tử” chống lại.</w:t>
      </w:r>
      <w:r>
        <w:br w:type="textWrapping"/>
      </w:r>
      <w:r>
        <w:br w:type="textWrapping"/>
      </w:r>
      <w:r>
        <w:t xml:space="preserve">Kỹ năng phát động “Sinh tử” khả năng sinh nam hài tỷ lệ quá thấp, thất bại.</w:t>
      </w:r>
      <w:r>
        <w:br w:type="textWrapping"/>
      </w:r>
      <w:r>
        <w:br w:type="textWrapping"/>
      </w:r>
      <w:r>
        <w:t xml:space="preserve">Uông người hầu và Miêu Vương gia kéo dài thân mật trong chuyển động cùng nhau, kinh nghiệm tăng cường, độ thân mật tăng cường.</w:t>
      </w:r>
      <w:r>
        <w:br w:type="textWrapping"/>
      </w:r>
      <w:r>
        <w:br w:type="textWrapping"/>
      </w:r>
      <w:r>
        <w:t xml:space="preserve">“Có thể sống tốt” lần thứ hai phát động làm Miêu Vương gia sử dụng kỹ năng bị động “Sinh tử”</w:t>
      </w:r>
      <w:r>
        <w:br w:type="textWrapping"/>
      </w:r>
      <w:r>
        <w:br w:type="textWrapping"/>
      </w:r>
      <w:r>
        <w:t xml:space="preserve">Phát động kỹ năng “Sinh tử”, tỷ lệ hoài thai nam hài quá thấp, thất bại.</w:t>
      </w:r>
      <w:r>
        <w:br w:type="textWrapping"/>
      </w:r>
      <w:r>
        <w:br w:type="textWrapping"/>
      </w:r>
      <w:r>
        <w:t xml:space="preserve">Miêu Vương gia thể lực giảm xuống, Uông đầy tớ (vilitary increase) thể lực gia tăng.</w:t>
      </w:r>
      <w:r>
        <w:br w:type="textWrapping"/>
      </w:r>
      <w:r>
        <w:br w:type="textWrapping"/>
      </w:r>
      <w:r>
        <w:t xml:space="preserve">Uông người hầu và Miêu Vương gia thân mật trong chuyển động cùng nhau kéo dài …</w:t>
      </w:r>
      <w:r>
        <w:br w:type="textWrapping"/>
      </w:r>
      <w:r>
        <w:br w:type="textWrapping"/>
      </w:r>
      <w:r>
        <w:t xml:space="preserve">(tỉnh lược N chữ)</w:t>
      </w:r>
      <w:r>
        <w:br w:type="textWrapping"/>
      </w:r>
      <w:r>
        <w:br w:type="textWrapping"/>
      </w:r>
      <w:r>
        <w:t xml:space="preserve">Uông người hầu duy trì liên tục phát động kỹ năng bị động “Có thể sống tốt”, “Có thế sống tốt” thăng cấp.</w:t>
      </w:r>
      <w:r>
        <w:br w:type="textWrapping"/>
      </w:r>
      <w:r>
        <w:br w:type="textWrapping"/>
      </w:r>
      <w:r>
        <w:t xml:space="preserve">Miêu Vương gia sử dụng kỹ năng bị động “Sinh tử” kéo dài, “Sinh tử” thăng cấp.</w:t>
      </w:r>
      <w:r>
        <w:br w:type="textWrapping"/>
      </w:r>
      <w:r>
        <w:br w:type="textWrapping"/>
      </w:r>
      <w:r>
        <w:t xml:space="preserve">“Miêu… miêu.. bản vương muốn chết…”</w:t>
      </w:r>
      <w:r>
        <w:br w:type="textWrapping"/>
      </w:r>
      <w:r>
        <w:br w:type="textWrapping"/>
      </w:r>
      <w:r>
        <w:t xml:space="preserve">Hệ thống: Ngươi đang cùng người chơi “Uông người hầu phải thân mật hoàn công trong chuyến động cùng nhau</w:t>
      </w:r>
      <w:r>
        <w:br w:type="textWrapping"/>
      </w:r>
      <w:r>
        <w:br w:type="textWrapping"/>
      </w:r>
      <w:r>
        <w:t xml:space="preserve">Uông người hầu và Miêu Vương gia thân mật trong chuyển động cùng nhau kết thúc.</w:t>
      </w:r>
      <w:r>
        <w:br w:type="textWrapping"/>
      </w:r>
      <w:r>
        <w:br w:type="textWrapping"/>
      </w:r>
      <w:r>
        <w:t xml:space="preserve">Hồi lâu sau,</w:t>
      </w:r>
      <w:r>
        <w:br w:type="textWrapping"/>
      </w:r>
      <w:r>
        <w:br w:type="textWrapping"/>
      </w:r>
      <w:r>
        <w:t xml:space="preserve">Hệ thống: ( ⊙ o ⊙) a! Ngày hôm nay thật giống như nghe được có người chơi cầu cứu? Nghe được vào lúc nào vậy ta?</w:t>
      </w:r>
      <w:r>
        <w:br w:type="textWrapping"/>
      </w:r>
      <w:r>
        <w:br w:type="textWrapping"/>
      </w:r>
    </w:p>
    <w:p>
      <w:pPr>
        <w:pStyle w:val="Heading2"/>
      </w:pPr>
      <w:bookmarkStart w:id="26" w:name="chương-5-khi-nam-sủng-ghen"/>
      <w:bookmarkEnd w:id="26"/>
      <w:r>
        <w:t xml:space="preserve">5. Chương 5: Khi “nam Sủng” Ghen</w:t>
      </w:r>
    </w:p>
    <w:p>
      <w:pPr>
        <w:pStyle w:val="Compact"/>
      </w:pPr>
      <w:r>
        <w:br w:type="textWrapping"/>
      </w:r>
      <w:r>
        <w:br w:type="textWrapping"/>
      </w:r>
      <w:r>
        <w:t xml:space="preserve">Vạt áo ngoại bào của y đã kéo lên đến ở eo, áo trong cũng kéo lên lộ ra một mảng nhỏ bụng dưới bằng phẳng, từ lưng quần hướng về giữa hai chân tiết khố bị xé ra chỉ có mảnh vải miễn cưỡng treo ở trên đùi. Uông Nghĩa Thăng nhìn hoa huyệt trần trụi giữa hai chân, cả người dâng lên dục vọng khô nóng, giơ tay xoa tính khí đã thu nhỏ của Vương gia. Bàn tay rộng lớn dễ như ăn cháo bao trùm hạ thể là vấn đề nhỏ, ngay cả hoa môi ướt át cũng có thể ma sát đến, trêu đến hậu huyệt mê người cũng co rụt lại.</w:t>
      </w:r>
      <w:r>
        <w:br w:type="textWrapping"/>
      </w:r>
      <w:r>
        <w:br w:type="textWrapping"/>
      </w:r>
      <w:r>
        <w:t xml:space="preserve">Vương gia một tay tóm chặt cổ áo của Uông Nghĩa Thăng một cái tay khác nhẹ nhàng vuốt ve trên mặt của hắn, bàn tay toả ra mùi tanh đặc trưng của tinh dịch từng chút từng từng chút đưa vào trong miệng Uông Nghĩa Thăng. Uông Nghĩa Thăng dùng đầu lưỡi cuốn lấy đầu ngón tay của y mút vào, đầu ngón tay tê tê dại dại Vương gia không nhịn được ngẩn mặt hôn lên môi Uông Nghĩa Thăng, trên miệng của hắn mùi vị tinh dịch chưa tản đi làm tình dục của y cũng mãnh liệt lan tràn đến trong miệng.</w:t>
      </w:r>
      <w:r>
        <w:br w:type="textWrapping"/>
      </w:r>
      <w:r>
        <w:br w:type="textWrapping"/>
      </w:r>
      <w:r>
        <w:t xml:space="preserve">Dưới hạ thân hai cánh hoa môi bị đẩy ra chảy ra chất nhầy, hai bàn tay thô ráp chen vào tách ra hoa môi mềm mại thẳng tắp tiến vào bên trong hoa huyệt, cự bổng cũng đẩy ra kẽ mông qua lại ma sát hậu huyệt. Dâm thủy từ hoa huyệt đưa tới làm ướt át hậu huyệt, Uông Nghĩa Thăng bị Vương gia hôn đến thở hồng hộc, môi trên môi dưới bị hai mảnh môi mỏng của y từ trên xuống dưới thay phiên mút vào, một bên hút còn một bên nhẹ nhàng dùng đầu lưỡi liếm môi của hắn.</w:t>
      </w:r>
      <w:r>
        <w:br w:type="textWrapping"/>
      </w:r>
      <w:r>
        <w:br w:type="textWrapping"/>
      </w:r>
      <w:r>
        <w:t xml:space="preserve">Uông Nghĩa Thăng lấy trong người ra một bình sứ, thật vất vả dùng ngón tay cái lấy thuốc mỡ trong đó thoa vào hắc tử cự bổng của hắn, non nửa bình thuốc mỡ đã làm ướt hầu như hết hành thân, hắn ném bình sứ vội vội vàng vàng vuốt côn thịt cho thuốc mỡ bôi lên đều quấn lấy dày đặc một tầng trên côn thịt.</w:t>
      </w:r>
      <w:r>
        <w:br w:type="textWrapping"/>
      </w:r>
      <w:r>
        <w:br w:type="textWrapping"/>
      </w:r>
      <w:r>
        <w:t xml:space="preserve">Vương gia chờ đến nóng ruột, hai cái chân giơ cao đồng thời mở lớn, đẩy ra cái mông, nâng lên hướng về cự bổng, nói:”Nhanh hầu hạ bản vương, thao huyệt bản vương …”</w:t>
      </w:r>
      <w:r>
        <w:br w:type="textWrapping"/>
      </w:r>
      <w:r>
        <w:br w:type="textWrapping"/>
      </w:r>
      <w:r>
        <w:t xml:space="preserve">Quy đầu từ lâu bành trướng đến doạ người đã bóng loáng thuốc mỡ khiến quy đầu so với trước đây càng thêm dễ dàng tiến vào hậu huyệt, miệng huyệt no tròn lập tức được nong ra, cảm giác vừa đau lại trướng làm Vương gia đem cái mông mở lớn hơn, cho dù eo mỏi muốn nằm xuống, vẫn cứ gian nan duy trì tư thế nữa ngồi, cúi đầu xem cự bổng vừa to vừa dài làm sao tiến vào hậu huyệt của mình, cảm thụ tràng đạo của mình từ cạn đến sâu làm sao bị quy đầu lớn đến đáng sợ khai mở mà đi vào.</w:t>
      </w:r>
      <w:r>
        <w:br w:type="textWrapping"/>
      </w:r>
      <w:r>
        <w:br w:type="textWrapping"/>
      </w:r>
      <w:r>
        <w:t xml:space="preserve">“A… Thật lớn… Cứng quá… Cẩu nô tài… huyệt phía trước của Bản vương phía lại chảy nước, tính khí của ta cũng bị ngươi thao đến cứng rồi…” Hoa huyệt lại chảy ra không ít nước, chảy tới nơi hai người kết hợp, Vương gia chỉ cảm thấy toàn bộ thân thể thật giống không phải là của mình. Hai tay y không bị khống chế đẩy ra hoa huyệt, lộ ra đỉnh hoa hạch sưng đứng thẳng cùng với hoa môi há miệng ra, có thể thấy rõ ràng bên trong nhục đạo hồng nộm.</w:t>
      </w:r>
      <w:r>
        <w:br w:type="textWrapping"/>
      </w:r>
      <w:r>
        <w:br w:type="textWrapping"/>
      </w:r>
      <w:r>
        <w:t xml:space="preserve">Tính khí bán cương kề sát bụng dưới, hoa huyệt mềm mại phía trước ướt đẫm hình thành một hình ảnh tươi đẹp hương diễm, mê hoặc nam nhân đùa bỡn, mạnh mẽ xâm phạm.</w:t>
      </w:r>
      <w:r>
        <w:br w:type="textWrapping"/>
      </w:r>
      <w:r>
        <w:br w:type="textWrapping"/>
      </w:r>
      <w:r>
        <w:t xml:space="preserve">Vương gia mím chặt môi hừ hừ, oa oa tiếng nói trầm thấp vô lực, mắt phượng hẹp dài tràn đầy mê hoặc, nói:”Ra sức hầu hạ bản vương, đem bản vương thao ra càng nhiều nước, thao ra tinh dịch bản vương sẽ suy xét sau đó sẽ độc sủng chỉ một mình cẩu nô tài ngươi… A…”</w:t>
      </w:r>
      <w:r>
        <w:br w:type="textWrapping"/>
      </w:r>
      <w:r>
        <w:br w:type="textWrapping"/>
      </w:r>
      <w:r>
        <w:t xml:space="preserve">Nói xong hậu huyệt không kiên nhẫn kẹp chặt cự bổng, nhục đạo hồng nộn ở trước mặt Uông Nghĩa Thăng co rụt lại.</w:t>
      </w:r>
      <w:r>
        <w:br w:type="textWrapping"/>
      </w:r>
      <w:r>
        <w:br w:type="textWrapping"/>
      </w:r>
      <w:r>
        <w:t xml:space="preserve">Nếu có thể, hắn thật muốn một bên liếm tính khí hoa huyệt y, vừa hết sức thao huyệt y đem y thao đến chịu không nổi cuối cùng muốn bắn nước tiểu cũng bắn không ra. Dâm thủy cũng không còn chỉ có thể trước sau hai cái huyệt chảy ra tinh dịch trắng đục.</w:t>
      </w:r>
      <w:r>
        <w:br w:type="textWrapping"/>
      </w:r>
      <w:r>
        <w:br w:type="textWrapping"/>
      </w:r>
      <w:r>
        <w:t xml:space="preserve">Ảo tưởng như vậy kích thích sâu sắc đến Uông Nghĩa Thăng, Uông Nghĩa Thăng ưỡn cự bổng tráng kiện lên dường như muốn đâm thủng tràng đạo đi vào nơi sâu nhất. Tràng đạo cách một tầng thịt đều bị quy đầu to lớn áp bức, kích động hoa huyệt toát ra từng trận khoái ý, một cỗ dâm thủy nhất thời từ nhục đạo nộn hồng phun ra từ miệng hoa huyệt.</w:t>
      </w:r>
      <w:r>
        <w:br w:type="textWrapping"/>
      </w:r>
      <w:r>
        <w:br w:type="textWrapping"/>
      </w:r>
      <w:r>
        <w:t xml:space="preserve">Uông Nghĩa Thăng bắt được đùi của Vương gia cố định thân thể của y, ánh mắt sáng quắc nhìn chằm chằm hoa huyệt mở ra đóng lại nói: “Đem huyệt mở lớn ra để ta xem một chút.”</w:t>
      </w:r>
      <w:r>
        <w:br w:type="textWrapping"/>
      </w:r>
      <w:r>
        <w:br w:type="textWrapping"/>
      </w:r>
      <w:r>
        <w:t xml:space="preserve">Hai tay ngón trỏ ngón giữa ôm lấy hoa huyệt, chậm rãi kéo ra hai bên, bên trong hoa huyệt ướt át dâm đãng ngọ nguậy, chờ đợi cự bổng của nam nhân đem chúng nó thao đến hỏng để không bao giờ có thể tiếp tục dâm đãng như vậy.</w:t>
      </w:r>
      <w:r>
        <w:br w:type="textWrapping"/>
      </w:r>
      <w:r>
        <w:br w:type="textWrapping"/>
      </w:r>
      <w:r>
        <w:t xml:space="preserve">“Nhanh lên một chút hầu hạ bản vương, bản vương không chịu được!” Không chịu được cự bổng trong cúc huyệt không ngừng ra vào, Vương gia nâng lên eo, để cho hoa huyệt có thể đụng với âm mao của nam nhân. Âm mao thô đen ma sát mạnh vào hoa môi chỉ để y càng ngày càng ngứa.</w:t>
      </w:r>
      <w:r>
        <w:br w:type="textWrapping"/>
      </w:r>
      <w:r>
        <w:br w:type="textWrapping"/>
      </w:r>
      <w:r>
        <w:t xml:space="preserve">Uông Nghĩa Thăng đột nhiên để Vương gia nằm trên bàn gỗ chật hẹp miễn cưỡng chứa được hai người, mở rộng áo bào hoa mỹ bao trùm lên cạnh bàn điêu khắc hoa văn tường vân phức tạp, dáng người hắn dong dỏng cao đè thân thể y xé đũng quần y ra. Hạ thể không lông mao mẫn cảm nhẹ nhàng co giật, dâm thủy cùng thuốc mỡ hoà tan chảy ra đầy cái mông, làm cái bàn cũng ướt một mảng lớn.</w:t>
      </w:r>
      <w:r>
        <w:br w:type="textWrapping"/>
      </w:r>
      <w:r>
        <w:br w:type="textWrapping"/>
      </w:r>
      <w:r>
        <w:t xml:space="preserve">Uông Nghĩa Thăng vẻn vẹn chỉ đem quần cởi đến bắp đùi, lộ ra cái mông màu đồng cổ, Vương gia dùng cái đùi trắng nõn như ngọc kẹp chặt eo hắn, hai cánh tay chống phía sau, tùy ý đối phương bóp lấy eo mình, lung lay eo để hắn để dàng ra vào hậu huyệt. Cự bổng mỗi một lần đều thao đến nơi sâu nhất, chạm đến điểm mẩn cảm của Vương gia, quy đầu to lớn ma sát làm mềm mại tràng bích, tràng bích thật giống như là trời sinh để bao bọc cự bổng làm y hết sức hưởng thụ cự bổng vừa kéo cắm xuống đánh đưa.</w:t>
      </w:r>
      <w:r>
        <w:br w:type="textWrapping"/>
      </w:r>
      <w:r>
        <w:br w:type="textWrapping"/>
      </w:r>
      <w:r>
        <w:t xml:space="preserve">“A a… Bản vương thật thoải mái…” Vương gia dâm đãng lên tiếng rên rỉ, cái mông mình bị người hầu thao đến run lên, tính khí vung vẩy dính đầy chất lỏng dâm mỹ.</w:t>
      </w:r>
      <w:r>
        <w:br w:type="textWrapping"/>
      </w:r>
      <w:r>
        <w:br w:type="textWrapping"/>
      </w:r>
      <w:r>
        <w:t xml:space="preserve">Uông Nghĩa Thăng nắm chặt tính khí Vương gia tuốt động, Vương gia cả người run lên, đem hoa huyệt gắt gao ma sát với âm mao, bất mãn nói: “Ngươi vì sao không có … A… Hai cái côn thịt… Một cái làm sao đủ? A…”</w:t>
      </w:r>
      <w:r>
        <w:br w:type="textWrapping"/>
      </w:r>
      <w:r>
        <w:br w:type="textWrapping"/>
      </w:r>
      <w:r>
        <w:t xml:space="preserve">Vương gia giơ lên một cái tay ôm lấy Uông Nghĩa Thăng bất mãn hết sức vì hắn “Không biết cách làm”. Vương gia vô tâm oán giận làm Uông Nghĩa Thăng rút cự bổng ra, không nói một lời vọt vào hoa huyệt, dâm thủy trong nhục đạo mềm mại rất nhiều nhất thời bị đâm vào làm dâm thủy bắn tung toé, đem toàn bộ bất mãn của Vương gia bay xa, không nói ra được lời thừa thãi.</w:t>
      </w:r>
      <w:r>
        <w:br w:type="textWrapping"/>
      </w:r>
      <w:r>
        <w:br w:type="textWrapping"/>
      </w:r>
      <w:r>
        <w:t xml:space="preserve">“Một cái không đủ sao?” Uông Nghĩa Thăng cúi đầu, nhiệt khí thổi vào tai Vương gia hỏi.</w:t>
      </w:r>
      <w:r>
        <w:br w:type="textWrapping"/>
      </w:r>
      <w:r>
        <w:br w:type="textWrapping"/>
      </w:r>
      <w:r>
        <w:t xml:space="preserve">Cự bổng chạm vào cái miệng nhỏ dưới đáy cọ xát, Vương gia không thể chịu nổi hắn khiêu khích như vậy, hoa huyệt thoải mái cũng làm cho Vương gia nói không ra lời, chỉ có thể nhếch miệng thở dốc, lỗ tai y cũng đỏ ửng, đem mặt dán lên gò má của đối phương làm phiền.</w:t>
      </w:r>
      <w:r>
        <w:br w:type="textWrapping"/>
      </w:r>
      <w:r>
        <w:br w:type="textWrapping"/>
      </w:r>
      <w:r>
        <w:t xml:space="preserve">“Dùng sức thao bản vương… nam sủng ngoan…”</w:t>
      </w:r>
      <w:r>
        <w:br w:type="textWrapping"/>
      </w:r>
      <w:r>
        <w:br w:type="textWrapping"/>
      </w:r>
      <w:r>
        <w:t xml:space="preserve">Lời nói y êm tai đến cực điểm, động tác chầm chậm xoa xoa cơ bụng của hắn làm cho cự bổng của Uông Nghĩa Thăng lần thứ hai to ra, quy đầu cứng rắn vừa nhanh lại mạnh va chạm vào chỗ yếu đuối không thể tả của cái miệng nhỏ, khoái cảm tinh tế tê tê giống như hôn môi từ dưới đáy truyền đến, động tác rõ ràng cứng rắn như vậy lại làm cho Vương gia sản sinh ra cảm giác nơi đó bị môi lưỡi liếm hôn.</w:t>
      </w:r>
      <w:r>
        <w:br w:type="textWrapping"/>
      </w:r>
      <w:r>
        <w:br w:type="textWrapping"/>
      </w:r>
      <w:r>
        <w:t xml:space="preserve">Một hồi va chạm… Một hồi liếm hôn…phía dưới</w:t>
      </w:r>
      <w:r>
        <w:br w:type="textWrapping"/>
      </w:r>
      <w:r>
        <w:br w:type="textWrapping"/>
      </w:r>
      <w:r>
        <w:t xml:space="preserve">Thân thể theo bản năng phối hợp với sự va chạm của đối phương, hi vọng cự bổng đâm thủng nơi đó, hưởng thụ cảm giác cực khoái khi bị cự bổng qua lại đâm xuyên.</w:t>
      </w:r>
      <w:r>
        <w:br w:type="textWrapping"/>
      </w:r>
      <w:r>
        <w:br w:type="textWrapping"/>
      </w:r>
      <w:r>
        <w:t xml:space="preserve">“Thao nơi đó của bản vương … A… Nhanh lên một chút…”</w:t>
      </w:r>
      <w:r>
        <w:br w:type="textWrapping"/>
      </w:r>
      <w:r>
        <w:br w:type="textWrapping"/>
      </w:r>
      <w:r>
        <w:t xml:space="preserve">Quy đầu cảm giác được cái miệng nhỏ dưới đáy co giật run rẩy, Uông Nghĩa Thăng không có nghe theo mệnh lệnh của Vương gia, chỉ thao mười mấy lần, lại nhanh chóng rút ra cắm vào hậu huyệt, chuẩn xác không có sai sót va chạm điểm mẫn cảm. Còn trong khoái cảm từ hoa huyệt chưa hoàn hồn Vương gia lập tức lại bị khoái cảm từ hậu huyệt nắm giữ.</w:t>
      </w:r>
      <w:r>
        <w:br w:type="textWrapping"/>
      </w:r>
      <w:r>
        <w:br w:type="textWrapping"/>
      </w:r>
      <w:r>
        <w:t xml:space="preserve">Một cái cự bổng thay phiên thao hai cái huyệt, mỗi lần đều chỉ làm mười mấy lần, chỉ đủ để Vương gia mới vừa thích thú dư vị cũng không kịp hưởng thụ. Hai cái huyệt bị Uông Nghĩa Thăng chơi đến phi thường bất mãn, một mực lại lưu luyến cảm giác hai cái huyệt bị cự bổng thay phiên thao sản sinh ra hai tư vị không giống nhau.</w:t>
      </w:r>
      <w:r>
        <w:br w:type="textWrapping"/>
      </w:r>
      <w:r>
        <w:br w:type="textWrapping"/>
      </w:r>
      <w:r>
        <w:t xml:space="preserve">Thao tới tới lui lui táo làm hai cái huyệt đều hé miệng lỏng lỏng lẻo lẻo, từng cỗ chất lỏng theo khe hở chảy đến trên bàn, Vương gia sớm không chịu được nữa thân thể mềm yếu vô lực ôm bắp đùi nằm lên bàn, tính khí cứng đến nỗi đau đớn, Vương gia cũng không nỡ tự mình tuốt động chỉ muốn cảm giác cực khoái khi bị thao làm cho xuất tinh.</w:t>
      </w:r>
      <w:r>
        <w:br w:type="textWrapping"/>
      </w:r>
      <w:r>
        <w:br w:type="textWrapping"/>
      </w:r>
      <w:r>
        <w:t xml:space="preserve">Uông Nghĩa Thăng dùng quy đầu cố ý từ hậu huyệt ma sát đến gốc tính khí dụ hai cái huyệt không ngừng mà đóng mở, nhưng làm thế nào cũng không đóng lại được, chỉ có thể chờ đợi chờ cự bổng đem chúng nó lấp kín: “Vương gia, côn thịt của nô tài có lợi hại không?”</w:t>
      </w:r>
      <w:r>
        <w:br w:type="textWrapping"/>
      </w:r>
      <w:r>
        <w:br w:type="textWrapping"/>
      </w:r>
      <w:r>
        <w:t xml:space="preserve">“Lợi hại…” Hắn lấy quy đầu ma sát trên đỉnh tính khí của Vương gia, Vương gia nhấc cái mông, mở lớn hoa huyệt để hoa huyệt như ngậm hết âm nang của đối phương.</w:t>
      </w:r>
      <w:r>
        <w:br w:type="textWrapping"/>
      </w:r>
      <w:r>
        <w:br w:type="textWrapping"/>
      </w:r>
      <w:r>
        <w:t xml:space="preserve">Tìm thấy quy đầu của đối phương, Vương gia rên rỉ ta tiếng đem quy đầu của hai người đồng thời nắm giữ, vặn vẹo eo làm hoa huyệt ma sát âm nang của Uông Nghĩa Thăng, quy đầu đè ép quy đầu của Uông Nghĩa Thăng quy, mặt đỏ bừng dập dờn tràn đầy xuân tình. Cái cổ đẹp đẽ cái cổ ngẩn cao, mỗi một lần rên rỉ hầu kết mê người trượt lên xuống cổ áo lộ ra xương quai xanh tinh mỹ.</w:t>
      </w:r>
      <w:r>
        <w:br w:type="textWrapping"/>
      </w:r>
      <w:r>
        <w:br w:type="textWrapping"/>
      </w:r>
      <w:r>
        <w:t xml:space="preserve">“Nếu thấy lợi hại Vương gia tự mình nhét vào đi.” Âm nang sớm bị dâm thủy làm cho ướt dầm dề, tính khí hai người càng là không phân ngươi và ta đều được bôi lên chất nhầy của hai người. Uông Nghĩa Thăng từ tay Vương gia trong rút cự bổng ra. Quy đầu của hắn biến thành màu đen bóng loáng va chạm đỉnh tính khí của Vương gia, đỉnh chóp linh khẩu của hắn va chạm đỉnh tính khí mẫn cảm của Vương gia. Linh khẩu bị đối xử như vậy làm Vương gia ngâm nga một tiếng, cả người bỗng nhiên động đậy, hoa huyệt tiết ra dâmthủy như nước chảy làm cho hai cái huyệt càng thêm khát khao co rút lại.</w:t>
      </w:r>
      <w:r>
        <w:br w:type="textWrapping"/>
      </w:r>
      <w:r>
        <w:br w:type="textWrapping"/>
      </w:r>
      <w:r>
        <w:t xml:space="preserve">Linh khẩu bị ma sát lướt qua, hay là dùng quy đầu cứng rắn ma sát cũng làm Vương gia thoải mái thiếu một chút là bắn ra, gấp gáp vội vàng nắm được cự bổng đối phương nhét vào hoa huyệt, thở hổn hển nói: “Nơi này… Thao nơi này… Bản vương yêu thích bị côn thịt của cẩu nô tài thao nát hai huyệt… Thao đến bắn tinh … A…”</w:t>
      </w:r>
      <w:r>
        <w:br w:type="textWrapping"/>
      </w:r>
      <w:r>
        <w:br w:type="textWrapping"/>
      </w:r>
      <w:r>
        <w:t xml:space="preserve">Hoa môi lúc bị thao cũng nhét vào bên trong huyệt, Vương gia thoải mái rơi lệ, tuy rằng hậu huyệt trống vắng tham lam muốn một cái cự bổng nữa thao vào nhưng so với lúc nãy hai cái huyệt đồng thời trống vắng Vương gia đã cảm giác dễ chịu không ít. Nhưng y vẫn còn có chút không chịu được vì hậu huyệt cô quạnh, vặn vẹo để cái mông dính sát vào hạ bộ của Uông Nghĩa Thăng để âm nang nặng trình trịch chen vào khe mông, mài mài miệng hậu huyệt ngứa ngáy.</w:t>
      </w:r>
      <w:r>
        <w:br w:type="textWrapping"/>
      </w:r>
      <w:r>
        <w:br w:type="textWrapping"/>
      </w:r>
      <w:r>
        <w:t xml:space="preserve">Uông Nghĩa Thăng sớm nhìn ra lòng tham của y, không làm gì được hắn chỉ vò vò cái mông tròn trịa của y, tận lực dính sát cái mông của y, lúc va chạm âm nang có thể đánh vào cái mông của y cho y bớt ngứa ngáy.</w:t>
      </w:r>
      <w:r>
        <w:br w:type="textWrapping"/>
      </w:r>
      <w:r>
        <w:br w:type="textWrapping"/>
      </w:r>
      <w:r>
        <w:t xml:space="preserve">Đột nhiên, hắn nhìn thấy đai lưng của Vương gia rơi xuống trên đất, một khối ngọc bội xanh biếc đặt ở trên đai lưng. Ngọc bội không hề góc cạnh hình bầu dục chất ngọc như Dương Chi, Uông Nghĩa Thăng dùng mũi chân kéo lấy đai lưng lại gần, sau đó hắn cầm đai lưng lên lấy ngọc bội ra.</w:t>
      </w:r>
      <w:r>
        <w:br w:type="textWrapping"/>
      </w:r>
      <w:r>
        <w:br w:type="textWrapping"/>
      </w:r>
      <w:r>
        <w:t xml:space="preserve">Nắm chặt ngọc bội to bằng nắm tay trẻ con, lúc này Uông Nghĩa Thăng mới co rúm cự bổng, thẳng thắn thoải mái đánh xuyên vừa nhanh lại mạnh, cự bổng to dài đem nhục đạo nong ra hết mức, mỗi một tấc nhục đạo đều bị hành thân ma sát đến. Mỗi lần quy đầu sắp rút ra khỏi miệng huyệt lại mạnh mẽ đâm vào, côn thịt thẳng tắp vọt vào lại làm cho quy đầu vốn là có chút cong lên vừa đúng đâm xuyên vào nhục bích, đâm vào thịt đạo, sâu sắc va chạm cái miệng nhỏ.</w:t>
      </w:r>
      <w:r>
        <w:br w:type="textWrapping"/>
      </w:r>
      <w:r>
        <w:br w:type="textWrapping"/>
      </w:r>
      <w:r>
        <w:t xml:space="preserve">“A a. … “</w:t>
      </w:r>
      <w:r>
        <w:br w:type="textWrapping"/>
      </w:r>
      <w:r>
        <w:br w:type="textWrapping"/>
      </w:r>
      <w:r>
        <w:t xml:space="preserve">Thao từ nhẹ nhàng làm đến hung mãnh, một làn sóng tiếp theo một làn sóng khoái cảm tích lũy dù chưa nổ tung nhưng làm cả người Vương gia cương cứng, hoa huyệt giữa hai chân đỏ như xuất huyết, căng phồng ra. Nam nhân không còn nắm lấy eo y trái lại đẩy ra hoa môi, cự bổng nhanh chóng kiên trì chà đạp hoa môi tươi đẹp. Tiếng nước “phốc phốc” bắn ra từng dòng dâm dịch, vô tình làm hoa huyệt càng ngày càng nhiều nước.</w:t>
      </w:r>
      <w:r>
        <w:br w:type="textWrapping"/>
      </w:r>
      <w:r>
        <w:br w:type="textWrapping"/>
      </w:r>
      <w:r>
        <w:t xml:space="preserve">“Thật là lợi hại… A… Quá thoải mái… A a…” Hai chân Vương gia hầu như mềm nhũn, nam nhân mạnh mẽ va chạm eo, y bị cự bổng thao càng ngày ra càng nhiều nước, hoa huyệt vô lực co rút lại, cho dù y tận lực mở ra cánh hoa môi thì cự bổng lớn đến mức đáng sợ vẫn có thể đem cánh hoa cắm vào trong cơ thể, làm đến hoa hạch cứng rắn đứng thẳng nở lớn như hạt châu thỉnh thoảng bị cự bổng chạm đến làm cho Vương gia từng trận co rút.</w:t>
      </w:r>
      <w:r>
        <w:br w:type="textWrapping"/>
      </w:r>
      <w:r>
        <w:br w:type="textWrapping"/>
      </w:r>
      <w:r>
        <w:t xml:space="preserve">Uông Nghĩa Thăng nhân cơ hội đem ngọc bội nhét vào hậu huyệt của Vương gia, nhiệt độ của hậu huyệt căn bản cao hơn nhiệt độ của ngọc bội, nên khi ngọc bội đụng vào đến miệng huyệt Vương gia liền mẫn cảm nhận ra được vật cứng lạnh lẽo đi vào cơ thể mình. Nhưng phía trước một hồi tiếp theo một hồi thao mạnh tạo nên khoái cảm tràn ngập khiến cho y không nói ra được một câu hoàn chỉnh.</w:t>
      </w:r>
      <w:r>
        <w:br w:type="textWrapping"/>
      </w:r>
      <w:r>
        <w:br w:type="textWrapping"/>
      </w:r>
      <w:r>
        <w:t xml:space="preserve">Hơn nữa vốn là hậu huyệt từ lâu cô quạnh khó nhịn, ngọc bội đẩy một cái là đi vào tràng bích co rút lại khát khao nuốt lấy. Ngọc bội lớn như vậy không có quá nhiều trở ngại khi bị Uông Nghĩa Thăng đẩy mạnh vào, Uông Nghĩa Thăng tỉ mỉ đem ngọc bội đẩy vào chỗ mẫn cảm ở trong tràng đạo chỉ để lại một Hồng Thằng(sợi dây màu đỏ dùng để cột ngọc bội) ở ngoài huyệt hậu huyệt. Cho dù Vương gia tự mình co rút lại tràng bích, vẫn bị hắn thao hoa huyệt mạnh mẽ làm cho ngọc bội bóng loáng có thể ma sát đến điểm mẫn cảm, để hậu huyệt Vương gia cũng có thể được thoải mái.</w:t>
      </w:r>
      <w:r>
        <w:br w:type="textWrapping"/>
      </w:r>
      <w:r>
        <w:br w:type="textWrapping"/>
      </w:r>
      <w:r>
        <w:t xml:space="preserve">“Không … A a…”</w:t>
      </w:r>
      <w:r>
        <w:br w:type="textWrapping"/>
      </w:r>
      <w:r>
        <w:br w:type="textWrapping"/>
      </w:r>
      <w:r>
        <w:t xml:space="preserve">Vương gia muốn co rúm tràng bích đem ngọc bội đẩy ra ngoài thân thể, nhưng ngọc bội lạnh lẽo lướt qua điểm mẫn cảm cảm giác tê dại nhất thời ập lên trên xương cụt của Vương gia, cự bổng bên trong hoa huyệt lúc này lại tàn nhẫn ma sát qua nhục bích làm thành một trận khoái cãm vô cùng thoải mái khiến cho Vương gia trợn mắt lên, tứ chi mềm như mì sợi, run lập cập không thôi.</w:t>
      </w:r>
      <w:r>
        <w:br w:type="textWrapping"/>
      </w:r>
      <w:r>
        <w:br w:type="textWrapping"/>
      </w:r>
      <w:r>
        <w:t xml:space="preserve">Mà ở trong cơ thể y Uông Nghĩa Thăng lại đâm mạnh thiếu một chút nữa là y đã bắn ra, côn thịt nhồi vào hoa huyệt đến không có một khe hở, bên trong hậu huyệt bị ngọc bội đâm vào lại lồi ra một khối. Y chỉ là thấy ngọc bội không có góc cạnh, hơn nữa không có trải qua điêu khắc, khả ái tròn vo một khối, vậy mà mỗi một lần ra vào đều có thể kẹp vào cự bổng của hắn để bọn họ chưa từng có thoải mái như vậy.</w:t>
      </w:r>
      <w:r>
        <w:br w:type="textWrapping"/>
      </w:r>
      <w:r>
        <w:br w:type="textWrapping"/>
      </w:r>
      <w:r>
        <w:t xml:space="preserve">“A… Bản vương còn muốn…” Vương gia mở rộng chân, bên trong bắp đùi run lên, tính khí thẳng tắp phun ra một tia tinh dịch, nhục đạo sưng đỏ hưng phấn co giật. Gương mặt tuấn tú của Vương gia đầy nước mắt, không như bình thường nhíu mày liếc mắt nhìn người kiêu ngạo cao quý, cũng không hung hăng tác quái, chỉ còn một bộ dạng muốn khóc đáng thương khá là câu dẫn người mạnh mẽ thao mình.</w:t>
      </w:r>
      <w:r>
        <w:br w:type="textWrapping"/>
      </w:r>
      <w:r>
        <w:br w:type="textWrapping"/>
      </w:r>
      <w:r>
        <w:t xml:space="preserve">Cự bổng mỗi lần đều ma sát chỗ nhô ra trong nhục đạo làm Uông Nghĩa Thăng thoải mái đến tê cả da đầu, chỉ muốn cứ như vậy mà thao chết Vương gia. Hắn nâng một chân Vương gia lên, dùng lực eo liều mạng hướng phía trước đâm vào đem Vương gia thao đến dâm thủy tung toé, cong eo lưng lên cầu thao. Mắt phượng hẹp dài rơi lệ không ngừng, trong miệng cũng rên rỉ không ngừng, quên nuốt nướt bọt, mỗi khi nam nhân thao một hồi liền có nướt bọt từ khóe miệng chảy ra.</w:t>
      </w:r>
      <w:r>
        <w:br w:type="textWrapping"/>
      </w:r>
      <w:r>
        <w:br w:type="textWrapping"/>
      </w:r>
      <w:r>
        <w:t xml:space="preserve">Vương gia căn bản không nhìn thấy dáng dấp của mình lúc này vừa dâm loạn lại ngổn ngang, đầu óc từng mảng từng mảng trở nên trắng xóa, trước mắt mơ mơ hồ hồ, bản năng muốn lấy tay xoa xoa tính khí của mình kết hợp với nam nhân cuồng thao mãnh thao mà giải thoát đi ra. Nhưng mà tay mới vừa đụng tới tính khí, Uông Nghĩa Thăng bắt được tay y đè ở trên bụng, bàn tay cảm giác được dưới cái bụng bằng phẳng cự bổng rút ra cắm vào thì cái bụng lại nhô ra, cứng rắn, ấm áp ở dưới bàn tay.</w:t>
      </w:r>
      <w:r>
        <w:br w:type="textWrapping"/>
      </w:r>
      <w:r>
        <w:br w:type="textWrapping"/>
      </w:r>
      <w:r>
        <w:t xml:space="preserve">Vương gia nhất thời dâm ý đại động, miễn cưỡng tập trung tiêu cự nhìn kỹ nam nhân đang thao mình, khóe mắt hắn nhuộm đỏ ửng ướt át, con mắt của Uông Nghĩa Thăng rõ ràng để hình dung cái gì gọi là mị nhãn như tơ: “Mò… Sờ sờ côn thịt bản vương… A a…”</w:t>
      </w:r>
      <w:r>
        <w:br w:type="textWrapping"/>
      </w:r>
      <w:r>
        <w:br w:type="textWrapping"/>
      </w:r>
      <w:r>
        <w:t xml:space="preserve">Lời còn chưa dứt liền bị Uông Nghĩa Thăng thao thành rên rỉ, Uông Nghĩa Thăng buông lỏng tay nắm chặt tính khí vểnh cao của y ma sát.</w:t>
      </w:r>
      <w:r>
        <w:br w:type="textWrapping"/>
      </w:r>
      <w:r>
        <w:br w:type="textWrapping"/>
      </w:r>
      <w:r>
        <w:t xml:space="preserve">Tính khí bị bàn tay thô ráp hầu hạ, hoa huyệt bị cự bổng hầu hạ, hậu huyệt thì lại nhét ngọc bội hình bầu dục, ba chỗ đều theo động tác vừa mạnh vừa nhanh của Uông Nghĩa Thăng mãnh liệt thao làm dục hỏa càng cháy lớn. Vương gia đè lại bụng trước đang nhô ra, eo mông từ lâu đã nâng lên, hai tay nắm chặt hai bên cạnh bàn.</w:t>
      </w:r>
      <w:r>
        <w:br w:type="textWrapping"/>
      </w:r>
      <w:r>
        <w:br w:type="textWrapping"/>
      </w:r>
      <w:r>
        <w:t xml:space="preserve">Tràng đạo co rút lại kéo ngọc bội trượt ra cự bổng đâm xuyên đồng dạng đẩy ngọc bội đi vào, Vương gia co chặt tràng bích, ngọc bội trượt lợi hại, nhưng bởi vì ngọc bội to lớn sẽ không trượt nơi khác, chỉ ở ma sát ở chỗ mẫn cảm, cự bổng bên trong hoa huyệt thì lại cố ý ma sát vị trí lồi ra. Vương gia bị thao đến mơ hồ đến ăn nói linh tinh, chỉ biết là cong eo khiến người ta thao mình.</w:t>
      </w:r>
      <w:r>
        <w:br w:type="textWrapping"/>
      </w:r>
      <w:r>
        <w:br w:type="textWrapping"/>
      </w:r>
      <w:r>
        <w:t xml:space="preserve">“A a a… sướng quá … Cẩu nô tài dùng sức thao… Bản vương muốn đến… A a ân a… Thao bên trong… Đem bên trong thao cho rộng ra… Bản vương rất thích… A a thích ngươi ở bên trong bắn…”</w:t>
      </w:r>
      <w:r>
        <w:br w:type="textWrapping"/>
      </w:r>
      <w:r>
        <w:br w:type="textWrapping"/>
      </w:r>
      <w:r>
        <w:t xml:space="preserve">Đại quy đầu từng lần từng lần một ma sát cái miệng nhỏ dưới đáy nhục đạo, Uông Nghĩa Thăng khống chế mình đâm vào cái miệng nhỏ, nhục đạo co rụt lại co rụt dụ dỗ hắn đột phá cái miệng nhỏ nhuyễn nộn từng chút từng chút đâm vào sào huyệt thần bí.</w:t>
      </w:r>
      <w:r>
        <w:br w:type="textWrapping"/>
      </w:r>
      <w:r>
        <w:br w:type="textWrapping"/>
      </w:r>
      <w:r>
        <w:t xml:space="preserve">Khoái cảm đến cực điểm Vương gia chủ động mở ra thân thể để nam sủng càng tiến vào càng sâu, hận không thể đưa âm nang của hắn cũng đồng thời nhét vào, thao cho hoa huyệt của y tiếp tục chảy ra dâm thủy.</w:t>
      </w:r>
      <w:r>
        <w:br w:type="textWrapping"/>
      </w:r>
      <w:r>
        <w:br w:type="textWrapping"/>
      </w:r>
      <w:r>
        <w:t xml:space="preserve">Vừa nghĩ tới mình bị cẩu nô tài kia thao bắn đầy bụng tinh dịch, Vương gia liền cảm thấy cái bụng nóng lên, cả người hưng phấn run rẩy, hoa huyệt như bị lạnh run run phồng lên, đầu vú dưới xiêm áo cũng là cao cao cương cứng. Đầu vú mẫn cảm theo động tác thao làm lay động thân thể ma sát vào vải vóc.</w:t>
      </w:r>
      <w:r>
        <w:br w:type="textWrapping"/>
      </w:r>
      <w:r>
        <w:br w:type="textWrapping"/>
      </w:r>
      <w:r>
        <w:t xml:space="preserve">“Sắp rồi… A a… Bản vương muốn đến… Bản vương không xong rồi… Cái bụng nóng quá…”</w:t>
      </w:r>
      <w:r>
        <w:br w:type="textWrapping"/>
      </w:r>
      <w:r>
        <w:br w:type="textWrapping"/>
      </w:r>
      <w:r>
        <w:t xml:space="preserve">Tính khí trong tay run rẩy muốn bắn tinh, vốn là màu đỏ tươi vào giờ phút này cũng biến thành dữ tợn. Uông Nghĩa Thăng lại không muốn để Vương gia sớm bắn ra như vậy, tốc độ tuốt động chậm dần, liên tiếp đâm mạnh hoa huyệt làm Vương gia trong nháy mắt lại lên cao trào, cự bổng mãnh liệt thao vào hoa huyệt đang căng thẳng co giật.</w:t>
      </w:r>
      <w:r>
        <w:br w:type="textWrapping"/>
      </w:r>
      <w:r>
        <w:br w:type="textWrapping"/>
      </w:r>
      <w:r>
        <w:t xml:space="preserve">“Đến… Đến… A a a ——” Vương gia thê thảm rít gào, quy đầu như bàn chải đâm vào nhục đạo đang cao trào. Hoa huyệt không chống lại khi bị kịch liệt thao như vậy, lại là một trận mãnh liệt co giật, huống hồ chỗ mẫn cảm trong hậu huyệt cũng bị ngọc bội liên tục ma sát. Uông Nghĩa Thăng thao càng lợi hại, càng khiến trước sau hai huyệt chịu đựng khoái cảm dằn vặt.</w:t>
      </w:r>
      <w:r>
        <w:br w:type="textWrapping"/>
      </w:r>
      <w:r>
        <w:br w:type="textWrapping"/>
      </w:r>
      <w:r>
        <w:t xml:space="preserve">“A a a ——” thân thể căn bản không chịu nổi liên tiếp cao trào, nhưng bị dục vọng khống chế nên thân thể không chịu dứt ra. Vương gia tan vỡ khóc gọi, nắm chặt bên cạnh bàn hai tay bóp ra vụn gỗ, hoàn toàn bị nam nhân thao để hoa huyệt liên tục phun ra dâm thủy.</w:t>
      </w:r>
      <w:r>
        <w:br w:type="textWrapping"/>
      </w:r>
      <w:r>
        <w:br w:type="textWrapping"/>
      </w:r>
      <w:r>
        <w:t xml:space="preserve">Còn chân chính để Vương gia tan vỡ chính là bị Uông Nghĩa Thăng ngăn chặn linh khẩu của tính khí, muốn bắn nhưng không bắn ra được thống khổ ở trong người lăn lộn. Tính khí màu đỏ tươi trướng đến đau đớn, Uông Nghĩa Thăng còn cố ý dùng lòng bàn tay vuốt nhẹ linh khẩu, Vương gia không chịu đựng được run lên, hoa huyệt giữa hai chân càng co chặt hơn, hoa huyệt càng co chặt càng hiện ra cự bổng cường tráng cứng rắn.</w:t>
      </w:r>
      <w:r>
        <w:br w:type="textWrapping"/>
      </w:r>
      <w:r>
        <w:br w:type="textWrapping"/>
      </w:r>
      <w:r>
        <w:t xml:space="preserve">“Thả ra…” Vương gia khóc lóc mệnh lệnh, ngón tay không có bao nhiêu khí lực gỡ những ngón tay của Uông Nghĩa Thăng, nỗ lực để cho mình phóng thích. Nhưng mà ở trong cơ thể y Uông Nghĩa Thăng căn bản nắm lấy tử huyệt, hắn cắm mạnh xuống hoa huyệt y cũng chỉ còn biết lại khóc nói nho nhỏ:”Bản vương mệnh lệnh ngươi thả ra…”</w:t>
      </w:r>
      <w:r>
        <w:br w:type="textWrapping"/>
      </w:r>
      <w:r>
        <w:br w:type="textWrapping"/>
      </w:r>
      <w:r>
        <w:t xml:space="preserve">“Chờ ta bắn xong ta sẽ thả ra, chúng ta đồng thời xuất tinh, Vương gia có thích hay không?”</w:t>
      </w:r>
      <w:r>
        <w:br w:type="textWrapping"/>
      </w:r>
      <w:r>
        <w:br w:type="textWrapping"/>
      </w:r>
      <w:r>
        <w:t xml:space="preserve">Âm thanh của cẩu nô tài thấp đến cơ hồ không nghe thấy, như tình nhân lẩm bẩm nói nhỏ, Vương gia lại nghe trong lòng xúc động. Vương gia từng ngụm từng ngụm thở dốc, cự bổng lại ôn nhu chầm chậm thao hoa huyệt y, nam sủng ôn tồn nhu thuận Vương gia làm sao có lý do từ chối cho được?</w:t>
      </w:r>
      <w:r>
        <w:br w:type="textWrapping"/>
      </w:r>
      <w:r>
        <w:br w:type="textWrapping"/>
      </w:r>
      <w:r>
        <w:t xml:space="preserve">“Yêu thích…” Hắn quả thực thích chết khi bị cẩu nô tài kia bắn tinh vào, Vương gia đổi thành xoa xoa mu bàn tay của Uông Nghĩa Thăng nói:”Bản vương cho phép ngươi bắn nhiều một chút.”</w:t>
      </w:r>
      <w:r>
        <w:br w:type="textWrapping"/>
      </w:r>
      <w:r>
        <w:br w:type="textWrapping"/>
      </w:r>
      <w:r>
        <w:t xml:space="preserve">Bắn đến càng nhiều càng tốt, để cái bụng y nhô lên giống như bị cẩu nô tài thao cho lớn bụng như thế, tùy tiện thao một cái đều phun ra tinh dịch trắng đục. Vương gia quả thực không chịu được hình ảnh như vậy nhục đạo hưng phấn co giật không ngờ phun ra một cỗ dâm thủy, mở ra hoa môi hồng hồng làm đóa thịt hoa nhìn rất ướt át dâm mỹ không còn no đủ như lúc bắt đầu.</w:t>
      </w:r>
      <w:r>
        <w:br w:type="textWrapping"/>
      </w:r>
      <w:r>
        <w:br w:type="textWrapping"/>
      </w:r>
      <w:r>
        <w:t xml:space="preserve">Dâm thủy phun ra làm ướt hết lông mao và bụng trên của Uông Nghĩa Thăng, Uông Nghĩa Thăng lại thẳng lưng, khố bộ gắt gao đứng vững trước hạ thân Vương gia, hoa huyệt vẫn cắn cự bổng tới gốc rễ, mở ra hoa môi chen vào nơi riêng tư. Cả một cây côn thịt hoàn toàn cắm ở trong cơ thể Vương gia, cảm giác chướng bụng truyền khắp toàn thân kích thích tới thần kinh của Vương gia.</w:t>
      </w:r>
      <w:r>
        <w:br w:type="textWrapping"/>
      </w:r>
      <w:r>
        <w:br w:type="textWrapping"/>
      </w:r>
      <w:r>
        <w:t xml:space="preserve">Uông Nghĩa Thăng cũng không có đâm xuyên mà là dùng cự bổng ma sát nhục đạo của Vương gia khuấy lên cảm giác khoái cảm tận bên trong tràng bích. Hạ thể hắn đầy lông mao thô cứng hoàn toàn ngăn chặn hoa môi Vương gia. Sau đó hắn lại đem thân thể y nằm sấp xuống, âm mao liền ngăn chặn hoa hạch, từ ở ngoài mà hầu hạ bên trong Vương gia.</w:t>
      </w:r>
      <w:r>
        <w:br w:type="textWrapping"/>
      </w:r>
      <w:r>
        <w:br w:type="textWrapping"/>
      </w:r>
      <w:r>
        <w:t xml:space="preserve">” Vương gia, yêu thích nô tài thao người như thế sao?” Uông Nghĩa Thăng trầm thấp oa oa hỏi, mồ hôi chảy đến lồng ngực, chảy qua bụng, đi vào nơi hai người kết hợp.</w:t>
      </w:r>
      <w:r>
        <w:br w:type="textWrapping"/>
      </w:r>
      <w:r>
        <w:br w:type="textWrapping"/>
      </w:r>
      <w:r>
        <w:t xml:space="preserve">“Thích.. Yêu thích… A… Bản vương yêu thích có phải hay không… Ô a… Thật thoải mái… Thật là lợi hại… Bản vương… A… Lại bị làm ra thật nhiều nước… A ân… A ân…” Vương gia cái gì cũng đều không nhớ ra được, không có nhận ra được Uông Nghĩa Thăng xưng y là ” Vương gia”, chỉ có biết bị cự bổng ma sát hoa huyệt và tính khí không thể phóng thích rất thống khổ.</w:t>
      </w:r>
      <w:r>
        <w:br w:type="textWrapping"/>
      </w:r>
      <w:r>
        <w:br w:type="textWrapping"/>
      </w:r>
      <w:r>
        <w:t xml:space="preserve">Uông Nghĩa Thăng yêu y dung nhan tuấn mỹ, yêu thân thể y khi khát tình thì nhuộm đỏ, yêu dáng người y dong dỏng cao ở dưới thân hắn vặn vẹo, vì hắn mà dâm loạn vì hắn mà rên rỉ, làm cho dục vọng của hắn càng thêm cao. Hắn vọng tưởng ở trong bụng y lưu lại hạt giống, hắn lén lút xoa xoa cái bụng bằng phẳng của Vương gia không biết mình phải làm bao nhiêu lần mới có thể có thể lưu lại hạt giống.</w:t>
      </w:r>
      <w:r>
        <w:br w:type="textWrapping"/>
      </w:r>
      <w:r>
        <w:br w:type="textWrapping"/>
      </w:r>
      <w:r>
        <w:t xml:space="preserve">Loại người này không phải nam lại là nam, không phải nữ lại là thể chất nữ đến tột cùng có thể thụ thai hay không hắn không rõ ràng, nhưng hắn nhất định sẽ mỗi lần đều bắn ở trong bụng của Vương gia, cơ hội dù thấp cũng có một ngày thành công. Hắn đê tiện muốn đem địa vị cao quý của Vương gia lưu vào trong tim, có hài tử, hắn liền có thể mỗi ngày đem y ôm vào trong ngực không buông tay.</w:t>
      </w:r>
      <w:r>
        <w:br w:type="textWrapping"/>
      </w:r>
      <w:r>
        <w:br w:type="textWrapping"/>
      </w:r>
      <w:r>
        <w:t xml:space="preserve">Uông Nghĩa Thăng sờ sờ cái bụng của Vương gia, bàn tay một lần lại một lần xoa xoa, yêu thương nói rằng: “Ta muốn thao để cái bụng ngươi từ từ lớn lên.”</w:t>
      </w:r>
      <w:r>
        <w:br w:type="textWrapping"/>
      </w:r>
      <w:r>
        <w:br w:type="textWrapping"/>
      </w:r>
      <w:r>
        <w:t xml:space="preserve">Vừa nghe đến đối phương muốn đem cái bụng y thao lớn, hoa huyệt của Vương gia liền chảy ra dâm thủy tràn lan, y không chút nghĩ ngợi đồng ý: “Bản vương đồng ý ngươi cẩu nô tài kia… thao lớn.. Ân ạch… Bản vương cái bụng… A… bắn bao nhiêu bản vương cũng tha thứ ngươi… A… Nhanh…”</w:t>
      </w:r>
      <w:r>
        <w:br w:type="textWrapping"/>
      </w:r>
      <w:r>
        <w:br w:type="textWrapping"/>
      </w:r>
      <w:r>
        <w:t xml:space="preserve">Cự bổng lập tức tăng tốc, tàn nhẫn mà vọt vào trong cơ thể Vương gia, thao ra không ít dâm thủy, nhưng từ đầu đến cuối tay không có thả ra ngón tay đang ngăn chặn linh khẩu. Thoải mái, thống khổ cùng nhau đánh về phía Vương gia, để Vương gia không biết mình đến tột cùng là thoải mái nhiều hơn hay là thống khổ nhiều hơn. Một mực muốn bị thao đến không dừng lại, không chịu được bóp lấy cánh tay của Uông Nghĩa Thăng kéo khóc nức nở vặn vẹo giãy dụa. Nhưng hoa huyệt đỏ bừng một chút không nỡ buông ra cự bổng, phía hậu huyệt cũng co rụt lại chờ đợi âm nang ma sát vào, lúc ẩn lúc hiện có thể thấy được ngọc bội bên trong. Hồng Thằng sớm đã ướt đẫm, không biết là do thuốc mỡ hòa tan hay là dịch ruột non chậm rãi chảy ra.</w:t>
      </w:r>
      <w:r>
        <w:br w:type="textWrapping"/>
      </w:r>
      <w:r>
        <w:br w:type="textWrapping"/>
      </w:r>
      <w:r>
        <w:t xml:space="preserve">“Thao nhanh lên một chút … A a… Bản vương không chịu nổi… Ô ô…” Vương gia thống khổ đánh Uông Nghĩa Thăng nói: “Muốn bắn… Cẩu nô tài… Ô ô… A ân ạch a… Bản vương để ngươi thao bản vương lớn bụng… Ngươi bắn ra…”</w:t>
      </w:r>
      <w:r>
        <w:br w:type="textWrapping"/>
      </w:r>
      <w:r>
        <w:br w:type="textWrapping"/>
      </w:r>
      <w:r>
        <w:t xml:space="preserve">Uông Nghĩa Thăng chỉ hôn nhẹ đôi mắt tràn đầy nước mắt của y, môi dày của hắn ma sát đôi môi thật mỏng ngăn chặn Vương gia kêu khóc. Tính khí phát tiết không được, hoa huyệt mẫn cảm vừa bị thao làm đến cao trào, hậu huyệt cũng lách tách nước chảy, lúc này thân mật hôn môi như vậy làm cho hoa huyệt của Vương gia trở nên cương cứng tầng tầng lớp lớp co giật.</w:t>
      </w:r>
      <w:r>
        <w:br w:type="textWrapping"/>
      </w:r>
      <w:r>
        <w:br w:type="textWrapping"/>
      </w:r>
      <w:r>
        <w:t xml:space="preserve">“Vương gia lại muốn bắn … A…” Uông Nghĩa Thăng thiếu một chút tinh quan đã mở ra, hắn kìm nén một hơi, nói “Vậy trước tiên để Vương gia bắn đi.”</w:t>
      </w:r>
      <w:r>
        <w:br w:type="textWrapping"/>
      </w:r>
      <w:r>
        <w:br w:type="textWrapping"/>
      </w:r>
      <w:r>
        <w:t xml:space="preserve">Uông Nghĩa Thăng vừa buông lỏng hai tay tách ra, ngăn chặn cánh tay Vương gia, bất luận Vương gia cao trào giãy dụa làm sao đều trốn không ra, sau đó nâng cao eo thẳng thắn thoải mái thao Vương gia.</w:t>
      </w:r>
      <w:r>
        <w:br w:type="textWrapping"/>
      </w:r>
      <w:r>
        <w:br w:type="textWrapping"/>
      </w:r>
      <w:r>
        <w:t xml:space="preserve">Tính khí vừa được buông ra, linh khẩu bắn ra từng đạo từng đạo tinh dịch, hắc tử cự bổng chỉ thao hai, ba lần Vương gia liền rít gào lên phun nước. Không chịu nổi tiếp tục bị thao Vương gia cũng không cách nào từ dưới thân Uông Nghĩa Thăng chạy trốn. Cự bổng của hắn chưa bắn tinh nhiều lần đâm vào thật sâu, dâm thủy giội rửa quy đầu, tràng bích lại co bóp hành thân.</w:t>
      </w:r>
      <w:r>
        <w:br w:type="textWrapping"/>
      </w:r>
      <w:r>
        <w:br w:type="textWrapping"/>
      </w:r>
      <w:r>
        <w:t xml:space="preserve">Vương gia há to mồm nhưng kêu không được, nhục đạo căng cứng dần dần bị thao đến mềm xốp, quy đầu chen vào bên trong cái miệng nhỏ đang co giật, mở ra linh khẩu, tinh dịch vừa nhiều lại vừa nồng kịch liệt phun ra.</w:t>
      </w:r>
      <w:r>
        <w:br w:type="textWrapping"/>
      </w:r>
      <w:r>
        <w:br w:type="textWrapping"/>
      </w:r>
      <w:r>
        <w:t xml:space="preserve">Bị một nam nhân cường mà mạnh mẽ như vậy bắn tinh nóng bỏng đánh vào nhục đạo, cự bổng khi bắn tinh thì run lên lần thứ hai phun thêm ra, bức ra Vương gia tiết ra vài giọt nước tiểu.</w:t>
      </w:r>
      <w:r>
        <w:br w:type="textWrapping"/>
      </w:r>
      <w:r>
        <w:br w:type="textWrapping"/>
      </w:r>
      <w:r>
        <w:t xml:space="preserve">“A… Không xong rồi… Bản vương dừng không được …”</w:t>
      </w:r>
      <w:r>
        <w:br w:type="textWrapping"/>
      </w:r>
      <w:r>
        <w:br w:type="textWrapping"/>
      </w:r>
      <w:r>
        <w:t xml:space="preserve">Cự bổng nhẹ nhàng rút ra thoát ly cái miệng nhỏ, trong lúc đó Vương gia co chặt áo bào, hoa huyệt không khống chế được khoái cảm quy đầu ma sát rốt cục ép y không cách nào tự kiềm chế mà bắn ra nước tiểu, hoa huyệt co giật phun dâm thủy, dẫn đến hậu huyệt bị căng thẳng. Ngọc bội tàn nhẫn mà lướt qua tràng bích, tự đẩy ngọc bội ra ngoài thân thể, làm cho chất lỏng bên trong cũng thuận theo chảy ra.</w:t>
      </w:r>
      <w:r>
        <w:br w:type="textWrapping"/>
      </w:r>
      <w:r>
        <w:br w:type="textWrapping"/>
      </w:r>
      <w:r>
        <w:t xml:space="preserve">Vương gia bị kích động cả người run rẩy không ngừng, đặc biệt là khi Uông Nghĩa Thăng rút ra thì run rẩy càng thêm lợi hại. Uông Nghĩa Thăng ôm lấy Vương gia để lên trên giường, trìu mến nói: “Cái bụng còn không bị thao lớn mà.”</w:t>
      </w:r>
      <w:r>
        <w:br w:type="textWrapping"/>
      </w:r>
      <w:r>
        <w:br w:type="textWrapping"/>
      </w:r>
      <w:r>
        <w:t xml:space="preserve">Vương gia phảng phất giống như mất đi ý thức, nhìn Uông Nghĩa Thăng, mềm mại mở chân ra, đẩy ra hoa huyệt dính đầy tinh dịch lỏng lẻo cảm động cười yếu ớt: “Đến, thao cho bản vương lớn bụng.”</w:t>
      </w:r>
      <w:r>
        <w:br w:type="textWrapping"/>
      </w:r>
      <w:r>
        <w:br w:type="textWrapping"/>
      </w:r>
      <w:r>
        <w:t xml:space="preserve">Giọng nói của y khàn khàn nhẹ nhàng mời, hai tay kéo cổ Uông Nghĩa Thăng lăn tiến vào bên trong giường.</w:t>
      </w:r>
      <w:r>
        <w:br w:type="textWrapping"/>
      </w:r>
      <w:r>
        <w:br w:type="textWrapping"/>
      </w:r>
      <w:r>
        <w:t xml:space="preserve">Thế gian này tại sao có thể có chuyện vui sướng như vậy? Để y không nỡ sớm rời xa nam sủng này.</w:t>
      </w:r>
      <w:r>
        <w:br w:type="textWrapping"/>
      </w:r>
      <w:r>
        <w:br w:type="textWrapping"/>
      </w:r>
      <w:r>
        <w:t xml:space="preserve">——————————</w:t>
      </w:r>
      <w:r>
        <w:br w:type="textWrapping"/>
      </w:r>
      <w:r>
        <w:br w:type="textWrapping"/>
      </w:r>
      <w:r>
        <w:t xml:space="preserve">Bàng Phúc: Làm tổng quản Vương Phủ, nhìn Vương gia lớn lên lão nô ta vô cùng lo lắng cho thẩm mỹ của Vương gia. QAQ. Vương gia nếu như yêu thích hắc bối, có thể có thể chọn một con nhỏ hơn một chút nha! Lớn như vậy chỉ để ta lo lắng. QAQ. Vương gia có thể cưỡi được sao? Vì lẽ đó ta đã chuẩn bị cho Vương gia một số hình ảnh tiểu hắc bối bức cho Vương gia chọn, tiểu hắc bối Vương gia mới có thể cưỡi được nha!</w:t>
      </w:r>
      <w:r>
        <w:br w:type="textWrapping"/>
      </w:r>
      <w:r>
        <w:br w:type="textWrapping"/>
      </w:r>
      <w:r>
        <w:t xml:space="preserve">(Hắc bối: chó mực)</w:t>
      </w:r>
      <w:r>
        <w:br w:type="textWrapping"/>
      </w:r>
      <w:r>
        <w:br w:type="textWrapping"/>
      </w:r>
      <w:r>
        <w:t xml:space="preserve">Miêu Vương gia nhìn chằm chằm bức ảnh tiểu hắc bối.</w:t>
      </w:r>
      <w:r>
        <w:br w:type="textWrapping"/>
      </w:r>
      <w:r>
        <w:br w:type="textWrapping"/>
      </w:r>
      <w:r>
        <w:t xml:space="preserve">Lông mao bù xù, bốn chân nho nhỏ, tròn trịa, lỗ tai còn cụp xuống này, dáng vẻ nhỏ xíu hơi hoảng sợ lè lưỡi…</w:t>
      </w:r>
      <w:r>
        <w:br w:type="textWrapping"/>
      </w:r>
      <w:r>
        <w:br w:type="textWrapping"/>
      </w:r>
      <w:r>
        <w:t xml:space="preserve">Miêu Vương gia cũng không nhịn được tự mình cũng lè lưỡi ra.</w:t>
      </w:r>
      <w:r>
        <w:br w:type="textWrapping"/>
      </w:r>
      <w:r>
        <w:br w:type="textWrapping"/>
      </w:r>
      <w:r>
        <w:t xml:space="preserve">Đáng yêu! Manh quá!</w:t>
      </w:r>
      <w:r>
        <w:br w:type="textWrapping"/>
      </w:r>
      <w:r>
        <w:br w:type="textWrapping"/>
      </w:r>
      <w:r>
        <w:t xml:space="preserve">Cẩu nô tài khi còn bé có phải cũng giống như vậy bộ dạng lè lưỡi rất đáng yêu?</w:t>
      </w:r>
      <w:r>
        <w:br w:type="textWrapping"/>
      </w:r>
      <w:r>
        <w:br w:type="textWrapping"/>
      </w:r>
      <w:r>
        <w:t xml:space="preserve">Meow…! Bản vương không nhịn được!</w:t>
      </w:r>
      <w:r>
        <w:br w:type="textWrapping"/>
      </w:r>
      <w:r>
        <w:br w:type="textWrapping"/>
      </w:r>
      <w:r>
        <w:t xml:space="preserve">“Vương gia, người đi đâu vậy a?”</w:t>
      </w:r>
      <w:r>
        <w:br w:type="textWrapping"/>
      </w:r>
      <w:r>
        <w:br w:type="textWrapping"/>
      </w:r>
      <w:r>
        <w:t xml:space="preserve">“Bản vương muốn đi sủng hạnh nam sủng!”</w:t>
      </w:r>
      <w:r>
        <w:br w:type="textWrapping"/>
      </w:r>
      <w:r>
        <w:br w:type="textWrapping"/>
      </w:r>
      <w:r>
        <w:t xml:space="preserve">Bàng Phúc: QAQ</w:t>
      </w:r>
      <w:r>
        <w:br w:type="textWrapping"/>
      </w:r>
      <w:r>
        <w:br w:type="textWrapping"/>
      </w:r>
      <w:r>
        <w:t xml:space="preserve">Vương gia kéo lại cái đuôi, đẩy Bàng Phúc ra chạy vội đi sủng hạnh Uông người hầu.</w:t>
      </w:r>
      <w:r>
        <w:br w:type="textWrapping"/>
      </w:r>
      <w:r>
        <w:br w:type="textWrapping"/>
      </w:r>
      <w:r>
        <w:t xml:space="preserve">Đa Đa sủng hạnh nam sủng, một ngày nào đó sẽ sinh ra một Tiểu Hắc bối dễ thương!</w:t>
      </w:r>
      <w:r>
        <w:br w:type="textWrapping"/>
      </w:r>
      <w:r>
        <w:br w:type="textWrapping"/>
      </w:r>
      <w:r>
        <w:t xml:space="preserve">Uông người hầu: Đa Đa được sủng ái, một ngày nào đó sẽ sinh ra một con tiểu miêu Vương gia.</w:t>
      </w:r>
      <w:r>
        <w:br w:type="textWrapping"/>
      </w:r>
      <w:r>
        <w:br w:type="textWrapping"/>
      </w:r>
      <w:r>
        <w:t xml:space="preserve">Bàng Phúc: Nước mắt chảy thành sông.</w:t>
      </w:r>
      <w:r>
        <w:br w:type="textWrapping"/>
      </w:r>
      <w:r>
        <w:br w:type="textWrapping"/>
      </w:r>
      <w:r>
        <w:t xml:space="preserve">——</w:t>
      </w:r>
      <w:r>
        <w:br w:type="textWrapping"/>
      </w:r>
      <w:r>
        <w:br w:type="textWrapping"/>
      </w:r>
      <w:r>
        <w:t xml:space="preserve">Vương gia sủng hạnh Uông Nghĩa Thăng số lần nhiều đến nỗi quả thực để Bàng Phúc tổng quản không đành lòng nhìn thẳng. Cho dù không lên giường, cũng sẽ chờ ở Thu Lương Viện cả ngày, những vật dụng bình thường Vương gia sử dụng từng kiện đều đem đến Thu Lương Viện rất nhiều. Thu Lương Viện giờ đây đã có tư thế khác, còn Phù Liễu mới tới dường như không tồn tại.</w:t>
      </w:r>
      <w:r>
        <w:br w:type="textWrapping"/>
      </w:r>
      <w:r>
        <w:br w:type="textWrapping"/>
      </w:r>
      <w:r>
        <w:t xml:space="preserve">Bàng Phúc tổng quản bất đắc dĩ nhìn Vương gia sủng hạnh Uông Nghĩa Thăng, chờ Vương gia hứng thú qua đi sẽ thấy rõ ràng thân thể yêu kiều nhu thuận của tân nam sủng tốt hơn thôi.</w:t>
      </w:r>
      <w:r>
        <w:br w:type="textWrapping"/>
      </w:r>
      <w:r>
        <w:br w:type="textWrapping"/>
      </w:r>
      <w:r>
        <w:t xml:space="preserve">Sau giờ ngọ ánh nắng gay gắt làm cho người lười biếng vẫn oa ở Thu Lương Viện là Vương gia rốt cục không cam lòng bước ra khỏi cửa lớn của Thu Lương Viện. Vương gia sai người ở hoa viên xếp đặt chè thơm và điểm tâm, tràn đầy phấn khởi thưởng thức mỹ cảnh sớm đã nhìn chán, dư quang của khóe mắt lúc nào cũng liếc nhìn Uông Nghĩa Thăng bên cạnh.</w:t>
      </w:r>
      <w:r>
        <w:br w:type="textWrapping"/>
      </w:r>
      <w:r>
        <w:br w:type="textWrapping"/>
      </w:r>
      <w:r>
        <w:t xml:space="preserve">Uông Nghĩa Thăng bưng chén trà ngồi rất quy củ, hơi nước trà lượn lờ mịt mờ trước mặt hắn làm ánh sáng chiếu rọi đến vô cùng mông lung. Lúc này Uông Nghĩa Thăng không còn là hạ nhân bình thường, trang phục sang quý, đầu đội ngân quan, nội sam là tơ lụa mềm mại trắng nõn, ngoại sam màu lam đậm cổ áo thêu Tường Vân Thanh Trúc ám văn, bên là áo choàng màu xanh đen đai lưng cột chặt chẽ, phác hoạ ra vòng eo săn chắc.</w:t>
      </w:r>
      <w:r>
        <w:br w:type="textWrapping"/>
      </w:r>
      <w:r>
        <w:br w:type="textWrapping"/>
      </w:r>
      <w:r>
        <w:t xml:space="preserve">Vương gia rất có hứng thú liếc nhìn eo của Uông Nghĩa Thăng, không nghĩ tới cẩu nô tài ăn vận trang phục sang quý lên tướng mạo càng thêm tuấn tú đã vậy còn quá câu dẫn người. Quả nhiên Phật dựa vào kim trang người dựa vào ăn mặc, lần tới muốn hắn mỗi ngày đổi một hình thức ăn mặc khác nhau sau đó sẽ từng cái từng cái cởi ra cho y xem.</w:t>
      </w:r>
      <w:r>
        <w:br w:type="textWrapping"/>
      </w:r>
      <w:r>
        <w:br w:type="textWrapping"/>
      </w:r>
      <w:r>
        <w:t xml:space="preserve">Vương gia thoả mãn với quyết định của mình, cười híp mắt ngoắc Uông Nghĩa Thăng nói: “Lại đây.”</w:t>
      </w:r>
      <w:r>
        <w:br w:type="textWrapping"/>
      </w:r>
      <w:r>
        <w:br w:type="textWrapping"/>
      </w:r>
      <w:r>
        <w:t xml:space="preserve">Uông Nghĩa Thăng đặt tách trà xuống, hơi nghi hoặc một chút liếc mắt nhìn Vương gia, sau đó đi tới trước mặt  Vương gia. Vương gia vỗ vỗ bắp đùi của chính mình, nói “Ngồi ở đây.”</w:t>
      </w:r>
      <w:r>
        <w:br w:type="textWrapping"/>
      </w:r>
      <w:r>
        <w:br w:type="textWrapping"/>
      </w:r>
      <w:r>
        <w:t xml:space="preserve">Uông Nghĩa Thăng lần này càng nghi ngờ, không hiểu Vương gia vì sao lại bảo hắn ngồi ở trên đùi:”Ta quá nặng, sợ đè lên Vương gia.”</w:t>
      </w:r>
      <w:r>
        <w:br w:type="textWrapping"/>
      </w:r>
      <w:r>
        <w:br w:type="textWrapping"/>
      </w:r>
      <w:r>
        <w:t xml:space="preserve">“Số lần ngươi đè lên bản vương còn ít hay sao? Bản vương không sợ ngươi đè ép một lần.” Vương gia kéo Uông Nghĩa Thăng, thúc giục: “Nhanh lại đây ngồi.”</w:t>
      </w:r>
      <w:r>
        <w:br w:type="textWrapping"/>
      </w:r>
      <w:r>
        <w:br w:type="textWrapping"/>
      </w:r>
      <w:r>
        <w:t xml:space="preserve">Uông Nghĩa Thăng cẩn thận từng li từng tí một ngồi trên đùi Vương gia. Vương gia đưa tay nắm eo hắn lại lấy một khối bánh ngọt, bánh ngọt làm được vô cùng nhỏ thích hợp một lần ăn một cái Uông Nghĩa Thăng khó chịu cắn vào bánh ngọt muốn một cái nuốt vào, nhưng Vương gia không buông tay, hắn không thể làm gì khác hơn là cắn một nửa, còn lại một nửa Vương gia tiếp tục đút cho ăn. Nửa khối bánh ngọt nho nhỏ này ăn vào sẽ đụng phải tay Vương gia, Uông Nghĩa Thăng cẩn thận mà môi vẫn tiếp xúc với đầu ngón tay Vương gia.</w:t>
      </w:r>
      <w:r>
        <w:br w:type="textWrapping"/>
      </w:r>
      <w:r>
        <w:br w:type="textWrapping"/>
      </w:r>
      <w:r>
        <w:t xml:space="preserve">Chạm vào đôi môi tràn ngập nam tính làm đầu ngón tay Vương gia tê dại tê dại, nên y không tha thứ sờ sờ đôi môi Uông Nghĩa Thăng đơn giản từ cho ăn biến thành sắc khí tràn đầy ve vãn, liên tiếp đút vài khối bánh ngọt, một bàn bánh ngọt lập tức chỉ còn lại cái đĩa bên trong có một ít vụn bánh.</w:t>
      </w:r>
      <w:r>
        <w:br w:type="textWrapping"/>
      </w:r>
      <w:r>
        <w:br w:type="textWrapping"/>
      </w:r>
      <w:r>
        <w:t xml:space="preserve">Phía sau bốn cái đại nha hoàn hầu hạ khóe miệng co giật, mắt thấy liền đem bàn bánh ngọt thứ hai lên, một người trong đó bận bịu lại bưng tới một phần bánh ngọt, rồi lại đem một bình trà ngon cho Vương gia, cung cung kính kính trở về tại chỗ, cùng ba đại nha hoàn khác mắt nhìn thẳng, một mặt ra vẻ chúng ta không tồn tại.</w:t>
      </w:r>
      <w:r>
        <w:br w:type="textWrapping"/>
      </w:r>
      <w:r>
        <w:br w:type="textWrapping"/>
      </w:r>
      <w:r>
        <w:t xml:space="preserve">Vương gia nâng chung trà lên, đưa tới miệng Uông Nghĩa Thăng. Uông Nghĩa Thăng bất đắc dĩ phải uống trà trên tay Vương gia.</w:t>
      </w:r>
      <w:r>
        <w:br w:type="textWrapping"/>
      </w:r>
      <w:r>
        <w:br w:type="textWrapping"/>
      </w:r>
      <w:r>
        <w:t xml:space="preserve">Thấy Uông Nghĩa Thăng mở miệng nhỏ chậm rì rì uống trà, hầu kết cũng theo đó trượt lên xuống, Vương gia có cảm giác khá thành công, không nhịn được liền hôn một cái trên môi Uông Nghĩa Thăng liếm sạch vụn bánh ngọt. Nước trà thơm ngát, bánh ngọt thơm ngọt làm trong lòng y ngọt ngào là một cảm xúc tươi đẹp khó có thể nói, y quyết định buổi tối không trở về phòng, tiếp tục sủng hạnh Uông Nghĩa Thăng.</w:t>
      </w:r>
      <w:r>
        <w:br w:type="textWrapping"/>
      </w:r>
      <w:r>
        <w:br w:type="textWrapping"/>
      </w:r>
      <w:r>
        <w:t xml:space="preserve">“Vương gia.” Một tiếng gọi thanh tao nhu nhược truyền đến, đánh gãy chuyện tốt của Vương gia.</w:t>
      </w:r>
      <w:r>
        <w:br w:type="textWrapping"/>
      </w:r>
      <w:r>
        <w:br w:type="textWrapping"/>
      </w:r>
      <w:r>
        <w:t xml:space="preserve">Vương gia không thích, lạnh lùng nhìn hướng về khóm hoa nơi phát ra âm thanh cách đó không xa. Sau khóm hoa sau chậm rãi có một bóng người đi ra, eo thon hắn nhỏ, ngũ quan xinh xắn, vẻ mặt e thẹn không dám lớn mật nhìn thẳng Vương gia, môi son đỏ bừng chân chính còn yêu kiều hơn hoa.</w:t>
      </w:r>
      <w:r>
        <w:br w:type="textWrapping"/>
      </w:r>
      <w:r>
        <w:br w:type="textWrapping"/>
      </w:r>
      <w:r>
        <w:t xml:space="preserve">Người kia là ai? Trong vương phủ khi nào lại xuất hiện một người như vậy?</w:t>
      </w:r>
      <w:r>
        <w:br w:type="textWrapping"/>
      </w:r>
      <w:r>
        <w:br w:type="textWrapping"/>
      </w:r>
      <w:r>
        <w:t xml:space="preserve">Thích khách? Không giống. Hạ nhân? Không giống.</w:t>
      </w:r>
      <w:r>
        <w:br w:type="textWrapping"/>
      </w:r>
      <w:r>
        <w:br w:type="textWrapping"/>
      </w:r>
      <w:r>
        <w:t xml:space="preserve">Trái tim của Vương gia giao hết cho Uông Nghĩa Thăng nên Vương gia không nhớ ra người kia là ai, nhưng nhìn có chút quen mắt, thật giống như trước đây đã không lâu gặp.</w:t>
      </w:r>
      <w:r>
        <w:br w:type="textWrapping"/>
      </w:r>
      <w:r>
        <w:br w:type="textWrapping"/>
      </w:r>
      <w:r>
        <w:t xml:space="preserve">Từ khi thiếu niên này xuất hiện Uông Nghĩa Thăng bắt đầu cảm thấy nguy cơ, đặc biệt là thiếu niên nhìn Vương gia bằng ánh mắt xấu hổ mang chút khiếp sợ thì tiềm thức hắn muốn đem thiếu niên này thanh trừ khỏi phạm vi của Vương gia. Hai tay hắn cầm thành nắm đấm, mịt mờ nhìn về phía thiếu niên với ánh mắt tràn ngập địch ý.</w:t>
      </w:r>
      <w:r>
        <w:br w:type="textWrapping"/>
      </w:r>
      <w:r>
        <w:br w:type="textWrapping"/>
      </w:r>
      <w:r>
        <w:t xml:space="preserve">“Phù Liễu tham kiến Vương gia.” Phù Liễu theo quy củ hành lễ, trong lúc vung tay nhấc chân phong tình vô hạn, trong mắt tràn đầy sợ hãi lẫn tình ý.</w:t>
      </w:r>
      <w:r>
        <w:br w:type="textWrapping"/>
      </w:r>
      <w:r>
        <w:br w:type="textWrapping"/>
      </w:r>
      <w:r>
        <w:t xml:space="preserve">Vừa nghe “Phù Liễu” hai chữ, Vương gia mới đột nhiên nhớ tới người này là ai, người khác đưa hắn tới đây làm tân nam sủng.</w:t>
      </w:r>
      <w:r>
        <w:br w:type="textWrapping"/>
      </w:r>
      <w:r>
        <w:br w:type="textWrapping"/>
      </w:r>
      <w:r>
        <w:t xml:space="preserve">“Mấy ngày nay đến ở đây đã quen thuộc chưa?” Tuy rằng sớm đã quên người này, nhưng dù sao đã thu vào trong phủ, Vương gia cũng biểu biểu chút ý tứ giả bộ quan tâm hỏi, nhưng ngón tay vẫn ma sát vòng eo rắn chắc của Uông Nghĩa Thăng, ảo tưởng buổi tối làm sao để cẩu nô tài sử dụng công lực nơi eo mà thao y.</w:t>
      </w:r>
      <w:r>
        <w:br w:type="textWrapping"/>
      </w:r>
      <w:r>
        <w:br w:type="textWrapping"/>
      </w:r>
      <w:r>
        <w:t xml:space="preserve">“Phù Liễu cảm kích Vương gia thu nhận giúp đỡ, để Phù Liễu thoát ly khổ hải, chỉ là… Chỉ là…” Phù Liễu nhu nhu nhược nhược nói, đôi mắt to ngập nước quyến rũ mê người, muốn nói nhưng ngại ngần.</w:t>
      </w:r>
      <w:r>
        <w:br w:type="textWrapping"/>
      </w:r>
      <w:r>
        <w:br w:type="textWrapping"/>
      </w:r>
      <w:r>
        <w:t xml:space="preserve">Vương gia cười khẽ, liếc nhìn Phù Liễu ấp a ấp úng nói: “Bản vương tuy rằng thu nhận ngươi vào phủ, ngươi cũng coi như là người của bản vương, nhưng quy củ của Vương Phủ ngươi phải hiểu, ngươi yên lặng đợi, bản vương đương nhiên sẽ không bạc đãi ngươi, nếu ngươi có tâm tư dư thừa đừng trách bản vương vô tình.”</w:t>
      </w:r>
      <w:r>
        <w:br w:type="textWrapping"/>
      </w:r>
      <w:r>
        <w:br w:type="textWrapping"/>
      </w:r>
      <w:r>
        <w:t xml:space="preserve">Lần này nói cho Phù Liễu nghe, tự nhiên cũng là một phen cảnh cáo, nhưng mà đối với câu không nên “Dư thừa tâm tư” Uông Nghĩa Thăng nghe được không khác nào bị sét đánh ngang tai. Hắn ngẩng đầu nhìn vẻ mặt người đối diện thật lãnh khốc vô tình, thật giống như mặc kệ ai “Dư thừa tâm tư” đều đối với y không có giá trị, sủng ngươi thì cùng ngươi hoan ái, không sủng ngươi thì ngươi chẳng là cái thá gì.</w:t>
      </w:r>
      <w:r>
        <w:br w:type="textWrapping"/>
      </w:r>
      <w:r>
        <w:br w:type="textWrapping"/>
      </w:r>
      <w:r>
        <w:t xml:space="preserve">Hồng bài trong Cúc hoa quán lúc nào mà không bị người nâng niu dụ dỗ, tan hết gia tài chỉ vì một cái nhoẻn miệng cười. Phù Liễu lại là thanh quan, quan to quý nhân càng vây quanh hắn, vì hắn tốn bao nhiêu tiền, cái gì châu báu cái gì cẩm y cho hắn chỉ mong hắn ngượng ngùng nở nụ cười, hắn cần gì thì cũng có người dù cướp cũng đưa đến trước mặt. Một câu nói ngọt ngào sẽ có người thần phục ở dưới chân của hắn.</w:t>
      </w:r>
      <w:r>
        <w:br w:type="textWrapping"/>
      </w:r>
      <w:r>
        <w:br w:type="textWrapping"/>
      </w:r>
      <w:r>
        <w:t xml:space="preserve">Phù Liễu hưởng thụ được mọi người vây quanh coi hắn là minh châu trong lòng bàn tay bảo bối che chở, rất nhiều người đem tiền cầu được gặp mặt hắn nhưng không được, ngày bán đấu giá mở cúc làm người náo động toàn bộ kinh thành, ngàn lạng bạch ngân không chỉ mua được hắn chưa mở cúc, hơn nữa lại mua được giấy bán thân của hắn.</w:t>
      </w:r>
      <w:r>
        <w:br w:type="textWrapping"/>
      </w:r>
      <w:r>
        <w:br w:type="textWrapping"/>
      </w:r>
      <w:r>
        <w:t xml:space="preserve">Hiện nay thánh thượng sủng ái nhất là Miểu Vĩ Vương quyền cao chức trọng, thánh thượng hạ chỉ xây dựng Vương Phủ chiếm diện tích rộng nhất chỉ thua hoàng cung, nghe đồn thánh thượng được vật gì tốt đều muốn đưa một phần cho đệ đệ ruột thịt của mình.</w:t>
      </w:r>
      <w:r>
        <w:br w:type="textWrapping"/>
      </w:r>
      <w:r>
        <w:br w:type="textWrapping"/>
      </w:r>
      <w:r>
        <w:t xml:space="preserve">Nam nhân như vậy làm sao mà Phù Liễu vốn quen thuộc xa hoa đồi trụy có thể nào không yêu? Chỉ chờ lấy ra thủ đoạn ngày xưa đã từng mê hoặc ân khách để bắt lấy Vương gia.</w:t>
      </w:r>
      <w:r>
        <w:br w:type="textWrapping"/>
      </w:r>
      <w:r>
        <w:br w:type="textWrapping"/>
      </w:r>
      <w:r>
        <w:t xml:space="preserve">Hắn lại không nghĩ rằng chỉ từng thấy Vương gia một lần rồi hắn hầu như thành người trong suốt, trái lại từ trong miệng một hạ nhân mà hắn mua chuộc biết được Vương gia ở hậu hoa viên ở cùng một nam sủng chỉ nghe đồn mà chưa ai gặp qua bóng dáng.</w:t>
      </w:r>
      <w:r>
        <w:br w:type="textWrapping"/>
      </w:r>
      <w:r>
        <w:br w:type="textWrapping"/>
      </w:r>
      <w:r>
        <w:t xml:space="preserve">Khi thấy nam sủng trong lòng Vương gia, Phù Liễu trong lòng xem thường. Nam sủng loại này tuổi đã lớn, hình thể không phù hợp. Theo quy định của Cúc hoa quán chọn tiểu quan thì người này sẽ chỉ ở tầng thấp nhất cấp thấp nhất trong quan quán, cho dù nhận đào tạo Cúc hoa quán cũng chỉ có thể bồi dưỡng những tiểu quan thân thể thon dài, dung mạo tuấn tú, khí chất cao nhã.</w:t>
      </w:r>
      <w:r>
        <w:br w:type="textWrapping"/>
      </w:r>
      <w:r>
        <w:br w:type="textWrapping"/>
      </w:r>
      <w:r>
        <w:t xml:space="preserve">So nhu không sánh bằng hắn, so mềm mại cũng không sánh bằng hắn, so sắc đẹp cũng không sánh bằng hắn mọi thứ không sánh bằng hắn nên nam sủng này thất sủng chỉ là trong nháy mắt.</w:t>
      </w:r>
      <w:r>
        <w:br w:type="textWrapping"/>
      </w:r>
      <w:r>
        <w:br w:type="textWrapping"/>
      </w:r>
      <w:r>
        <w:t xml:space="preserve">Hắn lựa chọn ở khóm hoa nở đầy hoa xuất hiện. Hắn tính toán đóa hoa xinh đẹp cũng không sánh kịp dung mạo của hắn còn tôn lên vẻ đẹp của hắn nên hắn tràn đầy tự tin chậm rãi xuất hiện.</w:t>
      </w:r>
      <w:r>
        <w:br w:type="textWrapping"/>
      </w:r>
      <w:r>
        <w:br w:type="textWrapping"/>
      </w:r>
      <w:r>
        <w:t xml:space="preserve">Hoa đẹp, người đẹp, người càng diệu.</w:t>
      </w:r>
      <w:r>
        <w:br w:type="textWrapping"/>
      </w:r>
      <w:r>
        <w:br w:type="textWrapping"/>
      </w:r>
      <w:r>
        <w:t xml:space="preserve">Vậy mà Vương gia nên si mê nên thần phục lại nói ra một câu khiến Phù Liễu không dám tin tưởng, rõ rõ ràng ràng nhìn thấu tâm tư của hắn. Phù Liễu không cam lòng, ủy ủy khuất khuất nói: “Phù Liễu tự biết sinh ra đê tiện, không dám đòi hỏi Vương gia chăm sóc, Phù Liễu một đời chỉ muốn hầu hạ Vương gia, “</w:t>
      </w:r>
      <w:r>
        <w:br w:type="textWrapping"/>
      </w:r>
      <w:r>
        <w:br w:type="textWrapping"/>
      </w:r>
      <w:r>
        <w:t xml:space="preserve">Nói xong viền mắt đã đầy nước mắt, dáng dấp nhỏ mềm rơi lệ làm người ta thương yêu.</w:t>
      </w:r>
      <w:r>
        <w:br w:type="textWrapping"/>
      </w:r>
      <w:r>
        <w:br w:type="textWrapping"/>
      </w:r>
      <w:r>
        <w:t xml:space="preserve">Ánh mắt không chân chính! Ngươi làm hại bản vương dự định muốn ăn chung một cái bánh ngọt với Uông Nghĩa Thăng cũng thất bại!</w:t>
      </w:r>
      <w:r>
        <w:br w:type="textWrapping"/>
      </w:r>
      <w:r>
        <w:br w:type="textWrapping"/>
      </w:r>
      <w:r>
        <w:t xml:space="preserve">Vương gia càng nhìn Phù Liễu càng không hợp mắt ra lệnh:”Người đâu đến, đưa Phù Liễu trở về phòng, không có lệch của bản vương không cho phép hắn ra khỏi viện tử một bước.”</w:t>
      </w:r>
      <w:r>
        <w:br w:type="textWrapping"/>
      </w:r>
      <w:r>
        <w:br w:type="textWrapping"/>
      </w:r>
      <w:r>
        <w:t xml:space="preserve">Phù Liễu không cam lòng không tình không nguyện bị thị vệ mang đi, vừa bước vừa quay đầu lại, liên tiếp nhìn về phía Vương gia, hi vọng Vương gia giữ lại.</w:t>
      </w:r>
      <w:r>
        <w:br w:type="textWrapping"/>
      </w:r>
      <w:r>
        <w:br w:type="textWrapping"/>
      </w:r>
      <w:r>
        <w:t xml:space="preserve">Vương gia vuốt ve môi của Uông Nghĩa Thăng, bất mãn nói: “Thực sự là mất hứng, ngươi sau này cũng không thể để bản vương mất hứng như thế, nếu như vậy bản vương cũng đem ngươi nhốt trong viện không cho ngươi đi ra ngoài.”</w:t>
      </w:r>
      <w:r>
        <w:br w:type="textWrapping"/>
      </w:r>
      <w:r>
        <w:br w:type="textWrapping"/>
      </w:r>
      <w:r>
        <w:t xml:space="preserve">Uông Nghĩa Thăng trong lòng bi thương, vừa nghĩ mình trở thành nam sủng không biết sẽ rơi vào kết cục bi thương gì, cũng biết mình không phải nam sủng duy nhất của Vương gia mà bi thương, hắn không biết loại hai loại bi thương này giống nhau không. Hắn không thấy con đường phía trước ở phương nào, hắn muốn đem thời gian dừng lại vào thời khắc này, nhưng lại không biết có thể dừng lại bao lâu.</w:t>
      </w:r>
      <w:r>
        <w:br w:type="textWrapping"/>
      </w:r>
      <w:r>
        <w:br w:type="textWrapping"/>
      </w:r>
      <w:r>
        <w:t xml:space="preserve">Mong ước của hắn rất đơn giản, cùng Vương gia chậm rãi sinh sống, hắn coi mình là người duy nhất cùng Vương gia đến sống già; hắn coi mình rất may mắn đã cùng Vương gia gặp gỡ.</w:t>
      </w:r>
      <w:r>
        <w:br w:type="textWrapping"/>
      </w:r>
      <w:r>
        <w:br w:type="textWrapping"/>
      </w:r>
      <w:r>
        <w:t xml:space="preserve">Kỳ thực những điều hắn nghĩ quá đơn giản, hắn cũng không phải là người duy nhất của Vương gia, chỉ có may mắn là một trong những người đó.</w:t>
      </w:r>
      <w:r>
        <w:br w:type="textWrapping"/>
      </w:r>
      <w:r>
        <w:br w:type="textWrapping"/>
      </w:r>
      <w:r>
        <w:t xml:space="preserve">Nếu như hắn không phải là nam sủng của Vương gia, vẫn là một người hầu có phải là không nhìn thấy Vương gia tùy thời sẽ thu người vào phủ?</w:t>
      </w:r>
      <w:r>
        <w:br w:type="textWrapping"/>
      </w:r>
      <w:r>
        <w:br w:type="textWrapping"/>
      </w:r>
      <w:r>
        <w:t xml:space="preserve">Một nam sủng không có tư cách quản Vương gia thu bao nhiêu nam sủng, một người hầu đồng dạng cũng không có tư cách quản Vương gia thu bao nhiêu nam sủng, nhưng có thể đoạn tuyệt mình “Dư thừa tâm tư”, đau thấu tim gan không nhìn không muốn không lưu luyến.</w:t>
      </w:r>
      <w:r>
        <w:br w:type="textWrapping"/>
      </w:r>
      <w:r>
        <w:br w:type="textWrapping"/>
      </w:r>
      <w:r>
        <w:t xml:space="preserve">————</w:t>
      </w:r>
      <w:r>
        <w:br w:type="textWrapping"/>
      </w:r>
      <w:r>
        <w:br w:type="textWrapping"/>
      </w:r>
      <w:r>
        <w:t xml:space="preserve">Vương gia rất muốn trốn mãi trong Thu Lương Viện, không xử lý chính sự chỉ muốn “Đóng cửa suy nghĩ lỗi lầm” chỉ là mặt ngoài làm dáng một chút, không xuất hiện trước mọi người là được, không cần ra ngoài chính sự không đặt ở trên đầu Vương gia là được.</w:t>
      </w:r>
      <w:r>
        <w:br w:type="textWrapping"/>
      </w:r>
      <w:r>
        <w:br w:type="textWrapping"/>
      </w:r>
      <w:r>
        <w:t xml:space="preserve">Vương gia rất xoắn xuýt, y hi vọng mình được phong hào là “Nhàn vương”, rảnh rỗi thì vào triều, không rảnh ở trong phủ cùng cẩu nô tài chơi đùa, một chút cũng không muốn hoàng huynh phong cho “Miểu vĩ vương”. Cái gì là “Miểu vĩ vương” vốn là đuôi mèo vương, miệng nói xui xẻo không biết ngày nào đó con mèo Vương gia này sẽ làm thức ăn cho con chó nào đó.</w:t>
      </w:r>
      <w:r>
        <w:br w:type="textWrapping"/>
      </w:r>
      <w:r>
        <w:br w:type="textWrapping"/>
      </w:r>
      <w:r>
        <w:t xml:space="preserve">Cái mông Vương gia rất trướng, hoa huyệt được Uông Nghĩa Thăng dùng quy đầu đẩy những hạt châu to nhỏ bằng Đào Mộc lấp đầy không cho tinh dịch bên trong chảy ra. Vừa nghĩ tới đây là Uông Nghĩa Thăng tự tay đánh bóng hạt châu Đào Mộc Vương gia tuy không muốn thừa nhận mình tâm động vẫn làm ra vẻ cố hết sức đồng ý cho Uông Nghĩa Thăng đem hạt châu nhét vào trong cơ thể y, nhưng nhất định phải hắn phải đồng ý dùng côn thịt đem hạt châu đỉnh tiến vào trong nhục đạo.</w:t>
      </w:r>
      <w:r>
        <w:br w:type="textWrapping"/>
      </w:r>
      <w:r>
        <w:br w:type="textWrapping"/>
      </w:r>
      <w:r>
        <w:t xml:space="preserve">Nghĩ đến Uông Nghĩa Thăng nắm cự bổng cẩn thận từng li từng tí một đem hạt châu Đào Mộc đỉnh tiến vào trong cơ thể y, cùng với cảm giác hạt châu tròn bị đại quy đầu đẩy tiến vào trong nhục đạo ma sát Vương gia không thể ngồi được, hoa huyệt chủ động co rút lại ma sát hạt châu vừa tròn vừa lớn, an ủi nhục đạo tham lam.</w:t>
      </w:r>
      <w:r>
        <w:br w:type="textWrapping"/>
      </w:r>
      <w:r>
        <w:br w:type="textWrapping"/>
      </w:r>
      <w:r>
        <w:t xml:space="preserve">Vương gia không nhịn được đem bàn tay tiến vào trong quần, sờ sờ tính khí cương cứng, đỉnh tính khí tiết ra không ít chất nhầy, y liếm liếm ngón tay mang theo mùi tanh của chất nhầy trong suốt, một cái tay khác trực tiếp lần đến phía dưới, vuốt ve hoa môi dính đầy dâm thủy tinh dịch mà trơn trợt bị cự bổng nam nhân thao không biết bao nhiêu lần. Hoa huyệt từ lâu không còn dáng dấp đơn bạc mà trở nên phi thường đầy đặn, hoa hạch cũng bị môi lưỡi ngón tay cùng cự bổng của nam nhân chơi lớn vô cùng bắt mắt.</w:t>
      </w:r>
      <w:r>
        <w:br w:type="textWrapping"/>
      </w:r>
      <w:r>
        <w:br w:type="textWrapping"/>
      </w:r>
      <w:r>
        <w:t xml:space="preserve">Rõ ràng nhất là miệng huyệt, mở hai mảnh hoa môi sẽ phát hiện lúc trước miệng huyệt tròn nhỏ non mềm lúc này vừa rộng lại lớn, chỉ có cự bổng của Uông Nghĩa Thăng có thể lấp kín.</w:t>
      </w:r>
      <w:r>
        <w:br w:type="textWrapping"/>
      </w:r>
      <w:r>
        <w:br w:type="textWrapping"/>
      </w:r>
      <w:r>
        <w:t xml:space="preserve">Ai, bản vương một người đứng đắn bị nam sủng câu dẫn đến nổi mỗi ngày đều không nghĩ đến chuyện đứng đắn, đều do nam sủng quá mức không biết xấu hổ, hại bản vương không chịu nổi mê hoặc, rõ ràng gần như mỗi ngày đều là đêm xuân, bản vương buổi tối còn muốn đi Thu Lương Viện chỉ thuần là ngủ làm sao bây giờ? Vương gia buồn phiền nhưng y nhất định không thể nói cho hoàng huynh y thật sự đã bị một con gâu gâu ăn sạch.</w:t>
      </w:r>
      <w:r>
        <w:br w:type="textWrapping"/>
      </w:r>
      <w:r>
        <w:br w:type="textWrapping"/>
      </w:r>
      <w:r>
        <w:t xml:space="preserve">————————</w:t>
      </w:r>
      <w:r>
        <w:br w:type="textWrapping"/>
      </w:r>
      <w:r>
        <w:br w:type="textWrapping"/>
      </w:r>
      <w:r>
        <w:t xml:space="preserve">Miêu Vương gia khi còn bé là một con mèo nhỏ nhỏ dễ thương.</w:t>
      </w:r>
      <w:r>
        <w:br w:type="textWrapping"/>
      </w:r>
      <w:r>
        <w:br w:type="textWrapping"/>
      </w:r>
      <w:r>
        <w:t xml:space="preserve">Ngày nào đó, Miêu Vương gia rất ngạo kiều rất lãnh diễm cao quý đi Ngự Hoa viên bắt bướm.</w:t>
      </w:r>
      <w:r>
        <w:br w:type="textWrapping"/>
      </w:r>
      <w:r>
        <w:br w:type="textWrapping"/>
      </w:r>
      <w:r>
        <w:t xml:space="preserve">Miêu Vương gia tròn vo bụ bẫm vóc người đẹp như một quả cầu ở trong Ngự Hoa viên lăn qua lăn lại, chỉ có cái đuôi vểnh lên thật cao mới có thể nhìn ra y là một con mèo.</w:t>
      </w:r>
      <w:r>
        <w:br w:type="textWrapping"/>
      </w:r>
      <w:r>
        <w:br w:type="textWrapping"/>
      </w:r>
      <w:r>
        <w:t xml:space="preserve">Hoàng thượng lúc đó còn chưa lên ngôi nhìn bốn cái móng vuốt của y cũng không thấy tướng ngũ đoản, nói: “Bắt bướm còn đem đuôi nhỏng cao đến như thế, sau này nếu như ta làm Hoàng Đế, sẽ phong Tiểu Cửu là ‘Miêu vĩ vương’, không biết ngày nào đó con mèo Vương gia này sẽ bị con chó nào ăn.”</w:t>
      </w:r>
      <w:r>
        <w:br w:type="textWrapping"/>
      </w:r>
      <w:r>
        <w:br w:type="textWrapping"/>
      </w:r>
      <w:r>
        <w:t xml:space="preserve">Nhiều năm sau, Miêu Vương gia lại cong đuôi lộ thể, chủ động đem mình đút cho một con “hắc bối gâu”.</w:t>
      </w:r>
      <w:r>
        <w:br w:type="textWrapping"/>
      </w:r>
      <w:r>
        <w:br w:type="textWrapping"/>
      </w:r>
      <w:r>
        <w:t xml:space="preserve">Uông Nghĩa Thăng cầm đao nhỏ, tỉ mỉ khắc một đoạn Đào Mộc, ở trên đùi có không ít vụn gỗ, sắc mặt âm u, nhìn Đào Mộc bằng con mắt lạnh lẽo mặc khác lại có vẻ cực kỳ chăm chú.</w:t>
      </w:r>
      <w:r>
        <w:br w:type="textWrapping"/>
      </w:r>
      <w:r>
        <w:br w:type="textWrapping"/>
      </w:r>
      <w:r>
        <w:t xml:space="preserve">Đào Mộc chợt nhìn đã có hình dạng nhưng vẫn chưa biết rõ khắc thành món đồ gì, Uông Nghĩa Thăng thả đồ trong tay xuống, nhìn ra xa. Trước đây hắn không có ý thức mình là nam sủng bị nuôi nhốt, hắn không cảm thấy tháng ngày có cái gì khó qua, bây giờ lại phát hiện ở trong này thế giới quá nhỏ hẹp, ngoại trừ chờ đợi vẫn là chờ đợi, bất tri bất giác đem mình ràng buộc ở cái viện này.</w:t>
      </w:r>
      <w:r>
        <w:br w:type="textWrapping"/>
      </w:r>
      <w:r>
        <w:br w:type="textWrapping"/>
      </w:r>
      <w:r>
        <w:t xml:space="preserve">Tuy rằng trước đây cũng là chờ đợi, nhưng khi đó chờ vì không biết thân phận Vương gia, muốn y cam tâm tình nguyện theo hắn sinh sống, khắp nơi đều cảm thấy ngọt ngào, đối với y ôn nhu săn sóc cũng là chuyện đương nhiên. Cho dù sau đó biết được y là Vương gia, cũng chưa từng cảm thấy cái gì không đúng, vẫn cứ suy nghĩ cùng y đồng thời chung sống.</w:t>
      </w:r>
      <w:r>
        <w:br w:type="textWrapping"/>
      </w:r>
      <w:r>
        <w:br w:type="textWrapping"/>
      </w:r>
      <w:r>
        <w:t xml:space="preserve">Uông Nghĩa Thăng cúi đầu, chầm chậm xoa xoa đao nhỏ sắc bén. Lưỡi đao cứa vào tay hắn, hắn mím chặt môi, nhớ tới thiếu niên tuấn mỹ kia nhìn Vương gia thì ánh mắt đưa tình ở ngay trước mặt hắn muốn đem Vương gia câu đi.</w:t>
      </w:r>
      <w:r>
        <w:br w:type="textWrapping"/>
      </w:r>
      <w:r>
        <w:br w:type="textWrapping"/>
      </w:r>
      <w:r>
        <w:t xml:space="preserve">Hiện giờ nhớ tới đến hình ảnh khi đó hắn liền bạo ngược muốn đánh chết thiếu niên kia, xem hắn sau đó còn dám có lá gan quyến rũ người của hắn. Nhưng hắn cũng biết rất rõ ràng đầu nguồn là do ở Vương gia hắn không thể tới một người liền đánh một người.</w:t>
      </w:r>
      <w:r>
        <w:br w:type="textWrapping"/>
      </w:r>
      <w:r>
        <w:br w:type="textWrapping"/>
      </w:r>
      <w:r>
        <w:t xml:space="preserve">Nam sủng, a!</w:t>
      </w:r>
      <w:r>
        <w:br w:type="textWrapping"/>
      </w:r>
      <w:r>
        <w:br w:type="textWrapping"/>
      </w:r>
      <w:r>
        <w:t xml:space="preserve">Chỉ có thay đổi một thân phận, hắn liền thành sủng vật nuôi nhốt ở trong viện thậm chí không thể sinh ra một chút tâm tư độc chiếm.</w:t>
      </w:r>
      <w:r>
        <w:br w:type="textWrapping"/>
      </w:r>
      <w:r>
        <w:br w:type="textWrapping"/>
      </w:r>
      <w:r>
        <w:t xml:space="preserve">Ta yêu ngươi như vậy, đem mình ràng buộc ở bên cạnh ngươi, dựa vào cái gì phải cùng người khác chia sẻ ngươi? Dựa vào cái gì không thể độc chiếm ngươi? Dựa vào cái gì nôn nóng bất an chờ ngươi, lo lắng ngươi tìm người khác hầu hạ?</w:t>
      </w:r>
      <w:r>
        <w:br w:type="textWrapping"/>
      </w:r>
      <w:r>
        <w:br w:type="textWrapping"/>
      </w:r>
      <w:r>
        <w:t xml:space="preserve">Uông Nghĩa Thăng bỗng nhiên đứng lên, vụn gỗ trên đùi rơi xuống hắn cũng không thèm nhìn tới một chút, bước nhanh rời khỏi Thu Lương Viện đi tới thư phòng.</w:t>
      </w:r>
      <w:r>
        <w:br w:type="textWrapping"/>
      </w:r>
      <w:r>
        <w:br w:type="textWrapping"/>
      </w:r>
      <w:r>
        <w:t xml:space="preserve">Uông Nghĩa Thăng một đường đi không trở ngại, sắp tới thư phòng. Ngoài cửa thư phòng có hai thị vệ canh gác Bàng Phúc tổng quản thì đi qua lại vòng quanh, liên tiếp nhìn phía một hướng, tựa hồ chờ như ai đến.</w:t>
      </w:r>
      <w:r>
        <w:br w:type="textWrapping"/>
      </w:r>
      <w:r>
        <w:br w:type="textWrapping"/>
      </w:r>
      <w:r>
        <w:t xml:space="preserve">Tổng quản nhìn lên thấy người đến không phải là người hắn sắp xếp mà là nam sủng đang được sủng ái Uông Nghĩa Thăng, nếu như để Uông Nghĩa Thăng đi vào, có thể tưởng tượng được kết quả như thế nào.</w:t>
      </w:r>
      <w:r>
        <w:br w:type="textWrapping"/>
      </w:r>
      <w:r>
        <w:br w:type="textWrapping"/>
      </w:r>
      <w:r>
        <w:t xml:space="preserve">Mỗi ngày nhìn trên cổ Vương gia và thấy xiêm y cũng không che giấu được những vết xanh tím, Bàng Phúc đã nghĩ phải giữ Vương gia lại, lớn tiếng nói không cho Vương gia đi tới cửa để Uông Nghĩa Thăng bắt nạt. Sớm biết Vương gia sẽ bị bắt nạt, hắn nên mời người có kinh nghiệm lại trước tiên đem Uông Nghĩa Thăng dạy dỗ cho tốt mới đưa lên trên giường của Vương gia.</w:t>
      </w:r>
      <w:r>
        <w:br w:type="textWrapping"/>
      </w:r>
      <w:r>
        <w:br w:type="textWrapping"/>
      </w:r>
      <w:r>
        <w:t xml:space="preserve">Bàng Phúc không thích người dám bắt nạt Vương gia, hắn muốn nhanh chóng đem kẻ phạm thượng bắt nạt Vương gia trở về làm người hầu như trước.</w:t>
      </w:r>
      <w:r>
        <w:br w:type="textWrapping"/>
      </w:r>
      <w:r>
        <w:br w:type="textWrapping"/>
      </w:r>
      <w:r>
        <w:t xml:space="preserve">“Vương gia xử lý chính sự, cấm chỉ những người không có liên quan quấy rầy.” Không chờ Uông Nghĩa Thăng nói rõ ý đồ đến đây Bàng Phúc nghiêm khắc nhắc nhở.</w:t>
      </w:r>
      <w:r>
        <w:br w:type="textWrapping"/>
      </w:r>
      <w:r>
        <w:br w:type="textWrapping"/>
      </w:r>
      <w:r>
        <w:t xml:space="preserve">Uông Nghĩa Thăng vừa nghe Vương gia đúng là xử lý chính sự, không có đi tìm Phù Liễu, không bị Bàng Phúc nhắc nhở doạ mà hoảng sợ chỉ lùi tới cạnh cửa chờ Vương gia xử lý xong chính sự. Bàng Phúc cũng không có để ý đến hắn, bình chân như vại nhắm mắt dưỡng thần.</w:t>
      </w:r>
      <w:r>
        <w:br w:type="textWrapping"/>
      </w:r>
      <w:r>
        <w:br w:type="textWrapping"/>
      </w:r>
      <w:r>
        <w:t xml:space="preserve">Một khắc sau, một bóng người tinh tế nhu nhu nhược nhược đi tới, bước chân nhỏ nhẹ rất có nhịp điệu, trường bào bằng lụa mỏng uyển chuyển phất phơ, dù thong dong hay nghiêm trang vẫn là tư thái hoàn mỹ thể hiện rõ hai chữ “Nam sủng”.</w:t>
      </w:r>
      <w:r>
        <w:br w:type="textWrapping"/>
      </w:r>
      <w:r>
        <w:br w:type="textWrapping"/>
      </w:r>
      <w:r>
        <w:t xml:space="preserve">Bàng Phúc nhướng mí mắt, liếc mắt nhìn qua Uông Nghĩa Thăng. Uông Nghĩa Thăng thờ ơ không động đậy, thân hình cao lớn khác nào cây tùng cây bách kiên cường, so với hai thị vệ kia quả thật không kém chút nào.</w:t>
      </w:r>
      <w:r>
        <w:br w:type="textWrapping"/>
      </w:r>
      <w:r>
        <w:br w:type="textWrapping"/>
      </w:r>
      <w:r>
        <w:t xml:space="preserve">“Tới rồi.” Bàng Phúc kéo dài thanh âm, tiếng nói bất âm bất dương lanh lảnh cũng không tỏ ra thân thiện hay lạnh nhạt, thái độ như đang giải quyết việc chung.</w:t>
      </w:r>
      <w:r>
        <w:br w:type="textWrapping"/>
      </w:r>
      <w:r>
        <w:br w:type="textWrapping"/>
      </w:r>
      <w:r>
        <w:t xml:space="preserve">“Phù Liễu lo lắng Vương gia vất vả, chuẩn bị canh sâm, cho nên tới trễ, phiền phức tổng quản thông báo một tiếng.” Phù Liễu bưng chén canh sâm ngượng ngùng nói nói.</w:t>
      </w:r>
      <w:r>
        <w:br w:type="textWrapping"/>
      </w:r>
      <w:r>
        <w:br w:type="textWrapping"/>
      </w:r>
      <w:r>
        <w:t xml:space="preserve">“Ừm, Vương gia sẽ biết được tâm ý của ngươi.” Một người nhỏ nhẹ biết săn sóc mới thích hợp cho Vương gia hưởng dụng, không uổng công hắn lén lút trộm thả người. Phù Liễu quả nhiên biết hiểu ý người, trong lòng Bàng Phúc thoả mãn nhưng trên mặt không hiện ra, nói: “Không cần thông báo, ngươi vào đi thôi.”</w:t>
      </w:r>
      <w:r>
        <w:br w:type="textWrapping"/>
      </w:r>
      <w:r>
        <w:br w:type="textWrapping"/>
      </w:r>
      <w:r>
        <w:t xml:space="preserve">Thị vệ mở cửa, Phù Liễu dường như vừa phát hiện ra Uông Nghĩa Thăng, lại ngượng ngùng nở nụ cười, cố ý bước cao chân, chậm rì rì bước qua cửa vào phòng.</w:t>
      </w:r>
      <w:r>
        <w:br w:type="textWrapping"/>
      </w:r>
      <w:r>
        <w:br w:type="textWrapping"/>
      </w:r>
      <w:r>
        <w:t xml:space="preserve">Cửa đóng lại, không thấy được bóng dáng Phù Liễu từng bước một đi về phía Vương gia. Tâm của Uông Nghĩa Thăng căng thẳng.</w:t>
      </w:r>
      <w:r>
        <w:br w:type="textWrapping"/>
      </w:r>
      <w:r>
        <w:br w:type="textWrapping"/>
      </w:r>
      <w:r>
        <w:t xml:space="preserve">Bàng Phúc liếc nhìn Uông Nghĩa Thăng, thấy sắc mặt hắn hơi trầm xuống, trong lòng thập phần vui vẻ. Ghen đi, mau ăn dấm chua đi Vương gia sẽ chán ghét hắn, ngược lại sủng ái Phù Liễu, cũng không tiếp tục bị người này bắt nạt!</w:t>
      </w:r>
      <w:r>
        <w:br w:type="textWrapping"/>
      </w:r>
      <w:r>
        <w:br w:type="textWrapping"/>
      </w:r>
      <w:r>
        <w:t xml:space="preserve">Uông Nghĩa Thăng vểnh tai lên nghe động tĩnh bên trong, vẫn nghe không rõ ràng động tĩnh trong thư phòng. Uông Nghĩa Thăng càng ngày càng bất an, tuy rằng Phù Liễu tay chân mềm yếu, Vương gia một tay có thể quật ngã, nhưng thân thể Vương gia sớm bị hắn nhìn thấu, hắn so với ai khác biết rõ thân thể Vương gia có bao nhiêu dâm đãng, hơn nữa rất lạc quan, khi động dục thì tính khí sẽ cứng rắn mở rộng huyệt để yếu nhân đến thao, chỉ cần có thể thoải mái, thao làm sao cũng được.</w:t>
      </w:r>
      <w:r>
        <w:br w:type="textWrapping"/>
      </w:r>
      <w:r>
        <w:br w:type="textWrapping"/>
      </w:r>
      <w:r>
        <w:t xml:space="preserve">Uông Nghĩa Thăng cảm giác mình sắp điên rồi, không ngừng mà hoài nghi trong thư phòng có khả năng đã phát sinh việc không tốt, dù cho Vương gia chỉ là cùng Phù Liễu thân mật nói chuyện. Nhìn thêm Phù Liễu vài lần, hắn đố kị đến phát điên, hoài nghi, đố kị liên tục gặm nhấm thâm tâm hắn, nhuộm đỏ đôi mắt hắn.</w:t>
      </w:r>
      <w:r>
        <w:br w:type="textWrapping"/>
      </w:r>
      <w:r>
        <w:br w:type="textWrapping"/>
      </w:r>
      <w:r>
        <w:t xml:space="preserve">Không được… Đó là người của hắn, chỉ có thể cùng hắn thân mật, chỉ có thể cùng hắn cùng giường cùng gối cho dù y phát dâm phát dục cũng chỉ có thể ở dưới thân hắn dâm đãng.</w:t>
      </w:r>
      <w:r>
        <w:br w:type="textWrapping"/>
      </w:r>
      <w:r>
        <w:br w:type="textWrapping"/>
      </w:r>
      <w:r>
        <w:t xml:space="preserve">Uông Nghĩa Thăng nhìn chằm chằm cửa, không chịu đợi chờ thêm, bước nhanh chân tới đẩy cửa ra, thị vệ mới vừa muốn ngăn cản, Bàng Phúc nháy mắt ra dấu.</w:t>
      </w:r>
      <w:r>
        <w:br w:type="textWrapping"/>
      </w:r>
      <w:r>
        <w:br w:type="textWrapping"/>
      </w:r>
      <w:r>
        <w:t xml:space="preserve">“Làm hỏng chuyện tốt của Vương gia, coi như ngươi được sủng ái, Vương gia cũng không tha cho ngươi.”</w:t>
      </w:r>
      <w:r>
        <w:br w:type="textWrapping"/>
      </w:r>
      <w:r>
        <w:br w:type="textWrapping"/>
      </w:r>
      <w:r>
        <w:t xml:space="preserve">Bàng Phúc cố ý nhắc nhở kích thích Uông Nghĩa Thăng thiếu một chút mất đi lý trí, Uông Nghĩa Thăng quay đầu, hai mắt đỏ như máu hung quang hiện ra lạnh lùng đâm vào trong mắt Bàng Phúc. Bàng Phúc chưa từng gặp hắn như vậy, ánh mắt hung ác dường như muốn ăn thịt người, con người hắn thành thật hời hợt lạnh lùng, nhưng ánh mắt hung ác hình thành sự chênh lệch rõ ràng.</w:t>
      </w:r>
      <w:r>
        <w:br w:type="textWrapping"/>
      </w:r>
      <w:r>
        <w:br w:type="textWrapping"/>
      </w:r>
      <w:r>
        <w:t xml:space="preserve">Bàng Phúc cả kinh vừa nhìn lại thì Uông Nghĩa Thăng đã quay đầu lại đẩy cửa ra.</w:t>
      </w:r>
      <w:r>
        <w:br w:type="textWrapping"/>
      </w:r>
      <w:r>
        <w:br w:type="textWrapping"/>
      </w:r>
      <w:r>
        <w:t xml:space="preserve">Khói xanh chậm rãi tỏa ra, nhàn nhạt huân hương xông vào mũi, lụa mỏng rơi xuống đất, xiêm y kiều diễm bị xé ra rải rác, hai cái chân tinh tế trắng nõn quỳ gối trên mặt đất lạnh lẽo, hai cánh tay dài nhỏ run run chống đỡ thân thể, thiếu niên mặt đầy nước mắt, nhưng mà nam tử dùng đầu gối xiết chặt cằm của hắn cười lạnh.</w:t>
      </w:r>
      <w:r>
        <w:br w:type="textWrapping"/>
      </w:r>
      <w:r>
        <w:br w:type="textWrapping"/>
      </w:r>
      <w:r>
        <w:t xml:space="preserve">Vừa nhìn thấy Vương gia xiêm áo xốc xếch dựa vào thân thể trần truồng của Phù Liễu gần như vậy trong lòng Uông Nghĩa Thăng như bị lửa thiêu chạy tới nắm lấy tay Vương gia hung hãn nói: “Ta không cho phép ngươi chạm hắn!”</w:t>
      </w:r>
      <w:r>
        <w:br w:type="textWrapping"/>
      </w:r>
      <w:r>
        <w:br w:type="textWrapping"/>
      </w:r>
      <w:r>
        <w:t xml:space="preserve">Hắn kéo lấy tay Phù Liễu mạnh mẽ đem người lôi đi, vốn là thân thể nhược nhược không bao nhiêu trọng lượng Phù Liễu bị “rầm” một cái vứt ra cửa.</w:t>
      </w:r>
      <w:r>
        <w:br w:type="textWrapping"/>
      </w:r>
      <w:r>
        <w:br w:type="textWrapping"/>
      </w:r>
      <w:r>
        <w:t xml:space="preserve">Bàng Phúc vừa thấy người bị ném ra không phải Uông Nghĩa Thăng, mà là Phù Liễu thì nhất thời cảm thấy xảy ra đại sự, vậy mà cửa kia lại lập tức đóng lại, đụng phải chóp mũi của lão thật là đau đớn mà.</w:t>
      </w:r>
      <w:r>
        <w:br w:type="textWrapping"/>
      </w:r>
      <w:r>
        <w:br w:type="textWrapping"/>
      </w:r>
      <w:r>
        <w:t xml:space="preserve">Vương gia ngồi dưới đất ma sát hai chân, ngẩng đầu nhìn Uông Nghĩa Thăng, sắc mặt ửng hồng không bình thường, âm thanh hơi nghẹn mệnh lệnh: “Bản vương thân thể khó chịu, nhanh tới hầu hạ bản vương.”</w:t>
      </w:r>
      <w:r>
        <w:br w:type="textWrapping"/>
      </w:r>
      <w:r>
        <w:br w:type="textWrapping"/>
      </w:r>
      <w:r>
        <w:t xml:space="preserve">Uông Nghĩa Thăng đứng trước mặt Vương gia ở trên cao nhìn chằm chằm Vương gia bằng đôi mắt đỏ như máu. Hắn không nói lời nào, cũng không động đậy, đôi mắt màu đỏ gắt gao từng tấc từng tấc đánh giá Vương gia, thấy cổ áo y lộ ra da thịt, thật giống dò xét lãnh thổ của mình có bị xâm phạm hay không.</w:t>
      </w:r>
      <w:r>
        <w:br w:type="textWrapping"/>
      </w:r>
      <w:r>
        <w:br w:type="textWrapping"/>
      </w:r>
      <w:r>
        <w:t xml:space="preserve">“Cẩu nô tài! Ngươi lại bắt đầu không nghe lời!” Vương gia bị hắn nhìn làm cả người như tê dại, hoa huyệt bị nhét hạt châu Đào Mộc thoải mái mà co rút.</w:t>
      </w:r>
      <w:r>
        <w:br w:type="textWrapping"/>
      </w:r>
      <w:r>
        <w:br w:type="textWrapping"/>
      </w:r>
      <w:r>
        <w:t xml:space="preserve">“Ngươi đụng vào nơi nào của hắn?” Uông nghĩa thăng thấp giọng chất vấn.</w:t>
      </w:r>
      <w:r>
        <w:br w:type="textWrapping"/>
      </w:r>
      <w:r>
        <w:br w:type="textWrapping"/>
      </w:r>
      <w:r>
        <w:t xml:space="preserve">Cẩu nô tài ghen, lại dám dùng loại này ngữ khí chất vấn y quả nhiên thị sủng mà kiêu, hắn phải bị trừng phạt mới được. Nhưng trong lòng y lại hi vọng cẩu nô tài tiếp tục thị sủng mà kiêu mà cảm thấy hưng phấn. Đây là xảy ra chuyện gì? Vương gia quyết định thừa dịp mình đầu óc vẫn tỉnh táo, phải chèn ép Uông Nghĩa Thăng kiêu ngạo.</w:t>
      </w:r>
      <w:r>
        <w:br w:type="textWrapping"/>
      </w:r>
      <w:r>
        <w:br w:type="textWrapping"/>
      </w:r>
      <w:r>
        <w:t xml:space="preserve">Y nhướn mày, nhếch miệng, giả bộ không thích nói rằng: “Phù Liễu cũng coi như là nam sủng của bản vương, hầu hạ bản vương là bổn phận của hắn, ngươi ỷ vào bản vương sủng ngươi, chẳng lẽ còn muốn độc sủng hay sao?”</w:t>
      </w:r>
      <w:r>
        <w:br w:type="textWrapping"/>
      </w:r>
      <w:r>
        <w:br w:type="textWrapping"/>
      </w:r>
      <w:r>
        <w:t xml:space="preserve">Trên mặt là dáng vẻ kiêu ngạo lại cao quý nhưng thân thể lại khát vọng cẩu nô tài nhanh lên một chút tới hầu hạ y, nếu không hầu hạ y, y sẽ không nhịn được bò qua đi liếm cái nghiệt rễ của cẩu nô tài. Y đường đường là Vương gia nếu làm vậy mặt mũi để ở đâu?</w:t>
      </w:r>
      <w:r>
        <w:br w:type="textWrapping"/>
      </w:r>
      <w:r>
        <w:br w:type="textWrapping"/>
      </w:r>
      <w:r>
        <w:t xml:space="preserve">Trong mắt của Uông Nghĩa Thăng màu đỏ dần tối đi, đột nhiên hắn tóm chặt cổ áo Vương gia ôm Vương gia ném lên cái ghế. Hắn tháo đai lưng của Vương gia và đai lưng của mình, cởi quần của Vương gia sau đó nắm lấy tay chân của Vương gia đặt lên trên tay vịn, dùng hai cái đai lưng hai ba lần liền đem hai tay hai chân của Vương gia phân biệt cột vào hai bên tay vịn của cái ghế. Vương gia kéo kéo tay chân, phát hiện Uông Nghĩa Thăng trói phi thường rắn chắc, hạ thể không lông lộ ra, ẩn ở sau cánh mông cúc huyệt cũng bởi vì tư thế này mà cũng bại lộ.</w:t>
      </w:r>
      <w:r>
        <w:br w:type="textWrapping"/>
      </w:r>
      <w:r>
        <w:br w:type="textWrapping"/>
      </w:r>
      <w:r>
        <w:t xml:space="preserve">Y ngẩng đầu nhìn Uông Nghĩa Thăng, lúc này mới phát hiện ánh mắt của Uông Nghĩa Thăng không đúng, ấp ủ khí thế muốn đem y nuốt chửng.</w:t>
      </w:r>
      <w:r>
        <w:br w:type="textWrapping"/>
      </w:r>
      <w:r>
        <w:br w:type="textWrapping"/>
      </w:r>
      <w:r>
        <w:t xml:space="preserve">Cẩu nô tài đây là muốn tạo phản phải không?</w:t>
      </w:r>
      <w:r>
        <w:br w:type="textWrapping"/>
      </w:r>
      <w:r>
        <w:br w:type="textWrapping"/>
      </w:r>
    </w:p>
    <w:p>
      <w:pPr>
        <w:pStyle w:val="Heading2"/>
      </w:pPr>
      <w:bookmarkStart w:id="27" w:name="chương-6-vương-gia-bị-người-hầu-khi-dễ-ở-thư-phòng"/>
      <w:bookmarkEnd w:id="27"/>
      <w:r>
        <w:t xml:space="preserve">6. Chương 6: Vương Gia Bị Người Hầu ” Khi Dễ” Ở Thư Phòng</w:t>
      </w:r>
    </w:p>
    <w:p>
      <w:pPr>
        <w:pStyle w:val="Compact"/>
      </w:pPr>
      <w:r>
        <w:br w:type="textWrapping"/>
      </w:r>
      <w:r>
        <w:br w:type="textWrapping"/>
      </w:r>
      <w:r>
        <w:t xml:space="preserve">“Làm càn! Ỷ được bản vương sủng ngươi, gan lớn đến nỗi dám bò lên đầu bản vương, còn không mau mở trói!” Vương gia ngẩn mặt, cứng rắn nói.</w:t>
      </w:r>
      <w:r>
        <w:br w:type="textWrapping"/>
      </w:r>
      <w:r>
        <w:br w:type="textWrapping"/>
      </w:r>
      <w:r>
        <w:t xml:space="preserve">Uông Nghĩa Thăng chỉ cúi nữa người xuống, mặt thấp đến mức rất gần mặt Vương gia. Ánh mắt hắn nhìn thẳng trong mắt đầy cuồng bạo làm  Vương gia có thể nhìn ra rõ rõ ràng ràng. Trong lòng Vương gia hơi hoảng loạn, ánh mắt Uông Nghĩa Thăng từng tấc từng tấc nhìn gần làm y không tự chủ được muốn tránh né rồi lại bày ra khí thế không chịu thua đối diện.</w:t>
      </w:r>
      <w:r>
        <w:br w:type="textWrapping"/>
      </w:r>
      <w:r>
        <w:br w:type="textWrapping"/>
      </w:r>
      <w:r>
        <w:t xml:space="preserve">Uông Nghĩa Thăng giơ tay sờ cổ của Vương gia ngữ điệu không có chút hoảng sợ, bình tĩnh sâu thẳm như hồ nước: “Lớn mật? Làm càn? Ngoại trừ những lời này ngươi còn muốn nói điều gì?”</w:t>
      </w:r>
      <w:r>
        <w:br w:type="textWrapping"/>
      </w:r>
      <w:r>
        <w:br w:type="textWrapping"/>
      </w:r>
      <w:r>
        <w:t xml:space="preserve">Nếu như không phải bị trói, Vương gia nhất định một cước đá văng người nào dám đến gần mặt mình như vậy. Cẩu nô tài càng ngày càng kỳ cục, lặp đi lặp lại nhiều lần mạo phạm y, còn đem y trói thành tư thế không biết xấu hổ như vậy, không thấy phía dưới tính khí của y cứng đến nỗi khó chịu, hoa huyệt liên tục nước chảy sao?</w:t>
      </w:r>
      <w:r>
        <w:br w:type="textWrapping"/>
      </w:r>
      <w:r>
        <w:br w:type="textWrapping"/>
      </w:r>
      <w:r>
        <w:t xml:space="preserve">“Ngươi vốn là lớn mật làm càn, ngoại trừ những lời này ngươi còn muốn bản vương nói cái gì?” Vương gia tức giận hỏi ngược lại, vặn vẹo cái mông, tính khí run rẩy, miệng hoa huyệt đỏ tươi co thắt không ngừng, hai mảnh hoa môi dần dần sung huyết, hoa hạch hoàn toàn nhô cao, lượng lớn dâm thủy lẫn vào tinh dịch theo miệng hoa huyệt co thắt mà chảy ra, làm thấm ướt cả hậu huyệt, sau đó chảy dài xuống ghế.</w:t>
      </w:r>
      <w:r>
        <w:br w:type="textWrapping"/>
      </w:r>
      <w:r>
        <w:br w:type="textWrapping"/>
      </w:r>
      <w:r>
        <w:t xml:space="preserve">Động tác của Vương gia không chỉ không an ủi được mình, trái lại khiến hạ thân ngứa ngáy khó chịu. Đặc biệt là Đào Mộc châu được nhét trong nhục đạo, hạt châu đã sớm kết hợp với nhục đạo, bên trong vừa trướng vừa ngứa, y chỉ có thể co rụt lại nhục đạo, để nhục bích ma sát vào những hạt châu Đào Mộc.</w:t>
      </w:r>
      <w:r>
        <w:br w:type="textWrapping"/>
      </w:r>
      <w:r>
        <w:br w:type="textWrapping"/>
      </w:r>
      <w:r>
        <w:t xml:space="preserve">Nam nhân trước mắt thờ ơ không động lòng nhìn y dâm đãng lấy mông an ủi mình, đem dâm thái của y thu hết vào trong mắt, điều này làm cho y giận quá.</w:t>
      </w:r>
      <w:r>
        <w:br w:type="textWrapping"/>
      </w:r>
      <w:r>
        <w:br w:type="textWrapping"/>
      </w:r>
      <w:r>
        <w:t xml:space="preserve">Uông Nghĩa Thăng ấn lại hầu kết của Vương gia lòng bàn tay thô ráp kích động vừa muốn bẻ gãy cổ y nhưng hắn lại đau lòng thương tiếc y nên khống chế hắn không thể làm ra chuyện sai lầm không thể cứu vãn: “Đúng, ta còn muốn ngươi nói cái gì nữa? Ta chỉ cần ngươi nói muốn ta.”</w:t>
      </w:r>
      <w:r>
        <w:br w:type="textWrapping"/>
      </w:r>
      <w:r>
        <w:br w:type="textWrapping"/>
      </w:r>
      <w:r>
        <w:t xml:space="preserve">Vương gia hừ lạnh thay đổi vẻ mặt nói: “Ngươi là nam sủng của bản vương, bản vương muốn ngươi là thiên kinh địa nghĩa, bổn phận của ngươi chính là hầu hạ bản vương, để bản vương cao hứng.”</w:t>
      </w:r>
      <w:r>
        <w:br w:type="textWrapping"/>
      </w:r>
      <w:r>
        <w:br w:type="textWrapping"/>
      </w:r>
      <w:r>
        <w:t xml:space="preserve">“A.” Uông Nghĩa Thăng cười một tiếng:”Vương gia nói không sai, bổn phận của ta chính là hầu hạ Vương gia, để Vương gia cao hứng.”</w:t>
      </w:r>
      <w:r>
        <w:br w:type="textWrapping"/>
      </w:r>
      <w:r>
        <w:br w:type="textWrapping"/>
      </w:r>
      <w:r>
        <w:t xml:space="preserve">Vương gia lúc này mới chênh chếch liếc nhìn Uông Nghĩa Thăng một chút, nói: “Biết là tốt rồi, còn không mở trói đến trên giường hầu hạ bản vương.”</w:t>
      </w:r>
      <w:r>
        <w:br w:type="textWrapping"/>
      </w:r>
      <w:r>
        <w:br w:type="textWrapping"/>
      </w:r>
      <w:r>
        <w:t xml:space="preserve">Uông Nghĩa Thăng nở nụ cười, nói “Không cần đi lên giường, ta sẽ để Vương gia ở thư phòng chỗ tốt như vậy mà làm.”</w:t>
      </w:r>
      <w:r>
        <w:br w:type="textWrapping"/>
      </w:r>
      <w:r>
        <w:br w:type="textWrapping"/>
      </w:r>
      <w:r>
        <w:t xml:space="preserve">Nói xong, hắn xoay người từ giá bút chọn một cây bút có đầu bút mềm mại cán bút như bút lông.</w:t>
      </w:r>
      <w:r>
        <w:br w:type="textWrapping"/>
      </w:r>
      <w:r>
        <w:br w:type="textWrapping"/>
      </w:r>
      <w:r>
        <w:t xml:space="preserve">Vương gia không phát giác nguy cơ đến gần, cho dù Uông Nghĩa Thăng nắm bút, bộ mặt kỳ quái ôn nhu nở nụ cười, y cũng không phát giác dụng ý của Uông Nghĩa Thăng khi lấy bút, chỉ là sắc mặt đàng hoàng trịnh trọng chờ mong “Thư phòng chỗ tốt” là như thế nào, chẳng lẽ là hắn đem mình trói vào trong ghế đứng thao mình sao? Y còn chưa có thử qua tư vị ngồi trên ghế bị thao không biết thú vị ra sao.</w:t>
      </w:r>
      <w:r>
        <w:br w:type="textWrapping"/>
      </w:r>
      <w:r>
        <w:br w:type="textWrapping"/>
      </w:r>
      <w:r>
        <w:t xml:space="preserve">Bút lông mềm mại quét qua đỉnh tính khí, tính khí Vương gia vốn cương cứng co giật một hồi, linh khẩu chỉ chốc lát tràn ra dâm dịch dinh dính.</w:t>
      </w:r>
      <w:r>
        <w:br w:type="textWrapping"/>
      </w:r>
      <w:r>
        <w:br w:type="textWrapping"/>
      </w:r>
      <w:r>
        <w:t xml:space="preserve">Uông Nghĩa Thăng nửa quỳ rồi hướng đỉnh tính khí thổi một hơi, lần thứ hai làm tính khí co giật.</w:t>
      </w:r>
      <w:r>
        <w:br w:type="textWrapping"/>
      </w:r>
      <w:r>
        <w:br w:type="textWrapping"/>
      </w:r>
      <w:r>
        <w:t xml:space="preserve">“A…” Cảm giác quy đầu bị đâm đâm tràn khắp toàn thân, ngòi bút mềm mại vuốt ve xung quanh linh khẩu, một vòng một vòng quét về quy đầu đâm vào trong bao quy đầu, lại tiếp tục quét qua linh khẩu rồi qua đỉnh tính khí làm Vương gia đột nhiên cả người run lên, “A…”</w:t>
      </w:r>
      <w:r>
        <w:br w:type="textWrapping"/>
      </w:r>
      <w:r>
        <w:br w:type="textWrapping"/>
      </w:r>
      <w:r>
        <w:t xml:space="preserve">Ngòi bút tinh tế đâm vào linh khẩu, linh khẩu không biết là ngứa hay là đau, linh khẩu co giật chảy ra chất nhầy. Uông Nghĩa Thăng liếm ngòi bút, xoay tròn cho ngòi bút nhọn hơn rồi lần thứ hai đâm vào linh khẩu, miệng linh khẩu non mềm rõ ràng run rẩy, ngòi bút từng chút từng chút tiến vào, từng chiếc lông nhuyễn mềm đâm vào linh khẩu.</w:t>
      </w:r>
      <w:r>
        <w:br w:type="textWrapping"/>
      </w:r>
      <w:r>
        <w:br w:type="textWrapping"/>
      </w:r>
      <w:r>
        <w:t xml:space="preserve">Vương gia không hề nghĩ tới một cây bút lông có thể làm cho y thoải mái như vậy, ngòi bút xoay tròn đi vào không sâu, mỗi một cái lông mao nhuyễn mềm thoả thích ma sát linh khẩu, một ít chất nhầy hút vào trong đầu bút, kéo ra chất nhầy dính khắp quy đầu y.</w:t>
      </w:r>
      <w:r>
        <w:br w:type="textWrapping"/>
      </w:r>
      <w:r>
        <w:br w:type="textWrapping"/>
      </w:r>
      <w:r>
        <w:t xml:space="preserve">“Hỗn… Thứ hỗn trướng… Ân a.. mau thao huyệt bản vương..” Hai bắp đùi banh lớn tính khí bị bút lông chơi dán lên bụng, quy đầu hồng hào dính dâm thủy lóng lánh, những sợi gân xanh xao động lồi ra khỏi gốc rễ tính khí càng rõ ràng, dâm thủy chảy ra, làm hậu huyệt cũng co thắt lại.</w:t>
      </w:r>
      <w:r>
        <w:br w:type="textWrapping"/>
      </w:r>
      <w:r>
        <w:br w:type="textWrapping"/>
      </w:r>
      <w:r>
        <w:t xml:space="preserve">Vương gia không chịu được hai cái huyệt cô quạnh, không được thỏa mãn đỏ cả mặt, y nâng cái mông lên, tay chân không thể động đậy chỉ để mông thoáng rời khỏi mặt ghế tựa. Uông Nghĩa Thăng ung dung thong thả nắm ngòi bút đâm đâm linh khẩu, lập tức eo y mềm nhũn ngã trở về ghế.</w:t>
      </w:r>
      <w:r>
        <w:br w:type="textWrapping"/>
      </w:r>
      <w:r>
        <w:br w:type="textWrapping"/>
      </w:r>
      <w:r>
        <w:t xml:space="preserve">Uông Nghĩa Thăng không bị tình dục ảnh hưởng khuôn mặt bình tĩnh đáng sợ, cho dù trong không khí tràn ngập mùi vị dâm thủy tinh ngọt, hai mắt đỏ của hắn cũng không có toát ra vẻ nôn nóng, nhưng mà động tác trên tay của hắn mê hoặc Vương gia, làm y khó kìm lòng nổi càng ngày càng động dục.</w:t>
      </w:r>
      <w:r>
        <w:br w:type="textWrapping"/>
      </w:r>
      <w:r>
        <w:br w:type="textWrapping"/>
      </w:r>
      <w:r>
        <w:t xml:space="preserve">“Ngươi là tên nô tài chết tiệt!” Vương gia thở hổn hển, bút lông đùa bỡn tính khí một hồi rồi lại vẽ loạn ở quy đầu, y nghẹn ngào kêu lên: “Bản vương mệnh lệnh ngươi không cho phép dùng bút chơi tính khí của bản vương nữa… A ân…”</w:t>
      </w:r>
      <w:r>
        <w:br w:type="textWrapping"/>
      </w:r>
      <w:r>
        <w:br w:type="textWrapping"/>
      </w:r>
      <w:r>
        <w:t xml:space="preserve">“Được, không chơi tính khí của Vương gia thì chơi chỗ khác.”</w:t>
      </w:r>
      <w:r>
        <w:br w:type="textWrapping"/>
      </w:r>
      <w:r>
        <w:br w:type="textWrapping"/>
      </w:r>
      <w:r>
        <w:t xml:space="preserve">Ngòi bút đảo qua cả cây tính khí, nhẹ nhàng quét đến gốc rễ, chậm rãi quét về phía hoa hạch đang đứng thẳng, hoa hạch sung huyết đỏ tươi ướt át đứng ở đỉnh hai mảnh hoa môi. Hai chân Vương gia run cầm cập, trợn mắt lên rít gào: “Không… Không được… A —— “</w:t>
      </w:r>
      <w:r>
        <w:br w:type="textWrapping"/>
      </w:r>
      <w:r>
        <w:br w:type="textWrapping"/>
      </w:r>
      <w:r>
        <w:t xml:space="preserve">Lông mao trên ngòi bút vẫn quét qua hoa hạch dị thường mẫn cảm, mãnh liệt kích thích làm Vương gia phun ra một cỗ dâm thủy, tinh dịch theo miệng huyệt chảy ra, làm ướt hạ thể, hoa huyệt mãnh liệt co rút khiến cho nhục đạo lại đẩy ra một vài hạt châu lúc ẩn lúc hiện có thể thấy được bên trong nhục đạo phấn hồng có vài hạt châu Đào Mộc.</w:t>
      </w:r>
      <w:r>
        <w:br w:type="textWrapping"/>
      </w:r>
      <w:r>
        <w:br w:type="textWrapping"/>
      </w:r>
      <w:r>
        <w:t xml:space="preserve">“Như vậy mà không chịu được a! Bình thường không phải rất yêu thích ta khi thao ngươi thì chạm tới đây sao?” Bút lông đem hoa hạch càng quét càng phồng lên, Uông Nghĩa Thăng dùng một cái tay khác mở rộng hoa huyệt của Vương gia, mở ra hoa môi lộ ra khe thịt mềm mại, ngòi bút từ trên xuống dưới qua lại quét vào khe thịt, lông trên ngòi bút thỉnh thoảng vẽ mở ra miệng huyệt, làm nhục đạo chảy ra nước tràn trề.</w:t>
      </w:r>
      <w:r>
        <w:br w:type="textWrapping"/>
      </w:r>
      <w:r>
        <w:br w:type="textWrapping"/>
      </w:r>
      <w:r>
        <w:t xml:space="preserve">Bút lông cẩn thận phác hoạ hình dạng hoa huyệt, hoa môi từ lâu bị nam nhân liếm dần dần sung huyết, đầy đặn chờ đợi nam nhân dùng bút lông đùa bỡn. Miệng hoa huyệt đã sớm mở ra khát khao hướng tới nam nhân bên trong tràn ra dâm thủy. Còn hậu huyệt thủy quang cũng tràn đầy yêu mị dụ người.</w:t>
      </w:r>
      <w:r>
        <w:br w:type="textWrapping"/>
      </w:r>
      <w:r>
        <w:br w:type="textWrapping"/>
      </w:r>
      <w:r>
        <w:t xml:space="preserve">“Thao bản vương đi… A…” Hoa huyệt muốn tiết không ngừng, tính khí càng muốn bắn tinh nhưng không ra, bức vương gia mềm nhũn âm thanh cầu xin.</w:t>
      </w:r>
      <w:r>
        <w:br w:type="textWrapping"/>
      </w:r>
      <w:r>
        <w:br w:type="textWrapping"/>
      </w:r>
      <w:r>
        <w:t xml:space="preserve">Bút lông hút đủ dâm thủy trượt tới hậu huyệt, hậu huyệt mềm mại không thể chờ đợi được nữa muốn hút bút lông, nhưng ngòi bút chỉ đâm vào nhợt nhạt quét qua những nếp uốn nhăn nheo. Uông Nghĩa Thăng không nhìn Vương gia cầu xin, kiên trì quét qua những nếp uốn nhăn nheo, Vương gia mềm nhũn cầu xin: “A.a… Tiến vào… Đi vào nha…”</w:t>
      </w:r>
      <w:r>
        <w:br w:type="textWrapping"/>
      </w:r>
      <w:r>
        <w:br w:type="textWrapping"/>
      </w:r>
      <w:r>
        <w:t xml:space="preserve">Hậu huyệt hơi mở ra càng làm ngòi bút nuốt ăn một chút, đầu bút thuận hoạt một ít cắm vào trong hậu huyệt, một ít lông mềm ngổn ngang đâm vào trên những nếp uốn nhăn nheo. Vương gia lắc mông, chỉ muốn đem hết lông mềm còn lại cũng nuốt vào, an ủi hậu huyệt đáng thương.</w:t>
      </w:r>
      <w:r>
        <w:br w:type="textWrapping"/>
      </w:r>
      <w:r>
        <w:br w:type="textWrapping"/>
      </w:r>
      <w:r>
        <w:t xml:space="preserve">Uông Nghĩa Thăng theo ý y, đem toàn bộ ngòi bút đẩy mạnh vào hậu huyệt, lông mềm thuận lợi đâm vào trên nhục bích, cảm giác quái dị lại khoái hoạt trong nháy mắt truyền lên xương cụt. Vương gia ân a rên rỉ, nỗ lực mở ra hậu huyệt, cán bút từng tấc từng tấc đi vào hậu huyệt. Không phải cự bổng thô to quen thuộc hậu huyệt không chỉ không có thỏa mãn trái lại càng thêm khát khao, may là bút lông mới mẻ thoáng ngừng lại rồi đâm vào là Vương gia đỡ bất mãn một chút.</w:t>
      </w:r>
      <w:r>
        <w:br w:type="textWrapping"/>
      </w:r>
      <w:r>
        <w:br w:type="textWrapping"/>
      </w:r>
      <w:r>
        <w:t xml:space="preserve">Vương gia nhướng cao đuôi lông mày, trừng trừng nhìn Uông Nghĩa Thăng, không hề che giấu chút nào tự mình câu dẫn hắn, bị trói vào ghế tựa vẫn nỗ lực lấy chân đụng tới Uông Nghĩa Thăng. Nhưng bởi vì chân không chạm được, y cố vươn mũi chân càng không chạm được, y càng muốn chạm chỉ thấy hai cái chân lắc lắc, đầu ngón chân vươn thẳng một lúc sau lại co quắp, hai tay càng bám chặt vào ghế tựa.</w:t>
      </w:r>
      <w:r>
        <w:br w:type="textWrapping"/>
      </w:r>
      <w:r>
        <w:br w:type="textWrapping"/>
      </w:r>
      <w:r>
        <w:t xml:space="preserve">Cán bút tinh tế thật dài bị hậu huyệt nuốt vào một nửa, Uông Nghĩa Thăng lúc này mới buông tay ra, nhìn kỹ đôi mông trắng như tuyết dần chuyển sang đỏ bừng, những nếp uốn nhăn nheo co rụt lại tự động phun ra nuốt vào cán bút, lộ ra ngoài thân thể cán bút màu xanh biếc không ngừng được lay động.</w:t>
      </w:r>
      <w:r>
        <w:br w:type="textWrapping"/>
      </w:r>
      <w:r>
        <w:br w:type="textWrapping"/>
      </w:r>
      <w:r>
        <w:t xml:space="preserve">“Thật tham ăn.” Uông Nghĩa Thăng cười nhẹ nói, ngón tay cái xoa xoa miệng huyệt nhăn nheo nói: “Cả hai cái huyệt động đều rất tham ăn.”</w:t>
      </w:r>
      <w:r>
        <w:br w:type="textWrapping"/>
      </w:r>
      <w:r>
        <w:br w:type="textWrapping"/>
      </w:r>
      <w:r>
        <w:t xml:space="preserve">Hắn vừa nói vừa hướng lên trên xoa xoa, lòng bàn tay ma sát vào miệng hoa huyệt mềm mại, một ngón tay chậm rãi đâm vào trong hoa huyệt, đem Đào Mộc châu đẩy mạnh vào sâu trong nhục đạo. Đào Mộc châu ma sát nhục đạo làm cho Vương gia run cầm cập liên tục, bụng dưới căng thẳng, tính khí dán vào bụng kích động phun ra dâm dịch sền sệt, lồng ngực càng chập trùng bất định, mặt ửng hồng mê say ngẩng lên.</w:t>
      </w:r>
      <w:r>
        <w:br w:type="textWrapping"/>
      </w:r>
      <w:r>
        <w:br w:type="textWrapping"/>
      </w:r>
      <w:r>
        <w:t xml:space="preserve">Nhục đạo không chỉ đè ép Đào Mộc châu, cũng đè ép ngón tay của Uông Nghĩa Thăng, hắn cố ý dùng đầu ngón tay ngoắc ngoắc tràng bích đầy dâm thủy làm nhục đạo nhẹ nhàng co giật. Uông Nghĩa Thăng rút ngón tay ra, liếm liếm vào tinh dịch lẫn dâm thủy trên ngón tay. Động tác này đặc biệt dâm mỹ, chỉ liếc mắt nhìn làm hạ thể Vương gia nóng lên, hận không thể chủ động đem huyệt kề sát tới miệng hắn ra lệnh hắn đem huyệt mình liếm sạch sẽ uống cạn dâm thủy chảy ra.</w:t>
      </w:r>
      <w:r>
        <w:br w:type="textWrapping"/>
      </w:r>
      <w:r>
        <w:br w:type="textWrapping"/>
      </w:r>
      <w:r>
        <w:t xml:space="preserve">“Không muốn thứ khác làm bản vương, bản vương muốn ngươi dùng thân thể hầu hạ bản vương, hầu hạ bản vương cái nào huyệt cũng được.” Từ khi Uông Nghĩa Thăng nảy sinh ý nghĩ bất chợt dùng Đào Mộc châu ngăn chặn hoa huyệt, tới hiện tại dùng bút lông đùa bỡn hạ thể của y, Vương gia đã sớm không chịu được khoái cảm ăn mòn nhưng không thể lên được cao trào mà dày vò. Uông Nghĩa Thăng ngoảnh mặt làm ngơ, chọn cây bút lông đường kính so với ngón tay cái hắn còn thô hơn, đầu bút rất dài mà lông của ngòi lại phân tán vẽ trên tính khí, lấy một cây bút lông khác nhỏ dài hơn lông mao hơi mềm đâm vào linh khẩu hơi mở ra. Bút lông bắt đầu xoay tròn, quét qua quy đầu mẫn cảm. Bị lông mao quét tới quét lui linh khẩu cũng bị một nhúm nhỏ lông mềm ma sát đem đến thích thú liên tục, khiến cho Vương gia thở hồng hộc, đỏ mắt lên rên rỉ.</w:t>
      </w:r>
      <w:r>
        <w:br w:type="textWrapping"/>
      </w:r>
      <w:r>
        <w:br w:type="textWrapping"/>
      </w:r>
      <w:r>
        <w:t xml:space="preserve">Làm đến khi Vương gia tưởng mình sẽ bị một cây bút lông làm cho tới bắn tinh thì Uông Nghĩa Thăng đúng lúc thu tay lại, đầu bút thô to xoạt qua hành thân, lông mao xốp nhuyễn bao trùm hoa hạch, không chút lưu tình xoạt qua hoa môi, xoạt qua miệng huyệt, ma sát hội âm, làm hậu huyệt rụt lại một hồi, dẫn đến cán bút dài nhỏ lay động kịch liệt.</w:t>
      </w:r>
      <w:r>
        <w:br w:type="textWrapping"/>
      </w:r>
      <w:r>
        <w:br w:type="textWrapping"/>
      </w:r>
      <w:r>
        <w:t xml:space="preserve">“A a… Không xong rồi…” Hoa huyệt bị lông mềm quét qua toàn bộ những sợi lông li ti đâm vào hoa huyệt làm cho Vương gia không tự chủ được co rút lại hai cái huyệt động, mỗi chỗ lông mềm quét qua đều đưa tới cảm giác thích thú làm cho Vương gia rên rỉ ra tiếng: “Muốn đến… A… A… Thật sự không xong rồi…”</w:t>
      </w:r>
      <w:r>
        <w:br w:type="textWrapping"/>
      </w:r>
      <w:r>
        <w:br w:type="textWrapping"/>
      </w:r>
      <w:r>
        <w:t xml:space="preserve">Trong miệng nước bọt nhanh chóng phân bố, Vương gia hoàn toàn không nhớ ra phải nuốt xuống, toàn bộ thân thể đều chuyển sang đỏ hồng. Tính khí của y chảy ra dan dịch thấm ướt bụng lóe lên thủy quang, vòng eo đung đưa lay động, đôi mông no đủ cầu hoan tự hướng phía trước lay động, nhưng Uông Nghĩa Thăng đem ngòi bút xoay một cái, cố ý xoạt đến bắp đùi của y.</w:t>
      </w:r>
      <w:r>
        <w:br w:type="textWrapping"/>
      </w:r>
      <w:r>
        <w:br w:type="textWrapping"/>
      </w:r>
      <w:r>
        <w:t xml:space="preserve">“Ngươi tên nô tài chết tiệt này! Lại trêu đùa bản vương… Bản vương liền… Liền… A…”</w:t>
      </w:r>
      <w:r>
        <w:br w:type="textWrapping"/>
      </w:r>
      <w:r>
        <w:br w:type="textWrapping"/>
      </w:r>
      <w:r>
        <w:t xml:space="preserve">Lời nói không nói được thành câu, lông mềm lại lướt qua hoa hạch. Hoa hạch run rẩy cương cứng nhô ra tùy ý bút lông ôn nhu lại tàn nhẫn thương yêu, lông mềm trắng như tuyết từng sợi từng sợi nhẹ nhàng lướt qua ngoài mặt hoa hạch, từng lần từng lần một lướt qua lướt lại tạo nên một làn sóng rồi lại một làn sóng khoái cảm nuốt hết lý trí Vương gia. Hoa huyệt không biết xấu hổ phồng lên co rút, hậu huyệt căng lại phun ra nuốt vào bút lông.</w:t>
      </w:r>
      <w:r>
        <w:br w:type="textWrapping"/>
      </w:r>
      <w:r>
        <w:br w:type="textWrapping"/>
      </w:r>
      <w:r>
        <w:t xml:space="preserve">“Thật thoải mái… A a… Đến đến… A a a.. ” Nhục đạo không ngừng mà đè ép Đào Mộc châu, những hạt Đào Mộc châu bị nhục bích đẩy dần dần mà chạy ra phía miệng huyệt, dâm thủy mãnh liệt mà ra giội rửa nhục đạo, cán bút dài nhỏ đâm đâm tràng bích khoái cảm không đủ mạnh để Vương gia đẩy được Đào Mộc châu ra hết. Ngòi bút thô to lướt qua lại khe hở hoa huyệt đem những khoái cảm này đẩy lên đến điểm cao nhất. Vương gia không thu lại được tinh quan, đột nhiên thẳng lưng, làm ra tư thế bắn tinh.</w:t>
      </w:r>
      <w:r>
        <w:br w:type="textWrapping"/>
      </w:r>
      <w:r>
        <w:br w:type="textWrapping"/>
      </w:r>
      <w:r>
        <w:t xml:space="preserve">“Phốc”một tiếng, Đào Mộc châu rớt ra ngoài từng cỗ từng cỗ dâm thủy phun ra dội rửa đầu bút, tinh dịch phun ra tới trên mặt Vương gia dính ở trên môi, Vương gia nước mắt giàn giụa, nhắm hai mắt rên rỉ.</w:t>
      </w:r>
      <w:r>
        <w:br w:type="textWrapping"/>
      </w:r>
      <w:r>
        <w:br w:type="textWrapping"/>
      </w:r>
      <w:r>
        <w:t xml:space="preserve">Uông Nghĩa Thăng lại vào lúc này đem cây bút lông cắm vào trong hoa huyệt đang cao trào, kể cả ở hậu huyệt bút lông cũng đồng thời nhanh chóng đánh xuyên.</w:t>
      </w:r>
      <w:r>
        <w:br w:type="textWrapping"/>
      </w:r>
      <w:r>
        <w:br w:type="textWrapping"/>
      </w:r>
      <w:r>
        <w:t xml:space="preserve">“A a a… thao hỏng rồi… A… Chơi hỏng rồi —— a —— “</w:t>
      </w:r>
      <w:r>
        <w:br w:type="textWrapping"/>
      </w:r>
      <w:r>
        <w:br w:type="textWrapping"/>
      </w:r>
      <w:r>
        <w:t xml:space="preserve">Vương gia ưỡn ngực, mặt ngưỡng cao lưng treo ở ngoài ghế dựa, hai mắt mông lung, vươn cao chiếc cằm đẹp đẽ dính tinh dịch của mình, mở rộng ngoại bào lộ ra nội y sạch sẽ cũng loang lổ tinh dịch.</w:t>
      </w:r>
      <w:r>
        <w:br w:type="textWrapping"/>
      </w:r>
      <w:r>
        <w:br w:type="textWrapping"/>
      </w:r>
      <w:r>
        <w:t xml:space="preserve">Cho dù bắn tinh, không thể mau chóng cứng lên, hai cái huyệt động vẫn khoái hoạt nuốt bút lông vào, cán bút lung lay, tất cả lông mềm vừa đúng kích thích tràng bích, đặc biệt là cây bút lông to hơn ngón cái của Uông Nghĩa Thăng có nhiều sợi lông dài toàn bộ có thể lơ đãng đâm tới nhục đạo đụng tới cái miệng nhỏ dưới đáy.</w:t>
      </w:r>
      <w:r>
        <w:br w:type="textWrapping"/>
      </w:r>
      <w:r>
        <w:br w:type="textWrapping"/>
      </w:r>
      <w:r>
        <w:t xml:space="preserve">Không giống với cự bổng mãnh liệt thao, lông đầu bút mềm mại đảo qua, khoái cảm đến khiến toàn bộ nhục đạo mãnh liệt co giật, con ngươi Vương gia co rút lại, tứ chi run rẩy dữ dội, hai tay nắm chặt thành quyền tiếng rên rỉ càng thốt ra thật dài.</w:t>
      </w:r>
      <w:r>
        <w:br w:type="textWrapping"/>
      </w:r>
      <w:r>
        <w:br w:type="textWrapping"/>
      </w:r>
      <w:r>
        <w:t xml:space="preserve">Hậu huyệt được bút lông xoay tròn quét qua tràng bích mẫn cảm, Vương gia đột nhiên trợn mắt lên, lần thứ hai bị bút lông đưa tới cao trào.</w:t>
      </w:r>
      <w:r>
        <w:br w:type="textWrapping"/>
      </w:r>
      <w:r>
        <w:br w:type="textWrapping"/>
      </w:r>
      <w:r>
        <w:t xml:space="preserve">“A —— “</w:t>
      </w:r>
      <w:r>
        <w:br w:type="textWrapping"/>
      </w:r>
      <w:r>
        <w:br w:type="textWrapping"/>
      </w:r>
      <w:r>
        <w:t xml:space="preserve">Tính khí bán cương chỉ chảy ra chút tinh dịch mỏng manh. Uông Nghĩa Thăng quỳ giữa hai chân Vương gia chậm rãi từ hoa huyệt rút bút lông ra ném qua một bên. Hắn đẩy hoa môi ra, nhìn miệng huyệt bị bút lông đùa bỡn đến sưng đỏ, trìu mến không thôi nói rằng: “Thật đáng thương, đều đỏ, nô tài giúp Vương gia tiêu thũng.”</w:t>
      </w:r>
      <w:r>
        <w:br w:type="textWrapping"/>
      </w:r>
      <w:r>
        <w:br w:type="textWrapping"/>
      </w:r>
      <w:r>
        <w:t xml:space="preserve">Đôi môi hút một bên thịt hoa môi, đầu lưỡi ôn nhu liếm mùi vị tinh ngọt tràn ngập, liếm xong một bên lại liếm một bên khác, sau đó đem hai bên hoa môi đồng loạt ngậm vào lôi kéo gặm cắn, lưu lại nước miếng của mình, nhưng hắn không an ủi hoa hạch mẫn cảm cùng với cần nhất đầu lưỡi tỉ mỉ liếm láp miệng hoa huyệt.</w:t>
      </w:r>
      <w:r>
        <w:br w:type="textWrapping"/>
      </w:r>
      <w:r>
        <w:br w:type="textWrapping"/>
      </w:r>
      <w:r>
        <w:t xml:space="preserve">Không có luồn vào đi liếm bên trong nhục đạo, cũng không hề dùng đầu lưỡi đi vào huyệt khẩu, chỉ đem tinh dịch và dâm thủy liếm sạch sẽ, Vương gia mơ mơ màng màng nhận ra được chuyện này không giống với bình thường. Tay chân lại bị trói chặt làm cho y không cách nào làm ra cho rõ ràng, chỉ có thể nằm ở trên ghế thở dốc, nhỏ tiếng rên rỉ.</w:t>
      </w:r>
      <w:r>
        <w:br w:type="textWrapping"/>
      </w:r>
      <w:r>
        <w:br w:type="textWrapping"/>
      </w:r>
      <w:r>
        <w:t xml:space="preserve">Đầu lưỡi vòng tới hậu huyệt, đem hậu huyệt cũng liếm đến sạch sành sanh. Chờ hai huyệt động thuộc về mình toàn bộ liếm sạch Uông Nghĩa Thăng mỗi cởi sạch quần áo, da thịt màu đồng cổ bao trùm bắp thịt rắn chắc, tay chân dài ẩn chứa sức mạnh dương cương. Vương gia lơ đãng nhìn hai cái đầu vú màu nâu trên cơ ngực to lớn nhất thời sản sinh kích động, giữa hai chân côn thịt hung hăng khí phách hiên ngang khiến người ta sinh ra ý nghĩ để nó thao miệng huyệt thành lỏng lẻo cũng được. Côn thịt dài muốn cho người thử xem nó có thể đâm vào cơ thể mình bao sâu, đại quy đầu to như trứng gà càng khiến người ta muốn liếm nó, nâng đại âm nang dưới lớp lông bù xù kia đùa bỡn.</w:t>
      </w:r>
      <w:r>
        <w:br w:type="textWrapping"/>
      </w:r>
      <w:r>
        <w:br w:type="textWrapping"/>
      </w:r>
      <w:r>
        <w:t xml:space="preserve">Hưởng qua tư vị của “nghiệt rễ” này Vương gia chỉ nhìn đến là miệng khô lưỡi khô, trái tim rầm nhảy lên, liếm liếm môi chờ cẩu nô tài lại đây thao y, vậy mà vừa vặn y liếm vào môi còn đầy tinh dịch cho dù đây là tinh dịch của mình nhưng mùi vị nồng đậm cũng khiến cho y một trận thở hổn hển, ánh mắt dập dờn nhìn về phía Uông Nghĩa Thăng.</w:t>
      </w:r>
      <w:r>
        <w:br w:type="textWrapping"/>
      </w:r>
      <w:r>
        <w:br w:type="textWrapping"/>
      </w:r>
      <w:r>
        <w:t xml:space="preserve">Uông Nghĩa Thăng dựa vào một bên ghế tựa cúi xuống mặt hầu như kề sát với gương mặt tuấn tú của y, hạ thể cự bổng cũng kề sát tới hoa huyệt.</w:t>
      </w:r>
      <w:r>
        <w:br w:type="textWrapping"/>
      </w:r>
      <w:r>
        <w:br w:type="textWrapping"/>
      </w:r>
      <w:r>
        <w:t xml:space="preserve">Trước mắt có khuôn mặt dương cương phóng to vì áp chế tính dục nên chảy ra mồ hôi, đôi môi dày phun ra khí tức cực nóng, Vương gia lập tức mê say, tiếng tim đập rầm rầm không biết xảy ra chuyện gì, có chút thẹn thùng muốn cẩu nô tài kia hôn môi mình.</w:t>
      </w:r>
      <w:r>
        <w:br w:type="textWrapping"/>
      </w:r>
      <w:r>
        <w:br w:type="textWrapping"/>
      </w:r>
      <w:r>
        <w:t xml:space="preserve">Vương gia nhắm mắt lại, mân mê miệng hướng về phía trước muốn Uông Nghĩa Thăng hôn môi, vậy mà đợi nửa ngày miệng cũng không đến đến được miệng của Uông Nghĩa Thăng. Y không hài lòng mở mắt ra phát hiện Uông Nghĩa Thăng không có dựa vào ghế mà dùng tay cầm côn thịt to dài tự an ủi.</w:t>
      </w:r>
      <w:r>
        <w:br w:type="textWrapping"/>
      </w:r>
      <w:r>
        <w:br w:type="textWrapping"/>
      </w:r>
      <w:r>
        <w:t xml:space="preserve">Có lẽ là cự bổng cách hoa huyệt quá gần, Vương gia có thể cảm giác được cự bổng toả ra nhiệt độ như đang liếm láp hoa huyệt, hoa huyệt đã sớm quen thuộc cự bổng thao nên cũng dị thường mẫn cảm. Vương gia nhấc eo muốn dán lên quy đầu, nhưng Uông Nghĩa Thăng né tránh duy trì khoảng cách không cho hoa huyệt tiếp xúc quá gần. Ái nhân gần ngay trước mắt da thịt trần trụi màu đồng cổ, lồng ngực, cánh tay rắn chắc, vòng eo cường tráng còn có bộ phận sinh dục hùng tráng không người có thể so sánh, Vương gia muốn chạm cũng không chạm tới, chỉ có thể tha thiết mong chờ nhìn Uông Nghĩa Thăng đang nhắm mắt lại say sưa tự an ủi, ngửi khí tức trên người hắn, nghe hắn cố ý phát ra âm thanh hưởng thụ.</w:t>
      </w:r>
      <w:r>
        <w:br w:type="textWrapping"/>
      </w:r>
      <w:r>
        <w:br w:type="textWrapping"/>
      </w:r>
      <w:r>
        <w:t xml:space="preserve">“Đồ vô lại… thao bản vương…”Ngón tay to dài đè ép quy đầu cự bổng một giọt chất nhầy nhỏ xuống hoa huyệt Vương gia, chất nhầy kia phảng phất trở nên vô cùng nóng bỏng, làm cho hoa huyệt Vương gia đau đớn, liều mạng đem mặt dán vào gò má Uông Nghĩa Thăng:”Cho bản vương… Bản vương cái gì cũng sẽ cho ngươi… A…”</w:t>
      </w:r>
      <w:r>
        <w:br w:type="textWrapping"/>
      </w:r>
      <w:r>
        <w:br w:type="textWrapping"/>
      </w:r>
      <w:r>
        <w:t xml:space="preserve">“Thật là cái gì cũng đều cho?” Uông Nghĩa Thăng trầm giọng thấp hỏi.</w:t>
      </w:r>
      <w:r>
        <w:br w:type="textWrapping"/>
      </w:r>
      <w:r>
        <w:br w:type="textWrapping"/>
      </w:r>
      <w:r>
        <w:t xml:space="preserve">“Ừm.” Vương gia nhỏ giọng gật đầu, làm nũng ma sát gò má của Uông Nghĩa Thăng.</w:t>
      </w:r>
      <w:r>
        <w:br w:type="textWrapping"/>
      </w:r>
      <w:r>
        <w:br w:type="textWrapping"/>
      </w:r>
      <w:r>
        <w:t xml:space="preserve">“Để ta thao ngươi lớn bụng để ngươi mang thai con của ta.” Uông Nghĩa Thăng không bị hắn làm nũng đánh động, quy đầu nhẹ nhàng ma sát hoa môi.</w:t>
      </w:r>
      <w:r>
        <w:br w:type="textWrapping"/>
      </w:r>
      <w:r>
        <w:br w:type="textWrapping"/>
      </w:r>
      <w:r>
        <w:t xml:space="preserve">Vương gia sững sờ, cảm thấy khó mà tin nổi, bỗng nhiên cười lạnh nói: “Ngươi, cẩu nô tài kia lại dám đánh chủ ý vào bụng bản vương, ngươi để bản vương mang thai, vậy cũng là con của bản vương kế thừa hương hỏa cho bản vương.”</w:t>
      </w:r>
      <w:r>
        <w:br w:type="textWrapping"/>
      </w:r>
      <w:r>
        <w:br w:type="textWrapping"/>
      </w:r>
      <w:r>
        <w:t xml:space="preserve">“Được.” Uông Nghĩa Thăng một chút cũng không để ý việc này, hắn vốn một thân một mình chỉ cần có liên hệ tới hai người bọn họ, lưu lại hài tử của người này đã đủ rồi.</w:t>
      </w:r>
      <w:r>
        <w:br w:type="textWrapping"/>
      </w:r>
      <w:r>
        <w:br w:type="textWrapping"/>
      </w:r>
      <w:r>
        <w:t xml:space="preserve">Một tiểu tiểu nô tài lại vọng tưởng ở trong bụng của bản vương lưu lại giống nòi, thật sự coi côn thịt xấu xí kia là Thần khí sao? Vương gia hừ lạnh, tuy rằng thể chất y đặc thù, so với nam tử bình thường không có cao hoàn, có thêm hoa huyệt, nhưng không cách nào để cho nữ tử thụ thai, đời này nhất định không con, tương lai e sợ cũng chỉ có thể cho hài tử nhận nuôi kế thừa hương hỏa.</w:t>
      </w:r>
      <w:r>
        <w:br w:type="textWrapping"/>
      </w:r>
      <w:r>
        <w:br w:type="textWrapping"/>
      </w:r>
      <w:r>
        <w:t xml:space="preserve">Lúc trước chưa cùng Uông Nghĩa Thăng giao hoan y không nghĩ tới thân thể đặc thù của mình cùng nam tử giao hoan cũng có thể có được dòng dõi của bản thân, cho dù sau đó nếm trải cực khoái không có gì sánh kịp y cũng không hề nghĩ rằng mình có khả năng thụ thai hay không. Nhưng Uông Nghĩa Thăng từ lâu mơ ước cái bụng của y, rất nhiều lần đều đi vào cực sâu, không chỉ là vì thích thú cũng vì muốn  cái bụng của y.</w:t>
      </w:r>
      <w:r>
        <w:br w:type="textWrapping"/>
      </w:r>
      <w:r>
        <w:br w:type="textWrapping"/>
      </w:r>
      <w:r>
        <w:t xml:space="preserve">Thả ra thân thể bị người thao là một chuyện, bị người thao bụng lớn lại là một chuyện, trong lòng Vương gia hết sức không được tự nhiên. Nhưng y đã qua tuổi hai mươi, mặc kệ thân thể y có được hay không việc cần có con nối dõi đều là một việc đại khó nên y không đặt nặng trong lòng. Trước đây cảm thấy nếu nhất định không có hài tử, cùng nữ tử hoan ái hay là cùng nam tử hoan ái cũng không có gì quá to lớn hay khác nhau.</w:t>
      </w:r>
      <w:r>
        <w:br w:type="textWrapping"/>
      </w:r>
      <w:r>
        <w:br w:type="textWrapping"/>
      </w:r>
      <w:r>
        <w:t xml:space="preserve">Nhưng nếu như y cũng có thể thụ thai, y sẽ không dùng qua cách tìm con nuôi, dù sao vẫn con của mình là tốt nhất. Tương lai hài tử của y chưởng quyền, có thể giúp hài tử của hoàng huynh leo lên ngôi vị hoàng đế một chút sức lực, kéo dài phong hàm “Miểu vĩ vương” vinh quang.</w:t>
      </w:r>
      <w:r>
        <w:br w:type="textWrapping"/>
      </w:r>
      <w:r>
        <w:br w:type="textWrapping"/>
      </w:r>
      <w:r>
        <w:t xml:space="preserve">Địa vị của mình do huyết thống của mình kế thừa, quyền hành trong tay mình do huyết mạch của mình kế thừa, không cần bất đắc dĩ tiện nghi cho người bên ngoài, Vương gia rất động lòng, so với có thể tự mình nắm giữ dòng dõi của mình, điểm khó chịu này căn bản không tính là vấn đề gì.</w:t>
      </w:r>
      <w:r>
        <w:br w:type="textWrapping"/>
      </w:r>
      <w:r>
        <w:br w:type="textWrapping"/>
      </w:r>
      <w:r>
        <w:t xml:space="preserve">Vương gia lập tức ném mất suy nghĩ “Hắn đường đường Vương gia tại sao có thể bị một tên cẩu nô tài thao làm bụng lớn” làm cho khó chịu, phần eo nhẹ nâng lên, hoa huyệt liền dính sát vào quy đầu của đối phương, nhướn mày ngạo mạn nói rằng: “Hừ, còn không mau một chút đi vào!”</w:t>
      </w:r>
      <w:r>
        <w:br w:type="textWrapping"/>
      </w:r>
      <w:r>
        <w:br w:type="textWrapping"/>
      </w:r>
      <w:r>
        <w:t xml:space="preserve">Hoa huyệt đã từ lâu tràn dâm thủy vừa ướt lại vừa trơn, miệng huyệt co rút nhẹ ngậm đỉnh quy đầu, cự bổng của Uông Nghĩa Thăng vừa nóng lại vừa cứng không chống lại hoa huyệt ẩm ướt trơn mềm, hắn nắm đại quy đầu đẩy ra hoa môi, quy đầu nhiệt độ cao đi vào miệng hoa huyệt hồng hào. Miệng huyệt nhỏ bé bị quy đầu khổng lồ nong ra càng trướng càng lớn.</w:t>
      </w:r>
      <w:r>
        <w:br w:type="textWrapping"/>
      </w:r>
      <w:r>
        <w:br w:type="textWrapping"/>
      </w:r>
      <w:r>
        <w:t xml:space="preserve">Uông Nghĩa Thăng gần như sắp bị nhiệt độ của hoa huyệt làm cho hòa tan, Vương gia mềm mại dựa vào lưng ghế vạt áo tán loạn lộ rõ lồng ngực chập trùng bất định, đầu vú khá là đáng yêu. Hắn hôn hôn lên miệng Vương gia, nuốt hết tiếng khàn khàn rên rỉ, ngón tay vuốt ve một sợi tóc rớt xuống của Vương gia đến cuối sợi tóc nhẹ nhàng đụng sượt qua đầu vú.</w:t>
      </w:r>
      <w:r>
        <w:br w:type="textWrapping"/>
      </w:r>
      <w:r>
        <w:br w:type="textWrapping"/>
      </w:r>
      <w:r>
        <w:t xml:space="preserve">“A…” Hạ thể chịu đựng vật khổng lồ một tấc một tấc tiến vào, cảm giác rõ ràng đến vô cùng đáng sợ, mặc kệ là cự bổng xanh tím đan xen gân xanh hay là tiếp cận gốc rễ hay là hành thân thô to Vương gia đều có thể cảm nhận được nam nhân đang kiên định tiến vào. Theo động tác tiến vào, cao hoàn nặng trình trịch đụng tới bút lông, cán bút tinh tế run lên một cái làm đầu bút mềm mại cũng run lên ma sát vào tràng bích.</w:t>
      </w:r>
      <w:r>
        <w:br w:type="textWrapping"/>
      </w:r>
      <w:r>
        <w:br w:type="textWrapping"/>
      </w:r>
      <w:r>
        <w:t xml:space="preserve">Hết thảy cảm quan đột nhiên phóng to, Vương gia không khống chế được cảm giác bị nam nhân tiến vào khuếch tán ra, nhục đạo co thắt bao lấy cự bổng càng đẩy càng sâu, nhục đạo mềm mại tham lam cắn và quy đầu, mềm mại dán lên gân xanh, khát cầu cự bổng thao.</w:t>
      </w:r>
      <w:r>
        <w:br w:type="textWrapping"/>
      </w:r>
      <w:r>
        <w:br w:type="textWrapping"/>
      </w:r>
      <w:r>
        <w:t xml:space="preserve">Y không biết mình đến tột cùng có thể thụ thai hay không, nhưng không cách nào chống lại ham muốn mình bị côn thịt hắc tử to lớn thao mình.</w:t>
      </w:r>
      <w:r>
        <w:br w:type="textWrapping"/>
      </w:r>
      <w:r>
        <w:br w:type="textWrapping"/>
      </w:r>
      <w:r>
        <w:t xml:space="preserve">Sẽ bị vật lớn như vậy bắn tinh… Sẽ bị vật lớn như vậy thao đến mang thai… Người thừa kế của Bản vương dung mạo sẽ ra sao…</w:t>
      </w:r>
      <w:r>
        <w:br w:type="textWrapping"/>
      </w:r>
      <w:r>
        <w:br w:type="textWrapping"/>
      </w:r>
      <w:r>
        <w:t xml:space="preserve">Đột nhiên đầu lưỡi đau xót, đánh thức Vương gia đang mơ hồ không rõ tâm tư.</w:t>
      </w:r>
      <w:r>
        <w:br w:type="textWrapping"/>
      </w:r>
      <w:r>
        <w:br w:type="textWrapping"/>
      </w:r>
      <w:r>
        <w:t xml:space="preserve">“Không cho phép phân tâm, ngươi chỉ có thể nhớ ta.” Uông Nghĩa Thăng nâng Vương gia lên chăm chú mà âm trầm cảnh cáo.</w:t>
      </w:r>
      <w:r>
        <w:br w:type="textWrapping"/>
      </w:r>
      <w:r>
        <w:br w:type="textWrapping"/>
      </w:r>
      <w:r>
        <w:t xml:space="preserve">Đập vào trong mắt y chính là khuôn mặt của Uông Nghĩa Thăng đoan chính anh tuấn con người thâm trầm, Vương gia bỗng nhiên nhẹ dạ ngọt ngào, một cảm giác rung động nhảy lên. Người thừa kế của y nếu như hình dáng giống cẩu nô tài, có khuôn mặt đoan chính vóc người cao to kiên cường phối hợp với Miểu Vĩ Vương thông minh tài trí, tương lai nhất định là tướng tài.</w:t>
      </w:r>
      <w:r>
        <w:br w:type="textWrapping"/>
      </w:r>
      <w:r>
        <w:br w:type="textWrapping"/>
      </w:r>
      <w:r>
        <w:t xml:space="preserve">Tiểu tiểu “Cẩu nô tài” dùng tay nhỏ kéo góc áo y, dùng âm thanh mềm nhũn gọi y là “Phụ vương”.</w:t>
      </w:r>
      <w:r>
        <w:br w:type="textWrapping"/>
      </w:r>
      <w:r>
        <w:br w:type="textWrapping"/>
      </w:r>
      <w:r>
        <w:t xml:space="preserve">“A —— “</w:t>
      </w:r>
      <w:r>
        <w:br w:type="textWrapping"/>
      </w:r>
      <w:r>
        <w:br w:type="textWrapping"/>
      </w:r>
      <w:r>
        <w:t xml:space="preserve">Cự bổng đâm mạnh làm ảo tưởng của Vương gia tan biến, hoa huyệt ướt át đến rối tinh rối mù hoa run rẩy phun ra nước, Uông Nghĩa Thăng hôn vào miệng y, ôm lấy đầu lưỡi không chút ôn nhu mà đùa bỡn, đầu lưỡi hắn tràn ngập tức giận liếm như nhắm rượu khắp mỗi một góc trong khoang miệng, đầu lưỡi mềm của y không hề phản kháng, dịu ngoan bị đối phương dẫn dắt ở giữa không trung mặc cho đối phương đòi hỏi quấn quanh. Vương gia nhắm mắt lại, không phản ứng để nước bọt chảy ra đến cằm. Cự bổng giữa hai chân một hồi tiếp một hồi cả cây rút ra, lại cả cây nhanh chóng đi vào, đại quy đầu đem huyệt y khuấy đảo làm nhục đạo nhẹ nhàng co giật. Lúc thì quá nhanh lúc thì mạnh mẽ hết sức thao liều mạng đè ép nhục đạo. Hành thân côn thịt kịch liệt ma sát tràng bích, quy đầu không hề che giấu ý đồ của mình xuyên thẳng đến cùng lần lượt va chạm cái miệng nhỏ.</w:t>
      </w:r>
      <w:r>
        <w:br w:type="textWrapping"/>
      </w:r>
      <w:r>
        <w:br w:type="textWrapping"/>
      </w:r>
      <w:r>
        <w:t xml:space="preserve">Hoa huyệt không ngừng tiết ra nước, Vương gia không cần nhìn cũng biết hạ thể của mình đã sớm dâm loạn không thể tả, những sợi tóc từng vòng lướt qua đầu vú, làm cho đầu vú cũng bắt đầu nở lớn, nước bọt không nuốt xuống chảy tới cổ rồi nhỏ xuống lồng ngực, trên người hạ thể tất cả đều là tỏ rõ y vì dâm loạn và cả người ướt át.</w:t>
      </w:r>
      <w:r>
        <w:br w:type="textWrapping"/>
      </w:r>
      <w:r>
        <w:br w:type="textWrapping"/>
      </w:r>
      <w:r>
        <w:t xml:space="preserve">Uông Nghĩa Thăng thả đầu lưỡi Vương gia ra, một sợi chỉ trong suốt từ giữa tách ra, Vương gia co giật hừ một tiếng, miễn cưỡng mở ra mắt, trên khóe mắt còn đọng nước mắt đỏ đến mức mê hoặc. Tay chân bị trói chặt ở ghế tựa trên thân thể thon dài vừa lên cao trào dính đầy dâm thủy, cũng có tinh dịch, tính khí của y lần thứ hai dựng thẳng lên.</w:t>
      </w:r>
      <w:r>
        <w:br w:type="textWrapping"/>
      </w:r>
      <w:r>
        <w:br w:type="textWrapping"/>
      </w:r>
      <w:r>
        <w:t xml:space="preserve">Uông Nghĩa Thăng nắm đầu vú xoa xoa, liếm liếm nước bọt của Vương gia đã chảy tới cằm, mỉm cười nói: “Vương gia huyệt rất nóng rất ướt, vẫn nuốt ăn côn thịt của ta, ta mỗi lần đều làm đến cùng, có thể thao làm cho hai huyệt của Vương gia không buông tha ta, cầu ta làm Vương gia sung sướng, lại bắn ra tinh dịch nóng hầm hập cho Vương gia.”</w:t>
      </w:r>
      <w:r>
        <w:br w:type="textWrapping"/>
      </w:r>
      <w:r>
        <w:br w:type="textWrapping"/>
      </w:r>
      <w:r>
        <w:t xml:space="preserve">Uông Nghĩa Thăng nói ra mỗi một chữ như một ngọn đuốc ở trên người Vương gia, thiêu hủy thần trí Vương gia. Y giẫy giụa muốn ôm Uông Nghĩa Thăng nhưng mà hai  tay đã bị trói chỉ có hai chân thật vất vả mới đụng tới eo nam nhân, nam nhân lay động eo mạnh mẽ, không nhìn y khát vọng được ôm ấp mà lại đâm xuyên hoa huyệt y.</w:t>
      </w:r>
      <w:r>
        <w:br w:type="textWrapping"/>
      </w:r>
      <w:r>
        <w:br w:type="textWrapping"/>
      </w:r>
      <w:r>
        <w:t xml:space="preserve">Khoái cảm quá mức mãnh liệt khiến cho y dần dần vô lực giãy dụa, nam nhân nắm đầu vú y một lúc vò một lúc xoa bóp đầu vú. Con ngươi của nam nhân vẫn màu đỏ tươi nhìn chòng chọc vào vẻ mặt vừa thống khổ lại vừa thoải mái của y. Hai hàng lông mày nhíu lại, hai con mắt đầy lệ, mũi cao thẳng môi mỏng há miệng rên rỉ, vừa khiến người ta yêu lại khiến người ta hận, chỉ muốn đem y nhốt ở trên giường, một đời một kiếp cũng không thể nhìn thấy người khác nhưng mà hắn không nỡ làm như thế.</w:t>
      </w:r>
      <w:r>
        <w:br w:type="textWrapping"/>
      </w:r>
      <w:r>
        <w:br w:type="textWrapping"/>
      </w:r>
      <w:r>
        <w:t xml:space="preserve">Hắn yêu vẻ mặt tinh thần phấn chấn của y, yêu dáng dấp kiêu ngạo quý khí của y, nếu thật sự đem nhốt ở trên giường, hắn nhất định sẽ cũng không nhìn thấy y nhíu mày liếc mắt hừ lạnh.</w:t>
      </w:r>
      <w:r>
        <w:br w:type="textWrapping"/>
      </w:r>
      <w:r>
        <w:br w:type="textWrapping"/>
      </w:r>
      <w:r>
        <w:t xml:space="preserve">“Ôm bản vương… A… Nhanh lên một chút…” Vương gia không thích chỉ bị thao hoa huyệt mà còn thích cảm giác được Uông Nghĩa Thăng ôm ấp.</w:t>
      </w:r>
      <w:r>
        <w:br w:type="textWrapping"/>
      </w:r>
      <w:r>
        <w:br w:type="textWrapping"/>
      </w:r>
      <w:r>
        <w:t xml:space="preserve">Uông Nghĩa Thăng lắc lư eo trái phải cự bổng đung đưa xoay tròn cắm vào, khuấy lên dâm thủy trong nhục đạo, khoái cảm ép thẳng tới đầu óc Vương gia, hai chân y kẹp ở eo Uông Nghĩa Thăng rơi xuống, mềm nhũn gác ở ghế tựa, giữa hai chân hoa môi phồng lên căng cứng kẹp chặt cự bổng của Uông Nghĩa Thăng.</w:t>
      </w:r>
      <w:r>
        <w:br w:type="textWrapping"/>
      </w:r>
      <w:r>
        <w:br w:type="textWrapping"/>
      </w:r>
      <w:r>
        <w:t xml:space="preserve">Uông Nghĩa Thăng cúi đầu, nắm lấy cằm Vương gia hung ác nói: “Hay là muốn đem ngươi thao cho thủng luôn, như vậy ngươi sẽ không muốn người khác ôm ngươi, hai huyệt không muốn cắn người khác nữa.”</w:t>
      </w:r>
      <w:r>
        <w:br w:type="textWrapping"/>
      </w:r>
      <w:r>
        <w:br w:type="textWrapping"/>
      </w:r>
      <w:r>
        <w:t xml:space="preserve">“Không muốn người khác… A… Huyệt của Bản vương huyệt chỉ cắn… A… Chỉ cắn “nghiệt rễ” của ngươi..” Vương gia đứt quãng khàn khàn nói, trong đầu đầy hình ảnh Tiểu Tiểu “Cẩu nô tài” mềm giọng gọi y là phụ vương, không kìm lòng được nổi lên mê hoặc mà cười nhẹ, đôi mắt trong suốt bình tĩnh nhìn Uông Nghĩa Thăng, nói -:”Bản vương… Ân a… A… Chỉ cần ngươi… chỉ có hài tử với ngươi …”</w:t>
      </w:r>
      <w:r>
        <w:br w:type="textWrapping"/>
      </w:r>
      <w:r>
        <w:br w:type="textWrapping"/>
      </w:r>
      <w:r>
        <w:t xml:space="preserve">Vì sao lại cảm thấy rất vui mừng đây?</w:t>
      </w:r>
      <w:r>
        <w:br w:type="textWrapping"/>
      </w:r>
      <w:r>
        <w:br w:type="textWrapping"/>
      </w:r>
      <w:r>
        <w:t xml:space="preserve">Vương gia không hiểu, chỉ biết nếu có hài tử nối dõi của mình và cẩu nô tài thì lòng tràn đầy vui mừng.</w:t>
      </w:r>
      <w:r>
        <w:br w:type="textWrapping"/>
      </w:r>
      <w:r>
        <w:br w:type="textWrapping"/>
      </w:r>
      <w:r>
        <w:t xml:space="preserve">Lẫn vào rên rỉ là lời nói êm tai mà mê người, câu dẫn Uông Nghĩa Thăng dấy lên dục hỏa nồng nặc. Nhục đạo co rút da thịt thân thể nhuộm đỏ ửng không một chỗ nào mà không mê hoặc Uông Nghĩa Thăng. Uông Nghĩa Thăng nắm chặt tính khí Vương gia, cự bổng toàn bộ đưa vào trong hoa huyệt của Vương gia, hạ thể đầy lông mao đen tuyền hoàn toàn bao trùm hoa huyệt của Vương gia.</w:t>
      </w:r>
      <w:r>
        <w:br w:type="textWrapping"/>
      </w:r>
      <w:r>
        <w:br w:type="textWrapping"/>
      </w:r>
      <w:r>
        <w:t xml:space="preserve">Hắn một bên tuốt động tính khí Vương gia, một bên dùng lực eo nhanh chóng nghiền nát hoa huyệt, lông mao ma sát hoa môi và hoa hạch, cự bổng tráng kiện đem miệng huyệt nong ra thành một vòng tròn lớn. Hoa hạch phồng lên khoái cảm cực kỳ sắc bén làm Vương gia co giật lồng ngực, bụng dưới co giật không ngừng, hoa huyệt rõ ràng phồng lên phun nước, hiển nhiên bị Uông Nghĩa Thăng ma sát đến cao trào.</w:t>
      </w:r>
      <w:r>
        <w:br w:type="textWrapping"/>
      </w:r>
      <w:r>
        <w:br w:type="textWrapping"/>
      </w:r>
      <w:r>
        <w:t xml:space="preserve">“Vương gia muốn ta bắn ra cho ngươi lai giống sao?” Tầng tầng lớp lớp nhục đạo tham lam mút vào cự bổng, kẹp đến Uông Nghĩa Thăng vừa thoải mái lại vừa ngột ngạt, quy đầu chạm vào cái miệng nhỏ khiến nó co rút khẽ cắn vào linh khẩu mà hút một cái bức bách Uông Nghĩa Thăng bắn ra tinh dịch nồng đậm. Uông Nghĩa Thăng nhất thời tê cả da đầu, không nhịn được đem cự bổng đưa vào một ít, chỉ thiếu một chút là đâm xuyên cái miệng nhỏ.</w:t>
      </w:r>
      <w:r>
        <w:br w:type="textWrapping"/>
      </w:r>
      <w:r>
        <w:br w:type="textWrapping"/>
      </w:r>
      <w:r>
        <w:t xml:space="preserve">Rõ ràng hai chữ “Lai giống” đủ để y đem cẩu nô tài kia ngàn đao mà bầm thây hắn, nhưng có thể cả người không ngừng được dâm ý, hi vọng cẩu nô tài đem y thao đến dục tiên dục tử, sau đó vì hắn lai giống.</w:t>
      </w:r>
      <w:r>
        <w:br w:type="textWrapping"/>
      </w:r>
      <w:r>
        <w:br w:type="textWrapping"/>
      </w:r>
      <w:r>
        <w:t xml:space="preserve">Hoa huyệt đã bị nong thành vòng tròn lại phun ra một cỗ dâm thủy, tính khí vẫn chảy chất nhầy nhưng không bắn tinh ra được, Uông Nghĩa Thăng lại không giúp đỡ y tuốt để bắn ra, vậy chỉ có thể dựa vào cự bổng thao huyệt mới có thể bắn ra. Nhưng mà Vương gia không nói lời nào, liên tiếp co rút lại nhục đạo mút vào cự bổng. Uông Nghĩa Thăng không vội vã, nhẫn nại nghiền nát nhẹ nhàng cái miệng nhỏ đang co giật, khoái cảm chậm rãi truyền đến làm Vương gia càng ngày càng thích thú.</w:t>
      </w:r>
      <w:r>
        <w:br w:type="textWrapping"/>
      </w:r>
      <w:r>
        <w:br w:type="textWrapping"/>
      </w:r>
      <w:r>
        <w:t xml:space="preserve">“Vương gia, không cho ta lai giống, ta liền rút ra.” Kỳ thực Uông Nghĩa Thăng đã sớm không chịu được dục hỏa, cự bổng gân xanh lộ ra, cả côn thịt sung huyết phát trướng, đang bị nhục đạo co rụt hút lấy cảm giác thích thú khó có thể nói. Hắn mạnh mẽ nhẫn nại dục vọng, bắp thịt cả người bởi vì hết sức nhẫn nại mà căng thẳng, lồng ngực màu đồng cổ lăn xuống từng giọt lớn mồ hôi chảy xuống bụng dưới, rơi vào âm mao, tan vào dâm thủy của Vương gia vừa chảy ra.</w:t>
      </w:r>
      <w:r>
        <w:br w:type="textWrapping"/>
      </w:r>
      <w:r>
        <w:br w:type="textWrapping"/>
      </w:r>
      <w:r>
        <w:t xml:space="preserve">Vương gia vẫn không lên tiếng, cùng Uông Nghĩa Thăng nhẫn nại như thế. Uông Nghĩa Thăng cố ý thẳng lưng cọ xát cái miệng nhỏ, Vương gia lập tức rên rỉ ra tiếng, vừa thống khổ lại hưởng thụ cự bổng ma sát, nâng lên eo mông, tự động tự phát tiến lên trước nghênh hợp. Vậy mà Uông Nghĩa Thăng hướng ra sau thật sự muốn rút ra, Vương gia chỉ cảm thấy hành thân vốn là đâm đến cực sâu rồi đột nhiên rút ra, quy đầu khổng lồ kẹt ở miệng huyệt, càng ngày càng cảm thấy bên trong trống vắng đến cực điểm.</w:t>
      </w:r>
      <w:r>
        <w:br w:type="textWrapping"/>
      </w:r>
      <w:r>
        <w:br w:type="textWrapping"/>
      </w:r>
      <w:r>
        <w:t xml:space="preserve">“Đừng…” Bên trong nhục đạo trống rỗng ngoại trừ dâm thủy không có thứ gì, vừa nghĩ tới Uông Nghĩa Thăng đã rút ra toàn bộ y không hưởng thụ được hắn thao làm dâm thủy phun tung toé, không thể đạt được cực khoái để bắn tinh, tính khí cương cứng đến đau đớn, y muốn bị hắn thao cho bắn tinh, cho dù thao đến chật vật tè ra quần, y cũng yêu thích.</w:t>
      </w:r>
      <w:r>
        <w:br w:type="textWrapping"/>
      </w:r>
      <w:r>
        <w:br w:type="textWrapping"/>
      </w:r>
      <w:r>
        <w:t xml:space="preserve">“Đừng rút ra, bản vương để ngươi lai giống, làm sao lai giống cũng có thể.” Chỉ lo Uông Nghĩa Thăng thật sự rút ra, Vương gia cắn chặt quy đầu không cho hắn toàn bộ rút ra.</w:t>
      </w:r>
      <w:r>
        <w:br w:type="textWrapping"/>
      </w:r>
      <w:r>
        <w:br w:type="textWrapping"/>
      </w:r>
      <w:r>
        <w:t xml:space="preserve">Uông Nghĩa Thăng nắm chặt eo Vương gia, đem hạ thể của y kéo đến hông của mình, cự bổng một lần nữa lấp kín nhục đạo cảm giác thích thú khiến Vương gia thoải mái thở dài, không cam lòng trừng mắt uy hiếp hắn để hắn phải toàn tâm toàn ý “Lai giống”. Uông Nghĩa Thăng, không bị khí thế của y uy hiếp. Vương gia tức giận nói: “Nếu ngươi không thể lai giống … Bản vương… Ân… Bản vương liền thiến ngươi… Sau đó… Bản vương mỗi ngày vì ngươi lai giống…”</w:t>
      </w:r>
      <w:r>
        <w:br w:type="textWrapping"/>
      </w:r>
      <w:r>
        <w:br w:type="textWrapping"/>
      </w:r>
      <w:r>
        <w:t xml:space="preserve">Mồ hôi lách tách lăn xuống, Uông Nghĩa Thăng càng lúc càng dùng lực eo càng mạnh Phía hậu huyệt bút lông bị âm nang đánh run rẩy, hai cánh mông no đủ lắc qua lắc lại dần dần bị âm nang đánh ra dấu hồng hồng, Uông Nghĩa Thăng xoa nhẹ tính khí cứng rắn của Vương gia nói: “Nhất định có thể phối hợp, không được thì ta sẽ mỗi ngày cứ thao như vậy thao ngươi cho ngươi lai giống, vẫn thao đến cho đến khi ngươi có thai. Không thao ngươi thì ta hay dùng vật ngăn chặn huyệt ngươi, đến khi ngươi mang thai mới thôi.”</w:t>
      </w:r>
      <w:r>
        <w:br w:type="textWrapping"/>
      </w:r>
      <w:r>
        <w:br w:type="textWrapping"/>
      </w:r>
      <w:r>
        <w:t xml:space="preserve">Những lời nói tục của Uông Nghĩa Thăng so với uống xuân dược càng hữu hiệu hơn. Phù Liễu bỏ xuân dược vào canh sâm chỉ là dùng xuân dược phổ thông, nhiều nhất khiến người toàn thân khô nóng, nhịn một chút là không sao, nhưng mà nhìn thấy cả người Uông Nghĩa Thăng Vương gia liền run chân muốn hướng về thân thể hắn mà vuốt ve hôn cắn.</w:t>
      </w:r>
      <w:r>
        <w:br w:type="textWrapping"/>
      </w:r>
      <w:r>
        <w:br w:type="textWrapping"/>
      </w:r>
      <w:r>
        <w:t xml:space="preserve">Cự bổng thao vừa tàn nhẫn vừa nhanh, hoa huyệt chỉ biết tiết ra dâm thủy, vô lực ngăn cản côn thịt như quái vật khổng lồ chà đạp. Hai mảnh hoa môi liên tục bị đẩy vào bên trong lại lập tức bị lôi ra, toàn bộ nhục đạo bị ma sát đến nóng bỏng. Quy đầu không ngừng đột kích cái miệng nhỏ dưới đáy, lần lượt va chạm, lần lượt phá mở, vì sắp bị đâm thủng nên chuẩn bị sẵn sàng.</w:t>
      </w:r>
      <w:r>
        <w:br w:type="textWrapping"/>
      </w:r>
      <w:r>
        <w:br w:type="textWrapping"/>
      </w:r>
      <w:r>
        <w:t xml:space="preserve">Cảm giác ở dưới đáy rõ ràng áp bức làm cho Vương gia ý thức được Uông Nghĩa Thăng muốn làm gì, Vương gia dâm ý đại động, cuối cùng một chút lòng liêm sỉ cũng biến mất, nói: “Nhanh lên một chút… A… Cho lai giống lai giống… Bản vương sinh cho ngươi một tổ… Một tổ… A a a —— “</w:t>
      </w:r>
      <w:r>
        <w:br w:type="textWrapping"/>
      </w:r>
      <w:r>
        <w:br w:type="textWrapping"/>
      </w:r>
      <w:r>
        <w:t xml:space="preserve">Quy đầu đâm thủng cái miệng nhỏ, khoái cảm như sóng to gió lớn đồng thời đâm thủng đầu óc, đầu óc trống không chỉ còn cảm giác cực khoái hoàn toàn do nam nhân đem lại, không có cách nào giữ được cực khoái dâng trào, chỉ có khóc gọi mới có thể phát tiết cảm giác bị nam nhân đâm xuyên mà sung sướng.</w:t>
      </w:r>
      <w:r>
        <w:br w:type="textWrapping"/>
      </w:r>
      <w:r>
        <w:br w:type="textWrapping"/>
      </w:r>
      <w:r>
        <w:t xml:space="preserve">“A a a —— đến… Không thể đâm… A a a ——” không có thân thể ôm ấp an ủi thần trí mình đang tan vỡ, không thể dùng tay cuồng loạn dày vò thân thể để phát tiết, Vương gia chỉ có thể bị trói ở trên ghế để cho nam nhân thao tiến vào sào huyệt bên trong, bị nam nhân thao đến bắn ra tinh dịch mỏng manh. Nhưng nam nhân vẫn không có bắn, đem y thao đến co giật không ngừng, hầu như mắt trợn trắng lúc đó mới đẩy ra hoa môi bắn tinh dịch vào.</w:t>
      </w:r>
      <w:r>
        <w:br w:type="textWrapping"/>
      </w:r>
      <w:r>
        <w:br w:type="textWrapping"/>
      </w:r>
      <w:r>
        <w:t xml:space="preserve">Quá nhiều tinh dịch theo khe hở phun ra, ướt cả lông của ngòi bút, nhỏ xuống mặt ghế tựa.</w:t>
      </w:r>
      <w:r>
        <w:br w:type="textWrapping"/>
      </w:r>
      <w:r>
        <w:br w:type="textWrapping"/>
      </w:r>
      <w:r>
        <w:t xml:space="preserve">Tinh dịch đã bắn đầy nhục đạo mẫn cảm, hoa môi cũng nhuộm đầy tinh dịch, hậu huyệt hồng hào ngậm lấy bút lông khát khao co rút. Vương gia cả người mềm mại dựa vào lưng ghế dựa, hồi lâu mới lấy lại hô hấp, suy yếu mệnh lệnh: “Buông ra…”</w:t>
      </w:r>
      <w:r>
        <w:br w:type="textWrapping"/>
      </w:r>
      <w:r>
        <w:br w:type="textWrapping"/>
      </w:r>
      <w:r>
        <w:t xml:space="preserve">“Buông ra ngươi sẽ nghĩ đi sủng hạnh người khác.” Uông Nghĩa Thăng nắm chặt tay Vương gia.</w:t>
      </w:r>
      <w:r>
        <w:br w:type="textWrapping"/>
      </w:r>
      <w:r>
        <w:br w:type="textWrapping"/>
      </w:r>
      <w:r>
        <w:t xml:space="preserve">“Bản vương sẽ không sủng hạnh người khác.” Ngón út ngoắc ngoắc lòng bàn tay Uông Nghĩa Thăng, Vương gia bảo đảm nói.</w:t>
      </w:r>
      <w:r>
        <w:br w:type="textWrapping"/>
      </w:r>
      <w:r>
        <w:br w:type="textWrapping"/>
      </w:r>
      <w:r>
        <w:t xml:space="preserve">“Sau đó cũng không thể sủng hạnh người khác, mặc kệ tương lai ngươi có bao nhiêu hài tử, đều chỉ có thể là ta phối giống, ngươi cũng chỉ có thể để ta lai giống.” Uông Nghĩa Thăng nói cứng rắn không cho phép nhìn Vương gia chăm chú, ánh mắt để lộ ra là rõ ràng yêu thương và đố kị.</w:t>
      </w:r>
      <w:r>
        <w:br w:type="textWrapping"/>
      </w:r>
      <w:r>
        <w:br w:type="textWrapping"/>
      </w:r>
      <w:r>
        <w:t xml:space="preserve">Chỉ là nghe giọng nói của Uông Nghĩa Thăng, nhìn vào đôi mắt của Uông Nghĩa Thăng, Vương gia không kìm lòng được cùng Uông Nghĩa Thăng mười ngón giao nhau, vừa bị thao hoa huyệt dâm ý lại đại động co giật, tê tê ngứa quấn quít lấy chưa cho cự bổng rút ra.</w:t>
      </w:r>
      <w:r>
        <w:br w:type="textWrapping"/>
      </w:r>
      <w:r>
        <w:br w:type="textWrapping"/>
      </w:r>
      <w:r>
        <w:t xml:space="preserve">Đối xử với loại nam sủng thị sủng mà kiêu này, hơn nữa vọng tưởng độc sủng như vậy nên mạnh tay trừng trị một trận, nhưng Vương gia trong lòng không nỡ, chỉ muốn ôm lấy cổ nam sủng ân ái một phen, hưởng thụ nam sủng muốn độc chiếm.</w:t>
      </w:r>
      <w:r>
        <w:br w:type="textWrapping"/>
      </w:r>
      <w:r>
        <w:br w:type="textWrapping"/>
      </w:r>
      <w:r>
        <w:t xml:space="preserve">Bản vương đường đường là Vương gia thân phận cao quý, uy tín mặt mũi đã ném đến nổi không còn gì hết. Vương gia vuốt vuốt mu bàn tay của Uông Nghĩa Thăng, cảm thấy rất bất đắc dĩ, đây chính là kết cục đã quá mức sủng yêu một người. Hoàng huynh đã là một ví dụ, y không chỉ không có hấp thụ giáo huấn của hoàng huynh, ngược lại cùng với hoàng huynh đi chung một con đường.</w:t>
      </w:r>
      <w:r>
        <w:br w:type="textWrapping"/>
      </w:r>
      <w:r>
        <w:br w:type="textWrapping"/>
      </w:r>
      <w:r>
        <w:t xml:space="preserve">Đối mặt với thái độ do dự của Vương gia, Uông Nghĩa Thăng lập tức nắm chặt năm ngón tay, chăm chú giữ chặt năm ngón tay thon dài của Vương gia, tròng mắt màu đỏ tươi lộ ra hung quang, quả nhiên là muốn nhanh chóng ở trong bụng Vương gia để lại chủng loại, chỉ cần cái bụng lớn lên, Vương gia mới sẽ thu liễm lại tâm tư, thanh thản ổn định cùng hắn sống hết đời.</w:t>
      </w:r>
      <w:r>
        <w:br w:type="textWrapping"/>
      </w:r>
      <w:r>
        <w:br w:type="textWrapping"/>
      </w:r>
      <w:r>
        <w:t xml:space="preserve">Không, có thể cái bụng lớn lên, hay là có người muốn bò lên trên giường Vương gia nếu như có người biết được thể chất Vương gia sẽ sinh ra tâm tư giống hắn muốn ở trong bụng Vương gia lưu lại hài tử, vì lẽ đó để cái bụng Vương gia lớn lên hắn muốn đem y thao đến dâm thủy chảy ròng, để y không có tâm tư ứng phó những người muốn bò lên giường.</w:t>
      </w:r>
      <w:r>
        <w:br w:type="textWrapping"/>
      </w:r>
      <w:r>
        <w:br w:type="textWrapping"/>
      </w:r>
      <w:r>
        <w:t xml:space="preserve">Người này chỉ có thể ăn tinh dịch hắn, bị hắn thao cho lớn bụng sinh hài tử cho hắn.</w:t>
      </w:r>
      <w:r>
        <w:br w:type="textWrapping"/>
      </w:r>
      <w:r>
        <w:br w:type="textWrapping"/>
      </w:r>
      <w:r>
        <w:t xml:space="preserve">Giữa lúc tâm tư Vương gia vòng tới vòng lui thì Uông Nghĩa Thăng mở cột đai lưng của hắn, rút cự bổng ra, Vương gia mềm nhũn ngồi trên ghế rên rỉ hưởng thụ khoái cảm khi cự bổng rút ra, hai con mắt đều thoải mái híp lại, tay chân cũng thư thư phục phục mở ra. Vậy mà chân vừa chạm đất, cả người đều bị Uông Nghĩa Thăng đè nằm dưới đất, Uông Nghĩa Thăng lưu loát đem y nằm dài trên đất dang rộng tay chân, xốc áo bào phía sau lên lộ ra cái mông trắng mịm ngậm lấy cán bút lông, miệng hoa huyệt lỏng lỏng lẻo lẻo tuôn ra một cỗ tinh dịch nhỏ xuống đất một bãi.</w:t>
      </w:r>
      <w:r>
        <w:br w:type="textWrapping"/>
      </w:r>
      <w:r>
        <w:br w:type="textWrapping"/>
      </w:r>
      <w:r>
        <w:t xml:space="preserve">Uông Nghĩa Thăng nắm lấy bút lông cắm vào hậu huyệt, lông mềm chạm đến tràng bích khiến hậu huyệt co rụt lại một hồi. Vương gia quỳ trên mặt đất nghẹn ngào rên rỉ, cảm thấy Uông Nghĩa Thăng dùng quy đầu to lớn ma sát miệng hậu huyệt nhăn nheo, quy đầu dính dâm thủy tinh dịch theo khe mông qua lại ma sát, đem chất lỏng dính nhơm nhớp của hai người thoa khắp khe mông.</w:t>
      </w:r>
      <w:r>
        <w:br w:type="textWrapping"/>
      </w:r>
      <w:r>
        <w:br w:type="textWrapping"/>
      </w:r>
      <w:r>
        <w:t xml:space="preserve">Cảm giác được miệng hậu huyệt nhăn nheo co rút lại, Uông Nghĩa Thăng lạnh giọng nói: “Xem ra cái mông của Vương gia cũng muốn bị “nghiệt rễ” của ta lai giống.”</w:t>
      </w:r>
      <w:r>
        <w:br w:type="textWrapping"/>
      </w:r>
      <w:r>
        <w:br w:type="textWrapping"/>
      </w:r>
      <w:r>
        <w:t xml:space="preserve">Hậu huyệt dâm đãng co rút đem bút lông cắn đến lay động, hậu huyệt cũng đã dính đầy dâm thủy ướt đẫm. Vương gia ngọ nguậy tràng bích, chậm rãi đẩy bút lông ra ngoài thân thể, co rút miệng huyệt mở cửa động to bằng ngón cái.</w:t>
      </w:r>
      <w:r>
        <w:br w:type="textWrapping"/>
      </w:r>
      <w:r>
        <w:br w:type="textWrapping"/>
      </w:r>
      <w:r>
        <w:t xml:space="preserve">Vương gia nữa quỳ trên mặt đất, nhổng cái mông lên thật cao, hậu huyệt bị cự bổng thao nên tràng đạo hình thành một lỗ khá lớn, lối vào miệng huyệt thì cái lỗ nhỏ hơn hình thành sự chênh lệch rõ ràng. Nhìn nam nhân phía sau dục hỏa đốt người, cự bổng lần thứ hai cương cứng muốn đem cái hang nhỏ kia cũng thao thành hang lớn.</w:t>
      </w:r>
      <w:r>
        <w:br w:type="textWrapping"/>
      </w:r>
      <w:r>
        <w:br w:type="textWrapping"/>
      </w:r>
      <w:r>
        <w:t xml:space="preserve">Bàn tay Vương gia lần đến phía sau, đẩy ra đôi mông lối vào được đẩy ra lớn lên, bên trong tràng bích hồng nộn ướt át ngọ nguậy, Vương gia tiếng nói trở nên khàn khàn mang theo tiếng khóc nức nở, miệng hậu huyệt khát khao ma sát quy đầu nam nhân, nói: “Cho bản vương lai giống…ah…”</w:t>
      </w:r>
      <w:r>
        <w:br w:type="textWrapping"/>
      </w:r>
      <w:r>
        <w:br w:type="textWrapping"/>
      </w:r>
      <w:r>
        <w:t xml:space="preserve">Uông Nghĩa Thăng đỡ cự bổng, quy đầu mạnh mẽ chen vào một nửa, hậu huyệt chống đỡ đến cực hạn, tràng đạo mỏng manh cắn hắc tử quy đầu, nói:” Sau khi phối giống xong phải làm sao đây?”</w:t>
      </w:r>
      <w:r>
        <w:br w:type="textWrapping"/>
      </w:r>
      <w:r>
        <w:br w:type="textWrapping"/>
      </w:r>
      <w:r>
        <w:t xml:space="preserve">“A…” Hậu huyệt triệt để bị mở rộng làm Vương gia hưng phấn run run, mười ngón nắm chặt mông thịt của mình, miễn cưỡng bóp cái mông no đủ đến biến hình. Y từng ngụm từng ngụm hít thở, hai mắt hơi thất thần nhìn về phía trước giá sách, tập trung không được tinh thần trả lời đáp án cũng không hoàn chỉnh:”Sau khi phối giống xong.. A… Bản vương cho ngươi sinh một ổ… A… Đi vào…”</w:t>
      </w:r>
      <w:r>
        <w:br w:type="textWrapping"/>
      </w:r>
      <w:r>
        <w:br w:type="textWrapping"/>
      </w:r>
      <w:r>
        <w:t xml:space="preserve">Uông Nghĩa Thăng chậm rãi thẳng lưng, đem quy đầu từng chút một tiến vào hậu huyệt Vương gia, nói “Ta là cẩu nô tài của ngươi, Vương gia phải cho ta sinh một ổ chó con.”</w:t>
      </w:r>
      <w:r>
        <w:br w:type="textWrapping"/>
      </w:r>
      <w:r>
        <w:br w:type="textWrapping"/>
      </w:r>
      <w:r>
        <w:t xml:space="preserve">Bộ phận sinh dục to dài một tấc một tấc chen tách tràng đạo, thân thể Vương gia run run đem cái mông của chính mình đẩy lớn ra, thuận tiện cho đối phương thuận lôi tiến vào. Cán bút lông không cách nào an ủi tràng đạo rốt cục y đã nếm trải tư vị phong phú. Vương gia lúc này mới buông tay ra, căng lại hậu huyệt thưởng thức cảm giác bị Uông Nghĩa Thăng giữ lấy. Y có cảm giác thỏa mãn, híp mắt, tham lam đáp lại Uông Nghĩa Thăng: “Mạnh mẽ lai giống, chờ bản vương hương hỏa có người kế thừa, bản vương… Ạch… Ân… Thưởng ngươi một ổ chó con…”</w:t>
      </w:r>
      <w:r>
        <w:br w:type="textWrapping"/>
      </w:r>
      <w:r>
        <w:br w:type="textWrapping"/>
      </w:r>
      <w:r>
        <w:t xml:space="preserve">“Vương gia cũng không thể lãng phí tinh dịch của nô tài, nơi này phải ngăn chặn mới có thể nhanh chóng có hài tử được.” Uông Nghĩa Thăng che hoa huyệt Vương gia lại, bàn tay thô ráp dùng lực ma sát toàn bộ hoa huyệt, hoa môi sung huyết đầy đặn bị đè ép đến thay đổi hình dạng, hoa hạch mẫn cảm bị bàn tay ma sát đem lại một khoái cảm sâu sắc làm cho Vương gia run run phun ra một luồng dâm thủy dính đầy tay Uông Nghĩa Thăng.</w:t>
      </w:r>
      <w:r>
        <w:br w:type="textWrapping"/>
      </w:r>
      <w:r>
        <w:br w:type="textWrapping"/>
      </w:r>
      <w:r>
        <w:t xml:space="preserve">Vương gia căng lại hoa huyệt, muốn đem tinh dịch giữ ở trong người, nhưng mới vừa bị thao không bao lâu hoa huyệt căn bản không đóng lại được, những tinh dịch kia không giữ được. Vương gia muốn kẹp chặt chân, nhưng côn thịt Uông Nghĩa Thăng còn cắm ở trong hậu huyệt, tay còn cố ý đùa bỡn hoa huyệt, tinh dịch vốn là không giữ bây giờ lại chảy ra càng nhiều.</w:t>
      </w:r>
      <w:r>
        <w:br w:type="textWrapping"/>
      </w:r>
      <w:r>
        <w:br w:type="textWrapping"/>
      </w:r>
      <w:r>
        <w:t xml:space="preserve">“Thứ hỗn trướng.. bản vương muốn lưu lại hương hỏa… A… Ah…” Vương gia không ngăn trở được Uông Nghĩa Thăng cố ý đùa bỡn, chất lỏng ấm áp trong cơ thể dần dần tuôn ra, y vừa tức giận, vừa thích Uông Nghĩa Thăng đùa bỡn, tay đặt ở trên tay Uông Nghĩa Thăng trên tay cũng không biết đến cùng là ngăn cản hay là âu yếm.</w:t>
      </w:r>
      <w:r>
        <w:br w:type="textWrapping"/>
      </w:r>
      <w:r>
        <w:br w:type="textWrapping"/>
      </w:r>
      <w:r>
        <w:t xml:space="preserve">“Không có quan hệ, nếu ra hết ta lại cho ngươi cái khác để lai giống.” Uông Nghĩa Thăng ôn nhu nói, sau đó rút tay ra, nâng cánh tay tìm gì đó trên bàn, thật vất vả từ trên bàn sách mới tìm thấy một cây bút lông thô to đưa tới tay Vương gia nói: “Vương gia muốn lưu lại tinh dịch có thể dùng vật này lấp kín.”</w:t>
      </w:r>
      <w:r>
        <w:br w:type="textWrapping"/>
      </w:r>
      <w:r>
        <w:br w:type="textWrapping"/>
      </w:r>
      <w:r>
        <w:t xml:space="preserve">“Bản vương không dâm đãng như vậy… A…” Vương gia vừa dứt lời, Uông Nghĩa Thăng liền nắm chặt tay Vương gia, mang theo tay Vương gia cùng với tay mình cầm bút đưa vào khe hở của hoa huyệt. Miệng hoa huyệt của Vương gia bị thao thành màu đỏ sẫm mẫn cảm co rút lại, Vương gia không có phản kháng, bị Uông Nghĩa Thăng đem bút lông cắm vào hoa huyệt.</w:t>
      </w:r>
      <w:r>
        <w:br w:type="textWrapping"/>
      </w:r>
      <w:r>
        <w:br w:type="textWrapping"/>
      </w:r>
      <w:r>
        <w:t xml:space="preserve">“Là lấp kín, không phải xuyên… A… Ngươi không biết xấu hổ cẩu nô tài này… A a… Thật thoải mái…” Lông của ngòi bút vừa thô lại xòe ra cắm vào trong hoa huyệt cũng đem lại khoái cảm liên tục, Vương gia vươn cổ lên tay cầm tay của Uông Nghĩa Thăng đang để dưới hạ bộ của mình, bút lông vào ra đâm xuyên cán bút lập tức đem thêm nhiều tinh dịch ra ngoài làm cho tay của hai người dính ướt không thể tả.</w:t>
      </w:r>
      <w:r>
        <w:br w:type="textWrapping"/>
      </w:r>
      <w:r>
        <w:br w:type="textWrapping"/>
      </w:r>
      <w:r>
        <w:t xml:space="preserve">Uông Nghĩa Thăng lúc này mới thẳng lưng lay động, phối hợp với Vương gia đâm xuyên lúc nhanh lúc chậm, cự bổng dữ tợn nghiền ép tràng bích đi vào rất sâu, khi rút ra thì trống vắng, cắm vào thì vui sướng thay phiên dằn vặt thần trí Vương gia. Hơn nữa Uông Nghĩa Thăng loạn xuyên một trận, rồi quay về điểm mẫn cảm ma sát qua lại, khoái cảm từ phía sau tuôn ra, tràng bích rối loạn co rút, một trận tiếp theo một trận mút vào cự bổng, dụ dỗ Uông Nghĩa Thăng va chạm vào thật sâu. Quy đầu đâm sâu vào tới tận nơi chưa từng thao qua trong tràng đạo, buộc toàn bộ tràng đạo đều hưởng thụ bị ma sát bị thao làm cho thích thú, thuận theo mà trở nên mềm xốp, nghênh tiếp quy đầu xâm lấn.</w:t>
      </w:r>
      <w:r>
        <w:br w:type="textWrapping"/>
      </w:r>
      <w:r>
        <w:br w:type="textWrapping"/>
      </w:r>
      <w:r>
        <w:t xml:space="preserve">“A a a… Thật là lợi hại… Thật là lợi hại…” Hai chân Vương gia run lên, nước bọt giàn giụa, phát quan trên đầu chịu ảnh hưởng va chạm của nam nhân phía sau rốt cục rơi xuống đất, tóc dài như thác nước bung xỏa rải rác trên người trên đất, một tay y bị giữ lại trên mặt đất, một cái tay khác còn ở trong tay nam nhân để dưới hạ bộ, dùng bút lông thao hoa huyệt.</w:t>
      </w:r>
      <w:r>
        <w:br w:type="textWrapping"/>
      </w:r>
      <w:r>
        <w:br w:type="textWrapping"/>
      </w:r>
      <w:r>
        <w:t xml:space="preserve">Nam nhân nằm phục trên lưng của y, sâu sắc ngửi mùi thơm trên tóc của y, chóp mũi sượt qua lỗ tai, cần cổ, triền miên liếm đi mồ hôi của y, hôn những sợi tóc rớt trên bờ vai của y. Phía dưới côn thịt cương cứng nhưng một chút cũng không ôn nhu thao tràng đạo, hung ác xâm phạm hậu huyệt của Vương gia.</w:t>
      </w:r>
      <w:r>
        <w:br w:type="textWrapping"/>
      </w:r>
      <w:r>
        <w:br w:type="textWrapping"/>
      </w:r>
      <w:r>
        <w:t xml:space="preserve">Côn thịt càng ngày càng tiến công triệt để thao mở hậu huyệt Vương gia. Từng tia nước bị cự bổng ma sát ra hậu huyệt từ từ ướt át, tràng đạo cắn chặt quy đầu, Uông Nghĩa Thăng đột nhiên rút ra, khoái cảm truyền lên đầu óc của hai người, Vương gia kêu to, hậu huyệt càng ngày càng ướt át.</w:t>
      </w:r>
      <w:r>
        <w:br w:type="textWrapping"/>
      </w:r>
      <w:r>
        <w:br w:type="textWrapping"/>
      </w:r>
      <w:r>
        <w:t xml:space="preserve">Uông Nghĩa Thăng tầng tầng thở dốc, mặt vùi vào cổ của Vương gia gặm cắn thịt non nơi cổ của Vương gia mới có thể ngừng lại khoái cảm càng lên càng mãnh liệt, hơi thở ra nặng nề nói: “Vương gia, tự mình thao huyệt thoải mái không? Thoải mái thì giơ chân lên, để ta nhìn ngươi một chút làm sao đem mình thao ra nước tiểu.”</w:t>
      </w:r>
      <w:r>
        <w:br w:type="textWrapping"/>
      </w:r>
      <w:r>
        <w:br w:type="textWrapping"/>
      </w:r>
      <w:r>
        <w:t xml:space="preserve">“A… Bản vương thoải mái… A… Đồng ý cho ngươi xem bản vương ra nước tiểu…” Ý thức không còn rõ Vương gia run rẩy giơ lên một chân, không biết Uông Nghĩa Thăng lúc này đã buông lỏng tay, y chân chính dùng tay của mình cầm bút lông thao hoa huyệt. Bút lông không sánh được với cự bổng thô to, cắm ở trong hoa huyệt lỏng lẻo tuy có thích thú nhưng không chặn nổi tinh dịch, càng không chặn nổi dâm thủy chảy ra.</w:t>
      </w:r>
      <w:r>
        <w:br w:type="textWrapping"/>
      </w:r>
      <w:r>
        <w:br w:type="textWrapping"/>
      </w:r>
      <w:r>
        <w:t xml:space="preserve">Uông Nghĩa Thăng lập tức nắm lấy chân Vương gia nâng lên, vừa thao vừa nói: “Vương gia cũng nhìn mình làm sao để chảy ra nước tiểu.”</w:t>
      </w:r>
      <w:r>
        <w:br w:type="textWrapping"/>
      </w:r>
      <w:r>
        <w:br w:type="textWrapping"/>
      </w:r>
      <w:r>
        <w:t xml:space="preserve">Vương gia bản năng nghe theo, từ phía trước hướng lên nhìn hạ thân mình chỉ nhìn thấy tay của mình cầm lấy bút lông phóng đãng đâm xuyên vào hoa huyệt đỏ sẫm. Dâm thủy đều chảy tới tính khí và bụng dưới của mình. Mà một hắc tử cự bổng nhanh chóng ra vào hậu huyệt, hai cái đại trứng thỉnh thoảng lay động đánh tới hoa huyệt của y, cùng với hạ thể không có bộ lông bóng loáng hình thành bức tranh đầy tình dục không thể nào so sánh.</w:t>
      </w:r>
      <w:r>
        <w:br w:type="textWrapping"/>
      </w:r>
      <w:r>
        <w:br w:type="textWrapping"/>
      </w:r>
      <w:r>
        <w:t xml:space="preserve">Rất muốn ăn luôn âm nang của cẩu nô tài!</w:t>
      </w:r>
      <w:r>
        <w:br w:type="textWrapping"/>
      </w:r>
      <w:r>
        <w:br w:type="textWrapping"/>
      </w:r>
      <w:r>
        <w:t xml:space="preserve">Vương gia dâm loạn nghĩ, cái mông vểnh cao càng thêm dính sát hạ bộ của Uông Nghĩa Thăng khiến hoa huyệt dựa vào âm nang càng thêm gần, làm âm nang va chạm vào phần lớn diện tích hoa huyệt. Vương gia kích động sờ sờ lông mao thô cứng của Uông Nghĩa Thăng, hoa huyệt tiết ra chất nhầy trắng mịn tương tự như hậu huyệt, tính khí cũng nhỏ xuống chất nhầy.</w:t>
      </w:r>
      <w:r>
        <w:br w:type="textWrapping"/>
      </w:r>
      <w:r>
        <w:br w:type="textWrapping"/>
      </w:r>
      <w:r>
        <w:t xml:space="preserve">“Mặt sau… A a… Bản vương mặt sau cũng sắp bị ngươi thao ra nước … A… Sâu hơn thao sâu hơn một chút… A a…” Vương gia mặt ửng hồng dùng bút lông thao hoa huyệt, gương mặt tuấn tú chếch nằm trên mặt đất, dần dần hai mắt nhìn vào giữa hai chân, nhìn hoa huyệt bị bút lông thao qua lại, bị hai cái đại trứng đánh ra bọt nước, cảm giác hậu huyệt của mình bị cự vật của nam nhân ra vào mà sinh ra khoái cảm.</w:t>
      </w:r>
      <w:r>
        <w:br w:type="textWrapping"/>
      </w:r>
      <w:r>
        <w:br w:type="textWrapping"/>
      </w:r>
      <w:r>
        <w:t xml:space="preserve">Ở trong đầu miêu tả hình dạng cự bổng của nam nhân, cảm thụ côn thịt dữ tợn gân xanh ma sát tràng bích, đại quy đầu cứng rắn to như trứng gà ở trong cơ thể y lại bành trướng mấy phần, lại thâm nhập mấy phần, chà đạp tràng bích, đem y thao tới bắn tinh sau đó hắn bắn tinh lai giống…</w:t>
      </w:r>
      <w:r>
        <w:br w:type="textWrapping"/>
      </w:r>
      <w:r>
        <w:br w:type="textWrapping"/>
      </w:r>
      <w:r>
        <w:t xml:space="preserve">“A a a…” Âm thanh thở dốc của nam nhân phía sau rơi vào tai Vương gia, như cùng y rơi vào cực hạn khoái cảm. Cảm giác được nam nhân vui sướng giống như y, thân thể mẫn cảm của Vương gia nóng bỏng như lửa, da thịt cả người trắng nõn nhiễm thành đỏ hồng.</w:t>
      </w:r>
      <w:r>
        <w:br w:type="textWrapping"/>
      </w:r>
      <w:r>
        <w:br w:type="textWrapping"/>
      </w:r>
      <w:r>
        <w:t xml:space="preserve">Càng đâm sâu vào trong tràng đạo càng như một cái miệng nhỏ tự cắn vào cự bổng nhất là quy đầu mẫn cảm, mỗi lần rút ra đều lôi theo một ít tràng thịt. Quy đầu không chống lại khi bị tràng đạo hút lấy làm cho Uông Nghĩa Thăng chỉ muốn tinh quan mở ra lập tức mạnh mẽ bắn tinh.</w:t>
      </w:r>
      <w:r>
        <w:br w:type="textWrapping"/>
      </w:r>
      <w:r>
        <w:br w:type="textWrapping"/>
      </w:r>
      <w:r>
        <w:t xml:space="preserve">“Vương gia ngươi đừng căng thẳng, cùng ta đồng thời bắn ra đi.”</w:t>
      </w:r>
      <w:r>
        <w:br w:type="textWrapping"/>
      </w:r>
      <w:r>
        <w:br w:type="textWrapping"/>
      </w:r>
      <w:r>
        <w:t xml:space="preserve">Tinh dịch từ lâu đã muốn xuất ra, nhưng tính khí lại không có cảm giác muốn bắn, Vương gia muốn lắc đầu không cho nam nhân tiếp tục thao nhưng y không cách nào lắc đầu, cự bổng áp bức đâm vào làm cho tính khí có cảm giác muốn bắn rất mãnh liệt.</w:t>
      </w:r>
      <w:r>
        <w:br w:type="textWrapping"/>
      </w:r>
      <w:r>
        <w:br w:type="textWrapping"/>
      </w:r>
      <w:r>
        <w:t xml:space="preserve">“Không được… A a a…” Rõ ràng thân thể bắn không ra, nhưng tính khí muốn bắn làm cho Vương gia thao hoa huyệt không thể dừng lại, bút lông khác với cự bổng, cứng rắn đâm vào trong hoa huyệt. Trong khi đó cự bổng chân chính vừa vặn đồng thời đâm vào trong hậu huyệt. Vương gia nhất thời cảm giác hoa huyệt mình thật giống bị đâm thêm một cái cự bổng vậy, tiếng nước rõ ràng ồ ồ lọt vào tai, tiếng va chạm đùng đùng của nam nhân khiến hoa huyệt càng có cảm giác mạnh hơn.</w:t>
      </w:r>
      <w:r>
        <w:br w:type="textWrapping"/>
      </w:r>
      <w:r>
        <w:br w:type="textWrapping"/>
      </w:r>
      <w:r>
        <w:t xml:space="preserve">Uông Nghĩa Thăng cảm thấy sâu bên trong tràng đạo bắt đầu co giật, hắn biết mình sắp cao trào, hắn mạnh mẽ đưa đẩy, thở dốc nói: “Vương gia, ta muốn bắn, chúng ta đồng thời thoải mái bắn ra.”</w:t>
      </w:r>
      <w:r>
        <w:br w:type="textWrapping"/>
      </w:r>
      <w:r>
        <w:br w:type="textWrapping"/>
      </w:r>
      <w:r>
        <w:t xml:space="preserve">Hoa huyệt hơi co giật, Vương gia không ngừng mà đâm xuyên xoay tròn bút lông, lông mềm nơi đầu bút đâm vào nhục đạo, cán bút ma sát tràng thịt, nam nhân phía sau cuồng mãnh mà thao tràng bích tiết ra chất lỏng trơn, đem cự bổng nhiễm một tầng thủy quang lấp lánh.</w:t>
      </w:r>
      <w:r>
        <w:br w:type="textWrapping"/>
      </w:r>
      <w:r>
        <w:br w:type="textWrapping"/>
      </w:r>
      <w:r>
        <w:t xml:space="preserve">“Muốn bắn… Muốn bắn… A a a —rất muốn bắn —— “</w:t>
      </w:r>
      <w:r>
        <w:br w:type="textWrapping"/>
      </w:r>
      <w:r>
        <w:br w:type="textWrapping"/>
      </w:r>
      <w:r>
        <w:t xml:space="preserve">Cự bổng thẳng tiến vào sâu trong tràng đạo nhảy lên bắn tinh, tinh dịch nóng bỏng giống như bắn hoài không hết vậy, từng dòng lớn bắn ở trong tràng đạo, tinh dịch bắn mạnh mẽ nhất thời làm tràng đạo co giật.</w:t>
      </w:r>
      <w:r>
        <w:br w:type="textWrapping"/>
      </w:r>
      <w:r>
        <w:br w:type="textWrapping"/>
      </w:r>
      <w:r>
        <w:t xml:space="preserve">Lai giống…</w:t>
      </w:r>
      <w:r>
        <w:br w:type="textWrapping"/>
      </w:r>
      <w:r>
        <w:br w:type="textWrapping"/>
      </w:r>
      <w:r>
        <w:t xml:space="preserve">Đầu vừa nghĩ đến hai chữ này, bị nâng một chân lên Vương gia gào khóc, bị bút lông thao làm hoa huyệt co giật phun ra tinh dịch, tính khí chỉ tiết ra một ít tinh dịch sau đó bắn ra nước tiểu, cự bổng ở hậu huyệt gian nan phun ra tinh dịch dư thừa.</w:t>
      </w:r>
      <w:r>
        <w:br w:type="textWrapping"/>
      </w:r>
      <w:r>
        <w:br w:type="textWrapping"/>
      </w:r>
      <w:r>
        <w:t xml:space="preserve">Vương gia cả người run đến không cầm được bút, bút lông rớt xuống đất. Uông Nghĩa Thăng ôm eo y lại, thân thể liên kết rõ ràng có thể cảm thấy bộ thân thể y rất nhẹ nhàng chỉ cần hắn ôm vào sung sướng run rẩy. Vào giờ phút này Vương gia mềm nhũn không thể bò cũng không thể đứng lên.</w:t>
      </w:r>
      <w:r>
        <w:br w:type="textWrapping"/>
      </w:r>
      <w:r>
        <w:br w:type="textWrapping"/>
      </w:r>
      <w:r>
        <w:t xml:space="preserve">Võ công của y, nội lực của y, khi gần Uông Nghĩa Thăng thì không có tác dụng nên có, mà Vương gia chưa từng phát giác được điểm này. Hắn ngoài miệng kêu to Vương gia uy phong, hắn là cẩu nô tài, nhưng khi y bò lên trên giường Uông Nghĩa Thăng, câu dẫn cẩu nô tài thì hắn lại ở trên người y ra vẻ ta đây, mà Vương gia đồng dạng không có phát giác được điểm này.</w:t>
      </w:r>
      <w:r>
        <w:br w:type="textWrapping"/>
      </w:r>
      <w:r>
        <w:br w:type="textWrapping"/>
      </w:r>
    </w:p>
    <w:p>
      <w:pPr>
        <w:pStyle w:val="Heading2"/>
      </w:pPr>
      <w:bookmarkStart w:id="28" w:name="chương-7-ân-ái-trên-lưng-ngựa"/>
      <w:bookmarkEnd w:id="28"/>
      <w:r>
        <w:t xml:space="preserve">7. Chương 7: Ân Ái Trên Lưng Ngựa</w:t>
      </w:r>
    </w:p>
    <w:p>
      <w:pPr>
        <w:pStyle w:val="Compact"/>
      </w:pPr>
      <w:r>
        <w:br w:type="textWrapping"/>
      </w:r>
      <w:r>
        <w:br w:type="textWrapping"/>
      </w:r>
      <w:r>
        <w:t xml:space="preserve">Vương gia nằm trên giường, nhìn màn trướng đến đờ ra, y không hiểu mình đường đường là một Vương gia lại ứng phó không được một “Tiểu” nam sủng, như vậy thì hậu viện của y chẳng phải là chỉ có thể nuôi một nam sủng, y lại không dư thừa tinh lực sủng hạnh tân nam sủng.</w:t>
      </w:r>
      <w:r>
        <w:br w:type="textWrapping"/>
      </w:r>
      <w:r>
        <w:br w:type="textWrapping"/>
      </w:r>
      <w:r>
        <w:t xml:space="preserve">Y kỳ thực rất muốn khai chi tán diệp, nhưng y không có năng lực thao người khác lớn bụng chỉ có thể để cho người khác thao y lớn bụng thôi, hơn nữa cái bụng có thể bị thao lớn hay không cũng chưa biết được.</w:t>
      </w:r>
      <w:r>
        <w:br w:type="textWrapping"/>
      </w:r>
      <w:r>
        <w:br w:type="textWrapping"/>
      </w:r>
      <w:r>
        <w:t xml:space="preserve">Vương gia xoa bóp thái dương. Ai. Bản vương so với hoàng huynh còn khổ hơn nữa.</w:t>
      </w:r>
      <w:r>
        <w:br w:type="textWrapping"/>
      </w:r>
      <w:r>
        <w:br w:type="textWrapping"/>
      </w:r>
      <w:r>
        <w:t xml:space="preserve">Uông Nghĩa Thăng bưng bát dược vén màn lên nhìn thấy Vương gia đang ngẩn người, hắn để cái bát xuống, thấy tóc của Vương gia xõa dài hơi rối nên cầm lấy một cái dây cột tóc đem tóc của Vương gia chải rồi cột gọn gàng lại. Vương gia liếc xéo hắn một cái, sau đó thay đổi vẻ mặt khác.</w:t>
      </w:r>
      <w:r>
        <w:br w:type="textWrapping"/>
      </w:r>
      <w:r>
        <w:br w:type="textWrapping"/>
      </w:r>
      <w:r>
        <w:t xml:space="preserve">Uông Nghĩa Thăng đối với y ôn nhu nở nụ cười, duỗi dài cánh tay ôm bờ vai của y, đem y ôm vào trong lồng ngực của mình.</w:t>
      </w:r>
      <w:r>
        <w:br w:type="textWrapping"/>
      </w:r>
      <w:r>
        <w:br w:type="textWrapping"/>
      </w:r>
      <w:r>
        <w:t xml:space="preserve">Vương gia không quá quen thuộc tư thế nhu nhược như vậy, giãy dụa mấy lần, Uông Nghĩa Thăng trái lại đem cánh tay xiết chặt hơn.  Vương gia thấy hắn không chịu thả mình ra, không thích hừ lạnh, sau đó dùng đỉnh đầu chà xát cằm của hắn, ngoan ngoãn dựa vào lồng ngực rộng rãi ấm áp của hắn.</w:t>
      </w:r>
      <w:r>
        <w:br w:type="textWrapping"/>
      </w:r>
      <w:r>
        <w:br w:type="textWrapping"/>
      </w:r>
      <w:r>
        <w:t xml:space="preserve">Người ôm y vào trong ngực rõ ràng không gầy yếu, thân thể cao lớn cũng không mềm mại, càng không giống Phù Liễu xinh đẹp như hoa, nhưng y yêu thích hắn. Uông Nghĩa Thăng chưa bao giờ thoả mãn như lúc này, gò má dán vào tóc của đối phương, cằm đụng lỗ tai của đối phương hai tay chăm chú ôm đối phương vào trong lồng ngực mình, vuốt ve tóc của đối phương, cảm thụ khí tức của đối phương.</w:t>
      </w:r>
      <w:r>
        <w:br w:type="textWrapping"/>
      </w:r>
      <w:r>
        <w:br w:type="textWrapping"/>
      </w:r>
      <w:r>
        <w:t xml:space="preserve">Nếu như hoan ái là tuyên thệ ý muốn độc chiếm như vậy thời khắc ôn nhu này là nắm giữ toàn bộ con người Vương gia, Uông Nghĩa Thăng không kìm lòng được hôn nhẹ mái tóc đen tuyền của Vương gia trong lồng ngực tình cảm dâng trào, hắn nhắm mắt lại, có tiết tấu nhẹ nhàng lay động thân thể hai người.</w:t>
      </w:r>
      <w:r>
        <w:br w:type="textWrapping"/>
      </w:r>
      <w:r>
        <w:br w:type="textWrapping"/>
      </w:r>
      <w:r>
        <w:t xml:space="preserve">Vương gia chưa từng bị người nào đối xử như vậy cả người cảm thấy không thích ứng, nhưng mà lồng ngực của Uông Nghĩa Thăng thực sự quá dễ chịu, quá ấm áp, hôn môi cũng mềm mại ôn nhu, làm tan chảy con người cứng ngắc của y, thẩm thấu đến tâm linh của y, đem sự nhẹ dạ của y trở thành rối tinh rối mù, quả thực muốn mạng của y mà.</w:t>
      </w:r>
      <w:r>
        <w:br w:type="textWrapping"/>
      </w:r>
      <w:r>
        <w:br w:type="textWrapping"/>
      </w:r>
      <w:r>
        <w:t xml:space="preserve">Vương gia muốn giãy dụa, tư thế dựa giẫm mềm nhũn không thích hợp với trạng thái của y, nhưng là thân thể căn bản không nghe y. Y vẫn thư thư phục phục oa ở trong lồng ngực Uông Nghĩa Thăng, còn khá là hưởng thụ híp híp mắt.</w:t>
      </w:r>
      <w:r>
        <w:br w:type="textWrapping"/>
      </w:r>
      <w:r>
        <w:br w:type="textWrapping"/>
      </w:r>
      <w:r>
        <w:t xml:space="preserve">Bản vương là Vương gia, rường cột nước nhà, há có thể sa đọa ở trong ôn nhu hương?</w:t>
      </w:r>
      <w:r>
        <w:br w:type="textWrapping"/>
      </w:r>
      <w:r>
        <w:br w:type="textWrapping"/>
      </w:r>
      <w:r>
        <w:t xml:space="preserve">Vương gia nỗ lực muốn giãy dụa, Uông Nghĩa Thăng hôn một cái trên gò má của y, ý nghĩ giãy dụa lập tức ngừng lại, y lại đưa mặt qua để cho Uông Nghĩa Thăng hôn thêm một cái.</w:t>
      </w:r>
      <w:r>
        <w:br w:type="textWrapping"/>
      </w:r>
      <w:r>
        <w:br w:type="textWrapping"/>
      </w:r>
      <w:r>
        <w:t xml:space="preserve">Bản vương không muốn làm như vậy! Là thân thể không nghe lời a!</w:t>
      </w:r>
      <w:r>
        <w:br w:type="textWrapping"/>
      </w:r>
      <w:r>
        <w:br w:type="textWrapping"/>
      </w:r>
      <w:r>
        <w:t xml:space="preserve">Uông Nghĩa Thăng hoàn toàn không nghe được Vương gia biện giải, ôn ôn nhu nhu xoa xoa thái dương của Vương gia, nhẹ giọng nói: “Uống dược trước đi để ta nhìn phía dưới của ngươi một chút.”</w:t>
      </w:r>
      <w:r>
        <w:br w:type="textWrapping"/>
      </w:r>
      <w:r>
        <w:br w:type="textWrapping"/>
      </w:r>
      <w:r>
        <w:t xml:space="preserve">Hắn nói xong bưng bát lên, múc một muỗng dược thổi thổi, thử nhiệt độ, cảm thấy không quá nóng mới đưa đến trước miệng Vương gia.</w:t>
      </w:r>
      <w:r>
        <w:br w:type="textWrapping"/>
      </w:r>
      <w:r>
        <w:br w:type="textWrapping"/>
      </w:r>
      <w:r>
        <w:t xml:space="preserve">Người này chăm sóc y cẩn thận chu đáo ngay cả mẫu hậu cũng chưa từng đối với y như vậy, thật giống như được người yêu thương đặt y ở vị trí cao nhất trong lòng. Thái tử Duẫn quốc kia là nhìn thấy y trưởng thành dáng dấp tuấn tú, muốn chiếm được y, vọng tưởng y sẽ đối với hắn khăng khăng một mực yêu thương, sau đó từ trên người y thu được nhiều lợi ích để thuận lợi leo lên đế vị. Thân là con cháu đế vương có mấy ai không muốn bò lên trên ngôi vị chí cao vô thượng? Y nhìn ra rõ rõ ràng ràng, vì lẽ đó y sẽ không trở thành bàn đạp cho người khác tiến thân.</w:t>
      </w:r>
      <w:r>
        <w:br w:type="textWrapping"/>
      </w:r>
      <w:r>
        <w:br w:type="textWrapping"/>
      </w:r>
      <w:r>
        <w:t xml:space="preserve">Vương gia từng miếng từng miếng uống thuốc bổ, thuốc đắng đến y phải cau mày nhưng thuốc bổ vào đúng lúc này cũng không khó uống như vậy. Huống hồ lần này y xác thực từng bị sốt cao, bị cẩu nô tài “Lai giống” kích thích đến đánh mất ý thức, quấn quít lấy cẩu nô tài cho hắn lần lượt lai giống. Tính khí bắn không ra được gì nữa mà thân thể vẫn lên cao trào, hai cái huyệt chảy ra ngoài đều là tinh dịch trắng đục.</w:t>
      </w:r>
      <w:r>
        <w:br w:type="textWrapping"/>
      </w:r>
      <w:r>
        <w:br w:type="textWrapping"/>
      </w:r>
      <w:r>
        <w:t xml:space="preserve">Kết cục chính là cả người y đều hư thoát, hạ thể vừa trướng lại vừa đau, thật giống nứt ra rồi vậy, đây chính là hậu quả của túng dục gây nên, không chỉ mời thái y, còn kinh động đến hoàng huynh. Nhưng bởi vì y vẫn còn đóng cửa suy nghĩ lỗi lầm, hoàng huynh không tiện quấy rối, dược liệu quý giá như thế như thế cứ đưa vào trong phủ của y.</w:t>
      </w:r>
      <w:r>
        <w:br w:type="textWrapping"/>
      </w:r>
      <w:r>
        <w:br w:type="textWrapping"/>
      </w:r>
      <w:r>
        <w:t xml:space="preserve">Vương gia vừa nghĩ tới ngày tháng tiêu dao sẽ dần dần trôi qua, vẻ mặt càng thêm mệt mỏi, tinh thần càng ngày càng suy sụp.</w:t>
      </w:r>
      <w:r>
        <w:br w:type="textWrapping"/>
      </w:r>
      <w:r>
        <w:br w:type="textWrapping"/>
      </w:r>
      <w:r>
        <w:t xml:space="preserve">Uông Nghĩa Thăng cho y uống dược xong thuận tiện lau sạch miệng của y nói: “Uống xong thì ngủ một chút, ta xem phía dưới của ngươi, giúp ngươi bôi dược.”</w:t>
      </w:r>
      <w:r>
        <w:br w:type="textWrapping"/>
      </w:r>
      <w:r>
        <w:br w:type="textWrapping"/>
      </w:r>
      <w:r>
        <w:t xml:space="preserve">Vương gia tự động tự phát nằm xuống, một chân cong lên, một chân khoát lên trên tay của Uông Nghĩa Thăng ra lệnh: “Giúp bản vương cởi quần.”</w:t>
      </w:r>
      <w:r>
        <w:br w:type="textWrapping"/>
      </w:r>
      <w:r>
        <w:br w:type="textWrapping"/>
      </w:r>
      <w:r>
        <w:t xml:space="preserve">Uông Nghĩa Thăng nắm chặt đôi chân trần của Vương gia bàn tay đầy vết chai tinh tế âu yếm mu bàn chân rồi gan bàn chân của y. Vương gia nhíu mày, nhếch miệng, tùy ý hắn vuốt ve, còn vươn mũi chân ám muội ngoắc ngoắc lòng bàn tay của hắn.</w:t>
      </w:r>
      <w:r>
        <w:br w:type="textWrapping"/>
      </w:r>
      <w:r>
        <w:br w:type="textWrapping"/>
      </w:r>
      <w:r>
        <w:t xml:space="preserve">Uông Nghĩa Thăng nắm chặt đầu ngón chân ung dung thong thả cởi quần của Vương gia, theo lời thái y dặn, phải rửa tay sạch sẽ mới lấy dược, nửa quỳ cẩn thận bôi vào nơi huyệt động sưng đỏ giữa hai chân Vương gia, ngón tay dò vào bên trong hai huyệt, lấy dược thoa ở trên nhục đạo.</w:t>
      </w:r>
      <w:r>
        <w:br w:type="textWrapping"/>
      </w:r>
      <w:r>
        <w:br w:type="textWrapping"/>
      </w:r>
      <w:r>
        <w:t xml:space="preserve">Hoa huyệt hậu huyệt tuy đã khép kín, nhưng vì trải qua cự bổng nhiều lần thao, hai nơi tràng đạo cực kỳ mẫn cảm, bị lòng bàn tay thô ráp xoa xoa làm huyệt khẩu hơi co rụt, phân bố ra chất lỏng dính dính hoạt hoạt.</w:t>
      </w:r>
      <w:r>
        <w:br w:type="textWrapping"/>
      </w:r>
      <w:r>
        <w:br w:type="textWrapping"/>
      </w:r>
      <w:r>
        <w:t xml:space="preserve">“A…” Vương gia nắm chặt sàn đan, cắn răng, khuôn mặt tuấn tú cố gắng khắc chế mà trở nên nhăn nhó, nam nhân chỉ lấy một ngón tay đưa vào nhưng cảm giác miệng huyệt hơi trướng cũng làm y muốn rên rỉ, thuốc mỡ lạnh lẽo ở trong người hòa tan trái lại làm trơn tràng đạo hơi khô ráp. Lòng bàn tay hắn ở trên huyệt khẩu xoa xoa, cẩn thận bôi lên, ngón tay thô ráp lướt qua nhục đạo mềm mại như một bàn chải nhỏ tinh tế lướt qua đem lại cảm giác tê tê thích thú.</w:t>
      </w:r>
      <w:r>
        <w:br w:type="textWrapping"/>
      </w:r>
      <w:r>
        <w:br w:type="textWrapping"/>
      </w:r>
      <w:r>
        <w:t xml:space="preserve">Vương gia lại tiếp tục động tình, nên trong cơ thể chảy ra dâm thủy ấm áp.</w:t>
      </w:r>
      <w:r>
        <w:br w:type="textWrapping"/>
      </w:r>
      <w:r>
        <w:br w:type="textWrapping"/>
      </w:r>
      <w:r>
        <w:t xml:space="preserve">Nhục đạo dồn dập co bóp ngón tay, trên ngón tay tất cả đều là thủy dịch nóng hổi của đối phương, Uông Nghĩa Thăng đứng lên, chỉ thấy Vương gia cắn môi mặt cố gắng nhẫn nại, khóe mắt đỏ bừng lên làm gương mặt tuấn tú cực kỳ mê hoặc lại cực kỳ đáng thương. Uông Nghĩa Thăng cúi người xuống cạy hàm răng của y an ủi hôn môi y, Vương gia đột nhiên lấy hai tay ôm cổ của hắn, hung tính quá độ há mồm cắn vaò môi hắn phát tiết để ngăn bớt dục hỏa đốt người.</w:t>
      </w:r>
      <w:r>
        <w:br w:type="textWrapping"/>
      </w:r>
      <w:r>
        <w:br w:type="textWrapping"/>
      </w:r>
      <w:r>
        <w:t xml:space="preserve">Thấy đối phương mẫn cảm đến trình độ như thế nên Uông Nghĩa Thăng càng ngày càng cẩn thận, cố gắng không kích thích đến tình dục của Vương gia, mãi đến khi bôi thuốc đều hết bên trong hai cái huyệt hắn mới rút ngón tay ra.</w:t>
      </w:r>
      <w:r>
        <w:br w:type="textWrapping"/>
      </w:r>
      <w:r>
        <w:br w:type="textWrapping"/>
      </w:r>
      <w:r>
        <w:t xml:space="preserve">Khi Vương gia được bôi thuốc xong thì môi hắn đã bị y cắn đến chảy máu, Vương gia liếm máu trên môi hắn, hừ lạnh nói ra ba chữ: “Hừ, xuẩn nô tài.”</w:t>
      </w:r>
      <w:r>
        <w:br w:type="textWrapping"/>
      </w:r>
      <w:r>
        <w:br w:type="textWrapping"/>
      </w:r>
      <w:r>
        <w:t xml:space="preserve">Uông Nghĩa Thăng hoàn toàn không thèm để ý, giúp Vương gia mặc lại quần, mới nói: “Vâng, ta là xuẩn nô tài của Vương gia.”</w:t>
      </w:r>
      <w:r>
        <w:br w:type="textWrapping"/>
      </w:r>
      <w:r>
        <w:br w:type="textWrapping"/>
      </w:r>
      <w:r>
        <w:t xml:space="preserve">Mũi chân y khiêu khích đụng một cái vào hạ thể nhô lên của Uông Nghĩa Thăng, Vương gia vô cùng đắc ý lại giẫm giẫm cái kia đang phồng lên như một tảng đá lớn, nói như là chuyện đương nhiên: “Ngươi vốn là xuẩn nô tài của bản vương, bản vương mấy ngày nay không có cách nào sủng hạnh ngươi, ngươi nhịn thêm mấy ngày, chờ bản vương tu dưỡng thân thể tốt rồi thì ngươi rửa sạch sẽ thân thể nằm trên giường chờ ta.”</w:t>
      </w:r>
      <w:r>
        <w:br w:type="textWrapping"/>
      </w:r>
      <w:r>
        <w:br w:type="textWrapping"/>
      </w:r>
      <w:r>
        <w:t xml:space="preserve">Uông Nghĩa Thăng bật cười, nói: “Được, đến lúc đó xuẩn nô tài nhất định rửa sạch sẽ thân thể nằm trên giường chờ Vương gia sủng hạnh.”</w:t>
      </w:r>
      <w:r>
        <w:br w:type="textWrapping"/>
      </w:r>
      <w:r>
        <w:br w:type="textWrapping"/>
      </w:r>
      <w:r>
        <w:t xml:space="preserve">Vương gia thoả mãn gật gù, đầu ngón chân cách đũng quần hơi có chút lưu luyến đạp nhẹ cự bổng khổng lồ của Uông Nghĩa Thăng.</w:t>
      </w:r>
      <w:r>
        <w:br w:type="textWrapping"/>
      </w:r>
      <w:r>
        <w:br w:type="textWrapping"/>
      </w:r>
      <w:r>
        <w:t xml:space="preserve">——-</w:t>
      </w:r>
      <w:r>
        <w:br w:type="textWrapping"/>
      </w:r>
      <w:r>
        <w:br w:type="textWrapping"/>
      </w:r>
      <w:r>
        <w:t xml:space="preserve">Bên này hai người thân mật thì trong hoàng cung Hoàng Đế bệ hạ xoa xoa thái dương nghe thuộc hạ bẩm báo tình trạng cơ thể của Vương gia càng nghe càng đau đầu. Loại thể chất đặc thù của Vương gia di truyền từ tộc nhân Miêu thị của mẫu hậu. Loại thể chất này tuy rằng ít ỏi, mấy đời cũng không có được một người nhưng y cùng mẫu hậu vẫn ngàn phòng vạn phòng nhưng không ngờ thân đệ duy nhất của mình lại di truyền thể chất đặc thù đó. Nếu như thể chất đặc thù của đệ đệ tiết lộ ra ngoài, đệ đệ nhất định mất đi tước vị, thể chất không dễ thụ thai sẽ khiến cho hôn phối tương lai nằm ở thế bị động, nhất định đời này khó có người đồng ý cùng đệ đệ hôn phối. Cho dù tương lai có người chịu thành thân thì cũng chỉ vì coi trọng đệ đệ có thể có giá trị lợi dụng, mà không có hài tử cũng khó có thể duy trì địa vị.</w:t>
      </w:r>
      <w:r>
        <w:br w:type="textWrapping"/>
      </w:r>
      <w:r>
        <w:br w:type="textWrapping"/>
      </w:r>
      <w:r>
        <w:t xml:space="preserve">Nếu có thể bị trở thành vật hy sinh để thông gia, không bằng ẩn giấu thể chất, dù cho tương lai không con, cũng có thể nhận con nuôi làm hài tử, bình an trải qua một đời. Nhưng mà hiện tại…</w:t>
      </w:r>
      <w:r>
        <w:br w:type="textWrapping"/>
      </w:r>
      <w:r>
        <w:br w:type="textWrapping"/>
      </w:r>
      <w:r>
        <w:t xml:space="preserve">Hoàng thượng đau đầu.</w:t>
      </w:r>
      <w:r>
        <w:br w:type="textWrapping"/>
      </w:r>
      <w:r>
        <w:br w:type="textWrapping"/>
      </w:r>
      <w:r>
        <w:t xml:space="preserve">Đến cùng là tên khốn kiếp nào nói cho Tiểu Cửu có thể sinh con? Mà Bàng Phúc dĩ nhiên không có tiết lộ mảy may phong thanh.</w:t>
      </w:r>
      <w:r>
        <w:br w:type="textWrapping"/>
      </w:r>
      <w:r>
        <w:br w:type="textWrapping"/>
      </w:r>
      <w:r>
        <w:t xml:space="preserve">Y làm sao nói cho mẫu hậu việc này? May là mẫu hậu không ở trong cung, không thì việc này muốn giấu cũng không che giấu nổi.</w:t>
      </w:r>
      <w:r>
        <w:br w:type="textWrapping"/>
      </w:r>
      <w:r>
        <w:br w:type="textWrapping"/>
      </w:r>
      <w:r>
        <w:t xml:space="preserve">Nghe nói Tiểu Cửu rất là sủng hạnh cái tên nam sủng kia, cùng nam sủng cùng ăn cùng ở, hàng đêm sênh ca.</w:t>
      </w:r>
      <w:r>
        <w:br w:type="textWrapping"/>
      </w:r>
      <w:r>
        <w:br w:type="textWrapping"/>
      </w:r>
      <w:r>
        <w:t xml:space="preserve">Hoàng thượng thực sự quá khó hiểu, người này là loại người nào mà thân đệ đệ cao ngạo của y mới hưởng qua tư vị lại sủng hắn như vậy.</w:t>
      </w:r>
      <w:r>
        <w:br w:type="textWrapping"/>
      </w:r>
      <w:r>
        <w:br w:type="textWrapping"/>
      </w:r>
      <w:r>
        <w:t xml:space="preserve">Ngày mai nhất định phải tới cửa nhìn tên nam sủng này xem hắn có mị lực gì có thể làm cho Tiểu Cửu nằm vật xuống cam tâm tình nguyện vì hắn sinh hài tử.</w:t>
      </w:r>
      <w:r>
        <w:br w:type="textWrapping"/>
      </w:r>
      <w:r>
        <w:br w:type="textWrapping"/>
      </w:r>
      <w:r>
        <w:t xml:space="preserve">—-</w:t>
      </w:r>
      <w:r>
        <w:br w:type="textWrapping"/>
      </w:r>
      <w:r>
        <w:br w:type="textWrapping"/>
      </w:r>
      <w:r>
        <w:t xml:space="preserve">Hôm nay Hoàng Thượng đột nhiên xuất hiện ở Vương Phủ làm Bàng Phúc sợ hãi đến hai chân run lên, “rầm” một cái quỳ xuống đất.</w:t>
      </w:r>
      <w:r>
        <w:br w:type="textWrapping"/>
      </w:r>
      <w:r>
        <w:br w:type="textWrapping"/>
      </w:r>
      <w:r>
        <w:t xml:space="preserve">Hoàng Thượng bưng chén trà, cũng không thèm nhìn tới Bàng Phúc một chút, Bàng Phúc cũng không dám thở lớn một tiếng, đầu cúi đến rất thấp.</w:t>
      </w:r>
      <w:r>
        <w:br w:type="textWrapping"/>
      </w:r>
      <w:r>
        <w:br w:type="textWrapping"/>
      </w:r>
      <w:r>
        <w:t xml:space="preserve">“Bàng Phúc, ngươi chăm sóc Tiểu Cửu như thế nào? Chăm sóc làm sao mà để Tiểu Cửu cùng nam nhân lên giường!” Hoàng thượng lạnh giọng cả giận nói, đùng một cái quẳng chén trà xuống đất.</w:t>
      </w:r>
      <w:r>
        <w:br w:type="textWrapping"/>
      </w:r>
      <w:r>
        <w:br w:type="textWrapping"/>
      </w:r>
      <w:r>
        <w:t xml:space="preserve">Chén trà ở trước mặt Bàng Phúc vỡ tan thành năm bảy mảnh, làm vạt áo phía trước của Bàng Phúc cũng ướt một mảnh lớn. Bàng Phúc mập mạp thân thể như cái bao lớn kinh sợ như chim cút run lẩy bẩy, nói: “Lão nô có tội, cầu Hoàng thượng tha mạng.”</w:t>
      </w:r>
      <w:r>
        <w:br w:type="textWrapping"/>
      </w:r>
      <w:r>
        <w:br w:type="textWrapping"/>
      </w:r>
      <w:r>
        <w:t xml:space="preserve">“Nể mặt mẫu hậu và Tiểu Cửu, trẫm tha cho ngươi một lần, Tiểu Cửu đâu? Còn nam sủng ở trong phòng nào?” Từ lúc Hoàng Thượng từ cửa sau Vương Phủ đi vào đến bây giờ trà uống sắp hết một bình mà Tiểu Cửu còn không xuất hiện, Hoàng Thượng vừa nghĩ là biết y lúc này đang ở nơi nào.</w:t>
      </w:r>
      <w:r>
        <w:br w:type="textWrapping"/>
      </w:r>
      <w:r>
        <w:br w:type="textWrapping"/>
      </w:r>
      <w:r>
        <w:t xml:space="preserve">Bàng Phúc vẻ mặt xoắn xuýt nói cho Hoàng Thượng nghe xác thực như y suy nghĩ.</w:t>
      </w:r>
      <w:r>
        <w:br w:type="textWrapping"/>
      </w:r>
      <w:r>
        <w:br w:type="textWrapping"/>
      </w:r>
      <w:r>
        <w:t xml:space="preserve">“Còn không dẫn đường.”</w:t>
      </w:r>
      <w:r>
        <w:br w:type="textWrapping"/>
      </w:r>
      <w:r>
        <w:br w:type="textWrapping"/>
      </w:r>
      <w:r>
        <w:t xml:space="preserve">Bàng Phúc nhanh chóng bò dậy dẫn đường.</w:t>
      </w:r>
      <w:r>
        <w:br w:type="textWrapping"/>
      </w:r>
      <w:r>
        <w:br w:type="textWrapping"/>
      </w:r>
      <w:r>
        <w:t xml:space="preserve">Ở trong mắt người bình thường Thu Lương Viện cũng là một chỗ ở khá tốt nhưng trong mắt Hoàng Thượng tất nhiên không phải như vậy, ngoại trừ hoa cỏ xanh tốt thì cái cửa chính sơn son đã tróc hết, phòng ốc đều được sửa chữa chấp vá, còn có trù phòng nhỏ đến đáng thương thấy thế nào cũng không xứng với một đình viện nên xuất hiện trong Vương Phủ.</w:t>
      </w:r>
      <w:r>
        <w:br w:type="textWrapping"/>
      </w:r>
      <w:r>
        <w:br w:type="textWrapping"/>
      </w:r>
      <w:r>
        <w:t xml:space="preserve">Hoàng thượng vốn là người rất bình tĩnh nhưng cũng hoảng hồn đến khoé miệng cũng co giật khi thấy một nam nhân ngồi ở trên băng ghế nhỏ ôm Tiểu Cửu cùng tắm nắng. Nếu như nam nhân này ăn mặc một thân hoa phục, mà không phải một bộ trang phục hạ nhân, hoàng thượng tin tưởng miệng mình sẽ không co giật cũng có thể xác định người này nhất định là nam sủng của Tiểu Cửu.</w:t>
      </w:r>
      <w:r>
        <w:br w:type="textWrapping"/>
      </w:r>
      <w:r>
        <w:br w:type="textWrapping"/>
      </w:r>
      <w:r>
        <w:t xml:space="preserve">Vương Phủ là chỗ nào mà một nam sủng cũng không nuôi nổi sao? Tiểu Cửu đệ mỗi tháng bổng lộc để ở đâu? Những thứ trẫm ban thưởng cho đâu? Chí ít để nam sủng của đệ mặc một bộ xiêm y ra dáng đi, đừng mặc một bộ y phục nghèo túng như thế chứ. Nói ra ai tin tưởng đây là nam sủng của đệ, đây vốn là hạ nhân của đệ đi.</w:t>
      </w:r>
      <w:r>
        <w:br w:type="textWrapping"/>
      </w:r>
      <w:r>
        <w:br w:type="textWrapping"/>
      </w:r>
      <w:r>
        <w:t xml:space="preserve">“Khụ!” Hoàng Đế giả vờ khụ một tiếng.</w:t>
      </w:r>
      <w:r>
        <w:br w:type="textWrapping"/>
      </w:r>
      <w:r>
        <w:br w:type="textWrapping"/>
      </w:r>
      <w:r>
        <w:t xml:space="preserve">Cầm lấy cổ áo của Uông Nghĩa Thăng, ngón tay đang đảo quanh xương quai xanh của hắn Vương gia lập tức cả người cứng ngắc. Mà Uông Nghĩa Thăng mặt đầy sủng nịch nhìn Vương gia đang khiêu khích mình chợt nhận ra được thái độ của Vương gia khác thường, ngẩng đầu nhìn lên thì thấy một nam nhân xa lạ, khuôn mặt cùng Vương gia có sáu, bảy phần tương tự.</w:t>
      </w:r>
      <w:r>
        <w:br w:type="textWrapping"/>
      </w:r>
      <w:r>
        <w:br w:type="textWrapping"/>
      </w:r>
      <w:r>
        <w:t xml:space="preserve">Tuy rằng tương tự, nhưng vẫn là Vương gia của hắn nhìn đẹp mắt hơn.</w:t>
      </w:r>
      <w:r>
        <w:br w:type="textWrapping"/>
      </w:r>
      <w:r>
        <w:br w:type="textWrapping"/>
      </w:r>
      <w:r>
        <w:t xml:space="preserve">Vương gia trượt xuống bắp đùi của Uông Nghĩa Thăng, mà Uông Nghĩa Thăng cũng đi theo sau y.</w:t>
      </w:r>
      <w:r>
        <w:br w:type="textWrapping"/>
      </w:r>
      <w:r>
        <w:br w:type="textWrapping"/>
      </w:r>
      <w:r>
        <w:t xml:space="preserve">Vẻ mặt của Vương gia có chút không tự nhiên, không chút dấu vết đứng che ở trước mặt Uông Nghĩa Thăng. Dưới tình huống này không có quyền không có thế tiểu nam sủng dễ dàng gặp chuyện xui xẻo nhất, vẫn là phải bảo hộ hắn cho tốt mới được.</w:t>
      </w:r>
      <w:r>
        <w:br w:type="textWrapping"/>
      </w:r>
      <w:r>
        <w:br w:type="textWrapping"/>
      </w:r>
      <w:r>
        <w:t xml:space="preserve">“Trẫm nghe nói đệ thu một nam sủng, vô cùng sủng hạnh, đây chính là nam sủng của đệ?” Hoàng thượng hoài nghi hỏi, người này nhìn nghiêm túc thành thật vẻ mặt thực sự không giống nam sủng, nhưng có thể nghiêm túc thành thật đến đâu thì ôm đệ đệ y cũng là sự thực.</w:t>
      </w:r>
      <w:r>
        <w:br w:type="textWrapping"/>
      </w:r>
      <w:r>
        <w:br w:type="textWrapping"/>
      </w:r>
      <w:r>
        <w:t xml:space="preserve">“Ừm.” Vương gia gật gù.</w:t>
      </w:r>
      <w:r>
        <w:br w:type="textWrapping"/>
      </w:r>
      <w:r>
        <w:br w:type="textWrapping"/>
      </w:r>
      <w:r>
        <w:t xml:space="preserve">Tuy rằng Vương gia rất muốn đem thân hình Uông Nghĩa Thăng hoàn toàn ngăn trở, thế nhưng Uông Nghĩa Thăng lớn như vậy nên Vương gia làm sao cũng không che chắn được, huống chi hắn vốn là cao hơn Vương gia nửa cái đầu, Vương gia thêm vào phát quan mới cao gần bằng hắn, Vương gia thấy che chắn quả thực không có ý nghĩa nên mới sáng tỏ nói cho hoàng thượng biết: “Đây là người của đệ, huynh không thể động đến hắn.”</w:t>
      </w:r>
      <w:r>
        <w:br w:type="textWrapping"/>
      </w:r>
      <w:r>
        <w:br w:type="textWrapping"/>
      </w:r>
      <w:r>
        <w:t xml:space="preserve">Từ nhỏ đến lớn, Tiểu Cửu không bao giờ bảo vệ một người như thế, hoàng thượng tự cho mình là huynh trưởng sáng suốt hiểu chuyện, Tiểu Cửu nếu như thích nam nhân y cũng sẽ không ngăn cản, nhưng nhìn Tiểu Cửu ở ngay trước mặt y bảo vệ một nam nhân, trong lòng y vẫn rất không thoải mái.</w:t>
      </w:r>
      <w:r>
        <w:br w:type="textWrapping"/>
      </w:r>
      <w:r>
        <w:br w:type="textWrapping"/>
      </w:r>
      <w:r>
        <w:t xml:space="preserve">Đây chính là đệ đệ của trẫm, trẫm nhìn đệ đệ lớn lên, đột nhiên có một ngày biến thành người của khác người… trong lòng trẫm rất không thoải mái…</w:t>
      </w:r>
      <w:r>
        <w:br w:type="textWrapping"/>
      </w:r>
      <w:r>
        <w:br w:type="textWrapping"/>
      </w:r>
      <w:r>
        <w:t xml:space="preserve">Hoàng thượng trừng mắt nhìn người phía sau Vương gia, ánh mắt nhìn chỉ muốn khoét hai cái lỗ trên người Uông Nghĩa Thăng. Uông Nghĩa Thăng vẫn đứng nghiêm túc vẻ mặt trầm tĩnh hoàn toàn không bị hoàng thượng nhìn chằm chằm ảnh hưởng, dường như trời long đất lở ở trước mắt cũng không thay đổi.</w:t>
      </w:r>
      <w:r>
        <w:br w:type="textWrapping"/>
      </w:r>
      <w:r>
        <w:br w:type="textWrapping"/>
      </w:r>
      <w:r>
        <w:t xml:space="preserve">Vương gia rất hài lòng với dáng dấp thuận theo của Uông Nghĩa Thăng, ở thời khắc mấu chốt này khi thấy hoàng huynh cũng cư xử rất đúng mực. Những người nam sủng khác chỉ cần nhìn thấy y là Vương gia thì sẽ cười quyến rũ, hoặc là căng thẳng, hoặc là nịnh nọt, nửa điểm cũng không bằng nam sủng của mình không chút biến sắc.</w:t>
      </w:r>
      <w:r>
        <w:br w:type="textWrapping"/>
      </w:r>
      <w:r>
        <w:br w:type="textWrapping"/>
      </w:r>
      <w:r>
        <w:t xml:space="preserve">“Còn không bái kiến hoàng huynh của bản vương.”</w:t>
      </w:r>
      <w:r>
        <w:br w:type="textWrapping"/>
      </w:r>
      <w:r>
        <w:br w:type="textWrapping"/>
      </w:r>
      <w:r>
        <w:t xml:space="preserve">Uông Nghĩa Thăng lúc này mới đứng ở bên cạnh Vương gia, trấn định hành lễ: “Thảo dân bái kiến hoàng thượng.”</w:t>
      </w:r>
      <w:r>
        <w:br w:type="textWrapping"/>
      </w:r>
      <w:r>
        <w:br w:type="textWrapping"/>
      </w:r>
      <w:r>
        <w:t xml:space="preserve">Hoàng thượng muốn tìm một chỗ sai của tên nam sủng này nhưng tìm không ra chỗ nào, muốn tìm một chỗ ngồi xuống để Uông Nghĩa Thăng hành lễ chính thức quỳ lạy để hắn nhận thức rõ ràng bình dân và hoàng tộc khác biệt rất lớn, thế nhưng đình viện to lớn cũng chỉ có một băng ghế nhỏ, không có bàn ghế lớn thì cũng thôi, ngay cả một bộ bàn đá ghế đá cũng không có.</w:t>
      </w:r>
      <w:r>
        <w:br w:type="textWrapping"/>
      </w:r>
      <w:r>
        <w:br w:type="textWrapping"/>
      </w:r>
      <w:r>
        <w:t xml:space="preserve">Hoàng Thượng trong lòng phiền muộn, nhưng trên mặt không thể hiển lộ ra, chỉ khoan dung rộng lượng phất tay một cái, xoải bước đi vào trong phòng, làm bộ lơ đãng nhìn lướt qua cách trang trí. Tiểu Cửu yêu thích gia cụ, Tiểu Cửu yêu thích trà cụ, Tiểu Cửu yêu thích bánh ngọt, Tiểu Cửu yêu thích huân hương, Tiểu Cửu yêu thích lư hương… Phàm là đồ dùng Tiểu Cửu yêu thích quen dùng toàn bộ bày ra ở gian nhà có vẻ cổ xưa này.</w:t>
      </w:r>
      <w:r>
        <w:br w:type="textWrapping"/>
      </w:r>
      <w:r>
        <w:br w:type="textWrapping"/>
      </w:r>
      <w:r>
        <w:t xml:space="preserve">Hoàng thượng nhìn đoản kiếm treo trên tường, cái này cũng là Tiểu Cửu yêu nhất hơn nữa là binh khí tùy thân trọng yếu.</w:t>
      </w:r>
      <w:r>
        <w:br w:type="textWrapping"/>
      </w:r>
      <w:r>
        <w:br w:type="textWrapping"/>
      </w:r>
      <w:r>
        <w:t xml:space="preserve">Đây là đệ đệ muốn ở chỗ này luôn sao?</w:t>
      </w:r>
      <w:r>
        <w:br w:type="textWrapping"/>
      </w:r>
      <w:r>
        <w:br w:type="textWrapping"/>
      </w:r>
      <w:r>
        <w:t xml:space="preserve">Hoàng thượng không nhìn nổi, tỏ ra rất lo lắng quan tâm nói: “Tiểu Cửu, trẫm không phản đối đệ dưỡng nam sủng, nhưng đệ là thân đệ của trẫm là Đại Mậu quốc Miểu Vĩ Vương, không thể mê muội mất cả ý chí, vui đùa một chút là được.”</w:t>
      </w:r>
      <w:r>
        <w:br w:type="textWrapping"/>
      </w:r>
      <w:r>
        <w:br w:type="textWrapping"/>
      </w:r>
      <w:r>
        <w:t xml:space="preserve">Nhìn như nhắc nhở Vương gia không thể mê muội mất cả ý chí, kỳ thực là cảnh cáo Uông Nghĩa Thăng hắn chỉ là một nam sủng. Sau này Vương gia có thể có rất nhiều nam sủng, hắn chỉ là một người trong đó.</w:t>
      </w:r>
      <w:r>
        <w:br w:type="textWrapping"/>
      </w:r>
      <w:r>
        <w:br w:type="textWrapping"/>
      </w:r>
      <w:r>
        <w:t xml:space="preserve">Uông Nghĩa Thăng cái gì cũng không nói, cứ như vậy yên lặng đứng phía sau hai người, thật giống như mình không tồn tại, nhưng mà hơi hạ thấp mặt ở góc độ mà Hoàng Thượng và Vương gia không nhìn thấy chậm rãi nhếch khóe miệng lên cười.</w:t>
      </w:r>
      <w:r>
        <w:br w:type="textWrapping"/>
      </w:r>
      <w:r>
        <w:br w:type="textWrapping"/>
      </w:r>
      <w:r>
        <w:t xml:space="preserve">Một nam sủng làm y không bò xuống giường nổi, lại tới một nam sủng nữa. Vương gia có cảm giác mình căn bản không đủ khí lực đi sủng hạnh tân nam sủng, hơn nữa y vô cùng yêu thích Uông Nghĩa Thăng, đâu còn có tâm tư phân cho người ngoài. Ngược lại mặc dù y thao làm sao những nam sủng nhu nhuyễn cũng không thể lớn bụng bự hoài thai mà y cũng đối với những nam sủng mềm mại không có chút hứng thú nào, làm sao có khả năng để cho người đó chạm y một phân một hào, không bằng mỗi ngày sủng hạnh Uông Nghĩa Thăng, nói không chừng sẽ có lúc y có con nối dõi.</w:t>
      </w:r>
      <w:r>
        <w:br w:type="textWrapping"/>
      </w:r>
      <w:r>
        <w:br w:type="textWrapping"/>
      </w:r>
      <w:r>
        <w:t xml:space="preserve">Vương gia âm thầm tự tin nắm tay, chờ y có hài tử nối dõi, y lại nói cho hoàng huynh và mẫu hậu.</w:t>
      </w:r>
      <w:r>
        <w:br w:type="textWrapping"/>
      </w:r>
      <w:r>
        <w:br w:type="textWrapping"/>
      </w:r>
      <w:r>
        <w:t xml:space="preserve">Liếc nhìn sắc mặt trầm tĩnh của Uông Nghĩa Thăng, Vương gia nghĩ tới mình có một hài tử dáng dấp như Uông Nghĩa Thăng nối dòng dõi thì tâm ngọt thành mật, quyết định đến thời điểm thuận tiện thăng chức cho Uông Nghĩa Thăng để hắn ở trong phủ có địa vị, để hắn theo Bàng Phúc học tập làm sao quản lý Vương Phủ, sau đó những gì hoàng huynh ban thưởng để cho hắn chọn đầu tiên nếu không thích cũng để cho tự tay cất vào kho.</w:t>
      </w:r>
      <w:r>
        <w:br w:type="textWrapping"/>
      </w:r>
      <w:r>
        <w:br w:type="textWrapping"/>
      </w:r>
      <w:r>
        <w:t xml:space="preserve">—-</w:t>
      </w:r>
      <w:r>
        <w:br w:type="textWrapping"/>
      </w:r>
      <w:r>
        <w:br w:type="textWrapping"/>
      </w:r>
      <w:r>
        <w:t xml:space="preserve">“Đệ đệ, coi như đệ mập trên 10 cân, dựa theo thân hình của đệ cũng không ngăn được một con hắc bối, hắc bối là cái gì? Hắc bối là loại khuyển cỡ lớn. QAQ. Sao đệ lại tự ngược tìm loại khuyển cở lớn làm nam sủng!”</w:t>
      </w:r>
      <w:r>
        <w:br w:type="textWrapping"/>
      </w:r>
      <w:r>
        <w:br w:type="textWrapping"/>
      </w:r>
      <w:r>
        <w:t xml:space="preserve">Miêu hoàng thượng tóm chặt đuôi của Miêu Vương gia đuôi, liều mạng kéo về phía sau không cho phép Miêu Vương gia bò về phía Uông người hầu.</w:t>
      </w:r>
      <w:r>
        <w:br w:type="textWrapping"/>
      </w:r>
      <w:r>
        <w:br w:type="textWrapping"/>
      </w:r>
      <w:r>
        <w:t xml:space="preserve">“Bàng Phúc đâu? Đem tiểu bác mỹ, tiểu Teddy, tiểu các, tiểu Hồ Điệp khuyển, tiểu kinh ba, chỉ cần là loại khuyển nhỏ toàn bộ tha tới để đệ đệ trẫm chọn! Trẫm không tin không có một con nào đệ đệ không yêu thích.”</w:t>
      </w:r>
      <w:r>
        <w:br w:type="textWrapping"/>
      </w:r>
      <w:r>
        <w:br w:type="textWrapping"/>
      </w:r>
      <w:r>
        <w:t xml:space="preserve">Loại khuyển cỡ lớn thân hình có thể ngăn cản một đám khuyển loại nhỏ, trong mắt Miêu Vương gia chỉ có hắc bối.</w:t>
      </w:r>
      <w:r>
        <w:br w:type="textWrapping"/>
      </w:r>
      <w:r>
        <w:br w:type="textWrapping"/>
      </w:r>
      <w:r>
        <w:t xml:space="preserve">“Hắc bối! Tiểu Hắc bối! Miêu —— “</w:t>
      </w:r>
      <w:r>
        <w:br w:type="textWrapping"/>
      </w:r>
      <w:r>
        <w:br w:type="textWrapping"/>
      </w:r>
      <w:r>
        <w:t xml:space="preserve">Miêu Vương gia dùng sức bò về phía Uông người hầu, Miêu hoàng thượng dùng sức kéo về phía sau.</w:t>
      </w:r>
      <w:r>
        <w:br w:type="textWrapping"/>
      </w:r>
      <w:r>
        <w:br w:type="textWrapping"/>
      </w:r>
      <w:r>
        <w:t xml:space="preserve">Uông người hầu bất đắc dĩ thở dài, chân trước đè Miêu hoàng thượng lại, kéo Miêu Vương gia ra. Hắn cắn vào cổ Miêu Vương gia tha đi.</w:t>
      </w:r>
      <w:r>
        <w:br w:type="textWrapping"/>
      </w:r>
      <w:r>
        <w:br w:type="textWrapping"/>
      </w:r>
      <w:r>
        <w:t xml:space="preserve">Đệ đệ của trẫm bị một Uông hắc bối tha đi rồi. QAQ</w:t>
      </w:r>
      <w:r>
        <w:br w:type="textWrapping"/>
      </w:r>
      <w:r>
        <w:br w:type="textWrapping"/>
      </w:r>
      <w:r>
        <w:t xml:space="preserve">“Đệ đệ a —— “</w:t>
      </w:r>
      <w:r>
        <w:br w:type="textWrapping"/>
      </w:r>
      <w:r>
        <w:br w:type="textWrapping"/>
      </w:r>
      <w:r>
        <w:t xml:space="preserve">Xà quý phi lấy đuôi cuốn lấy đuôi Miêu hoàng thượng. Miêu hoàng thượng duỗi tay ra ôm lấy quý phi.</w:t>
      </w:r>
      <w:r>
        <w:br w:type="textWrapping"/>
      </w:r>
      <w:r>
        <w:br w:type="textWrapping"/>
      </w:r>
      <w:r>
        <w:t xml:space="preserve">—-</w:t>
      </w:r>
      <w:r>
        <w:br w:type="textWrapping"/>
      </w:r>
      <w:r>
        <w:br w:type="textWrapping"/>
      </w:r>
      <w:r>
        <w:t xml:space="preserve">“Hoàng huynh yên tâm, đệ biết mình đang làm gì, về phần mẫu hậu sau này đệ sẽ đi thỉnh tội.” Chờ mẫu hậu có Tôn Tử ôm, đương nhiên sẽ không truy cứu chuyện y tự ý thu nam sủng.</w:t>
      </w:r>
      <w:r>
        <w:br w:type="textWrapping"/>
      </w:r>
      <w:r>
        <w:br w:type="textWrapping"/>
      </w:r>
      <w:r>
        <w:t xml:space="preserve">“Trẫm tạm thời giúp đệ giấu mẫu hậu, có điều sau này khi làm việc đệ cũng không thể tùy hứng làm bậy như vậy.” Trốn tránh nhất thời không trốn được cả đời, chờ mẫu hậu nhúng tay, là có thể đem đệ đệ của y trở lại. Vậy thì nam sủng trong mắt của đệ đệ cũng không là gì cả.</w:t>
      </w:r>
      <w:r>
        <w:br w:type="textWrapping"/>
      </w:r>
      <w:r>
        <w:br w:type="textWrapping"/>
      </w:r>
      <w:r>
        <w:t xml:space="preserve">Hai huynh đệ mỗi người một suy nghĩ, ai cũng tự nhận là đã tìm được biện pháp xử lý hoàn mỹ chuyện này. Vương gia sớm đã xem Uông Nghĩa Thăng là người của mình không quá cấm kỵ cùng Hoàng Thượng nói chuyện phiếm.</w:t>
      </w:r>
      <w:r>
        <w:br w:type="textWrapping"/>
      </w:r>
      <w:r>
        <w:br w:type="textWrapping"/>
      </w:r>
      <w:r>
        <w:t xml:space="preserve">Hoàng thượng dự định để Vương gia trở lại triều đình sớm một chút, miễn cho y đem toàn bộ suy nghĩ đặt ở trên người nam sủng: “Chuyện của Duật quốc thái tử đệ giải quyết thế nào?”</w:t>
      </w:r>
      <w:r>
        <w:br w:type="textWrapping"/>
      </w:r>
      <w:r>
        <w:br w:type="textWrapping"/>
      </w:r>
      <w:r>
        <w:t xml:space="preserve">Tuy nói Vương gia đã đóng cửa suy nghĩ lỗi lầm, nhưng Duật quốc thái tử một ngày không rời khỏi Đại Mậu quốc, Vương gia vẫn sẽ không tránh khỏi cùng Duật quốc thái tử gặp mặt. Nhưng Duật quốc thái tử lại yêu Vương gia, mặc kệ xuất phát từ đại cục hai nước hay là xuất phát từ lễ nghi, Vương gia vẫn nhất định phải đến gặp mặt.</w:t>
      </w:r>
      <w:r>
        <w:br w:type="textWrapping"/>
      </w:r>
      <w:r>
        <w:br w:type="textWrapping"/>
      </w:r>
      <w:r>
        <w:t xml:space="preserve">Vương gia cau mày, không hề che giấu thái độ căm ghét, không có ai thích mình bị một người khác lẫn lộn giữa tình cảm và lợi ích, đặc biệt là y không thể động đến người này, vì vậy Vương gia càng không thích Duật quốc thái tử.</w:t>
      </w:r>
      <w:r>
        <w:br w:type="textWrapping"/>
      </w:r>
      <w:r>
        <w:br w:type="textWrapping"/>
      </w:r>
      <w:r>
        <w:t xml:space="preserve">“Đệ thân là Vương gia của Đại Mậu quốc tự nhiên không có quyền xử trí Duật quốc thái tử, nếu hai nước giao hảo, kết lân bang tình nghĩa, mà đệ là Miểu Vĩ vương chưa từng chiêu đãi qua Duật quốc thái tử, tựa hồ không tốt lắm.”</w:t>
      </w:r>
      <w:r>
        <w:br w:type="textWrapping"/>
      </w:r>
      <w:r>
        <w:br w:type="textWrapping"/>
      </w:r>
      <w:r>
        <w:t xml:space="preserve">“Chớ đem sự tình làm lớn.”</w:t>
      </w:r>
      <w:r>
        <w:br w:type="textWrapping"/>
      </w:r>
      <w:r>
        <w:br w:type="textWrapping"/>
      </w:r>
      <w:r>
        <w:t xml:space="preserve">Hai huynh đệ sâu sắc hiểu rõ ràng ý tứ của những lời này: Muốn giết người tìm Xà quý phi, bảo đảm Duật quốc thái tử khi trở về Duật quốc sẽ không còn hô hấp.</w:t>
      </w:r>
      <w:r>
        <w:br w:type="textWrapping"/>
      </w:r>
      <w:r>
        <w:br w:type="textWrapping"/>
      </w:r>
      <w:r>
        <w:t xml:space="preserve">Nhìn vẻ mặt của Vương gia làm cho Uông Nghĩa Thăng phi thường lưu ý Duật quốc thái tử này, hắn chưa từng thấy Duật quốc thái tử, chỉ nghe nói qua người này, ngoại trừ thân phận cái khác hoàn toàn không biết, nhưng Vương gia căm ghét không thích nói cho hắn biết người này đã từng đắc tội với Vương gia.</w:t>
      </w:r>
      <w:r>
        <w:br w:type="textWrapping"/>
      </w:r>
      <w:r>
        <w:br w:type="textWrapping"/>
      </w:r>
      <w:r>
        <w:t xml:space="preserve">Uông Nghĩa Thăng suy nghĩ một chút, sau đó muốn hỏi thăm tin tức về Duật quốc thái tử.</w:t>
      </w:r>
      <w:r>
        <w:br w:type="textWrapping"/>
      </w:r>
      <w:r>
        <w:br w:type="textWrapping"/>
      </w:r>
      <w:r>
        <w:t xml:space="preserve">Xem xong nam sủng Vương gia cùng Vương gia nói chuyện phiếm sau nửa canh giờ, hoàng thượng từ cửa sau của Vương Phủ rời đi.</w:t>
      </w:r>
      <w:r>
        <w:br w:type="textWrapping"/>
      </w:r>
      <w:r>
        <w:br w:type="textWrapping"/>
      </w:r>
      <w:r>
        <w:t xml:space="preserve">Hoàng thượng tách đoàn người ra, nắm tay chống dưới hàm, sắc mặt không tự nhiên hắng giọng, quay về phía sau không một bóng người nói: “Tiểu Tỵ sắc trời còn sớm, trẫm muốn quý phi giúp trẫm giải sầu.”</w:t>
      </w:r>
      <w:r>
        <w:br w:type="textWrapping"/>
      </w:r>
      <w:r>
        <w:br w:type="textWrapping"/>
      </w:r>
      <w:r>
        <w:t xml:space="preserve">“Vâng, thuộc hạ tuân mệnh.” Một giọng nam nhân chất phác không biết từ phương nào truyền đến.</w:t>
      </w:r>
      <w:r>
        <w:br w:type="textWrapping"/>
      </w:r>
      <w:r>
        <w:br w:type="textWrapping"/>
      </w:r>
      <w:r>
        <w:t xml:space="preserve">Hoàng Thượng không nhịn được liên tiếp nhìn quanh bốn phía, không biết “Quý phi” sẽ từ phương nào mà tới.</w:t>
      </w:r>
      <w:r>
        <w:br w:type="textWrapping"/>
      </w:r>
      <w:r>
        <w:br w:type="textWrapping"/>
      </w:r>
      <w:r>
        <w:t xml:space="preserve">Y đã chờ một hồi lâu, mới nhìn thấy xa xa đi tới một vị “ Nữ nhân” yêu kiều thướt tha cao gầy sang trọng trang điểm tinh xảo. Giữa mi tâm của một dấu ấn hoa mai. Đôi lông mày tinh tế thật dài đen như mực, đuôi lông mày quyến rũ hướng lên trên. Trong đôi mắt con ngươi màu lục bích khác hẳn với người thường ánh mắt lạnh như băng tỏa ra hào quang yêu dị, lại làm cho Hoàng Thượng nhìn mà trợn tròn mắt.</w:t>
      </w:r>
      <w:r>
        <w:br w:type="textWrapping"/>
      </w:r>
      <w:r>
        <w:br w:type="textWrapping"/>
      </w:r>
      <w:r>
        <w:t xml:space="preserve">Mãi đến tận khi “Nữ nhân” đứng ở trước mặt, Hoàng Thượng mới dường như thức tỉnh giơ tay xoa dấu hoa mai của “Nữ nhân” cảm giác làn da lạnh lẽo như rót vào đầu ngón tay, hồi lâu, Hoàng Thượng mới cười nói: “Quý phi nương nương của trẫm quả nhiên dù cải trang thế nào cũng nhìn đẹp như thế, trẫm nhìn mà không thể dứt ra.”</w:t>
      </w:r>
      <w:r>
        <w:br w:type="textWrapping"/>
      </w:r>
      <w:r>
        <w:br w:type="textWrapping"/>
      </w:r>
      <w:r>
        <w:t xml:space="preserve">Hoàng Thượng vừa nói vừa lấy đầu ngón tay vẽ qua đuôi lông mày sau đó dắt tay của đối phương đem “Nữ nhân” mặt không hề cảm xúc kéo vào hoà cùng dòng người đông đúc đi về hướng kinh thành.</w:t>
      </w:r>
      <w:r>
        <w:br w:type="textWrapping"/>
      </w:r>
      <w:r>
        <w:br w:type="textWrapping"/>
      </w:r>
      <w:r>
        <w:t xml:space="preserve">“Nữ nhân” nhìn người nắm tay “Nàng”, khóe miệng kín đáo nhẹ nhàng cong lên gương mặt chất phác trong phút chốc vui như mùa xuân về hoa nở.</w:t>
      </w:r>
      <w:r>
        <w:br w:type="textWrapping"/>
      </w:r>
      <w:r>
        <w:br w:type="textWrapping"/>
      </w:r>
      <w:r>
        <w:t xml:space="preserve">—-</w:t>
      </w:r>
      <w:r>
        <w:br w:type="textWrapping"/>
      </w:r>
      <w:r>
        <w:br w:type="textWrapping"/>
      </w:r>
      <w:r>
        <w:t xml:space="preserve">Miêu hoàng thượng cùng người trong lòng là Xà quý phi đi dạo phố.</w:t>
      </w:r>
      <w:r>
        <w:br w:type="textWrapping"/>
      </w:r>
      <w:r>
        <w:br w:type="textWrapping"/>
      </w:r>
      <w:r>
        <w:t xml:space="preserve">Miêu hoàng thượng cầm hai chuỗi cá nướng, đâm đâm vào đuôi của Xà quý phi nói: “Ái phi, muốn ăn cá sao? Khó gặp phải cá biển ngon thế này.”</w:t>
      </w:r>
      <w:r>
        <w:br w:type="textWrapping"/>
      </w:r>
      <w:r>
        <w:br w:type="textWrapping"/>
      </w:r>
      <w:r>
        <w:t xml:space="preserve">Xà quý phi dùng đuôi cầm một chuỗi cá nướng.</w:t>
      </w:r>
      <w:r>
        <w:br w:type="textWrapping"/>
      </w:r>
      <w:r>
        <w:br w:type="textWrapping"/>
      </w:r>
      <w:r>
        <w:t xml:space="preserve">“Ái phi, thích Linh Đang sao?”</w:t>
      </w:r>
      <w:r>
        <w:br w:type="textWrapping"/>
      </w:r>
      <w:r>
        <w:br w:type="textWrapping"/>
      </w:r>
      <w:r>
        <w:t xml:space="preserve">Xà quý phi trên cổ đeo một Linh Đang, trên đuôi cũng đeo một Linh Đang, còn thắt một cái nơ con bướm.</w:t>
      </w:r>
      <w:r>
        <w:br w:type="textWrapping"/>
      </w:r>
      <w:r>
        <w:br w:type="textWrapping"/>
      </w:r>
      <w:r>
        <w:t xml:space="preserve">( Linh đang là cái chuông nhỏ đeo như trang sức, còn kêu là lục lạc)</w:t>
      </w:r>
      <w:r>
        <w:br w:type="textWrapping"/>
      </w:r>
      <w:r>
        <w:br w:type="textWrapping"/>
      </w:r>
      <w:r>
        <w:t xml:space="preserve">“Ái phi, yêu thích mũ đầu hổ sao?”</w:t>
      </w:r>
      <w:r>
        <w:br w:type="textWrapping"/>
      </w:r>
      <w:r>
        <w:br w:type="textWrapping"/>
      </w:r>
      <w:r>
        <w:t xml:space="preserve">Làm một con rắn được sinh từ trứng, Xà quý phi đột nhiên ý thức được một chuyện hết sức trọng yếu: Hắn cùng hoàng thượng nếu có hài tử đến cùng là thai sinh hay là trứng sinh?</w:t>
      </w:r>
      <w:r>
        <w:br w:type="textWrapping"/>
      </w:r>
      <w:r>
        <w:br w:type="textWrapping"/>
      </w:r>
      <w:r>
        <w:t xml:space="preserve">Đột nhiên cảm thấy hơi bi thương, đôi mắt xanh của Xà quý phi ngập nước long lanh ngẩng đầu 45 độ, cái đuôi nhỏ hưng phấn cùng cái đuôi của Miêu Hoàng Thượng quấn lấy nhau.</w:t>
      </w:r>
      <w:r>
        <w:br w:type="textWrapping"/>
      </w:r>
      <w:r>
        <w:br w:type="textWrapping"/>
      </w:r>
      <w:r>
        <w:t xml:space="preserve">So với miêu cẩu, kỳ thực miêu xà muốn có hài tử càng khó khăn hơn chứ?</w:t>
      </w:r>
      <w:r>
        <w:br w:type="textWrapping"/>
      </w:r>
      <w:r>
        <w:br w:type="textWrapping"/>
      </w:r>
      <w:r>
        <w:t xml:space="preserve">—-</w:t>
      </w:r>
      <w:r>
        <w:br w:type="textWrapping"/>
      </w:r>
      <w:r>
        <w:br w:type="textWrapping"/>
      </w:r>
      <w:r>
        <w:t xml:space="preserve">Duật quốc thái tử ở Đại Mậu quốc vô cùng có tiếng, bởi vì hắn đến từ Duật quốc.</w:t>
      </w:r>
      <w:r>
        <w:br w:type="textWrapping"/>
      </w:r>
      <w:r>
        <w:br w:type="textWrapping"/>
      </w:r>
      <w:r>
        <w:t xml:space="preserve">Nghe nói nơi đó với Đại Mậu quốc là hai quốc gia hoàn toàn khác nhau, người ở đó thông minh khéo léo, có thể sử dụng đủ loại lông chim mỹ lệ yêu kiều để dệt ra một loại vải gọi là phượng cẩm vô cùng rực rỡ. Hàng năm vẻn vẹn sản xuất khoảng ba, bốn thớt, dẫn tới các quý phụ của những quốc gia khác tranh nhau mua để có một tấm phượng cẩm may thành xiêm y lấy đó làm vinh hạnh. Nghe nói người ở nơi đó ai cũng có một giọng hát tuyệt vời, những giọng ca đó sánh với chim hót oanh ca có thể đưa tới bách điểu làm lễ.</w:t>
      </w:r>
      <w:r>
        <w:br w:type="textWrapping"/>
      </w:r>
      <w:r>
        <w:br w:type="textWrapping"/>
      </w:r>
      <w:r>
        <w:t xml:space="preserve">Duật quốc thái tử vừa đến Đại Mậu quốc liền có một đoàn người đông đảo nối đuôi nhau đứng xem từ đầu phố đến thẳng dịch trạm. Duật quốc thái tử không phụ mọi người kỳ vọng, dáng vẻ khi trưởng thành cũng tàm tạm nhưng ăn mặc vô cùng đặc sắc. Trang phục là phượng cẩm đặc trưng của Duật quốc. Theo những người qua đường lúc đó nhìn thấy thì phượng cẩm có thể nói là rất đẹp ánh mặt trời chiếu vào thì trang phục phát ra năm màu rực rỡ sáng lên lấp loá.</w:t>
      </w:r>
      <w:r>
        <w:br w:type="textWrapping"/>
      </w:r>
      <w:r>
        <w:br w:type="textWrapping"/>
      </w:r>
      <w:r>
        <w:t xml:space="preserve">Uông Nghĩa Thăng chưa từng thấy phượng cẩm, không tưởng tượng ra được hình ảnh nó như thế nào. Hắn muốn biết chính là Duật quốc thái tử, không phải phượng cẩm trên người của Duật quốc thái tử, nhưng hiển nhiên sự chú ý của mọi người đều đặt ở “quang hoa vạn đạo mỹ lệ phượng cẩm”, căn bản không bao nhiêu người để ý qua dung mạo của Duật quốc thái tử cụ thể ra sao.</w:t>
      </w:r>
      <w:r>
        <w:br w:type="textWrapping"/>
      </w:r>
      <w:r>
        <w:br w:type="textWrapping"/>
      </w:r>
      <w:r>
        <w:t xml:space="preserve">Uông Nghĩa Thăng thực sự để ý tới vẻ mặt của Vương gia khi nói tới Duật quốc thái tử. Hắn không hiểu đến tột cùng Duật quốc thái tử là hạng người gì có thể làm cho Vương gia lộ ra vẻ mặt căm ghét rõ ràng? Vương gia lúc nào cũng kiêu ngạo dù mình làm chuyện gì cũng coi đó là chuyện đương nhiên không để ý đến thái độ của người khác vì sao lại không thích Duật quốc thái tử như vậy?</w:t>
      </w:r>
      <w:r>
        <w:br w:type="textWrapping"/>
      </w:r>
      <w:r>
        <w:br w:type="textWrapping"/>
      </w:r>
      <w:r>
        <w:t xml:space="preserve">Uông Nghĩa Thăng ngừng công việc trong tay, nhìn khối gỗ Đào Mộc đã xuất hiện hình dạng rõ ràng. Đó là một quy đầu to lớn hành thân tráng kiện, dưới hành thân điêu khắc một tam cấp có thể cầm nắm được. Gỗ Đào Mộc màu đỏ làm cho cả cây giả dương cụ tỏa ra một khí tức khác. Từng đoạn từng đoạn gân xanh quấn quanh ở trên hành thân còn trên quy đầu khắc ra miệng linh khẩu có một khe hở rất sâu.</w:t>
      </w:r>
      <w:r>
        <w:br w:type="textWrapping"/>
      </w:r>
      <w:r>
        <w:br w:type="textWrapping"/>
      </w:r>
      <w:r>
        <w:t xml:space="preserve">Uông Nghĩa Thăng liếm liếm giả dương cụ dùng đầu lưỡi mẫn cảm xem xét nơi nào còn có sót lại vụn gỗ còn nhám, khi bề mặt lưỡi cảm giác còn nhám hắn liền nhẹ nhàng đánh bóng lại nơi đó mãi đến khi đầu lưỡi không còn cảm giác được một chút nhám nào mới thôi.</w:t>
      </w:r>
      <w:r>
        <w:br w:type="textWrapping"/>
      </w:r>
      <w:r>
        <w:br w:type="textWrapping"/>
      </w:r>
      <w:r>
        <w:t xml:space="preserve">Hắn kiên trì tìm kiếm từng chỗ nào còn nhám đánh bóng cả cây giả dương cụ làm mặt ngoài thô ráp của giả dương cụ dần dần trở nên bóng loáng, thậm chí có thể phát ra ánh sáng nhìn có vẻ tinh xảo. Quy đầu kkổng lồ hơi nhếch lên hành thân đầy gân xanh bao bọc nhìn hơi dữ tợn nhưng vô cùng chân thực.</w:t>
      </w:r>
      <w:r>
        <w:br w:type="textWrapping"/>
      </w:r>
      <w:r>
        <w:br w:type="textWrapping"/>
      </w:r>
      <w:r>
        <w:t xml:space="preserve">Uông Nghĩa Thăng dùng tay đo đạc độ dài một hồi xác định giả dương cụ không có dài bằng côn thịt của hắn, đầu lưỡi liếm qua từng tấc của giả dương cụ còn đem đầu lưỡi dò vào trong lỗ nhỏ của linh khẩu, rốt cục mới yên tâm rằng giả dương cụ bóng loáng sẽ không đả thương nội bích của Vương gia, hơn nữa độ dài không sẽ đụng phải cái miệng nhỏ dưới đáy nhục đạo của Vương gia.</w:t>
      </w:r>
      <w:r>
        <w:br w:type="textWrapping"/>
      </w:r>
      <w:r>
        <w:br w:type="textWrapping"/>
      </w:r>
      <w:r>
        <w:t xml:space="preserve">Cho dù là đạo cụ dùng để an ủi Vương gia cũng không thể xâm phạm đến địa phương mà hắn độc chiếm. Uông Nghĩa Thăng nhìn chằm chằm giả dương cụ, khuôn mặt trung hậu thành thật anh tuấn khắc hoạ ra một nụ cười thoả mãn. Vì lẽ đó hắn không cần lưu ý kẻ Vương gia ghét, chỉ cần để Vương gia không nhớ lại người này là được, hắn cảm thấy như vậy là đủ rồi.</w:t>
      </w:r>
      <w:r>
        <w:br w:type="textWrapping"/>
      </w:r>
      <w:r>
        <w:br w:type="textWrapping"/>
      </w:r>
      <w:r>
        <w:t xml:space="preserve">Sau khi giả dương cụ hoàn toàn được đánh bóng xong, Uông Nghĩa Thăng cẩn thận rửa sạch giả dương cụ mới đem nó bỏ vào trong một hồng tráp, rồi nhờ nha hoàn đưa đến thư phòng.</w:t>
      </w:r>
      <w:r>
        <w:br w:type="textWrapping"/>
      </w:r>
      <w:r>
        <w:br w:type="textWrapping"/>
      </w:r>
      <w:r>
        <w:t xml:space="preserve">Sau khi tu dưỡng thân thể tốt Vương gia lại bị áp tiến vào thư phòng làm việc công, ròng rã hai canh giờ không hề rời khỏi thư phòng. Bên người bọn nha hoàn hầu hạ mài mực mài mực, pha trà pha trà, nhưng cũng không ai dám phát ra một chút tiếng động, chỉ lo quấy rối Vương gia.</w:t>
      </w:r>
      <w:r>
        <w:br w:type="textWrapping"/>
      </w:r>
      <w:r>
        <w:br w:type="textWrapping"/>
      </w:r>
      <w:r>
        <w:t xml:space="preserve">Vương gia múa bút thành văn, hận không thể lập tức đem công vụ Hoàng Thượng đưa tới xử lý xong toàn bộ sau đó ngày ngày sủng hạnh cẩu nô tài của y. Nhưng mà làm việc công không thể qua loa cho xong, Vương gia nhìn ra muốn nhanh hơn nữa thì cũng phải đánh dấu trọng điểm, sau đó mới vung bút son.</w:t>
      </w:r>
      <w:r>
        <w:br w:type="textWrapping"/>
      </w:r>
      <w:r>
        <w:br w:type="textWrapping"/>
      </w:r>
      <w:r>
        <w:t xml:space="preserve">Thực sự là từng chữ từng chữ chăm chú, không dám qua loa chút nào.</w:t>
      </w:r>
      <w:r>
        <w:br w:type="textWrapping"/>
      </w:r>
      <w:r>
        <w:br w:type="textWrapping"/>
      </w:r>
      <w:r>
        <w:t xml:space="preserve">Bên cạnh là công vụ cần giải quyết cao ba thước, Vương gia xưa nay không biết mỗi ngày công vụ chồng chất lại nhiều như vậy, Vương gia nhi tử cùng Lý gia nhi tử đánh nhau, Trương gia tôn tử trăng tròn, Tôn gia nhi tử cầu tứ hôn… Những chuyện vặt vãnh này làm sao mà cứ hỗn loạn trong công sự?</w:t>
      </w:r>
      <w:r>
        <w:br w:type="textWrapping"/>
      </w:r>
      <w:r>
        <w:br w:type="textWrapping"/>
      </w:r>
      <w:r>
        <w:t xml:space="preserve">Kẻ ngu si cũng nhìn ra được hoàng thượng cố ý dùng công vụ phân tán sự chú ý của Vương gia đối với nam sủng, không cho y đi sủng hạnh nam sủng.</w:t>
      </w:r>
      <w:r>
        <w:br w:type="textWrapping"/>
      </w:r>
      <w:r>
        <w:br w:type="textWrapping"/>
      </w:r>
      <w:r>
        <w:t xml:space="preserve">Bản vương không muốn thì cũng đã thu một nam sủng rồi, hoàng huynh, huynh đây làm vậy để làm gì?</w:t>
      </w:r>
      <w:r>
        <w:br w:type="textWrapping"/>
      </w:r>
      <w:r>
        <w:br w:type="textWrapping"/>
      </w:r>
      <w:r>
        <w:t xml:space="preserve">Vương gia ở trên công văn đọc nữ tử Triệu gia xin thành thân viết xuống không biết lặp lại bao nhiêu lần hai chữ: Đã duyệt.</w:t>
      </w:r>
      <w:r>
        <w:br w:type="textWrapping"/>
      </w:r>
      <w:r>
        <w:br w:type="textWrapping"/>
      </w:r>
      <w:r>
        <w:t xml:space="preserve">Thân bị Hoàng Đế làm trở ngại không thể sủng hạnh nam sủng không thể nhanh chóng kéo dài hương hỏa thần tử, Vương gia rất tức giận.</w:t>
      </w:r>
      <w:r>
        <w:br w:type="textWrapping"/>
      </w:r>
      <w:r>
        <w:br w:type="textWrapping"/>
      </w:r>
      <w:r>
        <w:t xml:space="preserve">“Vương gia, Uông công tử vừa sai người đưa tới một hồng tráp, người kia nói chỉ có Vương gia mới có thể xem đồ vật trong tráp Vương gia hiện tại muốn xem không?”</w:t>
      </w:r>
      <w:r>
        <w:br w:type="textWrapping"/>
      </w:r>
      <w:r>
        <w:br w:type="textWrapping"/>
      </w:r>
      <w:r>
        <w:t xml:space="preserve">“Uông công tử” ba chữ có thể động viên tâm tình sắp bạo phát của Vương gia, y nhìn đại nha hoàn nâng hồng tráp, mặt cố hết sức thản nhiên nói: “Bản vương xem một chút.”</w:t>
      </w:r>
      <w:r>
        <w:br w:type="textWrapping"/>
      </w:r>
      <w:r>
        <w:br w:type="textWrapping"/>
      </w:r>
      <w:r>
        <w:t xml:space="preserve">Nói xong để bút xuống, ra hiệu đại nha hoàn đem hồng tráp để trên bàn sách.</w:t>
      </w:r>
      <w:r>
        <w:br w:type="textWrapping"/>
      </w:r>
      <w:r>
        <w:br w:type="textWrapping"/>
      </w:r>
      <w:r>
        <w:t xml:space="preserve">Cẩu nô tài rốt cục hiểu được tặng lễ để cho Bản vương vui, Vương gia không thể chờ đợi được nữa mở hồng tráp ra. Hồng tráp mới vừa mở ra, Vương gia liếc mắt liền thấy rõ ràng bên trong là món đồ gì thì “đùng” một cái đóng lại hồng tráp, đại bọn nha hoàn cả kinh run rẩy cùng nhau nhìn về phía Vương gia.</w:t>
      </w:r>
      <w:r>
        <w:br w:type="textWrapping"/>
      </w:r>
      <w:r>
        <w:br w:type="textWrapping"/>
      </w:r>
      <w:r>
        <w:t xml:space="preserve">Vẻ mặt Vương gia bình tĩnh đem hồng tráp đẩy qua một bên, còn dùng một quyển sách dày đè lên hồng tráp, không cho phép bất luận người nào động vào hồng tráp.</w:t>
      </w:r>
      <w:r>
        <w:br w:type="textWrapping"/>
      </w:r>
      <w:r>
        <w:br w:type="textWrapping"/>
      </w:r>
      <w:r>
        <w:t xml:space="preserve">Duy nhất dị thường chính là mặt Vương gia mặt có một chút đỏ, sau đó đỏ dần lan đến tận lỗ tai.</w:t>
      </w:r>
      <w:r>
        <w:br w:type="textWrapping"/>
      </w:r>
      <w:r>
        <w:br w:type="textWrapping"/>
      </w:r>
      <w:r>
        <w:t xml:space="preserve">Cẩu nô tài này không biết xấu hổ lại đem cho bản vương loại này đồ vật tục tĩu này, xem tối nay bản vương xử lý hắn như thế nào! Nhất định phải trừng phạt cẩu nô tài bắt hắn quỳ liếm đồ vật tục tĩu mà hắn điêu khắc ra cho y xem, từ đỉnh liếm tới cùng rồi lại ngậm tới đỉnh phun ra nuốt vào cho y xem.</w:t>
      </w:r>
      <w:r>
        <w:br w:type="textWrapping"/>
      </w:r>
      <w:r>
        <w:br w:type="textWrapping"/>
      </w:r>
      <w:r>
        <w:t xml:space="preserve">Tưởng tượng đến hình ảnh Uông Nghĩa Thăng phun ra nuốt vào giả dương cụ làm con mắt Vương gia trở nên ướt át, ánh mắt bất tri bất giác nhìn về phía hồng tráp, ngón tay như có như không ma sát cán bút lông.</w:t>
      </w:r>
      <w:r>
        <w:br w:type="textWrapping"/>
      </w:r>
      <w:r>
        <w:br w:type="textWrapping"/>
      </w:r>
      <w:r>
        <w:t xml:space="preserve">—-</w:t>
      </w:r>
      <w:r>
        <w:br w:type="textWrapping"/>
      </w:r>
      <w:r>
        <w:br w:type="textWrapping"/>
      </w:r>
      <w:r>
        <w:t xml:space="preserve">Miểu Vĩ vương ngộ thương Duật quốc thái tử bị hoàng thượng phạt đóng cửa suy nghĩ lỗi lầm một tháng chuyện này đã sớm truyền khắp phố lớn ngõ nhỏ, người người đều biết. Vì biểu hiện áy náy khi Miểu Vĩ Vương không thể rời khỏi Vương Phủ nên mọi người không chỉ đưa tới đồ cổ hiếm quý hơn nữa còn đưa tới cúc hoa quan đang “hot” thanh quan Phù Liễu, cũng thông báo là Phù Liễu vẫn chưa khai bao.</w:t>
      </w:r>
      <w:r>
        <w:br w:type="textWrapping"/>
      </w:r>
      <w:r>
        <w:br w:type="textWrapping"/>
      </w:r>
      <w:r>
        <w:t xml:space="preserve">Hồng bài của Cúc hoa quan không ít, chưa phá thân cũng chỉ có Phù Liễu một người. Hồng bài chưa khai bao rất là quý, chỉ riêng một Phù Liễu thì người bên ngoài không ai sánh bằng. Nhưng mà Phù Liễu cho dù chưa phá thân, cũng vẫn là một tiểu quan, ở trong mắt Duật quốc thái tử không sánh được một sợi tóc của Miểu Vĩ Vương vì Miểu Vĩ Vương có giá trị lợi dụng.</w:t>
      </w:r>
      <w:r>
        <w:br w:type="textWrapping"/>
      </w:r>
      <w:r>
        <w:br w:type="textWrapping"/>
      </w:r>
      <w:r>
        <w:t xml:space="preserve">Huống hồ hắn đã xác định Miểu Vĩ vương là di truyền thân thể đặc thù của gia tộc Miêu thị bên Thái hậu Đại Mậu quốc, mà tộc nhân Miêu thị cơ bản không rời khỏi Đại Mậu quốc, để ngừa tộc nhân lưu lạc sang nước khác sinh ra hài tử có thể chất đặc thù sẽ bị người khinh bỉ, trừ kết thân, bằng không dựa theo Miêu thị tộc quy Miểu Vĩ vương không có tình huống đặc biệt không sẽ rời khỏi Đại Mậu quốc.</w:t>
      </w:r>
      <w:r>
        <w:br w:type="textWrapping"/>
      </w:r>
      <w:r>
        <w:br w:type="textWrapping"/>
      </w:r>
      <w:r>
        <w:t xml:space="preserve">Nếu như Miểu Vĩ vương chỉ là Miêu thị tộc nhân, hắn nhiều nhất là coi trọng thể chất của y, cho rằng đây là món đồ chơi mới mẻ có thể đầu cơ kiếm lợi, có thể chơi đùa trao đổi với bằng hữu, chơi chán còn có thể biếu tặng người khác, đổi lấy lợi ích lớn nhất.</w:t>
      </w:r>
      <w:r>
        <w:br w:type="textWrapping"/>
      </w:r>
      <w:r>
        <w:br w:type="textWrapping"/>
      </w:r>
      <w:r>
        <w:t xml:space="preserve">Nhưng, Miểu Vĩ vương không phải là món đồ chơi có thể tùy ý vứt bỏ. Y là đệ đệ duy nhất cùng mẹ với Hoàng đế của Đại Mậu Quốc, được phong nhất đẳng tước vị Miểu Vĩ vương, có thể thấy được Hoàng đế của Đại mậu Quốc đối với đệ đệ vô cùng sủng ái, hàng năm ban thưởng so với những Vương gia khác đều hơn gấp đôi, những điều này thì Phù Liễu chuyên hầu hạ nam nhân không thể so sánh.</w:t>
      </w:r>
      <w:r>
        <w:br w:type="textWrapping"/>
      </w:r>
      <w:r>
        <w:br w:type="textWrapping"/>
      </w:r>
      <w:r>
        <w:t xml:space="preserve">Duật quốc thái tử trước khi đến Đại Mậu Quốc đã lên kế hoạch theo đuổi Miểu Vĩ Vương. Chỉ cần Miểu Vĩ Vương khăng khăng một mực yêu hắn, đồng ý cùng hắn kết thông gia, lấy sự sủng ái của Hoàng đế Đại Mậu Quốc đối với Miểu Vĩ Vương nhất định sẽ giúp đỡ hắn leo lên ngôi vị hoàng đế để Miểu Vĩ Vương ở Duật quốc có địa vị vững chắc. Sau đó chờ hắn leo lên ngôi vị hoàng đế nếu như Miểu Vĩ Vương có thể sinh ra hoàng tử là tốt nhất, không sinh được cũng không thể trách tội hắn sủng hạnh nữ nhân.</w:t>
      </w:r>
      <w:r>
        <w:br w:type="textWrapping"/>
      </w:r>
      <w:r>
        <w:br w:type="textWrapping"/>
      </w:r>
      <w:r>
        <w:t xml:space="preserve">Đến Đại Mậu Quốc, Duật quốc thái tử mới biết Miểu Vĩ Vương xác thực như đồn đại tuấn mỹ tuyệt luân kiêu ngạo như vậy, một chút cũng không giống với di truyền thể chất đặc thù của Miêu thị. Y đối với sự theo đuổi của hắn cũng không chút nào thấy động tâm, không thèm để ý hắn, chỉ duy trì lễ nghi bên ngoài.</w:t>
      </w:r>
      <w:r>
        <w:br w:type="textWrapping"/>
      </w:r>
      <w:r>
        <w:br w:type="textWrapping"/>
      </w:r>
      <w:r>
        <w:t xml:space="preserve">Gả cho thái tử làm phi, hơn nữa là chính vị Thái Tử Phi, thái tử đăng cơ chính là hoàng hậu mẫu nghi thiên hạ, ai không động lòng?</w:t>
      </w:r>
      <w:r>
        <w:br w:type="textWrapping"/>
      </w:r>
      <w:r>
        <w:br w:type="textWrapping"/>
      </w:r>
      <w:r>
        <w:t xml:space="preserve">“Ồ? Bản vương đường đường là Đại Mậu quốc nhất đẳng tước vị Miểu Vĩ Vương, vì sao phải bỏ lại địa vị cao quý trên vạn người dưới một người chạy đi Duật quốc cùng người khác tranh sủng đây? Bản vương càng yêu thích thưởng thức người khác vì Bản vương tranh sủng, Bản vương không ngại thu ngươi một thái tử làm nam sủng.”</w:t>
      </w:r>
      <w:r>
        <w:br w:type="textWrapping"/>
      </w:r>
      <w:r>
        <w:br w:type="textWrapping"/>
      </w:r>
      <w:r>
        <w:t xml:space="preserve">Có thể nói ra những lời này chứng tỏ Vương gia chưa từng nghĩ tới phải đem mình gả đi, ánh mắt trào phúng đâm thẳng vào trái tim Duật quốc thái tử làm hắn tức giận đến phát rồ. Y coi hắn là một người vô dụng, nhếch miệng cười tràn ngập ý xem thường hắn. Trúng xuân dược nằm ngoài dự liệu của y nhưng từ trong cổ họng y chỉ lạnh lùng rên một tiếng, nhấc chân một phát tàn nhẫn đạp vào hạ bộ của hắn một cước, xong rồi nhanh chân đào tẩu.</w:t>
      </w:r>
      <w:r>
        <w:br w:type="textWrapping"/>
      </w:r>
      <w:r>
        <w:br w:type="textWrapping"/>
      </w:r>
      <w:r>
        <w:t xml:space="preserve">Duật quốc thái tử xin thề hắn nhất định phải được bắt Miểu Vĩ Vương, bẻ đi sự kiêu ngạo của y, lợi dụng xong sau đó đem y biến thành tính nô thấp hèn làm cho tất cả mọi người đều nhìn thấy bộ mặt vô liêm sỉ nhất của y, trở thành nô lệ tình dục cho ngàn người cưỡi vạn người cưỡi, cả đời trở thành nô lệ không thể rời bỏ dưới khố nam nhân, để y biết rõ kết cục khi sỉ nhục hắn.</w:t>
      </w:r>
      <w:r>
        <w:br w:type="textWrapping"/>
      </w:r>
      <w:r>
        <w:br w:type="textWrapping"/>
      </w:r>
      <w:r>
        <w:t xml:space="preserve">Duật quốc thái tử nổi giận đùng đùng nhìn thuộc hạ quát: “Tiếp tục hướng về Miểu Vĩ Vương Phủ gửi thiếp mời, khi nào Miểu Vĩ Vương đáp ứng lời ta mời, lúc đó ngươi mới được tới gặp ta!”</w:t>
      </w:r>
      <w:r>
        <w:br w:type="textWrapping"/>
      </w:r>
      <w:r>
        <w:br w:type="textWrapping"/>
      </w:r>
      <w:r>
        <w:t xml:space="preserve">Gả thuộc hạ trong lòng run sợ, liên tục vâng dạ Duật quốc thái tử mới để hắn rời đi hắn liền lập tức lui ra. Miểu Vĩ Vương còn bị Hoàng đế Đại Mậu Quốc phạt đóng cửa suy nghĩ lỗi lầm một tháng, chưa hết kỳ phạt căn bản sẽ không ra ngoài, thuộc hạ kia không chút nào dám khinh thường, mỗi ngày đều gửi thiếp mời.</w:t>
      </w:r>
      <w:r>
        <w:br w:type="textWrapping"/>
      </w:r>
      <w:r>
        <w:br w:type="textWrapping"/>
      </w:r>
      <w:r>
        <w:t xml:space="preserve">—-</w:t>
      </w:r>
      <w:r>
        <w:br w:type="textWrapping"/>
      </w:r>
      <w:r>
        <w:br w:type="textWrapping"/>
      </w:r>
      <w:r>
        <w:t xml:space="preserve">Vương gia lười biếng đem chân gác lên đùi Uông Nghĩa Thăng mái tóc dài đen nhánh rối tung, một thân áo trong trắng như tuyết trể xuống ở hai bờ vai, cả người lười biếng nghiêng người dựa vào giường, thanh thản thưởng thức giả dương cụ mà Đào Mộc điêu khắc thành nhướng mày kén chọn hừ lạnh hỏi: “Bản vương có ngươi, tại sao còn muốn dùng hàng giả này?”</w:t>
      </w:r>
      <w:r>
        <w:br w:type="textWrapping"/>
      </w:r>
      <w:r>
        <w:br w:type="textWrapping"/>
      </w:r>
      <w:r>
        <w:t xml:space="preserve">Uông Nghĩa Thăng nhu xoa xoa cái bụng dưới của Vương gia ăn no tinh dịch hơi phồng lên ánh mắt thâm tình chăm chú nhìn Vương gia thân thể thoả mãn hơi run rẩy. Vương gia mở ra hai chân, lộ ra vị trí chịu đủ thương yêu chà đạp đến sưng đỏ để bàn tay thô ráp của Uông Nghĩa Thăng âu yếm hạ thể trần trụi không có lông của mình, tính khí mềm nhũn dâm đãng ma sát bàn tay, hoa huyệt và hậu huyệt bị thao hoàn toàn mở lớn chảy ra tinh dịch, dâm đãng nuốt vào ngón tay to dài.</w:t>
      </w:r>
      <w:r>
        <w:br w:type="textWrapping"/>
      </w:r>
      <w:r>
        <w:br w:type="textWrapping"/>
      </w:r>
      <w:r>
        <w:t xml:space="preserve">Vương gia sung sướng thở dốc, hai cái chân dài gác lên hai bờ vai của Uông Nghĩa Thăng, mũi chân ôm lấy cổ của hắn câu dẫn hắn đem cự bổng cắm vào trong cơ thể, thay phiên thao hai cái huyệt động.</w:t>
      </w:r>
      <w:r>
        <w:br w:type="textWrapping"/>
      </w:r>
      <w:r>
        <w:br w:type="textWrapping"/>
      </w:r>
      <w:r>
        <w:t xml:space="preserve">Các thiếp mời bày ra ở thư phòng từ đầu đến cuối Vương gia cũng không có xem qua một cái.</w:t>
      </w:r>
      <w:r>
        <w:br w:type="textWrapping"/>
      </w:r>
      <w:r>
        <w:br w:type="textWrapping"/>
      </w:r>
      <w:r>
        <w:t xml:space="preserve">Kỳ hạn một tháng tự phạt của Vương gia trôi qua theo từng ngày từng ngày sủng hạnh nam sủng mà thiếp mời của Duật quốc thái tử cũng chưa từng đứt đoạn. Mỗi lý do thái tử Duật quốc muốn gặp cũng làm cho Vương gia cười nhạo không ngớt, y nguyên bản là dự định trực tiếp đem Phù Liễu tặng cho người khác. Vương Phủ của y không cần người không nghe lời, lúc này Duật quốc thái tử vừa vặn lấy cớ muốn nhìn qua phong thái hồng bài của cúc hoa quan muốn gặp y một lần.</w:t>
      </w:r>
      <w:r>
        <w:br w:type="textWrapping"/>
      </w:r>
      <w:r>
        <w:br w:type="textWrapping"/>
      </w:r>
      <w:r>
        <w:t xml:space="preserve">Vương gia lập tức vung tay lên, cho một kiệu nhỏ đưa Phù Liễu đến cho Duật quốc thái tử, để hắn không còn lý do tiến vào Vương Phủ.</w:t>
      </w:r>
      <w:r>
        <w:br w:type="textWrapping"/>
      </w:r>
      <w:r>
        <w:br w:type="textWrapping"/>
      </w:r>
      <w:r>
        <w:t xml:space="preserve">Phù Liễu vì muốn làm vui lòng tân chủ nhân nhất định sẽ thêm mắm dặm muối đem hết chuyện trong Vương Phủ nói ra. Tỷ như Vương gia thu nam sủng, nam sủng thì xấu xí vô cùng, mà khẩu vị Vương gia kỳ lạ vô cùng rất sủng ái nam sủng này…</w:t>
      </w:r>
      <w:r>
        <w:br w:type="textWrapping"/>
      </w:r>
      <w:r>
        <w:br w:type="textWrapping"/>
      </w:r>
      <w:r>
        <w:t xml:space="preserve">Đây là Vương gia mượn miệng của Phù Liễu nói rõ ràng cho Duật quốc thái tử: Bản vương không nhìn lọt mắt một thái tử như ngươi.</w:t>
      </w:r>
      <w:r>
        <w:br w:type="textWrapping"/>
      </w:r>
      <w:r>
        <w:br w:type="textWrapping"/>
      </w:r>
      <w:r>
        <w:t xml:space="preserve">Việc này quả là làm nhục Duật quốc thái tử rõ ràng là đánh vào mặt Duật quốc thái tử một cái. Duật quốc thái tử sắc mặt tái xanh, càng thêm quyết tâm muốn chiếm được Miểu Vĩ Vương.</w:t>
      </w:r>
      <w:r>
        <w:br w:type="textWrapping"/>
      </w:r>
      <w:r>
        <w:br w:type="textWrapping"/>
      </w:r>
      <w:r>
        <w:t xml:space="preserve">Vương gia nghe thuộc hạ bẩm báo sắc mặt của Duật quốc thái tử khi đó thì cười lạnh. Nếu để Duật quốc thái tử vô thanh vô tức chết ở Duật quốc, y càng thích tự mình mạnh mẽ dạy dỗ một trận, dám chiếm tiện nghi bản vương thì phải trả giá trầm trọng để đánh đổi.</w:t>
      </w:r>
      <w:r>
        <w:br w:type="textWrapping"/>
      </w:r>
      <w:r>
        <w:br w:type="textWrapping"/>
      </w:r>
      <w:r>
        <w:t xml:space="preserve">“Tiếp tục giám thị Duật quốc thái tử, lén lút tiết lộ tin bản vương đầu tháng sau đi Thái Uyên miếu vấn an mẫu hậu.” Vương gia vừa chơi ngọc bội vừa hững hờ nói.</w:t>
      </w:r>
      <w:r>
        <w:br w:type="textWrapping"/>
      </w:r>
      <w:r>
        <w:br w:type="textWrapping"/>
      </w:r>
      <w:r>
        <w:t xml:space="preserve">“Thuộc hạ xin nghe Vương gia dặn dò.”</w:t>
      </w:r>
      <w:r>
        <w:br w:type="textWrapping"/>
      </w:r>
      <w:r>
        <w:br w:type="textWrapping"/>
      </w:r>
      <w:r>
        <w:t xml:space="preserve">Bản vương không nỡ để cẩu nô tài một mình ở trong vương phủ hay là nên mang theo hắn luôn?</w:t>
      </w:r>
      <w:r>
        <w:br w:type="textWrapping"/>
      </w:r>
      <w:r>
        <w:br w:type="textWrapping"/>
      </w:r>
      <w:r>
        <w:t xml:space="preserve">Dù sao y chủ yếu là đến thăm mẫu hậu, Thái Uyên miếu lại là nơi thanh tu, vạn nhất y kìm chế không được sủng hạnh cẩu nô tài, e rằng mẫu hậu sẽ đánh vào trán răn dạy y tội xa hoa dâm dật, cái tốt không học đi học cái xấu, còn học người khác nuôi nhốt nam sủng, sau đó chính là gõ mõ niệm kinh bùm bùm một chuỗi dài giáo dục.</w:t>
      </w:r>
      <w:r>
        <w:br w:type="textWrapping"/>
      </w:r>
      <w:r>
        <w:br w:type="textWrapping"/>
      </w:r>
      <w:r>
        <w:t xml:space="preserve">Nghĩ tới mẫu hậu am hiểu nhất là dằn vặt tinh thần, Vương gia từ nhỏ đến lớn không biết bị Thái hậu bao nhiêu lần đánh vào trán từng trận đau đớn, y vò vò trán, vì để cho mẫu hậu sớm một chút ôm tôn tử, không có thời gian đánh y vì lẽ đó cẩu nô tài nhất định phải đi theo, trà trộn vào đám hạ nhân hầu hạ bên người thì mẫu hậu sẽ không phát hiện.</w:t>
      </w:r>
      <w:r>
        <w:br w:type="textWrapping"/>
      </w:r>
      <w:r>
        <w:br w:type="textWrapping"/>
      </w:r>
      <w:r>
        <w:t xml:space="preserve">—-</w:t>
      </w:r>
      <w:r>
        <w:br w:type="textWrapping"/>
      </w:r>
      <w:r>
        <w:br w:type="textWrapping"/>
      </w:r>
      <w:r>
        <w:t xml:space="preserve">Miêu Vương gia nhìn vào hồ cá, nhìn chằm chằm Ngư thái tử hỏi: “Bản vương có thể ăn hắn không?”</w:t>
      </w:r>
      <w:r>
        <w:br w:type="textWrapping"/>
      </w:r>
      <w:r>
        <w:br w:type="textWrapping"/>
      </w:r>
      <w:r>
        <w:t xml:space="preserve">Uông người hầu ngồi xổm cùng Miêu Vương gia đồng thời nhìn ngư thái tử nói: “Nếu ăn hắn thì nội dung vở kịch sẽ không thể tiếp tục diễn ra”</w:t>
      </w:r>
      <w:r>
        <w:br w:type="textWrapping"/>
      </w:r>
      <w:r>
        <w:br w:type="textWrapping"/>
      </w:r>
      <w:r>
        <w:t xml:space="preserve">Hắn vừa nói vừa ngăn cản miêu Vương gia đưa móng vuốt về phía Ngư thái tử.</w:t>
      </w:r>
      <w:r>
        <w:br w:type="textWrapping"/>
      </w:r>
      <w:r>
        <w:br w:type="textWrapping"/>
      </w:r>
      <w:r>
        <w:t xml:space="preserve">“Khi vở kịch kết thúc bản vương có thể ăn hắn chứ?”</w:t>
      </w:r>
      <w:r>
        <w:br w:type="textWrapping"/>
      </w:r>
      <w:r>
        <w:br w:type="textWrapping"/>
      </w:r>
      <w:r>
        <w:t xml:space="preserve">Cho dù Ngư thái tử bơi tới góc nào của hồ cá, con mắt của Miêu Vương gia cũng sẽ chuyển nhìn tới góc đó: “Ngươi nhanh một chút chạy nội dung vở kịch, là bản vương có thể đem ngươi ăn rồi.”</w:t>
      </w:r>
      <w:r>
        <w:br w:type="textWrapping"/>
      </w:r>
      <w:r>
        <w:br w:type="textWrapping"/>
      </w:r>
      <w:r>
        <w:t xml:space="preserve">Liếm tay.</w:t>
      </w:r>
      <w:r>
        <w:br w:type="textWrapping"/>
      </w:r>
      <w:r>
        <w:br w:type="textWrapping"/>
      </w:r>
      <w:r>
        <w:t xml:space="preserve">Ngư thái tử tan vỡ, cầu chết nhanh hơn. QAQ</w:t>
      </w:r>
      <w:r>
        <w:br w:type="textWrapping"/>
      </w:r>
      <w:r>
        <w:br w:type="textWrapping"/>
      </w:r>
      <w:r>
        <w:t xml:space="preserve">—-</w:t>
      </w:r>
      <w:r>
        <w:br w:type="textWrapping"/>
      </w:r>
      <w:r>
        <w:br w:type="textWrapping"/>
      </w:r>
      <w:r>
        <w:t xml:space="preserve">Vương gia tự tin tràn đầy, ra lệnh Bàng Phúc tổng quản dọn dẹp một chút, an bài xong những hạ nhân và thị vệ sẽ cùng lên đường chuẩn bị mùng 5 tháng sau đi Thái Uyên miếu.</w:t>
      </w:r>
      <w:r>
        <w:br w:type="textWrapping"/>
      </w:r>
      <w:r>
        <w:br w:type="textWrapping"/>
      </w:r>
      <w:r>
        <w:t xml:space="preserve">Uông Nghĩa Thăng không nghĩ tới Vương gia sẽ mang theo hắn, hơn nữa thấy người đến Thái Uyên miếu là vì cầu phúc cho Thái hậu, lập tức nghi hoặc nhìn về phía Bàng Phúc hắn cố ý thông báo nói: “Tổng quản, sức khỏe Vương gia là quan trọng nhất.”</w:t>
      </w:r>
      <w:r>
        <w:br w:type="textWrapping"/>
      </w:r>
      <w:r>
        <w:br w:type="textWrapping"/>
      </w:r>
      <w:r>
        <w:t xml:space="preserve">“Ngươi là lấy thân phận người hầu đi theo Vương gia trên đường chăm sóc thật tốt cho Vương gia.” Đem người đi gặp Thái hậu là Vương gia tỏ rõ nói cho mọi người trong Vương Phủ biết địa vị của Uông Nghĩa Thăng. Bàng Phúc tự biết mình lại quản việc không đâu cũng không làm gì hắn được, chỉ có trăm ngàn lần dặn Uông Nghĩa Thăng sau này phải hầu hạ Vương gia cho tốt, Vương gia tâm tình tốt thì mọi người mới vui vẻ, Vương gia tâm tình không tốt, mọi người cũng gặp xui xẻo theo.</w:t>
      </w:r>
      <w:r>
        <w:br w:type="textWrapping"/>
      </w:r>
      <w:r>
        <w:br w:type="textWrapping"/>
      </w:r>
      <w:r>
        <w:t xml:space="preserve">Ở chung với Vương gia nên Uông Nghĩa Thăng sâu sắc hiểu rõ tính tình của Vương gia rất khó chịu, chỉ cần tìm đúng phương pháp thì Vương gia kỳ thực vô cùng dễ hầu hạ. Hơn nữa Vương gia đối với hắn cũng không phải là hoàn toàn không có cảm tình, chỉ là chưa từng phát hiện ra bằng không Vương gia sao để hắn một tiểu người hầu “Lai giống”.</w:t>
      </w:r>
      <w:r>
        <w:br w:type="textWrapping"/>
      </w:r>
      <w:r>
        <w:br w:type="textWrapping"/>
      </w:r>
      <w:r>
        <w:t xml:space="preserve">Uông Nghĩa Thăng một bên thu thập hành lý vừa kỳ vọng Vương gia thể chất đặc biệt có thể mang thai, hài tử nhỏ bé so với bất luận cái gì cũng có thể khiến người an tâm, như vậy Vương gia mới chính thức đem ý nghĩ đều đặt ở trên người hắn.</w:t>
      </w:r>
      <w:r>
        <w:br w:type="textWrapping"/>
      </w:r>
      <w:r>
        <w:br w:type="textWrapping"/>
      </w:r>
      <w:r>
        <w:t xml:space="preserve">Tìm thấy dưới gối giả dương cụ chưa từng dùng một lần, cái kia vừa vặn nhồi vào hoa huyệt Vương gia ngăn chặn tinh dịch, Uông Nghĩa Thăng một lần nữa dùng vải mềm bao gói giả dương cụ cẩn thận nhét vào trong hành lý.</w:t>
      </w:r>
      <w:r>
        <w:br w:type="textWrapping"/>
      </w:r>
      <w:r>
        <w:br w:type="textWrapping"/>
      </w:r>
      <w:r>
        <w:t xml:space="preserve">Vương gia xin Hoàng thượng cho phép vào mùng 5 tháng sau đi Thái Uyên miếu vấn an Thái hậu, Hoàng Thượng cũng hơn nửa năm chưa từng thấy Thái hậu, vừa vặn để Vương gia thế y tận hiếu tâm, thay y hướng về Thái hậu vấn an. Mà ngày mùng năm đồng thời cũng là lúc thời gian một tháng “Đóng cửa suy nghĩ lỗi lầm” của Vương gia kết thúc, được ý chỉ của huynh trưởng nên Vương gia trời lờ mờ sáng đã mang theo hai gã sai vặt bốn thị vệ từ cửa sau Vương Phủ ra đi.</w:t>
      </w:r>
      <w:r>
        <w:br w:type="textWrapping"/>
      </w:r>
      <w:r>
        <w:br w:type="textWrapping"/>
      </w:r>
      <w:r>
        <w:t xml:space="preserve">Vương gia lần gần đây nhất đi xa nhà là hộ tống Thái hậu đi Thái Uyên miếu, y vừa rời khỏi Đô thành liền cảm thấy cả người nhẹ nhàng không ít. Bầu trời mây trắng, bốn phía cây cỏ xanh tươi, còn có sương đêm ẩm ướt, trong không khí thoang thoảng mùi hương của hoa cỏ đều làm y thoải mái.</w:t>
      </w:r>
      <w:r>
        <w:br w:type="textWrapping"/>
      </w:r>
      <w:r>
        <w:br w:type="textWrapping"/>
      </w:r>
      <w:r>
        <w:t xml:space="preserve">Vương gia không có phóng ngựa chạy như bay mà lôi kéo dây cương để con ngựa chậm rì rì đi ở trên đường nhỏ trong rừng, hạ nhân và thị vệ không dám vượt qua Vương gia, cùng Vương gia duy trì khoảng cách nhất định, chỉ có Uông Nghĩa Thăng cưỡi con ngựa màu đỏ thẩm cách y gần nhất.</w:t>
      </w:r>
      <w:r>
        <w:br w:type="textWrapping"/>
      </w:r>
      <w:r>
        <w:br w:type="textWrapping"/>
      </w:r>
      <w:r>
        <w:t xml:space="preserve">Uông Nghĩa Thăng chưa từng cưỡi ngựa, con ngựa này là con ngựa trong vương phủ dịu ngoan nhất. Từ khi Vương gia bắt đầu quyết định đi Thái Uyên miếu hắn mới học tập cưỡi ngựa, bây giờ cũng ra dáng. Vương gia có ý định chậm lại tốc độ, Uông Nghĩa Thăng không lâu liền cùng với y sánh vai nhau, hai người giống như tản bộ vậy thì một ngựa trắng một ngựa đỏ không vội không nóng nảy cất bước. Dần dần mặt trời lên cao làm tan những tầng sương sớm trong rừng. Uông Nghĩa Thăng nhìn chăm chú Vương gia được ánh mặt trời chiếu một tầng ánh sáng nhạt màu đỏ vàng trên gò má, lông mày mắt phượng hoa mỹ sống động, sống mũi cao khắc hoạ ra độ cong rất đẹp, môi hồng hào khiến người ta muốn hôn muốn chà đạp, khóe miệng hơi nhếch lên biểu hiện trong người tâm tình không tệ.</w:t>
      </w:r>
      <w:r>
        <w:br w:type="textWrapping"/>
      </w:r>
      <w:r>
        <w:br w:type="textWrapping"/>
      </w:r>
      <w:r>
        <w:t xml:space="preserve">Vương gia khá hưởng thụ khi ánh mắt Uông Nghĩa Thăng chăm chú nhìn mình, y duy trì dáng người đoan chính, chiếc cằm kiêu ngạo hơi nhô lên, Uông Nghĩa Thăng nhịn không được cười lên một tiếng.</w:t>
      </w:r>
      <w:r>
        <w:br w:type="textWrapping"/>
      </w:r>
      <w:r>
        <w:br w:type="textWrapping"/>
      </w:r>
      <w:r>
        <w:t xml:space="preserve">“Hừ!” Vương gia liếc mắt nhìn Uông Nghĩa Thăng lạnh lùng chuyển qua bộ mặt khác, quay ra sau ra lệnh cho hạ nhân thị vệ: “Bản vương có việc tư phải xử lý, các ngươi không được tùy ý tới gần.”</w:t>
      </w:r>
      <w:r>
        <w:br w:type="textWrapping"/>
      </w:r>
      <w:r>
        <w:br w:type="textWrapping"/>
      </w:r>
      <w:r>
        <w:t xml:space="preserve">Dứt lời Vương gia vỗ vỗ lưng ngựa cố ý chừa ra một vị trí, rồi hướng về Uông Nghĩa Thăng ra lệnh: “Nhanh ngồi cùng với bản vương ngay lập tức.”</w:t>
      </w:r>
      <w:r>
        <w:br w:type="textWrapping"/>
      </w:r>
      <w:r>
        <w:br w:type="textWrapping"/>
      </w:r>
      <w:r>
        <w:t xml:space="preserve">Đây là lần đầu tiên Uông Nghĩa Thăng cùng Vương gia ở trước mặt nhiều người thân mật như vậy, trong lòng rất là vui mừng, hắn vừa mới xuống ngựa Vương gia liền kéo tay hắn hơi dùng sức đem hắn kéo đến lên ngồi phía trước mình. Uông Nghĩa Thăng sớm quen thuộc Vương gia thỉnh thoảng ôm hắn, lúc này ngồi ở trước ngực Vương gia giống như thường ngày hai người yên tĩnh ngồi bên nhau. Vương gia đem hắn ôm vào trong ngực của mình, kéo dây cương, một tiếng “giá” là đem hạ nhân thị vệ bỏ xa.</w:t>
      </w:r>
      <w:r>
        <w:br w:type="textWrapping"/>
      </w:r>
      <w:r>
        <w:br w:type="textWrapping"/>
      </w:r>
      <w:r>
        <w:t xml:space="preserve">Tính khí cứng rắn tính ma sát vào mông của Uông Nghĩa Thăng, Vương gia đem mặt chôn ở trên lưng rộng lớn của Uông Nghĩa Thăng thân mật ma sát, ý tứ không nói nhưng cũng hiểu rõ.</w:t>
      </w:r>
      <w:r>
        <w:br w:type="textWrapping"/>
      </w:r>
      <w:r>
        <w:br w:type="textWrapping"/>
      </w:r>
      <w:r>
        <w:t xml:space="preserve">“Vương gia, quá nguy hiểm.” Cưỡi ngựa không tốt nên Uông Nghĩa Thăng không dám to gan làm chuyện với đó Vương gia như vậy, hắn đè lại tay Vương gia đang đưa đến hạ bộ của hắn.</w:t>
      </w:r>
      <w:r>
        <w:br w:type="textWrapping"/>
      </w:r>
      <w:r>
        <w:br w:type="textWrapping"/>
      </w:r>
      <w:r>
        <w:t xml:space="preserve">“Mỗi ngày ở Vương Phủ có gì vui, bản vương đã sớm muốn thử làm trên lưng ngựa xem có phải là thật thoải mái hơn bình thường như trong truyền thuyết không.” Vương gia cách đũng quần nắm lấy cự bổng của Uông Nghĩa Thăng. Cự bổng thô to một tay y không cầm hết được, tuy rằng Uông Nghĩa Thăng đè lại tay y, nhưng Vương gia không chịu buông tay, quay về sau gáy Uông Nghĩa Thăng liếm một cái, ám muội nói: “Nam sủng ngoan, bỏ tay ra, nếu không sau này bản vương phạt ngươi không bao giờ cho ngươi tiếp tục bò lên giường bản vương nữa.”</w:t>
      </w:r>
      <w:r>
        <w:br w:type="textWrapping"/>
      </w:r>
      <w:r>
        <w:br w:type="textWrapping"/>
      </w:r>
      <w:r>
        <w:t xml:space="preserve">Vương gia nói xong lấy tính khí đâm đâm vào mông Uông Nghĩa Thăng lại nhẹ nhàng gặm cắn vào sau gáy Uông Nghĩa Thăng một cái, lưu lại một vết cắn.</w:t>
      </w:r>
      <w:r>
        <w:br w:type="textWrapping"/>
      </w:r>
      <w:r>
        <w:br w:type="textWrapping"/>
      </w:r>
      <w:r>
        <w:t xml:space="preserve">Vương gia vừa cắn lại vừa mút ở sau gáy Uông Nghĩa Thăng lưu lại từng khối tiếp theo từng khối đỏ sẫm. Lồng ngực Vương gia toàn bộ dính sát phía sau lưng hắn, Vương gia ở lỗ tai của hắn thổi nhiệt khí, đầu lưỡi trơn trượt nhẹ nhàng đảo qua lỗ tai, bàn tay thì bao vây lấy quy đầu chầm chậm nhào nặn, làm vải vóc ma sát quy đầu mẫn cảm. Khoái cảm kích thích làm Uông Nghĩa Thăng không nhịn được thở dốc.</w:t>
      </w:r>
      <w:r>
        <w:br w:type="textWrapping"/>
      </w:r>
      <w:r>
        <w:br w:type="textWrapping"/>
      </w:r>
      <w:r>
        <w:t xml:space="preserve">Vương gia lúc này đem trong một dây cương nhét vào trong tay Uông Nghĩa Thăng nhẹ giọng nói: “Chậm rãi mà cưỡi để bản vương có thời gian chậm rãi thao ngươi.”</w:t>
      </w:r>
      <w:r>
        <w:br w:type="textWrapping"/>
      </w:r>
      <w:r>
        <w:br w:type="textWrapping"/>
      </w:r>
      <w:r>
        <w:t xml:space="preserve">Uông Nghĩa Thăng cưỡi ngựa không tốt, Vương gia lại cố ý đùa bỡn cự bổng của hắn, hắn không dám cưỡi quá nhanh. Vương gia ở phía sau hắn thân mật cọ xát, hai cái tay trực tiếp dò vào trong quần, một tay cuốn lấy hành thân tráng kiện, một tay nâng hai quả cầu thịt nặng trình trịch vò tới vò lui.</w:t>
      </w:r>
      <w:r>
        <w:br w:type="textWrapping"/>
      </w:r>
      <w:r>
        <w:br w:type="textWrapping"/>
      </w:r>
      <w:r>
        <w:t xml:space="preserve">“Của ngươi thật lớn.” Vương gia tán dương, căng thẳng ghìm lại hành thân, còn kéo kéo hai cầu thịt xoa xoa lông mao của hắn, mê hoặc hỏi: “Nếu để cho ngươi ở trên ngựa thao bản vương, ngươi có thể kiên trì bao lâu đây?”</w:t>
      </w:r>
      <w:r>
        <w:br w:type="textWrapping"/>
      </w:r>
      <w:r>
        <w:br w:type="textWrapping"/>
      </w:r>
      <w:r>
        <w:t xml:space="preserve">Một câu nói này làm Uông Nghĩa Thăng động tình, cự bổng ở trong tay Vương gia run lên, linh khẩu càng phân bố ra chất nhầy, hắn sợ hãi nói:”Việc này quá nguy hiểm, Vương gia nên cẩn thận.”</w:t>
      </w:r>
      <w:r>
        <w:br w:type="textWrapping"/>
      </w:r>
      <w:r>
        <w:br w:type="textWrapping"/>
      </w:r>
      <w:r>
        <w:t xml:space="preserve">Vương gia sờ sờ đại quy đầu đã rất ướt mặt để vào gáy của Uông Nghĩa Thăng nói: “Bản vương cưỡi ngựa ngươi cưỡi bản vương có gì nguy hiểm? Nô tài ngoan, “nghiệt rễ” của ngươi quá lớn, huyệt của bản vương nhớ ngươi.”</w:t>
      </w:r>
      <w:r>
        <w:br w:type="textWrapping"/>
      </w:r>
      <w:r>
        <w:br w:type="textWrapping"/>
      </w:r>
      <w:r>
        <w:t xml:space="preserve">Không chỉ tính khí của Vương gia bởi vì bộ phận sinh dục to lớn của Uông Nghĩa Thăng mà kích động cương lên, hai cái huyệt động cũng ma sát yên ngựa làm đũng quần cũng dính nhơm nhớp một mảnh.</w:t>
      </w:r>
      <w:r>
        <w:br w:type="textWrapping"/>
      </w:r>
      <w:r>
        <w:br w:type="textWrapping"/>
      </w:r>
      <w:r>
        <w:t xml:space="preserve">Vương gia nói ra những lời này lộ ra ý câu dẫn làm Uông Nghĩa Thăng hô hấp càng nặng nề. Uông Nghĩa Thăng không khỏi nuốt nước miếng một cái, khắc chế dục vọng, khó khăn từ chối: “Vương gia xin lấy tính mạng của mình làm trọng.”</w:t>
      </w:r>
      <w:r>
        <w:br w:type="textWrapping"/>
      </w:r>
      <w:r>
        <w:br w:type="textWrapping"/>
      </w:r>
      <w:r>
        <w:t xml:space="preserve">Vương gia bất mãn bĩu môi, ôm chặt lấy Uông Nghĩa Thăng kéo vào trong lồng ngực, Uông Nghĩa Thăng bất ngờ va vào trong ngực của y làm hắc tử cự bổng từ trong quần thò đầu ra, Vương gia cụp mắt nhìn quy đầu bành trướng, dâm thủy tiết ra lập tức thẩm thấu làm ướt đũng quần, miệng huyệt thậm chí cũng mấp máy co giật.</w:t>
      </w:r>
      <w:r>
        <w:br w:type="textWrapping"/>
      </w:r>
      <w:r>
        <w:br w:type="textWrapping"/>
      </w:r>
      <w:r>
        <w:t xml:space="preserve">“Bản vương mệnh lệnh ngươi thao thì phải thao khi nào thì cho ngươi nói nhảm nhiều như vậy?” Vương gia một bên vỗ vỗ quy đầu rồi đoạt lấy dây cương, một chân giẫm bàn đạp, một bên đem Uông Nghĩa Thăng đẩy ra phía sau.</w:t>
      </w:r>
      <w:r>
        <w:br w:type="textWrapping"/>
      </w:r>
      <w:r>
        <w:br w:type="textWrapping"/>
      </w:r>
      <w:r>
        <w:t xml:space="preserve">Tư thái của y kiêu ngạo ngồi ở vị trí của Uông Nghĩa Thăng khi nãy, ánh mắt kiêu ngạo quay đầu lại nhìn Uông Nghĩa Thăng, nói:”Có bản vương ở đây lo lắng cái gì.” Y kéo lấy tay của Uông Nghĩa Thăng đặt ở bên hông của mình, hừ lạnh: “Hừ, chút chuyện nhỏ này làm sao có khả năng làm khó bản vương! Nhanh lên một chút sờ bản vương đi.”</w:t>
      </w:r>
      <w:r>
        <w:br w:type="textWrapping"/>
      </w:r>
      <w:r>
        <w:br w:type="textWrapping"/>
      </w:r>
      <w:r>
        <w:t xml:space="preserve">Y là một Vương gia, nên võ có thể trên chiến mã, văn có thể vào miếu đường, ở trên ngựa sủng hạnh nam sủng không làm khó được Miểu Vĩ Vương lừng lẫy!</w:t>
      </w:r>
      <w:r>
        <w:br w:type="textWrapping"/>
      </w:r>
      <w:r>
        <w:br w:type="textWrapping"/>
      </w:r>
      <w:r>
        <w:t xml:space="preserve">—-</w:t>
      </w:r>
      <w:r>
        <w:br w:type="textWrapping"/>
      </w:r>
      <w:r>
        <w:br w:type="textWrapping"/>
      </w:r>
      <w:r>
        <w:t xml:space="preserve">Miêu Vương gia nắm cần câu, đem mồi câu thả vào trong hồ cá.</w:t>
      </w:r>
      <w:r>
        <w:br w:type="textWrapping"/>
      </w:r>
      <w:r>
        <w:br w:type="textWrapping"/>
      </w:r>
      <w:r>
        <w:t xml:space="preserve">Ngư thái tử nhìn chằm chằm mồi câu phát sầu: Đến cùng là nên ăn hay là không ăn đây?</w:t>
      </w:r>
      <w:r>
        <w:br w:type="textWrapping"/>
      </w:r>
      <w:r>
        <w:br w:type="textWrapping"/>
      </w:r>
      <w:r>
        <w:t xml:space="preserve">“Nhanh lên ăn mồi để nội dung vở kịch mau chạy, chạy xong nội dung vở kịch bản vương có thể ăn được ngươi!”</w:t>
      </w:r>
      <w:r>
        <w:br w:type="textWrapping"/>
      </w:r>
      <w:r>
        <w:br w:type="textWrapping"/>
      </w:r>
      <w:r>
        <w:t xml:space="preserve">Miêu Thái hậu tát một cái đập trên đầu Miêu Vương gia. Miêu Vương gia ném mất cần câu, cúi đầu, rủ lỗ tai xuống nghe giáo huấn.</w:t>
      </w:r>
      <w:r>
        <w:br w:type="textWrapping"/>
      </w:r>
      <w:r>
        <w:br w:type="textWrapping"/>
      </w:r>
      <w:r>
        <w:t xml:space="preserve">“Ngươi đem hắn ăn Ngư quốc sẽ tấn công tiến đánh chúng ta.”</w:t>
      </w:r>
      <w:r>
        <w:br w:type="textWrapping"/>
      </w:r>
      <w:r>
        <w:br w:type="textWrapping"/>
      </w:r>
      <w:r>
        <w:t xml:space="preserve">Miêu Vương gia tinh thần chấn hưng vểnh tai lên, lục tung tùng phèo tìm khôi giáp chiến đấu.</w:t>
      </w:r>
      <w:r>
        <w:br w:type="textWrapping"/>
      </w:r>
      <w:r>
        <w:br w:type="textWrapping"/>
      </w:r>
      <w:r>
        <w:t xml:space="preserve">Bản vương rốt cục có lý do cùng Ngư quốc đánh trận! Bản vương muốn đánh cho Ngư quốc “Cá lớn cá nhỏ đều rơi vào mâm ngọc”, ăn không hết bỏ vào tủ lạnh làm thức ăn dự trữ.</w:t>
      </w:r>
      <w:r>
        <w:br w:type="textWrapping"/>
      </w:r>
      <w:r>
        <w:br w:type="textWrapping"/>
      </w:r>
      <w:r>
        <w:t xml:space="preserve">Chúng ngư ở Ngư quốc đột nhiên phát lạnh.</w:t>
      </w:r>
      <w:r>
        <w:br w:type="textWrapping"/>
      </w:r>
      <w:r>
        <w:br w:type="textWrapping"/>
      </w:r>
      <w:r>
        <w:t xml:space="preserve">Ngư thái tử: Tác giả, ngươi làm sao vậy, một con cá làm sao có khả năng chơi được với một con mèo, cho dù con mèo này là song tính thì cũng là mèo. Hơn nữa đây không phải một con mèo, đây là một quốc gia gia mèo.</w:t>
      </w:r>
      <w:r>
        <w:br w:type="textWrapping"/>
      </w:r>
      <w:r>
        <w:br w:type="textWrapping"/>
      </w:r>
      <w:r>
        <w:t xml:space="preserve">—-</w:t>
      </w:r>
      <w:r>
        <w:br w:type="textWrapping"/>
      </w:r>
      <w:r>
        <w:br w:type="textWrapping"/>
      </w:r>
      <w:r>
        <w:t xml:space="preserve">Thái độ của Vương gia quá hung tàn, kiêu ngạo thật giống như trong thiên hạ không có việc gì có thể làm khó y, biểu hiện chói mắt cực kỳ, hơi vươn cằm lên có vẻ vô cùng ngạo mạn. Uông Nghĩa Thăng không chịu nổi thần thái khi y nhíu mày kiêu ngạo, bàn tay lớn chậm rãi đưa về phía đai lưng sờ vào vòng eo ưu mỹ, bàn tay từng chút từng chút vuốt ve vòng eo rồi lần xuống đến đũng quần bị vạt áo che chắn, lập tức liền tìm thấy vị trí tính khí đang cương lên.</w:t>
      </w:r>
      <w:r>
        <w:br w:type="textWrapping"/>
      </w:r>
      <w:r>
        <w:br w:type="textWrapping"/>
      </w:r>
      <w:r>
        <w:t xml:space="preserve">Lúc này đổi thành Uông Nghĩa Thăng ngồi ở phía sau liếm hôn gáy của Vương gia, cho dù cách một tầng vải vóc, bàn tay rộng lớn của Uông Nghĩa Thăng cũng dễ dàng bao lấy tính khí của Vương gia. Vương gia trầm thấp thở hổn hển, nâng cao hạ thể, cách vải vóc ma sát bàn tay lớn của Uông Nghĩa Thăng. Lớp vải mịn màng ma sát linh khẩu, quy đầu cảm thụ lòng bàn tay dày rộng của nam nhân, Vương gia nghẹn ngào một tiếng lập tức dâm thủy từ trong hoa huyệt chảy ra, dâm thủy không chỉ thẩm thấu làm ướt đũng quần hơn nữa làm ướt luôn vạt áo.</w:t>
      </w:r>
      <w:r>
        <w:br w:type="textWrapping"/>
      </w:r>
      <w:r>
        <w:br w:type="textWrapping"/>
      </w:r>
      <w:r>
        <w:t xml:space="preserve">Uông Nghĩa Thăng xoa bóp quy đầu của Vương gia khàn khàn nói: “Vương gia dâm thủy của ngươi thật nhiều, quần đã ướt.”</w:t>
      </w:r>
      <w:r>
        <w:br w:type="textWrapping"/>
      </w:r>
      <w:r>
        <w:br w:type="textWrapping"/>
      </w:r>
      <w:r>
        <w:t xml:space="preserve">“A… Sờ sờ huyệt bản vương.” Lời nói của Uông Nghĩa Thăng khiến Vương gia càng thêm ngứa ngáy, hoa huyệt càng tiết ra nhiều nước hơn nữa.</w:t>
      </w:r>
      <w:r>
        <w:br w:type="textWrapping"/>
      </w:r>
      <w:r>
        <w:br w:type="textWrapping"/>
      </w:r>
      <w:r>
        <w:t xml:space="preserve">Bàn tay lớn đưa xuống dưới vạt áo Uông Nghĩa Thăng duỗi ra một cái ngón trỏ từ đũng quần lướt qua, đầu ngón tay đem vải của đũng quần đỉnh tiến vào trong khe hở của hoa huyệt. Lớp vải vóc sáng loáng xuất hiện một khe hở, hoàn mỹ hiện ra hình dạng hoa huyệt, mà lớp vải bị dâm thủy làm ướt hết dán sát vào hoa huyệt làm hoa huyệt khi ẩn khi hiện càng ngày càng dâm mỹ.</w:t>
      </w:r>
      <w:r>
        <w:br w:type="textWrapping"/>
      </w:r>
      <w:r>
        <w:br w:type="textWrapping"/>
      </w:r>
      <w:r>
        <w:t xml:space="preserve">Uông Nghĩa Thăng cố ý kề sát bên tai Vương gia hỏi: “Là sờ nơi này sao?”</w:t>
      </w:r>
      <w:r>
        <w:br w:type="textWrapping"/>
      </w:r>
      <w:r>
        <w:br w:type="textWrapping"/>
      </w:r>
      <w:r>
        <w:t xml:space="preserve">Vương gia nhẹ nhàng run lên, hoa huyệt mãnh liệt co rút lại một hồi, Uông Nghĩa Thăng lập tức cảm thấy dưới lòng bàn tay lại ướt không ít, ngay cả quy đầu cũng chảy ra tinh thủy. Khóe mắt của Vương gia lộ ra một vài tia máu, tiếng nói mang theo động tình khàn khàn: “Liền sờ nơi này, sờ nữa mò bản vương nữa đi.”</w:t>
      </w:r>
      <w:r>
        <w:br w:type="textWrapping"/>
      </w:r>
      <w:r>
        <w:br w:type="textWrapping"/>
      </w:r>
      <w:r>
        <w:t xml:space="preserve">Ngón tay tìm thấy được hoa hạch, Uông Nghĩa Thăng chuẩn xác ấn xoa hoa hạch xuống, hoa hạch mẫn cảm không chịu nổi vải vóc ma sát, ngón tay đảo quanh xoa nắn. Đũng quần Vương gia càng ngày càng ướt. Vương gia kéo dây cương về phía sau, thân thể thiếu một chút ngã oặt vào lồng ngực Uông Nghĩa Thăng.</w:t>
      </w:r>
      <w:r>
        <w:br w:type="textWrapping"/>
      </w:r>
      <w:r>
        <w:br w:type="textWrapping"/>
      </w:r>
      <w:r>
        <w:t xml:space="preserve">Uông nghĩa thăng nhân cơ hội cởi quần của ra hai người ra, hắc tử cự bổng hoàn toàn từ bên trong lộ ra. Cảm giác có một vật cứng đâm vào mông Vương gia đạp bàn đạp, chủ động nâng eo mông lên, cái mông vểnh cao trắng nõn như ngọc, khe mông sượt qua đại quy đầu cứng rắn như sắt, sau đó trượt về phía sau để quy đầu một đường đi đến hậu huyệt.</w:t>
      </w:r>
      <w:r>
        <w:br w:type="textWrapping"/>
      </w:r>
      <w:r>
        <w:br w:type="textWrapping"/>
      </w:r>
      <w:r>
        <w:t xml:space="preserve">Uông Nghĩa Thăng một phát bắt được eo Vương gia để Vương gia không thể rời khỏi hắn lại không thể hoàn toàn ngồi xuống. Vương gia duy trì tư thế bán nhấc mông, cự bổng to dài từ hậu huyệt mãnh liệt ma sát đến hoa huyệt. Giữa hai chân hai mảnh hoa môi ướt dầm dề bị quy đầu to lớn từ sau đâm vào mở ra. Hoa môi nhu nhược hai bên kề sát quy đầu lại cũng vô lực không thể bảo vệ hoa hạch chỉ có thể để quy đầu ma sát hoa hạch mẫn cảm.</w:t>
      </w:r>
      <w:r>
        <w:br w:type="textWrapping"/>
      </w:r>
      <w:r>
        <w:br w:type="textWrapping"/>
      </w:r>
      <w:r>
        <w:t xml:space="preserve">“A… Thứ hỗn trướng… A…” Giữa hai chân huyệt động không chỗ trốn, Vương gia cho rằng cắm vào là có thể lập tức thao lộng nhưng Uông Nghĩa Thăng ở trên ngựa kiên trì dùng cự bổng đùa bỡn hai cái huyệt động của y, hành thân thô to dính sát vào hậu huyệt, gân xanh ma sát vào miệng huyệt nhăn nheo để hậu huyệt theo đó mấp máy làm tràng đạo càng thêm khát khao, quy đầu kề sát hoa huyệt cứ như thế ma sát hoa môi, khe hở của hoa huyệt, còn có hoa hạch.</w:t>
      </w:r>
      <w:r>
        <w:br w:type="textWrapping"/>
      </w:r>
      <w:r>
        <w:br w:type="textWrapping"/>
      </w:r>
      <w:r>
        <w:t xml:space="preserve">“Vương gia cưỡi ngựa được, nô tài cưỡi ngựa không được, không thể làm gì khác hơn là cưỡi Vương gia nhiều hơn nữa để luyện thêm kỹ năng ‘Cưỡi ngựa’.” Cự bổng nóng bỏng hoặc là làm ra tư thế một trước một sau đánh xuyên, hoặc là lắc lư trái phải. Từ phía trước có thể nhìn thấy hoa môi hoàn toàn mở ra, hắc tử cự bổng không ngừng từ giữa hai chân Vương gia đỉnh đại quy đầu về phía trước.</w:t>
      </w:r>
      <w:r>
        <w:br w:type="textWrapping"/>
      </w:r>
      <w:r>
        <w:br w:type="textWrapping"/>
      </w:r>
      <w:r>
        <w:t xml:space="preserve">“Cẩu nô tài… chơi đùa đủ chưa… Cắm vào bên trong huyệt của bản vương đi…” Tính khí cứng đến nỗi chảy ra tinh thủy, Vương gia lấy ra một cái tay, tìm thấy đại quy đầu giữa hai chân muốn đem nó nhét vào bên trong huyệt, nhưng bởi vì tư thế như vậy quy đầu mới vừa nhét vào một chút liền trượt ra.</w:t>
      </w:r>
      <w:r>
        <w:br w:type="textWrapping"/>
      </w:r>
      <w:r>
        <w:br w:type="textWrapping"/>
      </w:r>
      <w:r>
        <w:t xml:space="preserve">“Vương gia ra lệnh nô tài đâm cái huyệt nào?” Uông Nghĩa Thăng cố ý hỏi.</w:t>
      </w:r>
      <w:r>
        <w:br w:type="textWrapping"/>
      </w:r>
      <w:r>
        <w:br w:type="textWrapping"/>
      </w:r>
      <w:r>
        <w:t xml:space="preserve">“Phía trước không đi vào được.. A ân… đi vào phía sau…” Vương gia nâng eo mông lên, ra hiệu Uông Nghĩa Thăng cắm vào.</w:t>
      </w:r>
      <w:r>
        <w:br w:type="textWrapping"/>
      </w:r>
      <w:r>
        <w:br w:type="textWrapping"/>
      </w:r>
      <w:r>
        <w:t xml:space="preserve">Dâm thủy làm ướt át hậu huyệt tràn đầy miệng huyệt nhăn nheo, cánh mông trắng mịn nâng lên cách cự bổng một chút làm dâm thủy trắng mịn chảy xuống bắp đùi bên trong, có vài giọt rơi xuống ở phía dưới cự bổng, cũng rơi xuống trên yên ngựa. Tính khí rất thích tư vị kịch liệt thao mới có thể bắn tinh chỉ có thể cứng rắn tiết ra chất nhầy đầy đỉnh quy đầu.</w:t>
      </w:r>
      <w:r>
        <w:br w:type="textWrapping"/>
      </w:r>
      <w:r>
        <w:br w:type="textWrapping"/>
      </w:r>
      <w:r>
        <w:t xml:space="preserve">Uông Nghĩa Thăng căn bản không chịu được Vương gia mê hoặc, cự bổng chà xát hoa huyệt dính đầy dâm thủy, sau đó một tay nắm lấy eo Vương gia, một tay đỡ lấy cự bổng đưa vào hậu huyệt. Vương gia thuận thế ngồi xuống về phía sau, quy đầu so với người bình thường lớn hơn rất nhiều đem miệng huyệt nhăn nheo tách ra, Uông Nghĩa Thăng cắn chóp lưỡi, mới không bị mất khống chế vọt thẳng vào hậu huyệt nho nhỏ này.</w:t>
      </w:r>
      <w:r>
        <w:br w:type="textWrapping"/>
      </w:r>
      <w:r>
        <w:br w:type="textWrapping"/>
      </w:r>
      <w:r>
        <w:t xml:space="preserve">Hậu huyệt cũng không phải hoàn toàn khô ráo, tràng bích ấm áp căng mịn vừa đúng hấp thụ quy đầu tiến vào như một cái miệng nhỏ ngọ nguậy mút quy đầu, hậu huyệt bị cự bổng thao ăn nhiều nên biết vị nên khát khao, phân bố chất lỏng trơn ướt mời cự bổng đến thao nó.</w:t>
      </w:r>
      <w:r>
        <w:br w:type="textWrapping"/>
      </w:r>
      <w:r>
        <w:br w:type="textWrapping"/>
      </w:r>
      <w:r>
        <w:t xml:space="preserve">Uông Nghĩa Thăng đột nhiên thao mở tràng bích, quy đầu cong lên một đường đâm mạnh vào sâu trong tràng bích, cái mông hoàn toàn nằm gọn vào giữa hai chân Uông Nghĩa Thăng. Vương gia run cầm cập nắm chặt dây cương, cắn môi mới không để cho mình thất thần, nhưng mà nam nhân sao lại đơn giản buông tha y như vậy? Hắn khép lại ngón tay đâm thẳng vào hoa huyệt.</w:t>
      </w:r>
      <w:r>
        <w:br w:type="textWrapping"/>
      </w:r>
      <w:r>
        <w:br w:type="textWrapping"/>
      </w:r>
      <w:r>
        <w:t xml:space="preserve">Vương gia không biết nên nghênh hợp cự bổng phía sau hay là ngón tay phía trước, phía sau căng chặt, phía trước linh hoạt đánh xuyên cũng làm cho y không nỡ bỏ. Y muốn xuống ngựa, không thể để thân thể mềm nhũn nằm vào trong lồng ngực Uông Nghĩa Thăng càng không thể mất đi thần trí hưởng thụ Uông Nghĩa Thăng thao mình.</w:t>
      </w:r>
      <w:r>
        <w:br w:type="textWrapping"/>
      </w:r>
      <w:r>
        <w:br w:type="textWrapping"/>
      </w:r>
    </w:p>
    <w:p>
      <w:pPr>
        <w:pStyle w:val="Heading2"/>
      </w:pPr>
      <w:bookmarkStart w:id="29" w:name="chương-8-hoan-ái-trong-rừng-vắng"/>
      <w:bookmarkEnd w:id="29"/>
      <w:r>
        <w:t xml:space="preserve">8. Chương 8: Hoan Ái Trong Rừng Vắng</w:t>
      </w:r>
    </w:p>
    <w:p>
      <w:pPr>
        <w:pStyle w:val="Compact"/>
      </w:pPr>
      <w:r>
        <w:br w:type="textWrapping"/>
      </w:r>
      <w:r>
        <w:br w:type="textWrapping"/>
      </w:r>
      <w:r>
        <w:t xml:space="preserve">Uông Nghĩa Thăng không lập tức vội vã đâm vào mà cự bổng lẳng lặng cắm ở miệng cúc huyệt của Vương gia, hành thân lồi ra gân xanh như có mạch đập nhảy lên, còn có quy đầu cong cong toàn bộ đưa vào hậu huyệt theo sự di chuyển xóc nảy của con ngựa cũng nhẹ nhàng xóc nảy nhảy lên ma sát tràng bích đánh thẳng vào đầu óc Vương gia làm y càng thêm khát khao khó nhịn.</w:t>
      </w:r>
      <w:r>
        <w:br w:type="textWrapping"/>
      </w:r>
      <w:r>
        <w:br w:type="textWrapping"/>
      </w:r>
      <w:r>
        <w:t xml:space="preserve">Vương gia khống chế hậu huyệt co rút lại tràng bích đem quy đầu kẹp chặt, tràng bích vừa ẩm ướt lại co rút làm cự bổng cảm thấy vô cùng thích thú kích thích Uông Nghĩa Thăng hô hấp càng thêm nặng nề, không chỉ cự bổng đâm vào sâu thêm mấy phần, ngón tay cũng ở trong hoa huyệt cũng liên tục khuấy đảo.</w:t>
      </w:r>
      <w:r>
        <w:br w:type="textWrapping"/>
      </w:r>
      <w:r>
        <w:br w:type="textWrapping"/>
      </w:r>
      <w:r>
        <w:t xml:space="preserve">Hắn yêu dáng vẻ lúc Vương gia khó kìm lòng nổi mà tiết ra dâm thủy, ngón tay âu yếm nhục bích đang từng trận mấp máy chậm rãi vuốt ve hoa huyệt. Ngón tay cái không cắm vào hoa huyệt vừa vặn đè lại hoa hạch đứng thẳng. Bốn ngón tay đâm xuyên vào hoa huyệt đung đưa thì hoa hạch cũng bị ngón tay cái xoa nắn đến nở lớn.</w:t>
      </w:r>
      <w:r>
        <w:br w:type="textWrapping"/>
      </w:r>
      <w:r>
        <w:br w:type="textWrapping"/>
      </w:r>
      <w:r>
        <w:t xml:space="preserve">“Không… Không được… ah a…” Vương gia lấy một tay đè lại mu bàn tay của Uông Nghĩa Thăng, nhưng Vương gia không còn có khí lực nên chỉ ấn nhẹ trái lại như là ám chỉ, tính khí giữa hai chân thẳng tắp nhếch lên run rẩy phun ra chất nhầy, bàn tay lớn đang mơn trớn hoa huyệt đã ướt nhẹp, không ít dâm thủy thẩm thấu qua khe hở nhỏ xuống yên ngựa, bốn ngón tay đâm vào trong lại mang vào một ít dâm thủy sắp nhỏ xuống.</w:t>
      </w:r>
      <w:r>
        <w:br w:type="textWrapping"/>
      </w:r>
      <w:r>
        <w:br w:type="textWrapping"/>
      </w:r>
      <w:r>
        <w:t xml:space="preserve">Uông Nghĩa Thăng liếm liếm gò má Vương gia, thô lỗ nói: “Vương gia, hai huyệt của ngươi rất mềm rất ướt, hậu huyệt tuy rằng không có ướt như hoa huyệt nhưng khi thao nhiều cũng sẽ chảy rất nhiều nước nhờn, ta thật muốn nhìn một lần nữa khi Vương gia bắn tinh thì hai cái huyệt đồng thời cũng sảng khoái mà phun nước.”</w:t>
      </w:r>
      <w:r>
        <w:br w:type="textWrapping"/>
      </w:r>
      <w:r>
        <w:br w:type="textWrapping"/>
      </w:r>
      <w:r>
        <w:t xml:space="preserve">“Bản vương không dâm đãng như vậy… A…” Vương gia nghiêm nghị phản bác, nhưng hoa huyệt và hậu huyệt rõ ràng căng thẳng tiết lộ tâm tư của hắn.</w:t>
      </w:r>
      <w:r>
        <w:br w:type="textWrapping"/>
      </w:r>
      <w:r>
        <w:br w:type="textWrapping"/>
      </w:r>
      <w:r>
        <w:t xml:space="preserve">“Vương gia xác thực không dâm đãng như vậy, chỉ cần ở trước mặt ta dâm đãng là được, ta sẽ đem Vương gia thao đến dâm đãng, hai cái huyệt vĩnh viễn ướt át trơn mềm, chứa đầy tinh dịch của ta, không cho người bên ngoài nhìn thấy dáng vẻ dâm đãng của Vương gia.” Uông Nghĩa Thăng đâm thẳng vào cúc huyệt của Vương gia, bốn ngón tay trong hoa huyệt của Vương gia lập tức cảm thấy có một một cỗ dâm thủy chảy ra.</w:t>
      </w:r>
      <w:r>
        <w:br w:type="textWrapping"/>
      </w:r>
      <w:r>
        <w:br w:type="textWrapping"/>
      </w:r>
      <w:r>
        <w:t xml:space="preserve">Không khí trong lành phảng phất cũng nhiễm phải mùi dâm thủy tanh ngọt, hai cái huyệt động đều bị hắn chiếm giữ, bởi vì hắn lớn tiếng rên rỉ mà hai cái huyệt dường như cũng căng cứng lại.</w:t>
      </w:r>
      <w:r>
        <w:br w:type="textWrapping"/>
      </w:r>
      <w:r>
        <w:br w:type="textWrapping"/>
      </w:r>
      <w:r>
        <w:t xml:space="preserve">Nhiệt độ thân thể bỗng nhiên lên cao, Vương gia cảm thấy nhiệt độ sáng sớm làm cả người y khô nóng, không phải vậy sao mặt y lại nóng lên?</w:t>
      </w:r>
      <w:r>
        <w:br w:type="textWrapping"/>
      </w:r>
      <w:r>
        <w:br w:type="textWrapping"/>
      </w:r>
      <w:r>
        <w:t xml:space="preserve">“Phí lời, người bên ngoài nhìn thấy thì sao? Bản vương cũng chỉ cùng ngươi ân ái, ngươi là nam sủng của bản vương, bản vương sủng hạnh ngươi là thiên kinh địa nghĩa.” Vương gia hầm hừ nói, sau lưng lùi lại lặng lẽ dựa vào lồng ngực của Uông Nghĩa Thăng, ra lệnh: “Còn không nhúc nhích.”</w:t>
      </w:r>
      <w:r>
        <w:br w:type="textWrapping"/>
      </w:r>
      <w:r>
        <w:br w:type="textWrapping"/>
      </w:r>
      <w:r>
        <w:t xml:space="preserve">Uông nghĩa thăng sủng nịch cười cợt, nói:”Ta sẽ hầu hạ Vương gia thật sảng khoái.”</w:t>
      </w:r>
      <w:r>
        <w:br w:type="textWrapping"/>
      </w:r>
      <w:r>
        <w:br w:type="textWrapping"/>
      </w:r>
      <w:r>
        <w:t xml:space="preserve">“Như vậy còn tạm được.” Vương gia cong cong khóe miệng, lông mi thật dài rơi vào trong mắt Uông Nghĩa Thăng ánh mắt khuôn mặt đỏ bừng hình thành vẻ đẹp mê người. Uông Nghĩa Thăng không nhịn được hôn một cái lên khóe mắt của Vương gia chỉ muốn đem y vĩnh viễn trói vào trong ngực mới có thể bổ khuyết sự tham lam muốn độc chiếm càng ngày càng nhiều của mình.</w:t>
      </w:r>
      <w:r>
        <w:br w:type="textWrapping"/>
      </w:r>
      <w:r>
        <w:br w:type="textWrapping"/>
      </w:r>
      <w:r>
        <w:t xml:space="preserve">Vương gia chỉ chớp mắt, dùng hoa huyệt càng ngày ra càng nhiều dâm thủy mê hoặc Uông Nghĩa Thăng, để hắn mau chóng thao mình:”Nhanh lên một chút động… ah… Bản vương cưỡi ngựa rất tốt, sẽ không bị té ngựa đâu…”</w:t>
      </w:r>
      <w:r>
        <w:br w:type="textWrapping"/>
      </w:r>
      <w:r>
        <w:br w:type="textWrapping"/>
      </w:r>
      <w:r>
        <w:t xml:space="preserve">Tiếng nói mềm mại quấn quít bên tai Uông Nghĩa Thăng, hoa huyệt nóng bỏng toả nhiệt, nơi hậu huyệt tràng bích co thắt quấn chặt cự bổng, dường như cầu cự bổng nhanh chóng cử động đem hậu huyệt cũng đảo ra nước nhờn.</w:t>
      </w:r>
      <w:r>
        <w:br w:type="textWrapping"/>
      </w:r>
      <w:r>
        <w:br w:type="textWrapping"/>
      </w:r>
      <w:r>
        <w:t xml:space="preserve">Uông Nghĩa Thăng ma sát hoa huyệt, cự bổng chầm chậm đi vào tràng đạo, hắn nói:”Nếu Vương gia cưỡi ngựa được, vậy thì cưỡi mau mau đi.”</w:t>
      </w:r>
      <w:r>
        <w:br w:type="textWrapping"/>
      </w:r>
      <w:r>
        <w:br w:type="textWrapping"/>
      </w:r>
      <w:r>
        <w:t xml:space="preserve">Hai chân kẹp chặt bụng ngựa, Vương gia giật giây cương một cái, một tiếng “giá”, con ngựa vung móng lên tăng tốc, âm thanh “cộc cộc” ở trong rừng im vắng nghe rất có tiết tấu. Gió mát thổi mạnh vào mặt làm Vương gia tỉnh táo hơn, nhưng nam nhân cùng y cưỡi ngựa vào lúc này lại khuấy đảo hoa huyệt, cự bổng bên trong hậu huyệt cũng theo xóc nảy mà nhảy lên ma sát làm tràng bích cũng làm thân thể y từ từ toả nhiệt.</w:t>
      </w:r>
      <w:r>
        <w:br w:type="textWrapping"/>
      </w:r>
      <w:r>
        <w:br w:type="textWrapping"/>
      </w:r>
      <w:r>
        <w:t xml:space="preserve">“A…” Vương gia rên rỉ thành tiếng, ngón tay thô lớn của nam nhân hơi hơi rút ra rồi lại đâm vào, tiếng nước “ xì xì” nương theo tiếng vó ngựa đặc biệt dâm đãng.</w:t>
      </w:r>
      <w:r>
        <w:br w:type="textWrapping"/>
      </w:r>
      <w:r>
        <w:br w:type="textWrapping"/>
      </w:r>
      <w:r>
        <w:t xml:space="preserve">Bên trong nhục đạo phát ra tiếng nước “ục ục”, có thể tưởng tượng được bên trong đã ướt đến rối tinh rối mù, cự bổng nhân cơ hội đâm xuyên, quy đầu khổng lồ bị tràng bích kẹp chặt mỗi một lần vào ra đều làm tràng đạo càng thêm ướt át. Cảm giác mãnh liệt ma sát từ phía sau truyền đến hóa thành khoái cảm, dưới thân xóc nảy làm cự bổng đâm xuyên không chuẩn xác, cự bổng không thể chạm vào điểm mẫn cảm, mười lần chỉ có thể đâm chuẩn năm, sáu lần.</w:t>
      </w:r>
      <w:r>
        <w:br w:type="textWrapping"/>
      </w:r>
      <w:r>
        <w:br w:type="textWrapping"/>
      </w:r>
      <w:r>
        <w:t xml:space="preserve">“Ừm… Thoải mái…” Cái mông trắng như tuyết nổi bật trên yên ngựa màu nâu run rẩy điên cuồng, hắc tử cự bổng ở hậu huyệt rút ra đâm vào liên tục. Lông mao đen đặc ma sát bên trong đùi, âm nang bị ép có chút biến dạng, Uông Nghĩa Thăng đè lại eo Vương gia, mới phòng ngừa mình điên loạn mà đâm vào hậu huyệt.</w:t>
      </w:r>
      <w:r>
        <w:br w:type="textWrapping"/>
      </w:r>
      <w:r>
        <w:br w:type="textWrapping"/>
      </w:r>
      <w:r>
        <w:t xml:space="preserve">“Vương gia, nhấc cái mông cao một chút.” Hắn rất muốn thao hoa huyệt của Vương gia ở phía trước, lại muốn thao hậu huyệt phía sau của Vương gia, Uông Nghĩa Thăng phát hiện mình càng ngày càng tham, muốn đem hai địa phương này bắn vào cho đến tràn đầy.</w:t>
      </w:r>
      <w:r>
        <w:br w:type="textWrapping"/>
      </w:r>
      <w:r>
        <w:br w:type="textWrapping"/>
      </w:r>
      <w:r>
        <w:t xml:space="preserve">Vương gia giẫm bàn đạp nâng cái mông lên, Uông Nghĩa Thăng lập tức hướng lên trên đâm vào, cự bổng lập tức vọt vào sâu trong tràng đạo. Cách một tầng thịt Uông Nghĩa Thăng có thể nhìn thấy hình dạng côn thịt của mình, hai cái huyệt nổi sóng từng trận co rút khiến vẻ mặt Vương gia hoảng hốt một lúc, tính khí đứng thẳng phun ra chất nhầy, ngón tay cái nhanh chóng vò đè mạnh xuống đến mức hoa hạch  sinh ra khoái cảm nồng đậm. Bốn ngón tay tăng nhanh tốc độ xoay tròn trong hoa huyệt, dâm thủy nhất thời từng dòng chảy xuống chung quanh hạ thân.</w:t>
      </w:r>
      <w:r>
        <w:br w:type="textWrapping"/>
      </w:r>
      <w:r>
        <w:br w:type="textWrapping"/>
      </w:r>
      <w:r>
        <w:t xml:space="preserve">“Sẽ tiết… A…” Vương gia không dám để mình quá mức phóng túng nói: “Phía trước không nên đụng… A…”</w:t>
      </w:r>
      <w:r>
        <w:br w:type="textWrapping"/>
      </w:r>
      <w:r>
        <w:br w:type="textWrapping"/>
      </w:r>
      <w:r>
        <w:t xml:space="preserve">“Tiết ra là tốt rồi.” Uông Nghĩa Thăng nhẹ giọng dụ dỗ, ngón tay xảo quyệt hướng về chỗ mẫn cảm trong nhục đạo đâm tới, làm cho Vương gia cảm thấy hoa huyệt dường như nhảy lên không ngừng mà phồng lên rồi co rút lại. Nhục bích vì sắp lên cao trào nên cứng ngắc. Đôi mông đồng thời bị mạnh mẽ va chạm làm tràng bích tê dại, cự bổng vẫn như cũ dùng sức mà thao. Tràng đạo mềm mại không chống cự nổi cự bổng cứng rắn, dồn dập tiết ra chất lỏng trắng mịn, chất lỏng kia không có dội tắt ngọn lửa dục vọng trái lại cổ vũ cự bổng càng thêm kiêu ngạo, còn làm cho tràng bích thêm trơn bóng hơn nữa khiến cự bổng thuận lợi tiến vào sâu trong cúc huyệt.</w:t>
      </w:r>
      <w:r>
        <w:br w:type="textWrapping"/>
      </w:r>
      <w:r>
        <w:br w:type="textWrapping"/>
      </w:r>
      <w:r>
        <w:t xml:space="preserve">Ánh mắt Vương gia dần dần tan rã, chỉ biết mình bị nam nhân thao vào nơi cực sâu, chỉ cảm thấy côn thịt hừng hực mạnh mẽ đâm xuyên tràng đạo theo sự di chuyển của con ngựa chạy băng băng mà xóc nảy. Vật cứng của nam nhân ở trong cơ thể Vương gia như có mạch đập nhảy lên, quy đầu một hồi tiếp theo một hồi nghiền ép tràng bích, thao vào thật sâu trong tràng đạo dùng chất nhầy linh khẩu phân bố ra để thuận lợi đem tràng bích thao đến tự động tiết ra dâm dịch.</w:t>
      </w:r>
      <w:r>
        <w:br w:type="textWrapping"/>
      </w:r>
      <w:r>
        <w:br w:type="textWrapping"/>
      </w:r>
      <w:r>
        <w:t xml:space="preserve">“A… Bản vương muốn tiết…” Vương gia run cầm cập nói, hoa môi sung huyết phồng lên, tay của nam nhân khuấy đảo ra càng ngày càng nhiều dâm thủy.</w:t>
      </w:r>
      <w:r>
        <w:br w:type="textWrapping"/>
      </w:r>
      <w:r>
        <w:br w:type="textWrapping"/>
      </w:r>
      <w:r>
        <w:t xml:space="preserve">“Vương gia tiết đi.” Ngón tay to dài thay thế cự bổng mãnh liệt thao làm tràng đạo cứng ngắc nhất thời co giật.</w:t>
      </w:r>
      <w:r>
        <w:br w:type="textWrapping"/>
      </w:r>
      <w:r>
        <w:br w:type="textWrapping"/>
      </w:r>
      <w:r>
        <w:t xml:space="preserve">“Tiết… Tiết… A…” Bụng dưới co quắp một trận, Vương gia cắn vào môi dưới duy trì một chút thanh tĩnh nhưng vẫn không khống chế được hoa huyệt cao trào, từng dòng dâm thủy bị ngón tay thao mà tiết ra, nhưng tính khí lại không có bắn ra.</w:t>
      </w:r>
      <w:r>
        <w:br w:type="textWrapping"/>
      </w:r>
      <w:r>
        <w:br w:type="textWrapping"/>
      </w:r>
      <w:r>
        <w:t xml:space="preserve">Thần trí từ từ rời đi, Vương gia kẹp chặt chân muốn ngăn không cho ngựa chạy nữa, nhưng con ngựa ít khi rời khỏi Vương Phủ lại lầm tưởng chủ nhân mệnh lệnh nó chạy nhanh lên một chút, Vương gia hai tay run run nắm chặt dây cương khống chế tốc độ chạy của con ngựa.</w:t>
      </w:r>
      <w:r>
        <w:br w:type="textWrapping"/>
      </w:r>
      <w:r>
        <w:br w:type="textWrapping"/>
      </w:r>
      <w:r>
        <w:t xml:space="preserve">Lúc này, Uông Nghĩa Thăng rút ngón tay ra, sờ vào tính khí của Vương gia nói: “Vương gia, để ta đem ngươi thao đến bắn ra.”</w:t>
      </w:r>
      <w:r>
        <w:br w:type="textWrapping"/>
      </w:r>
      <w:r>
        <w:br w:type="textWrapping"/>
      </w:r>
      <w:r>
        <w:t xml:space="preserve">Thân thể nam nhân nặng nề đè ở trên lưng Vương gia ép thân thể mềm nhũn của Vương gia cong xuống, Vương gia nắm lấy bờm ngựa, miễn cưỡng chống đỡ tức giận nói: “Thứ hỗn trướng… Mau đứng lên!”</w:t>
      </w:r>
      <w:r>
        <w:br w:type="textWrapping"/>
      </w:r>
      <w:r>
        <w:br w:type="textWrapping"/>
      </w:r>
      <w:r>
        <w:t xml:space="preserve">Bị người đè trên lưng ngựa, Vương gia tức giận ra lệnh, nhưng mà bên trong hậu huyệt còn cắm cự bổng nên một chút khí thế cũng không có. Y quay đầu trừng Uông Nghĩa Thăng dung nhan không còn uy nghiêm như bình thường, lông mày đuôi mắt quyến rũ, hai con mắt ngập nước long lanh thẳng tắp nhìn chăm chú trong ánh mắt tình ý vô hạn, Uông Nghĩa Thăng nhìn y như vậy kìm lòng không được hướng lại gần liếm một cái lên khóe mắt y nặng nề đem y đặt ở trên lưng ngựa, nâng cao cái mông khiến hắn thao thuận lợi hơn.</w:t>
      </w:r>
      <w:r>
        <w:br w:type="textWrapping"/>
      </w:r>
      <w:r>
        <w:br w:type="textWrapping"/>
      </w:r>
      <w:r>
        <w:t xml:space="preserve">“Ngươi, cẩu nô tài kia… A…” Cho dù cưỡi ngựa giỏi đến đâu ở vào tình huống này cũng uổng công, Vương gia chật vật ôm lấy cái cổ ngựa, y tưởng tượng trong lúc giao hoan dáng vẻ mình khi tiết ra sẽ rất đẹp, mà tên nô tài đáng ghét vào thời khắc mấu chốt lại không nghe lời! Bản vương muốn đem hắn ném xuống ngựa! Dùng vó ngựa đem cái côn thịt không nghe lời giẫm nát!</w:t>
      </w:r>
      <w:r>
        <w:br w:type="textWrapping"/>
      </w:r>
      <w:r>
        <w:br w:type="textWrapping"/>
      </w:r>
      <w:r>
        <w:t xml:space="preserve">Đè trên lưng Vương gia, Uông Nghĩa Thăng vỗ cái mông tròn trịa rắn chắc của Vương gia, cái mông bị thao đến run run, cự bổng chôn sâu ở trong cúc huyệt hồng nộn. Hắn không cần nhìn cũng biết hoa huyệt của Vương gia nhất định đặt ở trên yên ngựa, khi hắn thao cúc huyệt, hoa huyệt nhất định ma sát yên ngựa.</w:t>
      </w:r>
      <w:r>
        <w:br w:type="textWrapping"/>
      </w:r>
      <w:r>
        <w:br w:type="textWrapping"/>
      </w:r>
      <w:r>
        <w:t xml:space="preserve">Chỉ nghĩ tới hình ảnh đó Uông Nghĩa Thăng liền cảm thấy nhiệt huyết sôi trào, ôm lấy cái mông Vương gia liều mạng xoa nắn, cự bổng lui ra một chút lại toàn bộ đâm vào. Vương gia muốn ngồi lên lại bị Uông Nghĩa Thăng đâm vào càng sâu làm khoái cảm đến không thể trốn tránh. Con ngựa không quản được chủ nhân lúc này có chịu được xóc nảy hay không hoa huyệt bị đè lên yên ngựa hưởng thụ khoái cảm do chấn động xóc nảy mang lại.</w:t>
      </w:r>
      <w:r>
        <w:br w:type="textWrapping"/>
      </w:r>
      <w:r>
        <w:br w:type="textWrapping"/>
      </w:r>
      <w:r>
        <w:t xml:space="preserve">“A… Vô liêm sỉ…” Vương gia mới vừa nâng cái eo lên Uông Nghĩa Thăng cũng đồng thời đem côn thịt cắm vào hoa huyệt làm Vương gia mềm nhũn ngã xuống. Hoa huyệt và hậu huyệt cho cảm giác hưởng thụ không giống nhau, Vương gia thở hổn hển rên rỉ, đàng hoàng nằm nhoài trên lưng ngựa để cho nam nhân thao y.</w:t>
      </w:r>
      <w:r>
        <w:br w:type="textWrapping"/>
      </w:r>
      <w:r>
        <w:br w:type="textWrapping"/>
      </w:r>
      <w:r>
        <w:t xml:space="preserve">Cái mông run rẩy chỉ chốc lát đã bị bàn tay lớn đến bóp đến đỏ ngầu, màu đỏ diễm lệ vô cùng đẹp đẽ, những làn gió phần phật đem tiếng rên rỉ nhỏ vụn của Vương gia đưa vào trong tai Uông Nghĩa Thăng. Đôi môi hắn tìm đến da thịt sau gáy Vương gia há miệng mút vào, làn da bóng loáng lạnh lẽo lập tức nổi lên hồng ấn. Uông Nghĩa Thăng liếm liếm hồng ấn lại chuyển sang mút vào nơi khác, không biết là bởi vì vừa tiết qua hay là do con ngựa chạy mà tràng đạo của Vương gia nóng đến không chịu được, không ngừng căng lại. Tràng đạo vốn nhỏ hẹp lại co thắt đến phi thường lợi hại.</w:t>
      </w:r>
      <w:r>
        <w:br w:type="textWrapping"/>
      </w:r>
      <w:r>
        <w:br w:type="textWrapping"/>
      </w:r>
      <w:r>
        <w:t xml:space="preserve">“Vương gia, bên trong ngươi thật là thoải mái, tinh dịch của ta cũng cho ngươi ăn.” Uông Nghĩa Thăng đem cự bổng rút ra hết, lại mạnh mẽ đâm vào hậu huyệt, âm nang to lớn tầng tầng đập vào mông Vương gia, quy đầu mạnh mẽ đi vào đến cùng, một lần nữa thao mở tràng đạo.</w:t>
      </w:r>
      <w:r>
        <w:br w:type="textWrapping"/>
      </w:r>
      <w:r>
        <w:br w:type="textWrapping"/>
      </w:r>
      <w:r>
        <w:t xml:space="preserve">Côn thịt lại đột nhiên tàn nhẫn lại đâm sâu vào hậu huyệt làm Vương gia chảy ra nước bọt, cự bổng cường tráng nhiều lần nhanh chóng rút ra tiến vào tràng đaọ đã hưởng qua tư vị côn thịt một chút cũng không chịu há mồm, trái lại càng thao càng chặt, gia tăng sự ma sát của tràng đạo và cự bổng. Cho dù là rút ra hay là tiến vào, khoái cảm đều vọt vào trong đầu Vương gia làm đầu óc Vương gia trở nên trống rỗng.</w:t>
      </w:r>
      <w:r>
        <w:br w:type="textWrapping"/>
      </w:r>
      <w:r>
        <w:br w:type="textWrapping"/>
      </w:r>
      <w:r>
        <w:t xml:space="preserve">“Bản vương muốn ăn… A a…” Vương gia không dám mở miệng mà dâm đãng rên rỉ, nam nhân ở trên lưng y ôm chặt eo thao hoa huyệt của y, âm nang vỗ vào cái mông trắng như tuyết làm cho nó rung động đùng đùng.</w:t>
      </w:r>
      <w:r>
        <w:br w:type="textWrapping"/>
      </w:r>
      <w:r>
        <w:br w:type="textWrapping"/>
      </w:r>
      <w:r>
        <w:t xml:space="preserve">Cái mông bị nam nhân thao, hoa huyệt ma sát với yên ngựa, tính khí dưới bụng bị ép vào yên ngựa sưng lên đau đớn. Vương gia không có cách nào tự an ủi mình, dựa vào động tác ra vào thao hậu huyệt của nam nhân để cho hoa huyệt tính khí của y ma sát với yên ngựa làm dâm thủy chảy ướt yên ngựa. Vương gia vừa không khống chế được tốc độ phi ngựa, lại không khống chế được Uông Nghĩa Thăng khi hắn không nghe lời, càng không khống chế được mình càng ngày càng mê muội.</w:t>
      </w:r>
      <w:r>
        <w:br w:type="textWrapping"/>
      </w:r>
      <w:r>
        <w:br w:type="textWrapping"/>
      </w:r>
      <w:r>
        <w:t xml:space="preserve">Y muốn ăn tinh dịch cẩu nô tài! Vương gia liếm liếm nước bọt chảy ra khỏi khóe miệng, cái mông không chỉ vặn vẹo nghênh hợp va chạm của Uông Nghĩa Thăng, hoa huyệt cũng ma sát yên ngựa, cổ vũ Uông Nghĩa Thăng nhang chóng thao cho y bắn, để y có thể ăn được đại quy đầu dính tinh dịch của cẩu nô tài.</w:t>
      </w:r>
      <w:r>
        <w:br w:type="textWrapping"/>
      </w:r>
      <w:r>
        <w:br w:type="textWrapping"/>
      </w:r>
      <w:r>
        <w:t xml:space="preserve">“Nhanh lên một chút… Thao.. A ân… Bản vương có ban thưởng…” Vương gia thật vất vả mới nói xong, tiếng nói vừa dứt, Uông Nghĩa Thăng dùng răng kéo cổ áo y xuống nhẹ nhàng hôn lên bả vai quang lỏa, nhưng cự bổng không một chút ôn nhu thao hậu huyệt, làm đến nỗi cái mông của Vương gia run lên nảy về phía trước. Hoa huyệt bị yên ngựa cứng rắn ma sát ra không ít dâm thủy.</w:t>
      </w:r>
      <w:r>
        <w:br w:type="textWrapping"/>
      </w:r>
      <w:r>
        <w:br w:type="textWrapping"/>
      </w:r>
      <w:r>
        <w:t xml:space="preserve">Ngựa càng chạy càng nhanh, xóc nảy dưới thân lan truyền đến hoa huyệt, tính khí và nơi hai người kết hợp. Uông Nghĩa Thăng cắn vào vai Vương gia âm thanh đau đớn liên tiếp phát ra, hai răng nanh theo va chạm càng ngày càng hung ác cắn phá da thịt, đau đớn trên bả vai trái lại làm cảm giác khi bị thao thêm kịch liệt sung sướng.</w:t>
      </w:r>
      <w:r>
        <w:br w:type="textWrapping"/>
      </w:r>
      <w:r>
        <w:br w:type="textWrapping"/>
      </w:r>
      <w:r>
        <w:t xml:space="preserve">Vương gia hoa mắt mê mẩn, trên bả vai đau đớn rõ ràng, tràng đạo bị mạnh mẽ thao truyền đến khoái cảm như là muốn mạng của y. Hai loại cảm giác hung mãnh không giống nhau như nuốt hết lý trí của y, dường như muốn y không chống đỡ được, vừa hưng phấn lại chờ mong thần phục dưới thân nam nhân.</w:t>
      </w:r>
      <w:r>
        <w:br w:type="textWrapping"/>
      </w:r>
      <w:r>
        <w:br w:type="textWrapping"/>
      </w:r>
      <w:r>
        <w:t xml:space="preserve">“A a… thao cho bản vương bắn … A a… cái mông Bản vương muốn nát… A…” Vương gia ôm chặt cổ ngựa, nhếch cái mông lên làm cho nam nhân dễ dàng cuồng mãnh mà xuyên vào, hậu huyệt quấn lấy cự bổng đại quy đầu công chiếm tràng bích càng thao càng sâu, nhanh chóng nỗ lực đem nơi sâu chà đạp làm ra từng trận co giật, cự bổng vẫn không buông tha mà thao tràng bích bị chà đạp không thể tả vẫn tiết ra dâm dịch.</w:t>
      </w:r>
      <w:r>
        <w:br w:type="textWrapping"/>
      </w:r>
      <w:r>
        <w:br w:type="textWrapping"/>
      </w:r>
      <w:r>
        <w:t xml:space="preserve">“A ——” Cả người Vương gia bỗng nhiên căng thẳng mở miệng rít gào, tính khí phun ra bạch tinh, dính vào bờm ngựa và cả yên ngựa.</w:t>
      </w:r>
      <w:r>
        <w:br w:type="textWrapping"/>
      </w:r>
      <w:r>
        <w:br w:type="textWrapping"/>
      </w:r>
      <w:r>
        <w:t xml:space="preserve">Sau khi cao trào hậu huyệt căng cứng đến mức tận cùng, Uông Nghĩa Thăng rên lên một tiếng, rút cự bổng ra rồi dùng lực thật mạnh đâm vào, không chút lưu tình mà thao làm tràng bích co giật từng trận, tràng đạo sau cao trào rất mẫn cảm bị đại quy đầu ma sát dẫn đến khoái cảm mãnh liệt làm hoa huyệt phồng lên, hiển nhiên cũng lên cao trào.</w:t>
      </w:r>
      <w:r>
        <w:br w:type="textWrapping"/>
      </w:r>
      <w:r>
        <w:br w:type="textWrapping"/>
      </w:r>
      <w:r>
        <w:t xml:space="preserve">“A a a —— thật sâu —— “</w:t>
      </w:r>
      <w:r>
        <w:br w:type="textWrapping"/>
      </w:r>
      <w:r>
        <w:br w:type="textWrapping"/>
      </w:r>
      <w:r>
        <w:t xml:space="preserve">Uông Nghĩa Thăng thao liền mấy cái rồi bắn tinh vào sâu bên trong. Tinh dịch nóng bỏng đánh vào nơi sâu làm tràng bích co giật, làm đến Vương gia sợ hãi trợn mắt lên, hét một tiếng kêu thảm thiết đau đớn, hoa huyệt phun nước chảy ra dâm thủy tàn dư tinh dịch không giữ được cũng chảy ra theo.</w:t>
      </w:r>
      <w:r>
        <w:br w:type="textWrapping"/>
      </w:r>
      <w:r>
        <w:br w:type="textWrapping"/>
      </w:r>
      <w:r>
        <w:t xml:space="preserve">Ngựa vẫn lao nhanh, chấn động làm hoa huyệt run rẩy, tinh dịch có tiết tấu từng luồng từng luồng bắn ra kéo dài làm Vương gia càng thêm sảng khoái.</w:t>
      </w:r>
      <w:r>
        <w:br w:type="textWrapping"/>
      </w:r>
      <w:r>
        <w:br w:type="textWrapping"/>
      </w:r>
      <w:r>
        <w:t xml:space="preserve">Vương gia kéo bờm ngựa, ánh mắt không hề có tiêu cự nhìn về phía trước, Uông Nghĩa Thăng cắn vào bả vai y kêu rên vài tiếng, mãi đến tận khi hắn bắn tinh xong mới há mồm, nhưng không có nhả ra, hắn liếm dấu răng của mình lại đem côn thịt của mình tiến vào sâu thêm mấy phần, tinh dịch xì xì lại chảy ra.</w:t>
      </w:r>
      <w:r>
        <w:br w:type="textWrapping"/>
      </w:r>
      <w:r>
        <w:br w:type="textWrapping"/>
      </w:r>
      <w:r>
        <w:t xml:space="preserve">Vương gia thân thể mẫn cảm run run, không chịu nổi va chạm, lồng ngực càng phập phồng bất định, có điều ánh mắt dần dần trở nên sáng rõ.</w:t>
      </w:r>
      <w:r>
        <w:br w:type="textWrapping"/>
      </w:r>
      <w:r>
        <w:br w:type="textWrapping"/>
      </w:r>
      <w:r>
        <w:t xml:space="preserve">“Ngươi, cẩu nô tài kia…” Y trở tay kéo lấy cánh tay của Uông Nghĩa Thăng kéo theo hắn xuống lưng ngựa.</w:t>
      </w:r>
      <w:r>
        <w:br w:type="textWrapping"/>
      </w:r>
      <w:r>
        <w:br w:type="textWrapping"/>
      </w:r>
      <w:r>
        <w:t xml:space="preserve">Hai người lăn vài vòng, vì không muốn Uông Nghĩa Thăng bị thương, Vương gia dùng tới khinh công nhưng bởi vì thân thể như nhũn ra nên Vương gia mệt đến không kịp thở nhưng vẫn không cố ý đè lên người Uông Nghĩa Thăng, chỉ đem gương mặt ửng hồng đè lên lồng ngực hắn.</w:t>
      </w:r>
      <w:r>
        <w:br w:type="textWrapping"/>
      </w:r>
      <w:r>
        <w:br w:type="textWrapping"/>
      </w:r>
      <w:r>
        <w:t xml:space="preserve">Khí tức mê loạn nhất thời làm hai người mất kiểm soát bất tri bất giác hôn môi nhau, hai đôi môi dán vào nhau nôn nóng lại triền miên mút vào, đầu lưỡi lại quấn quanh, tay của hai người lôi kéo quần áo, nhưng mà làm sao cũng không cởi được xiêm y. Vương gia thiếu kiên nhẫn cưỡi lên hạ bộ của Uông Nghĩa Thăng khom người cùng Uông Nghĩa Thăng hôn môi, hai tay nhanh chóng mạnh mẽ xé xiêm áo của Uông Nghĩa Thăng lung tung vuốt ve lồng ngực rộng lớn màu đồng cổ.</w:t>
      </w:r>
      <w:r>
        <w:br w:type="textWrapping"/>
      </w:r>
      <w:r>
        <w:br w:type="textWrapping"/>
      </w:r>
      <w:r>
        <w:t xml:space="preserve">Có lẽ là mình chiếm thượng phong nên Vương gia cảm thấy rất đắc ý, hoàn toàn không thèm để ý Uông Nghĩa Thăng đã đem y phục của y kéo xuống đến dưới vai bàn tay lớn từ vai chầm chậm chậm vuốt ve đến lồng ngực, vết chai thô ráp ma sát trên da làm Vương gia thoải mái hừ nhẹ.</w:t>
      </w:r>
      <w:r>
        <w:br w:type="textWrapping"/>
      </w:r>
      <w:r>
        <w:br w:type="textWrapping"/>
      </w:r>
      <w:r>
        <w:t xml:space="preserve">Uông Nghĩa Thăng cũng không nỡ bỏ ra môi lưỡi Vương gia, dùng sức hút lấy nước bọt trong miệng Vương gia ngón tay tìm tòi lồng ngực Vương gia. Vào buổi sáng sớm không khí lạnh lẽo mà đầu vú cứng rắn màu sắc trở nên đậm hơn, Uông Nghĩa Thăng dễ dàng nắm hai bên đầu vú, hắn tinh tế nhào nặn lôi kéo hai núm vú, nâng cao hạ thể dùng cự bổng bán cương của mình ma sát hoa huyệt ướt át giữa hai chân Vương gia.</w:t>
      </w:r>
      <w:r>
        <w:br w:type="textWrapping"/>
      </w:r>
      <w:r>
        <w:br w:type="textWrapping"/>
      </w:r>
      <w:r>
        <w:t xml:space="preserve">Được cự bổng thương yêu hoa huyệt tuôn ra một luồng dâm thủy nhỏ xuống hạ thể của Uông Nghĩa Thăng, hoa môi sung huyết đỏ tươi, miệng huyệt mấp máy khát khao mở ra, chờ đợi thương yêu.</w:t>
      </w:r>
      <w:r>
        <w:br w:type="textWrapping"/>
      </w:r>
      <w:r>
        <w:br w:type="textWrapping"/>
      </w:r>
      <w:r>
        <w:t xml:space="preserve">Vương gia từ lâu ức chế vì hoa huyệt trống vắng, eo cũng mềm nhũn đến không thẳng lên được, làn da khắp toàn thân từ trên xuống dưới đều trở nên đỏ hồng kiều diễm. Vương gia thật vất vả mới tránh khỏi bị Uông Nghĩa Thăng hôn môi, sau một khắc Uông Nghĩa Thăng vươn mình đem y đặt ở dưới thân, Vương gia hơi híp mắt lại nhìn Uông Nghĩa Thăng xiêm áo ngổn ngang thân thể thon dài nhuộm đầy tình dục.</w:t>
      </w:r>
      <w:r>
        <w:br w:type="textWrapping"/>
      </w:r>
      <w:r>
        <w:br w:type="textWrapping"/>
      </w:r>
      <w:r>
        <w:t xml:space="preserve">Bàn tay lớn từ đầu đến cuối không hề rời khỏi lồng ngực của Vương gia đầu vú hơi sưng đỏ làm đôi mắt Uông Nghĩa Thăng toả nhiệt, tiến đến trước ngực Vương gia thay phiên hôn hai đầu vú, ngẩng đầu nói: “Vương gia, lần này ban thưởng chính ta quyết định, Vương gia còn nguyện ý ban thưởng ta không?”</w:t>
      </w:r>
      <w:r>
        <w:br w:type="textWrapping"/>
      </w:r>
      <w:r>
        <w:br w:type="textWrapping"/>
      </w:r>
      <w:r>
        <w:t xml:space="preserve">“Ngươi muốn cái gì thì tự mình tới lấy.” Uông Nghĩa Thăng xưa nay không chủ động cầu ban thưởng, xưa nay y cho cái gì thì lấy cái đó, lần này hiếm thấy một lần chủ động làm thỏa mãn lòng hư vinh của Vương gia. Vương gia vươn thẳng mũi chân, hai chân kẹp lấy eo của Uông Nghĩa Thăng ôm lấy hắn cười nhẹ đồng ý.</w:t>
      </w:r>
      <w:r>
        <w:br w:type="textWrapping"/>
      </w:r>
      <w:r>
        <w:br w:type="textWrapping"/>
      </w:r>
      <w:r>
        <w:t xml:space="preserve">Uông Nghĩa Thăng hừng hực nhìn chằm chằm đầu vú Vương gia, xoa đầu vú nói cám ơn: “Tạ vương gia ban thưởng.”</w:t>
      </w:r>
      <w:r>
        <w:br w:type="textWrapping"/>
      </w:r>
      <w:r>
        <w:br w:type="textWrapping"/>
      </w:r>
      <w:r>
        <w:t xml:space="preserve">Năm chữ này càng khiến Vương gia thỏa mãn lòng hư vinh nên không nhận ra được ý đồ của Uông Nghĩa Thăng, cho dù hai chân cuả Uông Nghĩa Thăng quỳ ở hai bên thân thể hung khí để ở trước ngực y cũng chỉ cho rằng Uông Nghĩa Thăng muốn y liếm liếm “nghiệt rễ” của hắn coi như là ban thưởng.</w:t>
      </w:r>
      <w:r>
        <w:br w:type="textWrapping"/>
      </w:r>
      <w:r>
        <w:br w:type="textWrapping"/>
      </w:r>
      <w:r>
        <w:t xml:space="preserve">Nhìn chằm chằm côn thịt hùng vĩ dương khí, khuôn mặt Vương gia giả vờ rụt rè đoan chính, bản vương tuy đã đồng ý ban thưởng, nhưng bản vương uy nghiêm há có thể dễ dàng liếm “nghiệt rễ” của một nam sủng.</w:t>
      </w:r>
      <w:r>
        <w:br w:type="textWrapping"/>
      </w:r>
      <w:r>
        <w:br w:type="textWrapping"/>
      </w:r>
      <w:r>
        <w:t xml:space="preserve">Vương gia liếc mắt nhìn cự bổng, ánh mắt hơi mở ra, chờ Uông Nghĩa Thăng tự mình đem cự bổng đẩy đến môi cuả y, y sẽ cố hết sức thả lỏng liếm “nghiệt rễ” này một hồi, nếu như Uông Nghĩa Thăng còn muốn y liếm nữa y liền cố hết sức liếm thêm mấy cái.</w:t>
      </w:r>
      <w:r>
        <w:br w:type="textWrapping"/>
      </w:r>
      <w:r>
        <w:br w:type="textWrapping"/>
      </w:r>
      <w:r>
        <w:t xml:space="preserve">Giữa lúc Vương gia vừa mở mắt ra thì quy đầu đỏ sẫm to lớn đứng vững ở một bên đầu vú, hình ảnh trước mắt cùng với xúc cảm cứng rắn trên lồng ngực làm Vương gia không bình tĩnh nổi.</w:t>
      </w:r>
      <w:r>
        <w:br w:type="textWrapping"/>
      </w:r>
      <w:r>
        <w:br w:type="textWrapping"/>
      </w:r>
      <w:r>
        <w:t xml:space="preserve">Uông Nghĩa Thăng nắm chặt lồng ngực Vương gia, Vương gia có rèn luyện võ công nên cơ ngực miễn cưỡng nhô lên một độ cong, đầu vú lồi ra ở trên độ cong đó, quy đầu ngăn chặn đầu vú, tinh dịch còn sót lại ở linh khẩu vừa vặn chảy ra làm ướt đầu vú, Uông Nghĩa Thăng thoải mái thở ra một hơi.</w:t>
      </w:r>
      <w:r>
        <w:br w:type="textWrapping"/>
      </w:r>
      <w:r>
        <w:br w:type="textWrapping"/>
      </w:r>
      <w:r>
        <w:t xml:space="preserve">Bàn tay của nam nhân đè ép cơ ngực, quy đầu ma sát đầu vú cuả y chỉ chốc lát cơ ngực nổi lên dấu tay màu hồng, đầu vú dính một ít tinh dịch, linh khẩu tiết ra chất nhầy thấm ướt xung quanh đầu vú tỏa ra lấp lánh thủy quang. Vương gia cảm thấy quái dị khi bị một hắc tử cự bổng xấu xí như vậy đùa bỡn khiến đầu vú tê tê dại dại.</w:t>
      </w:r>
      <w:r>
        <w:br w:type="textWrapping"/>
      </w:r>
      <w:r>
        <w:br w:type="textWrapping"/>
      </w:r>
      <w:r>
        <w:t xml:space="preserve">“Ngươi, cẩu nô tài không biết xấu hổ cẩu nô tài…Ah.. lại dám đối xử với Bản vương như thế…” Vương gia đỏ mặt quát mắng, ánh mắt lại không di chuyển nhìn chằm chằm côn thịt dữ tợn đè đầu vú, quy đầu khổng lồ nhấn xuống một cái, liền bao trùm lấy đầu nhũ trên dưới ma sát, mà ngón tay lại đè ép đầu vú bên kia.</w:t>
      </w:r>
      <w:r>
        <w:br w:type="textWrapping"/>
      </w:r>
      <w:r>
        <w:br w:type="textWrapping"/>
      </w:r>
      <w:r>
        <w:t xml:space="preserve">“Đây là Vương gia ban thưởng nô tài.” Gương mặt thành thật của Uông Nghĩa Thăng tràn đầy mồ hôi lộ ra nụ cười, mà quy đầu dữ tợn cùng cự bổng vẫn để trên lồng ngực Vương gia rồi quy đầu dán vào đầu vú nhanh chóng ma sát.</w:t>
      </w:r>
      <w:r>
        <w:br w:type="textWrapping"/>
      </w:r>
      <w:r>
        <w:br w:type="textWrapping"/>
      </w:r>
      <w:r>
        <w:t xml:space="preserve">“A…” Cự bổng chỉ ma sát đầu vú liền sinh ra khoái cảm thật giống một cái cái dùi đâm đâm vào đầu vú, đâm thủng một chút rụt rè còn sót lại của Vương gia làm y không khỏi lên tiếng rên rỉ chỉ biết đem đầu vú đáng thương của mình đưa cho cự bổng thao lộng.</w:t>
      </w:r>
      <w:r>
        <w:br w:type="textWrapping"/>
      </w:r>
      <w:r>
        <w:br w:type="textWrapping"/>
      </w:r>
      <w:r>
        <w:t xml:space="preserve">Uông Nghĩa Thăng khống chế lực tay, không để cho mình làm bị thương lồng ngực Vương gia, cũng không dám dùng ngón tay quá mức thô ráp của mình làm tổn thương đầu vú Vương gia. Lòng bàn tay đầy vết chai của hắn nhẹ nhàng xoa nắn đầu vú cũng đủ để Vương gia thở hồng hộc, thốt ra từng tiếng rên rỉ gợi cảm, trên gương mặt tuấn tú lộ ra chút thống khổ, vẻ mặt đỏ bừng kết hợp với mái tóc đen nhìn khá là diễm lệ.</w:t>
      </w:r>
      <w:r>
        <w:br w:type="textWrapping"/>
      </w:r>
      <w:r>
        <w:br w:type="textWrapping"/>
      </w:r>
      <w:r>
        <w:t xml:space="preserve">Vương gia lấy tay nắm chặt cự bổng của Uông Nghĩa Thăng cặp mắt mông lung nhìn Uông Nghĩa Thăng, sau đó ngẩng mặt lên, đầu lưỡi y miễn cưỡng liếm lên cự bổng lướt qua linh khẩu, Uông Nghĩa Thăng giật mình, quy đầu lập tức bành trướng đến doạ người, vài tia chất nhầy chảy tới đầu lưỡi Vương gia.</w:t>
      </w:r>
      <w:r>
        <w:br w:type="textWrapping"/>
      </w:r>
      <w:r>
        <w:br w:type="textWrapping"/>
      </w:r>
      <w:r>
        <w:t xml:space="preserve">Đem cự bổng lại ấn tới trên đầu vú, Vương gia khàn khàn hỏi: “Yêu thích bản vương ban thưởng không?”</w:t>
      </w:r>
      <w:r>
        <w:br w:type="textWrapping"/>
      </w:r>
      <w:r>
        <w:br w:type="textWrapping"/>
      </w:r>
      <w:r>
        <w:t xml:space="preserve">“Yêu thích, chỉ cần là Vương gia ban thưởng ta đều yêu thích.” Cho dù ban thưởng cái gì bao nhiêu lần hắn đều yêu thích, càng yêu thích người này.</w:t>
      </w:r>
      <w:r>
        <w:br w:type="textWrapping"/>
      </w:r>
      <w:r>
        <w:br w:type="textWrapping"/>
      </w:r>
      <w:r>
        <w:t xml:space="preserve">Vương gia vô cùng thích thú khi Uông Nghĩa Thăng toàn tâm toàn ý, hai đầu vú no đủ tùy ý cho Uông Nghĩa Thăng hưởng dụng. Vương gia học cách của Uông Nghĩa Thăng mà đè ép cơ ngực ma sát cự bổng của hắn, điều này so với bản thân tự ma sát đầu vú Vương gia càng có cảm giác hơn, làm cho cự bổng của Uông Nghĩa Thăng không ngừng sung huyết, gân xanh càng nổi rõ. Đại quy đầu hưởng thụ khi ma sát đầu vú Vương gia, Vương gia nắm cự bổng của hắn xoay quanh, chất nhầy ở trên lồng ngực Vương gia vẽ ra không ít thủy ngân.</w:t>
      </w:r>
      <w:r>
        <w:br w:type="textWrapping"/>
      </w:r>
      <w:r>
        <w:br w:type="textWrapping"/>
      </w:r>
      <w:r>
        <w:t xml:space="preserve">Đầu vú Vương gia càng hồng càng lớn, trên lồng ngực tất cả đều là chất nhầy mà Uông Nghĩa Thăng tiết ra bôi khắp hai đầu vú đỏ đến mức mê người. Uông Nghĩa Thăng nắm lấy hai tay Vương gia, không cho y nắm cự bổng của mình. Vương gia không nhúc nhích để hắn xoa nắn đầu vú sưng đỏ của mình làm hiện ra những dấu tay màu đỏ trên lồng ngực, kết hợp với dâm dịch làm hiện ra thủy quang lấp lánh mê người.</w:t>
      </w:r>
      <w:r>
        <w:br w:type="textWrapping"/>
      </w:r>
      <w:r>
        <w:br w:type="textWrapping"/>
      </w:r>
      <w:r>
        <w:t xml:space="preserve">Uông Nghĩa Thăng chợt cảm thấy lý trí của mình gãy vỡ, nắm chặt hai tay Vương gia dựa vào lực eo mạnh mẽ của mình trước sau thao hai đầu vú của Vương gia, mặc kệ là đầu vú đứng thẳng hay là thụt vào đều bị cự bổng thao làm màu sắc càng ngày càng tươi đẹp, thao xong một bên lại chuyển qua thao một bên khác.</w:t>
      </w:r>
      <w:r>
        <w:br w:type="textWrapping"/>
      </w:r>
      <w:r>
        <w:br w:type="textWrapping"/>
      </w:r>
      <w:r>
        <w:t xml:space="preserve">Vương gia kẹp chặt chân ma sát không ngừng để hoa huyệt bớt ngứa ngáy. Tinh dịch từ hậu huyệt chảy ra cảm giác dính nhơm nhớp càng làm cho hoa huyệt trống vắng dị thường. Nhưng y đã đáp ứng ban thưởng cho Uông Nghĩa Thăng nên chỉ dùng mười ngón căng thẳng chụp lấy mười ngón tay của Uông Nghĩa Thăng, ưỡn ngực để Uông Nghĩa Thăng thao đầu vú.</w:t>
      </w:r>
      <w:r>
        <w:br w:type="textWrapping"/>
      </w:r>
      <w:r>
        <w:br w:type="textWrapping"/>
      </w:r>
      <w:r>
        <w:t xml:space="preserve">Hình ảnh đầu vú của mình bị cự bổng ma sát thao lộng kích thích tính dục của Vương gia quy đầu cứng rắn ma sát đầu vú, tạo ra từng làn từng làn khoái cảm nóng đến hoa huyệt trống vắng co rút rồi ra tiết ra dâm thủy</w:t>
      </w:r>
      <w:r>
        <w:br w:type="textWrapping"/>
      </w:r>
      <w:r>
        <w:br w:type="textWrapping"/>
      </w:r>
      <w:r>
        <w:t xml:space="preserve">“A…”</w:t>
      </w:r>
      <w:r>
        <w:br w:type="textWrapping"/>
      </w:r>
      <w:r>
        <w:br w:type="textWrapping"/>
      </w:r>
      <w:r>
        <w:t xml:space="preserve">Hoa huyệt khát khao được ma sát dù cho là ngón tay của mình cũng được, nhưng mà cẩu nô tài kia chỉ quan tâm đầu vú, nửa điểm cũng không để ý tới hoa huyệt của y đang chảy ra dâm thủy tràn lan.</w:t>
      </w:r>
      <w:r>
        <w:br w:type="textWrapping"/>
      </w:r>
      <w:r>
        <w:br w:type="textWrapping"/>
      </w:r>
    </w:p>
    <w:p>
      <w:pPr>
        <w:pStyle w:val="Heading2"/>
      </w:pPr>
      <w:bookmarkStart w:id="30" w:name="chương-9-vương-gia-và-người-hầu-biểu-diễn-xuân-cung-sống-khiến-duật-quốc-thái-tử-điên-cuồng"/>
      <w:bookmarkEnd w:id="30"/>
      <w:r>
        <w:t xml:space="preserve">9. Chương 9: Vương Gia Và Người Hầu Biểu Diễn Xuân Cung Sống Khiến Duật Quốc Thái Tử Điên Cuồng</w:t>
      </w:r>
    </w:p>
    <w:p>
      <w:pPr>
        <w:pStyle w:val="Compact"/>
      </w:pPr>
      <w:r>
        <w:br w:type="textWrapping"/>
      </w:r>
      <w:r>
        <w:br w:type="textWrapping"/>
      </w:r>
      <w:r>
        <w:t xml:space="preserve">Vương gia nghĩ Uông Nghĩa Thăng chỉ làm đầu vú của mình nhưng đầu vú bị ma sát đến thoải mái khiến cho y không chịu được, côn thịt nóng nhiệt đến trướng lên. Vẻ mặt nam nhân mê muội biểu hiện hắn đang hết sức vui sướng, hành thân nổi gân xanh cố ý dán vào da dẻ ma sát, sau đó hành thân vừa to vừa dài sỗ sàng tìm đến gáy của y rồi di chuyển khắp nơi, đại quy đầu đỏ sẫm cứng rắn lướt qua vành tai, ma sát xung quanh sau đó xuống hầu kết.</w:t>
      </w:r>
      <w:r>
        <w:br w:type="textWrapping"/>
      </w:r>
      <w:r>
        <w:br w:type="textWrapping"/>
      </w:r>
      <w:r>
        <w:t xml:space="preserve">“A…” Trong mắt Vương gia đã đong đầy nước mắt.</w:t>
      </w:r>
      <w:r>
        <w:br w:type="textWrapping"/>
      </w:r>
      <w:r>
        <w:br w:type="textWrapping"/>
      </w:r>
      <w:r>
        <w:t xml:space="preserve">“Vương gia, ngươi thật là đẹp mắt.” Khuôn mặt đẹp đẽ, sóng mũi đẹp, môi đẹp thân thể càng đẹp khắp toàn thân từ trên xuống dưới nơi nào cũng dễ nhìn, khi bị thao dáng vẻ càng đẹp mắt, khiến cho hắn mỗi khi thao đều muốn đem y thao đến dục tiên dục tử.</w:t>
      </w:r>
      <w:r>
        <w:br w:type="textWrapping"/>
      </w:r>
      <w:r>
        <w:br w:type="textWrapping"/>
      </w:r>
      <w:r>
        <w:t xml:space="preserve">Uông Nghĩa Thăng vừa nói vừa dùng cự bổng ma sát ngực cuả Vương gia, từng hồi một ma sát hai đầu vú, nhưng lực kéo dài của Uông Nghĩa Thăng từ trước đến giờ luôn phi phàm, đem đầu vú của Vương gia thao đến sưng đỏ, cự bổng cũng không có dấu hiệu bắn ra.</w:t>
      </w:r>
      <w:r>
        <w:br w:type="textWrapping"/>
      </w:r>
      <w:r>
        <w:br w:type="textWrapping"/>
      </w:r>
      <w:r>
        <w:t xml:space="preserve">“Đau…” Đầu vú bị ma sát đến rách da, nhất thời lại bị đâm làm đau nhói không ngớt, Vương gia không chịu được kêu đau, mang theo tiếng khóc nức nở khàn khàn mềm mại ngọt ngào.</w:t>
      </w:r>
      <w:r>
        <w:br w:type="textWrapping"/>
      </w:r>
      <w:r>
        <w:br w:type="textWrapping"/>
      </w:r>
      <w:r>
        <w:t xml:space="preserve">Uông Nghĩa Thăng dừng động tác lại thở mạnh mà nhìn vào mắt Vương gia. Vương gia hoàn toàn không biết đôi mắt mình tràn ngập hơi nước luôn dễ dàng khiến Uông Nghĩa Thăng đau lòng, y đẩy đẩy tay Uông Nghĩa Thăng giả bộ không vui ra lệnh: “Thả bản vương ra.”</w:t>
      </w:r>
      <w:r>
        <w:br w:type="textWrapping"/>
      </w:r>
      <w:r>
        <w:br w:type="textWrapping"/>
      </w:r>
      <w:r>
        <w:t xml:space="preserve">Uông Nghĩa Thăng vừa nghe thấy ngữ khí nhẹ nhàng mềm mại của Vương gia thì cự bổng lại trướng lớn đến đau đớn, hắn kiên trì đưa cự bổng đến bên miệng của Vương gia nói: “Hôn một cái lên nó, ta sẽ không muốn tiếp tục lần ban thưởng này nữa.”</w:t>
      </w:r>
      <w:r>
        <w:br w:type="textWrapping"/>
      </w:r>
      <w:r>
        <w:br w:type="textWrapping"/>
      </w:r>
      <w:r>
        <w:t xml:space="preserve">“Thật là, ta đối với ngươi không còn có cách nào.” Vương gia bất đắc dĩ nói, nhắm mắt lại hôn vào đỉnh của quái vật khổng lồ.</w:t>
      </w:r>
      <w:r>
        <w:br w:type="textWrapping"/>
      </w:r>
      <w:r>
        <w:br w:type="textWrapping"/>
      </w:r>
      <w:r>
        <w:t xml:space="preserve">Khuôn mặt tuấn mỹ tuyệt luân như vậy thân mật tới gần cự bổng dữ tợn, đôi môi đỏ hôn quy đầu to lớn, da thịt trắng nõn cùng hắc tử cự bổng hai màu sắc rõ ràng đối nghịch. Thấy cảnh này Uông Nghĩa Thăng như ngừng thở, Vương gia vừa đến gần cự bổng của Uông Nghĩa Thăng nghe khí tức của nó tỏa ra thì không thể rời bỏ, từ quy đầu hôn dần lên hướng về phía âm nang, gương mặt tuấn tú dán vào cự bổng cọ xát, hôn từng đoạn gân xanh lồi ra đầu lưỡi linh hoạt lướt qua quy đầu và mã mắt trên mặt y là một mảnh mê muội.</w:t>
      </w:r>
      <w:r>
        <w:br w:type="textWrapping"/>
      </w:r>
      <w:r>
        <w:br w:type="textWrapping"/>
      </w:r>
      <w:r>
        <w:t xml:space="preserve">Y hôn hai âm nang tròn tròn của nam nhân, Uông Nghĩa Thăng rút tay ra, một cái tay cầm lấy âm nang đè ép hai cái túi, một cái tay tìm thấy hạ thể của mình chậm rãi xoa xoa tính khí, đem tính khí vuốt ve đến cứng hơn, mới sờ vào hoa huyệt mở ra hoa môi xoa xoa đỉnh hoa hạch lồi ra.</w:t>
      </w:r>
      <w:r>
        <w:br w:type="textWrapping"/>
      </w:r>
      <w:r>
        <w:br w:type="textWrapping"/>
      </w:r>
      <w:r>
        <w:t xml:space="preserve">“Vương gia lại vừa cứng.” Uông Nghĩa Thăng cười đem bàn tay đến phía sau, sờ sờ tính khí của Vương gia đang nhếch lên nói: “Không chỉ cứng mà huyệt cũng càng ướt, muốn ta hầu hạ sao?”</w:t>
      </w:r>
      <w:r>
        <w:br w:type="textWrapping"/>
      </w:r>
      <w:r>
        <w:br w:type="textWrapping"/>
      </w:r>
      <w:r>
        <w:t xml:space="preserve">Vương gia rên rỉ bất mãn nói: “Nếu biết huyệt bản vương ướt thì nhanh lên một chút hầu hạ, lại chậm rì rì, bản vương sẽ lấy xích chó khóa ngươi lại trực tiếp đè cưỡi ngươi.”</w:t>
      </w:r>
      <w:r>
        <w:br w:type="textWrapping"/>
      </w:r>
      <w:r>
        <w:br w:type="textWrapping"/>
      </w:r>
      <w:r>
        <w:t xml:space="preserve">“Vương gia muốn cưỡi làm sao ta đều nghe theo, ta nhất định sẽ làm cho Vương gia cưỡi đến hai chân như nhũn ra, cái bụng lớn lên cũng không được rời.”</w:t>
      </w:r>
      <w:r>
        <w:br w:type="textWrapping"/>
      </w:r>
      <w:r>
        <w:br w:type="textWrapping"/>
      </w:r>
      <w:r>
        <w:t xml:space="preserve">Huyệt động khao khát đến hầu như co giật, chỉ hy vọng cự bổng nhanh lên một chút hầu hạ, hoa huyệt ngứa ngáy không cách nào thỏa mãn Vương gia giục Uông Nghĩa Thăng: “Không cho phép nói nhiều, bản vương mệnh lệnh ngươi hầu hạ bản vương.”</w:t>
      </w:r>
      <w:r>
        <w:br w:type="textWrapping"/>
      </w:r>
      <w:r>
        <w:br w:type="textWrapping"/>
      </w:r>
      <w:r>
        <w:t xml:space="preserve">“Tuân mệnh, Vương gia.”</w:t>
      </w:r>
      <w:r>
        <w:br w:type="textWrapping"/>
      </w:r>
      <w:r>
        <w:br w:type="textWrapping"/>
      </w:r>
      <w:r>
        <w:t xml:space="preserve">Uông Nghĩa Thăng rời khỏi người thì Vương gia như con mèo hoang động dục nằm trên bãi cỏ xanh mướt hai mắt ướt át gò má đỏ hồng đang đùa bỡn tính khí của mình; một chân giơ lên cởi quần xuống, sau đó cong hai chân mở ra, làm cho nam nhân nhìn rõ ràng nơi hắn vừa sử dụng giao phối miệng hậu huyệt như cái lỗ tròn lỏng lẻo dính sưng đỏ chảy ra tinh dịch theo kẻ mông chảy xuống bãi cỏ.</w:t>
      </w:r>
      <w:r>
        <w:br w:type="textWrapping"/>
      </w:r>
      <w:r>
        <w:br w:type="textWrapping"/>
      </w:r>
      <w:r>
        <w:t xml:space="preserve">Mà hoa huyệt chờ đợi giao phối nên khe hở đã sớm nứt ra hiện rõ hoa môi đầy đặn đã mở ra thấy rõ huyệt khẩu non mềm bên trong. Dâm thủy làm toàn bộ hoa huyệt trở nên sáng loáng dưới ánh nắng mà huyệt khẩu co rụt lại tiết ra càng ngày càng nhiều dâm thủy, từng giọt từng giọt chảy xuống làm ướt cả đám cỏ xanh.</w:t>
      </w:r>
      <w:r>
        <w:br w:type="textWrapping"/>
      </w:r>
      <w:r>
        <w:br w:type="textWrapping"/>
      </w:r>
      <w:r>
        <w:t xml:space="preserve">“Cẩu nô tài, dùng “nghiệt rễ” của ngươi hầu hạ huyệt bản vương.” Vương gia một tay nắm chặt cỏ, dùng một cái tay khác lấy hai ngón tay mở rộng hoa môi để huyệt khẩu càng mở lớn. Uông Nghĩa Thăng nhìn thấy hình ảnh dâm thủy từ giữa hoa môi chảy ra huyệt khẩu run rẩy mấp máy dính đầy dâm thủy trong suốt thật là dâm mỹ.</w:t>
      </w:r>
      <w:r>
        <w:br w:type="textWrapping"/>
      </w:r>
      <w:r>
        <w:br w:type="textWrapping"/>
      </w:r>
      <w:r>
        <w:t xml:space="preserve">Hậu huyệt chảy ra tinh dịch sớm đã chảy xuống hạ thể nhiễm trắng miệng hậu huyệt mịn hồng. Màu trắng của tinh dịch cùng dâm thủy trong suốt chảy tới hạ thể không có lông trơn bóng đặc biệt dâm loạn. Hoa huyệt mở lớn khát khao chờ nam nhân giao phối.</w:t>
      </w:r>
      <w:r>
        <w:br w:type="textWrapping"/>
      </w:r>
      <w:r>
        <w:br w:type="textWrapping"/>
      </w:r>
      <w:r>
        <w:t xml:space="preserve">Vương gia có phải rất yêu thích ta hầu hạ không?” Uông Nghĩa Thăng đỡ cự bổng hỏi.</w:t>
      </w:r>
      <w:r>
        <w:br w:type="textWrapping"/>
      </w:r>
      <w:r>
        <w:br w:type="textWrapping"/>
      </w:r>
      <w:r>
        <w:t xml:space="preserve">Vương gia nheo lại mắt, hưởng thụ cảm giác Uông Nghĩa Thăng để quy đầu nóng rực ma sát miệng hoa huyệt. Huyệt khẩu bị đỉnh mở thì nhục bích bị cự bổng đi vào ma sát làm cho thích thú, dâm thủy chảy ra làm ướt đám lông mao đen tuyền của nam nhân. Vương gia hai tay tóm chặt bụi cỏ, nắm chặt eo mông, cao cao nâng mông lên trên làm phần eo cùng mông hình thành một độ cong tuyệt mỹ.</w:t>
      </w:r>
      <w:r>
        <w:br w:type="textWrapping"/>
      </w:r>
      <w:r>
        <w:br w:type="textWrapping"/>
      </w:r>
      <w:r>
        <w:t xml:space="preserve">“Thư… Thoải mái… Ạch ân… Bản vương yêu thích ngươi hầu hạ…” Tính khí thoải mái chảy ra niêm dịch, hoa huyệt bị cự bổng một tấc một tấc đi vào mãi đến tận cùng thì quy đầu chạm vào cái miệng nhỏ. Vương gia trong nháy mắt tan rã, hoa huyệt không cách nào tự kiềm mà tiết ra dâm thủy ấm áp tưới vào trên quy đầu, làm đến linh khẩu của Uông Nghĩa Thăng hết sức thoải mái, lập tức lại liên tục thao vào.</w:t>
      </w:r>
      <w:r>
        <w:br w:type="textWrapping"/>
      </w:r>
      <w:r>
        <w:br w:type="textWrapping"/>
      </w:r>
      <w:r>
        <w:t xml:space="preserve">Vương gia vuốt chỗ nhô ra ở bụng dưới, đó là vị vị trí quy đầu đẩy vào si ngốc tự lẩm bẩm: “A… Lại thao đến…”</w:t>
      </w:r>
      <w:r>
        <w:br w:type="textWrapping"/>
      </w:r>
      <w:r>
        <w:br w:type="textWrapping"/>
      </w:r>
      <w:r>
        <w:t xml:space="preserve">“Thao đến chỗ nào rồi?” Uông Nghĩa Thăng dùng tay ôn nhu xoa xoa bụng dưới của Vương gia.</w:t>
      </w:r>
      <w:r>
        <w:br w:type="textWrapping"/>
      </w:r>
      <w:r>
        <w:br w:type="textWrapping"/>
      </w:r>
      <w:r>
        <w:t xml:space="preserve">“Không… Không biết… Bản vương chỉ biết là rất thoải mái…” Vương gia nói rõ cảm thụ của mình nhưng không rõ ràng đến tột cùng là cảm giác gì, y nhìn Uông Nghĩa Thăng hỏi ngược lại: “Ngươi thoải mái sao?”</w:t>
      </w:r>
      <w:r>
        <w:br w:type="textWrapping"/>
      </w:r>
      <w:r>
        <w:br w:type="textWrapping"/>
      </w:r>
      <w:r>
        <w:t xml:space="preserve">“Ta cũng rất thoải mái.” Uông Nghĩa Thăng cúi đầu hôn môi Vương gia chầm chậm cử động thân thể.</w:t>
      </w:r>
      <w:r>
        <w:br w:type="textWrapping"/>
      </w:r>
      <w:r>
        <w:br w:type="textWrapping"/>
      </w:r>
      <w:r>
        <w:t xml:space="preserve">“Ah a…”</w:t>
      </w:r>
      <w:r>
        <w:br w:type="textWrapping"/>
      </w:r>
      <w:r>
        <w:br w:type="textWrapping"/>
      </w:r>
      <w:r>
        <w:t xml:space="preserve">Vương gia vẫn còn chưa hoàn toàn cởi quần xuống hết, một bên quần còn vướng ở một bên chân. Uông Nghĩa Thăng kéo quần của mình xuống, chỉ áo bào của Vương gia không thể che hai cái chân dài đang quấn lấy eo Uông Nghĩa Thăng. Uông Nghĩa Thăng cực kỳ thích Vương gia quần áo ngổn ngang, miễn cưỡng che kín thân thể tiêu hồn, bàn tay không kiêng kị mà âu yếm da thịt Vương gia.</w:t>
      </w:r>
      <w:r>
        <w:br w:type="textWrapping"/>
      </w:r>
      <w:r>
        <w:br w:type="textWrapping"/>
      </w:r>
      <w:r>
        <w:t xml:space="preserve">“Rất trướng… A…” Nam nhân ôn nhu cử động khiến Vương gia cảm nhận được nhục đạo bị ma sát nhiều lần rất thoải mái, cùng với cảm giác ngột ngạt khi quy đầu đâm đâm cái miệng nhỏ, nỗ lực đỉnh mở cái miệng nhỏ. Y yêu thích nam nhân này ôn nhu hầu hạ y, nhưng lại mạnh mẽ đỉnh xuyên cái miệng nhỏ triệt để giữ lấy cảm giác khoái cảm cuồng nhiệt.</w:t>
      </w:r>
      <w:r>
        <w:br w:type="textWrapping"/>
      </w:r>
      <w:r>
        <w:br w:type="textWrapping"/>
      </w:r>
      <w:r>
        <w:t xml:space="preserve">Càng bị nam nhân này giữ lấy, lòng y càng tràn đầy thích thú, thân thể càng sớm hơn một bước nhiệt tình nghênh hợp nam nhân. Vào giờ phút này bàn tay âu yếm của hắn làm lỗ chân lông toàn thân vui sướng thư giãn, da thịt ửng hồng nóng bỏng đến toả nhiệt, mồ hôi dính đầy lòng bàn tay của nam nhân.</w:t>
      </w:r>
      <w:r>
        <w:br w:type="textWrapping"/>
      </w:r>
      <w:r>
        <w:br w:type="textWrapping"/>
      </w:r>
      <w:r>
        <w:t xml:space="preserve">Vương gia ôm lấy đầu của Uông Nghĩa Thăng từ lồng ngực của mình đem đầu vú đưa đến bên miệng Uông Nghĩa Thăng đứt quãng ra lệnh: “Liếm… Liếm bản vương… Bản vương ở nơi này đau…”</w:t>
      </w:r>
      <w:r>
        <w:br w:type="textWrapping"/>
      </w:r>
      <w:r>
        <w:br w:type="textWrapping"/>
      </w:r>
      <w:r>
        <w:t xml:space="preserve">Vương gia nhìn Uông Nghĩa Thăng lè lưỡi cẩn thận từng li từng tí một liếm trên đầu vú sưng đỏ của y, đầu lưỡi xoạt qua chỗ rách da ở đầu vú, cảm giác đau nhói cùng ngứa ngáy lập tức tập trung trên lồng ngực Vương gia: “A… Lại liếm…tiếp” Nhục đạo đột nhiên rụt lại, kích thích cự bổng rút ra, lại cả cây xuyên thẳng mà vào. Từ ở ngoài vào bên trong nhục đạo bị ma sát mạnh mẽ làm thần trí Vương gia tan rã, theo bản năng quấn chặt eo của Uông Nghĩa Thăng giữa hai chân cự bổng đâm sâu vào hoa huyệt đến tận gốc, hậu huyệt cũng không chịu cô đơn co rút lại chảy ra tinh dịch làm bẩn âm nang.</w:t>
      </w:r>
      <w:r>
        <w:br w:type="textWrapping"/>
      </w:r>
      <w:r>
        <w:br w:type="textWrapping"/>
      </w:r>
      <w:r>
        <w:t xml:space="preserve">Thấy Vương gia kêu đau, mà phản ứng mãnh liệt, Uông Nghĩa Thăng rốt cục không nhịn được mở miệng lớn mút mạnh đầu vú Vương gia, thật giống như đầu vú là món ăn ngon làm Vương gia không còn bao nhiêu lý trí. Cả người Vương gia không ngừng run lên, cắn răng chịu đựng nam nhân mút vào và liên tục đâm xuyên, trong cổ họng phát ra âm thanh rên rỉ, nhắm hai mắt ôm chặt đầu của Uông Nghĩa Thăng cằm không muốn xa rời để lên đỉnh đầu của hắn.</w:t>
      </w:r>
      <w:r>
        <w:br w:type="textWrapping"/>
      </w:r>
      <w:r>
        <w:br w:type="textWrapping"/>
      </w:r>
      <w:r>
        <w:t xml:space="preserve">Hàm răng vẫn cắn nhẹ đầu vú, Uông Nghĩa Thăng nhắc nhở mình không thể quá mức dùng sức, có thể nhục đạo mấp máy hết sức lợi hại để hắn mất khống chế gặm đầu vú và chung quanh núm vú, đầu vú vốn là đã bị cự bổng của hắn đùa bỡn đến da thịt bị rách lưu lại không ít vết cắn, Uông Nghĩa Thăng tuy đau lòng, nhưng lại bị Vương gia hấp dẫn muốn ở trên người y lưu lại dấu ấn.</w:t>
      </w:r>
      <w:r>
        <w:br w:type="textWrapping"/>
      </w:r>
      <w:r>
        <w:br w:type="textWrapping"/>
      </w:r>
      <w:r>
        <w:t xml:space="preserve">“Thao chậm một chút… bản vương không muốn bắn nhanh như vậy … A… Chậm một chút…” Vương gia nhỏ giọng yêu cầu, mang theo tiếng khóc nức nở khàn khàn trái lại dụ thú tính của Uông Nghĩa Thăng đại phát, tốc độ của hắn không chậm lại còn lắc lắc cự bổng khi tiến vào, hoàn toàn lợi dụng ưu thế cự bổng của mình to dài nhô ra gân xanh ma sát tất cả mỗi nơi trong nhục đạo, quy đầu to tròn đi sâu vào bên trong xoay tròn ma sát nhục bích làm bên trong nhục bích mãnh liệt co rút lại, một vòng một vòng xiết chặt quy đầu.</w:t>
      </w:r>
      <w:r>
        <w:br w:type="textWrapping"/>
      </w:r>
      <w:r>
        <w:br w:type="textWrapping"/>
      </w:r>
      <w:r>
        <w:t xml:space="preserve">“A a… Không thể… A…” Vương gia muốn thả lỏng nhục đạo, nhưng đỉnh quy đầu liên tục ma sát cái miệng nhỏ kích thích y như đòi mạng. Bị nắm lấy nhược điểm Vương gia cảm thấy không quản được mình chỉ biết liều mạng hô hấp, không khí cũng không đủ dùng như bị nghẹt thở, khoái cảm khiến cho y không muốn phản kháng, chỉ biết mình sắp bị nam nhân này thao cho bắn tinh. Nhục dục đã khống chế lý trí, chủ động cầu nam nhân thao cho y bắn tinh:”Cẩu nô tài… Ân… Đem bản vương thao cho bắn tinh đi … A… Thật là lợi hại… A a… Dùng sức thao… A a…”</w:t>
      </w:r>
      <w:r>
        <w:br w:type="textWrapping"/>
      </w:r>
      <w:r>
        <w:br w:type="textWrapping"/>
      </w:r>
      <w:r>
        <w:t xml:space="preserve">Uông Nghĩa Thăng cắn vào đầu vú lôi kéo, Vương gia kéo tóc của hắn, kéo cao mặt của hắn lên lung tung hôn trên mặt hắn, tính khí lấy lòng ma sát vào bụng của hắn. Uông Nghĩa Thăng hôn môi Vương gia ngăn tiếng rên rỉ, đem chủ nhân của mình đặt trên mặt đất trong rừng hoang vắng mà thao.</w:t>
      </w:r>
      <w:r>
        <w:br w:type="textWrapping"/>
      </w:r>
      <w:r>
        <w:br w:type="textWrapping"/>
      </w:r>
      <w:r>
        <w:t xml:space="preserve">Quy đầu vẫn ma sát va chạm cái miệng nhỏ, mỗi lần đều chạm vào cái miệng nhỏ ma sát một chút rồi đúng lúc bứt ra, thân thể Vương gia sắp tới cao trào bởi vì vậy nên không thể lên đỉnh. Uông Nghĩa Thăng nâng mặt của y lên hôn sâu, không cho y bất mãn mà lên tiếng thúc giục. Tứ chi của Vương gia càng cuốn lấy Uông Nghĩa Thăng, hoa môi không ngừng phồng lên co rút lại phun ra nuốt vào hắc tử cự bổng làm chất lỏng tràn ra miệng huyệt càng ngày càng nhiều.</w:t>
      </w:r>
      <w:r>
        <w:br w:type="textWrapping"/>
      </w:r>
      <w:r>
        <w:br w:type="textWrapping"/>
      </w:r>
      <w:r>
        <w:t xml:space="preserve">“Vương gia, ngươi là của ta, chỉ có ta có thể đem hai huyệt của ngươi thao đến triệt triệt để để, chỉ có ta mới có thể bắn vào sâu trong huyệt của ngươi để ngươi có thể hoài thai.”</w:t>
      </w:r>
      <w:r>
        <w:br w:type="textWrapping"/>
      </w:r>
      <w:r>
        <w:br w:type="textWrapping"/>
      </w:r>
      <w:r>
        <w:t xml:space="preserve">Uông Nghĩa Thăng nói một chữ thì cự bổng liền đảo đến cái miệng nhỏ dưới đáy nhục đạo nhưng chưa chân chính thao mở cái miệng nhỏ, nhưng điều này cũng đủ để Vương gia khoái hoạt đến rơi lệ, theo bản năng mà thuận theo ý của Uông Nghĩa Thăng: “Bản vương là của ngươi… A a a…”</w:t>
      </w:r>
      <w:r>
        <w:br w:type="textWrapping"/>
      </w:r>
      <w:r>
        <w:br w:type="textWrapping"/>
      </w:r>
      <w:r>
        <w:t xml:space="preserve">Lời còn chưa dứt, Uông Nghĩa Thăng bỗng nhiên đẩy mạnh eo, quy đầu to lớn đâm xuyên cái miệng nhỏ, Vương gia cả người co giật rít gào, tính khí tội nghiệp bắn ra tinh dịch mỏng manh, phía dưới hoa huyệt cũng phun ra dâm thủy, nhục đạo từng trận co giật. Uông Nghĩa Thăng cũng không dừng lại, cự bổng một lần lại một lần đâm vào bên trong hoa huyệt đang cao trào, quy đầu kịch liệt ma sát nhục đạo căng chặt, đỉnh quy đầu to lớn đâm vào cái miệng nhỏ.</w:t>
      </w:r>
      <w:r>
        <w:br w:type="textWrapping"/>
      </w:r>
      <w:r>
        <w:br w:type="textWrapping"/>
      </w:r>
      <w:r>
        <w:t xml:space="preserve">Thân thể chỉ còn lại cảm giác hoa huyệt giữa hai chân liên tục bị xâm phạm, cự bổng mãnh liệt ma sát hoa môi sung huyết, dâm thủy giội rửa côn thịt của hắn chảy ra làm ướt nhẹp tính khí mềm nhũn của y, hình thành hình ảnh dâm mỹ lại diễm lệ. Vương gia từ trước đến giờ không chịu nổi cao trào còn bị Uông Nghĩa Thăng liên tục thao, thân thể mẫn cảm ở trong xiêm y ngổn ngang vô ý thức vặn vẹo, gương mặt tuấn tú đầy nước mắt dán vào tay Uông Nghĩa Thăng cọ cọ thống khổ xin tha.</w:t>
      </w:r>
      <w:r>
        <w:br w:type="textWrapping"/>
      </w:r>
      <w:r>
        <w:br w:type="textWrapping"/>
      </w:r>
      <w:r>
        <w:t xml:space="preserve">“Ô ô… Không muốn… A a…”</w:t>
      </w:r>
      <w:r>
        <w:br w:type="textWrapping"/>
      </w:r>
      <w:r>
        <w:br w:type="textWrapping"/>
      </w:r>
      <w:r>
        <w:t xml:space="preserve">Tiếng nghẹn ngào trầm thấp khi Uông Nghĩa Thăng thoải mái đâm xuyên vào lại biến thành tiếng rên rỉ dâm đãng, hoa huyệt không ngừng phun nước, cho dù phun ướt đũng quần Uông Nghĩa Thăng hắn cũng không qua loa khi thao hoa huyệt. Hai mắt hắn thâm trầm nhìn chằm chằm Vương gia, hai bàn tay đầy vết chai tinh tế xoa xoa khuôn mặt của Vương gia, thấy trên vai Vương gia bị mình cắn chảy máu mắt hắn đỏ lên đau lòng cúi đầu liếm láp vết thương; sau khi liếm sạch máu môi lưỡi hắn theo bờ vai chầm chậm hôn xương quai xanh tinh xảo của Vương gia, từng chút từng chút hướng trên hôn lên hầu kết của Vương gia, rồi hôn lên cằm, liếm khô nước mắt của y.</w:t>
      </w:r>
      <w:r>
        <w:br w:type="textWrapping"/>
      </w:r>
      <w:r>
        <w:br w:type="textWrapping"/>
      </w:r>
      <w:r>
        <w:t xml:space="preserve">Phát quan rơi xuống làm mái tóc đen tuyền xõa xuống nền cỏ xanh, còn có áo bào hoa mỹ cũng phủ trên nền cỏ đều nhiễm phải diễm sắc, Vương gia hai mắt mịt mù không biết là nhìn bầu trời trong suốt hay là nhìn Uông Nghĩa Thăng đang ở phía trên. Uông Nghĩa Thăng liếm những giọt nước mắt trên đôi mắt của Vương gia, côn thịt đầy gân xanh dữ tợn không một chút ôn nhu, từ trong cơ thể Vương gia rút ra nửa đoạn, sau đó cắm thật sâu vào bên trong, run run bắn ra tinh dịch như dung nham nóng bỏng.</w:t>
      </w:r>
      <w:r>
        <w:br w:type="textWrapping"/>
      </w:r>
      <w:r>
        <w:br w:type="textWrapping"/>
      </w:r>
      <w:r>
        <w:t xml:space="preserve">“A a a…” Vương gia cong eo lên, hết sức vui sướng dẫn đến toàn thân co giật, cũng không chịu được kích thích tính khí bán cương lại bắn ra chất lỏng màu vàng nhạt.</w:t>
      </w:r>
      <w:r>
        <w:br w:type="textWrapping"/>
      </w:r>
      <w:r>
        <w:br w:type="textWrapping"/>
      </w:r>
      <w:r>
        <w:t xml:space="preserve">Sủng hạnh nam sủng làm cho dáng dấp mình thật thảm thương Vương gia đừng nói cưỡi ngựa, ngay cả đi đường cũng đi không được. Uông Nghĩa Thăng nhặt tiết khố của Vương gia nhét vào trong lồng ngực của mình, sau đó đem xiêm y mặc lại cho Vương gia, lại dùng ngón tay đem tóc Vương gia vuốt thẳng rồi cột lên gọn gàng mới ôm lấy Vương gia đi tìm ngựa.</w:t>
      </w:r>
      <w:r>
        <w:br w:type="textWrapping"/>
      </w:r>
      <w:r>
        <w:br w:type="textWrapping"/>
      </w:r>
      <w:r>
        <w:t xml:space="preserve">Ngựa chạy không xa, đi một chút là thấy hai con ngựa một đỏ một trắng đứng bên cạnh nhau ăn cỏ. Bạch mã là ngựa của Vương gia tính tình cương liệt, Uông Nghĩa Thăng không thời gian thuần phục nó nên phải cưỡi con ngựa đỏ thẫm của mình. Hắn vừa định để Vương gia nằm ngang ngồi ở trên chân của mình, đột nhiên nhìn thấy giữa hai chân Vương gia chảy ra tinh dịch của mình, tinh dịch chảy xuống bắp đùi hình ảnh này lập tức kích thích đầu óc Uông Nghĩa Thăng toả nhiệt. Hắn lôi kéo bắp đùi Vương gia, để hai chân Vương gia chuyển hướng mặt đối mặt ngồi ở trên bắp đùi của mình, hắn thì lại mở ra tiết khố của mình thật vất vả móc ra cự bổng đã mềm nhũn nhét vào hoa huyệt của Vương gia.</w:t>
      </w:r>
      <w:r>
        <w:br w:type="textWrapping"/>
      </w:r>
      <w:r>
        <w:br w:type="textWrapping"/>
      </w:r>
      <w:r>
        <w:t xml:space="preserve">“Ân a…”</w:t>
      </w:r>
      <w:r>
        <w:br w:type="textWrapping"/>
      </w:r>
      <w:r>
        <w:br w:type="textWrapping"/>
      </w:r>
      <w:r>
        <w:t xml:space="preserve">Lúc này Vương gia động cũng không muốn động, ôm cổ Uông Nghĩa Thăng rên rỉ nói: “Ôm được rồi, bản vương thích như vậy.”</w:t>
      </w:r>
      <w:r>
        <w:br w:type="textWrapping"/>
      </w:r>
      <w:r>
        <w:br w:type="textWrapping"/>
      </w:r>
      <w:r>
        <w:t xml:space="preserve">Uông Nghĩa Thăng đem y ôm vào trong lồng ngực, để mặt y gối lên vai mình nghỉ ngơi: “Ta sẽ chăm sóc thật tốt cho Vương gia, Vương gia cứ việc nghỉ ngơi.”</w:t>
      </w:r>
      <w:r>
        <w:br w:type="textWrapping"/>
      </w:r>
      <w:r>
        <w:br w:type="textWrapping"/>
      </w:r>
      <w:r>
        <w:t xml:space="preserve">“Hừ!” Vương gia điều chỉnh tư thế đến khá là thư thích, lúc này mới ngoan ngoãn để côn thịt của hắn cắm vào hoa huyệt gối đầu lên bả vai hắn nghỉ ngơi.</w:t>
      </w:r>
      <w:r>
        <w:br w:type="textWrapping"/>
      </w:r>
      <w:r>
        <w:br w:type="textWrapping"/>
      </w:r>
      <w:r>
        <w:t xml:space="preserve">Uông Nghĩa Thăng cưỡi con ngựa đỏ thẫm một đường chậm rãi đi, một tay ôm Vương gia, một tay cầm dây cương dắt theo bạch mã, trong lòng vô cùng thỏa mãn.</w:t>
      </w:r>
      <w:r>
        <w:br w:type="textWrapping"/>
      </w:r>
      <w:r>
        <w:br w:type="textWrapping"/>
      </w:r>
      <w:r>
        <w:t xml:space="preserve">Lúc này, Vương gia mở mắt ra, lười biếng nhìn về phía con đường nhỏ bên trái trong rừng đắc ý nở nụ cười, làm ra khẩu hình, không tiếng động mà nói: “Rác rưởi!”</w:t>
      </w:r>
      <w:r>
        <w:br w:type="textWrapping"/>
      </w:r>
      <w:r>
        <w:br w:type="textWrapping"/>
      </w:r>
      <w:r>
        <w:t xml:space="preserve">Lập tức bàn tay mềm mại như mèo để lên đầu Uông Nghĩa Thăng cưng chiều mà sờ sờ tóc của hắn.</w:t>
      </w:r>
      <w:r>
        <w:br w:type="textWrapping"/>
      </w:r>
      <w:r>
        <w:br w:type="textWrapping"/>
      </w:r>
      <w:r>
        <w:t xml:space="preserve">Hai cái chân trần của Vương trắng như tuyết lắc lư vô cùng câu người; hoan ái qua đi khép hờ mi mắt gối đầu lên vai nam nhân, dáng dấp của y làm người ta thở hổn hển. Duật quốc thái tử hạ thể trướng đau không ngớt, dùng sức bấu chặt thân cây, bên tai chẳng những có âm thanh thở hổn hổn hển của mình, còn có âm thanh thở dốc của thuộc hạ, nhưng không có một người nào dám động.</w:t>
      </w:r>
      <w:r>
        <w:br w:type="textWrapping"/>
      </w:r>
      <w:r>
        <w:br w:type="textWrapping"/>
      </w:r>
      <w:r>
        <w:t xml:space="preserve">Miểu Vĩ Vương nhìn như không mang theo bên người nhiều thị vệ, nhưng không biết có bao nhiêu ám vệ ẩn nấp đã sớm phân bố bốn phía, những ám vệ kia cùng những hạ nhân và thị vệ ở cách đó không xa bảo vệ y. Duật quốc thái tử chỉ lén lút hành động không dám quang minh chính đại đi bắt cóc Miểu Vĩ Vương, chỉ có thể tùy thời mà hành động. Vậy mà Miểu Vĩ Vương rời khỏi Đô thành không bao lâu ở trong rừng hoang cùng nam sủng đánh dã chiến.</w:t>
      </w:r>
      <w:r>
        <w:br w:type="textWrapping"/>
      </w:r>
      <w:r>
        <w:br w:type="textWrapping"/>
      </w:r>
      <w:r>
        <w:t xml:space="preserve">“Tiện nhân!” Duật quốc thái tử đột nhiên đánh vào thân cây, nghiến răng nghiến lợi mắng: “Chỉ là một nam sủng có thể so được với ta là thái tử một nước sao? Dĩ nhiên cũng mở rộng hai chân cho người ta thao, cái gì là Miểu Vĩ Vương! Chỉ là một tiện nhân thích nam nhân thao!”</w:t>
      </w:r>
      <w:r>
        <w:br w:type="textWrapping"/>
      </w:r>
      <w:r>
        <w:br w:type="textWrapping"/>
      </w:r>
      <w:r>
        <w:t xml:space="preserve">Ban đầu hắn còn không tin Miểu Vĩ Vương sẽ dưỡng nam sủng, hắn không tin hoàng đế Đại Mậu Quốc sẽ để thân đệ đệ cô độc một đời, đáng trách là Miểu Vĩ Vương tình nguyện dưỡng nam sủng cũng không chịu tiếp thu hắn.</w:t>
      </w:r>
      <w:r>
        <w:br w:type="textWrapping"/>
      </w:r>
      <w:r>
        <w:br w:type="textWrapping"/>
      </w:r>
      <w:r>
        <w:t xml:space="preserve">Nghĩ tới côn thịt của nam sủng kia so với hắn còn to lớn hơn, còn có Miểu Vĩ Vương âm thầm nói ra hai chữ “Rác rưởi” mặt của Duật quốc thái tử trở nên vặn vẹo, căm hận mắng: “Đồ đê tiện!”</w:t>
      </w:r>
      <w:r>
        <w:br w:type="textWrapping"/>
      </w:r>
      <w:r>
        <w:br w:type="textWrapping"/>
      </w:r>
      <w:r>
        <w:t xml:space="preserve">Đồ đê tiện mở chân cho nam nhân thao còn có mặt mũi mắng hắn rác rưởi!</w:t>
      </w:r>
      <w:r>
        <w:br w:type="textWrapping"/>
      </w:r>
      <w:r>
        <w:br w:type="textWrapping"/>
      </w:r>
      <w:r>
        <w:t xml:space="preserve">Duật quốc thái tử tức giận đến run người quay đầu lại quét một vòng nhìn thuộc hạ của mình, người nào cũng cao to, thể phách cường tráng, hung tợn nói: “Bắt được Miểu Vĩ Vương, ta chơi đùa xong liền thưởng cho các ngươi.”</w:t>
      </w:r>
      <w:r>
        <w:br w:type="textWrapping"/>
      </w:r>
      <w:r>
        <w:br w:type="textWrapping"/>
      </w:r>
      <w:r>
        <w:t xml:space="preserve">Chỉ có bộ tộc Miêu thị ở Đại Mậu Quốc mới có thể chất đặc thù như vậy, y lại là Vương gia Đại Mậu quốc dưới một người trên vạn người, mặc kệ là thân thể cùng thân phận là Miểu Vĩ Vương có thể ở dưới khố nam nhân cho mặc sức thao, ai có thể cự tuyệt được mê hoặc này?</w:t>
      </w:r>
      <w:r>
        <w:br w:type="textWrapping"/>
      </w:r>
      <w:r>
        <w:br w:type="textWrapping"/>
      </w:r>
      <w:r>
        <w:t xml:space="preserve">—–</w:t>
      </w:r>
      <w:r>
        <w:br w:type="textWrapping"/>
      </w:r>
      <w:r>
        <w:br w:type="textWrapping"/>
      </w:r>
      <w:r>
        <w:t xml:space="preserve">Ở ngoài trời hoan ái xác thực cảm xúc rất mãnh liệt, nhưng sau này Vương gia sẽ không thử lại; trải qua một lần bị thao đến ôm cổ ngựa mười phần Vương gia bị mất mặt. Ngày sau nếu như muốn thử nghiệm tư thế mới mẻ, hắn nhất định sẽ cân nhắc tính khả thi, cùng với những bất ngờ sẽ phát sinh, nếu không tính toán như vậy thì y một Vương gia không chỉ bị nam sủng bắt nạt đến mức độ không còn mặt mũi lại không công để Duật thái tử thưởng thức hình ảnh y làm sao sủng hạnh nam sủng.</w:t>
      </w:r>
      <w:r>
        <w:br w:type="textWrapping"/>
      </w:r>
      <w:r>
        <w:br w:type="textWrapping"/>
      </w:r>
      <w:r>
        <w:t xml:space="preserve">Cẩu nô tài nhưng cũng là nam sủng của y, y có thể xem, y có thể sờ, người khác vừa không thể nhìn càng không thể sờ vào. Chờ khi bắt được Duật quốc thái tử y sẽ từ trên người Duật quốc thái tử đòi lại tất cả.</w:t>
      </w:r>
      <w:r>
        <w:br w:type="textWrapping"/>
      </w:r>
      <w:r>
        <w:br w:type="textWrapping"/>
      </w:r>
      <w:r>
        <w:t xml:space="preserve">Vương gia đứng trong nước nóng hổi hai tay lười biếng ôm lấy cổ của Uông Nghĩa Thăng, từng làn nước chảy xuống thân thể trần trụi thành từng dòng như thủy châu, y rên rỉ nói: “Bản vương muốn nghỉ ngơi, ngươi làm nhanh lên một chút.”</w:t>
      </w:r>
      <w:r>
        <w:br w:type="textWrapping"/>
      </w:r>
      <w:r>
        <w:br w:type="textWrapping"/>
      </w:r>
      <w:r>
        <w:t xml:space="preserve">Ngón tay Uông Nghĩa Thăng đưa vào trong hậu huyệt của Vương gia chậm rãi lấy tinh dịch ra, tràng đạo non mềm mỗi lần co thắt đều thông qua ngón tay truyền đạt cho y: “Lập tức được, nếu như Vương gia mệt mỏi, nhắm mắt nghỉ ngơi là tốt rồi.”</w:t>
      </w:r>
      <w:r>
        <w:br w:type="textWrapping"/>
      </w:r>
      <w:r>
        <w:br w:type="textWrapping"/>
      </w:r>
      <w:r>
        <w:t xml:space="preserve">Vương gia thả lỏng để ngón tay Uông Nghĩa Thăng đi vào sâu hơn đem tinh dịch bắn sâu vào bên trong dẫn ra. Ngay cả như vậy, bụng dưới vẫn còn có chút không thoải mái, Vương gia kéo tay Uông Nghĩa Thăng tay đặt ở trên bụng, ra lệnh: “Xoa xoa cái bụng cho bản vương.”</w:t>
      </w:r>
      <w:r>
        <w:br w:type="textWrapping"/>
      </w:r>
      <w:r>
        <w:br w:type="textWrapping"/>
      </w:r>
      <w:r>
        <w:t xml:space="preserve">Bàn tay to lớn áp vào cái bụng làm Vương gia thoải mái thở dài, mãi đến khi tinh dịch bên trong hậu huyệt lấy ra hết, mới để Uông Nghĩa Thăng ôm lên giường.</w:t>
      </w:r>
      <w:r>
        <w:br w:type="textWrapping"/>
      </w:r>
      <w:r>
        <w:br w:type="textWrapping"/>
      </w:r>
      <w:r>
        <w:t xml:space="preserve">Vương gia ngoẹo cổ xem Uông Nghĩa Thăng dùng nước y tắm còn lại đơn giản tắm rửa sạch sẽ, cánh tay kiên cố, hai vai rộng lớn cùng vòng hẹp eo hình thành đường nét đầy nam tính. Làn da hắn màu đồng cổ dưới da là bắp thịt rắn chắc, những giọt nước lăn xuống làn da trơn bóng như những hạt châu sáng lấp lánh. Vương gia không nhịn được đưa tay ra, đầu ngón tay theo những giọt nước chảy xuống vẽ theo những đường nét cơ bắp từ bả vai đến sau lưng Uông Nghĩa Thăng, sau đó không vừa lòng đem mặt dán lên lưng Uông Nghĩa Thăng thân mật liếm láp từng giọt nước chảy dài trên sống lưng của hắn.</w:t>
      </w:r>
      <w:r>
        <w:br w:type="textWrapping"/>
      </w:r>
      <w:r>
        <w:br w:type="textWrapping"/>
      </w:r>
      <w:r>
        <w:t xml:space="preserve">“Cẩu nô tài, ngươi là của bản vương ngay cả một sợi tóc cũng là của bản vương, dám nhìn của người bản vương cho dù không động vào nhưng ta cũng muốn hắn sống không bằng chết.” Vương gia dùng miệng kéo xuống dây cột tóc trên đầu Uông Nghĩa Thăng, để tóc của Uông Nghĩa Thăng luồn qua kẽ tay của mình. Vương gia cong môi mà cười, chồm qua hôn mấy cái trên mặt Uông Nghĩa Thăng.</w:t>
      </w:r>
      <w:r>
        <w:br w:type="textWrapping"/>
      </w:r>
      <w:r>
        <w:br w:type="textWrapping"/>
      </w:r>
      <w:r>
        <w:t xml:space="preserve">Uông Nghĩa Thăng không hiểu Vương gia vì sao đột nhiên lại bá đạo như vậy, nhưng mấy lời nói này lại làm cho hắn mừng rỡ, lo lắng một ngày đường thân thể Vương gia uể oải, hắn tuy rằng hưng phấn, nhưng chỉ ôm Vương gia ngủ.</w:t>
      </w:r>
      <w:r>
        <w:br w:type="textWrapping"/>
      </w:r>
      <w:r>
        <w:br w:type="textWrapping"/>
      </w:r>
      <w:r>
        <w:t xml:space="preserve">Nhà trọ đệm chăn không bằng ở trong Vương Phủ mềm mại thư thích, Vương gia phát hiện mình có chút không quen giường. Trước đây đưa mẫu hậu đi Thái Uyên miếu thì cũng ở qua gian nhà trọ này, nhưng không giống như lúc này cả người không khỏe, lăn qua lộn lại ngủ không được, bụng dưới có chút đau không thoải mái.</w:t>
      </w:r>
      <w:r>
        <w:br w:type="textWrapping"/>
      </w:r>
      <w:r>
        <w:br w:type="textWrapping"/>
      </w:r>
      <w:r>
        <w:t xml:space="preserve">Vương gia mở mắt ra, nhìn chằm chằm khuôn mặt Uông Nghĩa Thăng có vẻ mơ hồ. Đi một ngày đường, cằm của Uông Nghĩa Thăng đã mọc râu tua tủa, vừa nhìn liền cảm thấy ngứa ngáy Vương gia không nhịn được sờ sờ cằm của hắn.</w:t>
      </w:r>
      <w:r>
        <w:br w:type="textWrapping"/>
      </w:r>
      <w:r>
        <w:br w:type="textWrapping"/>
      </w:r>
      <w:r>
        <w:t xml:space="preserve">“Làm gì vậy?” Uông Nghĩa Thăng căn bản không ngủ, lại đưa tay xoa xoa bụng của Vương gia hỏi: “Vương gia không thoải mái sao?”</w:t>
      </w:r>
      <w:r>
        <w:br w:type="textWrapping"/>
      </w:r>
      <w:r>
        <w:br w:type="textWrapping"/>
      </w:r>
      <w:r>
        <w:t xml:space="preserve">Vương gia “Ừ” một tiếng gật gù.</w:t>
      </w:r>
      <w:r>
        <w:br w:type="textWrapping"/>
      </w:r>
      <w:r>
        <w:br w:type="textWrapping"/>
      </w:r>
      <w:r>
        <w:t xml:space="preserve">Mặt của hai người cách rất gần, Uông Nghĩa Thăng hơi hơi nhích qua một chút, dùng mặt của mình cọ cọ mặt của Vương gia nói: “Sau ta sẽ cẩn thận một chút, sẽ không đâm vào sâu như vậy, ngươi sẽ không chịu nổi.”</w:t>
      </w:r>
      <w:r>
        <w:br w:type="textWrapping"/>
      </w:r>
      <w:r>
        <w:br w:type="textWrapping"/>
      </w:r>
      <w:r>
        <w:t xml:space="preserve">Vương gia lấy tay vỗ vào mặt hắn nói: “Bản vương làm sao có khả năng không chịu nổi? Ngươi, cẩu nô tài kia thực sự lớn mật, dám nghi ngờ năng lực của bản vương là tội lớn! Ngươi còn dám nghi ngờ năng lực của bản vương, cẩn thận bản vương sẽ lạnh nhạt ngươi!”</w:t>
      </w:r>
      <w:r>
        <w:br w:type="textWrapping"/>
      </w:r>
      <w:r>
        <w:br w:type="textWrapping"/>
      </w:r>
      <w:r>
        <w:t xml:space="preserve">Uông Nghĩa Thăng không chỉ không né, trái lại nắm lấy tay của Vương gia, tinh tế liếm hôn lên từng ngón tay của y.</w:t>
      </w:r>
      <w:r>
        <w:br w:type="textWrapping"/>
      </w:r>
      <w:r>
        <w:br w:type="textWrapping"/>
      </w:r>
      <w:r>
        <w:t xml:space="preserve">Có câu nói tay đứt ruột xót, đầu ngón tay hàm tiến vào miệng đối phương, nhiệt độ trong miệng và đầu lưỡi mềm nhẵn đều làm Vương gia run lên, còn có bàn tay to lớn kia dùng đủ lực xoa xoa cái bụng, vốn là đang tức giận nhưng Vương gia lại như mất hết khí lực toàn thân mềm nhủn.</w:t>
      </w:r>
      <w:r>
        <w:br w:type="textWrapping"/>
      </w:r>
      <w:r>
        <w:br w:type="textWrapping"/>
      </w:r>
      <w:r>
        <w:t xml:space="preserve">“Ở trong lòng ta, Vương gia vẫn là người có năng lực xuất chúng, ta ỷ vào Vương gia sủng ái mới dám muốn làm gì thì làm.” Uông Nghĩa Thăng nắm chặt tay Vương gia nhẹ nhàng nói.</w:t>
      </w:r>
      <w:r>
        <w:br w:type="textWrapping"/>
      </w:r>
      <w:r>
        <w:br w:type="textWrapping"/>
      </w:r>
      <w:r>
        <w:t xml:space="preserve">Cẩu nô tài nói tới lời ngon tiếng ngọt quả thực là muốn mạng của bản vương mà! Vương gia nheo mắt lại, vô cùng hưởng thụ khi Uông Nghĩa Thăng thuận theo. Cái bụng được xoa đến toả nhiệt, cảm giác đau trướng dần dần biến mất, cơn buồn ngủ cũng kéo tới, Vương gia không tự chủ ôm Uông Nghĩa Thăng chìm vào mộng đẹp.</w:t>
      </w:r>
      <w:r>
        <w:br w:type="textWrapping"/>
      </w:r>
      <w:r>
        <w:br w:type="textWrapping"/>
      </w:r>
      <w:r>
        <w:t xml:space="preserve">Xác định Vương gia thật sự đã ngủ, Uông Nghĩa Thăng kéo chăn che kín hai người, cùng Vương gia đầu sát bên đầu nhắm mắt lại.</w:t>
      </w:r>
      <w:r>
        <w:br w:type="textWrapping"/>
      </w:r>
      <w:r>
        <w:br w:type="textWrapping"/>
      </w:r>
      <w:r>
        <w:t xml:space="preserve">—-</w:t>
      </w:r>
      <w:r>
        <w:br w:type="textWrapping"/>
      </w:r>
      <w:r>
        <w:br w:type="textWrapping"/>
      </w:r>
      <w:r>
        <w:t xml:space="preserve">Đi đến Thái Uyên miếu đường xá tương đối xa xôi, tính cả thời gian dừng chân nửa tháng mới có thể đến được.</w:t>
      </w:r>
      <w:r>
        <w:br w:type="textWrapping"/>
      </w:r>
      <w:r>
        <w:br w:type="textWrapping"/>
      </w:r>
      <w:r>
        <w:t xml:space="preserve">Vương gia dọc theo đường đi tâm tình rất thoải mái, phóng ngựa tùy ý lao nhanh, ngựa của Vương gia là bảo mã càng là ngàn dặm lương câu, chỉ khổ một đám người hầu hạ phía sau, đặc biệt là Uông Nghĩa Thăng. Uông Nghĩa Thăng cưỡi ngựa không tốt, con ngựa đỏ thẫm lại là trời sinh tính chậm chạp, một người một ngựa phối hợp chính là bi kịch, mỗi lần đều thiếu một chút là bị bỏ rơi.</w:t>
      </w:r>
      <w:r>
        <w:br w:type="textWrapping"/>
      </w:r>
      <w:r>
        <w:br w:type="textWrapping"/>
      </w:r>
      <w:r>
        <w:t xml:space="preserve">Vương gia có ý định rèn luyện hắn, mỗi lần chờ Uông Nghĩa Thăng sắp bị bỏ rơi ở vị trí cuối cùng thì dừng lại, quay đầu ngựa lại nhìn một đám tuấn mã trong đó có dáng vẻ Uông Nghĩa Thăng ra sức truy đuổi. Vương gia không khỏi nhếch miệng, tuy rằng nam sủng của người khác lớn lên trắng nõn đẹp đẽ, vóc người xinh xắn lanh lợi, khí chất quyến rũ mê người, nhưng y chỉ yêu nam sủng của mình dưới ánh mặt trời khuôn mặt đầy mồ hôi lấp loé, còn có khi đuổi theo kịp y thì vui mừng nở nụ cười.</w:t>
      </w:r>
      <w:r>
        <w:br w:type="textWrapping"/>
      </w:r>
      <w:r>
        <w:br w:type="textWrapping"/>
      </w:r>
      <w:r>
        <w:t xml:space="preserve">Nhân tài như vậy đủ tư cách để y dừng lại chờ hắn, coi hắn là làm người của mình thấy hắn chỗ nào cũng tốt cũng không có một chút nào lợi dụng y.</w:t>
      </w:r>
      <w:r>
        <w:br w:type="textWrapping"/>
      </w:r>
      <w:r>
        <w:br w:type="textWrapping"/>
      </w:r>
      <w:r>
        <w:t xml:space="preserve">“Giá…”</w:t>
      </w:r>
      <w:r>
        <w:br w:type="textWrapping"/>
      </w:r>
      <w:r>
        <w:br w:type="textWrapping"/>
      </w:r>
      <w:r>
        <w:t xml:space="preserve">Cẩu nô tài nếu như đuổi theo y, y liền cho phép hài tử của y gọi hắn một tiếng “Cha”.</w:t>
      </w:r>
      <w:r>
        <w:br w:type="textWrapping"/>
      </w:r>
      <w:r>
        <w:br w:type="textWrapping"/>
      </w:r>
      <w:r>
        <w:t xml:space="preserve">Nhìn bóng lưng người kia chạy như bay trong gió, tay áo theo gió lay động tình cờ ngoái đầu nhìn lại mỉm cười rất là phong thần tuấn dật, làm cho Uông Nghĩa Thăng tâm động không ngừng, đầy ngập yêu thương không chỗ có thể tiết ra. Cho dù biết được mình không đuổi kịp y, vẫn điều khiển con ngựa đỏ thẫm không chịu từ bỏ mà truy đuổi, dù cho mỗi lần chỉ có thể nhìn thấy bóng lưng của y, cùng với bóng người nghỉ chân chờ đợi cũng khiến cho hắn kích động vạn phần.</w:t>
      </w:r>
      <w:r>
        <w:br w:type="textWrapping"/>
      </w:r>
      <w:r>
        <w:br w:type="textWrapping"/>
      </w:r>
      <w:r>
        <w:t xml:space="preserve">Hắn rõ ràng cảm giác được trong lòng Vương gia có hắn, không phải như vậy sao lần này đi Thái Uyên miếu Vương gia lại mang theo hắn; không ai đi bái kiến cha mẹ lại mang theo một nam sủng dùng để chơi đùa, cũng không ai sẽ kiên nhẫn chờ đợi nam sủng đuổi theo bước tiến của mình.</w:t>
      </w:r>
      <w:r>
        <w:br w:type="textWrapping"/>
      </w:r>
      <w:r>
        <w:br w:type="textWrapping"/>
      </w:r>
      <w:r>
        <w:t xml:space="preserve">Tuy rằng hắn thân thế thuần khiết, nhưng từ khi Vương gia bắt đầu coi hắn là làm nam sủng thu vào trong phủ, trong mắt nhiều người coi hắn là trò chơi ở trên giường “Hầu hạ” Vương gia. Nhưng hắn làm sao có khả năng cam tâm đem mình đặt ở địa vị “Trò chơi”. Trò chơi nếu chán thì có trò chơi mới thay thế, hắn cẩn thận mà hầu hạ Vương gia, không cho Vương gia có tinh lực thu thêm nam sủng, thu rồi cũng không có bao nhiêu khí lực sủng hạnh, chỉ có thể trầm luân ở dưới khố hắn hưởng thụ hắn hầu hạ.</w:t>
      </w:r>
      <w:r>
        <w:br w:type="textWrapping"/>
      </w:r>
      <w:r>
        <w:br w:type="textWrapping"/>
      </w:r>
      <w:r>
        <w:t xml:space="preserve">Bây giờ hắn cùng Vương gia cũng chỉ thiếu một liên hệ, không có liên hệ gì so với tình thân càng thêm tin cậy vững chắc, hắn muốn đem Vương gia chặt chẽ vững vàng quấn vào thắt lưng quần, trốn không thoát khỏi lòng bàn tay của hắn.</w:t>
      </w:r>
      <w:r>
        <w:br w:type="textWrapping"/>
      </w:r>
      <w:r>
        <w:br w:type="textWrapping"/>
      </w:r>
      <w:r>
        <w:t xml:space="preserve">Thật vất vả mới nắm lấy ống tay áo của Vương gia, Uông Nghĩa Thăng nghĩ thầm, đời này hắn sẽ không buông tay.</w:t>
      </w:r>
      <w:r>
        <w:br w:type="textWrapping"/>
      </w:r>
      <w:r>
        <w:br w:type="textWrapping"/>
      </w:r>
      <w:r>
        <w:t xml:space="preserve">Đối với nam sủng của mình luôn luôn sủng ái nên Vương gia nắm tay Uông Nghĩa Thăng giống như vô ý nhắc nhở: “Ngươi phải rụt rè một ít, đừng ở trước mặt nhiều người làm nủng với bản vương, nhìn thấy mẫu hậu của bản vương thì không được nói chuyện đứng phía sau bản vương, bản vương giúp ngươi chống đỡ; mẫu hậu nếu như hỏi ngươi chuyện gì, bản vương bảo ngươi trả lời thế nào thì cứ trả lời là thế đó.”</w:t>
      </w:r>
      <w:r>
        <w:br w:type="textWrapping"/>
      </w:r>
      <w:r>
        <w:br w:type="textWrapping"/>
      </w:r>
      <w:r>
        <w:t xml:space="preserve">“Vâng, Vương gia.” Uông Nghĩa Thăng không phải là người nhiều lời, ngón tay ở trong lòng bàn tay của Vương gia như có như không vuốt nhẹ.</w:t>
      </w:r>
      <w:r>
        <w:br w:type="textWrapping"/>
      </w:r>
      <w:r>
        <w:br w:type="textWrapping"/>
      </w:r>
      <w:r>
        <w:t xml:space="preserve">Lòng bàn tay Vương gia nóng lên, hai mắt nhìn thẳng phía trước, vẻ mặt không thay đổi, chỉ có bàn tay cầm chặt ngón tay Uông Nghĩa Thăng, không coi ai ra gì ngoắc ngoắc triền triền.</w:t>
      </w:r>
      <w:r>
        <w:br w:type="textWrapping"/>
      </w:r>
      <w:r>
        <w:br w:type="textWrapping"/>
      </w:r>
      <w:r>
        <w:t xml:space="preserve">Hai người ngọt đến phát chán, thiếu một chút là bỏ ngựa cùng nhau lăn lộn.</w:t>
      </w:r>
      <w:r>
        <w:br w:type="textWrapping"/>
      </w:r>
      <w:r>
        <w:br w:type="textWrapping"/>
      </w:r>
      <w:r>
        <w:t xml:space="preserve">—–</w:t>
      </w:r>
      <w:r>
        <w:br w:type="textWrapping"/>
      </w:r>
      <w:r>
        <w:br w:type="textWrapping"/>
      </w:r>
      <w:r>
        <w:t xml:space="preserve">Nhắc tới chuyện của Vương gia Duật quốc thái tử tức giận đến đỉnh đầu bốc khói, hận không thể cho bọn họ mỗi người một đao.</w:t>
      </w:r>
      <w:r>
        <w:br w:type="textWrapping"/>
      </w:r>
      <w:r>
        <w:br w:type="textWrapping"/>
      </w:r>
      <w:r>
        <w:t xml:space="preserve">“Điện hạ, không thể hành động theo cảm tính, nếu làm cho hai nước trở mặt, hoàng thượng nhất định càng thêm vừa ý Thất hoàng tử, vị trí thái tử của điện hạ sẽ rất đáng lo.” Thuộc hạ trung thành tận tình khuyên nhủ rồi khuyên nhủ, chỉ lo thái tử bại lộ chuyện không nên để lộ, đến lúc đó e rằng hoàng đế của Đại Mậu Quốc tình nguyện để Miểu Vĩ Vương mất đi tước vị, cũng không muốn đem Miểu Vĩ Vương gã cho Duật quốc.</w:t>
      </w:r>
      <w:r>
        <w:br w:type="textWrapping"/>
      </w:r>
      <w:r>
        <w:br w:type="textWrapping"/>
      </w:r>
      <w:r>
        <w:t xml:space="preserve">“Ta sẽ không để cho một người dâm tiện như vậy trở thành Thái Tử Phi của ta, y không xứng!” Duật quốc thái tử lồng ngực phập phồng kịch liệt, thẳng tắp nhìn chằm chằm về hướng Miểu Vĩ Vương từ từ đi khuất, hắn vung đao chặt một cành cây nói:”Y là đồ đê tiện, mở chân nằm dưới cho người ta thao, dựa vào cái gì muốn ta làm y vui lòng? Chờ ta diệt hết thế lực của thất đệ tạp chủng kia ta sẽ đem y cùng thất đệ đồng thời bán vào quan quán! Một đồ đê tiện, một đứa con hoang, vừa vặn phối thành đôi đồng thời tiếp khách!”</w:t>
      </w:r>
      <w:r>
        <w:br w:type="textWrapping"/>
      </w:r>
      <w:r>
        <w:br w:type="textWrapping"/>
      </w:r>
      <w:r>
        <w:t xml:space="preserve">Vương gia cảm thấy khá kỳ quái, dọc theo đường đi Duật quốc thái tử không có động tĩnh gì, y thì hai đến ba ngày liền đánh một lần ám hiệu điều đi một tên ám vệ, làm cho Duật quốc thái tử mất dần cảnh giác, hơn nữa mỗi lần đều cố ý dựa vào cớ sủng hạnh Uông Nghĩa Thăng đánh ám hiệu mệnh lệnh ám vệ rời đi, sắp tới trấn nhỏ gần Thái Uyên miếu thì bên cạnh y chỉ còn lại hai tên ám vệ võ công cao cường nhất.</w:t>
      </w:r>
      <w:r>
        <w:br w:type="textWrapping"/>
      </w:r>
      <w:r>
        <w:br w:type="textWrapping"/>
      </w:r>
      <w:r>
        <w:t xml:space="preserve">Khi nào thì Duật quốc thái tử trở nên có tính nhẫn nại như thế? Hay là chờ khi y vào trấn canh phòng lỏng lẻo nhất thì tập kích y?</w:t>
      </w:r>
      <w:r>
        <w:br w:type="textWrapping"/>
      </w:r>
      <w:r>
        <w:br w:type="textWrapping"/>
      </w:r>
      <w:r>
        <w:t xml:space="preserve">Vương gia ôm ngực suy nghĩ một chút, cảm thấy vô cùng có thể. Thái Uyên miếu có lưu lại thị vệ và ám vệ bảo vệ mẫu hậu Duật quốc thái tử không có nhiều người như vậy mà chờ y tiến vào Thái Uyên miếu vô thanh vô tức tập kích y.</w:t>
      </w:r>
      <w:r>
        <w:br w:type="textWrapping"/>
      </w:r>
      <w:r>
        <w:br w:type="textWrapping"/>
      </w:r>
      <w:r>
        <w:t xml:space="preserve">Xem ra hay là muốn y một mình hành động mới có thể làm Duật quốc thái tử bỏ đi tầng cảnh giác cuối cùng.</w:t>
      </w:r>
      <w:r>
        <w:br w:type="textWrapping"/>
      </w:r>
      <w:r>
        <w:br w:type="textWrapping"/>
      </w:r>
      <w:r>
        <w:t xml:space="preserve">Chờ đến trấn nhỏ gần Thái Uyên miếu Duật quốc thái tử quả nhiên như Vương gia suy nghĩ không có động tĩnh, trái lại khi Vương gia đi vào trấn hành tung của hắn càng ẩn giấu đi. Vương gia bĩu môi, xuống ngựa giao xong phí vào thành liền dắt ngựa chậm rãi tiến vào thành, không chút nào quản đoàn người Duật quốc thái tử ẩn thân nơi nào.</w:t>
      </w:r>
      <w:r>
        <w:br w:type="textWrapping"/>
      </w:r>
      <w:r>
        <w:br w:type="textWrapping"/>
      </w:r>
      <w:r>
        <w:t xml:space="preserve">Vương gia không dựa theo kế hoạch đến Thái Uyên miếu, mà đặt trước một nhà trọ, dẫn Uông Nghĩa Thăng sau khi dùng hết ngọ thiện đi dạo khắp nơi.</w:t>
      </w:r>
      <w:r>
        <w:br w:type="textWrapping"/>
      </w:r>
      <w:r>
        <w:br w:type="textWrapping"/>
      </w:r>
      <w:r>
        <w:t xml:space="preserve">Trấn nhỏ ở dưới chân núi, giữa sườn núi chính là Thái Uyên miếu dựa vào núi mà xây thành. Lúc này chính là sau giờ ngọ, hai bên đường dẫn tới Thái Uyên miếu san sát các cửa hiệu các loại hàng quán lớn nhỏ khác nhau, tiếng rao hàng lanh lảnh hòa cùng tiếng người huyên náo.</w:t>
      </w:r>
      <w:r>
        <w:br w:type="textWrapping"/>
      </w:r>
      <w:r>
        <w:br w:type="textWrapping"/>
      </w:r>
      <w:r>
        <w:t xml:space="preserve">Vương gia tản bộ bước chân thư thả, tràn đầy phấn khởi quan sát các quán nhỏ ở hai bên, nhìn thấy vật gì thú vị liền dừng lại nhìn vài lần, Uông Nghĩa Thăng cầm lấy đồ vật y nhìn lâu vài lần muốn mua, nhưng Vương gia lắc đầu một cái ra hiệu hắn thả xuống.</w:t>
      </w:r>
      <w:r>
        <w:br w:type="textWrapping"/>
      </w:r>
      <w:r>
        <w:br w:type="textWrapping"/>
      </w:r>
      <w:r>
        <w:t xml:space="preserve">“Tráng dương hoàn! Tráng dương hoàn! Bí quyết gia truyền làm cho “kim thương không ngã” bằng bảo đảm ngươi một đêm bảy lần cũng được! Dùng tráng dương hoàn, tráng dương lại bổ thận, bảo đảm ngươi khoái hoạt như thần tiên!”</w:t>
      </w:r>
      <w:r>
        <w:br w:type="textWrapping"/>
      </w:r>
      <w:r>
        <w:br w:type="textWrapping"/>
      </w:r>
      <w:r>
        <w:t xml:space="preserve">Ồ?</w:t>
      </w:r>
      <w:r>
        <w:br w:type="textWrapping"/>
      </w:r>
      <w:r>
        <w:br w:type="textWrapping"/>
      </w:r>
      <w:r>
        <w:t xml:space="preserve">Vương gia vểnh tai lên, thật giống như nghe được cái gì ghê gớm?</w:t>
      </w:r>
      <w:r>
        <w:br w:type="textWrapping"/>
      </w:r>
      <w:r>
        <w:br w:type="textWrapping"/>
      </w:r>
      <w:r>
        <w:t xml:space="preserve">Tráng dương lại bổ thận…</w:t>
      </w:r>
      <w:r>
        <w:br w:type="textWrapping"/>
      </w:r>
      <w:r>
        <w:br w:type="textWrapping"/>
      </w:r>
      <w:r>
        <w:t xml:space="preserve">Vừa nghe những chữ này, Vương gia lại xoa xoa cái bụng còn có cái eo rất mỏi của mình.</w:t>
      </w:r>
      <w:r>
        <w:br w:type="textWrapping"/>
      </w:r>
      <w:r>
        <w:br w:type="textWrapping"/>
      </w:r>
      <w:r>
        <w:t xml:space="preserve">Trước đây sau khi sủng hạnh cẩu nô tài cái bụng xưa nay cũng sẽ không đau trướng, nhưng hiện tại một khi sủng hạnh cẩu nô tài thì cái bụng không thoải mái eo lại mỏi, thật giống… Nên… Là chuyện phòng the quá nhiều lần, y cần một chút bổ thận tráng dương…</w:t>
      </w:r>
      <w:r>
        <w:br w:type="textWrapping"/>
      </w:r>
      <w:r>
        <w:br w:type="textWrapping"/>
      </w:r>
      <w:r>
        <w:t xml:space="preserve">Tuy rằng trong cung thái y có thể kết hợp dược với tình trạng thân thể thì hiệu dụng càng tốt hơn nhưng mà nam nhân nào khi nghe được “Tráng dương” “Kim thương không ngã” cũng nghĩ nên đi nhìn một lần. Vương gia cũng không nhịn được bước chân hướng về cái quán nhỏ kia.</w:t>
      </w:r>
      <w:r>
        <w:br w:type="textWrapping"/>
      </w:r>
      <w:r>
        <w:br w:type="textWrapping"/>
      </w:r>
      <w:r>
        <w:t xml:space="preserve">Uông Nghĩa Thăng nhìn theo tầm mắt Vương gia, lập tức kéo Vương gia lại không cho y đi tới, nhỏ giọng nói: “Vương gia, vật này hại thân, Vương gia muốn nhìn ‘Kim thương không ngã’, buổi tối ta sẽ để Vương gia thưởng thức ‘Kim thương không ngã’, mặc kệ Vương gia muốn sờ một cái hay là muốn liếm một liếm, ta đều có thể thỏa mãn Vương gia.”</w:t>
      </w:r>
      <w:r>
        <w:br w:type="textWrapping"/>
      </w:r>
      <w:r>
        <w:br w:type="textWrapping"/>
      </w:r>
      <w:r>
        <w:t xml:space="preserve">Vật dưới khố của Vương gia đã cương cứng, lo lắng cái bụng không thoải mái nên liên tục mấy ngày chưa sủng hạnh Uông Nghĩa Thăng làm nơi nào đó chảy ra nước, Vương gia liếc Uông Nghĩa Thăng một cái hừ lạnh, thay đổi vẻ mặt nói: “Hừ, cẩu nô tài không biết xấu hổ, cẩn thận bản vương ngày nào đó sủng hạnh ngươi sủng đến ‘Kim thương’ không đứng lên được.”</w:t>
      </w:r>
      <w:r>
        <w:br w:type="textWrapping"/>
      </w:r>
      <w:r>
        <w:br w:type="textWrapping"/>
      </w:r>
      <w:r>
        <w:t xml:space="preserve">“Nếu như nô tài không đứng lên được, nô tài còn có miệng lưỡi hầu hạ Vương gia.”</w:t>
      </w:r>
      <w:r>
        <w:br w:type="textWrapping"/>
      </w:r>
      <w:r>
        <w:br w:type="textWrapping"/>
      </w:r>
      <w:r>
        <w:t xml:space="preserve">Quá không biết xấu hổ! Vương gia cảm giác nơi nào đó bị cẩu nô tài nói tới càng ngày càng ướt, bản vương nhất định trước tiên phải hướng về mẫu hậu mượn thái y, phối hợp mấy bình tráng dương hoàn cùng kim thương không ngã, để cẩu nô tài kia cũng nhìn “Kim thương không ngã” của y đâm làm sao cũng không bắn, đâm làm sao cũng không nhuyễn.</w:t>
      </w:r>
      <w:r>
        <w:br w:type="textWrapping"/>
      </w:r>
      <w:r>
        <w:br w:type="textWrapping"/>
      </w:r>
      <w:r>
        <w:t xml:space="preserve">Bản vương chính là muốn cương cứng như thế!</w:t>
      </w:r>
      <w:r>
        <w:br w:type="textWrapping"/>
      </w:r>
      <w:r>
        <w:br w:type="textWrapping"/>
      </w:r>
      <w:r>
        <w:t xml:space="preserve">“Hừ, đi mau.”</w:t>
      </w:r>
      <w:r>
        <w:br w:type="textWrapping"/>
      </w:r>
      <w:r>
        <w:br w:type="textWrapping"/>
      </w:r>
      <w:r>
        <w:t xml:space="preserve">Tâm tâm niệm niệm “Kim thương không ngã” thô bạo trường tồn nên Vương gia trước tiên bước đi thư thả, Uông Nghĩa Thăng nhẫn nhịn cười, ánh mắt lưu luyến nhìn vòng eo thon nhỏ của Vương gia. Nếu như Vương gia thật sự “Kim thương không ngã”, tựa hồ cũng không sai. Hai cái huyệt bị thao đến xốp chứa đầy dâm dịch, huyệt khẩu co rút mà tính khí vẫn cứ cứng rắn cực kỳ, Vương gia nước mắt lã chã mềm giọng cầu hắn thao cho y bắn, mặc hắn thao hay liếm cắn, nhưng tính khí Vương gia cũng không bắn cũng không nhuyễn.</w:t>
      </w:r>
      <w:r>
        <w:br w:type="textWrapping"/>
      </w:r>
      <w:r>
        <w:br w:type="textWrapping"/>
      </w:r>
      <w:r>
        <w:t xml:space="preserve">Ai, đáng tiếc “Kim thương không ngã” có thể làm người dùng bị thương tổn cơ thể, hắn bất luận làm sao cũng không nỡ thương tổn thân thể của Vương gia, cũng chỉ có thể suy nghĩ một chút, nên giấu diếm làm qua loa không.</w:t>
      </w:r>
      <w:r>
        <w:br w:type="textWrapping"/>
      </w:r>
      <w:r>
        <w:br w:type="textWrapping"/>
      </w:r>
      <w:r>
        <w:t xml:space="preserve">Ánh mắt của Vương gia ngầm có ý bí ẩn, ánh mắt dâm dục thực sự quá mê người, y từ eo nhìn thấy cổ của hắn, lại từ cái cổ nhìn thấy cái mông của hắn. Vương gia không nhịn được nắm chặt tay, khống chế cảm giác dinh dính ở hạ thể, nhưng dâm thủy từ trong nhục đạo vẫn chảy ra, làm toàn bộ hạ ẩm ướt. Tính khí càng nhổng lên thật cao đội áo bào, may là tay áo rất rộng lớn, Vương gia như không có chuyện gì xảy ra mà dùng tay áo che kín hạ thể, miễn cho xấu mặt trước mặt mọi người.</w:t>
      </w:r>
      <w:r>
        <w:br w:type="textWrapping"/>
      </w:r>
      <w:r>
        <w:br w:type="textWrapping"/>
      </w:r>
      <w:r>
        <w:t xml:space="preserve">Bị Uông Nghĩa Thăng dùng lời nói cùng với ánh mắt làm bốc lên tình dục thân thể hơi toả nhiệt, dâm thủy nơi hoa huyệt bắt đầu chảy ra, hậu huyệt co rút lại, tính khí đứng thẳng ma sát đũng quần, từng trận tê dại làm Vương gia có chút run chân, đi được vài bước thì tốc độ chậm lại nên Uông Nghĩa Thăng dần dần đi tới bên cạnh hắn y. Thân thể y càng ngày càng mềm nhũn thật là nhớ nhung Uông Nghĩa Thăng hầu hạ.</w:t>
      </w:r>
      <w:r>
        <w:br w:type="textWrapping"/>
      </w:r>
      <w:r>
        <w:br w:type="textWrapping"/>
      </w:r>
      <w:r>
        <w:t xml:space="preserve">Vương gia nhìn chung quanh một chút, nơi này không có chỗ giống như nhà trọ có thể nghỉ ngơi, y đợi không kịp trở về nhà trọ, nhìn thấy một ngỏ nhỏ không người phía trước, y hướng Uông Nghĩa Thăng ngoắc ngoắc tay. Uông Nghĩa Thăng không rõ vì sao cũng đi theo Vương gia vào trong ngỏ vắng đó.</w:t>
      </w:r>
      <w:r>
        <w:br w:type="textWrapping"/>
      </w:r>
      <w:r>
        <w:br w:type="textWrapping"/>
      </w:r>
    </w:p>
    <w:p>
      <w:pPr>
        <w:pStyle w:val="Heading2"/>
      </w:pPr>
      <w:bookmarkStart w:id="31" w:name="chương-10-ân-ái-trong-ngỏ-tối"/>
      <w:bookmarkEnd w:id="31"/>
      <w:r>
        <w:t xml:space="preserve">10. Chương 10: Ân Ái Trong Ngỏ Tối</w:t>
      </w:r>
    </w:p>
    <w:p>
      <w:pPr>
        <w:pStyle w:val="Compact"/>
      </w:pPr>
      <w:r>
        <w:br w:type="textWrapping"/>
      </w:r>
      <w:r>
        <w:br w:type="textWrapping"/>
      </w:r>
      <w:r>
        <w:t xml:space="preserve">Ngõ nhỏ này là do hai bức tường cao của hai nhà mà tạo thành nên hơi tối tăm, phần cuối còn có một bức tường chặn lại không đường có thể đi. Vương gia có chút thất vọng, nếu ngỏ này có thể sâu hơn một ít thì sẽ không có người phát hiện bọn họ.</w:t>
      </w:r>
      <w:r>
        <w:br w:type="textWrapping"/>
      </w:r>
      <w:r>
        <w:br w:type="textWrapping"/>
      </w:r>
      <w:r>
        <w:t xml:space="preserve">Phía bên ngoài hẻm tối bóng người vội vã qua lại không ai chú ý chuyện sảy ra ở trong ngỏ hẻm nhỏ tối tăm rộng chưa tới một thước càng sẽ không chú ý tình cảnh ở nơi khuất dường như không có ánh sáng chiếu vào này.</w:t>
      </w:r>
      <w:r>
        <w:br w:type="textWrapping"/>
      </w:r>
      <w:r>
        <w:br w:type="textWrapping"/>
      </w:r>
      <w:r>
        <w:t xml:space="preserve">Tiếng rao hàng ầm ĩ tiếng nói chuyện của người đi đường cách giống như cách vách tường trở nên nhỏ lại, Vương gia kéo Uông Nghĩa Thăng đem hắn đè ở trên tường hôn môi, Uông Nghĩa Thăng kinh ngạc, rồi bỗng nhiên hiểu vì sao Vương gia dẫn hắn vào trong ngỏ tối này.</w:t>
      </w:r>
      <w:r>
        <w:br w:type="textWrapping"/>
      </w:r>
      <w:r>
        <w:br w:type="textWrapping"/>
      </w:r>
      <w:r>
        <w:t xml:space="preserve">Vương gia đầu tiên là hôn môi rồi cằm của hắn, đôi môi vuốt nhẹ râu tua tủa dưới cằm, cảm thụ râu tua tủa đâm vào miệng tê tê nhoi nhói, sau đó y nhắm mắt, nhón chân lên tiếp tục hôn môi. Uông Nghĩa Thăng lúc này mới há miệng ngậm lại môi của Vương gia bàn tay rộng lớn đặt ở trên mông Vương gia chầm chậm xoa nắn đôi cánh mông tròn trịa.</w:t>
      </w:r>
      <w:r>
        <w:br w:type="textWrapping"/>
      </w:r>
      <w:r>
        <w:br w:type="textWrapping"/>
      </w:r>
      <w:r>
        <w:t xml:space="preserve">“Ừm…” Vương gia nhẹ giọng rên rỉ, tính khí cách áo bào đứng thẳng chạm vào bụng dưới của Uông Nghĩa Thăng như có như không ma sát, không chút nào che lấp ý đồ của mình.</w:t>
      </w:r>
      <w:r>
        <w:br w:type="textWrapping"/>
      </w:r>
      <w:r>
        <w:br w:type="textWrapping"/>
      </w:r>
      <w:r>
        <w:t xml:space="preserve">Uông Nghĩa Thăng mút vào môi dưới của Vương gia từng bước một đi về phía trước kéo Vương gia từng bước một lui về phía sau, đem Vương gia đè vào bức tường đối diện. Vương gia dựa vào tường, Uông Nghĩa Thăng cúi đầu mút vào đôi môi của y, mãi đến tận khi Uông Nghĩa Thăng đem đôi môi mỏng manh mút tới sưng đỏ mới thả Vương gia ra.</w:t>
      </w:r>
      <w:r>
        <w:br w:type="textWrapping"/>
      </w:r>
      <w:r>
        <w:br w:type="textWrapping"/>
      </w:r>
      <w:r>
        <w:t xml:space="preserve">Vương gia thở hồng hộc, híp mắt nhìn Uông Nghĩa Thăng một lát nhíu mày cong môi, kéo vạt áo bào, cao cao tại thượng ra mệnh lệnh: “Cởi quần bản vương, dùng môi lưỡi hầu hạ phía dưới cho bản vương bản vương thưởng cho ngươi dâm thủy cho đỡ khát.”</w:t>
      </w:r>
      <w:r>
        <w:br w:type="textWrapping"/>
      </w:r>
      <w:r>
        <w:br w:type="textWrapping"/>
      </w:r>
      <w:r>
        <w:t xml:space="preserve">Tính khí như là khoe khoang tự đỉnh đũng quần lên cao. Trên quần hiện rõ dấu ấn của quy đầu có linh khẩu đang hé mở, phía dưới càng hiện rõ dấu vết của hoa huyệt ướt át. Uông Nghĩa Thăng nhìn chằm chằm hai nơi đó ánh mắt dần tối, hai tay chậm rãi đưa đến lưng quần Vương gia, dùng tốc độ thật chậm mở ra khố thằng.</w:t>
      </w:r>
      <w:r>
        <w:br w:type="textWrapping"/>
      </w:r>
      <w:r>
        <w:br w:type="textWrapping"/>
      </w:r>
      <w:r>
        <w:t xml:space="preserve">( Khố thằng: dây lưng quần)</w:t>
      </w:r>
      <w:r>
        <w:br w:type="textWrapping"/>
      </w:r>
      <w:r>
        <w:br w:type="textWrapping"/>
      </w:r>
      <w:r>
        <w:t xml:space="preserve">Quần từng chút một được kéo xuống, lộ ra tính khí thẳng tắp màu đỏ hồng, quy đầu dính niêm dịch trong suốt. Uông Nghĩa Thăng thấy rõ linh khẩu khi tiếp xúc với không khí thì co rụt lại, có lẽ là do không có lông mao cùng với túi nang nên một tính khí có vẻ cô đơn nhưng vô cùng xinh đẹp. Uông Nghĩa Thăng thích nhất là lúc Vương gia bị thao thì tính khí bành trướng run run phun ra tinh dịch.</w:t>
      </w:r>
      <w:r>
        <w:br w:type="textWrapping"/>
      </w:r>
      <w:r>
        <w:br w:type="textWrapping"/>
      </w:r>
      <w:r>
        <w:t xml:space="preserve">Lúc này mùi dâm thủy tanh ngọt từ giữa hai chân Vương gia bay vào trong mũi Uông Nghĩa Thăng, Vương gia đem chân tách ra một ít, kéo quần xuống đến bắp đùi lập tức không ngăn được tính khí phía trong lộ ra. Dâm thủy đem hai mảnh hoa môi dính vào nhau, bảo vệ huyệt khẩu, chỉ có hoa hạch nằm trên đỉnh hoa môi phồng lên thò đầu ra.</w:t>
      </w:r>
      <w:r>
        <w:br w:type="textWrapping"/>
      </w:r>
      <w:r>
        <w:br w:type="textWrapping"/>
      </w:r>
      <w:r>
        <w:t xml:space="preserve">Cởi giày Vương gia ra rồi Uông Nghĩa Thăng nửa quỳ đem quần của Vương gia toàn bộ cởi, chỉ để Vương gia mặc nội y trắng như tuyết. Phía sau Vương gia là tường gạch màu xanh càng làm nổi bật hai chân thon dài thẳng tắp của Vương gia.</w:t>
      </w:r>
      <w:r>
        <w:br w:type="textWrapping"/>
      </w:r>
      <w:r>
        <w:br w:type="textWrapping"/>
      </w:r>
      <w:r>
        <w:t xml:space="preserve">“Ngươi, cẩu nô tài kia lại nhìn gì mà trợn tròn mắt.” Vương gia nhấc chân đụng một cái vào đũng quần của Uông Nghĩa Thăng hừ nhẹ nói:”Trở nên to lớn như thế, ngươi là cẩu vật háo sắc, cũng chỉ có bản vương chịu được ngươi.”</w:t>
      </w:r>
      <w:r>
        <w:br w:type="textWrapping"/>
      </w:r>
      <w:r>
        <w:br w:type="textWrapping"/>
      </w:r>
      <w:r>
        <w:t xml:space="preserve">“Chỉ cần Vương gia chịu là tốt rồi.” Uông Nghĩa Thăng dứt lời liền cúi đầu hôn lên đầu gối Vương gia rồi tinh tế ôn nhu hôn dần lên trên đùi, như khẽ vuốt ve da thịt nhẵn nhụi, cho đến khi hôn tới bắp đùi Vương gia mới hướng vào phía trong đùi mà liếm.</w:t>
      </w:r>
      <w:r>
        <w:br w:type="textWrapping"/>
      </w:r>
      <w:r>
        <w:br w:type="textWrapping"/>
      </w:r>
      <w:r>
        <w:t xml:space="preserve">“A…” Vương gia than nhẹ, tiếng nói trở nên khàn khàn: “Liếm vào bên trong một tí.”</w:t>
      </w:r>
      <w:r>
        <w:br w:type="textWrapping"/>
      </w:r>
      <w:r>
        <w:br w:type="textWrapping"/>
      </w:r>
      <w:r>
        <w:t xml:space="preserve">Bắp đùi bên trong da thịt non mềm khá là mẫn cảm còn dính dính dâm thủy, Uông Nghĩa Thăng liếm đi dâm thủy, đầu lưỡi chậm rãi liếm bắp đùi, đem dâm thủy của Vương gia chảy tới bắp đùi liếm hết vào trong miệng, bề mặt lưỡi thô ráp lại theo bắp đùi liếm đến  tính khí đang đứng thẳng.</w:t>
      </w:r>
      <w:r>
        <w:br w:type="textWrapping"/>
      </w:r>
      <w:r>
        <w:br w:type="textWrapping"/>
      </w:r>
      <w:r>
        <w:t xml:space="preserve">Tính khí trướng lớn màu đỏ hồng đỉnh quy đầu tiết ra niêm dịch lấp lánh, Vương gia tựa đầu ở trên tường, kéo cao áo bào, trên người ăn mặc chỉnh tề hạ thể chỉ còn một đôi cẩm miệt, hai đôi chân dài tách ra, thuận tiện để nam nhân vùi đầu giữa hai chân y liếm láp hạ thể của y.</w:t>
      </w:r>
      <w:r>
        <w:br w:type="textWrapping"/>
      </w:r>
      <w:r>
        <w:br w:type="textWrapping"/>
      </w:r>
      <w:r>
        <w:t xml:space="preserve">( Cẩm miệt và đôi vớ bằng vải tốt)</w:t>
      </w:r>
      <w:r>
        <w:br w:type="textWrapping"/>
      </w:r>
      <w:r>
        <w:br w:type="textWrapping"/>
      </w:r>
      <w:r>
        <w:t xml:space="preserve">“A…”</w:t>
      </w:r>
      <w:r>
        <w:br w:type="textWrapping"/>
      </w:r>
      <w:r>
        <w:br w:type="textWrapping"/>
      </w:r>
      <w:r>
        <w:t xml:space="preserve">Đầu lưỡi liếm tính khí đến gốc rễ, thưởng thức tư vị của Vương gia, hoa huyệt động tình gần ngay trước mắt dâm thủy từng chút một chảy ra làm ướt toàn bộ hoa huyệt đỏ sẫm. Uông Nghĩa Thăng nhịn hồi lâu mới không có liếm trên hoa huyệt, một bên ngửi dâm thủy tanh ngọt, một bên liếm tính khí Vương gia.</w:t>
      </w:r>
      <w:r>
        <w:br w:type="textWrapping"/>
      </w:r>
      <w:r>
        <w:br w:type="textWrapping"/>
      </w:r>
      <w:r>
        <w:t xml:space="preserve">Vương gia bị Uông Nghĩa Thăng liếm đến run chân, không kìm lòng được lắc eo, tính khí cứng rắn đánh vào khuôn mặt cương dương của Uông Nghĩa Thăng, không ít niêm dịch dính trên gương mặt của hắn. Vương gia càng nhìn thân thể càng nóng, lắc mông dùng tính khí ma sát mặt Uông Nghĩa Thăng không cho hắn liếm mình, cố ý nói: “Liếm a! Làm sao mà không liếm?”</w:t>
      </w:r>
      <w:r>
        <w:br w:type="textWrapping"/>
      </w:r>
      <w:r>
        <w:br w:type="textWrapping"/>
      </w:r>
      <w:r>
        <w:t xml:space="preserve">Uông Nghĩa Thăng chỉ mỉm cười ngẩn mặt lên dùng cằm có râu tua tủa ma sát quy đầu mẫn cảm của Vương gia. Râu tua tủa đâm nhói kích thích đến tính khí, làm cho hoa huyệt cũng co rụt lại, Vương gia nhất thời eo cũng mềm nhũn, Uông Nghĩa Thăng nhân cơ hội này liếm sạch niêm dịch trên quy đầu.</w:t>
      </w:r>
      <w:r>
        <w:br w:type="textWrapping"/>
      </w:r>
      <w:r>
        <w:br w:type="textWrapping"/>
      </w:r>
      <w:r>
        <w:t xml:space="preserve">“Vương gia, đem huyệt đẩy ra đi để ta nhìn ngươi một chút xem có bao nhiêu dâm thủy thưởng cho ta.” Uông Nghĩa Thăng vừa nói vừa thổi nhẹ vào hoa huyệt.</w:t>
      </w:r>
      <w:r>
        <w:br w:type="textWrapping"/>
      </w:r>
      <w:r>
        <w:br w:type="textWrapping"/>
      </w:r>
      <w:r>
        <w:t xml:space="preserve">Một câu nói lại khiến Vương gia run chân, Vương gia buông ra vạt áo, hai tay đưa xuống phía dưới, đẩy ra hoa môi dính vào nhau lộ ra huyệt khẩu nộn hồng. Uông Nghĩa Thăng nhìn thấy huyệt khẩu co rụt lại buông lỏng phun ra dâm thủy, dâm thủy chảy qua hội âm làm ướt miệng cúc huyệt nhăn nheo.</w:t>
      </w:r>
      <w:r>
        <w:br w:type="textWrapping"/>
      </w:r>
      <w:r>
        <w:br w:type="textWrapping"/>
      </w:r>
      <w:r>
        <w:t xml:space="preserve">( Hội âm:là chỗ giao nhau giữa bộ phận sinh dục phía trước và hậu môn)</w:t>
      </w:r>
      <w:r>
        <w:br w:type="textWrapping"/>
      </w:r>
      <w:r>
        <w:br w:type="textWrapping"/>
      </w:r>
      <w:r>
        <w:t xml:space="preserve">“Cầu Vương gia tự mình đem nước thưởng cho ta để ta hết khát.” Uông Nghĩa Thăng tham lam nhìn chằm chằm hai huyệt khẩu bị dâm thủy làm cho ẩm ướt.</w:t>
      </w:r>
      <w:r>
        <w:br w:type="textWrapping"/>
      </w:r>
      <w:r>
        <w:br w:type="textWrapping"/>
      </w:r>
      <w:r>
        <w:t xml:space="preserve">“Hừ, gia hỏa này dám thị sủng mà kiêu, a…” Vương gia lạnh lùng rên một tiếng, một luồng dâm thủy từ bên trong tuôn ra, y thẳng lưng đem nước chảy ra từ hoa huyệt đến bên miệng Uông Nghĩa Thăng. Hoa huyệt động tình tuôn ra càng ngày càng nhiều dâm thủy chảy đến môi cũa Uông Nghĩa Thăng.</w:t>
      </w:r>
      <w:r>
        <w:br w:type="textWrapping"/>
      </w:r>
      <w:r>
        <w:br w:type="textWrapping"/>
      </w:r>
      <w:r>
        <w:t xml:space="preserve">Uông Nghĩa Thăng nắm chặt tính khí Vương gia há mồm ngậm lấy hoa huyệt Vương gia. Vương gia thoải mái hừ hừ, híp mắt nhìn từ trên cao xuống mà nói: “Đem bản vương liếm đến thoải mái, bản vương hứa cho ngươi được thị sủng mà kiêu.”</w:t>
      </w:r>
      <w:r>
        <w:br w:type="textWrapping"/>
      </w:r>
      <w:r>
        <w:br w:type="textWrapping"/>
      </w:r>
      <w:r>
        <w:t xml:space="preserve">Đến mức độ như vậy Vương gia còn không chịu bỏ lại bộ mặt cao quý, nói cho Uông Nghĩa Thăng làm y thoải mái thì sẽ ban thưởng, muốn hắn cảm tạ ân đức, muốn hắn để y ức hiếp, coi y là Thiên Vương lão tử mà hầu hạ.</w:t>
      </w:r>
      <w:r>
        <w:br w:type="textWrapping"/>
      </w:r>
      <w:r>
        <w:br w:type="textWrapping"/>
      </w:r>
      <w:r>
        <w:t xml:space="preserve">“Được.” Uông Nghĩa Thăng ôn nhu đáp ứng.</w:t>
      </w:r>
      <w:r>
        <w:br w:type="textWrapping"/>
      </w:r>
      <w:r>
        <w:br w:type="textWrapping"/>
      </w:r>
      <w:r>
        <w:t xml:space="preserve">Vương gia liếc mắt nhìn phía ngoài hẻm, thấy thật sự không người quan tâm nơi này mới chính thức yên tâm lớn mật nhấc eo chà xát vào mặt Uông Nghĩa Thăng. Chuyện của Duật quốc thái tử sớm bị quăng đến lên chín tầng mây, sủng hạnh cẩu nô tài mới là chính sự, xong xuôi chính sự y mới có tâm tình trả thù Duật quốc thái tử.</w:t>
      </w:r>
      <w:r>
        <w:br w:type="textWrapping"/>
      </w:r>
      <w:r>
        <w:br w:type="textWrapping"/>
      </w:r>
      <w:r>
        <w:t xml:space="preserve">“Liếm bản vương.” Hoa môi đầy đặn hoàn toàn bị đẩy ra hai bên, Vương gia nhìn Uông Nghĩa Thăng vùi đầu giữa hai chân của y, đôi môi dầy dễ như ăn cháo mà đem hoa hạch ngậm vào, bề mặt lưỡi thô ráp liếm láp làm hoa hạch mẫn cảm đến cực điểm, hắn mút mạnh vào hoa hạch làm hoa hạch càng ngày càng đứng thẳng trương lớn nhô cao ở trên đỉnh hai mảnh hoa môi, khoái cảm mãnh liệt nhanh nhanh chóng kích thích đến nhục đạo và tính khí.</w:t>
      </w:r>
      <w:r>
        <w:br w:type="textWrapping"/>
      </w:r>
      <w:r>
        <w:br w:type="textWrapping"/>
      </w:r>
      <w:r>
        <w:t xml:space="preserve">“A… A…” Vương gia ngưỡng mặt lên, hầu kết không ngừng mà trượt lên trượt xuống. Linh khẩu co giật một luồng niêm dịch chảy ra, không rơi xuống đất mà dính ở trên quy đầu, tay y sờ vào hoa huyệt mở rộng huyệt khẩu rên rỉ: “A… Thật thoải mái… A…”</w:t>
      </w:r>
      <w:r>
        <w:br w:type="textWrapping"/>
      </w:r>
      <w:r>
        <w:br w:type="textWrapping"/>
      </w:r>
      <w:r>
        <w:t xml:space="preserve">Đầu lưỡi cuốn lấy hoa hạch đè ép, răng trên răng dưới thỉnh thoảng gặm cắn đỉnh hoa hạch có lúc toàn bộ cắn vào lôi kéo, làm huyệt khẩu nhẹ nhàng phồng lên, chảy ra không ít dâm thủy, hoa môi sung huyết run rẩy.</w:t>
      </w:r>
      <w:r>
        <w:br w:type="textWrapping"/>
      </w:r>
      <w:r>
        <w:br w:type="textWrapping"/>
      </w:r>
      <w:r>
        <w:t xml:space="preserve">“Không thể cắn… A… Bản vương sẽ tiết… A a…” Trong nhục đạo bị kích thích chảy ra càng ngày càng nhiều dâm thủy, Vương gia làm sao cũng không nhịn được khoái cảm sắp không khống chế dâng trào.</w:t>
      </w:r>
      <w:r>
        <w:br w:type="textWrapping"/>
      </w:r>
      <w:r>
        <w:br w:type="textWrapping"/>
      </w:r>
      <w:r>
        <w:t xml:space="preserve">“Vương gia, để ta dùng đầu lưỡi đem ngươi thao đến tiết, ngươi tiết ra nhiều dâm thủy cho ta giải khát.” Uông Nghĩa Thăng thả ra hoa hạch bị hắn làm cho trương lớn, đầu lưỡi liếm sạch dâm thủy đang chảy xuống hội âm, sau đó liếm huyệt khẩu, liếm đến huyệt khẩu co rút không thôi.</w:t>
      </w:r>
      <w:r>
        <w:br w:type="textWrapping"/>
      </w:r>
      <w:r>
        <w:br w:type="textWrapping"/>
      </w:r>
      <w:r>
        <w:t xml:space="preserve">Vương gia đem hoa huyệt toàn bộ giao ra, rên rỉ lên nói: “Đem đầu lưỡi luồn vào trong … A… Bản vương cho phép ngươi cẩu nô tài dùng đầu lưỡi thao huyệt bản vương… Ân a…”</w:t>
      </w:r>
      <w:r>
        <w:br w:type="textWrapping"/>
      </w:r>
      <w:r>
        <w:br w:type="textWrapping"/>
      </w:r>
      <w:r>
        <w:t xml:space="preserve">Lưỡi dài luồn vào nhục đạo đã bị Vương gia dùng ngón tay mở rộng, không chỉ liếm đến ngón tay Vương gia mà còn liếm vào trong nhục đạo đang mấp máy. Đầu lưỡi linh hoạt như rắn liếm láp nhục đạo, trêu chọc Vương gia càng thêm động dục. Vương gia không khắc chế được mình, co rút lại hoa huyệt nghênh hợp đầu lưỡi liếm láp, nhục bích non mềm co thắt đè ép đầu lưỡi Uông Nghĩa Thăng dâm thủy ấm áp từ sâu bên trong chảy ra giội rửa đầu lưỡi Uông Nghĩa Thăng, mùi vị tanh ngọt ở trên đầu lưỡi tràn lan. Uông Nghĩa Thăng lấy tay Vương gia ra, hai tay nắm chặt tay Vương gia, không cho y vuốt ve tính khí để phát tiết tình dục khi hoa huyệt bị liếm đến sảng khoái.</w:t>
      </w:r>
      <w:r>
        <w:br w:type="textWrapping"/>
      </w:r>
      <w:r>
        <w:br w:type="textWrapping"/>
      </w:r>
      <w:r>
        <w:t xml:space="preserve">Hai tay bị khống chế Vương gia chỉ có thể dựa lưng vào vách tường, nhấc mông lên bày ra tư thế thuận tiện để Uông Nghĩa Thăng liếm huyệt. Uông Nghĩa Thăng càng liếm càng sâu tính khí cũng càng ngày càng cương cứng, niêm dịch như sợi chỉ bạc kéo dài rơi vào trên tóc Uông Nghĩa Thăng.</w:t>
      </w:r>
      <w:r>
        <w:br w:type="textWrapping"/>
      </w:r>
      <w:r>
        <w:br w:type="textWrapping"/>
      </w:r>
      <w:r>
        <w:t xml:space="preserve">“A… liếm tốt lắm.. A… Thật là lợi hại… Bên trong đều liếm đến… A… Bản vương bị ngươi liếm đến mức rất thoải mái… A…” Không có cự bổng cứng rắn tráng kiện nên Uông Nghĩa Thăng dùng đầu lưỡi liếm, môi kề sát khe hở giữa hoa huyệt, chóp mũi chạm vào gốc tính khí, hắn thở ra nhiệt khí xông thẳng tới hoa hạch mẫn cảm, toàn bộ đầu lưỡi đều luồn vào bên trong huyệt của Vương gia, đầu lưỡi thô ráp ma sát nhục đạo cố gắng đi vào sâu hơn.</w:t>
      </w:r>
      <w:r>
        <w:br w:type="textWrapping"/>
      </w:r>
      <w:r>
        <w:br w:type="textWrapping"/>
      </w:r>
      <w:r>
        <w:t xml:space="preserve">Khoái cảm quá mãnh liệt làm Vương gia cả người run rẩy, đầu lưỡi kia còn nỗ lực tiến sâu vào trong nhục bích, chẳng khác nào dâm xà phun ra lưỡi tiến vào nơi sâu trong nhục đạo, câu dẫn nhục đạo động tình co rút tiết ra dâm thủy.</w:t>
      </w:r>
      <w:r>
        <w:br w:type="textWrapping"/>
      </w:r>
      <w:r>
        <w:br w:type="textWrapping"/>
      </w:r>
      <w:r>
        <w:t xml:space="preserve">“Không… Bản vương sẽ bắn ra nước tiểu… A…” Vương gia muốn rút người ra, nhưng không cách nào tự kiềm chế lại đè hạ thân xuống, đầu lưỡi kia quả nhiên lại đi sâu hơn một chút, đầu lưỡi rốt cục đi đến chỗ mẩn cảm nhất của nhục đạo làm Vương gia phải rên rỉ: “A a… Liếm đến… Bản vương… Sẽ bị ngươi… A… Liếm đến bắn ra nước tiểu … A…”</w:t>
      </w:r>
      <w:r>
        <w:br w:type="textWrapping"/>
      </w:r>
      <w:r>
        <w:br w:type="textWrapping"/>
      </w:r>
      <w:r>
        <w:t xml:space="preserve">Đầu lưỡi duỗi dài thật giống như liếm đến cái miệng nhỏ dưới đáy, Vương gia biết rõ là không thể bị liếm đến chỗ đó nhưng vẫn có ảo giác bị liếm đến, bị cẩu nô tài dùng đầu lưỡi liếm cái miệng nhỏ, bị cẩu nô tài dùng đầu lưỡi đâm thủng cái miệng nhỏ kia, bị cẩu nô tài dùng đầu lưỡi nhiều lần đâm xuyên thao cái miệng nhỏ, triệt triệt để để bị cẩu nô tài dùng đầu lưỡi thao mở thân thể, thao đến chỉ biết bắn ra nước tiểu cho hắn uống.</w:t>
      </w:r>
      <w:r>
        <w:br w:type="textWrapping"/>
      </w:r>
      <w:r>
        <w:br w:type="textWrapping"/>
      </w:r>
      <w:r>
        <w:t xml:space="preserve">Cảm giác được nhục đạo của Vương gia từ từ cứng ngắc co rút nhanh, từng trận dâm thủy tràn vào trong miệng Uông Nghĩa Thăng. Uông Nghĩa Thăng không kịp uống bao nhiêu, liền đem hai tay Vương gia và thân thể đè trên tường, phòng ngừa chốc lát nữa y giãy dụa, lúc này mới co duỗi đầu lưỡi nhanh chóng ra vào thao hoa huyệt.</w:t>
      </w:r>
      <w:r>
        <w:br w:type="textWrapping"/>
      </w:r>
      <w:r>
        <w:br w:type="textWrapping"/>
      </w:r>
      <w:r>
        <w:t xml:space="preserve">Bắp đùi của Vương gia run run cảm giác được đầu lưỡi duỗi dài đảo qua làm nhục đạo co rụt lại cứng ngắc chua xót cực kỳ, rồi dần dần co giật. Vương gia muốn đẩy Uông Nghĩa Thăng ra muốn tránh né khoái cảm mãnh liệt đến làm y không thể chịu nổi. Nhưng Uông Nghĩa Thăng gắt gao kiềm trụ tay y, hắn như ngừng thở dính sát hoa huyệt của Vương gia, lại dùng đầu lưỡi liếm láp nhục đạo bắt đầu co giật, thao đến nhục đạo kẹp chặt đầu lưỡi, dâm thủy trong suốt chảy vào miệng Uông Nghĩa Thăng rồi theo khóe miệng chảy ra, làm ướt cằm, nhỏ xuống mặt đất.</w:t>
      </w:r>
      <w:r>
        <w:br w:type="textWrapping"/>
      </w:r>
      <w:r>
        <w:br w:type="textWrapping"/>
      </w:r>
      <w:r>
        <w:t xml:space="preserve">“A… A a…”</w:t>
      </w:r>
      <w:r>
        <w:br w:type="textWrapping"/>
      </w:r>
      <w:r>
        <w:br w:type="textWrapping"/>
      </w:r>
      <w:r>
        <w:t xml:space="preserve">Ngón tay của Vương gia bấu vào khe hở trong tường gạch xanh, cho dù phía sau lưng dựa vào tường cũng không ngừng vì sắp lên cao trào mà co giật. Mặc kệ hạ thân y trốn tránh đến chỗ nào, Uông Nghĩa Thăng đều có thể di động đầu gối đuổi theo tới chỗ đó, đầu lưỡi không rời khỏi hoa huyệt, ép Vương gia tiết ra đòi hỏi ban thưởng.</w:t>
      </w:r>
      <w:r>
        <w:br w:type="textWrapping"/>
      </w:r>
      <w:r>
        <w:br w:type="textWrapping"/>
      </w:r>
      <w:r>
        <w:t xml:space="preserve">Cái mông kề sát tới vách tường lại cũng không có chỗ có thể trốn, đùi của Vương gia lại bị mở lớn, lưỡi dài ở trong hoa huyệt quấy đảo đâm xuyên, ép thẳng tới làm hoa huyệt ngoan ngoãn để đầu lưỡi thao vào.</w:t>
      </w:r>
      <w:r>
        <w:br w:type="textWrapping"/>
      </w:r>
      <w:r>
        <w:br w:type="textWrapping"/>
      </w:r>
      <w:r>
        <w:t xml:space="preserve">“Bản vương thưởng ngươi… Toàn thưởng cho ngươi… A…”</w:t>
      </w:r>
      <w:r>
        <w:br w:type="textWrapping"/>
      </w:r>
      <w:r>
        <w:br w:type="textWrapping"/>
      </w:r>
      <w:r>
        <w:t xml:space="preserve">Trốn không thoát Vương gia đè hạ thân xuống, tính khí sưng lớn tiết ra dâm thủy, giữa hai chân hoa môi sớm bị cẩu nô tài chơi đến sung huyết phồng lên, Uông Nghĩa Thăng mê say không ngớt mút lấy hoa huyệt. Một lượng lớn dâm thủy chảy đến hậu huyệt của Vương gia làm ướt đẫm một mảng lớn.</w:t>
      </w:r>
      <w:r>
        <w:br w:type="textWrapping"/>
      </w:r>
      <w:r>
        <w:br w:type="textWrapping"/>
      </w:r>
      <w:r>
        <w:t xml:space="preserve">“A… Ô ô…”</w:t>
      </w:r>
      <w:r>
        <w:br w:type="textWrapping"/>
      </w:r>
      <w:r>
        <w:br w:type="textWrapping"/>
      </w:r>
      <w:r>
        <w:t xml:space="preserve">Nhục đạo một trận gấp gáp co giật, Vương gia cắn vào môi dưới, thiếu một chút là liều lĩnh rít gào rồi biến thành tiếng khóc khổ sở ở trong cổ họng. Gương mặt tuấn mỹ ngẩn cao lăn xuống từng giọt nước mắt như hạt châu, cho dù nhắm hai mắt khóe mắt vẫn như cũ không ngừng chảy ra nước mắt. Hoa huyệt sung huyết diễm lệ phun ra từng cỗ từng cỗ dâm thủy, Uông Nghĩa Thăng mở miệng to hơn nữa cũng không cách nào đem “Ban thưởng” toàn bộ tiếp thu, chỉ có thể tận lực há to mồm bao lấy hoa huyệt mút vào chất lỏng.</w:t>
      </w:r>
      <w:r>
        <w:br w:type="textWrapping"/>
      </w:r>
      <w:r>
        <w:br w:type="textWrapping"/>
      </w:r>
      <w:r>
        <w:t xml:space="preserve">“Ô ô…” Vương gia một tiếng cũng không thể nói ra, lúc này hoa huyệt cực kỳ mẫn cảm chỉ cần môi lưỡi Uông Nghĩa Thăng đụng tới hoa huyệt đều khiến bụng dưới Vương gia co giật, lần thứ hai phun ra dâm thủy.</w:t>
      </w:r>
      <w:r>
        <w:br w:type="textWrapping"/>
      </w:r>
      <w:r>
        <w:br w:type="textWrapping"/>
      </w:r>
      <w:r>
        <w:t xml:space="preserve">“Thật nhiều… ban thưởng thật nhiều. Tạ vương gia ban thưởng.”</w:t>
      </w:r>
      <w:r>
        <w:br w:type="textWrapping"/>
      </w:r>
      <w:r>
        <w:br w:type="textWrapping"/>
      </w:r>
      <w:r>
        <w:t xml:space="preserve">Uông Nghĩa Thăng chờ hút gần hết dâm thủy mới nhả hoa huyệt ra, duỗi ra đầu lưỡi chậm rãi hướng lên trên lướt qua hoa môi và hoa hạch no đủ đầy đặn. Vương gia không đứng vững được nữa giữa hai chân mất đi điểm tựa, theo vách tường mềm mại trượt xuống, trong chút ánh sáng mờ ảo ngờ ngợ có thể thấy được tính khí của y lướt qua đầu lưỡi của Uông Nghĩa Thăng.</w:t>
      </w:r>
      <w:r>
        <w:br w:type="textWrapping"/>
      </w:r>
      <w:r>
        <w:br w:type="textWrapping"/>
      </w:r>
      <w:r>
        <w:t xml:space="preserve">“Ô a…”</w:t>
      </w:r>
      <w:r>
        <w:br w:type="textWrapping"/>
      </w:r>
      <w:r>
        <w:br w:type="textWrapping"/>
      </w:r>
      <w:r>
        <w:t xml:space="preserve">Vương gia nhếch miệng, môi dưới bị cắn dính một vệt máu, trên người xiêm áo chỉnh tề, hạ thân lại là một mảnh quang lỏa, hai chân trắng nõn cong lên, dấu hôn hồng hồng che kín bên trong bắp đùi. Hoa huyệt giữa hai chân không chịu nổi môi lưỡi chạm co giật phun ra một ít dâm thủy, tính khí cao cao đứng thẳng dường như diễu võ dương oai run run bắn ra tinh dịch, mắt phượng hẹp đỏ bừng chảy ra vài giọt nước mắt lộ ra vẻ quyến rũ cực kỳ dâm mỹ.</w:t>
      </w:r>
      <w:r>
        <w:br w:type="textWrapping"/>
      </w:r>
      <w:r>
        <w:br w:type="textWrapping"/>
      </w:r>
      <w:r>
        <w:t xml:space="preserve">Uông Nghĩa Thăng lấy tay vuốt ve hậu huyệt mềm mại cũng dính đầy dâm thủy, ánh mắt thâm trầm nói: ” Nghiệt rễ của nô tài cũng khát, Vương gia cũng thưởng một chút dâm thủy ở hậu huyệt để ‘nghiệt rễ’ của nô tài không còn khát.”</w:t>
      </w:r>
      <w:r>
        <w:br w:type="textWrapping"/>
      </w:r>
      <w:r>
        <w:br w:type="textWrapping"/>
      </w:r>
      <w:r>
        <w:t xml:space="preserve">Vương gia vẻ mặt mờ mịt nhìn Uông Nghĩa Thăng, vừa trải qua cao trào thân thể tràn đầy mẫn cảm da thịt cũng trở nên ửng hồng, đặc biệt là khát vọng thưởng thức tư vị cự bổng đâm vào cúc huyệt nhăn nheo. Cúc huyệt như ngậm đầu ngón tay của Uông Nghĩa Thăng, chủ động mấp máy miệng huyệt muốn đem ngón tay hút vào trong tràng đạo.</w:t>
      </w:r>
      <w:r>
        <w:br w:type="textWrapping"/>
      </w:r>
      <w:r>
        <w:br w:type="textWrapping"/>
      </w:r>
      <w:r>
        <w:t xml:space="preserve">Uông Nghĩa Thăng lại thu ngón tay về, nhấc hai chân Vương gia lên để giữa hai chân Vương gia nhắm ngay cự bổng. Hắn nắm chặt cự bổng ma sát hoa huyệt làm quy đầu vừa to vừa tròn dính đầy dâm thủy sau đó lại cọ xát vào miệng hậu huyệt, dựa vào dâm thủy làm trơn quy đầu nhẹ nhàng đâm đâm vào miệng huyệt.</w:t>
      </w:r>
      <w:r>
        <w:br w:type="textWrapping"/>
      </w:r>
      <w:r>
        <w:br w:type="textWrapping"/>
      </w:r>
      <w:r>
        <w:t xml:space="preserve">“Vương gia, tiết thêm nhiều dâm thủy ra đi như vậy “nghiệt rễ” của nô tài mới có thể dễ dàng mở rộng đóa hậu đình hoa này của Vương gia.”</w:t>
      </w:r>
      <w:r>
        <w:br w:type="textWrapping"/>
      </w:r>
      <w:r>
        <w:br w:type="textWrapping"/>
      </w:r>
      <w:r>
        <w:t xml:space="preserve">Uông Nghĩa Thăng vừa nói vừa lấy cự bổng chấm chấm vào dâm thủy chảy ra từ hoa huyệt rồi hướng về hậu huyệt lần lượt đâm vào nhẹ nhàng. Miệng huyệt được quy đầu đâm ra vào nhẹ nhàng không sâu lắm mà dần trở nên mềm xốp. Trong đầu Vương gia chỉ còn lại cảm giác hậu huyệt dần dần mở ra bụng thì hơi trướng lên tê dại, vô ý thức tự nói: “Quá lớn… A… Bản vương sẽ bị ngươi thao hỏng mất… A…”</w:t>
      </w:r>
      <w:r>
        <w:br w:type="textWrapping"/>
      </w:r>
      <w:r>
        <w:br w:type="textWrapping"/>
      </w:r>
      <w:r>
        <w:t xml:space="preserve">Quy đầu trướng lớn như trứng gà còn rất cứng rắn, cảm thụ hậu huyệt co rút lại, Uông Nghĩa Thăng thở dốc hỏi: “Vương gia thích bị nô tài thao cho hỏng sao?”</w:t>
      </w:r>
      <w:r>
        <w:br w:type="textWrapping"/>
      </w:r>
      <w:r>
        <w:br w:type="textWrapping"/>
      </w:r>
      <w:r>
        <w:t xml:space="preserve">“A… Bản vương thích… Ngươi đem huyệt bản vương thao đến không thể chứa được tinh dịch… Ân…” Hắc tử đại quy đầu từng tấc từng tấc đẩy vào bên trong hậu huyệt, miệng huyệt nhăn nheo hoàn toàn chống đỡ thành bằng phẳng, trở thành một vòng không thể đàn hồi da thịt trơn nhẵn. Vương gia lắc mông ra mệnh lệnh: “Toàn bộ đi vào hết. Thao mạnh vào, hầu hạ bản vương… Ạch a… Thật lớn…”</w:t>
      </w:r>
      <w:r>
        <w:br w:type="textWrapping"/>
      </w:r>
      <w:r>
        <w:br w:type="textWrapping"/>
      </w:r>
      <w:r>
        <w:t xml:space="preserve">Vương gia kéo lấy cổ áo của Uông Nghĩa Thăng, ngửa mặt hôn môi Uông Nghĩa Thăng. Hành thân cự bổng vẫn còn bên ngoài cơ thể, Vương gia nâng người lên đẩy cự bổng đâm vào bên trong miệng huyệt mở rộng đến mất đi đàn hồi.</w:t>
      </w:r>
      <w:r>
        <w:br w:type="textWrapping"/>
      </w:r>
      <w:r>
        <w:br w:type="textWrapping"/>
      </w:r>
      <w:r>
        <w:t xml:space="preserve">Vương gia bị cự bổng đâm vào chỉ biết nghẹn ngào một tiếng, phía sau lưng lại bất lực dựa vào trên tường, cầm lấy cổ áo của Uông Nghĩa Thăng xiết chặt hai tay đến trắng bệch “A…”</w:t>
      </w:r>
      <w:r>
        <w:br w:type="textWrapping"/>
      </w:r>
      <w:r>
        <w:br w:type="textWrapping"/>
      </w:r>
      <w:r>
        <w:t xml:space="preserve">Lẫn vào rên rỉ thở dốc là tiếng tim đập thình thịch bất định trong lồng ngực, còn có hậu huyệt bị nam nhân thao đến chảy ra nước mắt chứng tỏ Vương gia rất thoải mái khoái ý.</w:t>
      </w:r>
      <w:r>
        <w:br w:type="textWrapping"/>
      </w:r>
      <w:r>
        <w:br w:type="textWrapping"/>
      </w:r>
      <w:r>
        <w:t xml:space="preserve">Uông Nghĩa Thăng mở rộng hai chân Vương gia ra để cự bổng càng tiến vào càng sâu, đem Vương gia bức đến một góc nhỏ không thể động đậy. Hạ thể bóng loáng kề sát hạ thể lông mao dày đặc của hắn, hậu huyệt nuốt cự bổng tráng kiện đến tận gốc rễ, hoa huyệt bị liếm đến cao trào hoa môi mở ra cánh hoa hấp thu dâm thủy mà trở nên ẩm ướt, huyệt khẩu no đủ mấp máy giống như hô hấp chảy ra chất lỏng dinh dính, tính khí còn dính tinh dịch mềm nhũn nằm qua một bên, linh khẩu run rẩy phun ra tàn dư tinh dịch.</w:t>
      </w:r>
      <w:r>
        <w:br w:type="textWrapping"/>
      </w:r>
      <w:r>
        <w:br w:type="textWrapping"/>
      </w:r>
      <w:r>
        <w:t xml:space="preserve">Ngón tay cái của hắn lau tinh dịch ở đỉnh tính khí, sau đó bỏ vào trong miệng mút vào, mùi tanh ngọt của tinh dịch trong nháy mắt ở trong miệng Uông Nghĩa Thăng tản ra. Khuôn mặt trước đến giờ luôn thành thật của hắn bỗng nổi lên tà khí: “Ngần ấy dâm thủy làm sao đủ đây? Vương gia luôn luôn thương yêu nô tài, vậy thì ra thêm một chiếc tinh dịch ban thưởng cho nô tài, mới đủ để biểu hiện Vương gia yêu thương nô tài.”</w:t>
      </w:r>
      <w:r>
        <w:br w:type="textWrapping"/>
      </w:r>
      <w:r>
        <w:br w:type="textWrapping"/>
      </w:r>
      <w:r>
        <w:t xml:space="preserve">“A…” Đã bắn ra một lần không cách nào lập tức cứng lên nên tính khí run run nhưng lại không ra bao nhiêu tinh dịch; trái lại là hoa huyệt hơi co lại phun ra dâm thủy làm ướt hết đám lông mao của Uông Nghĩa Thăng.</w:t>
      </w:r>
      <w:r>
        <w:br w:type="textWrapping"/>
      </w:r>
      <w:r>
        <w:br w:type="textWrapping"/>
      </w:r>
      <w:r>
        <w:t xml:space="preserve">Nhìn thấy hình ảnh Uông Nghĩa Thăng ăn tinh dịch của mình kích thích Vương gia toàn thân ngứa ngáy, tiếng nói cũng trở nên nghẹn ngào: “Hai cái huyệt của bản vương đều thưởng cho ngươi thao … A ân… Thao ra dâm thủy đều thưởng cho ngươi uống… A…” Y vừa nói vừa co rút lại hậu huyệt, tràng đạo căng mịn xoa bóp tự đè ép cự bổng, ngón tay thon dài còn cào cào lên cổ của Uông Nghĩa Thăng liếm liếm khóe miệng khô không khốc của hắn lại nói: “Ây… Ạch a… Thao cho bản vương lớn bụng… Để bản vương lưu lại hương hỏa là lập một công lớn… Bản vương… A… Trọng thưởng…”</w:t>
      </w:r>
      <w:r>
        <w:br w:type="textWrapping"/>
      </w:r>
      <w:r>
        <w:br w:type="textWrapping"/>
      </w:r>
      <w:r>
        <w:t xml:space="preserve">Uông Nghĩa Thăng bắt được tay Vương gia hôn một cái lên đầu ngón tay, cảm giác trên môi ấm áp trực tiếp tiến vào trong tim Vương gia. Uông Nghĩa Thăng thấp giọng hỏi: “Thưởng ta từ đây ngày ngày thao Vương gia hàng đêm thao Vương gia, Vương gia cũng không tiếp tục chạm những người khác.”</w:t>
      </w:r>
      <w:r>
        <w:br w:type="textWrapping"/>
      </w:r>
      <w:r>
        <w:br w:type="textWrapping"/>
      </w:r>
      <w:r>
        <w:t xml:space="preserve">Hắn bá đạo độc chiếm như vậy làm trong lòng Vương gia tê dại run rẩy, cảm giác sung sướng không tên so với lúc Uông Nghĩa Thăng đem y thao còn thoải mái cả người hơn. Vương gia nghiêm mặt muốn bày ra dáng vẻ mấy phần uy nghiêm nhưng hoa huyệt vui sướng phun ra dâm thủy câu dẫn Uông Nghĩa Thăng nắm cự bổng đâm nó, hậu huyệt càng không muốn bị bỏ rơi quấn quít kẹp lấy cự bổng, tràng đạo từng vòng co thắt khóa lại quy đầu thô to, không cho cự bổng dễ dàng rút ra.</w:t>
      </w:r>
      <w:r>
        <w:br w:type="textWrapping"/>
      </w:r>
      <w:r>
        <w:br w:type="textWrapping"/>
      </w:r>
      <w:r>
        <w:t xml:space="preserve">Khuôn mặt tuấn mỹ trở nên ửng đỏ, chiếc cằm kiêu ngạo mà giương lên, đôi mắt tràn ngập lệ quang cực lực biểu hiện ra dáng vẻ ngạo nghễ kiểu như ‘Ở trên cao nhìn xuống’, Vương gia nhìn Uông Nghĩa Thăng nói: “Chờ ngươi lập công lớn nhắc lại việc này… A ân…”</w:t>
      </w:r>
      <w:r>
        <w:br w:type="textWrapping"/>
      </w:r>
      <w:r>
        <w:br w:type="textWrapping"/>
      </w:r>
      <w:r>
        <w:t xml:space="preserve">Máu nóng trong đầu Uông Nghĩa Thăng dâng cao, quy đầu đột nhiên đâm vào thật sâu, Vương gia giương cằm lên tạo thành độ cong khiêu gợi khàn khàn mắng: “Hỗn… Trướng… A…”</w:t>
      </w:r>
      <w:r>
        <w:br w:type="textWrapping"/>
      </w:r>
      <w:r>
        <w:br w:type="textWrapping"/>
      </w:r>
      <w:r>
        <w:t xml:space="preserve">Uông Nghĩa Thăng cho bàn tay vào trong lồng ngực, lấy ra một cái giả dương cụ điêu khắc bằng Đào Mộc thô to, hắn liếm ướt toàn bộ giả dương cụ rồi đem giả dương cụ ướt nhẹp đưa vào hoa huyệt của Vương gia, cho hai mảnh hoa môi ngậm lấy đỉnh của giả dương cụ.</w:t>
      </w:r>
      <w:r>
        <w:br w:type="textWrapping"/>
      </w:r>
      <w:r>
        <w:br w:type="textWrapping"/>
      </w:r>
      <w:r>
        <w:t xml:space="preserve">Lúc này, Uông Nghĩa Thăng mới cử động eo, một hồi một hồi thao vào hậu huyệt làm hậu huyệt truyền đến từng làn từng làn khoái cảm, cự bổng đều chuẩn xác mà ma sát điểm mẫn cảm, cự bổng hùng tráng muốn thao tràng đạo dâm đãng, côn thịt khi thì xoay tròn đâm nhẹ nhàng vào tràng đạo, khi thì thẳng thắn đâm mạnh vào sâu trong tràng đạo.</w:t>
      </w:r>
      <w:r>
        <w:br w:type="textWrapping"/>
      </w:r>
      <w:r>
        <w:br w:type="textWrapping"/>
      </w:r>
      <w:r>
        <w:t xml:space="preserve">Cự bổng đầy hung tính mỗi lần ra vào cũng có thể làm cho tất cả bên trong tràng đạo cảm giác được ma sát, cảm giác bị áp bách mãnh liệt đè ép tràng đạo. Giả dương cụ ma sát toàn bộ khe hở của hoa huyệt, mặc kệ là đụng vào hoa hạch càng ngày càng đứng thẳng hay là hoa môi tràn đầy nước, đều bị giả dương cụ qua lại ma sát, sinh ra khoái cảm nhất thời tứ tán.</w:t>
      </w:r>
      <w:r>
        <w:br w:type="textWrapping"/>
      </w:r>
      <w:r>
        <w:br w:type="textWrapping"/>
      </w:r>
      <w:r>
        <w:t xml:space="preserve">“Không cho phép… A a…” Vương gia nắm lấy tay Uông Nghĩa Thăng tay, không cho Đào Mộc giả dương cụ đùa bỡn hoa huyệt của mình nhưng thân thể không chịu nổi ma sát sinh ra khoái cảm mê hoặc, nhẹ giương người lên để hoa huyệt ma sát giả dương cụ.</w:t>
      </w:r>
      <w:r>
        <w:br w:type="textWrapping"/>
      </w:r>
      <w:r>
        <w:br w:type="textWrapping"/>
      </w:r>
      <w:r>
        <w:t xml:space="preserve">Giả dương cụ nhìn sống động như thật, quy đầu ma sát hoa hạch của Vương gia, rồi tiếp tục ma sát vào huyệt khẩu làm Vương gia phải lớn tiếng rên rỉ. Uông Nghĩa Thăng vẫn mãnh mẽ thao hậu huyệt Vương gia, gân xanh quấn quanh cự bổng hiện ra thủy quang, tràng đạo không muốn cự bổng rút ra nên càng kẹp chặt, tiết ra dâm dịch làm ướt át hắc tử cự bổng.</w:t>
      </w:r>
      <w:r>
        <w:br w:type="textWrapping"/>
      </w:r>
      <w:r>
        <w:br w:type="textWrapping"/>
      </w:r>
      <w:r>
        <w:t xml:space="preserve">“A a… Thật là lợi hại… Thật là lợi hại… Ô ô a a… hậu đình hoa muốn mở ra… A a…” Hai chân gác ở trên vai Uông Nghĩa Thăng, Vương gia chỉnh cái mông cho Uông Nghĩa Thăng thao dễ dàng hơn. Cự bổng sớm đem hậu huyệt thao thành bằng phẳng miệng huyệt nhăn nheo chỉ tràn ra dâm thủy, hoa huyệt thì lại liên tục bị giả dương cụ ma sát phồng lên, hai nơi đều sinh ra cảm giác sung sướng khiến tính khí chậm rãi ngẩng đầu, tiết ra lượng lớn niêm dịch.</w:t>
      </w:r>
      <w:r>
        <w:br w:type="textWrapping"/>
      </w:r>
      <w:r>
        <w:br w:type="textWrapping"/>
      </w:r>
      <w:r>
        <w:t xml:space="preserve">Vương gia kéo tay Uông Nghĩa Thăng để giả dương cụ nhanh chóng ma sát hoa huyệt: “Huyệt thoải mái… A a… Huyệt nước chảy… A a… thao bản vương… Đem hậu đình hoa cũng thao mở lớn ra.. A a… Bản vương mệnh lệnh ngươi thao sâu một chút… để hậu huyệt của Bản vương cũng phải thoải mái chảy ra nước … A a…”</w:t>
      </w:r>
      <w:r>
        <w:br w:type="textWrapping"/>
      </w:r>
      <w:r>
        <w:br w:type="textWrapping"/>
      </w:r>
      <w:r>
        <w:t xml:space="preserve">Uông Nghĩa Thăng liếm liếm nước bọt trên khóe miệng của Vương gia cự bổng mạnh mẽ ma sát điểm mẫn cảm, tràng đạo nhất thời bỗng nhiên co rụt lại, toàn bộ tràng bích đều đang mấp máy tham lam mút vào cự bổng</w:t>
      </w:r>
      <w:r>
        <w:br w:type="textWrapping"/>
      </w:r>
      <w:r>
        <w:br w:type="textWrapping"/>
      </w:r>
      <w:r>
        <w:t xml:space="preserve">“Vương gia cúc huyệt này thật là dâm đãng cắn nô tài không tha như vậy. Vương gia, nô tài phải thao hỏng hậu huyệt để  đóa hậu đình hoa đừng phát tình nữa. Nếu không làm như vậy sau này hai huyệt của Vương gia đều trở nên dâm đãng như vậy, nô tài có một cây gậy làm sao đủ hầu hạ? Chỉ có thể để một huyệt của Vương gia ăn côn thịt của nô tài, một huyệt ăn giả dương cụ cho đỡ thèm, Vương gia ngài nói có đúng không?”</w:t>
      </w:r>
      <w:r>
        <w:br w:type="textWrapping"/>
      </w:r>
      <w:r>
        <w:br w:type="textWrapping"/>
      </w:r>
      <w:r>
        <w:t xml:space="preserve">Vương gia nào có ở không mà suy nghĩ đúng sai, theo bản năng trả lời: “Đúng… Ân… Ân a… Bản vương yêu thích… Yêu thích ngươi dùng hai cái cây gậy thao bản vương… A a… Cắm vào trong huyệt bản vương… Hai cây gậy đồng thời thao bản vương… A a ân…” Vương gia nghênh hợp Uông Nghĩa Thăng mãnh liệt va chạm, hạ thân mạnh mẽ va chạm cặp mông trắng nõn, hai trứng thịt nặng trình trịch đánh vào mông. Vương gia khó kìm lòng nổi khi Uông Nghĩa Thăng va chạm rước lấy từng trận cuồn cuộn tình triều. Tính khí cứng rắn dán vào bụng dưới, phía dưới hoa huyệt từ lâu không vừa lòng với giả dương cụ ma sát, hoa hạch ngứa đến tê dại, hoa môi dính đầy chất lỏng.</w:t>
      </w:r>
      <w:r>
        <w:br w:type="textWrapping"/>
      </w:r>
      <w:r>
        <w:br w:type="textWrapping"/>
      </w:r>
      <w:r>
        <w:t xml:space="preserve">Hậu huyệt Vương gia hưng phấn phun ra nuốt vào côn thịt to lớn, làm hoa huyệt càng ngày càng trở nên trống vắng. Y muốn đem giả dương cụ ấn vào bên trong, nhưng Uông Nghĩa Thăng lực tay rất lớn, cho dù y dùng sức thế nào giả dương cụ chỉ ở bên ngoài ma sát. Vương gia cũng không chịu được hai cái huyệt không được khoái cảm như nhau khóc lóc cầu xin: “Đi vào… Ô ô… thao bản vương… A… Bản vương bắn tinh cho ngươi xem… A… Đi vào…”</w:t>
      </w:r>
      <w:r>
        <w:br w:type="textWrapping"/>
      </w:r>
      <w:r>
        <w:br w:type="textWrapping"/>
      </w:r>
      <w:r>
        <w:t xml:space="preserve">“Vương gia tự mình thao tới bắn tinh cho nô tài xem.” Uông Nghĩa Thăng đem giả dương cụ bỏ vào trong tay Vương gia, sau đó đẩy ra hoa huyệt Vương gia, lộ ra miệng huyệt khát khao mấp máy.</w:t>
      </w:r>
      <w:r>
        <w:br w:type="textWrapping"/>
      </w:r>
      <w:r>
        <w:br w:type="textWrapping"/>
      </w:r>
      <w:r>
        <w:t xml:space="preserve">“Đường đường là Vương gia tại sao có thể dùng… A ân… Giả dương cụ… Ân a…” Tiềm thức không muốn bị cái giả dương cụ thao huyệt, nhưng nghĩ đến vật này là Uông Nghĩa Thăng tự tay làm ra đưa cho y làm lễ vật, nên không bài xích nữa. Huyệt khẩu đụng vào giả dương cụ cùng một kích cỡ với côn thịt của Uông Nghĩa Thăng liền tham lam muốn nuốt vào, Vương gia từng chút từng chút đem giả dương cụ đưa vào trong cơ thể, “Ừm… rất thô…”</w:t>
      </w:r>
      <w:r>
        <w:br w:type="textWrapping"/>
      </w:r>
      <w:r>
        <w:br w:type="textWrapping"/>
      </w:r>
      <w:r>
        <w:t xml:space="preserve">Vương gia che miệng lại, không để cho mình phát ra tiếng rên rỉ khi bị giả dương cụ làm cho thoải mái, nắm chuôi giả dương cụ ngay ở trước mặt Uông Nghĩa Thăng đem toàn bộ cắm vào trong hoa huyệt.</w:t>
      </w:r>
      <w:r>
        <w:br w:type="textWrapping"/>
      </w:r>
      <w:r>
        <w:br w:type="textWrapping"/>
      </w:r>
      <w:r>
        <w:t xml:space="preserve">Rất thô, rất thô…</w:t>
      </w:r>
      <w:r>
        <w:br w:type="textWrapping"/>
      </w:r>
      <w:r>
        <w:br w:type="textWrapping"/>
      </w:r>
      <w:r>
        <w:t xml:space="preserve">Đầu óc Vương gia nhất thời trống không, rốt cục ăn được giả dương cụ hoa huyệt thỏa mãn phồng lên, nhìn hạ thể trơn bóng của Vương gia cắm vào một giả dương cụ thô to hai cái huyệt no đến mức căng lớn, tính khí thẳng tắp dựng đứng, toàn bộ hạ thể vạn phần dâm mỹ.</w:t>
      </w:r>
      <w:r>
        <w:br w:type="textWrapping"/>
      </w:r>
      <w:r>
        <w:br w:type="textWrapping"/>
      </w:r>
      <w:r>
        <w:t xml:space="preserve">“Thật là đẹp mắt.” Uông Nghĩa Thăng trìu mến không thôi xoa xoa hai cái miệng huyệt, lòng bàn tay thô ráp cẩn thận từng li từng tí một ma sát một vòng da thịt quanh miệng huyệt. Vương gia bị hắn sờ không khỏi co rút hai cái huyệt lại, bên trong nhục đạo lập tức dâm loạn co rút lại, chất lỏng trong suốt từ miệng huyệt chảy ra.</w:t>
      </w:r>
      <w:r>
        <w:br w:type="textWrapping"/>
      </w:r>
      <w:r>
        <w:br w:type="textWrapping"/>
      </w:r>
      <w:r>
        <w:t xml:space="preserve">“Vương gia tự mình động sẽ càng thoải mái hơn.” Uông Nghĩa Thăng thở ra nhiệt khí, eo hướng về phía trước mà đâm lên một hồi, không có đường lui Vương gia bị hắn làm cho ngưỡng cao mặt, thốt ra vài tiếng rên rỉ, tính khí run run rơi xuống một giọt niêm dịch, vừa vặn rơi vào trên giả dương cụ.</w:t>
      </w:r>
      <w:r>
        <w:br w:type="textWrapping"/>
      </w:r>
      <w:r>
        <w:br w:type="textWrapping"/>
      </w:r>
      <w:r>
        <w:t xml:space="preserve">Hãm sâu trong dục hỏa Vương gia không chịu nổi bị hai chữ “Thoải mái” mê hoặc, nhưng y thân phận cao quý vô cùng không muốn bị cái giả dương cụ làm thoải mái. Có thể giả dương cụ rõ ràng là dựa theo hình dạng của Uông Nghĩa Thăng chế tác, ngoại trừ hơi ngắn hơn nhưng quy đầu hành thân độ thô độ to nhỏ cùng Uông Nghĩa Thăng không khác, dường như cắm vào trong hoa huyệt chính là côn thịt hừng hực tráng tráng kiện của Uông Nghĩa Thăng.</w:t>
      </w:r>
      <w:r>
        <w:br w:type="textWrapping"/>
      </w:r>
      <w:r>
        <w:br w:type="textWrapping"/>
      </w:r>
      <w:r>
        <w:t xml:space="preserve">“Bản vương là Vương gia cao quý… A… Lần sau không được viện dẫn lẽ này nữa… A ân…” Nhục đạo khao khát đến khó chịu, Vương gia cũng chịu không nổi nữa dùng giả dương cụ thô to từng hồi một đâm xuyên. Đặc biệt là khi Uông Nghĩa Thăng cho cự bổng ra vào trong hậu huyệt thì giả dương cụ trong hoa huyệt cũng theo đó mà nhẹ nhàng ma sát nhục đạo, khoái cảm tê dại trong nháy mắt phóng to, nhục đạo mẫn cảm lập tức cắn chặt giả dương cụ, từng trận co rút lại hút lấy giả dương cụ.</w:t>
      </w:r>
      <w:r>
        <w:br w:type="textWrapping"/>
      </w:r>
      <w:r>
        <w:br w:type="textWrapping"/>
      </w:r>
      <w:r>
        <w:t xml:space="preserve">Uông Nghĩa Thăng nhìn Vương gia nhắm hai mắt, mím chặt môi khắc chế không phát ra tiếng rên rỉ. Áo bào hoa mỹ chỉ có vạt áo mở rộng, tinh dịch, dâm thủy nhuộm đầy giữa hai chân thành một mảnh lầy lội.</w:t>
      </w:r>
      <w:r>
        <w:br w:type="textWrapping"/>
      </w:r>
      <w:r>
        <w:br w:type="textWrapping"/>
      </w:r>
      <w:r>
        <w:t xml:space="preserve">Uông Nghĩa Thăng từ lâu hô hấp đã hỗn loạn, hai tay để dưới mông Vương gia, đẩy ra hai cánh mông liền đi vào trong tàn nhẫn mà thao. Cả cây toàn bộ rút ra để đại quy đầu nằm ngay miệng hậu huyệt, sau đó cả cây lại thao vào, quy đầu thẳng tắp như đâm thủng tràng đạo.</w:t>
      </w:r>
      <w:r>
        <w:br w:type="textWrapping"/>
      </w:r>
      <w:r>
        <w:br w:type="textWrapping"/>
      </w:r>
      <w:r>
        <w:t xml:space="preserve">“A…” Vương gia bị hắn thao đến không nhịn được kêu thành tiếng, cự bổng ma sát tràng bích, đại quy đầu như lôi cả tràng thịt ra ngoài. Khoái cảm mãnh liệt truyền đến làm tràng bích hơi co giật, chỗ mẫn cảm nhất càng chịu đựng va chạm mạnh mẽ. Quy đầu to lớn đi vào sâu trong tràng bích ma sát làm tràng bích càng thêm co giật.</w:t>
      </w:r>
      <w:r>
        <w:br w:type="textWrapping"/>
      </w:r>
      <w:r>
        <w:br w:type="textWrapping"/>
      </w:r>
      <w:r>
        <w:t xml:space="preserve">Cự bổng khủng bố thâm nhập làm Vương gia vừa sợ sệt, lại vừa chờ mong Uông Nghĩa Thăng đi vào sâu hơn một ít, đem hậu huyệt y thao ra nước.</w:t>
      </w:r>
      <w:r>
        <w:br w:type="textWrapping"/>
      </w:r>
      <w:r>
        <w:br w:type="textWrapping"/>
      </w:r>
      <w:r>
        <w:t xml:space="preserve">Uông Nghĩa Thăng đẩy giả dương cụ mà Vương gia đang cầm ra, hắn vốn không muốn để cây giả dương cụ này chạm vào huyệt Vương gia, độc chiếm bành trướng làm hắn đố kị với cả giả dương cụ trong huyệt Vương gia. Nhưng mà Vương gia hai cái huyệt cắm vào một cái tính khí dâm thái lại đẹp đẽ một cách lạ kỳ. Hoa huyệt không người đụng chạm nhưng khi hậu huyệt vừa bị thao thì hoa huyệt cũng bắt đầu co rút lại. Giả dương cụ còn gần nửa đoạn ở bên ngoài cùng tính khí đồng thời nhẹ nhàng mà run run, phối hợp. Gương mặt tuấn tú của Vương gia thấm mồ hôi nhẫn nại hết sức dâm mỹ, lông mày hơi nhăn lại, khóe mắt tràn đầy nước mắt, sắc mặt ửng hồng, cùng với bàn tay che miệng lại, đều mê người.</w:t>
      </w:r>
      <w:r>
        <w:br w:type="textWrapping"/>
      </w:r>
      <w:r>
        <w:br w:type="textWrapping"/>
      </w:r>
      <w:r>
        <w:t xml:space="preserve">Chứ như thế chắc thao đến chết cũng mãn nguyện!</w:t>
      </w:r>
      <w:r>
        <w:br w:type="textWrapping"/>
      </w:r>
      <w:r>
        <w:br w:type="textWrapping"/>
      </w:r>
      <w:r>
        <w:t xml:space="preserve">Đầu ngón tay thô ráp miêu tả đường cong lông mày của Vương gia, còn có đôi môi đỏ tươi, khóe mắt ướt át, nước mắt như những hạt châu ấm áp làm ướt đầu ngón tay. Nhưng cảm giác nóng bỏng nơi đầu ngón tay sau đó đâm vào trong lòng của hắn làm lòng hắn đau đớn. Chỉ một chút cảm giác này làm ý nghĩ điên cuồng trong nháy mắt hóa thành trìu mến, hắn chậm rãi hôn môi Vương gia lau mồ hôi trên chóp mũi của y, nhưng eo vẫn mạnh mẽ đẩy về phía trước đem hết toàn lực chiếm đầy thân thể của người này.</w:t>
      </w:r>
      <w:r>
        <w:br w:type="textWrapping"/>
      </w:r>
      <w:r>
        <w:br w:type="textWrapping"/>
      </w:r>
      <w:r>
        <w:t xml:space="preserve">Phía dưới giả dương cụ, cự bổng, đồng thời đâm vào bên trong hai cái huyệt, Vương gia nhất thời banh bắp đùi, nỗ lực mở lớn chân, nhấc eo lên trước để Uông Nghĩa Thăng đồng thời thao hai cái huyệt của y. Quy đầu to lớn, hành thân tráng kiện trong hai cái huyệt cách một màng thịt mỏng manh đè ép lẫn nhau. Uông Nghĩa Thăng uốn éo eo, hai cái cự vật liền đồng thời khuấy lên, hai cái đại quy đầu xoay tròn làm Vương gia không chịu nổi ưỡn ngực lên, khoái cảm chưa đủ để hai cái huyệt cao trào, nhưng tính khí bắn vào bụng dưới của Uông Nghĩa Thăng một dòng tinh dịch mỏng manh, nhưng chưa mềm hẳn vẫn duy trì trạng thái bán cương.</w:t>
      </w:r>
      <w:r>
        <w:br w:type="textWrapping"/>
      </w:r>
      <w:r>
        <w:br w:type="textWrapping"/>
      </w:r>
      <w:r>
        <w:t xml:space="preserve">“A… Thư… Thoải mái…” Vương gia mềm mại dựa vào tường, lúc đầu hai chân gác ở trên vai Uông Nghĩa Thăng bây giờ mềm mại trượt xuống hai bên eo của hắn, y mở hai mắt đã mịt mờ nhìn Uông Nghĩa Thăng, nói:”Thao chết bản vương…”</w:t>
      </w:r>
      <w:r>
        <w:br w:type="textWrapping"/>
      </w:r>
      <w:r>
        <w:br w:type="textWrapping"/>
      </w:r>
      <w:r>
        <w:t xml:space="preserve">“Được, Vương gia chỉ cần hưởng thụ.” Uông Nghĩa Thăng ôn nhu nói, ôm chầm thân thể mềm nhũn của Vương gia, để Vương gia ngồi ở trên đùi của hắn.</w:t>
      </w:r>
      <w:r>
        <w:br w:type="textWrapping"/>
      </w:r>
      <w:r>
        <w:br w:type="textWrapping"/>
      </w:r>
      <w:r>
        <w:t xml:space="preserve">Tư thế thay đổi khiến hai cây gậy đâm vào càng sâu, Vương gia nắm lấy tay áo của Uông Nghĩa Thăng khó chịu mà vặn vẹo cái mông, để hai cái huyệt thỏa mãn phun ra nuốt vào hai cây gậy, nhưng giả dương cụ trước sau không thể đâm tới điểm mẫn cảm nhất: “Phía trước… Phía trước đâm không tới để… A…”</w:t>
      </w:r>
      <w:r>
        <w:br w:type="textWrapping"/>
      </w:r>
      <w:r>
        <w:br w:type="textWrapping"/>
      </w:r>
      <w:r>
        <w:t xml:space="preserve">Cố ý đem giả dương cụ điêu khắc ngắn nên Uông Nghĩa Thăng vuốt ve gò má Vương gia trìu mến hôn một cái vào thái dương nói: “Phía trước chỉ có ta có thể đâm đến cùng, bên trong của Vương gia chỉ có ta có thể thao, mặc dù là giả dương cụ cũng không được.”</w:t>
      </w:r>
      <w:r>
        <w:br w:type="textWrapping"/>
      </w:r>
      <w:r>
        <w:br w:type="textWrapping"/>
      </w:r>
      <w:r>
        <w:t xml:space="preserve">Uông Nghĩa Thăng từng chữ từng chữ nói, mỗi chữ đều bao hàm độc chiếm rõ ràng truyền vào trong tai Vương gia. Vương gia không rõ tại sao đầu óc lại ghi nhớ mỗi một chữ, trái tim theo mỗi chữ nói ra ầm ầm nhảy lên. Y cầm lấy vạt áo, cảm giác được nhịp tim đập kịch liệt, không hiểu tim của mình vì sao lại đập nhanh như vậy, trong lòng vì sao lại nồng nàn tình cảm. Y không nghĩ ra, chỉ theo bản năng hôn môi Uông Nghĩa Thăng, đột nhiên xuất hiện khát khao khiến cho y trực tiếp há mồm đưa đầu lưỡi vào trong miệng của Uông Nghĩa Thăng mà liếm láp.</w:t>
      </w:r>
      <w:r>
        <w:br w:type="textWrapping"/>
      </w:r>
      <w:r>
        <w:br w:type="textWrapping"/>
      </w:r>
      <w:r>
        <w:t xml:space="preserve">Càng liếm càng khát khao, cả người đều lộ ra khát khao, muốn bị cẩu nô tài lấp kín, muốn bị cẩu nô tài đè xuống mà tàn nhẫn thao, muốn cùng cẩu nô tài càng thêm thân mật, không có cách nào rời xa y, cả đời chỉ có thể hầu hạ một mình y.</w:t>
      </w:r>
      <w:r>
        <w:br w:type="textWrapping"/>
      </w:r>
      <w:r>
        <w:br w:type="textWrapping"/>
      </w:r>
      <w:r>
        <w:t xml:space="preserve">Uông Nghĩa Thăng đã sớm bất mãn khi bị động hôn môi, hắn nâng đôi mông của Vương gia lên, đem Vương gia đè ở trên tường dùng sức hôn môi, miệng của hai người không để lại một khe hở, tiếng nước ở trong ngõ tối vang vọng, đầu lưỡi như hai con rắn nhỏ giao phối quấn quanh, liếm đầu lưỡi, ma sát bựa lưỡi, đâm đâm cuống lưỡi đối phương.</w:t>
      </w:r>
      <w:r>
        <w:br w:type="textWrapping"/>
      </w:r>
      <w:r>
        <w:br w:type="textWrapping"/>
      </w:r>
      <w:r>
        <w:t xml:space="preserve">“A…”</w:t>
      </w:r>
      <w:r>
        <w:br w:type="textWrapping"/>
      </w:r>
      <w:r>
        <w:br w:type="textWrapping"/>
      </w:r>
      <w:r>
        <w:t xml:space="preserve">Hai chân cuốn lấy eo của Uông Nghĩa Thăng cảm giác hôn môi hầu như nghẹt thở kết hợp với tư vị va chạm mạnh mẽ giữa hai chân sản sinh ra khoái cảm mảnh liệt của sự hòa hợp. Vương gia ngẩng cao đầu bị Uông Nghĩa Thăng liếm càng sâu vào khoang miệng, hai cái huyệt quấn chặt hai cái cây gậy, đầu óc trống không cũng nhớ không nổi bất cứ chuyện gì, toàn thân chỉ còn dư lại cảm giác nghẹt thở, hai huyệt bị thao sinh ra khoái cảm.</w:t>
      </w:r>
      <w:r>
        <w:br w:type="textWrapping"/>
      </w:r>
      <w:r>
        <w:br w:type="textWrapping"/>
      </w:r>
      <w:r>
        <w:t xml:space="preserve">Không để Vương gia khinh thường nhưng Uông Nghĩa Thăng không nỡ thả Vương gia ra, thở dốc hỏi: “Vương gia, cảm thấy giống như nô tài có hai cái “nghiệt rễ” thao ngươi không?”</w:t>
      </w:r>
      <w:r>
        <w:br w:type="textWrapping"/>
      </w:r>
      <w:r>
        <w:br w:type="textWrapping"/>
      </w:r>
      <w:r>
        <w:t xml:space="preserve">“A… A… Như…giống” Vương gia khóc lóc trả lời, một tay ôm lấy cổ của Uông Nghĩa Thăng một tay đỡ lấy giả dương cụ, chỉ lo Uông Nghĩa Thăng thao quá nhanh làm y không chịu nổi khi giả dương cụ thao hoa huyệt: “A… Lại dùng lực… A…”</w:t>
      </w:r>
      <w:r>
        <w:br w:type="textWrapping"/>
      </w:r>
      <w:r>
        <w:br w:type="textWrapping"/>
      </w:r>
      <w:r>
        <w:t xml:space="preserve">Hoa môi sung huyết hầu như đụng tới tay cầm của giả dương cụ, cơ bụng màu đồng cổ đẩy tay cầm đem giả dương cụ tiến vào trong hoa huyệt. Uông Nghĩa Thăng lùi lại, giả dương cụ liền bị nhục đạo co rút lại đẩy ra; Uông Nghĩa Thăng ưỡn eo một cái, đại quy đầu bằng gỗ liền ma sát nhục đạo, hành thân được điêu khắc lồi ra gân xanh chủ động kích thích nhục bích.</w:t>
      </w:r>
      <w:r>
        <w:br w:type="textWrapping"/>
      </w:r>
      <w:r>
        <w:br w:type="textWrapping"/>
      </w:r>
      <w:r>
        <w:t xml:space="preserve">Đồng dạng với giả dương cụ phía dưới là một vừa hắc tử cự bổng nhanh chóng ra vào hậu huyệt, lông mao của nam nhân dày đặc uốn lượn ma sát đôi mông trắng như tuyết. Then chốt là ngón tay to dài đẩy ra hai cánh mông lộ ra miệng huyệt cho cự bổng dễ dàng không ngừng mà thao ra vào tràng đạo, kích thích tràng đạo tự động phân bố chất lỏng, khiến tràng đạo trở nên trơn mềm, bên trong ấm áp khiến người ta không nỡ rút ra.</w:t>
      </w:r>
      <w:r>
        <w:br w:type="textWrapping"/>
      </w:r>
      <w:r>
        <w:br w:type="textWrapping"/>
      </w:r>
      <w:r>
        <w:t xml:space="preserve">“Vương gia mặt sau cũng ra nước… Bên trong vừa ướt lại vừa ấm… Nô tài muốn bắn ra trước…” Uông Nghĩa Thăng cố gắng khắc chế rung động, nhẫn nại dục vọng muốn bắn tinh. Nhưng mà Vương gia co rụt lại tràng đạo không chịu buông tha hắn, như mở miệng nhỏ liếm khắp cự bổng làm từng trận khoái cảm chui vào đầu Uông Nghĩa Thăng, làm cho huyệt Thái Dương của hắn co giật. Hai bàn tay của hắn đột nhiên kéo cánh mông Vương gia lên hung tợn mà đâm vào cự bổng như hung thú cắn xé tràng đạo căng chặt.</w:t>
      </w:r>
      <w:r>
        <w:br w:type="textWrapping"/>
      </w:r>
      <w:r>
        <w:br w:type="textWrapping"/>
      </w:r>
      <w:r>
        <w:t xml:space="preserve">“A ——” Vương gia cũng không nhịn được nữa hét lên một tiếng, thoải mái đến hai chân thiếu một chút nữa không kẹp được eo Uông Nghĩa Thăng, hoa huyệt phồng lên phun ra một cỗ dâm thủy, hậu huyệt càng chảy ra không ít chất lỏng. Vương gia lệ rơi đầy mặt nắm chặt tính khí bán cương run cầm cập nói: “Bản vương chuẩn… Cho phép ngươi cẩu nô tài trước tiên… Bắn trước… A…”</w:t>
      </w:r>
      <w:r>
        <w:br w:type="textWrapping"/>
      </w:r>
      <w:r>
        <w:br w:type="textWrapping"/>
      </w:r>
      <w:r>
        <w:t xml:space="preserve">“Không sao, hầu hạ Vương gia tốt, Vương gia mới không thể rời bỏ nô tài.” Uông Nghĩa Thăng sâu sắc nhìn chằm chằm bụng dưới của Vương gia lộ ra hầu hạ Vương gia tốt mới có nhiều cơ hội ở trong bụng Vương gia gieo giống, sinh hài tử dáng dấp như Vương gia kế thừa huyết thống của bọn họ. Hắn sẽ thành kính hôn cái bụng từ từ lớn lên, nói mình yêu thương sinh vật nhỏ trong bụng.</w:t>
      </w:r>
      <w:r>
        <w:br w:type="textWrapping"/>
      </w:r>
      <w:r>
        <w:br w:type="textWrapping"/>
      </w:r>
      <w:r>
        <w:t xml:space="preserve">Thân thể từ lâu không thể rời bỏ cẩu nô tài hầu hạ, Vương gia hận hận cắn vào lỗ tai Uông Nghĩa Thăng mắng:”Hỗn trướng… A a… Đồ.. cẩu nô tài…”</w:t>
      </w:r>
      <w:r>
        <w:br w:type="textWrapping"/>
      </w:r>
      <w:r>
        <w:br w:type="textWrapping"/>
      </w:r>
      <w:r>
        <w:t xml:space="preserve">Hai tay hoàn toàn ôm lấy cổ của Uông Nghĩa Thăng, lưng Vương gia kề sát vách tường, từng luồng từng luồng dâm thủy bị giả dương cụ làm chảy ra. Uông Nghĩa Thăng dùng cự bổng không ngừng kích thích tràng đạo tiết ra dâm thuỷ. Đầu tiên là tràng đạo đáng thương chỉ tiết ra một chút chất lỏng thấm ướt quy đầu, sau đó ở cự bổng nhanh chóng đảo sâu hơn nên không thể không chảy ra càng ngày càng nhiều chất lỏng; hai cái huyệt chảy ra càng ngày càng nhiều nước làm ướt hai bàn tay thô ráp của Uông Nghĩa Thăng.</w:t>
      </w:r>
      <w:r>
        <w:br w:type="textWrapping"/>
      </w:r>
      <w:r>
        <w:br w:type="textWrapping"/>
      </w:r>
      <w:r>
        <w:t xml:space="preserve">“A a… Thật nhanh… Mau hơn chút nữa… A a… thao bản vương… Ân a… Bản vương muốn ăn tinh dịch của ngươi…” Vương gia kì kèo tra tấn lỗ tai Uông Nghĩa Thăng yêu cầu dâm đãng đến cực điểm, thân thể bị Uông Nghĩa Thăng thao đến hướng lên trên xóc nảy không ngừng, tính khí bán cương ma sát vào bụng dưới của Uông Nghĩa Thăng.</w:t>
      </w:r>
      <w:r>
        <w:br w:type="textWrapping"/>
      </w:r>
      <w:r>
        <w:br w:type="textWrapping"/>
      </w:r>
      <w:r>
        <w:t xml:space="preserve">Cách màng thịt hai cự bổng cùng tiến cùng ra, một cái đi vào không sâu trước sau không va chạm tới cái miệng nhỏ dưới đáy nhục đạo; một cái đi vào sâu bên trong mạnh mẽ mà thao tràng bích, khiến toàn bộ tràng đạo đều trở nên vạn phần mẫn cảm, khoái cảm mãnh liệt nhanh chóng bù đắp tiếc nuối khi giả dương cụ va chạm không tới cái miệng nhỏ dưới đáy nhục đạo.</w:t>
      </w:r>
      <w:r>
        <w:br w:type="textWrapping"/>
      </w:r>
      <w:r>
        <w:br w:type="textWrapping"/>
      </w:r>
      <w:r>
        <w:t xml:space="preserve">“Muốn… Đến… A a a… Bản vương muốn đến… A a… Nhanh lên một chút bắn cho bản vương…” Vương gia nắm tóc Uông Nghĩa Thăng, cái mông trắng nõn bị Uông Nghĩa Thăng bóp đến đỏ hồng. Trước ngực đầu vú cứng rắn ma sát vào lớp áo trong, khoái cảm sắc bén như châm vào thân thể, khiến Vương gia kề bên cao trào cho dù biết rõ cũng không chịu nổi, vẫn không nhịn được hướng về hai cái cự bổng cầu xin cự bổng làm cho hai huyệt tiết ra càng nhiều nước.</w:t>
      </w:r>
      <w:r>
        <w:br w:type="textWrapping"/>
      </w:r>
      <w:r>
        <w:br w:type="textWrapping"/>
      </w:r>
      <w:r>
        <w:t xml:space="preserve">Cảm giác sắp bắn ra Uông Nghĩa Thăng liều mạng nắm chặt quy đầu không để cho mình bắn ra mà tăng nhanh tốc độ thao Vương gia, côn thịt tăng cường ma sát làm tràng đạo từng trận co rút. Mỗi nơi cự bổng đi qua đều có thể cảm nhận được khoái cảm, linh khẩu thật giống bị miệng nhỏ hút lại, đem hắn kéo vào nơi sâu mạnh mẽ như sóng cuồng mà thao tràng đạo.</w:t>
      </w:r>
      <w:r>
        <w:br w:type="textWrapping"/>
      </w:r>
      <w:r>
        <w:br w:type="textWrapping"/>
      </w:r>
      <w:r>
        <w:t xml:space="preserve">“Vương gia, ta muốn không xong rồi…” Bắp thịt cả người hắn căng cứng, năm ngón tay Uông Nghĩa Thăng bấu sâu vào mông thịt, lôi kéo hậu huyệt hướng phía trong tàn nhẫn mà thao vào.</w:t>
      </w:r>
      <w:r>
        <w:br w:type="textWrapping"/>
      </w:r>
      <w:r>
        <w:br w:type="textWrapping"/>
      </w:r>
      <w:r>
        <w:t xml:space="preserve">“Đến… A… A a…” Con mắt lơ đãng nhìn thấy phía ngoài ngỏ nhỏ tối tăm, lập tức ý thức được thân mình ở nơi nào Vương gia há mồm dùng sức cắn vào lỗ tai Uông Nghĩa Thăng, thân thể kịch liệt co giật, dâm thủy không khống chế tự chảy ra khỏi hoa huyệt, hậu huyệt đồng dạng cũng phun ra chất lỏng.</w:t>
      </w:r>
      <w:r>
        <w:br w:type="textWrapping"/>
      </w:r>
      <w:r>
        <w:br w:type="textWrapping"/>
      </w:r>
      <w:r>
        <w:t xml:space="preserve">Uông Nghĩa Thăng đột nhiên rút cự bổng ra, Vương gia nhổng cao cái mông lên, hắn vừa định lấy giả dương cụ ra nhưng mất đi điểm tựa giả dương cụ lập tức bị hoa huyệt co giật mà “Phốc” một cái rớt xuống mặt đất. Uông Nghĩa Thăng vội vàng đem cự bổng cắm vào bên trong hoa huyệt, quy đầu gắt gao ma sát cái miệng nhỏ dưới đáy.</w:t>
      </w:r>
      <w:r>
        <w:br w:type="textWrapping"/>
      </w:r>
      <w:r>
        <w:br w:type="textWrapping"/>
      </w:r>
      <w:r>
        <w:t xml:space="preserve">Cự bổng run run mấy lần, Vương gia nhất thời đầu óc trống rỗng, kích thích mãnh liệt truyền đến, tinh dịch nóng bỏng sền sệt phun trào. Vương gia mất khống chế cắn mạnh vào lỗ tai Uông Nghĩa Thăng, mùi máu tươi vẫn không ngăn được toàn thân lại một lần nữa co giật, mà cũng không cách nào làm hậu huyệt vô lực co rút lại, phun ra chất lỏng. Hoa huyệt phun ra tinh dịch lẫn dâm thủy theo hội âm chảy về phía hậu huyệt, dường như muốn cho hậu huyệt cũng nếm thử tư vị của tinh dịch.</w:t>
      </w:r>
      <w:r>
        <w:br w:type="textWrapping"/>
      </w:r>
      <w:r>
        <w:br w:type="textWrapping"/>
      </w:r>
      <w:r>
        <w:t xml:space="preserve">“Ô ô…” Vương gia cũng không chịu được kích thích khi Uông Nghĩa Thăng lúc y đang ở cao trào thì bắn tinh, đôi mắt y đỏ lên khóc nức nở, tính khí bắn ra tinh dịch mỏng manh. Nhưng mà, Uông Nghĩa Thăng cố ý kéo dài thời gian bắn tinh, một luồng một luồng tinh dịch bắn vào sâu bên trong, lo lắng nếu mình như lúc trước đi vào quá sâu thì cái bụng Vương gia sẽ không thoải mái.</w:t>
      </w:r>
      <w:r>
        <w:br w:type="textWrapping"/>
      </w:r>
      <w:r>
        <w:br w:type="textWrapping"/>
      </w:r>
      <w:r>
        <w:t xml:space="preserve">Hồi lâu, Uông Nghĩa Thăng mới từ trong cơ thể Vương gia lui ra, hạ thân Vương gia dính đầy tinh dịch và dâm thủy, thân thể cũng không chịu được nữa. Uông Nghĩa Thăng ôm Vương gia ngồi dưới đất, giúp Vương gia mặc quần và mang giày, may là áo bào chưa bị tinh dịch và dâm thủy dễ thấy dính vào. Ngồi ở trong lồng ngực Uông Nghĩa Thăng nghỉ ngơi hồi lâu Vương gia ngoại trừ viền mắt còn đỏ, sắc mặt hơi chút uể oải, thì bước đi vẫn uy phong, biểu hiện kiêu ngạo, đúng phong cách Miểu Vĩ Vương, liếc mắt nhìn Uông Nghĩa Thăng.</w:t>
      </w:r>
      <w:r>
        <w:br w:type="textWrapping"/>
      </w:r>
      <w:r>
        <w:br w:type="textWrapping"/>
      </w:r>
      <w:r>
        <w:t xml:space="preserve">Ai cũng không nhìn thấy dưới áo bào hoa mỹ thân thể cao quý đã sớm bị người hầu không đáng chú ý liếm qua hết, tràn đầy dấu hôn đỏ sẩm khắp bên trong bắp đùi. Chếch xuống bên dưới là tràn đầy tinh dịch thuộc về người hầu, chỉ bị một người thao mà hai cái huyệt vừa mềm lại vừa lỏng lẻo.</w:t>
      </w:r>
      <w:r>
        <w:br w:type="textWrapping"/>
      </w:r>
      <w:r>
        <w:br w:type="textWrapping"/>
      </w:r>
      <w:r>
        <w:t xml:space="preserve">Trong lúc hầu hạ Vương gia Uông Nghĩa Thăng phát hiện Vương gia lông mày không thoải mái nhíu chặt, tay tới gần cái bụng muốn sờ lại không sờ mà nắm chặt, Uông Nghĩa Thăng quan tâm hỏi: “Làm sao? Cái bụng lại không thoải mái?”</w:t>
      </w:r>
      <w:r>
        <w:br w:type="textWrapping"/>
      </w:r>
      <w:r>
        <w:br w:type="textWrapping"/>
      </w:r>
      <w:r>
        <w:t xml:space="preserve">“Ừm.” Có chút đau lại có chút trướng, Vương gia rất không thích thời khắc mấu chốt cái bụng lại không thoải mái. Vốn thể chất của y không dễ thụ thai, cái bụng này một khi ân ái lại không thoải mái giống như cáu kỉnh vậy, không cho y sủng hạnh cẩu nô tài, y khi nào mới có thể có hương hỏa kế thừa tước vị?</w:t>
      </w:r>
      <w:r>
        <w:br w:type="textWrapping"/>
      </w:r>
      <w:r>
        <w:br w:type="textWrapping"/>
      </w:r>
      <w:r>
        <w:t xml:space="preserve">Vương gia một mặt không cao hứng, Uông Nghĩa Thăng thân mật sờ sờ những sợi tóc của Vương gia nói: “Ta đi tìm đại phu xem mạch cho ngươi.”</w:t>
      </w:r>
      <w:r>
        <w:br w:type="textWrapping"/>
      </w:r>
      <w:r>
        <w:br w:type="textWrapping"/>
      </w:r>
      <w:r>
        <w:t xml:space="preserve">“Không muốn, bản vương còn nhịn được, không muốn uống dược.” Vương gia kiên quyết phản đối, lại phát giác ngữ khí của mình không ổn, nói bổ sung: ” Trở về ngươi giúp bản vương xoa xoa cái bụng là được.”</w:t>
      </w:r>
      <w:r>
        <w:br w:type="textWrapping"/>
      </w:r>
      <w:r>
        <w:br w:type="textWrapping"/>
      </w:r>
      <w:r>
        <w:t xml:space="preserve">“Được, Vương gia nếu như không thoải mái nhất định phải nói cho ta.” Uông Nghĩa Thăng lo âu nhìn cái bụng của Vương gia, nghe nói bên người Thái hậu có thái y, chờ đi tới Thái Uyên miếu, hắn nghĩ cách để Vương gia mời thái y bắt mạch, Vương gia không thích uống dược thì sẽ uống thuốc viên.</w:t>
      </w:r>
      <w:r>
        <w:br w:type="textWrapping"/>
      </w:r>
      <w:r>
        <w:br w:type="textWrapping"/>
      </w:r>
      <w:r>
        <w:t xml:space="preserve">“Ừm.” Vương gia dửng dưng gật gù.</w:t>
      </w:r>
      <w:r>
        <w:br w:type="textWrapping"/>
      </w:r>
      <w:r>
        <w:br w:type="textWrapping"/>
      </w:r>
      <w:r>
        <w:t xml:space="preserve">Đến bây giờ Duật quốc thái tử vẫn chưa xuất hiện, Vương gia thực đã chờ đến thiếu kiên nhẫn, cái bụng không thoải mái như tưới dầu lên lửa tăng thêm lửa giận của y.</w:t>
      </w:r>
      <w:r>
        <w:br w:type="textWrapping"/>
      </w:r>
      <w:r>
        <w:br w:type="textWrapping"/>
      </w:r>
      <w:r>
        <w:t xml:space="preserve">Thái tử một quốc gia làm việc do do dự dự, che che giấu giấu, thực sự làm bản vương không thoải mái! Ngược lại hắn còn để lại thế thân ở kinh thành, bản vương ngày mai sẽ phái người đem hắn làm cho hôn mê, đuổi về Duật quốc, để hắn lên trên giường cùng thất đệ của hắn cho hai người tương ái tương sát đi!</w:t>
      </w:r>
      <w:r>
        <w:br w:type="textWrapping"/>
      </w:r>
      <w:r>
        <w:br w:type="textWrapping"/>
      </w:r>
      <w:r>
        <w:t xml:space="preserve">Để bản vương không thoải mái, bản vương muốn hắn càng không thoải mái hơn!</w:t>
      </w:r>
      <w:r>
        <w:br w:type="textWrapping"/>
      </w:r>
      <w:r>
        <w:br w:type="textWrapping"/>
      </w:r>
      <w:r>
        <w:t xml:space="preserve">Cái bụng không thoải mái…</w:t>
      </w:r>
      <w:r>
        <w:br w:type="textWrapping"/>
      </w:r>
      <w:r>
        <w:br w:type="textWrapping"/>
      </w:r>
      <w:r>
        <w:t xml:space="preserve">Nằm ở trên giường Vương gia lộ rõ bụng, Uông Nghĩa Thăng dùng bàn tay to lớn ôm lấy cái bụng nhẹ nhàng mà xoa, lúc nào cũng quan sát vẻ mặt Vương gia. Vương gia thoải mái hừ nhẹ, thích chí gối lên hai tay, một chân gác lên một chân khác, nhàn nhã lay động cái chân kia, còn há mồm chờ Uông Nghĩa Thăng cho uống nước quả, một bộ dáng được Uông Nghĩa Thăng hầu hạ đến vô cùng thỏa mãn.</w:t>
      </w:r>
      <w:r>
        <w:br w:type="textWrapping"/>
      </w:r>
      <w:r>
        <w:br w:type="textWrapping"/>
      </w:r>
      <w:r>
        <w:t xml:space="preserve">Uông Nghĩa Thăng lúc này mới hơi hơi yên tâm.</w:t>
      </w:r>
      <w:r>
        <w:br w:type="textWrapping"/>
      </w:r>
      <w:r>
        <w:br w:type="textWrapping"/>
      </w:r>
      <w:r>
        <w:t xml:space="preserve">—–</w:t>
      </w:r>
      <w:r>
        <w:br w:type="textWrapping"/>
      </w:r>
      <w:r>
        <w:br w:type="textWrapping"/>
      </w:r>
      <w:r>
        <w:t xml:space="preserve">Trong khi khi đó hoàn toàn không biết kết cục của mình Duật quốc thái tử đã nghĩ kỹ đến tất cả các khả năng và tình huống phát sinh, sau đó phải giải quyết những tình huống này như thế nào cuối cùng chính là phải nắm lấy Miểu Vĩ Vương, mình sẽ đem hắn thao rồi lại thao, thao chán ném cho người khác thao.</w:t>
      </w:r>
      <w:r>
        <w:br w:type="textWrapping"/>
      </w:r>
      <w:r>
        <w:br w:type="textWrapping"/>
      </w:r>
      <w:r>
        <w:t xml:space="preserve">Hắn duy nhất không nghĩ tới chính là Miểu Vĩ Vương cái bụng không thoải mái, tính khí bắt đầu trở nên táo bạo, kiên trì cũng trở nên kém, đã chuẩn bị kỹ càng lấy gậy ông đập lưng ông, đem hắn ném cho người khác thao rồi lại thao.</w:t>
      </w:r>
      <w:r>
        <w:br w:type="textWrapping"/>
      </w:r>
      <w:r>
        <w:br w:type="textWrapping"/>
      </w:r>
      <w:r>
        <w:t xml:space="preserve">Vì lẽ đó, cho dù trước mắt đột nhiên mơ hồ, đầu óc quay cuồng, Duật quốc thái tử cùng các thuộc hạ đồng thời “Ầm” một cái té xỉu, hắn cũng không nghĩ tới mình từ lúc nào đã bị Miểu Vĩ Vương theo dõi.</w:t>
      </w:r>
      <w:r>
        <w:br w:type="textWrapping"/>
      </w:r>
      <w:r>
        <w:br w:type="textWrapping"/>
      </w:r>
    </w:p>
    <w:p>
      <w:pPr>
        <w:pStyle w:val="Heading2"/>
      </w:pPr>
      <w:bookmarkStart w:id="32" w:name="chương-11-vương-gia-rốt-cuộc-đã-có-hậu"/>
      <w:bookmarkEnd w:id="32"/>
      <w:r>
        <w:t xml:space="preserve">11. Chương 11: Vương Gia Rốt Cuộc Đã Có Hậu</w:t>
      </w:r>
    </w:p>
    <w:p>
      <w:pPr>
        <w:pStyle w:val="Compact"/>
      </w:pPr>
      <w:r>
        <w:br w:type="textWrapping"/>
      </w:r>
      <w:r>
        <w:br w:type="textWrapping"/>
      </w:r>
      <w:r>
        <w:t xml:space="preserve">Hôm nay báo thù đã thành công một nửa Vương gia vô cùng nhàn hạ thoải mái cưỡi ngựa chậm rãi tiếp tục đi đến Thái Uyên miếu, khóe miệng luôn cong lên mỉm cười, gương mặt đỏ hồng, còn có con mắt cũng mang ý cười biểu hiện ra tâm tình y thật tốt.</w:t>
      </w:r>
      <w:r>
        <w:br w:type="textWrapping"/>
      </w:r>
      <w:r>
        <w:br w:type="textWrapping"/>
      </w:r>
      <w:r>
        <w:t xml:space="preserve">Uông Nghĩa Thăng còn nhớ chuyện cái bụng của Vương gia, cố ý xem xét hạ thể của Vương gia cũng không thấy tổn thương, hắn rất lo lắng sợ mình làm tổn thương bên trong thân thể của Vương gia. Nhưng qua một đêm, Vương gia lại tinh khí tràn trề, không nhìn ra là đã bị tổn thương nơi nào.</w:t>
      </w:r>
      <w:r>
        <w:br w:type="textWrapping"/>
      </w:r>
      <w:r>
        <w:br w:type="textWrapping"/>
      </w:r>
      <w:r>
        <w:t xml:space="preserve">Nguyên nhân chính là không biết bị thương nơi nào nên Uông Nghĩa Thăng lại càng thêm lo lắng, càng ngày càng cẩn thận mà hầu hạ Vương gia, mỗi ngày đều giúp Vương gia xoa xoa cái bụng. Sáng sớm tỉnh lại trước tiên là đem cái bụng Vương gia xoa xoa đến thoải mái, buổi tối cũng xoa vuốt đến trong giấc mộng Vương gia vô ý thức rên rỉ mới dừng tay.</w:t>
      </w:r>
      <w:r>
        <w:br w:type="textWrapping"/>
      </w:r>
      <w:r>
        <w:br w:type="textWrapping"/>
      </w:r>
      <w:r>
        <w:t xml:space="preserve">Vương gia thật là khiến người ta bận tâm a! Uông Nghĩa Thăng bất đắc dĩ lại ngọt ngào  nghĩ.</w:t>
      </w:r>
      <w:r>
        <w:br w:type="textWrapping"/>
      </w:r>
      <w:r>
        <w:br w:type="textWrapping"/>
      </w:r>
      <w:r>
        <w:t xml:space="preserve">—–</w:t>
      </w:r>
      <w:r>
        <w:br w:type="textWrapping"/>
      </w:r>
      <w:r>
        <w:br w:type="textWrapping"/>
      </w:r>
      <w:r>
        <w:t xml:space="preserve">Đoàn người đứng trước những bật thang dưới chân núi ngẩng đầu ngóng nhìn Thái Uyên miếu được thì xây dựng dựa vào sườn núi. Từng bậc thang kéo dài từ chân núi đến cửa miếu. Phía trên cao cửa lớn của miếu là hai chữ “Thái Uyên” uy nghiêm đoan chính đứng sừng sững, bốn bức tường của miếu được điêu khắc hình hoa sen, tường vân xoay quanh hướng ra biển. Đại điện nguy nga được xây dựa lưng vào núi. Ngọn núi một màu xanh ngắt mà màu sắc chủ đạo của miếu thờ là màu đỏ thắm, miếu đỏ dựa vào ngọn núi màu xanh hình thành hai màu sắc tương phản rất rõ ràng làm ngôi miếu càng thêm nổi bật. Tiếng chuông chùa vang vọng khắp không gian trống trải khiến xung quanh càng thêm trang nghiêm thanh tịnh.</w:t>
      </w:r>
      <w:r>
        <w:br w:type="textWrapping"/>
      </w:r>
      <w:r>
        <w:br w:type="textWrapping"/>
      </w:r>
      <w:r>
        <w:t xml:space="preserve">Lấy nho trị quốc, lấy thích trì đức, lấy đạo trì tính những đạo lý này từ trước đến giờ là truyền thống của các quốc gia. Bất kể là ai, nhìn thấy chánh điện trang trọng uy nghiêm này đều cảm thấy hơi khiếp sợ nghe được tiếng chuông trầm lắng này trong lòng cũng thấy trang nghiêm lại. Rửa sạch tạp niệm trong lòng để trong lòng tràn ngập thiện niệm và thanh thản.</w:t>
      </w:r>
      <w:r>
        <w:br w:type="textWrapping"/>
      </w:r>
      <w:r>
        <w:br w:type="textWrapping"/>
      </w:r>
      <w:r>
        <w:t xml:space="preserve">Vương gia xuống ngựa, đem dây cương đưa cho thị vệ ra hiệu cho Uông Nghĩa Thăng trước tiên theo y lên núi.</w:t>
      </w:r>
      <w:r>
        <w:br w:type="textWrapping"/>
      </w:r>
      <w:r>
        <w:br w:type="textWrapping"/>
      </w:r>
      <w:r>
        <w:t xml:space="preserve">Hai người từng bước từng bước đi vào Thái Uyên miếu, bước từng bước chân lên những bậc thang nối tiếp nhau. Càng đến gần Thái Uyên miếu, tâm tình càng bình tĩnh nhưng Uông Nghĩa Thăng rõ ràng biết được mình kỳ thực không thể chờ đợi được nữa, rất muốn biết dáng dấp của Thái Hậu người sinh dưỡng ra Vương gia, người vừa là mẫu nghi thiên hạ được toàn quốc gia kính nể, cũng là thân mẫu của Vương gia.</w:t>
      </w:r>
      <w:r>
        <w:br w:type="textWrapping"/>
      </w:r>
      <w:r>
        <w:br w:type="textWrapping"/>
      </w:r>
      <w:r>
        <w:t xml:space="preserve">Hắn biết rõ ràng mình xuất thân thuộc giới bình dân không xứng với Vương gia, Vương gia bề ngoài đối với hắn luôn la hét xưa nay không để dáng vẻ của hắn vào trong mắt nhưng kỳ thực y đối với hắn rất cưng chiều hắn muốn gì được đó. Chỉ cần hắn đồng ý, hắn có thể dựa vào quan hệ với Vương gia bò lên địa vị cao, trở thành một người trên nhiều người, nhưng như thế thì hắn nhất định không cách nào chân chính có được tâm của Vương gia, quan hệ của hai người chỉ có thể ở bề ngoài. Nếu như muốn tư thủ để Vương gia trở thành một người hoàn toàn thuộc về hắn thì phải  để Vương gia mất đi tước vị, trở thành chim trong lồng của hắn.</w:t>
      </w:r>
      <w:r>
        <w:br w:type="textWrapping"/>
      </w:r>
      <w:r>
        <w:br w:type="textWrapping"/>
      </w:r>
      <w:r>
        <w:t xml:space="preserve">Thế nhưng…</w:t>
      </w:r>
      <w:r>
        <w:br w:type="textWrapping"/>
      </w:r>
      <w:r>
        <w:br w:type="textWrapping"/>
      </w:r>
      <w:r>
        <w:t xml:space="preserve">Uông Nghĩa Thăng nhìn Vương gia tay áo tung bay bóng lưng thon dài không khỏi lộ ra nụ cười, nhưng hắn lại yêu nhất Vương gia tùy ý mà kiêu ngạo tự do, mà không phải dáng vẻ uể oải bị nhốt ở trong lồng không thể trốn thoát. Hắn tình nguyện mình như trung khuyển làm bạn bên người Vương gia, chờ Vương gia mệt mỏi đem sẽ đem y ôm vào trong lòng.</w:t>
      </w:r>
      <w:r>
        <w:br w:type="textWrapping"/>
      </w:r>
      <w:r>
        <w:br w:type="textWrapping"/>
      </w:r>
      <w:r>
        <w:t xml:space="preserve">Uông Nghĩa Thăng nghĩ thầm mình đời này làm chuyện to gan nhất chính là độc chiếm trân bảo duy nhất của hoàng gia.</w:t>
      </w:r>
      <w:r>
        <w:br w:type="textWrapping"/>
      </w:r>
      <w:r>
        <w:br w:type="textWrapping"/>
      </w:r>
      <w:r>
        <w:t xml:space="preserve">Vương gia bước chân nhẹ nhàng, y muốn suy nghĩ thật kỹ làm sao để mẫu hậu nhìn Uông Ughĩa Thăng, đối với Uông Nghĩa Thăng có ấn tượng tốt sẽ không nghi ngờ tư cách của Uông Nghĩa Thăng.  Dù sao đây cũng là phụ thân của hài tử người thừa kế tước vị tương lai của y, người khác có thể không biết hài tử có một  phụ thân khác, nhưng mẫu hậu cũng không thể không biết thân thế tôn tử của người.</w:t>
      </w:r>
      <w:r>
        <w:br w:type="textWrapping"/>
      </w:r>
      <w:r>
        <w:br w:type="textWrapping"/>
      </w:r>
      <w:r>
        <w:t xml:space="preserve">Hừ, cẩu nô tài dáng dấp lớn lên không đẹp nhưng vóc người lại hết sức cao to, nếu như hài tử thừa kế di truyền vóc người tốt của cẩu nô tài y sẽ tuyệt đối coi nó như tướng tài mà bồi dưỡng, bồi dưỡng hài tử thành đại tướng quân tiến có thể công lui có thể thủ, để Đại Mậu quốc vạn thế trường tồn.</w:t>
      </w:r>
      <w:r>
        <w:br w:type="textWrapping"/>
      </w:r>
      <w:r>
        <w:br w:type="textWrapping"/>
      </w:r>
      <w:r>
        <w:t xml:space="preserve">Vương gia trong lòng có chút kích động, càng muốn sớm một chút phối hợp với cẩu nô tài làm chuyện chế tạo hài tử, cho mẫu hậu sớm được ôm tôn tử “Đại tướng quân”.</w:t>
      </w:r>
      <w:r>
        <w:br w:type="textWrapping"/>
      </w:r>
      <w:r>
        <w:br w:type="textWrapping"/>
      </w:r>
      <w:r>
        <w:t xml:space="preserve">Tối hôm qua khi nhận được tin tức Thái Hậu đã sớm sai người chuẩn bị trà ngon cùng với điểm tâm mà tiểu nhi tử yêu thích rồi ngồi ở trên giường chờ đợi.</w:t>
      </w:r>
      <w:r>
        <w:br w:type="textWrapping"/>
      </w:r>
      <w:r>
        <w:br w:type="textWrapping"/>
      </w:r>
      <w:r>
        <w:t xml:space="preserve">“Tiểu Cửu còn chưa tới sao?” Thái hậu chờ đợi một ngày như bằng một năm hỏi tiểu thái giám hầu hạ bên người.</w:t>
      </w:r>
      <w:r>
        <w:br w:type="textWrapping"/>
      </w:r>
      <w:r>
        <w:br w:type="textWrapping"/>
      </w:r>
      <w:r>
        <w:t xml:space="preserve">“Bẩm Thái Hậu, Cửu Vương gia đã leo lên tới Địch Tâm Giai, qua Địch Tâm Giai nhiều nhất là một khắc, Thái hậu có thể nhìn thấy Cửu Vương gia.”</w:t>
      </w:r>
      <w:r>
        <w:br w:type="textWrapping"/>
      </w:r>
      <w:r>
        <w:br w:type="textWrapping"/>
      </w:r>
      <w:r>
        <w:t xml:space="preserve">Lời nói này làm Thái hậu bớt  lo lắng bà day day thái dương, mất tập trung lần mấy Phật châu trong tay, con mắt liên tiếp nhìn về phía ngoài cửa.</w:t>
      </w:r>
      <w:r>
        <w:br w:type="textWrapping"/>
      </w:r>
      <w:r>
        <w:br w:type="textWrapping"/>
      </w:r>
      <w:r>
        <w:t xml:space="preserve">Vương gia bước xuống bật thang cuối cùng của Địch Tâm Giai thì có một thái giám dẫn đường. Viện mà Thái hậu cư ngụ có trăm tên thị vệ sáng tối chia nhau mà canh gác, trong vòng năm mươi mét cấm người không phận sự tới gần, bảo đảm Thái hậu không bị người xa lạ làm phiền.</w:t>
      </w:r>
      <w:r>
        <w:br w:type="textWrapping"/>
      </w:r>
      <w:r>
        <w:br w:type="textWrapping"/>
      </w:r>
      <w:r>
        <w:t xml:space="preserve">Vì đi theo Vương gia nên Uông Nghĩa Thăng tự nhiên một đường thông suốt đi vào viện, hắn mặc một thân y phục của hạ nhân cũng không lôi kéo làm người khác hoài nghi, gương mặt thành thật đoan chính làm cho người khác không nghĩ ra được hắn là nam sủng của Vương gia, đàng hoàng cùng Vương gia duy trì khoảng cách ba bước, ánh mắt cũng không tùy tiện nhìn tới nhìn lui.</w:t>
      </w:r>
      <w:r>
        <w:br w:type="textWrapping"/>
      </w:r>
      <w:r>
        <w:br w:type="textWrapping"/>
      </w:r>
      <w:r>
        <w:t xml:space="preserve">“Thái hậu, Cửu Vương gia đến.” Đứng ở ngoài cửa nhìn xung quanh tiểu thái giám vội vàng trở về bẩm báo Thái hậu.</w:t>
      </w:r>
      <w:r>
        <w:br w:type="textWrapping"/>
      </w:r>
      <w:r>
        <w:br w:type="textWrapping"/>
      </w:r>
      <w:r>
        <w:t xml:space="preserve">Thái hậu vội vã ngẩng đầu, nhìn qua cánh cửa đã mở, quả nhiên thấy bóng dáng tiểu nhi tử đang đi tới. Bà đứng lên, còn chưa đi tới cửa, tiểu nhi tử đã bước vào ngưỡng cửa.</w:t>
      </w:r>
      <w:r>
        <w:br w:type="textWrapping"/>
      </w:r>
      <w:r>
        <w:br w:type="textWrapping"/>
      </w:r>
      <w:r>
        <w:t xml:space="preserve">Hai mẹ con trong âm thầm sớm đã bớt đi lễ nghi phiền phức, huống chi bọn họ hơn nửa năm không thấy, Vương gia vừa thấy được Thái hậu không tự chủ toát ra tình cảm quấn quýt. Thái hậu sờ sờ mặt tiểu nhi tử, phát hiện tiểu nhi tử gò má no đủ, tựa hồ mập một chút, nhưng tinh thần rất tốt, khắp toàn thân tỏa ra một  khí tức rất lạ không thể diễn tả.</w:t>
      </w:r>
      <w:r>
        <w:br w:type="textWrapping"/>
      </w:r>
      <w:r>
        <w:br w:type="textWrapping"/>
      </w:r>
      <w:r>
        <w:t xml:space="preserve">Thái Hậu đem tiểu nhi tử từ đầu đánh giá đến chân, không biết nên hình dung như thế nào, chỉ cảm thấy tiểu nhi tử so với hơn nửa năm trước thay đổi một chút, Thái Hậu trong lòng nghi ngờ hỏi: “Tiểu Cửu, hơn nửa năm này con trải qua những chuyện gì, mẫu hậu nhìn dáng vẻ hiện tại của con  trong lòng có chút cảm giác là lạ?”</w:t>
      </w:r>
      <w:r>
        <w:br w:type="textWrapping"/>
      </w:r>
      <w:r>
        <w:br w:type="textWrapping"/>
      </w:r>
      <w:r>
        <w:t xml:space="preserve">Tim của Vương gia nhảy lên một cái, lo lắng mình bị Uông Nghĩa Thăng làm cho thoải mái sợ lộ ra biểu hiện gì không đúng, cố ý làm ra bộ mặt bất đắc dĩ nói: “Mẫu hậu mấy tháng không thấy nhi thần, tự nhiên cảm thấy nhi thần có chút thay đổi, nếu như mẫu hậu còn ở kinh thành thì khi nhìn thấy nhi thần sẽ không cảm thấy nhi thần có biến hóa.”</w:t>
      </w:r>
      <w:r>
        <w:br w:type="textWrapping"/>
      </w:r>
      <w:r>
        <w:br w:type="textWrapping"/>
      </w:r>
      <w:r>
        <w:t xml:space="preserve">“Con cùng đại ca con tính tình rất giống nhau rất thích ngụy biện, không lý đều bị các con nói thành có lý. Ngồi đi, mẫu hậu cố ý pha trà ngon làm điểm tâm mong con sớm một chút tới Thái Uyên miếu ở cùng mẫu hậu mấy ngày.” Thái Hậu hiền lành nói, thuận tiện đem điểm tâm mình yêu thích cũng đẩy đến trước mặt tiểu nhi tử.</w:t>
      </w:r>
      <w:r>
        <w:br w:type="textWrapping"/>
      </w:r>
      <w:r>
        <w:br w:type="textWrapping"/>
      </w:r>
      <w:r>
        <w:t xml:space="preserve">Vương gia không phải là người ham thích ẩm thực, nhìn thấy trong đĩa những miếng bánh trắng như tuyết gấp thành những hình dạng tinh xảo nho nhỏ, đột nhiên trong miệng nướt bọt chảy ra, đặc biệt là bánh táo chua ngọt dáng vẻ đặc biệt bắt mắt, xếp thành từng đoá từng đóa hoa nhìn rất đẹp.</w:t>
      </w:r>
      <w:r>
        <w:br w:type="textWrapping"/>
      </w:r>
      <w:r>
        <w:br w:type="textWrapping"/>
      </w:r>
      <w:r>
        <w:t xml:space="preserve">Đôi mắt Vương gia hầu như dính ở trên đĩa bánh táo, muốn không nhìn cũng không được,  Vương gia khó khăn đưa ánh mắt dời đi, nâng chung trà lên làm như không có chuyện gì mà cùng Thái hậu nói những chuyện sảy ra gần đây trong cung và trong triều đình. Tay y cầm chén trà lo lắng xiết chặt, không nhịn được lén lút liếc mắt nhìn miếng bánh táo chua ngọt, y nhìn mẫu hậu rồi trước tiên cầm lấy một khối bánh ngọt đưa cho người sau đó y mới đưa tay lướt qua những món điểm tâm mình trước đây yêu thích mà cầm lấy món bánh táo chua ngọt mà mẫu hậu thích.</w:t>
      </w:r>
      <w:r>
        <w:br w:type="textWrapping"/>
      </w:r>
      <w:r>
        <w:br w:type="textWrapping"/>
      </w:r>
      <w:r>
        <w:t xml:space="preserve">A… Cái này mùi vị cũng giống món bánh táo của mẫu hậu trước đây ăn nha! Có điều… Không khống chế được còn muốn ăn thêm mấy miếng nữa.</w:t>
      </w:r>
      <w:r>
        <w:br w:type="textWrapping"/>
      </w:r>
      <w:r>
        <w:br w:type="textWrapping"/>
      </w:r>
      <w:r>
        <w:t xml:space="preserve">“Tiểu Cửu, ăn ít một chút đi bánh táo chua ngọt có tính hàn ăn nhiều đối với thân thể không tốt…” Thái Hậu nhắc nhở lời còn chưa dứt thì một miếng bánh táo cuối cùng đã đi  vào trong bụng Vương gia.</w:t>
      </w:r>
      <w:r>
        <w:br w:type="textWrapping"/>
      </w:r>
      <w:r>
        <w:br w:type="textWrapping"/>
      </w:r>
      <w:r>
        <w:t xml:space="preserve">Vương gia không tự chủ sờ sờ cái bụng, tha thiết mong chờ liếc mắt nhìn cái đĩa không,  đối với hành vi bất nhã của mình cảm thấy không vấn đề gì, nhưng tư vị trong miệng chua chua ngọt ngọt làm y thích thú cực kỳ trong lòng kêu gào khao khát muốn ăn nữa, không ăn thì toàn thân không thoải mái.</w:t>
      </w:r>
      <w:r>
        <w:br w:type="textWrapping"/>
      </w:r>
      <w:r>
        <w:br w:type="textWrapping"/>
      </w:r>
      <w:r>
        <w:t xml:space="preserve">“Ngươi, đứa nhỏ này nha!” Thái hậu vừa buồn cười vừa bất đắc dĩ, nói: “Trước đây không động vào những món có vị chua, bây giờ thì khi nào lại  thay đổi khẩu vị?”</w:t>
      </w:r>
      <w:r>
        <w:br w:type="textWrapping"/>
      </w:r>
      <w:r>
        <w:br w:type="textWrapping"/>
      </w:r>
      <w:r>
        <w:t xml:space="preserve">Vương gia cảm thấy mất mặt, tay lại không tự chủ xoa xoa cái bụng, điều này làm cho y không biết phải làm sao trả lời mẫu hậu? Chẳng lẽ nói mình đột nhiên muốn ăn bánh táo chua ngọt sao? Quá ngây thơ! Y đường đường là Miểu Vĩ Vương sao lại có một ngày thua ở trong tay món bánh táo chua ngọt?</w:t>
      </w:r>
      <w:r>
        <w:br w:type="textWrapping"/>
      </w:r>
      <w:r>
        <w:br w:type="textWrapping"/>
      </w:r>
      <w:r>
        <w:t xml:space="preserve">Quá mất mặt! Cho dù ở trước mặt mẫu hậu bản vương cũng không thể để ném đi mặt mũi  như vậy! Càng không thể để cẩu nô tài nhìn thấy dáng vẻ bản vương mất mặt.</w:t>
      </w:r>
      <w:r>
        <w:br w:type="textWrapping"/>
      </w:r>
      <w:r>
        <w:br w:type="textWrapping"/>
      </w:r>
      <w:r>
        <w:t xml:space="preserve">Vương gia bình tĩnh uống trà, nói sang chuyện khác: “Mẫu hậu, chúng ta nên tấn công Duật quốc thế nào đây?”</w:t>
      </w:r>
      <w:r>
        <w:br w:type="textWrapping"/>
      </w:r>
      <w:r>
        <w:br w:type="textWrapping"/>
      </w:r>
      <w:r>
        <w:t xml:space="preserve">Thái hậu giơ tay lên, đưa ngón trỏ ra sức chỉ chỉ vào trán của  Vương gia một hồi rồi nói: “Con lại bắt đầu cùng đại ca con phát bệnh rồi à, Duật quốc tuy lấy nghề dệt vải làm chính, thế nhưng Duật quốc trước có sông lớn, sau lại ở ven biển, người Duật quốc trời sinh rất giỏi bơi lội từ nhỏ đã như là một con cá sống trong nước, con sinh trưởng ở lục địa Miêu quốc chạy đi tấn công Duật quốc, có thể ở trong nước bay nhảy sao? Để binh sĩ của Đại Mậu ta cùng con bay nhảy, chết đuối ở trong nước sao?”</w:t>
      </w:r>
      <w:r>
        <w:br w:type="textWrapping"/>
      </w:r>
      <w:r>
        <w:br w:type="textWrapping"/>
      </w:r>
      <w:r>
        <w:t xml:space="preserve">Vương gia phiền muộn, y đem Duật quốc thái tử đưa về Duật quốc, bỏ ở trên giường Thất hoàng tử để hai người bọn họ đấu một trận quả nhiên là chính xác, chỉ cần bọn họ một người đấu thất bại, sẽ giảm thiểu uy hiếp của Duật quốc đối với Đại Mậu quốc, cho dù cuối cùng hai người đấu bất bại, đối với Đại Mậu quốc cũng không có ảnh hưởng.</w:t>
      </w:r>
      <w:r>
        <w:br w:type="textWrapping"/>
      </w:r>
      <w:r>
        <w:br w:type="textWrapping"/>
      </w:r>
      <w:r>
        <w:t xml:space="preserve">Một người là Duật quốc thái tử, một người danh tiếng đang thịnh ở Duật quốc là Thất hoàng tử, mà Duật quốc chỉ có thể có một vị Hoàng Đế, hai người đều có tư cách kế thừa ngôi vị hoàng đế cũng đồng thời cũng đối với ngôi vị hoàng đế có dã tâm, tự nhiên ai cũng không tha cho ai. Hai người này nếu như phát sinh quan hệ trên giường Vương gia thật muốn đi thưởng thức.</w:t>
      </w:r>
      <w:r>
        <w:br w:type="textWrapping"/>
      </w:r>
      <w:r>
        <w:br w:type="textWrapping"/>
      </w:r>
      <w:r>
        <w:t xml:space="preserve">Hoàn toàn không rõ việc làm  kinh thiên động địa của nhi tử mà Thái hậu căn bản cũng không biết Duật quốc thái tử từng dây dưa ân oán với tiểu nhi tử, càng không biết tiểu nhi tử đã đút cho “Uông” ăn tới xương, mà “Uông” kia còn gần ngay trước mắt, yên lặng châm trà rót nước cho Vương gia không cho người khác một chút cảm giác là hắn đang tồn tại.</w:t>
      </w:r>
      <w:r>
        <w:br w:type="textWrapping"/>
      </w:r>
      <w:r>
        <w:br w:type="textWrapping"/>
      </w:r>
      <w:r>
        <w:t xml:space="preserve">Trong lúc dùng cơm trưa thì Thái hậu phát hiện tiểu nhi tử khẩu vị không tốt, những món ăn bình thường thích ăn nhất chỉ động một đũa, những món không hợp khẩu vị càng không động vào, tỏ ra rất chán ăn chỉ ăn thức ăn chay thanh đạm.</w:t>
      </w:r>
      <w:r>
        <w:br w:type="textWrapping"/>
      </w:r>
      <w:r>
        <w:br w:type="textWrapping"/>
      </w:r>
      <w:r>
        <w:t xml:space="preserve">Thái hậu chỉ nghĩ là tiểu nhi tử vì đường xa uể oải mới dẫn đến khẩu vị không tốt, ngọ thiện dùng một lát thì lấy cớ phải ngủ trưa bảo tiểu nhi tử đi nghỉ ngơi.</w:t>
      </w:r>
      <w:r>
        <w:br w:type="textWrapping"/>
      </w:r>
      <w:r>
        <w:br w:type="textWrapping"/>
      </w:r>
      <w:r>
        <w:t xml:space="preserve">Nghe được mùa thịt thì có chút buồn nôn nên Vương gia căn bản ăn không no, khá nhớ món bánh táo chua chua ngọt ngọt nên ra lệnh ngự trù làm thêm chút bánh táo phối hợp với một bình trà thơm, mới bắt đầu từ từ ăn.</w:t>
      </w:r>
      <w:r>
        <w:br w:type="textWrapping"/>
      </w:r>
      <w:r>
        <w:br w:type="textWrapping"/>
      </w:r>
      <w:r>
        <w:t xml:space="preserve">Uông Nghĩa Thăng nhìn Vương gia đem bánh táo chua ngọt từng khối từng khối ăn sạch, không hiểu Vương gia vì sao đột nhiên khẩu vị biến hóa to lớn như thế, hơn nữa còn vô cùng thích ý, thật giống nhận đặc biệt yêu thích này tư vị chua chua ngọt ngọt này.</w:t>
      </w:r>
      <w:r>
        <w:br w:type="textWrapping"/>
      </w:r>
      <w:r>
        <w:br w:type="textWrapping"/>
      </w:r>
      <w:r>
        <w:t xml:space="preserve">Điểm tâm không thể thay thế  cơm ăn, Uông Nghĩa Thăng lo lắng Vương gia chốc lát nữa sẽ đói bụng, tự mình chạy đến trù phòng một chuyến, làm một món sườn xào chua ngọt và một món canh tóc tiên. Những món này thích hợp với khẩu vị của Vương gia hiện tại món ăn chua ngọt phối hợp với thức ăn chay thanh đạm nấu ra món canh ngon, thêm một chén cơm tẻ đặt ở trên khay. Uông Nghĩa Thăng không biết có hợp khẩu vị của Vương gia không, cho dù Vương gia chỉ ăn một miếng thì so với ăn điểm tâm cũng tốt hơn gấp trăm lần.</w:t>
      </w:r>
      <w:r>
        <w:br w:type="textWrapping"/>
      </w:r>
      <w:r>
        <w:br w:type="textWrapping"/>
      </w:r>
      <w:r>
        <w:t xml:space="preserve">Có lẽ là ăn bánh táo hơi nhiều, Vương gia cảm giác cái bụng không quá thoải mái, có chút hơi đau và trướng, y xoa xoa cái bụng, vẫn cảm thấy đói bụng, hơn nữa lại có cảm giác hơi trướng làm cho khắp toàn thân đều khó chịu.</w:t>
      </w:r>
      <w:r>
        <w:br w:type="textWrapping"/>
      </w:r>
      <w:r>
        <w:br w:type="textWrapping"/>
      </w:r>
      <w:r>
        <w:t xml:space="preserve">Đáng ghét! Lẽ nào thật sự phải  đến gặp thái y?</w:t>
      </w:r>
      <w:r>
        <w:br w:type="textWrapping"/>
      </w:r>
      <w:r>
        <w:br w:type="textWrapping"/>
      </w:r>
      <w:r>
        <w:t xml:space="preserve">Vương gia nén giận, chắp tay sau lưng đi qua đi lại, phát hiện mình nhìn thấy cái gì đều không hợp mắt, nhìn thấy bàn muốn chém thành hai đoạn, nhìn thấy cái ghế muốn đạp bay, nhìn thấy cẩu nô tài nghĩ… Ồ?</w:t>
      </w:r>
      <w:r>
        <w:br w:type="textWrapping"/>
      </w:r>
      <w:r>
        <w:br w:type="textWrapping"/>
      </w:r>
      <w:r>
        <w:t xml:space="preserve">Vừa nghe tới vị chua của thức ăn trong miệng Vương gia tiết ra một lượng lớn nước bọt, chỉ vài bước là đến trước mặt Uông Nghĩa Thăng, thẳng tắp nhìn chằm chằm món sườn chua ngọt liên tục hít mũi ngửi hương vị món sườn tỏa ra. Nếu không tự chủ mạnh, Vương gia cảm giác mình nhất định sẽ  bái khay thức ăn đặt tên hai món ăn là “Điềm đạm đáng yêu” và “Ẩn ý đưa tình”. Y nhìn kỹ món sườn chua ngọt, toàn thân toả ra khí thế “Ta muốn ăn ngươi”.</w:t>
      </w:r>
      <w:r>
        <w:br w:type="textWrapping"/>
      </w:r>
      <w:r>
        <w:br w:type="textWrapping"/>
      </w:r>
      <w:r>
        <w:t xml:space="preserve">Quả nhiên là đúng với khẩu vị đột nhiên trở nên đặc thù của Vương gia, Uông Nghĩa Thăng để khay xuống đem món ăn sườn chua ngọt mà Vương gia không rời mắt bưng tới, còn có canh, cơm tẻ, đôi đũa từng cái đặt xuống trước mặt Vương gia.</w:t>
      </w:r>
      <w:r>
        <w:br w:type="textWrapping"/>
      </w:r>
      <w:r>
        <w:br w:type="textWrapping"/>
      </w:r>
      <w:r>
        <w:t xml:space="preserve">Tuy rằng sườn chua ngọt nhìn rất ngon nhưng thật sự không phải xương sườn, hoàn toàn không mùi vị của thịt, Vương gia không chỉ không cảm thấy buồn nôn, hơn nữa còn thèm ăn đến nhỏ dãi, bên ngoài là gia vị chua ngọt bên trong là đậu hũ được chiên giòn, những miếng đậu hũ giòn giòn thấm gia vị làm Vương gia chỉ nếm một khối liền không thể dừng đũa.</w:t>
      </w:r>
      <w:r>
        <w:br w:type="textWrapping"/>
      </w:r>
      <w:r>
        <w:br w:type="textWrapping"/>
      </w:r>
      <w:r>
        <w:t xml:space="preserve">Uông Nghĩa Thăng múc một chén canh nhỏ, cẩn thận thổi cho bớt nóng múc một muỗng đưa tới miệng của Vương gia đang ăn đến không muốn để đũa xuống. Vương gia nhìn  hắn một chút, nhếch miệng uống canh xong gắp lên một khối sườn đưa tới trước mặt Uông Nghĩa Thăng dùng ánh mắt câu người nói: “Bản vương thưởng ngươi, ngươi không cần đi đến trù phòng dùng bữa cùng người khác, để  trù phòng làm mấy món ăn rồi  ngươi cùng bản vương dùng bữa.”</w:t>
      </w:r>
      <w:r>
        <w:br w:type="textWrapping"/>
      </w:r>
      <w:r>
        <w:br w:type="textWrapping"/>
      </w:r>
      <w:r>
        <w:t xml:space="preserve">Nam sủng cuả bản vương tại sao có thể dùng bữa với người khác, đương nhiên phải cùng bản vương dùng bữa. Vương gia thấy Uông Nghĩa Thăng ăn hết món sườn mà tự mình đút xong thì để đũa xuống, chờ món ăn mới dọn lên cùng Uông Nghĩa Thăng ăn cơm.</w:t>
      </w:r>
      <w:r>
        <w:br w:type="textWrapping"/>
      </w:r>
      <w:r>
        <w:br w:type="textWrapping"/>
      </w:r>
      <w:r>
        <w:t xml:space="preserve">Trù phòng làm thức ăn tốc độ cực nhanh, chỉ chốc lát liền xào ba món ăn ngon đem lên, nhưng mà Vương gia vừa nhìn này ba món ăn sắc hương vị đầy đủ này trái lại không khẩu vị gì, không chút do dự mà tiếp tục ăn món sườn chua ngọt đem ba món ăn kia giao cho Uông Nghĩa Thăng ăn.</w:t>
      </w:r>
      <w:r>
        <w:br w:type="textWrapping"/>
      </w:r>
      <w:r>
        <w:br w:type="textWrapping"/>
      </w:r>
      <w:r>
        <w:t xml:space="preserve">Ăn uống no đủ Vương gia hài lòng, lười biếng nằm ở trên nhuyễn tháp, híp mắt dáng dấp cực kỳ giống một con mèo lười biếng, tình cờ cau mày sờ sờ cái bụng: “Lại đây, bản vương ăn hơi nhiều, xoa xoa bụng cho bản vương.”</w:t>
      </w:r>
      <w:r>
        <w:br w:type="textWrapping"/>
      </w:r>
      <w:r>
        <w:br w:type="textWrapping"/>
      </w:r>
      <w:r>
        <w:t xml:space="preserve">Uông Nghĩa Thăng dở khóc dở cười, ngồi bên cạnh Vương gia lấy tay xoa xoa cái bụng Vương gia, quả nhiên thấy cái bụng hơi nhô lên, cười nói: “Ta mỗi ngày đều làm sườn chua ngọt cho Vương gia ăn được không?”</w:t>
      </w:r>
      <w:r>
        <w:br w:type="textWrapping"/>
      </w:r>
      <w:r>
        <w:br w:type="textWrapping"/>
      </w:r>
      <w:r>
        <w:t xml:space="preserve">“Ừm.” Vương gia giả vờ đứng đắn hừ nhẹ gật đầu, chậm rãi cởi đai lưng, để lộ ra cái bụng cho bàn tay thô lớn của hắn vuốt ve. Động tác vuốt vuốt xoa xoa không nhẹ không nặng làm Vương gia thoải mái không ngớt, dựa vào bả vai Uông Nghĩa Thăng nhẹ nhàng thở dốc.</w:t>
      </w:r>
      <w:r>
        <w:br w:type="textWrapping"/>
      </w:r>
      <w:r>
        <w:br w:type="textWrapping"/>
      </w:r>
      <w:r>
        <w:t xml:space="preserve">Uông Nghĩa Thăng đột nhiên phát hiện làn da dưới bàn tay mình tựa hồ nhẵn nhụi hơn rất nhiều, cơ ở bụng dưới trở nên mềm hơn so với trước đây, Uông Nghĩa Thăng tỉ mỉ mà xoa xoa mấy lần, cảm xúc dưới bàn tay quả nhiên trở nên không giống, Uông Nghĩa Thăng chợt cảm thấy kỳ quái. Cái bụng không thoải mái, khẩu vị đại biến, bụng dưới trở nên mềm mại, liên hệ ba việc này cùng nhau, giống như dấu hiệu của một chứng bệnh, sắc mặt Uông Nghĩa Thăng nhất thời trở nên nghiêm túc.</w:t>
      </w:r>
      <w:r>
        <w:br w:type="textWrapping"/>
      </w:r>
      <w:r>
        <w:br w:type="textWrapping"/>
      </w:r>
      <w:r>
        <w:t xml:space="preserve">“Vương gia, gần đây cái bụng không thoải mái có thể là đã hoài thai, vạn nhất đúng là ta thao quá mạnh có thể nào ảnh hưởng đến thai nhi. Vương gia  hiện tại nên để thái y xem mạch để xem sao.” Biết được Vương gia không thích uống dược, nhưng Vương gia lại một lòng muốn có hương hỏa để kế thừa tước vị nên Uông Nghĩa Thăng cố ý nhắc đến hài tử, để Vương gia không dám coi thường thân thể của mình.</w:t>
      </w:r>
      <w:r>
        <w:br w:type="textWrapping"/>
      </w:r>
      <w:r>
        <w:br w:type="textWrapping"/>
      </w:r>
      <w:r>
        <w:t xml:space="preserve">Việc quan hệ đến hương hỏa của mình, Vương gia lập tức thẳng tắp sống lưng, sau đó cúi đầu nhìn cái bụng của mình, huyết mạch của y hi vọng vào  cái bụng này, cũng không thể bởi vì nhỏ mất lớn, y không thể không thận trọng.</w:t>
      </w:r>
      <w:r>
        <w:br w:type="textWrapping"/>
      </w:r>
      <w:r>
        <w:br w:type="textWrapping"/>
      </w:r>
      <w:r>
        <w:t xml:space="preserve">Tuỳ tùng Thái hậu đến Thái Uyên miếu chính là một thái y trẻ họ Trịnh, phụ thân của hắn  Trịnh lão thái y là một thân tín của Thái hậu từ lâu đã cáo lão về quê, lưu lại nhi tử trung y thuật tốt nhất để hầu hạ Thái Hậu, Hoàng Thượng, còn có người có thể chất đặc thù Miểu Vĩ Vương. Thái hậu có thói quen là mỗi nửa năm thì để Trịnh thái y vì bà, Hoàng Thượng và Miểu Vĩ Vương bắt mạch, có bệnh gì thì có thể sớm phòng chống chữa trị.</w:t>
      </w:r>
      <w:r>
        <w:br w:type="textWrapping"/>
      </w:r>
      <w:r>
        <w:br w:type="textWrapping"/>
      </w:r>
      <w:r>
        <w:t xml:space="preserve">Lĩnh chỉ của Thái hậu Trịnh thái y vừa muốn đi xem mạch cho Vương gia thì Vương gia đã sai người đến đây mời hắn, hắn vội vội vàng vàng cầm hòm thuốc liền đi.</w:t>
      </w:r>
      <w:r>
        <w:br w:type="textWrapping"/>
      </w:r>
      <w:r>
        <w:br w:type="textWrapping"/>
      </w:r>
      <w:r>
        <w:t xml:space="preserve">Trịnh thái y vào phòng, Vương gia vung vung tay miễn lễ.</w:t>
      </w:r>
      <w:r>
        <w:br w:type="textWrapping"/>
      </w:r>
      <w:r>
        <w:br w:type="textWrapping"/>
      </w:r>
      <w:r>
        <w:t xml:space="preserve">Trịnh thái y đem hòm thuốc để qua một bên, hỏi: “Vương gia người gần đây có cái gì không khỏe?”</w:t>
      </w:r>
      <w:r>
        <w:br w:type="textWrapping"/>
      </w:r>
      <w:r>
        <w:br w:type="textWrapping"/>
      </w:r>
      <w:r>
        <w:t xml:space="preserve">“Gần đây bản vương tính khí không tốt, cái bụng cảm thấy  không thoải mái, ngươi bắt mạch xem bệnh cho bản vương một lần nếu như không có vấn đề lớn, ngươi cho vài phương thuốc điều dưỡng là được.” Vương gia len lén thò tay vào bụng, trong lòng thở dài, tất cả đều vì cái bụng này a! Ai!</w:t>
      </w:r>
      <w:r>
        <w:br w:type="textWrapping"/>
      </w:r>
      <w:r>
        <w:br w:type="textWrapping"/>
      </w:r>
      <w:r>
        <w:t xml:space="preserve">Trịnh thái y không dám thất lễ, ngồi xuống bắt mạch cho Vương gia, mắt hắn híp lại, tỏ vẻ nghiêm túc sờ sờ chòm râu khó khăn lắm mới để được.</w:t>
      </w:r>
      <w:r>
        <w:br w:type="textWrapping"/>
      </w:r>
      <w:r>
        <w:br w:type="textWrapping"/>
      </w:r>
      <w:r>
        <w:t xml:space="preserve">Mạch tượng này như hòn bi rơi vào mâm ngọc, là hoạt mạch…</w:t>
      </w:r>
      <w:r>
        <w:br w:type="textWrapping"/>
      </w:r>
      <w:r>
        <w:br w:type="textWrapping"/>
      </w:r>
      <w:r>
        <w:t xml:space="preserve">Tay run run Trịnh thái y bỗng nhiên mở mắt ra, vẻ mặt dại ra như bị sét đánh.</w:t>
      </w:r>
      <w:r>
        <w:br w:type="textWrapping"/>
      </w:r>
      <w:r>
        <w:br w:type="textWrapping"/>
      </w:r>
      <w:r>
        <w:t xml:space="preserve">Làm sao có khả năng là hoạt mạch? Nhất định là hắn học nghệ không tinh chẩn đoán bệnh sai lầm.</w:t>
      </w:r>
      <w:r>
        <w:br w:type="textWrapping"/>
      </w:r>
      <w:r>
        <w:br w:type="textWrapping"/>
      </w:r>
      <w:r>
        <w:t xml:space="preserve">“Làm sao?” Vương gia nhíu mày hỏi.</w:t>
      </w:r>
      <w:r>
        <w:br w:type="textWrapping"/>
      </w:r>
      <w:r>
        <w:br w:type="textWrapping"/>
      </w:r>
      <w:r>
        <w:t xml:space="preserve">“Ty chức có khả năng học nghệ không tinh, xem lại một chút… xem lại một chút…” Trán của Trịnh thái y toát ra  mồ hôi lạnh, một lần nữa bắt mạch lại cho Vương gia.</w:t>
      </w:r>
      <w:r>
        <w:br w:type="textWrapping"/>
      </w:r>
      <w:r>
        <w:br w:type="textWrapping"/>
      </w:r>
      <w:r>
        <w:t xml:space="preserve">Như bi rơi vào mâm ngọc, vẫn là hoạt mạch!</w:t>
      </w:r>
      <w:r>
        <w:br w:type="textWrapping"/>
      </w:r>
      <w:r>
        <w:br w:type="textWrapping"/>
      </w:r>
      <w:r>
        <w:t xml:space="preserve">Trịnh thái y há hốc mồm, một lần nữa xem mạch lại, vẫn là hoạt mạch, hắn lặng lẽ liếc mắt nhìn vẻ mặt không một chút biến hóa của Vương gia, chỉ cảm thấy cái cổ lạnh lẽo, so với một cây đao gác ở trên cổ còn khó chịu hơn.</w:t>
      </w:r>
      <w:r>
        <w:br w:type="textWrapping"/>
      </w:r>
      <w:r>
        <w:br w:type="textWrapping"/>
      </w:r>
      <w:r>
        <w:t xml:space="preserve">“Trịnh thái y, sắc mặt của ngươi vì sao lại khó coi như vậy? Có phải là thân thể bản vương có vấn đề?” Vương gia rút về tay nhíu mày, vẻ mặt đầy nguy hiểm.</w:t>
      </w:r>
      <w:r>
        <w:br w:type="textWrapping"/>
      </w:r>
      <w:r>
        <w:br w:type="textWrapping"/>
      </w:r>
      <w:r>
        <w:t xml:space="preserve">“Xin Vương gia thứ cho ty chức học nghệ không tinh, mạch tượng này quá kỳ lạ, ty chức có thể chẩn mạch sai lầm … chẩn sai rồi…” Giọng nói của Trịnh thái y càng ngày càng thấp, mặc dù ngay cả chẩn mạch đến ba lần nhưng hắn vẫn là không thể tin được là hoạt mạch. Khốn kiếp, đến cùng là ai làm Vương gia lớn bụng, hắn một thái y nho nhỏ sao có thể nói “Vương gia ngài có thai” sao? Tuyệt đối không thể! Nói ra thì chuẩn bị rơi đầu đi.</w:t>
      </w:r>
      <w:r>
        <w:br w:type="textWrapping"/>
      </w:r>
      <w:r>
        <w:br w:type="textWrapping"/>
      </w:r>
      <w:r>
        <w:t xml:space="preserve">Trịnh thái y cảm giác mình vô cùng khổ rồi, Miểu Vĩ Vương là người nói một không hai ngoại trừ Hoàng Thượng, Thái Hậu, thì ở Đại Mậu quốc không ai có thể tôn quý hơn y, người tôn quý như vậy lại bị người khác làm lớn bụng, tại sao lại là hắn chẩn ra mạch này  chứ.</w:t>
      </w:r>
      <w:r>
        <w:br w:type="textWrapping"/>
      </w:r>
      <w:r>
        <w:br w:type="textWrapping"/>
      </w:r>
      <w:r>
        <w:t xml:space="preserve">“Chẩn mạch sai?” Vương gia nhợt nhạt cười lạnh, nói tiếp: “Cha của ngươi năm đó là chi bảo của thái y viện, ngươi lại là nhi tử mà Trịnh lão thái y đắc ý nhất, coi như ngươi học nghệ không tinh, cũng chí ít học được của Trịnh lão thái y tám phần y thuật, bây giờ ngươi nói là chẩn mạch sai, là muốn mời Trịnh lão thái y xuống núi nói cho bản vương biết ngươi học nghệ không tinh sao?”</w:t>
      </w:r>
      <w:r>
        <w:br w:type="textWrapping"/>
      </w:r>
      <w:r>
        <w:br w:type="textWrapping"/>
      </w:r>
      <w:r>
        <w:t xml:space="preserve">Đừng a! Vương gia! Ngươi đem ta cha mời xuống núi, cha ta sẽ đem tổ tông mười tám đời làm nghề y tế thế ra để ta quỳ xuống suốt đời tạ lỗi sao a!</w:t>
      </w:r>
      <w:r>
        <w:br w:type="textWrapping"/>
      </w:r>
      <w:r>
        <w:br w:type="textWrapping"/>
      </w:r>
      <w:r>
        <w:t xml:space="preserve">Trịnh thái y ở trong lòng khóc thét, cẩn thận từng li từng tí một quan sát sắc mặt Vương gia, thấp thỏm nói: “Ty chức đại khái biết được bệnh trạng này, xin hỏi Vương gia hôm nay có dùng những món ăn có tính hàn không?.”</w:t>
      </w:r>
      <w:r>
        <w:br w:type="textWrapping"/>
      </w:r>
      <w:r>
        <w:br w:type="textWrapping"/>
      </w:r>
      <w:r>
        <w:t xml:space="preserve">Vương gia suy nghĩ một chút, trả lời: “Hôm nay bản vương  đã ăn hơi nhiều bánh táo chua ngọt.”</w:t>
      </w:r>
      <w:r>
        <w:br w:type="textWrapping"/>
      </w:r>
      <w:r>
        <w:br w:type="textWrapping"/>
      </w:r>
      <w:r>
        <w:t xml:space="preserve">“Táo chua có tính hàn, sau này  Vương gia không thể ăn nhiều  thức ăn có tính hàn, tôm cá tươi hải sản cũng không thể dùng. Vương gia bắt đầu từ ngày mai mỗi ngày sưởi nắng nửa canh giờ, nếu như Vương gia cảm thấy buồn nôn thì ăn chút ô mai. Vương gia thời gian này tốt nhất chớ cùng người hành phòng, sở dĩ bụng của Vương gia khó chịu ngoại trừ là ăn nhiều bánh táo chua ngọt còn có thể là chuyện phòng the nhiều lần gây nên. Hai tháng sau thân thể ổn định mới có thể hành phòng nhưng cũng chớ có quá mức kịch liệt, ty chức sẽ kê một phương thuốc.. dưỡng thân thể, mỗi ngày hai lần, Vương gia ngàn vạn nhớ phải uống.”</w:t>
      </w:r>
      <w:r>
        <w:br w:type="textWrapping"/>
      </w:r>
      <w:r>
        <w:br w:type="textWrapping"/>
      </w:r>
      <w:r>
        <w:t xml:space="preserve">Thiếu một chút nói ra hai chữ “Dưỡng  thai” Trịnh thái y âm thầm lau mồ hôi lạnh, nhanh chóng viết xong phương thuốc lại nhắc nhở: “Vương gia, ta ở dưới phương thuốc viết ẩm thực cần chú ý vài chỗ, kính xin Vương gia trong vòng hai tháng chớ luyện võ, cũng không thể động đao động thương, tất cả lấy thân thể làm trọng.”</w:t>
      </w:r>
      <w:r>
        <w:br w:type="textWrapping"/>
      </w:r>
      <w:r>
        <w:br w:type="textWrapping"/>
      </w:r>
      <w:r>
        <w:t xml:space="preserve">Vừa nói xong, Trịnh thái y không chờ Vương gia phản ứng, nhấc lên hòm thuốc chạy thoát thân ra khỏi cửa thật giống như bỏ trốn, như sợ Vương gia sẽ chém đầu hắn đảo mắt là mất bóng.</w:t>
      </w:r>
      <w:r>
        <w:br w:type="textWrapping"/>
      </w:r>
      <w:r>
        <w:br w:type="textWrapping"/>
      </w:r>
      <w:r>
        <w:t xml:space="preserve">Vương gia cùng Uông Nghĩa Thăng hai mặt nhìn nhau, hai người đều phát giác Trịnh thái y rất kì lạ, trong lời nói của hắn có thể thấy được việc này khá nghiêm trọng.</w:t>
      </w:r>
      <w:r>
        <w:br w:type="textWrapping"/>
      </w:r>
      <w:r>
        <w:br w:type="textWrapping"/>
      </w:r>
      <w:r>
        <w:t xml:space="preserve">Uông Nghĩa Thăng cầm lấy phương thuốc nói: “Vương gia, ta trước tiên theo phương thuốc này mà dùng, ngày mai ta lại đi hỏi Trịnh thái y thêm một chút.”</w:t>
      </w:r>
      <w:r>
        <w:br w:type="textWrapping"/>
      </w:r>
      <w:r>
        <w:br w:type="textWrapping"/>
      </w:r>
      <w:r>
        <w:t xml:space="preserve">Vương gia gật gù: “Cũng chỉ có thể như vậy.”</w:t>
      </w:r>
      <w:r>
        <w:br w:type="textWrapping"/>
      </w:r>
      <w:r>
        <w:br w:type="textWrapping"/>
      </w:r>
      <w:r>
        <w:t xml:space="preserve">—-</w:t>
      </w:r>
      <w:r>
        <w:br w:type="textWrapping"/>
      </w:r>
      <w:r>
        <w:br w:type="textWrapping"/>
      </w:r>
      <w:r>
        <w:t xml:space="preserve">“Xin… Thái hậu tha tội…” Trịnh thái y sắc mặt khó coi, âm thanh càng run rẩy.</w:t>
      </w:r>
      <w:r>
        <w:br w:type="textWrapping"/>
      </w:r>
      <w:r>
        <w:br w:type="textWrapping"/>
      </w:r>
      <w:r>
        <w:t xml:space="preserve">Thái hậu nhướn mày, vẻ mặt này làm cho Trịnh thái y trong lòng run lên: “Chuyện gì làm  ngươi trong lòng run sợ, nói một câu cũng không nói được, là thân thể của Tiểu Cửu có vấn đề gì?”</w:t>
      </w:r>
      <w:r>
        <w:br w:type="textWrapping"/>
      </w:r>
      <w:r>
        <w:br w:type="textWrapping"/>
      </w:r>
      <w:r>
        <w:t xml:space="preserve">“Vương gia…” Trịnh thái y nuốt nước miếng một cái, hồi lâu mới nói: “Vương gia có…”</w:t>
      </w:r>
      <w:r>
        <w:br w:type="textWrapping"/>
      </w:r>
      <w:r>
        <w:br w:type="textWrapping"/>
      </w:r>
      <w:r>
        <w:t xml:space="preserve">“Có? Tiểu Cửu có cái gì?” Lời nói này nghe ra có chút khó hiểu, Thái hậu kỳ quái liếc mắt nhìn Trịnh thái y, sau đó thổi thổi đầu ngón tay, đưa tay để cho tiểu thái giám sửa móng tay cho bà. Những ngón tay kia được tu bổ quá tốt, móng tay màu phấn hồng sáng lộng lẫy, móng tay đẹp như thế nhưng ở trong mắt Trịnh thái y như là hung khí lóe hung quang lại để cho hắn cảm thấy cái cổ lạnh lẽo.</w:t>
      </w:r>
      <w:r>
        <w:br w:type="textWrapping"/>
      </w:r>
      <w:r>
        <w:br w:type="textWrapping"/>
      </w:r>
      <w:r>
        <w:t xml:space="preserve">Tại sao muốn ép hắn đem “Có” một chữ nói thành “Có thai” hai chữ? Không muốn đem chuyện Vương gia mang thai nói trực tiếp ra như vậy nên Trịnh thái y trong lòng yên lặng nhổ nước bọt, nhưng bên ngoài vẫn cứ hàm súc nói rằng: “Vương gia trong bụng có.”</w:t>
      </w:r>
      <w:r>
        <w:br w:type="textWrapping"/>
      </w:r>
      <w:r>
        <w:br w:type="textWrapping"/>
      </w:r>
      <w:r>
        <w:t xml:space="preserve">“Tiểu Cửu trong bụng có cái gì…” Thái hậu ngẩn người, cuối cùng đã rõ ràng “Có” là có ý gì, bà khiếp sợ ngẩng đầu lên, không dám tin tưởng hỏi lại:”Tiểu Cửu có thai?”</w:t>
      </w:r>
      <w:r>
        <w:br w:type="textWrapping"/>
      </w:r>
      <w:r>
        <w:br w:type="textWrapping"/>
      </w:r>
      <w:r>
        <w:t xml:space="preserve">Trịnh thái y dùng sức gật đầu: “Hồi bẩm Thái hậu, vi thần vừa mới dò ra Vương gia có hỉ mạch liền không dám ở lại, trực tiếp đến đây bẩm báo Thái hậu việc này.”</w:t>
      </w:r>
      <w:r>
        <w:br w:type="textWrapping"/>
      </w:r>
      <w:r>
        <w:br w:type="textWrapping"/>
      </w:r>
      <w:r>
        <w:t xml:space="preserve">“Mấy tháng?” Thái hậu rút tay về vẻ mặt cố tỏ ra bình tĩnh, nhưng mà lấy móng tay bấu mạnh vào ghế tựa biểu hiện sự phẫn nộ của bà.</w:t>
      </w:r>
      <w:r>
        <w:br w:type="textWrapping"/>
      </w:r>
      <w:r>
        <w:br w:type="textWrapping"/>
      </w:r>
      <w:r>
        <w:t xml:space="preserve">“Gần hai tháng, hơi có chút động thai khí, vi thần chưa nói cho Vương gia biết chuyện có thai chỉ kê cho thuốc dưỡng thai, uống mấy thang sẽ vô sự.” Trịnh thái y cẩn thận từng li từng tí một trả lời.</w:t>
      </w:r>
      <w:r>
        <w:br w:type="textWrapping"/>
      </w:r>
      <w:r>
        <w:br w:type="textWrapping"/>
      </w:r>
      <w:r>
        <w:t xml:space="preserve">Vẻ mặt của Thái hậu không thể nhìn ra buồn vui, có chút mệt mỏi nhắm mắt lại nói: “Trịnh thái y, chuyện Tiểu Cửu có thai ngươi ngàn vạn không thể tiết lộ ra ngoài, ai gia đời này chỉ có hai hài tử, sau này hai hài tử còn trông cậy vào ngươi nên ngươi cần phải quan tâm nhiều đến bọn họ một chút.”</w:t>
      </w:r>
      <w:r>
        <w:br w:type="textWrapping"/>
      </w:r>
      <w:r>
        <w:br w:type="textWrapping"/>
      </w:r>
      <w:r>
        <w:t xml:space="preserve">Trịnh thái y vội vã quỳ xuống nói: “Thái hậu đừng nói như vậy, Trịnh thị bộ tộc vĩnh viễn tận trung với Thái hậu, trung với hoàng thượng, trung với Cửu Vương gia.”</w:t>
      </w:r>
      <w:r>
        <w:br w:type="textWrapping"/>
      </w:r>
      <w:r>
        <w:br w:type="textWrapping"/>
      </w:r>
      <w:r>
        <w:t xml:space="preserve">Thái hậu nhanh chóng đứng dậy nâng Trịnh thái y lên, trầm trọng nói: “Trịnh thái y xin đứng lên, Trịnh thị đời đời trung lương, Tiểu Cửu nếu đi đến bước này, ngươi tạm thời đi theo bên người Tiểu Cửu cho đến khi nó bình an sinh ra hài tử.”</w:t>
      </w:r>
      <w:r>
        <w:br w:type="textWrapping"/>
      </w:r>
      <w:r>
        <w:br w:type="textWrapping"/>
      </w:r>
      <w:r>
        <w:t xml:space="preserve">Trịnh thái y ở trong lòng đem mồ hôi lạnh lau hết nói: “Vâng, vi thần nhất định chăm sóc tốt cho Vương gia.”</w:t>
      </w:r>
      <w:r>
        <w:br w:type="textWrapping"/>
      </w:r>
      <w:r>
        <w:br w:type="textWrapping"/>
      </w:r>
      <w:r>
        <w:t xml:space="preserve">“Ừm, vậy ngươi đi về nghỉ ngơi trước đi, ngày mai liền chuyển tới bên viện của  Vương gia.” Được Trịnh thái y hứa hẹn, Thái hậu lộ ra vẻ tán thưởng.</w:t>
      </w:r>
      <w:r>
        <w:br w:type="textWrapping"/>
      </w:r>
      <w:r>
        <w:br w:type="textWrapping"/>
      </w:r>
      <w:r>
        <w:t xml:space="preserve">Chờ Trịnh thái y rời đi, Thái hậu ôn lương hiền lành sắc mặt lập tức thay đổi cắn răng nghiến lợi nói: “Lão nương chỉ rời kinh mấy tháng, liền gây ra chuyện như vậy cho lão nương xem à! Quả thực là ăn gan hùm mật gấu! Đem ám vệ gọi tới, ai gia phải hỏi rõ ràng Tiểu Cửu cùng Hoàng Thượng mấy tháng này đến cùng là làm chuyện tốt đẹp gì?”</w:t>
      </w:r>
      <w:r>
        <w:br w:type="textWrapping"/>
      </w:r>
      <w:r>
        <w:br w:type="textWrapping"/>
      </w:r>
      <w:r>
        <w:t xml:space="preserve">—–</w:t>
      </w:r>
      <w:r>
        <w:br w:type="textWrapping"/>
      </w:r>
      <w:r>
        <w:br w:type="textWrapping"/>
      </w:r>
      <w:r>
        <w:t xml:space="preserve">Vương gia vẫn chưa quên hôm qua Trịnh thái y nhắc nhở mình thái độ có chút quỷ dị, cùng với bóng người chạy trối chết. Ròng rã cân nhắc nửa ngày vẫn không suy nghĩ ra từ trong lời nói của Trịnh thái y biết được bản thân đến tột cùng bị bệnh gì. Nếu không có Uông Nghĩa Thăng nghe theo lời Trịnh thái y, khuyên Vương gia sớm nghỉ ngơi đừng làm bản thân mình mệt mỏi thì Vương gia sợ là sẽ suy nghĩ cả đêm.</w:t>
      </w:r>
      <w:r>
        <w:br w:type="textWrapping"/>
      </w:r>
      <w:r>
        <w:br w:type="textWrapping"/>
      </w:r>
      <w:r>
        <w:t xml:space="preserve">Tuy rằng vừa nghe tới dược  đắng, Vương gia sẽ cau mày, nhưng hôm qua sau khi uống dược đó, cái bụng xác thực thoải mái rất nhiều nên trong lòng Vương gia chống cự giảm thiểu hơn phân nửa, y nhẫn nhịn mặt không biến sắc uống một hớp thuốc, vị đắng nồng đậm làm cho Vương gia khẽ cau mày bảo Uông Nghĩa Thăng bỏ kẹo ngọt vào trong miệng.</w:t>
      </w:r>
      <w:r>
        <w:br w:type="textWrapping"/>
      </w:r>
      <w:r>
        <w:br w:type="textWrapping"/>
      </w:r>
      <w:r>
        <w:t xml:space="preserve">Nhìn Vương gia rõ ràng khổ đến không chịu được, còn bày ra tư thế cao quý lãnh ngạo ánh ánh mắt của Uông Nghĩa Thăng tràn ngập trìu mến nói: “Vương gia, ngươi đi vấn an Thái hậu, ta đi tìm thái y hỏi một chút.”</w:t>
      </w:r>
      <w:r>
        <w:br w:type="textWrapping"/>
      </w:r>
      <w:r>
        <w:br w:type="textWrapping"/>
      </w:r>
      <w:r>
        <w:t xml:space="preserve">Vương gia liếc hắn một chút, lạnh rên một tiếng: “Ngươi hiện tại là nô tài theo hầu hạ bản vương làm sao có khả năng làm Trịnh thái y mở miệng? Trịnh thái y luôn luôn cẩn thận chặt chẽ, hắn nếu không chịu nói cho bản vương kết quả, như vậy chỉ có hai đáp án có thể giải thích: Một là bản vương xác thực đã lâm trọng bệnh không thể chữa trị, hai là bệnh này không nặng bao nhiêu, nhưng nói ra có thể liên lụy đến bản thân hắn. Hắn sợ bản vương biết sẽ giận tím mặt muốn cái đầu của hắn.”</w:t>
      </w:r>
      <w:r>
        <w:br w:type="textWrapping"/>
      </w:r>
      <w:r>
        <w:br w:type="textWrapping"/>
      </w:r>
      <w:r>
        <w:t xml:space="preserve">“Thì ra là như vậy, là ta nghĩ thật quá đơn giản.” Uông Nghĩa Thăng bỗng nhiên tỉnh ngộ, hàm hậu nở nụ cười, không quan tâm Vương gia trong giọng nói tràn đầy tâm ý.</w:t>
      </w:r>
      <w:r>
        <w:br w:type="textWrapping"/>
      </w:r>
      <w:r>
        <w:br w:type="textWrapping"/>
      </w:r>
      <w:r>
        <w:t xml:space="preserve">“Hổn...” Bị nụ cười trung hậu thành thật của hắn làm tim đập nhanh hơn Vương gia tự khinh thường mình nhíu mày, nâng cằm, nói:”Bản vương trong miệng vẫn cảm thấy đắng, lại đây giúp bản vương liếm liếm đi.”</w:t>
      </w:r>
      <w:r>
        <w:br w:type="textWrapping"/>
      </w:r>
      <w:r>
        <w:br w:type="textWrapping"/>
      </w:r>
      <w:r>
        <w:t xml:space="preserve">Một chút dược màu nâu dính trên đôi môi hồng hào, hai đôi môi uy nghiêm mím thành một đường, khuôn mặt tuấn mỹ như ngọc cố ý duy trì vẻ cứng nhắc lại ngạo mạn. Chiếc cổ thon dài cùng với chiếc gáy xương quai xanh lộ hết ra ngoài cổ áo dị thường câu dẫn  người, hai con mắt của y thâm thúy sáng sủa, đuôi mắt hơi xếch lên lộ ra một độ cong mê hoặc.</w:t>
      </w:r>
      <w:r>
        <w:br w:type="textWrapping"/>
      </w:r>
      <w:r>
        <w:br w:type="textWrapping"/>
      </w:r>
      <w:r>
        <w:t xml:space="preserve">Y đẹp đến nổi khiến người ta không nhịn được muốn xé y phục của y, dùng ánh mắt làm nhục mỗi một tấc da thịt, dùng môi lưỡi mút vào, để thân thể của y che kín những dấu hôn ngân đếm không hết. Uông Nghĩa Thăng nhanh chóng áp chế lại dục vọng đột nhiên xuất hiện nhưng mà Vương gia lại nhìn hắn ánh mắt như móng vuốt mèo từng hồi một cào cấu   trong lòng hắn. Uông Nghĩa Thăng ngừng thở, không dám đem hô hấp nóng bỏng thổi vào mặt Vương gia, chầm chậm liếm đi dược còn sót lại trên môi. Vị ngọt trên môi át đi   mùi thuốc đắng so với mật còn thơm ngọt hơn khiến cho người không nhịn được cứ muốn hút lấy mật ngọt bên trong.</w:t>
      </w:r>
      <w:r>
        <w:br w:type="textWrapping"/>
      </w:r>
      <w:r>
        <w:br w:type="textWrapping"/>
      </w:r>
      <w:r>
        <w:t xml:space="preserve">Vương gia nheo mắt lại, cánh tay lười biếng ôm lấy cổ Uông Nghĩa Thăng hơi mở ra đôi môi đưa ra đầu lưỡi mời Uông Nghĩa Thăng tiến vào, chóp mũi ám muội ma sát chóp mũi Uông Nghĩa Thăng, hô hấp tràn ngập nóng bỏng hừng hực, làm cho lòng của Uông Nghĩa Thăng rung động.</w:t>
      </w:r>
      <w:r>
        <w:br w:type="textWrapping"/>
      </w:r>
      <w:r>
        <w:br w:type="textWrapping"/>
      </w:r>
      <w:r>
        <w:t xml:space="preserve">Nhưng mà nhất thời vui thích không sánh được thân thể trọng yếu của Vương gia, cho dù dưới khố đã cương cứng, môi lưỡi dây dưa không ngừng, Uông Nghĩa Thăng vẫn  khắc chế chính mình, không để cho mình mê muội trong đó.  Nhưng Vương gia hiển nhiên vô cùng yêu thích cảm giác ôm hôn mê loạn mút vào, thậm chí cắn vào đầu lưỡi hắn không cho hắn rời đi.</w:t>
      </w:r>
      <w:r>
        <w:br w:type="textWrapping"/>
      </w:r>
      <w:r>
        <w:br w:type="textWrapping"/>
      </w:r>
      <w:r>
        <w:t xml:space="preserve">Uông Nghĩa Thăng cương quyết rút đầu lưỡi ra, Vương gia bất mãn mà cắn vào môi của hắn, thở hồng hộc không chịu buông hai cánh tay ra mắng: “Cẩu nô tài lá gan càng lúc càng lớn, biết phản kháng bản vương.”</w:t>
      </w:r>
      <w:r>
        <w:br w:type="textWrapping"/>
      </w:r>
      <w:r>
        <w:br w:type="textWrapping"/>
      </w:r>
      <w:r>
        <w:t xml:space="preserve">Uông Nghĩa Thăng ôm chặt lấy Vương gia, côn thịt cứng rắn dưới khố cách đũng quần chặn lại giữa hai chân Vương gia nói: “Chờ Vương gia thân thể được rồi, ta sẽ không phản kháng Vương gia, cẩn thận mà hầu hạ Vương gia, Vương gia muốn làm sao hưởng dụng ta thì hưởng dụng, ta cả đời chỉ hầu hạ Vương gia, để Vương gia thoải mái.”</w:t>
      </w:r>
      <w:r>
        <w:br w:type="textWrapping"/>
      </w:r>
      <w:r>
        <w:br w:type="textWrapping"/>
      </w:r>
      <w:r>
        <w:t xml:space="preserve">Đáng ghét! Cẩu nô tài kia càng ngày càng biết nói lời êm tai để có thể nắm giữ được bản vương sao? Vương gia âm thầm lý sự, sau đó đẩy Uông Nghĩa Thăng ra, giơ một cái chân lên, dùng sức đạp Uông Nghĩa Thăng ngồi xuống đất  từ trên cao mà nhìn xuống thấy đũng quần giữa hai chân Uông Nghĩa Thăng đã độn cao lên.</w:t>
      </w:r>
      <w:r>
        <w:br w:type="textWrapping"/>
      </w:r>
      <w:r>
        <w:br w:type="textWrapping"/>
      </w:r>
      <w:r>
        <w:t xml:space="preserve">“Nếu ngươi đời này chỉ hầu hạ bản vương một người, bản vương cũng là chủ nhân tốt, cũng không thể để ngươi kìm nén.” Vương gia chợt cười khẩy, giữa hai lông mày từ lúc sinh ra đã mang theo quý khí, giơ bàn chân đã đạp ngã Uông Nghĩa Thăng ra rồi nói:”Đem hài của bản vương cởi ra”</w:t>
      </w:r>
      <w:r>
        <w:br w:type="textWrapping"/>
      </w:r>
      <w:r>
        <w:br w:type="textWrapping"/>
      </w:r>
      <w:r>
        <w:t xml:space="preserve">Uông Nghĩa Thăng muốn bò lên nửa quỳ giúp Vương gia cởi hài, nhưng Vương gia lấy một chân khác đạp lên bả vai của hắn. Vương gia lại dùng nội lực đè lên làm bả vai Uông Nghĩa Thăng như gánh chịu sức mạnh nặng ngàn cân không thể động đậy, chỉ có thể ngồi cởi hài cho Vương gia.</w:t>
      </w:r>
      <w:r>
        <w:br w:type="textWrapping"/>
      </w:r>
      <w:r>
        <w:br w:type="textWrapping"/>
      </w:r>
      <w:r>
        <w:t xml:space="preserve">Uông Nghĩa Thăng không phải lần đầu tiên nhìn thấy chân của Vương gia, nhưng cho dù là đã thấy qua bao nhiêu lần thì đầu ngón chân thon dài nhưng mu bàn chân lại nhỏ nhắn, mắt cá chân mềm mại gan bàn chân đều sạch sẽ trắng nõn cũng làm cho hắn nhìn hoài không chán.</w:t>
      </w:r>
      <w:r>
        <w:br w:type="textWrapping"/>
      </w:r>
      <w:r>
        <w:br w:type="textWrapping"/>
      </w:r>
      <w:r>
        <w:t xml:space="preserve">Sau khi hai cái chân đều được cởi hài, nụ cười khẩy của Vương từ từ trở nên thâm trầm hai chân trần đưa đến giữa hai chân của Uông Nghĩa Thăng.  Cho dù cách một lớp vải cũng có thể cảm nhận được cự bổng cương cứng đến toả nhiệt, y cố ý đạp đạp vào đỉnh làm lớp vải ma sát với quy đầu phát sinh ra khoái cảm làm Uông Nghĩa Thăng hô hấp càng thêm nặng nề.</w:t>
      </w:r>
      <w:r>
        <w:br w:type="textWrapping"/>
      </w:r>
      <w:r>
        <w:br w:type="textWrapping"/>
      </w:r>
      <w:r>
        <w:t xml:space="preserve">“Vương gia…” Uông Nghĩa Thăng bất đắc dĩ kêu, trong mắt tràn đầy sủng nịch.</w:t>
      </w:r>
      <w:r>
        <w:br w:type="textWrapping"/>
      </w:r>
      <w:r>
        <w:br w:type="textWrapping"/>
      </w:r>
      <w:r>
        <w:t xml:space="preserve">“Hả?” Vương gia cố ý nâng cao âm điệu, ngón chân đè lên   đũng quần nặng nề ma sát cự bổng, nhướng mày nói: “Lại kêu bản vương thêm một tiếng.”</w:t>
      </w:r>
      <w:r>
        <w:br w:type="textWrapping"/>
      </w:r>
      <w:r>
        <w:br w:type="textWrapping"/>
      </w:r>
      <w:r>
        <w:t xml:space="preserve">“Vương gia.” Uông Nghĩa Thăng thuận theo lại gọi một tiếng, âm thanh trầm thấp khàn khàn, vẻ mặt nhẫn nại của hắn làm Vương gia càng không kiềm chế được.</w:t>
      </w:r>
      <w:r>
        <w:br w:type="textWrapping"/>
      </w:r>
      <w:r>
        <w:br w:type="textWrapping"/>
      </w:r>
      <w:r>
        <w:t xml:space="preserve">Lần đầu tiên Vương gia biết mình háo sắc đến mức độ này, y liếm liếm khóe miệng khô khốc, một bên dùng chân mở đai lưng của Uông Nghĩa Thăng ra, một bên tà khí nói: “Ngươi kêu bản vương thật là dễ nghe, thì ra ngươi thích chân của bản vương chân làm “nghiệt rễ” của ngươi như vậy,   để bản vương nhìn ngươi đến tột cùng háo sắc đến trình độ nào.”</w:t>
      </w:r>
      <w:r>
        <w:br w:type="textWrapping"/>
      </w:r>
      <w:r>
        <w:br w:type="textWrapping"/>
      </w:r>
      <w:r>
        <w:t xml:space="preserve">Uông Nghĩa Thăng càng ngày càng bất đắc dĩ, nhưng không nghĩ ngăn cản Vương gia, hai cái chân trắng nõn từng chút một đẩy cái quần ra, hắc tử cự bổng rốt cục không bị ràng buộc nhảy ra nặng nề đánh vào chân Vương gia. Quy đầu khổng lồ như mào gà dày lại bóng loáng, linh khẩu chậm rãi tiết ra niêm dịch, đem quy đầu làm ướt át đến sáng loáng. Dưới linh khẩu là hành thân gân xanh nổi lên cuồn cuộn khá rõ ràng hết mức dị thường doạ người, mặc kệ là cái huyệt nào cũng có cảm giác khi nó đâm vào cũng có thể chạm đến cùng đem người thao đến dục tiên dục tử.</w:t>
      </w:r>
      <w:r>
        <w:br w:type="textWrapping"/>
      </w:r>
      <w:r>
        <w:br w:type="textWrapping"/>
      </w:r>
      <w:r>
        <w:t xml:space="preserve">Hành thân tráng kiện gân xanh xoắn xuýt, Vương gia cảm giác được dưới bàn chân hành thân  cực nóng, bùng nổ ra vô cùng sinh khí. Y dùng ngón chân từng tấc từng tấc âu yếm hành thân dữ tợn gân xanh làm nó nhảy lên như có mạch đập, côn thịt bành trướng hơn làm Vương gia không kìm lòng được nuốt nước miếng, nhưng trên mặt lại không hiện ra chút dục vọng nào.</w:t>
      </w:r>
      <w:r>
        <w:br w:type="textWrapping"/>
      </w:r>
      <w:r>
        <w:br w:type="textWrapping"/>
      </w:r>
      <w:r>
        <w:t xml:space="preserve">“Lại biến lớn hơn rồi, thực sự là một vật thấp hèn.”</w:t>
      </w:r>
      <w:r>
        <w:br w:type="textWrapping"/>
      </w:r>
      <w:r>
        <w:br w:type="textWrapping"/>
      </w:r>
      <w:r>
        <w:t xml:space="preserve">Ngón chân trắng nõn đè lại quy đầu, hai mắt Vương gia hơi nhìn xuống tràn đầy đắc ý, ngón chân nhẹ nhàng vuốt ve  linh khẩu, linh khẩu mẫn cảm mãnh liệt co rụt lại, một luồng niêm dịch nhất thời chảy ra làm ướt quy đầu của hắn mơ hồ lộ ra mấy phần dâm mỹ.</w:t>
      </w:r>
      <w:r>
        <w:br w:type="textWrapping"/>
      </w:r>
      <w:r>
        <w:br w:type="textWrapping"/>
      </w:r>
      <w:r>
        <w:t xml:space="preserve">Uông Nghĩa Thăng nhìn Vương gia dùng chân tùy ý  đùa bỡn cự bổng khiến tiếng hít thở của hắn càng lúc càng nặng nề, quy đầu đỏ ửng tiết ra niêm dịch làm ướt gan bàn chân bóng loáng nhẵn nhụi. Đôi chân đẹp đẽ kẹp lấy cự bổng thô to khi thì cuộn ngón chân lại trên dưới tuốt động, khi thì xoa bóp hai quả cầu thịt. Đuôi lông mày của Vương gia cong lên, khóe miệng mỉm cười đầy tà khí, dung nhan tuấn mỹ phảng phất toả ra hào quang kỳ dị, nhuộm đỏ ửng cả khuôn mặt, khiến cho hắn nhìn chằm chằm không chớp mắt.</w:t>
      </w:r>
      <w:r>
        <w:br w:type="textWrapping"/>
      </w:r>
      <w:r>
        <w:br w:type="textWrapping"/>
      </w:r>
      <w:r>
        <w:t xml:space="preserve">“Vương gia, nếu chơi tiếp như thế sẽ xảy ra chuyện.” Uông Nghĩa Thăng nắm chặt mắt cá chân Vương gia thở hồng hộc  nói.</w:t>
      </w:r>
      <w:r>
        <w:br w:type="textWrapping"/>
      </w:r>
      <w:r>
        <w:br w:type="textWrapping"/>
      </w:r>
      <w:r>
        <w:t xml:space="preserve">“Ha!” Vương gia cười cười một tiếng, hai chân vẫn vuốt vuốt cự bổng, nói:”Bản vương có lòng tốt giúp chó hoang của mình tiết hỏa, làm sao có khả năng sẽ xảy ra chuyện đây? Hay là ngươi muốn dùng côn thịt này làm bản vương có chuyện đây?”</w:t>
      </w:r>
      <w:r>
        <w:br w:type="textWrapping"/>
      </w:r>
      <w:r>
        <w:br w:type="textWrapping"/>
      </w:r>
      <w:r>
        <w:t xml:space="preserve">Hai cái chân lại vừa vuốt ve vừa đè vừa ấn, chủ nhân đã nói ra những lời đó chứng tỏ tâm tình rất hứng thú, Uông Nghĩa Thăng nhịn khá thống khổ chỉ có thể cười khổ trả lời: “Chó hoang không dám.”</w:t>
      </w:r>
      <w:r>
        <w:br w:type="textWrapping"/>
      </w:r>
      <w:r>
        <w:br w:type="textWrapping"/>
      </w:r>
      <w:r>
        <w:t xml:space="preserve">“Chó hoang” hai chữ rõ ràng là bao hàm ý châm biếm, Uông Nghĩa Thăng nói ra lại làm cho Vương gia tâm tình trở nên bay bổng, y thật muốn lấy xích sắt khóa cẩu nô tài kia, mệnh lệnh hắn từng lần từng lần một nói hắn là chó hoang, cả đời chỉ làm chó hoang của y.</w:t>
      </w:r>
      <w:r>
        <w:br w:type="textWrapping"/>
      </w:r>
      <w:r>
        <w:br w:type="textWrapping"/>
      </w:r>
      <w:r>
        <w:t xml:space="preserve">Vương gia tâm tư di động, một cái chân lòn vào vạt áo Uông Nghĩa Thăng chầm chậm xoa xoa cơ bụng cứng rắn sau đó hướng lên trên vuốt ve cơ bắp cường tráng. Cảm giác từng khối từng khối bắp thịt ở dưới bàn chân phập phồng, Vương gia nheo mắt lại hưởng thụ thân thể rắn chắc có chút thô ráp của Uông Nghĩa Thăng dưới chân mình.</w:t>
      </w:r>
      <w:r>
        <w:br w:type="textWrapping"/>
      </w:r>
      <w:r>
        <w:br w:type="textWrapping"/>
      </w:r>
      <w:r>
        <w:t xml:space="preserve">Hoàn toàn không giống tiểu quan hay nữ nhân da thịt trắng mịn, Vương gia lại thích Uông Nghĩa Thăng bắp thịt đường nét rõ ràng cùng da dẻ màu đồng cổ. Y mỉm cười dùng ngón chân nâng cằm của Uông Nghĩa Thăng lên, khiêu khích cổ của hắn, mà chân kia vẫn để ở hạ thân của Uông Nghĩa Thăng thì lại ôn nhu từ quy đầu đến quả cầu thịt đều dùng gan bàn chân mềm mại nhất mà vuốt ve.</w:t>
      </w:r>
      <w:r>
        <w:br w:type="textWrapping"/>
      </w:r>
      <w:r>
        <w:br w:type="textWrapping"/>
      </w:r>
      <w:r>
        <w:t xml:space="preserve">Vương gia cố ý co chân lên để Uông Nghĩa Thăng nhìn rõ ràng bàn chân y dính đầy niêm dịch, hừ lạnh nói: ” Côn thịt cuả ngươi không chỉ hưởng dụng hai huyệt của bản vương bây giờ lại hưởng dụng chân của bản vương, thật là  khoái hoạt nha.”</w:t>
      </w:r>
      <w:r>
        <w:br w:type="textWrapping"/>
      </w:r>
      <w:r>
        <w:br w:type="textWrapping"/>
      </w:r>
      <w:r>
        <w:t xml:space="preserve">Đâu chỉ là khoái hoạt, quả là khoái hoạt đến muốn chết rồi! Uông Nghĩa Thăng nhẫn nhịn khi Vương gia cố ý dùng ngón chân kẹp lấy đầu vú lôi kéo, đầu vú của hắn không có lớn như đầu vú của Vương gia, Vương gia chỉ dùng đầu ngón chân nên kẹp không được, càng kẹp không được Vương gia càng muốn kẹp lấy, đầu vú bị Vương gia làm cho vừa đau lại vừa ngứa thực sự là muốn đòi mạng.</w:t>
      </w:r>
      <w:r>
        <w:br w:type="textWrapping"/>
      </w:r>
      <w:r>
        <w:br w:type="textWrapping"/>
      </w:r>
      <w:r>
        <w:t xml:space="preserve">Hồi lâu, Vương gia mới từ bỏ dùng đầu ngón chân kẹp lấy đầu vú Uông Nghĩa Thăng mà  tràn đầy phấn khởi chuyên tâm đùa bỡn cự bổng của hắn. Cự bổng của hắn vốn so với người bình thường to lớn hơn laị trương lớn thêm một vòng, cự bổng màu tím đen cùng màu da trắng nõn của gan bàn chân hình thành sự khác biệt mãnh liệt. Vương gia dùng ngón chân nhẹ nhàng vuốt ve linh khẩu, cái chân còn lại ma sát hành thân đầy gân xanh, mảy may đều không buông tha sự biến hóa của cự bổng, mỗi khi cự bổng run rẩy phun ra niêm dịch thì khóe miệng Vương gia cười thêm sâu sắc, hai con mắt lóe lên một biểu tình như là cảm động như là khoái chí.</w:t>
      </w:r>
      <w:r>
        <w:br w:type="textWrapping"/>
      </w:r>
      <w:r>
        <w:br w:type="textWrapping"/>
      </w:r>
      <w:r>
        <w:t xml:space="preserve">“Tại sao không nói chuyện?” Vẻ mặt của Uông Nghĩa Thăng nhẫn nại làm cho Vương gia càng ngày càng hưng phấn, hai chân càng vuốt ve xoa nắn càng mạnh hơn.</w:t>
      </w:r>
      <w:r>
        <w:br w:type="textWrapping"/>
      </w:r>
      <w:r>
        <w:br w:type="textWrapping"/>
      </w:r>
      <w:r>
        <w:t xml:space="preserve">“Hô… Hô… Hô…”</w:t>
      </w:r>
      <w:r>
        <w:br w:type="textWrapping"/>
      </w:r>
      <w:r>
        <w:br w:type="textWrapping"/>
      </w:r>
      <w:r>
        <w:t xml:space="preserve">Uông Nghĩa Thăng hô hấp ồ ồ không ngớt, hai cặp lông mày vừa thống khổ lại vừa sung sướng nhăn lại, khuôn mặt anh tuấn dần dần chảy ra mồ hôi, lồng ngực kịch liệt phập phồng, cự bổng cứng rắn như sắt, liên tục bị hai chân Vương chà đạp, hai âm nang phồng lên nặng trình trịch, chứa đầy tinh dịch.</w:t>
      </w:r>
      <w:r>
        <w:br w:type="textWrapping"/>
      </w:r>
      <w:r>
        <w:br w:type="textWrapping"/>
      </w:r>
      <w:r>
        <w:t xml:space="preserve">“Ngươi chỉ cần thừa nhận ngươi là chó hoang của bản vương, côn thịt của ngươi không thể rời bỏ bản vương, bản vương liền để ngươi bắn ra.” Vương gia mê hoặc nói, ngón chân đạp lên âm nang của Uông Nghĩa Thăng như mèo con nghịch ngợm, hai cái chân có tiết tấu giẫm hai viên quả cầu thịt, rồi lại dùng ngón chân cái duỗi ra co lại xoa nắn quả cầu thịt.</w:t>
      </w:r>
      <w:r>
        <w:br w:type="textWrapping"/>
      </w:r>
      <w:r>
        <w:br w:type="textWrapping"/>
      </w:r>
      <w:r>
        <w:t xml:space="preserve">Cự bổng nhất trụ kình thiên cương cứng đến không chịu được, âm nang bị xoa nắn làm Uông Nghĩa Thăng chỉ cảm thấy khoái cảm xông tới làm hạ thân như muốn nổ tung, hắn ngẩng đầu hai mắt thẳng tắp nhìn chằm chằm Vương gia từng chữ từng chữ nói: “Ta là chó hoang của Vương gia, côn thịt của ta không thể rời bỏ Vương gia, chỉ muốn mỗi ngày thao hai huyệt của Vương gia,  đem Vương gia thao đến hai cái huyệt đều phun không ra nước, tính khí bắn không ra tinh dịch, thao cho cái bụng lớn hơn. Ta còn muốn thao Vương gia, bắn tinh ở trên bụng trên đầu vú, trên mặt của Vương gia.”</w:t>
      </w:r>
      <w:r>
        <w:br w:type="textWrapping"/>
      </w:r>
      <w:r>
        <w:br w:type="textWrapping"/>
      </w:r>
      <w:r>
        <w:t xml:space="preserve">“Thấp hèn!” Vương gia mạnh mẽ giẫm một cước vào cự bổng của Uông Nghĩa Thăng, vậy mà cự bổng dữ tợn đột nhiên run lên, tinh dịch nóng hầm hập bắn đầy chân làm  Vương gia cả người run lên, giữa hai chân hoa huyệt sớm có cảm giác đồng thời co giật phun ra dâm thủy. Vương gia run rẩy nhấc chân, tình dục làm gương mặt đỏ ửng hiện ra vẻ quyến rũ nồng đượm, khàn khàn ra lệnh: “Liếm hết tinh dịch của ngươi đi.”</w:t>
      </w:r>
      <w:r>
        <w:br w:type="textWrapping"/>
      </w:r>
      <w:r>
        <w:br w:type="textWrapping"/>
      </w:r>
      <w:r>
        <w:t xml:space="preserve">Uông Nghĩa Thăng nửa quỳ nâng một chân Vương gia lên, trìu mến khẽ liếm bàn chân dày đặc tinh dịch, bề mặt lưỡi thô ráp đảo qua gan bàn chân  cùng ngón chân đem lại sự thích thú rốt cục làm Vương gia nhịn không được dục hỏa, móc ra tính khí ngay ở trước mặt Uông Nghĩa Thăng thủ dâm, cũng không giấu được giữa hai chân tỏa tỏa ra mùi khí tức dâm thủy tanh ngọt nồng nặc.</w:t>
      </w:r>
      <w:r>
        <w:br w:type="textWrapping"/>
      </w:r>
      <w:r>
        <w:br w:type="textWrapping"/>
      </w:r>
      <w:r>
        <w:t xml:space="preserve">Uông Nghĩa Thăng cố ý ngậm đầu ngón chân Vương gia, ngón tay như có như không vuốt ve gan bàn chân mẫn cảm. Vương gia nhất thời căng thẳng thân thể, năm ngón tay nhanh chóng tuốt động tính khí, một cái tay khác luồn vào trong quần, xoa nắn hoa hạch  cùng hoa môi, tự khóc lóc kêu lên: “Quá bẩn! Toàn bộ… Liếm… Liếm cho sạch hết… ah..  ah…”</w:t>
      </w:r>
      <w:r>
        <w:br w:type="textWrapping"/>
      </w:r>
      <w:r>
        <w:br w:type="textWrapping"/>
      </w:r>
      <w:r>
        <w:t xml:space="preserve">Tinh dịch trên chân được Uông Nghĩa Thăng liếm đến không còn gì thì Vương gia chậm rãi mở ra chân nói: “Lại đây nằm giữa hai chân bản vương.”</w:t>
      </w:r>
      <w:r>
        <w:br w:type="textWrapping"/>
      </w:r>
      <w:r>
        <w:br w:type="textWrapping"/>
      </w:r>
      <w:r>
        <w:t xml:space="preserve">Uông Nghĩa Thăng đi bằng đầu gối đến giữa hai chân Vương gia. Tính khí màu đỏ hồng của Vương gia vừa vặn kề sát vào miệng hắn: “Miệng mở ra, làm tốt bản vương ban thưởng.”</w:t>
      </w:r>
      <w:r>
        <w:br w:type="textWrapping"/>
      </w:r>
      <w:r>
        <w:br w:type="textWrapping"/>
      </w:r>
      <w:r>
        <w:t xml:space="preserve">Uông Nghĩa Thăng thuận theo hé miệng, hắn muốn nhắm mắt lại biểu hiện càng thêm nhu thuận, nhưng không nỡ bỏ qua vẻ mặt tuyệt đẹp của Vương gia khi bắn tinh, nên hai mắ không chớp nhìn chằm chằm gương mặt tuấn tú ửng hồng của Vương gia.</w:t>
      </w:r>
      <w:r>
        <w:br w:type="textWrapping"/>
      </w:r>
      <w:r>
        <w:br w:type="textWrapping"/>
      </w:r>
      <w:r>
        <w:t xml:space="preserve">Nhìn dáng dấp cẩu nô tài thành thật há mồm làm cả người Vương gia tràn ngập sung sướng và hư vinh, muốn cho hắn nhìn thấy vẻ mặt phóng đãng háo sắc của mình, muốn cho ánh mắt của hắn khi nhìn y càng thêm si mê. Vương gia cúi đầu nhìn kỹ Uông Nghĩa Thăng hai mắt từ lâu tràn đầy si mê, thân thể hắn ánh mắt hắn thiêu đốt phá hủy một chút rụt rè cuối cùng của y.</w:t>
      </w:r>
      <w:r>
        <w:br w:type="textWrapping"/>
      </w:r>
      <w:r>
        <w:br w:type="textWrapping"/>
      </w:r>
      <w:r>
        <w:t xml:space="preserve">Vương gia kéo quần xuống, lộ ra hoa huyệt ướt nhẹp, đầu ngón tay đẩy ra hoa môi, lập tức liền cắm vào ba ngón tay, phát sinh tiếng nước “Xì xì” và cả tiếng y rên rỉ: “A a… ah…”</w:t>
      </w:r>
      <w:r>
        <w:br w:type="textWrapping"/>
      </w:r>
      <w:r>
        <w:br w:type="textWrapping"/>
      </w:r>
      <w:r>
        <w:t xml:space="preserve">Một tay tuốt động tính khí của mình, một tay thao hoa huyệt của mình khiến cho Vương gia khóe mắt đuôi lông mày tất cả đều là ngập nước ướt át làm thành một mảnh mịt mờ mê hoặc. Hai bàn tay thon không ngừng đùa bỡn hai bộ phận sinh dục không giống nhau, tính khí ở trước mắt Uông Nghĩa Thăng sung huyết, hoa huyệt trước mắt Uông Nghĩa Thăng được mở lớn tràn ra dâm thủy, hai nơi đều chảy ra dâm dịch trong suốt.</w:t>
      </w:r>
      <w:r>
        <w:br w:type="textWrapping"/>
      </w:r>
      <w:r>
        <w:br w:type="textWrapping"/>
      </w:r>
      <w:r>
        <w:t xml:space="preserve">Miệng mở lớn không có cách nào nuốt nước miếng, trong mũi lại bồng bềnh mùi dâm thủy, nhiều lần tính khí đều đi sát qua môi, Uông Nghĩa Thăng từ đầu tới cuối vẫn duy trì tư thế há mồm nhưng mà chẳng biết lúc nào hai tay đặt ở trên đùi Vương gia từng chút từng chút mà đem đùi Vương gia mở lớn hơn.</w:t>
      </w:r>
      <w:r>
        <w:br w:type="textWrapping"/>
      </w:r>
      <w:r>
        <w:br w:type="textWrapping"/>
      </w:r>
      <w:r>
        <w:t xml:space="preserve">Vương gia kịch liệt tuốt động tính khí nên không biết việc làm này của hắn, bên trong hoa huyệt bị ngón tay thao lộng ra vào tạo ra bọt nước: “A… Bản vương muốn bắn… Bản vương muốn bắn trong miệng của ngươi … A…”</w:t>
      </w:r>
      <w:r>
        <w:br w:type="textWrapping"/>
      </w:r>
      <w:r>
        <w:br w:type="textWrapping"/>
      </w:r>
      <w:r>
        <w:t xml:space="preserve">Vương gia mãnh liệt tuốt động tính khí, quy đầu nhắm ngay miệng Uông Nghĩa Thăng đang mở ra, sau đó thân thể đột nhiên căng thẳng rồi từng luồng từng luồng tinh dịch bắn vào trong miệng Uông Nghĩa Thăng làm cho hoa huyệt cũng kịch liệt co giật. Vương gia không thể chịu nổi hai nơi đồng thời cao trào, miễn cưỡng che hoa huyệt lại nhưng mà  dâm thủy vẫn xuyên thấu qua khe hở chảy ra.</w:t>
      </w:r>
      <w:r>
        <w:br w:type="textWrapping"/>
      </w:r>
      <w:r>
        <w:br w:type="textWrapping"/>
      </w:r>
      <w:r>
        <w:t xml:space="preserve">Đang trong cao trào Vương gia không hề uy nghiêm như thường ngày, Uông Nghĩa Thăng kéo tay y ra, vùi đầu giữa hai chân của y liếm láp. Vương gia thất thần ôm lấy đầu của Uông Nghĩa Thăng hai tay kéo lấy tóc của Uông Nghĩa Thăng, thân thể không ngừng run lên. Uông Nghĩa Thăng liếm quy đầu rồi một tấc một tấc liếm sạch tinh dịch còn lưu trên tính khí, ngón tay đẩy ra hoa môi, chuẩn bị lát nữa là phải liếm hoa huyệt.</w:t>
      </w:r>
      <w:r>
        <w:br w:type="textWrapping"/>
      </w:r>
      <w:r>
        <w:br w:type="textWrapping"/>
      </w:r>
      <w:r>
        <w:t xml:space="preserve">Thùng thùng…</w:t>
      </w:r>
      <w:r>
        <w:br w:type="textWrapping"/>
      </w:r>
      <w:r>
        <w:br w:type="textWrapping"/>
      </w:r>
      <w:r>
        <w:t xml:space="preserve">Mấy tiếng gõ cửa như sấm sét giữa trời quang, làm chấn động đến mức hai người bỗng nhiên cả kinh, hô hấp cũng muốn ngừng lại.</w:t>
      </w:r>
      <w:r>
        <w:br w:type="textWrapping"/>
      </w:r>
      <w:r>
        <w:br w:type="textWrapping"/>
      </w:r>
      <w:r>
        <w:t xml:space="preserve">“Thái hậu cho mời Cửu Vương gia qua thương lượng chuyện quan trọng.”</w:t>
      </w:r>
      <w:r>
        <w:br w:type="textWrapping"/>
      </w:r>
      <w:r>
        <w:br w:type="textWrapping"/>
      </w:r>
      <w:r>
        <w:t xml:space="preserve">Ngoài cửa truyền đến âm thanh của tiểu thái giám lanh lảnh Vương gia kiềm ném khoái cảm, nặng nề thở ra một hơi, thân thể buông lỏng, mới cảm thấy rất là mệt nhọc.</w:t>
      </w:r>
      <w:r>
        <w:br w:type="textWrapping"/>
      </w:r>
      <w:r>
        <w:br w:type="textWrapping"/>
      </w:r>
      <w:r>
        <w:t xml:space="preserve">Việc làm này của y tương đương với ở ngay dưới mắt mẫu hậu cả gan làm loạn, nếu như bị mẫu hậu biết được, mẫu hậu sẽ chỉa vào trán của y răn dạy y dám ăn gan hùm mật báo. Quả nhiên vẫn phải là tiên trảm hậu tấu, đem gạo nấu thành cơm, mẫu hậu có thể ôm tôn tử, sẽ không bắt y vào tông miếu quỳ ba ngày ba đêm.</w:t>
      </w:r>
      <w:r>
        <w:br w:type="textWrapping"/>
      </w:r>
      <w:r>
        <w:br w:type="textWrapping"/>
      </w:r>
      <w:r>
        <w:t xml:space="preserve">“Bản vương biết rồi, ngươi lui ra đi.”</w:t>
      </w:r>
      <w:r>
        <w:br w:type="textWrapping"/>
      </w:r>
      <w:r>
        <w:br w:type="textWrapping"/>
      </w:r>
      <w:r>
        <w:t xml:space="preserve">Vương gia vừa nói vừa nâng mặt Uông Nghĩa Thăng lên, đưa tay lau sạch dâm thủy ở trên môi hắn, cúi người nói: “Chờ bản vương trở về.”</w:t>
      </w:r>
      <w:r>
        <w:br w:type="textWrapping"/>
      </w:r>
      <w:r>
        <w:br w:type="textWrapping"/>
      </w:r>
      <w:r>
        <w:t xml:space="preserve">Uông Nghĩa Thăng liếm chất lỏng tinh ngọt trên môi nói: “Được.”</w:t>
      </w:r>
      <w:r>
        <w:br w:type="textWrapping"/>
      </w:r>
      <w:r>
        <w:br w:type="textWrapping"/>
      </w:r>
      <w:r>
        <w:t xml:space="preserve">Nói xong hắn kéo quần Vương gia lên, đem áo bào bị kéo lên tới eo kéo xuống dưới, vuốt phẳng xiêm y cho hết nhăn nheo, một lần nữa giúp Vương gia buộc chặt đai lưng, để Vương gia đoan đoan chính chính mà đi ra cửa phòng.</w:t>
      </w:r>
      <w:r>
        <w:br w:type="textWrapping"/>
      </w:r>
      <w:r>
        <w:br w:type="textWrapping"/>
      </w:r>
      <w:r>
        <w:t xml:space="preserve">Hai mẫu tử gặp nhau vô cùng bình thường, nhưng Uông Nghĩa Thăng vẫn không khỏi suy nghĩ mông lung. Hắn cùng Vương gia giấu được nhất thời giấu không được một đời, huống hồ Vương gia thể chất khác hẳn với người thường, Thái hậu tự nhiên rõ ràng hắn người nam sủng này đến tột cùng có bao nhiêu chuyện tốt, chuyện không thể làm hắn sớm đã làm không chỉ một lần, duy nhất chưa có làm chính là gieo được giống cho Vương gia.</w:t>
      </w:r>
      <w:r>
        <w:br w:type="textWrapping"/>
      </w:r>
      <w:r>
        <w:br w:type="textWrapping"/>
      </w:r>
      <w:r>
        <w:t xml:space="preserve">Uông Nghĩa Thăng hít sâu ngửi mùi dâm thủy còn sót lại trong tay, có thể đã phối được giống, hắn và Vương gia cũng  chạy không thoát.</w:t>
      </w:r>
      <w:r>
        <w:br w:type="textWrapping"/>
      </w:r>
      <w:r>
        <w:br w:type="textWrapping"/>
      </w:r>
      <w:r>
        <w:t xml:space="preserve">Uông Nghĩa Thăng nắm chặt tay, trong mắt lộ ra ý cười để cả khuôn mặt hắn trở nên thâm trầm.</w:t>
      </w:r>
      <w:r>
        <w:br w:type="textWrapping"/>
      </w:r>
      <w:r>
        <w:br w:type="textWrapping"/>
      </w:r>
      <w:r>
        <w:t xml:space="preserve">—–</w:t>
      </w:r>
      <w:r>
        <w:br w:type="textWrapping"/>
      </w:r>
      <w:r>
        <w:br w:type="textWrapping"/>
      </w:r>
      <w:r>
        <w:t xml:space="preserve">“Mẫu hậu.”</w:t>
      </w:r>
      <w:r>
        <w:br w:type="textWrapping"/>
      </w:r>
      <w:r>
        <w:br w:type="textWrapping"/>
      </w:r>
      <w:r>
        <w:t xml:space="preserve">Nhìn khuôn mặt Vương gia càng ngày càng tuấn mỹ, Thái hậu thật không biết nên làm gì để răn dạy y. Bà một đời chỉ có hai hài tử, tuy có phước phần  sinh hạ hoàng tử, nhưng bà chỉ là người của bộ tộc Miêu thị vì được hoàng tộc che chở tự nguyện tiến cung chỉ là một tiểu tần phi nhỏ bé có thể bảo hộ hài tử đến lớn lên cũng là một chuyện rất khó nói. Tất cả thay đổi từ khi sinh ra hài tử thứ hai, là nhi tử đứng hàng thứ chín của lão tiên đế. Tiểu Cửu từ nhỏ đã hiểu được vì thân ca ca giành lợi ích, bất kể là lấy lòng tiên đế, hay là cùng ca ca đồng thời lén lút hãm hại những hoàng tử khác đều làm vô cùng gọn gàng. Sau khi lớn lên hai huynh đệ lôi kéo thế lực ở chỗ sáng, còn đem Xà Tị đẩy tới vị trí thống lĩnh ám vệ, được thế lực chỗ tối chống đỡ. Sau đó lại để cho Xà Tị nắm giữ thế lực hậu cung, lúc này mới để tranh đấu trong triều đình chân chính dừng lại.</w:t>
      </w:r>
      <w:r>
        <w:br w:type="textWrapping"/>
      </w:r>
      <w:r>
        <w:br w:type="textWrapping"/>
      </w:r>
      <w:r>
        <w:t xml:space="preserve">Nói thì đơn giản, bắt tay vào làm một chút cũng không đơn giản. Thái hậu ở trong lòng  thở dài, hoàng thượng bây giờ thân ở địa vị cao, triều đình yên ổn, bà một chút cũng không còn bận tâm. Bà đời này không hối hận tiến cung làm phi, cũng không hối hận để hai hài tử tranh ngôi vị hoàng đế, duy nhất hối hận chính là sinh  Tiểu Cửu thành ra thể chất như vậy. Bà không muốn con của mình giống như mình bị nhốt bên trong tường cao, vô vọng  cùng một đám nam nam nữ nữ tranh cướp một người để được sủng ái.</w:t>
      </w:r>
      <w:r>
        <w:br w:type="textWrapping"/>
      </w:r>
      <w:r>
        <w:br w:type="textWrapping"/>
      </w:r>
      <w:r>
        <w:t xml:space="preserve">Vậy thì làm một Vương gia an nhàn cũng không có thiệt thòi gì với bản thân mình. Nhưng đứa nhỏ này lại tìm nam nhân bị làm cho lớn bụng.</w:t>
      </w:r>
      <w:r>
        <w:br w:type="textWrapping"/>
      </w:r>
      <w:r>
        <w:br w:type="textWrapping"/>
      </w:r>
      <w:r>
        <w:t xml:space="preserve">Thái hậu nắm tay của mình, chiếc nhẫn ở ngón cái không ngừng ma sát lòng bàn tay, tâm tình bất định nhìn chằm chằm Vương gia, Vương gia lập tức nhận ra được vẻ mặt bà không đúng, ánh mắt trở nên âm trầm.</w:t>
      </w:r>
      <w:r>
        <w:br w:type="textWrapping"/>
      </w:r>
      <w:r>
        <w:br w:type="textWrapping"/>
      </w:r>
      <w:r>
        <w:t xml:space="preserve">“Con gần đây có phải là thu một nam sủng?”</w:t>
      </w:r>
      <w:r>
        <w:br w:type="textWrapping"/>
      </w:r>
      <w:r>
        <w:br w:type="textWrapping"/>
      </w:r>
      <w:r>
        <w:t xml:space="preserve">Câu nói này lập tức làm Vương gia biết vấn đề nằm ở đâu, y nghĩ tới mẫu hậu sẽ biết được chuyện thu nam sủng nhưng không phải là ngay bây giờ. Y còn chưa phối giống được chắc phải ở tông miếu quỳ trên ba ngày ba đêm, nói không chừng mẫu hậu còn có thể đem cẩu nô tài của y đuổi đi, y vừa nói cẩu nô tài làm chó hoang giờ có thể là chó hoang của y thật rồi.</w:t>
      </w:r>
      <w:r>
        <w:br w:type="textWrapping"/>
      </w:r>
      <w:r>
        <w:br w:type="textWrapping"/>
      </w:r>
      <w:r>
        <w:t xml:space="preserve">Nghĩ đến Uông Nghĩa Thăng có thể sẽ bị đuổi đi, Vương gia chợt cảm thấy trong lòng rất đau, y sớm đã biết mình tương lai nên cưới một cô nương rồi sinh hoạt phu thê kiểu như tương kính như tân, sau đó tìm một hài tử nhận nuôi bù đắp tiếc nuối không cách nào có người thừa kế, lãng quên đoạn tình cảm hoang đường này, nhưng trong lòng đau đớn ép tới y hầu như không thở nổi.</w:t>
      </w:r>
      <w:r>
        <w:br w:type="textWrapping"/>
      </w:r>
      <w:r>
        <w:br w:type="textWrapping"/>
      </w:r>
      <w:r>
        <w:t xml:space="preserve">Thể chất của y nhất định y không có thể chân chính tùy ý làm bậy, không thể ngày ngày sủng hạnh hoan ái như trước, người mà có thể bên cạnh y lưu lại dấu vết nhất định sẽ không lâu dài.</w:t>
      </w:r>
      <w:r>
        <w:br w:type="textWrapping"/>
      </w:r>
      <w:r>
        <w:br w:type="textWrapping"/>
      </w:r>
      <w:r>
        <w:t xml:space="preserve">Vương gia tỉnh táo nói: “Mẫu hậu, hài nhi biết mình đang làm gì.” Nếu nhất định không có thể dài lâu, kết cục kia có thể tưởng tượng được.</w:t>
      </w:r>
      <w:r>
        <w:br w:type="textWrapping"/>
      </w:r>
      <w:r>
        <w:br w:type="textWrapping"/>
      </w:r>
      <w:r>
        <w:t xml:space="preserve">Thái hậu nắm chặt lòng bàn tay, vừa tức lại khổ sở nói: “Nếu như con thật sự biết mình đang làm gì, làm sao có khả năng mang thai? Tuy rằng năm đó ta sinh ngươi thì mời bà đỡ sanh là người Miêu thị nên không có bao nhiêu người biết thể chất của con, thế nhưng một khi con mang thai, cái bụng căn bản không giấu được. Coi như con lén lút sinh ra được hài tử, con lẽ nào muốn cho hài tử gánh vác chuyện thân thế không rõ của mẫu thân nó sao?”</w:t>
      </w:r>
      <w:r>
        <w:br w:type="textWrapping"/>
      </w:r>
      <w:r>
        <w:br w:type="textWrapping"/>
      </w:r>
      <w:r>
        <w:t xml:space="preserve">Vương gia cái gì cũng không nghe rõ, chỉ nghe được hai chữ “Mang thai”.</w:t>
      </w:r>
      <w:r>
        <w:br w:type="textWrapping"/>
      </w:r>
      <w:r>
        <w:br w:type="textWrapping"/>
      </w:r>
      <w:r>
        <w:t xml:space="preserve">Mang thai? Vương gia nhìn  cái bụng của mình, y hoàn toàn không nhìn ra trong cái bụng bằng phẳng này đã có một hài tử tương lai sẽ kế thừa tên gọi của y “Tiểu Miểu Vĩ Vương”.</w:t>
      </w:r>
      <w:r>
        <w:br w:type="textWrapping"/>
      </w:r>
      <w:r>
        <w:br w:type="textWrapping"/>
      </w:r>
      <w:r>
        <w:t xml:space="preserve">“Tiểu Cửu, con phải suy nghĩ cho kỹ, người này không thể lưu.” Thấy nhi tử nghe được hai chữ “Mang thai” chưa lộ ra tâm trạng căm ghét Thái Hậu lập tức ý thức được người nam sủng này ở trong lòng nhi tử có khả năng địa vị không thấp, nhưng bà không thể để cho nhi tử có chuyện. Mẫu thân không rõ có thể lập ra một mẫu thân khác, hài tử của bà không thể bị vây hãm ở trong viện tường cao nhà sâu sống qua ngày, vì lẽ đó nhất định phải có người hi sinh.</w:t>
      </w:r>
      <w:r>
        <w:br w:type="textWrapping"/>
      </w:r>
      <w:r>
        <w:br w:type="textWrapping"/>
      </w:r>
      <w:r>
        <w:t xml:space="preserve">Vương gia nhìn vẻ mặt nghiêm túc của mẫu thân và đôi mắt hiện ra vẻ tàn khốc, y phi thường rõ ràng ý tứ của mẫu thân khi nói ba chữ “Không thể lưu” trong lòng nhất thời hoảng hốt. Lần thứ nhất giao hợp thì y quả thật có dự định muốn giết chết cẩu nô tài không để lại dấu vết, nhưng trải qua nhiều ngày ở chung, y càng ngày càng đem cẩu nô tài đặt trên đầu quả tim mình mà sủng hạnh, cho dù muốn lưu  lại huyết mạch đời sau y cũng chưa từng cân nhắc qua người khác, đem cơ hội này để cho cẩu nô tài.</w:t>
      </w:r>
      <w:r>
        <w:br w:type="textWrapping"/>
      </w:r>
      <w:r>
        <w:br w:type="textWrapping"/>
      </w:r>
      <w:r>
        <w:t xml:space="preserve">Lúc này trong lòng y có chút hoảng loạn còn có chút mờ mịt.</w:t>
      </w:r>
      <w:r>
        <w:br w:type="textWrapping"/>
      </w:r>
      <w:r>
        <w:br w:type="textWrapping"/>
      </w:r>
      <w:r>
        <w:t xml:space="preserve">“Mẫu hậu.” Vương gia nhẹ giọng kêu, nhưng trên mặt không một chút hoảng loạn mờ mịt, vẻ mặt theo thói quen bình thản khiến người ta không nhìn ra kẽ hở, nói:”Thân thể của con cùng người thường không giống, nhưng con không cam lòng thật vất vả chiếm được tất cả để cho người khác kế thừa, chờ con có hài tử nối dòng dõi, con sẽ xử lý tốt việc này.”</w:t>
      </w:r>
      <w:r>
        <w:br w:type="textWrapping"/>
      </w:r>
      <w:r>
        <w:br w:type="textWrapping"/>
      </w:r>
      <w:r>
        <w:t xml:space="preserve">“Trong bụng của con đã có dòng dõi, Trịnh thái y đã chẩn đoán được con mang thai hai tháng, hắn không dám nói cho con mới bẩm báo mẫu hậu. Tiểu Cửu, con chớ trách mẫu hậu nhiều chuyện, mẫu hậu biết con đem nam sủng theo bên người, có thể thấy con yêu thích người này, nhưng người này vẫn không lưu lại được, con mấy ngày nữa nên trở về kinh đi. Nếu như con không hạ thủ được, liền để Hoàng Thượng ra lệnh cho Xà Tị phái người trong bóng tối xử lý cho xong đi.”</w:t>
      </w:r>
      <w:r>
        <w:br w:type="textWrapping"/>
      </w:r>
      <w:r>
        <w:br w:type="textWrapping"/>
      </w:r>
      <w:r>
        <w:t xml:space="preserve">Vương gia hầu như nghe không rõ Thái hậu nói gì toàn bằng bản năng mà gật gù; Thái Hậu sớm nhìn ra y mất tập trung, đau lòng sờ sờ tóc của Vương gia nhưng vẫn lòng dạ ác độc nhắc nhở y.</w:t>
      </w:r>
      <w:r>
        <w:br w:type="textWrapping"/>
      </w:r>
      <w:r>
        <w:br w:type="textWrapping"/>
      </w:r>
      <w:r>
        <w:t xml:space="preserve">Không khí chung quanh hai mẫu tử không giống thường ngày ung dung, mà trở nên ngột ngạt.</w:t>
      </w:r>
      <w:r>
        <w:br w:type="textWrapping"/>
      </w:r>
      <w:r>
        <w:br w:type="textWrapping"/>
      </w:r>
      <w:r>
        <w:t xml:space="preserve">Từ nơi Thái Hậu đi ra, Vương gia trực tiếp trở về phòng, Uông Nghĩa Thăng vẫn giống như trước chuẩn bị lo lắng chăm sóc y rất chu đáo làm y thư thái không ngớt. Kỳ thực Uông Nghĩa Thăng căn bản không cần làm những việc này, chuyện sinh hoạt hằng ngày của y có nha hoàn quản lý, nhưng y không mang người hầu hạ cùng đến Thu Lương Viện, nên dần dần bắt đầu quen thuộc sự chăm sóc của   Uông Nghĩa Thăng trong lúc vô tình bên người toàn là hình bóng của Uông Nghĩa Thăng.</w:t>
      </w:r>
      <w:r>
        <w:br w:type="textWrapping"/>
      </w:r>
      <w:r>
        <w:br w:type="textWrapping"/>
      </w:r>
      <w:r>
        <w:t xml:space="preserve">“Khế ước đã đến thời hạn, ngươi có nghĩ tới rời khỏi  Vương Phủ không?” Vương gia trầm mặt hỏi.</w:t>
      </w:r>
      <w:r>
        <w:br w:type="textWrapping"/>
      </w:r>
      <w:r>
        <w:br w:type="textWrapping"/>
      </w:r>
      <w:r>
        <w:t xml:space="preserve">“Nghĩ tới.” Uông Nghĩa Thăng không có ẩn giấu.</w:t>
      </w:r>
      <w:r>
        <w:br w:type="textWrapping"/>
      </w:r>
      <w:r>
        <w:br w:type="textWrapping"/>
      </w:r>
      <w:r>
        <w:t xml:space="preserve">Sắc mặt Vương gia tối lại một phần: “Rời khỏi Vương Phủ sau đó làm gì?” Không nên hỏi điều này làm cho tâm tình của y sẽ trở nên không vui, nhưng y không tự chủ được muốn biết ý nghĩ của người này.</w:t>
      </w:r>
      <w:r>
        <w:br w:type="textWrapping"/>
      </w:r>
      <w:r>
        <w:br w:type="textWrapping"/>
      </w:r>
      <w:r>
        <w:t xml:space="preserve">“Đem nhà tổ trạch thu thập xong, rồi cưới một thê tử.”</w:t>
      </w:r>
      <w:r>
        <w:br w:type="textWrapping"/>
      </w:r>
      <w:r>
        <w:br w:type="textWrapping"/>
      </w:r>
      <w:r>
        <w:t xml:space="preserve">Hỏa khí nhất thời bùng cháy ở trong tâm, Vương gia hận hận cắn chặt hàm răng, trong lòng đau đớn từng trận. Y không hề biết cẩu nô tài kia có ý niệm như vậy, không, là y vẫn coi hắn là sở hữu của mình đương nhiên những suy nghĩ của hắn phải luôn nghĩ về y.</w:t>
      </w:r>
      <w:r>
        <w:br w:type="textWrapping"/>
      </w:r>
      <w:r>
        <w:br w:type="textWrapping"/>
      </w:r>
      <w:r>
        <w:t xml:space="preserve">Vương gia không tự chủ được sờ sờ cái bụng của mình, cho dù cẩu nô tài kia muốn nhiều hơn nữa cũng vô dụng, hắn đời này cũng không có khả năng rời khỏi Vương Phủ, càng không thể cưới thê tử chỉ có thể vĩnh viễn mà ở lại Miểu Vĩ Vương Phủ.</w:t>
      </w:r>
      <w:r>
        <w:br w:type="textWrapping"/>
      </w:r>
      <w:r>
        <w:br w:type="textWrapping"/>
      </w:r>
      <w:r>
        <w:t xml:space="preserve">Uông Nghĩa Thăng thấy Vương gia sắc mặt trở nên hết sức khó coi, không khỏi buồn cười ôm lấy y nói: “Vương gia ghen sao? Vương gia còn nhớ tình cảnh lần thứ nhất chúng ta gặp gỡ không? Vương gia vừa thanh cao lại dâm đãng cưỡi ở trên người ta, khi đó ta đã nghĩ đem ngươi giấu đi, không để cho người khác tìm thấy ngươi, hoặc là mang ngươi rời khỏi kinh thành, chúng ta tìm một  địa phương sơn thủy hữu tình khác mà sinh hoạt.”</w:t>
      </w:r>
      <w:r>
        <w:br w:type="textWrapping"/>
      </w:r>
      <w:r>
        <w:br w:type="textWrapping"/>
      </w:r>
      <w:r>
        <w:t xml:space="preserve">“Có điều là từ nô tài biến thành sơn dã thôn phu, nhưng ngươi vẫn là chó hoang của bản vương!” Vương gia đem mặt vùi vào trong ngực của hắn, trầm giọng nói.</w:t>
      </w:r>
      <w:r>
        <w:br w:type="textWrapping"/>
      </w:r>
      <w:r>
        <w:br w:type="textWrapping"/>
      </w:r>
      <w:r>
        <w:t xml:space="preserve">Uông Nghĩa Thăng xoa xoa phía sau người của Vương gia cười nói: “Ừm, ta dù là chó hoang cũng sẽ hầu hạ Vương gia thật tốt.”</w:t>
      </w:r>
      <w:r>
        <w:br w:type="textWrapping"/>
      </w:r>
      <w:r>
        <w:br w:type="textWrapping"/>
      </w:r>
      <w:r>
        <w:t xml:space="preserve">“Hừ!” Vương gia hừ lạnh, trong lòng vừa cảm thấy khó chịu, lại cảm thấy bi ai, cảm giác đau đớn kéo dài không ngừng làm y dần dần không thể thở nổi, lồng ngực Uông Nghĩa Thăng toả ra khí tức ấm  áp làm y mê luyến, mặc kệ như thế nào đều không thể đẩy ra.</w:t>
      </w:r>
      <w:r>
        <w:br w:type="textWrapping"/>
      </w:r>
      <w:r>
        <w:br w:type="textWrapping"/>
      </w:r>
      <w:r>
        <w:t xml:space="preserve">Nhớ lại những lời mẫu hậu nói người này không lưu lại được, là một mối họa, y lại nghĩ tới nguyên nhân chính là Uông Nghĩa Thăng tồn tại y mới có thể lưu lại hương hỏa, lại nghĩ tới Uông Nghĩa Thăng không một chút nịnh nọt, đối với y muốn gì được đó, tâm y liền thu thành một đoàn.</w:t>
      </w:r>
      <w:r>
        <w:br w:type="textWrapping"/>
      </w:r>
      <w:r>
        <w:br w:type="textWrapping"/>
      </w:r>
      <w:r>
        <w:t xml:space="preserve">Xem ra rất hắn trung tâm hầu hạ y, còn có hài tử nữa nên chí ít trong khoảng thời gian này y muốn đối xử tốt với hắn một ít.</w:t>
      </w:r>
      <w:r>
        <w:br w:type="textWrapping"/>
      </w:r>
      <w:r>
        <w:br w:type="textWrapping"/>
      </w:r>
      <w:r>
        <w:t xml:space="preserve">Vương gia nghe như vậy mà ngửa ra sau ngẩng đầu lên, chậm rãi đặt lên môi Uông Nghĩa Thăng hôn khẽ một cái. Uông Nghĩa Thăng nhận ra được Vương gia có biến hóa, cũng hôn khẽ Vương gia một cái, hai tay đem Vương gia ôm chặt hơn. Vương gia kiêng kỵ trong bụng có hương hỏa, không dám quá mức khiêu khích Uông Nghĩa Thăng, lại cho Uông Nghĩa Thăng một cái hôn. Hai người cứ như vậy ngươi hôn ta một cái ta hôn ngươi một cái, vành tai và tóc mai chạm vào nhau, ngây thơ hiếm thấy.</w:t>
      </w:r>
      <w:r>
        <w:br w:type="textWrapping"/>
      </w:r>
      <w:r>
        <w:br w:type="textWrapping"/>
      </w:r>
      <w:r>
        <w:t xml:space="preserve">Đối với nam sủng của Vương gia Thái hậu sớm có chuẩn bị tâm lý, cũng từ trong miệng ám vệ biết được một ít chuyện. Người này bất luận là tướng mạo hay là tâm tính đều không giống nam sủng mặc cho nam nhân tùy ý đùa bỡn, ánh mắt quá trầm tĩnh, vẻ mặt quá yên tĩnh, cử chỉ vô cùng thanh thoát, ở bên người nhi tử cải trang thành người hầu, hiểu được khúm núm, cũng quá mức co được dãn được.</w:t>
      </w:r>
      <w:r>
        <w:br w:type="textWrapping"/>
      </w:r>
      <w:r>
        <w:br w:type="textWrapping"/>
      </w:r>
      <w:r>
        <w:t xml:space="preserve">Cõi đời này không sợ chân quân tử chân tiểu nhân, chỉ sợ đại trượng phu co được dãn được. Nhi tử của bà từ trước đến giờ thích mềm không thích cứng, qua tuổi nhược quán cũng không hưởng qua tư vị tình yêu, gặp gỡ một người không cùng y xung đột lợi ích, lại hiểu được thuận ý y, đem y hầu hạ đến cả người khoan khoái một cách tự nhiên tâm sẽ ngã về người nam sủng này.</w:t>
      </w:r>
      <w:r>
        <w:br w:type="textWrapping"/>
      </w:r>
      <w:r>
        <w:br w:type="textWrapping"/>
      </w:r>
      <w:r>
        <w:t xml:space="preserve">Thái hậu liếc mắt nhìn ra xa có một người ngồi xổm xuống, cầm một cọng cỏ cẩu vĩ thảo  đùa giỡn với Vương gia, cuối cùng bà lại thay đổi vẻ mặt khác.</w:t>
      </w:r>
      <w:r>
        <w:br w:type="textWrapping"/>
      </w:r>
      <w:r>
        <w:br w:type="textWrapping"/>
      </w:r>
      <w:r>
        <w:t xml:space="preserve">“Thái hậu, nô tài trước tiên đi bẩm báo Vương gia một tiếng.” Tiểu thái giám thấy Thái hậu dừng bước, có chút bận tâm nói.</w:t>
      </w:r>
      <w:r>
        <w:br w:type="textWrapping"/>
      </w:r>
      <w:r>
        <w:br w:type="textWrapping"/>
      </w:r>
      <w:r>
        <w:t xml:space="preserve">Thái hậu vung vung tay nói: “Trở về đi.”</w:t>
      </w:r>
      <w:r>
        <w:br w:type="textWrapping"/>
      </w:r>
      <w:r>
        <w:br w:type="textWrapping"/>
      </w:r>
      <w:r>
        <w:t xml:space="preserve">Dám nắm cẩu vĩ thảo đùa bản vương, thật sự coi bản vương là mèo sao?</w:t>
      </w:r>
      <w:r>
        <w:br w:type="textWrapping"/>
      </w:r>
      <w:r>
        <w:br w:type="textWrapping"/>
      </w:r>
      <w:r>
        <w:t xml:space="preserve">Vương gia quay mặt qua chỗ khác Uông Nghĩa Thăng cũng di chuyển thân thể, tiếp tục dùng cẩu vĩ thảo ở trước mặt Vương gia lay động. Vương gia lại quay qua chỗ khác vuốt vuốt tóc, Uông Nghĩa Thăng lại di chuyển thân thể lấy cẩu vĩ thảo đầy lông lướt qua gò má Vương gia. Vương gia giơ tay đánh trên mặt Uông Nghĩa Thăng nhưng bàn tay nhẹ như tay mèo vuốt vuốt lập tức bị Uông Nghĩa Thăng bắt được.</w:t>
      </w:r>
      <w:r>
        <w:br w:type="textWrapping"/>
      </w:r>
      <w:r>
        <w:br w:type="textWrapping"/>
      </w:r>
      <w:r>
        <w:t xml:space="preserve">Uông Nghĩa Thăng đem tay Vương gia đặt ở trên mặt mình vỗ vỗ hỏi: “Vương gia hài lòng sao?”</w:t>
      </w:r>
      <w:r>
        <w:br w:type="textWrapping"/>
      </w:r>
      <w:r>
        <w:br w:type="textWrapping"/>
      </w:r>
      <w:r>
        <w:t xml:space="preserve">“Hừ, ngươi là chó hoang của bản vương, không biết lấy lòng bản vương chỉ lấy cẩu vĩ thảo đã nghĩ làm bản vương hài lòng, bản vương lại không phải là mèo.” Vương gia nhíu mày, giả bộ cả giận nói, nhưng trong mắt không mảy may tức giận.</w:t>
      </w:r>
      <w:r>
        <w:br w:type="textWrapping"/>
      </w:r>
      <w:r>
        <w:br w:type="textWrapping"/>
      </w:r>
      <w:r>
        <w:t xml:space="preserve">“Vương gia nếu thật sự là mèo cùng ta là chó vừa vặn xứng đôi.” Uông Nghĩa Thăng đem cẩu vĩ thảo bỏ vào trong tay Vương gia, bàn tay lớn nắm chặt tay kia của Vương gia.</w:t>
      </w:r>
      <w:r>
        <w:br w:type="textWrapping"/>
      </w:r>
      <w:r>
        <w:br w:type="textWrapping"/>
      </w:r>
      <w:r>
        <w:t xml:space="preserve">“Bản vương là mèo, cũng là mèo cao quý Miêu vương gia.” Cẩu vĩ thảo cong cong theo gió  run run, thật giống một đuôi chó lay động khá đáng yêu, Vương gia lúc này mới lộ ra nụ cười híp mắt bị Uông Nghĩa Thăng kéo vào trong lồng ngực, ngón tay từng chút vuốt vuốt cẩu vĩ thảo.</w:t>
      </w:r>
      <w:r>
        <w:br w:type="textWrapping"/>
      </w:r>
      <w:r>
        <w:br w:type="textWrapping"/>
      </w:r>
      <w:r>
        <w:t xml:space="preserve">Uông Nghĩa Thăng nhìn Vương gia lười biếng trong lồng ngực, hắn thấy gần đây Vương gia lơ đãng nhíu chặt lông mày rất nhiều. Hắn để  tâm vì Vương gia phân ưu, nhưng Vương gia lông mày càng nhíu chặt hơn, ngay cả ánh mắt của y cũng trầm mặc làm hắn hoảng sợ, khiến cho hắn không dám hỏi đến. Lúc này hắn chỉ có thể đau lòng hôn nhẹ đỉnh đầu Vương gia, chỉ hy vọng Vương gia giống như lúc trước tâm trạng luôn thoải mái vui vẻ.</w:t>
      </w:r>
      <w:r>
        <w:br w:type="textWrapping"/>
      </w:r>
      <w:r>
        <w:br w:type="textWrapping"/>
      </w:r>
    </w:p>
    <w:p>
      <w:pPr>
        <w:pStyle w:val="Heading2"/>
      </w:pPr>
      <w:bookmarkStart w:id="33" w:name="chương-12-khẩu-giao-trên-xe-ngựa.-vương-gia-quyết-định-thú-thê"/>
      <w:bookmarkEnd w:id="33"/>
      <w:r>
        <w:t xml:space="preserve">12. Chương 12: Khẩu Giao Trên Xe Ngựa. Vương Gia Quyết Định “thú Thê”</w:t>
      </w:r>
    </w:p>
    <w:p>
      <w:pPr>
        <w:pStyle w:val="Compact"/>
      </w:pPr>
      <w:r>
        <w:br w:type="textWrapping"/>
      </w:r>
      <w:r>
        <w:br w:type="textWrapping"/>
      </w:r>
      <w:r>
        <w:t xml:space="preserve">Vương gia ở Thái Uyên miếu khoảng năm ngày thì khởi hành về kinh.</w:t>
      </w:r>
      <w:r>
        <w:br w:type="textWrapping"/>
      </w:r>
      <w:r>
        <w:br w:type="textWrapping"/>
      </w:r>
      <w:r>
        <w:t xml:space="preserve">Thái hậu lo lắng Vương gia không chú ý thân thể của mình, không chỉ đem Trịnh thái y điều đến bên cạnh y, còn kêu người  sắp xếp thiết kế lại xe ngựa. Thùng xe bề ngoài phổ thông, nhưng mà bên trong lại không như bình thường không chỉ có thể ngồi mà còn có thể nằm. Bên dưới trải hai đệm giường mềm mại, hai cái đệm tựa lưng cũng đồng dạng rất mềm mại, ở trong xe cũng có thể ăn uống thoải mái, chỉ cần duỗi tay một cái là có thể lấy thức ăn ở trong một ngăn tủ ngầm vô cùng thuận tiện.</w:t>
      </w:r>
      <w:r>
        <w:br w:type="textWrapping"/>
      </w:r>
      <w:r>
        <w:br w:type="textWrapping"/>
      </w:r>
      <w:r>
        <w:t xml:space="preserve">Vương gia vừa nhìn ngăn tủ ngầm được nhồi vào rất nhiều thức ăn có thể để lâu không hư mặt liền đen. Từ khi trong bụng có hương hỏa, sức ăn của y xác thực lớn lên, nhưng y từ trước đến giờ luôn khắc chế, ngoại trừ một ngày ba bữa tăng cường thêm lượng cơm  mà bên ngoài vẫn chưa biểu hiện ra tham ăn quá đáng,  nhưng mà vừa nhìn thấy thức ăn sẽ không tự chủ nhìn thêm vài lần. Uông Nghĩa Thăng sớm phát hiện y có biến hóa nên trên bàn để thêm điểm tâm nhỏ chưa bao giờ đứt đoạn. Phát hiện y thích ăn chua, nhưng bưng mặt mũi không chịu chủ động để hạ nhân đưa tới loại thức ăn vặt như ô mai, mỗi lần đều là Uông Nghĩa Thăng đem ô mai cùng điểm tâm đồng thời đặt lên bàn, Vương gia mới biểu hiện ra một bộ mặt ‘Cố hết sức nể nang mặt mũi ‘ hắn mà ăn.</w:t>
      </w:r>
      <w:r>
        <w:br w:type="textWrapping"/>
      </w:r>
      <w:r>
        <w:br w:type="textWrapping"/>
      </w:r>
      <w:r>
        <w:t xml:space="preserve">Vương gia làm như miễn cưỡng ăn mấy viên nhưng ăn mãi đến khi đem một đĩa nhỏ đồ ăn vặt thưởng thức xong hết. Uông Nghĩa Thăng chỉ lo y ăn chua hàm răng sẽ ê nên một ngày chỉ có thể cho y ăn hai đĩa nhỏ đồ ăn vặt.</w:t>
      </w:r>
      <w:r>
        <w:br w:type="textWrapping"/>
      </w:r>
      <w:r>
        <w:br w:type="textWrapping"/>
      </w:r>
      <w:r>
        <w:t xml:space="preserve">Tuy rằng Vương gia khẩu vị biến hóa rõ ràng, nhưng không gặp qua nhiều người mang thai nên Uông Nghĩa Thăng không nghĩ khẩu vị biến hóa có liên quan đến việc mang thai, mỗi ngày dặn dò trù phòng làm cơm nước phù hợp với khẩu vị của Vương gia. Biết được Vương gia ở Thái Uyên miếu  không lâu, vừa vặn Thái hậu phái người đưa xe ngựa tới, liền để trù phòng làm chút thức  ăn có thể bảo quản lâu để Vương gia ở trên đường hưởng dụng.</w:t>
      </w:r>
      <w:r>
        <w:br w:type="textWrapping"/>
      </w:r>
      <w:r>
        <w:br w:type="textWrapping"/>
      </w:r>
      <w:r>
        <w:t xml:space="preserve">Cái bụng còn chưa biến hóa rõ ràng, thì một người cha khác của hương hỏa trong bụng đã đem Vương gia sủng đến mức độ chỉ kém muốn nuôi nhốt luôn, chờ bụng y lớn lên… Vương gia bỗng nhiên trong lòng đau xót, cẩu nô tài căn bản không có khả năng nhìn thấy bụng y lớn lên.</w:t>
      </w:r>
      <w:r>
        <w:br w:type="textWrapping"/>
      </w:r>
      <w:r>
        <w:br w:type="textWrapping"/>
      </w:r>
      <w:r>
        <w:t xml:space="preserve">Vương gia nhắm mắt rồi mở mắt nhìn kỹ Uông Nghĩa Thăng đang thu dọn đệm giường. Uông Nghĩa Thăng tỉ mỉ đem bốn góc đệm giường đè cho bằng, rồi đem hai cái đệm dựa lưng xếp cho ngay ngắn. Hắn càng tỉ mỉ săn sóc, Vương gia càng khó chịu, sự khó chịu hóa thành một bàn tay xiết chặt trái tim của y, trái tim như sắp bị bóp nát làm y nghẹt thở đau đớn.</w:t>
      </w:r>
      <w:r>
        <w:br w:type="textWrapping"/>
      </w:r>
      <w:r>
        <w:br w:type="textWrapping"/>
      </w:r>
      <w:r>
        <w:t xml:space="preserve">Đây là một đoạn lộ trình cuối cùng của hai người, khi trở lại Vương Phủ chính là ngày chết của Uông Nghĩa Thăng.</w:t>
      </w:r>
      <w:r>
        <w:br w:type="textWrapping"/>
      </w:r>
      <w:r>
        <w:br w:type="textWrapping"/>
      </w:r>
      <w:r>
        <w:t xml:space="preserve">Vương gia khó chịu đưa tay nắm vạt áo của Uông Nghĩa Thăng, Uông Nghĩa Thăng quay đầu, ánh mắt hoang mang không rõ hỏi: “Vương gia…”</w:t>
      </w:r>
      <w:r>
        <w:br w:type="textWrapping"/>
      </w:r>
      <w:r>
        <w:br w:type="textWrapping"/>
      </w:r>
      <w:r>
        <w:t xml:space="preserve">“Không cần nói chuyện, bản vương nhìn ngươi làm việc là được.” Vương gia thu tay về, gương mặt tuấn tú vẫn như bình thường cao quý kiêu ngạo, nhưng đáy mắt ẩn giấu đau thương mà ngay cả chính mình cũng không biết.</w:t>
      </w:r>
      <w:r>
        <w:br w:type="textWrapping"/>
      </w:r>
      <w:r>
        <w:br w:type="textWrapping"/>
      </w:r>
      <w:r>
        <w:t xml:space="preserve">“Vương gia chờ một chút, ta làm xong lập tức có thể khởi hành.” Uông Nghĩa Thăng quay đầu lại, tay chân tăng nhanh tốc độ, tận lực bố trí kỹ càng thùng xe, thân thể Vương gia không khỏe bố trí chu đáo trên đường đi mới không khó chịu.</w:t>
      </w:r>
      <w:r>
        <w:br w:type="textWrapping"/>
      </w:r>
      <w:r>
        <w:br w:type="textWrapping"/>
      </w:r>
      <w:r>
        <w:t xml:space="preserve">Thùng xe kỳ thực đã sớm bố trí kỹ càng, Uông Nghĩa Thăng lại phát hiện đệm giường không đủ mềm nên lót thêm một tầng nệm nữa. Hắn sắp xếp xong  đệm giường liền bò xuống xe ngựa, nhưng Vương gia kéo hắn lại bắt hắn ngồi vào xe không cho hắn cưỡi ngựa đi phía sau xe ngựa.</w:t>
      </w:r>
      <w:r>
        <w:br w:type="textWrapping"/>
      </w:r>
      <w:r>
        <w:br w:type="textWrapping"/>
      </w:r>
      <w:r>
        <w:t xml:space="preserve">Thái hậu cái gì cũng không nói, chỉ dặn dò Trịnh thái y trên đường đi cẩn thận chú ý thân thể Vương gia. Trịnh thái y gật gù sau đó đi vào một chiếc xe ngựa khác.</w:t>
      </w:r>
      <w:r>
        <w:br w:type="textWrapping"/>
      </w:r>
      <w:r>
        <w:br w:type="textWrapping"/>
      </w:r>
      <w:r>
        <w:t xml:space="preserve">Hai mẫu tử cách mành nhìn nhau một cái, Vương gia mím chặt môi, ánh mắt nặng nề không thấy được tâm tình gì.  Thái Hậu lắc lắc đầu, thở dài một tiếng, xoay người bỏ đi.  Vương gia nhắm mắt cúi đầu, tất cả đều không nói gì.</w:t>
      </w:r>
      <w:r>
        <w:br w:type="textWrapping"/>
      </w:r>
      <w:r>
        <w:br w:type="textWrapping"/>
      </w:r>
      <w:r>
        <w:t xml:space="preserve">Ở một bên Uông Nghĩa Thăng vừa nhìn thấy Vương gia nhắm mắt cúi đầu cũng nghe được tiếng Thái Hậu thở dài trong lòng nhất thời sinh ra một cảm giác không tên, nhạy bén nhận ra được có chuyện gì phát sinh mà hắn không biết.</w:t>
      </w:r>
      <w:r>
        <w:br w:type="textWrapping"/>
      </w:r>
      <w:r>
        <w:br w:type="textWrapping"/>
      </w:r>
      <w:r>
        <w:t xml:space="preserve">Xe ngựa nhẹ nhàng lay động, Uông Nghĩa Thăng lấy dược mà Trịnh thái y đã sớm chuẩn bị và chén nước nóng để Vương gia uống. Vương gia uống dược xong dựa vào đệm nhắm mắt nghĩ ngơi, từ lúc y biết trong bụng có hương hỏa y cũng không tiếp tục bài xích uống dược đắng nữa, nhưng so với dược nước y càng thích dùng dược viên hơn, có thể dược viên không lớn hơn hạt gạo bao nhiêu mỗi lần đều dùng hơn trăm viên mới bù đắp được một chén dược nước.</w:t>
      </w:r>
      <w:r>
        <w:br w:type="textWrapping"/>
      </w:r>
      <w:r>
        <w:br w:type="textWrapping"/>
      </w:r>
      <w:r>
        <w:t xml:space="preserve">Mà khi y nuốt một nửa viên dược thì thường hay kẹt ở yết hầu không trên không dưới có thể bị nghẹn chết, nên không thể làm gì khác hơn là phân hai, ba lần dùng.</w:t>
      </w:r>
      <w:r>
        <w:br w:type="textWrapping"/>
      </w:r>
      <w:r>
        <w:br w:type="textWrapping"/>
      </w:r>
      <w:r>
        <w:t xml:space="preserve">Y tuy rằng tham hoan, nhưng vô cùng coi trọng hương hỏa trong bụng thật vất vả mới mang thai này. Trịnh thái y lén lút nhắc nhở y ba tháng đầu là quan trọng nhất, không thể ăn thức ăn bậy bạ càng không thể cùng người hành phòng. Thân thể của y trời sinh khác hẳn với người thường, có con nối dõi vốn là gian nan, nếu như không gánh nổi thai nhi này, thương tổn đến thân thể, tương lai muốn có con nối dõi là khó càng thêm khó.</w:t>
      </w:r>
      <w:r>
        <w:br w:type="textWrapping"/>
      </w:r>
      <w:r>
        <w:br w:type="textWrapping"/>
      </w:r>
      <w:r>
        <w:t xml:space="preserve">Nghĩ đến mình có thể mang thai hương hỏa cũng là công lao của Uông Nghĩa Thăng Vương gia không nhịn được nắm tay người bên cạnh đặt ở trên bụng, nói: “Bản vương để ngươi sờ một cái.” Hiếm thấy y mềm giọng mà ra mệnh lệnh.</w:t>
      </w:r>
      <w:r>
        <w:br w:type="textWrapping"/>
      </w:r>
      <w:r>
        <w:br w:type="textWrapping"/>
      </w:r>
      <w:r>
        <w:t xml:space="preserve">Uông Nghĩa Thăng cho rằng bụng y lại không thoải mái, dùng sức mạnh vừa phải xoa xoa cái bụng, Vương gia chỉ cảm thấy cái bụng này được hai bàn tay nóng ấm xoa xoa vị đắng của thuốc trong miệng  cũng còn không khó chịu như vậy, thật hy vọng mình và Uông Nghĩa Thăng có thể vẫn an an ổn ổn cùng đi chung trên một con đường tương lai.</w:t>
      </w:r>
      <w:r>
        <w:br w:type="textWrapping"/>
      </w:r>
      <w:r>
        <w:br w:type="textWrapping"/>
      </w:r>
      <w:r>
        <w:t xml:space="preserve">Xe ngựa tiếp tục di chuyển bánh xe tạo ra hai đường dấu vết rõ ràng, xe càng đi càng xa…</w:t>
      </w:r>
      <w:r>
        <w:br w:type="textWrapping"/>
      </w:r>
      <w:r>
        <w:br w:type="textWrapping"/>
      </w:r>
      <w:r>
        <w:t xml:space="preserve">Con đường đi đến Thái Uyên miếu không lưu lại trong lòng Uông Nghĩa Thăng quá nhiều dấu vết. Thái Uyên miếu nguy nga trang nghiêm, Thái hậu mẫu nghi thiên hạ uy nghiêm cao quý chỉ còn sót lại một ấn tượng không rõ ràng, tâm hắn  đều bị Vương gia chiếm đầy, không có nhiều không gian cho người khác, cũng không muốn để không gian cho người khác.</w:t>
      </w:r>
      <w:r>
        <w:br w:type="textWrapping"/>
      </w:r>
      <w:r>
        <w:br w:type="textWrapping"/>
      </w:r>
      <w:r>
        <w:t xml:space="preserve">Trên đường trở về, Vương gia rõ ràng so với trước đây càng dính người, đều là dùng cái bụng bằng phẳng làm phiền thân thể của hắn, cơ bụng rắn chắc bất tri bất giác biến mất, da dẻ bóng loáng trở nên càng trắng mịn mềm mại, cái bụng lộ lộ ra thường thường không cẩn thận sượt đến hạ thân của hắn, hai cái huyệt cũng bắt đầu tiết ra dâm thủy, cũng không cho hắn sờ một chút phía dưới.</w:t>
      </w:r>
      <w:r>
        <w:br w:type="textWrapping"/>
      </w:r>
      <w:r>
        <w:br w:type="textWrapping"/>
      </w:r>
      <w:r>
        <w:t xml:space="preserve">Hai huyệt đã sớm quen thuộc với bàn tay thô ráp của nam nhân âu yếm, thân thể bởi vì nhẫn nại mà trở nên càng ngày càng mẫn cảm. Tính khí không thể phát tiết cương cứng chảy ra niêm dịch, hai cái huyệt yêu thích cự bổng thao liên tục không ngừng tiết ra dâm thủy, hai cánh hoa môi sung huyết mở ra, đỉnh hoa hạch từ lâu cương cứng nhô ra, huyệt khẩu không ngừng chảy ra dâm thuỷ. Dâm thủy không chỉ chảy tới hai bên bắp đùi, còn ngưng tụ thành từng giọt tạo  ra một đường chỉ bạc, một giọt một giọt từ hoa môi rơi xuống.</w:t>
      </w:r>
      <w:r>
        <w:br w:type="textWrapping"/>
      </w:r>
      <w:r>
        <w:br w:type="textWrapping"/>
      </w:r>
      <w:r>
        <w:t xml:space="preserve">Hậu huyệt như một đóa hoa cúc co rút lại, tiết ra dịch ruột non, thấm ướt toàn bộ miệng cúc huyệt nhăn nheo, Vương gia nửa quỳ ở trên đệm giường hai vai hãm sâu vào đệm dựa mềm mại. Y ngước đầu, mông và eo cũng nâng lên, năm ngón tay thon dài đẩy ra hai cánh mông vừa tròn vừa vểnh, đem ngón tay út đẩy vào đóa hoa cúc dâm đãng đưa đến trước mặt nam nhân.</w:t>
      </w:r>
      <w:r>
        <w:br w:type="textWrapping"/>
      </w:r>
      <w:r>
        <w:br w:type="textWrapping"/>
      </w:r>
      <w:r>
        <w:t xml:space="preserve">Hoa cúc khác với hoa môi bởi vì tư thế hai chân quỳ tách ra mà mở lớn, hai cái huyệt ướt át chảy ra dâm dịch kích thích nam nhân hít sâu ngửi mùi vị tanh ngọt giữa hai chân y, mà  tính khí của y cũng vươn cao kề sát tới cái bụng. Vương gia lúc này lại như con mèo đang động dục để cho người khác ngửi thấy mùi hương của mình đang phát tình cho dù trong bụng mang thai cũng không cách nào ngăn cản y đối với nam nhân này động dục.</w:t>
      </w:r>
      <w:r>
        <w:br w:type="textWrapping"/>
      </w:r>
      <w:r>
        <w:br w:type="textWrapping"/>
      </w:r>
      <w:r>
        <w:t xml:space="preserve">“Bản vương chỉ thưởng cho ngươi nếm thử, ngươi, chó hoang này nếu như dám không nghe bản vương, bản vương liền muốn mạng của ngươi… A…”</w:t>
      </w:r>
      <w:r>
        <w:br w:type="textWrapping"/>
      </w:r>
      <w:r>
        <w:br w:type="textWrapping"/>
      </w:r>
      <w:r>
        <w:t xml:space="preserve">Đầu lưỡi dày rộng liếm qua hậu huyệt làm hậu huyệt đột nhiên co rụt lại, khoái cảm mãnh liệt làm hai chân Vương gia run lên, giữa hai chân chảy ra càng nhiều dâm thủy, chậm rãi nhỏ xuống đệm giường. Uông Nghĩa Thăng đẩy ra hoa môi, đầu lưỡi qua lại liếm láp hoa huyệt và hậu huyệt của Vương gia, Vương gia cắn vào môi dưới không dám lớn tiếng rên rỉ, bị Uông Nghĩa Thăng liếm càng ngày càng ra nhiều dâm thủy.</w:t>
      </w:r>
      <w:r>
        <w:br w:type="textWrapping"/>
      </w:r>
      <w:r>
        <w:br w:type="textWrapping"/>
      </w:r>
      <w:r>
        <w:t xml:space="preserve">Đầu lưỡi linh hoạt chen vào  bên trong hậu huyệt liếm láp. Cự bổng không được thương không được đi vào nên dùng đầu lưỡi gây rối tràng bích, ngón tay hắn nắm hoa hạch xoa nắn, bàn tay lớn nắm chặt tính khí tuốt động. Hết thảy nhược điểm đều bị nam nhân khống chế, Vương gia ôm đệm dựa, hoa huyệt bị sờ mó mà chảy dâm thủy ròng ròng, hậu huyệt bị đầu lưỡi đâm xuyên mà mấp máy, hoa môi bị lòng bàn tay xoa vuốt, hoa hạch nhô lên cương cứng càng to lớn hơn, hoa huyệt chảy ra dâm thủy, màu sắc càng ngày càng đỏ tươi.</w:t>
      </w:r>
      <w:r>
        <w:br w:type="textWrapping"/>
      </w:r>
      <w:r>
        <w:br w:type="textWrapping"/>
      </w:r>
      <w:r>
        <w:t xml:space="preserve">“Ừm… A a… Đem bản vương liếm đến bắn… A ah…” Vương gia nhỏ giọng rên rỉ, đem cái mông hướng về phía sau, cái  đóa hoa cúc dâm đãng tràn đầy nước bọt của nam nhân tràng đạo bất mãn kẹp lấy đầu lưỡi cầu thao.</w:t>
      </w:r>
      <w:r>
        <w:br w:type="textWrapping"/>
      </w:r>
      <w:r>
        <w:br w:type="textWrapping"/>
      </w:r>
      <w:r>
        <w:t xml:space="preserve">Quá dâm đãng! Uông Nghĩa Thăng không chịu nổi mê hoặc  nghĩ, đầu lưỡi thay phiên thao làm hai cái huyệt, hai tay không quên xoa nắn hoa hạch và tính khí, khoái cảm từ hạ thể như từng cơn sóng liên tiếp đánh  vào thân thể Vương gia khiến cho y sung sướng đến toàn thân run rẩy.</w:t>
      </w:r>
      <w:r>
        <w:br w:type="textWrapping"/>
      </w:r>
      <w:r>
        <w:br w:type="textWrapping"/>
      </w:r>
      <w:r>
        <w:t xml:space="preserve">Nhưng Uông Nghĩa Thăng vào lúc này rút đầu lưỡi ra, móc ra cự bổng từ lâu đã cứng rắn như sắt đưa đến trước mặt Vương gia, khát cầu nói: “Vương gia cũng nếm thử mùi vị của chó hoang.”</w:t>
      </w:r>
      <w:r>
        <w:br w:type="textWrapping"/>
      </w:r>
      <w:r>
        <w:br w:type="textWrapping"/>
      </w:r>
      <w:r>
        <w:t xml:space="preserve">Đại quy đầu và hành thân thẳng tắp gần ngay trước mắt, Vương gia xuất thần nhìn chằm chằm cự bổng, thấy vậy nên hạ thể cao trào tự tuôn ra một cỗ dâm thủy. Cự bổng này chẳng những có thể đem y thao đến phun dâm thủy, còn có thể đem y thao đến không khống chế được mà bắn ra nước tiểu, cự bổng làm lòng y ngứa ngáy khó nhịn, nhưng vì  trong bụng mang thai lại làm cho y tạm thời không thể hưởng thụ sự hầu hạ.</w:t>
      </w:r>
      <w:r>
        <w:br w:type="textWrapping"/>
      </w:r>
      <w:r>
        <w:br w:type="textWrapping"/>
      </w:r>
      <w:r>
        <w:t xml:space="preserve">Trong miệng nước bọt liên tục chảy ra, Vương gia khát khao bò lên trên người Uông Nghĩa Thăng, y ngậm lấy cự bổng, hạ thân quay về phía trước mặt của Uông Nghĩa Thăng, tính khí lung tung sượt qua lại mặt hắn, hai cái huyệt chảy ra dâm thủy cũng chảy đến trên mặt của hắn.</w:t>
      </w:r>
      <w:r>
        <w:br w:type="textWrapping"/>
      </w:r>
      <w:r>
        <w:br w:type="textWrapping"/>
      </w:r>
      <w:r>
        <w:t xml:space="preserve">Chính mình đã bắt đầu thưởng thức mùi vị của chó hoang có điều chó hoang lại không chủ động liếm liếm y làm cho lửa tình dục của y vụt tắt làm y phi thường bất mãn. Vương gia nắm chặt tính khí của mình tìm kiếm miệng Uông Nghĩa Thăng lúc tính khí đụng đến môi Uông Nghĩa Thăng y không chút do dự mà nhét vào, sau đó khẽ run cái mông chầm chậm ra vào.</w:t>
      </w:r>
      <w:r>
        <w:br w:type="textWrapping"/>
      </w:r>
      <w:r>
        <w:br w:type="textWrapping"/>
      </w:r>
      <w:r>
        <w:t xml:space="preserve">Cố ý hơi lạnh nhạt với Vương gia vì Uông Nghĩa Thăng chỉ muốn để cả người Vương gia  đều in lại dấu ấn của hắn, Vương gia quả nhiên không chịu được lại đem tính khí của mình đưa đến trong miệng hắn. Uông Nghĩa Thăng không có khách khí, dùng cự bổng khổng lồ liên tục thao lộng miệng Vương gia mà chính hắn thì lại phun ra nuốt vào tính khí Vương gia, ngón tay cắm vào trong hai cái huyệt chuyên tâm tìm chỗ mẫn cảm mà thao mà ma sát.</w:t>
      </w:r>
      <w:r>
        <w:br w:type="textWrapping"/>
      </w:r>
      <w:r>
        <w:br w:type="textWrapping"/>
      </w:r>
      <w:r>
        <w:t xml:space="preserve">Miệng, hoa huyệt, hậu huyệt đều bị nam nhân nhanh chóng thao lộng, Vương gia nắm lấy âm nang của đối phương cự bổng quá mức to dài bị y thất thần không cẩn thận đưa vào quá sâu, nam nhân co rút khoang miệng cũng làm cho y quá mức thoải mái thẳng lưng, hai cái huyệt càng thao càng chặt, nam nhân dùng lòng bàn tay nhẹ nhàng ma sát một hồi, làm nhục bích mẫn cảm của y toả nhiệt co rút liên hồi.</w:t>
      </w:r>
      <w:r>
        <w:br w:type="textWrapping"/>
      </w:r>
      <w:r>
        <w:br w:type="textWrapping"/>
      </w:r>
      <w:r>
        <w:t xml:space="preserve">Da thịt dán vào nhau, mồ hôi giao hòa, làm Uông Nghĩa Thăng cảm thấy rất thỏa mãn.  Vương gia trúc trắc liếm láp, khoang miệng ấm áp khiến cho hắn kích động càng ngày càng mãnh liệt muốn bắn tinh. Rất lâu chưa hoan ái hai người đã nhẫn nại tới cực điểm, thời khắc này khiến cho bọn họ khó có thể tự kiềm chế. Chỉ chốc lát sau, Vương gia quỳ gối trước mặt Uông Nghĩa Thăng hai chân mềm nhũn, Uông Nghĩa Thăng ngậm tính khí mút vào, liền có tinh dịch bắn vào trong miệng hắn, hai cái huyệt cũng phun ra dâm thủy, nhục bích ướt át co rút cực kỳ, quấn quít lấy ngón tay của hắn.</w:t>
      </w:r>
      <w:r>
        <w:br w:type="textWrapping"/>
      </w:r>
      <w:r>
        <w:br w:type="textWrapping"/>
      </w:r>
      <w:r>
        <w:t xml:space="preserve">Cự bổng trong miệng thực sự quá to lớn, đâm đến miệng của Vương gia tê dại, khiến nước bọt cũng không thể nuốt xuống được, chỉ có thể để nước bọt  chảy tràn qua đôi môi căng sưng đỏ rồi theo hành thân tráng kiện chảy tới gốc rễ, âm nang nặng trình trịch bị xoa nắn đến biến hình, làm hai quả trứng căng đến đau đớn.</w:t>
      </w:r>
      <w:r>
        <w:br w:type="textWrapping"/>
      </w:r>
      <w:r>
        <w:br w:type="textWrapping"/>
      </w:r>
      <w:r>
        <w:t xml:space="preserve">“A…” Vương gia vui sướng run rẩy, giữa hai chân dính dâm thủy nhơm nhớp. Hoa huyệt co rút lại, hoa môi đầy đặn đang phát run, ngón tay khéo léo ở trong hậu huyệt quấy động, cho dù bị Uông Nghĩa Thăng liếm mút đến bắn tinh, hai cái huyệt vẫn như cũ hoàn toàn không có thỏa mãn, nhục đạo cùng tràng đạo kẹp lấy ngón tay không chịu buông ra.</w:t>
      </w:r>
      <w:r>
        <w:br w:type="textWrapping"/>
      </w:r>
      <w:r>
        <w:br w:type="textWrapping"/>
      </w:r>
      <w:r>
        <w:t xml:space="preserve">Hai bàn tay dễ dàng đẩy ra hai cánh mông, đôi môi quen thuộc  đụng tới hoa môi thì Vương gia không kìm lòng được co rút lại hai cái huyệt, nhất thời có dâm thủy chảy vào trong miệng, hai đóa hoa hình dạng không giống nhau đồng loạt mở ra huyệt khẩu ướt át để nam nhân thưởng thức.</w:t>
      </w:r>
      <w:r>
        <w:br w:type="textWrapping"/>
      </w:r>
      <w:r>
        <w:br w:type="textWrapping"/>
      </w:r>
      <w:r>
        <w:t xml:space="preserve">Hoa huyệt giữa hai chân bị liếm quá thoải mái, hậu huyệt không có ai thao thì cảm giác khó chịu. Vương gia vẫn phun ra nuốt vào cự bổng, duỗi ra đầu lưỡi mềm mại liếm quy đầu, đầu lưỡi lúc thì trước sau qua lại, hoặc là lắc lư trái phải liếm láp quy đầu rồi đi xuống  dưới âu yếm hành thân làm cự bổng lập tức tiết ra niêm dịch, quy đầu cùng hành thân lại nở lớn một vòng, dính đầy nước bọt lấp lánh như toả sáng.</w:t>
      </w:r>
      <w:r>
        <w:br w:type="textWrapping"/>
      </w:r>
      <w:r>
        <w:br w:type="textWrapping"/>
      </w:r>
      <w:r>
        <w:t xml:space="preserve">Không thể hưởng thụ cự bổng hầu hạ Vương gia phát dục hỏa mà hôn quy đầu to lớn, huyệt của y thì bị nam nhân quấy rối, bên trong nhục đạo dâm đãng thấm đẫm dâm thủy, nhìn thấy rất dâm mỹ hương diễm làm Uông Nghĩa Thăng cảm thấy miệng khô lưỡi khô.  Đầu lưỡi đụng vào hoa huyệt, liền quấn lấy hoa môi hút mạnh, không ngừng đem hoa môi kéo dài ra. Đầu lưỡi bao lấy huyệt khẩu phối hợp với ngón tay cong cong khấy đảo hoa huyệt đâm sâu vào tràng đạo. Hai huyệt đồng thời bị kích thích khiến hoa huyệt vừa qua cao trào lần thứ hai nhẹ nhàng co giật mà tuôn ra dâm thủy để hắn giải khát.</w:t>
      </w:r>
      <w:r>
        <w:br w:type="textWrapping"/>
      </w:r>
      <w:r>
        <w:br w:type="textWrapping"/>
      </w:r>
      <w:r>
        <w:t xml:space="preserve">Cái mông tròn tròn vì cực khoái mà run run, cự bổng cắm vào yết hầu ngăn chặn không cho Vương gia rên rỉ. Đầu vú nhọn nhô cao theo thân thể co giật mà ma sát trên bụng Uông Nghĩa Thăng cơ bụng. Trên đường đi đã gần nửa tháng thân thể hai người chưa giao hợp ân ái giờ đây theo sự lắc lư của xe ngựa mà có tiết tấu lay động. Miệng lưỡi nam nhân nóng bỏng hút cạn dâm thủy bên trong hoa huyệt, lại bắt đầu chuyển qua hút dâm thủy không nhiều lắm ở trong hậu huyệt.</w:t>
      </w:r>
      <w:r>
        <w:br w:type="textWrapping"/>
      </w:r>
      <w:r>
        <w:br w:type="textWrapping"/>
      </w:r>
      <w:r>
        <w:t xml:space="preserve">“Không… Không muốn… Bản vương không… Không có… không có dâm thủy chảy ra…” Vương gia muốn đẩy thân thể lên, xe ngựa xóc nảy làm y vừa chống khuỷu tay lên lại mềm nhũn, cả người vô lực ngả đè xuống hạ thân của Uông Nghĩa Thăng. Gương mặt tuấn tú toàn bộ va vào hắc tử cự bổng, y hầu như xuất phát từ bản năng dùng mặt ma sát cự bổng, sau đó nắm chặt cự bổng, liếm trên hành thân đầy gân xanh, con ngươi như tan rã hai mắt hưởng thụ híp lại, trên người nhẹ nhàng vặn vẹo, để hai cái đầu vú ma sát cơ bụng rắn chắc của Uông Nghĩa Thăng mãi đến tận khi đầu vú đỏ lên, no đủ nở lớn.</w:t>
      </w:r>
      <w:r>
        <w:br w:type="textWrapping"/>
      </w:r>
      <w:r>
        <w:br w:type="textWrapping"/>
      </w:r>
      <w:r>
        <w:t xml:space="preserve">Ngửi thấy linh khẩu bốc lên mùi tinh dịch tanh nồng Vương gia liếm càng lúc càng nhanh, nhưng mà đúng vào lúc này, Uông Nghĩa Thăng lại rút cự bổng ra cũng không liếm hạ thể Vương gia, hắn quỳ đứng dậy  nắm chặt cự bổng hoàn toàn cương cứng không nhanh không chậm tuốt động nói: “Vương gia, để chó hoang bắn vào trong người của ngươi lai giống.”</w:t>
      </w:r>
      <w:r>
        <w:br w:type="textWrapping"/>
      </w:r>
      <w:r>
        <w:br w:type="textWrapping"/>
      </w:r>
      <w:r>
        <w:t xml:space="preserve">Gần như sắp lên cao trào Vương gia vừa nghe thấy lời ấy, kịch liệt run cầm cập một hồi, thẳng tắp nhìn chằm chằm cự bổng của Uông Nghĩa Thăng còn dính một chút tinh dịch. Y cắn mạnh đầu lưỡi, đau đớn khiến cho y từ trong trạng thái mê ly hoàn hồn, nhưng mà  thân thể lại khát vọng tới cực điểm, y chỉ biết rên rỉ: “Bản vương… ah… Thân thể khó chịu…”</w:t>
      </w:r>
      <w:r>
        <w:br w:type="textWrapping"/>
      </w:r>
      <w:r>
        <w:br w:type="textWrapping"/>
      </w:r>
      <w:r>
        <w:t xml:space="preserve">“Chó hoang chỉ cho Vương gia lai giống, không thao Vương gia.” Cự bổng như có như không ma sát qua một bên vú Vương gia, khoái cảm sắc bén  từ lồng ngực đâm thẳng đến xương cụt làm tính khí lần thứ hai đứng thẳng mà run lên.</w:t>
      </w:r>
      <w:r>
        <w:br w:type="textWrapping"/>
      </w:r>
      <w:r>
        <w:br w:type="textWrapping"/>
      </w:r>
      <w:r>
        <w:t xml:space="preserve">“A… Không thao bản vương, bản vương chấp thuận ngươi chó hoang này, lai giống cho bản vương..” Vương gia đẩy  thân thể lên phía sau lưng dựa vào đệm, hai chân cong lên hướng về hai bên mở ra, hai tay để dưới đầu gối đẩy hoa huyệt lộ ra huyệt khẩu trơn trợt.</w:t>
      </w:r>
      <w:r>
        <w:br w:type="textWrapping"/>
      </w:r>
      <w:r>
        <w:br w:type="textWrapping"/>
      </w:r>
      <w:r>
        <w:t xml:space="preserve">Uông Nghĩa Thăng nâng hai chân Vương gia lên lúc này đại quy đầu đã trướng lớn như quả trứng gà từng tấc một đâm vào trong hoa huyệt, nhục bích mẫn cảm từ ngoài vào sâu bên trong bị nong lớn ra. Cảm giác chướng bụng cũng theo côn thịt thâm nhập vào nhục đạo mà càng thêm khó chịu. Vương gia mở lớn hoa huyệt, cảm giác bị đâm và sảng khoái khiến cho y quên nuốt nước miếng, khóe miệng dần dần trượt xuống một sợi chỉ bạc.</w:t>
      </w:r>
      <w:r>
        <w:br w:type="textWrapping"/>
      </w:r>
      <w:r>
        <w:br w:type="textWrapping"/>
      </w:r>
      <w:r>
        <w:t xml:space="preserve">Uông Nghĩa Thăng cố ý rút ra một ít rồi lại tiến vào một ít, để Vương gia càng thêm cảm nhận rõ ràng được hắn chậm rãi mà cho y hưởng khoái cảm. Uông Nghĩa Thăng vẫn lo lắng hỏi: “Vương gia, cái bụng khó chịu sao?”</w:t>
      </w:r>
      <w:r>
        <w:br w:type="textWrapping"/>
      </w:r>
      <w:r>
        <w:br w:type="textWrapping"/>
      </w:r>
      <w:r>
        <w:t xml:space="preserve">Vương gia lắc đầu một cái, mềm giọng thúc giục: “Nhanh… Mau mau… Ah…”</w:t>
      </w:r>
      <w:r>
        <w:br w:type="textWrapping"/>
      </w:r>
      <w:r>
        <w:br w:type="textWrapping"/>
      </w:r>
      <w:r>
        <w:t xml:space="preserve">“Vương gia, chó hoang có thể bắn sao?” Uông Nghĩa Thăng cúi đầu, hôn môi Vương gia cự bổng nhẹ nhàng đâm đâm vào cái miệng nhỏ dưới đáy nhục đạo.</w:t>
      </w:r>
      <w:r>
        <w:br w:type="textWrapping"/>
      </w:r>
      <w:r>
        <w:br w:type="textWrapping"/>
      </w:r>
      <w:r>
        <w:t xml:space="preserve">Nhục đạo lại một trận co giật, Vương gia không kìm lòng được ôm cổ của hắn nói: “Bắn  đi.”</w:t>
      </w:r>
      <w:r>
        <w:br w:type="textWrapping"/>
      </w:r>
      <w:r>
        <w:br w:type="textWrapping"/>
      </w:r>
      <w:r>
        <w:t xml:space="preserve">“Vương gia, sớm một chút mang thai hài tử cho chó hoang đi.”</w:t>
      </w:r>
      <w:r>
        <w:br w:type="textWrapping"/>
      </w:r>
      <w:r>
        <w:br w:type="textWrapping"/>
      </w:r>
      <w:r>
        <w:t xml:space="preserve">Nói xong, Uông Nghĩa Thăng để cự bổng ngay cái miệng nhỏ, cự bổng cứng rắn như sắt  lập tức bành trướng, tinh quan mở ra, tinh dịch một cỗ một cỗ bắn vào bên trong cái miệng nhỏ, làm bụng cũng Vương gia cũng nóng bỏng ấm áp.</w:t>
      </w:r>
      <w:r>
        <w:br w:type="textWrapping"/>
      </w:r>
      <w:r>
        <w:br w:type="textWrapping"/>
      </w:r>
      <w:r>
        <w:t xml:space="preserve">Bị tinh dịch bắn vào sâu bên trong làm Vương gia đầu óc trống rỗng, y chỉ biết nói: “Tốt lắm … A.. ah..”</w:t>
      </w:r>
      <w:r>
        <w:br w:type="textWrapping"/>
      </w:r>
      <w:r>
        <w:br w:type="textWrapping"/>
      </w:r>
      <w:r>
        <w:t xml:space="preserve">Uông Nghĩa Thăng quay đầu tìm được miệng Vương gia hôn thật sâu ngăn chặn tiếng rên rỉ, hai bàn tay đè lại cái mông của y, hai chân Vương gia vắt lên bả vai của hắn nên căn bản vô lực giãy dụa, hạ thể của y dán vào hạ thể của hắn chịu đựng sự bắn tinh mạnh mẽ.</w:t>
      </w:r>
      <w:r>
        <w:br w:type="textWrapping"/>
      </w:r>
      <w:r>
        <w:br w:type="textWrapping"/>
      </w:r>
      <w:r>
        <w:t xml:space="preserve">Hô hấp bị đoạt, trong đầu Vương gia chỉ còn dư lại cảm giác bị nam nhân này ở trong cơ thể y bắn tinh, vừa nghĩ tới mình mang thai cái bụng lại bị bắn vào một bụng tinh dịch, Vương gia thấy cả người hưng phấn, nam nhân còn ở trong cơ thể y tiếp tục bắn tinh.</w:t>
      </w:r>
      <w:r>
        <w:br w:type="textWrapping"/>
      </w:r>
      <w:r>
        <w:br w:type="textWrapping"/>
      </w:r>
      <w:r>
        <w:t xml:space="preserve">Thật thích… Thật thích… Thật thích bị chó hoang bắn tinh cho cái bụng lớn… Thật thích mang thai hài tử cho chó hoang…</w:t>
      </w:r>
      <w:r>
        <w:br w:type="textWrapping"/>
      </w:r>
      <w:r>
        <w:br w:type="textWrapping"/>
      </w:r>
      <w:r>
        <w:t xml:space="preserve">Vương gia đột nhiên cong eo lên, để cự bổng đi vào sâu hơn trong cơ thể, hắc tử cự bổng chậm rãi đâm xuyên vào lần thứ hai, Vương gia há mồm nhưng không phát ra được một tiếng rít gào, bỗng nhiên nâng hạ thể lên lần thứ hai phun ra dâm thủy lẫn vào tinh dịch như thủy triều, tính khí nhổng lên thật cao run rẩy bắn tinh.</w:t>
      </w:r>
      <w:r>
        <w:br w:type="textWrapping"/>
      </w:r>
      <w:r>
        <w:br w:type="textWrapping"/>
      </w:r>
      <w:r>
        <w:t xml:space="preserve">Mãi đến tận khi tinh dịch bắn đến một giọt không dư thừa, Uông Nghĩa Thăng mới lưu luyến rút ra. Hai mắt Vương gia nhìn chỉ thấy hư không, y thở dốc, mềm oặt co quắp dựa vào đệm tựa, hai chân không còn khí lực mềm mại từ bả vai Uông Nghĩa Thăng rớt xuống, giữa hai chân là một bãi lớn đầy tinh dịch.</w:t>
      </w:r>
      <w:r>
        <w:br w:type="textWrapping"/>
      </w:r>
      <w:r>
        <w:br w:type="textWrapping"/>
      </w:r>
      <w:r>
        <w:t xml:space="preserve">Uông Nghĩa Thăng nhìn giữa hai chân y một chút, hai tay đầy vết chai cẩn thận vuốt nhẹ gương mặt tuấn mỹ của Vương gia, đầu ngón tay thô ráp ôn nhu phác hoạ gương mặt tinh xảo. Đôi mày kiếm  giương lên mang theo đôi mắt, còn ngập nước mắt, còn có đôi môi mỏng mở ra thở dốc, đều khắc sâu vào đáy lòng của hắn.</w:t>
      </w:r>
      <w:r>
        <w:br w:type="textWrapping"/>
      </w:r>
      <w:r>
        <w:br w:type="textWrapping"/>
      </w:r>
      <w:r>
        <w:t xml:space="preserve">“Vương gia ngươi thật đẹp.”</w:t>
      </w:r>
      <w:r>
        <w:br w:type="textWrapping"/>
      </w:r>
      <w:r>
        <w:br w:type="textWrapping"/>
      </w:r>
      <w:r>
        <w:t xml:space="preserve">Dáng dấp xinh đẹp dâm đãng này khi được thương yêu đến mức tận cùng chỉ có hắn có thể nhìn thấy.</w:t>
      </w:r>
      <w:r>
        <w:br w:type="textWrapping"/>
      </w:r>
      <w:r>
        <w:br w:type="textWrapping"/>
      </w:r>
      <w:r>
        <w:t xml:space="preserve">Uông Nghĩa Thăng mỉm cười, càng ngày càng cẩn thận ôn nhu âu yếm thân thể Vương gia. Vương gia lúc này căn bản cũng không chịu được âu yếm xoa xoa vừa bị chạm vào cả người như nhũn ra, hoa huyệt không biết xấu hổ co rút giữ lại  tinh dịch, y tức giận nhấc chân đạp hắn suy nhược mà mắng: “Ngươi, cẩu nô tài chết tiệt cút ra ngoài…”</w:t>
      </w:r>
      <w:r>
        <w:br w:type="textWrapping"/>
      </w:r>
      <w:r>
        <w:br w:type="textWrapping"/>
      </w:r>
      <w:r>
        <w:t xml:space="preserve">Uông Nghĩa Thăng nhẹ bắt được bàn chân kia, để ở trong tay tinh tế thưởng thức, gương mặt thành thật đoan chính lại lộ ra một cảm giác khác.</w:t>
      </w:r>
      <w:r>
        <w:br w:type="textWrapping"/>
      </w:r>
      <w:r>
        <w:br w:type="textWrapping"/>
      </w:r>
      <w:r>
        <w:t xml:space="preserve">Vương gia đột nhiên phát hiện, chẳng biết lúc nào y đã không thể rời bỏ cẩu nô tài kia, thật giống như y làm chuyện gì, cẩu nô tài kia đều có biện pháp dỗ dành y, sau đó như lúc này ôn ôn nhu nhu cười, trong mắt tràn ngập yêu thương sau đắm để tim y đập thình thịch.</w:t>
      </w:r>
      <w:r>
        <w:br w:type="textWrapping"/>
      </w:r>
      <w:r>
        <w:br w:type="textWrapping"/>
      </w:r>
      <w:r>
        <w:t xml:space="preserve">Đây không phải chuyện tốt, sao y lại trở nên không thể rời bỏ hắn.</w:t>
      </w:r>
      <w:r>
        <w:br w:type="textWrapping"/>
      </w:r>
      <w:r>
        <w:br w:type="textWrapping"/>
      </w:r>
      <w:r>
        <w:t xml:space="preserve">Vương gia muốn rút chân ra nhưng mà Uông Nghĩa Thăng lại nắm chặt chân y, thuận thế nghiêng người đè lên, đem y nhẹ nhàng đặt ở dưới thân. Thân thể Uông Nghĩa Thăng cường tráng trần trụi khiến Vương gia có cảm giác ngột ngạt, Vương gia nắm lấy hai vai của hắn muốn đẩy hắn ra, nhưng Uông Nghĩa Thăng cúi đầu hôn lên môi y, y nếm trải trong miệng Uông Nghĩa Thăng mùi tanh của tinh dịch còn lưu lại.</w:t>
      </w:r>
      <w:r>
        <w:br w:type="textWrapping"/>
      </w:r>
      <w:r>
        <w:br w:type="textWrapping"/>
      </w:r>
      <w:r>
        <w:t xml:space="preserve">Uông Nghĩa Thăng ôm y giữ chặt trong lồng ngực, triền miên hôn cuối cùng làm y từ bỏ phản kháng yếu ớt, dần dần trầm luân ở gắn bó như môi với răng không rời không bỏ.</w:t>
      </w:r>
      <w:r>
        <w:br w:type="textWrapping"/>
      </w:r>
      <w:r>
        <w:br w:type="textWrapping"/>
      </w:r>
      <w:r>
        <w:t xml:space="preserve">—-</w:t>
      </w:r>
      <w:r>
        <w:br w:type="textWrapping"/>
      </w:r>
      <w:r>
        <w:br w:type="textWrapping"/>
      </w:r>
      <w:r>
        <w:t xml:space="preserve">Hoàng Thượng rất thích ngâm ôn tuyền, quỳ gối phía sau y là một nam tử có đôi mắt màu xanh biếc dùng sức mạnh vừa phải xoa bóp hai vai của y, vạt áo màu đen tùy ý buông xuống nền đất được lót bằng bạch ngọc đã bị nước ôn tuyền làm ướt một mảng lớn. Hoàng Thượng giơ tay phải để lên vai trái của mình, cười he he nói: “Ái phi, khanh nói chuyện của đệ đệ thích giả vờ giả vịt của trẫm sẽ xử lý như thế nào đây”</w:t>
      </w:r>
      <w:r>
        <w:br w:type="textWrapping"/>
      </w:r>
      <w:r>
        <w:br w:type="textWrapping"/>
      </w:r>
      <w:r>
        <w:t xml:space="preserve">“Giết chết.” Lục mâu nam tử âm trầm phun ra hai chữ.</w:t>
      </w:r>
      <w:r>
        <w:br w:type="textWrapping"/>
      </w:r>
      <w:r>
        <w:br w:type="textWrapping"/>
      </w:r>
      <w:r>
        <w:t xml:space="preserve">“Ha ha, giết chết đúng là con đường đơn giản cấp tốc lại nhổ cỏ tận gốc, nhưng nếu như tâm đệ đệ của trẫm quyến luyến, kết quả lại sẽ như thế nào?” Hoàng thượng lại cười he he hỏi, bàn tay nắm chặt bàn tay của lục mâu nam tử khẽ vuốt.</w:t>
      </w:r>
      <w:r>
        <w:br w:type="textWrapping"/>
      </w:r>
      <w:r>
        <w:br w:type="textWrapping"/>
      </w:r>
      <w:r>
        <w:t xml:space="preserve">Lục mâu nam tử hơi suy nghĩ một chút, trả lời: “Ta không biết.” Hắn là ám vệ, cũng không phải là Vương gia, chức trách của ám vệ chính là nhổ cỏ tận gốc.</w:t>
      </w:r>
      <w:r>
        <w:br w:type="textWrapping"/>
      </w:r>
      <w:r>
        <w:br w:type="textWrapping"/>
      </w:r>
      <w:r>
        <w:t xml:space="preserve">Hoàng thượng đem hắn kéo  vào trong ao, ôm lấy eo hắn, y phục của ám vệ đen tuyền bó sát người trong nháy mắt ướt đẫm hơn nửa, mơ hồ có thể thấy được vòng eo nhỏ nhắn bên trong. Gương mặt như chưa nhiễm huyết sắc tố nhan mỹ lệ như lúc ban đầu, anh khí bộc phát. Hoàng thượng liếm vài giọt nước trên mặt hắn, cười nói: “Xà quý phi a, khanh không biết kết quả thì trẫm cũng không biết, chúng ta ngồi xem cuộc vui là tốt nhất.”</w:t>
      </w:r>
      <w:r>
        <w:br w:type="textWrapping"/>
      </w:r>
      <w:r>
        <w:br w:type="textWrapping"/>
      </w:r>
      <w:r>
        <w:t xml:space="preserve">Nói xong Hoàng Thượng ở trên mặt Xà Tị nhẹ nhàng hôn một cái. Xà Tị chỉ biết là Hoàng Thượng không dự định giúp Vương gia, cũng không giúp Thái hậu, để Vương gia tự mình giải quyết chuyện của y cùng Uông Nghĩa Thăng</w:t>
      </w:r>
      <w:r>
        <w:br w:type="textWrapping"/>
      </w:r>
      <w:r>
        <w:br w:type="textWrapping"/>
      </w:r>
      <w:r>
        <w:t xml:space="preserve">—-</w:t>
      </w:r>
      <w:r>
        <w:br w:type="textWrapping"/>
      </w:r>
      <w:r>
        <w:br w:type="textWrapping"/>
      </w:r>
      <w:r>
        <w:t xml:space="preserve">Lúc này tại Vương Phủ Vương gia đang ở trong thư phòng đau đầu suy nghĩ chuyện của y và Uông Nghĩa Thăng. Dựa theo ý tứ của mẫu hậu, nếu có lòng tốt thì tốn chút tiền bạc rồi đem người đuổi đi, lòng dạ ác độc thì đem người giết chết là xong việc. Nhưng y không muốn xa cẩu nô tài, càng không muốn giết chết cẩu nô tài của y, y chỉ muốn cả ngày lẫn đêm có cẩu nô tài bên cạnh hàng đêm để hắn ở trên giường thao mình.</w:t>
      </w:r>
      <w:r>
        <w:br w:type="textWrapping"/>
      </w:r>
      <w:r>
        <w:br w:type="textWrapping"/>
      </w:r>
      <w:r>
        <w:t xml:space="preserve">Vương gia cúi đầu đối với cái bụng còn bằng phẳng của mình lặng lẽ mà thở dài, vì nếu không lưu lại được hài tử trong bụng này e rằng sau này khó có thể hoài thai nữa, vả lại bản vương không muốn mất đi một  nam sủng, cưới một nữ nhân không quen biết làm Vương Phi của bản vương, làm mẫu thân của hài tử…</w:t>
      </w:r>
      <w:r>
        <w:br w:type="textWrapping"/>
      </w:r>
      <w:r>
        <w:br w:type="textWrapping"/>
      </w:r>
      <w:r>
        <w:t xml:space="preserve">Mẫu thân?</w:t>
      </w:r>
      <w:r>
        <w:br w:type="textWrapping"/>
      </w:r>
      <w:r>
        <w:br w:type="textWrapping"/>
      </w:r>
      <w:r>
        <w:t xml:space="preserve">Trong đầu Vương gia đột nhiên linh quang lóe lên, sau đó vỗ bàn cười ha ha: “Ha ha ha… Không có sai, bản vương chỉ cần tìm mẫu thân cho Tiểu Miểu Vĩ Vương, tiểu Tướng Quân tương lai là có thể phá ván cờ này! Ha ha ha…”</w:t>
      </w:r>
      <w:r>
        <w:br w:type="textWrapping"/>
      </w:r>
      <w:r>
        <w:br w:type="textWrapping"/>
      </w:r>
      <w:r>
        <w:t xml:space="preserve">Đây là lần đầu tiên y cảm giác mình thực sự quá thông minh, mặc kệ là mẫu hậu hay là hoàng huynh đều sẽ không phản đối y cưới cẩu nô tài, cả đời vùi đầu hắn dưới khố làm chó hoang của y.</w:t>
      </w:r>
      <w:r>
        <w:br w:type="textWrapping"/>
      </w:r>
      <w:r>
        <w:br w:type="textWrapping"/>
      </w:r>
      <w:r>
        <w:t xml:space="preserve">Chỉ là tưởng tượng đến hình ảnh y muốn Uông Nghĩa Thăng thao thì hắn không dám liếm, muốn hắn liếm thì hắn không dám thao trong lòng Vương gia liền ngứa ngáy khó nhịn, hy vọng qua giai đoạn ba tháng  nguy hiểm sớm một chút để  cho Uông Nghĩa Thăng dùng “nghiệt rễ” hầu hạ hai cái huyệt  khát khao của y, đem huyệt một lần nữa thao đến lỏng lỏng lẻo lẻo.</w:t>
      </w:r>
      <w:r>
        <w:br w:type="textWrapping"/>
      </w:r>
      <w:r>
        <w:br w:type="textWrapping"/>
      </w:r>
      <w:r>
        <w:t xml:space="preserve">Vương gia đề bút chấm mực  liền bắt đầu viết tấu chương, lưu loát viết đầy đủ ba trang, viết xong lại đọc một lần, mới nheo mắt mỉm cười đắc ý, sau đó cho người đem tấu triệp trực tiếp đưa đến trước mặt Hoàng Thượng.</w:t>
      </w:r>
      <w:r>
        <w:br w:type="textWrapping"/>
      </w:r>
      <w:r>
        <w:br w:type="textWrapping"/>
      </w:r>
      <w:r>
        <w:t xml:space="preserve">—-</w:t>
      </w:r>
      <w:r>
        <w:br w:type="textWrapping"/>
      </w:r>
      <w:r>
        <w:br w:type="textWrapping"/>
      </w:r>
      <w:r>
        <w:t xml:space="preserve">“Phốc —— “</w:t>
      </w:r>
      <w:r>
        <w:br w:type="textWrapping"/>
      </w:r>
      <w:r>
        <w:br w:type="textWrapping"/>
      </w:r>
      <w:r>
        <w:t xml:space="preserve">Một ngụm trà bất nhã phun ra, Hoàng Thượng che miệng ho khan nửa ngày, vẫy tay kêu Xà Tị lại: “Ái phi xem giúp trẫm tấu chương này, trẫm có khả năng hoa mắt mới nhìn sai thành Tiểu Cửu muốn cưới hôn thê.”</w:t>
      </w:r>
      <w:r>
        <w:br w:type="textWrapping"/>
      </w:r>
      <w:r>
        <w:br w:type="textWrapping"/>
      </w:r>
      <w:r>
        <w:t xml:space="preserve">Xà Tị cầm lấy tấu chương từ đầu tới đuôi nhìn kỹ một lần, nói: “Hoàng Thượng vẫn chưa hoa mắt, Vương gia đúng là muốn cưới hôn thê.”</w:t>
      </w:r>
      <w:r>
        <w:br w:type="textWrapping"/>
      </w:r>
      <w:r>
        <w:br w:type="textWrapping"/>
      </w:r>
      <w:r>
        <w:t xml:space="preserve">“Cưới ai làm thê tử?”</w:t>
      </w:r>
      <w:r>
        <w:br w:type="textWrapping"/>
      </w:r>
      <w:r>
        <w:br w:type="textWrapping"/>
      </w:r>
      <w:r>
        <w:t xml:space="preserve">“Cưới Uông Nghĩa Thăng làm thê, hơn nữa là chính phi.”</w:t>
      </w:r>
      <w:r>
        <w:br w:type="textWrapping"/>
      </w:r>
      <w:r>
        <w:br w:type="textWrapping"/>
      </w:r>
      <w:r>
        <w:t xml:space="preserve">“Phốc —— “</w:t>
      </w:r>
      <w:r>
        <w:br w:type="textWrapping"/>
      </w:r>
      <w:r>
        <w:br w:type="textWrapping"/>
      </w:r>
      <w:r>
        <w:t xml:space="preserve">Hoàng thượng lại một lần nữa phun trà, ho khan đến nổi chén trà bưng cũng không xong, may là Xà Tị đỡ lấy chén trà trong tay của y, vỗ nhẹ phía sau lưng, y mới không trở thành vị Hoàng Đế đầu tiên bị nước trà làm sặc chết.</w:t>
      </w:r>
      <w:r>
        <w:br w:type="textWrapping"/>
      </w:r>
      <w:r>
        <w:br w:type="textWrapping"/>
      </w:r>
      <w:r>
        <w:t xml:space="preserve">Hoàng Thượng cho người đem tấu chương đưa đến Thái Uyên miếu cho Thái Hậu xem.</w:t>
      </w:r>
      <w:r>
        <w:br w:type="textWrapping"/>
      </w:r>
      <w:r>
        <w:br w:type="textWrapping"/>
      </w:r>
      <w:r>
        <w:t xml:space="preserve">—-</w:t>
      </w:r>
      <w:r>
        <w:br w:type="textWrapping"/>
      </w:r>
      <w:r>
        <w:br w:type="textWrapping"/>
      </w:r>
      <w:r>
        <w:t xml:space="preserve">Thái Hậu đưa tay để tiểu thái giám tu bổ móng tay, móng tay được tu bổ vô cùng đẹp đẽ, chẳng khác nào từng mảng từng mảng cánh hoa tự lóe ra châu quang, bà liếc mắt nhìn tiểu thái giảm đang tiếp nhận tấu chương, khẽ nhấp một ngụm trà thơm thanh nhã. Mùi hương tinh tế của lá trà còn dư hương trong miệng, hồi lâu mới nói: “Đọc cho ai gia nghe.”</w:t>
      </w:r>
      <w:r>
        <w:br w:type="textWrapping"/>
      </w:r>
      <w:r>
        <w:br w:type="textWrapping"/>
      </w:r>
      <w:r>
        <w:t xml:space="preserve">Mùi trà thơm còn lượn lờ, mùi thơm còn đọng đọng lại rất lâu quả nhiên là trà ngon, đôi mắt phượng hẹp dài rất giống đôi mắt của Vương gia híp lại, Thái Hậu hầu như say mê ở trong hương trà thơm ngát, đột nhiên…</w:t>
      </w:r>
      <w:r>
        <w:br w:type="textWrapping"/>
      </w:r>
      <w:r>
        <w:br w:type="textWrapping"/>
      </w:r>
      <w:r>
        <w:t xml:space="preserve">“Thần đệ muốn cưới Uông Nghĩa Thăng làm chính phi, khẩn cầu hoàng thượng tứ hôn.”</w:t>
      </w:r>
      <w:r>
        <w:br w:type="textWrapping"/>
      </w:r>
      <w:r>
        <w:br w:type="textWrapping"/>
      </w:r>
      <w:r>
        <w:t xml:space="preserve">Tiểu thái giám mới vừa đọc xong tấu chương, chỉ nghe “Phốc” một tiếng, một ngụm nước trà đã phun ra thật xa, Thái hậu nằm nhoài trên khay trà kịch liệt ho khan, khắp khuôn mặt đỏ bừng do sặc nước trà và ho khan đến chảy ra nước mắt. Gương mặt tinh xảo hoàn toàn cứng ngắt, bà che mặt, chỉ vào tiểu thái giám đang đọc tấu chương, thở hồng hộc nói: “Ngươi đem câu cuối cùng đọc lại một lần cho bổn cung nghe.”</w:t>
      </w:r>
      <w:r>
        <w:br w:type="textWrapping"/>
      </w:r>
      <w:r>
        <w:br w:type="textWrapping"/>
      </w:r>
      <w:r>
        <w:t xml:space="preserve">“Thần đệ muốn cưới Uông Nghĩa Thăng làm chính phi, khẩn cầu hoàng thượng tứ hôn.”</w:t>
      </w:r>
      <w:r>
        <w:br w:type="textWrapping"/>
      </w:r>
      <w:r>
        <w:br w:type="textWrapping"/>
      </w:r>
      <w:r>
        <w:t xml:space="preserve">Tiểu thái giám nơm nớp lo sợ đem câu cuối cùng trong tấu chương đọc lại một lần nữa.</w:t>
      </w:r>
      <w:r>
        <w:br w:type="textWrapping"/>
      </w:r>
      <w:r>
        <w:br w:type="textWrapping"/>
      </w:r>
      <w:r>
        <w:t xml:space="preserve">“Khụ khục… Khụ khục…”</w:t>
      </w:r>
      <w:r>
        <w:br w:type="textWrapping"/>
      </w:r>
      <w:r>
        <w:br w:type="textWrapping"/>
      </w:r>
      <w:r>
        <w:t xml:space="preserve">Vừa mới bị nước trà làm sặc  hiện tại lại bị nước miếng của mình làm sặc, các thái giám cung nữ luống cuống tay chân vỗ vỗ ngực và sau lưng Thái Hậu, đến nửa ngày Thái hậu mới hết ho khan. Thái Hậu chỉ có thể nghĩ đến một chuyện nên vội vàng nói: “Lập tức trở về cung.”</w:t>
      </w:r>
      <w:r>
        <w:br w:type="textWrapping"/>
      </w:r>
      <w:r>
        <w:br w:type="textWrapping"/>
      </w:r>
      <w:r>
        <w:t xml:space="preserve">Nếu không quay lại cung dựa theo tính tình của Tiểu Cửu thì có thể sẽ tiên trảm hậu tấu trực tiếp thành thân… Không, hài tử hỗn trướng này đã tiên trảm hậu tấu đem tên kia thu làm nam sủng, hiện tại còn kém đem ‘Mạng người’ cha đẻ của con mình lấy về nhà, quang minh chính đại mà lời chàng ý thiếp.</w:t>
      </w:r>
      <w:r>
        <w:br w:type="textWrapping"/>
      </w:r>
      <w:r>
        <w:br w:type="textWrapping"/>
      </w:r>
      <w:r>
        <w:t xml:space="preserve">Thái hậu rất muốn đập bàn,  một đứa cùng với thống lĩnh ám vệ ở cùng nhau, vì hậu cung yên ổn bà không thể nói cái gì. Một đứa lại chung sống với người hầu hài tử cũng có rồi, mà bà làm nương vẫn không thể làm được gì. Bà không chạy trở về có khả năng không nhìn thấy Tiểu Cửu kết hôn.</w:t>
      </w:r>
      <w:r>
        <w:br w:type="textWrapping"/>
      </w:r>
      <w:r>
        <w:br w:type="textWrapping"/>
      </w:r>
      <w:r>
        <w:t xml:space="preserve">Một thân thể trời sinh bị nam nhân đè làm sao có thể đem một nam nhân là ‘Công’ cưới vào phủ làm Vương Phi.</w:t>
      </w:r>
      <w:r>
        <w:br w:type="textWrapping"/>
      </w:r>
      <w:r>
        <w:br w:type="textWrapping"/>
      </w:r>
      <w:r>
        <w:t xml:space="preserve">Những ngày này Hoàng Thượng và Thái Hậu luôn có cảm giác sấm sét cứ đánh vào đỉnh đầu xoay quanh không ngừng.</w:t>
      </w:r>
      <w:r>
        <w:br w:type="textWrapping"/>
      </w:r>
      <w:r>
        <w:br w:type="textWrapping"/>
      </w:r>
      <w:r>
        <w:t xml:space="preserve">Trong khi Hoàng thượng chờ Thái hậu trở về kinh thành thì  Vương gia đã bắt đầu mệnh lệnh cho người chuẩn bị cho  việc thành thân. Bàng Phúc tổng quản còn chưa hết hoảng  sợ khi Vương gia tuyên bố ngày 18 tháng sau thành thân, gương mặt lão cứng đờ chỉ cảm thấy toàn bộ cái cổ đều cứng ngắc không thể cử động, đến nửa ngày mới hiểu được Vương gia muốn kết hôn Vương Phi chính là Uông Nghĩa Thăng.</w:t>
      </w:r>
      <w:r>
        <w:br w:type="textWrapping"/>
      </w:r>
      <w:r>
        <w:br w:type="textWrapping"/>
      </w:r>
      <w:r>
        <w:t xml:space="preserve">Đây không phải là một nam nhân sao? Người này vóc dáng cao to đúng là một nam nhân a! Vương gia không cưới nữ tử làm phi như người bình thường sao? Dù cho Vương gia có thân thể đặc thù không thể làm cho nữ tử vì y sinh hạ đời sau. Nhưng Vương gia là người “Ta có thể không thành thân, ta không gả cho Duật quốc thái tử, nhưng ta cũng không thể cưới một người hầu như Uông Nghĩa Thăng a! Ta là Miêu Vương gia cuả Đại Mậu quốc… Không không không, là Miểu Vĩ Vương, là ‘Miêu Vĩ Vương’, không phải là ‘Miêu uy uông’ a”  không phải như vậy sao?.</w:t>
      </w:r>
      <w:r>
        <w:br w:type="textWrapping"/>
      </w:r>
      <w:r>
        <w:br w:type="textWrapping"/>
      </w:r>
      <w:r>
        <w:t xml:space="preserve">Bàng Phúc tổng quản đột nhiên cảm thấy mình phát hiện chân tướng phong hào của Vương gia: Miểu Vĩ Vương = miêu uy gâu.</w:t>
      </w:r>
      <w:r>
        <w:br w:type="textWrapping"/>
      </w:r>
      <w:r>
        <w:br w:type="textWrapping"/>
      </w:r>
      <w:r>
        <w:t xml:space="preserve">“Vương gia a…” Bàng Phúc tổng quản kêu thảm thiết chạy tới tìm Vương gia, sau khi tuyên bố xong sự tình Vương gia vừa vặn xoay người, Bàng Phúc tổng quản nhào tới nằm trên mặt đất hướng về bóng lưng Vương gia đưa tay ra, khóc lóc: “Vương gia đừng đi a! Người không thể đút cho Uông ăn a!”</w:t>
      </w:r>
      <w:r>
        <w:br w:type="textWrapping"/>
      </w:r>
      <w:r>
        <w:br w:type="textWrapping"/>
      </w:r>
      <w:r>
        <w:t xml:space="preserve">Đã đút cho Uông ăn sạch nên  Vương gia căn bản nghe không người khác khuyên, y cũng không có đút Uông ăn, y là cưới Uông, Uông đút cho y  con ‘Miêu’ này ăn, Vương gia đắc ý suy nghĩ. Mặc kệ Bàng Phúc tổng quản hô hoán gào khóc y cũng không xoay người, vẫn trưng ra vẻ mặt cao quý lạnh nhạt ngạo mạn, ngoắc ngoắc ngón út, hàm súc nắm ngón trỏ của Uông Nghĩa Thăng.</w:t>
      </w:r>
      <w:r>
        <w:br w:type="textWrapping"/>
      </w:r>
      <w:r>
        <w:br w:type="textWrapping"/>
      </w:r>
      <w:r>
        <w:t xml:space="preserve">Hai người ngọt ngọt ngào tương thân tương ái rời đi làm cho Bàng Phúc tổng quản đang nằm dưới đất vươn tay ra như níu giữ bóng lưng Vương gia càng ngày càng nổi bật sự thê lương của lão. Một cơn gió nổi  lên làm những chiếc lá trên cây  lắc lư xoay tròn bay xuống đầu của Bàng Phúc tổng quản, trong trời đất phảng phất có thể nghe thấy trong lòng lão hò hét: “Vương gia a…  “</w:t>
      </w:r>
      <w:r>
        <w:br w:type="textWrapping"/>
      </w:r>
      <w:r>
        <w:br w:type="textWrapping"/>
      </w:r>
      <w:r>
        <w:t xml:space="preserve">Sắp được làm Vương Phi Uông Nghĩa Thăng vạn phần không hiểu được vì sao, việc này so với tưởng tượng của hắn trong quá khứ còn tốt đẹp hơn. Vương gia cùng hắn sinh sống một chỗ như mộng đẹp thành sự thật. Hắn đang cố gắng làm nam sủng duy nhất của Vương gia đang phấn đấu để đạt mục tiêu này nhưng Vương gia không hiểu sao lại muốn thú hắn làm nương tử, ngạc nhiên hơn nữa chính là để hắn làm chính thê.</w:t>
      </w:r>
      <w:r>
        <w:br w:type="textWrapping"/>
      </w:r>
      <w:r>
        <w:br w:type="textWrapping"/>
      </w:r>
      <w:r>
        <w:t xml:space="preserve">Chuyện gì thế này?</w:t>
      </w:r>
      <w:r>
        <w:br w:type="textWrapping"/>
      </w:r>
      <w:r>
        <w:br w:type="textWrapping"/>
      </w:r>
      <w:r>
        <w:t xml:space="preserve">Uông Nghĩa Thăng nghi hoặc, ánh mắt không hề che giấu nghi vấn nhìn về phía Vương gia, Vương gia giả vờ “khụ” một tiếng, chẳng biết vì sao mặt lại nóng lên hỏi: “Nhìn bản vương làm cái gì?”</w:t>
      </w:r>
      <w:r>
        <w:br w:type="textWrapping"/>
      </w:r>
      <w:r>
        <w:br w:type="textWrapping"/>
      </w:r>
      <w:r>
        <w:t xml:space="preserve">“Vương gia tại sao muốn lấy ta làm vợ?” Mặc dù đối với chuyện gả cho Vương gia  trong lòng hắn có chút khó chịu, nhưng không thể phủ nhận hắn rất chờ mong bọn họ có thể kết làm phu thê.</w:t>
      </w:r>
      <w:r>
        <w:br w:type="textWrapping"/>
      </w:r>
      <w:r>
        <w:br w:type="textWrapping"/>
      </w:r>
      <w:r>
        <w:t xml:space="preserve">“Đương nhiên là vì tìm nương cho hài tử của bản vương rồi.” Vương gia trả lời như là chuyện đương nhiên, làm như không biết để Uông Nghĩa Thăng làm ‘Nương’ có vấn đề gì, khóe miệng thậm chí sung sướng mà cong lên.</w:t>
      </w:r>
      <w:r>
        <w:br w:type="textWrapping"/>
      </w:r>
      <w:r>
        <w:br w:type="textWrapping"/>
      </w:r>
      <w:r>
        <w:t xml:space="preserve">Uông Nghĩa Thăng nhất thời sửng sốt, có chút không hiểu ý tứ trong lời nói của Vương gia.</w:t>
      </w:r>
      <w:r>
        <w:br w:type="textWrapping"/>
      </w:r>
      <w:r>
        <w:br w:type="textWrapping"/>
      </w:r>
      <w:r>
        <w:t xml:space="preserve">Vương gia có hài tử, hài tử của Vương gia không có nương… Uông Nghĩa Thăng đột nhiên nhìn xuống cái bụng của Vương gia, dưới đai lưng cái bụng hoàn toàn không nhìn ra dị dạng, hắn xác nhận vẫn bình thường nên đưa tay ra khẽ run  chạm vào cái bụng, bỗng nhiên hiểu được tại sao cái bụng của Vương gia không thoải mái, tại sao khẩu vị đại biến, tại sao cơ bụng trở nên mềm mại, bởi vì y mang thai hài tử của hai người bọn họ.</w:t>
      </w:r>
      <w:r>
        <w:br w:type="textWrapping"/>
      </w:r>
      <w:r>
        <w:br w:type="textWrapping"/>
      </w:r>
      <w:r>
        <w:t xml:space="preserve">Điều này chứng tỏ người này yêu hắn a!</w:t>
      </w:r>
      <w:r>
        <w:br w:type="textWrapping"/>
      </w:r>
      <w:r>
        <w:br w:type="textWrapping"/>
      </w:r>
      <w:r>
        <w:t xml:space="preserve">Uông Nghĩa Thăng rất là kích động, Vương gia không hề động đậy mà tùy ý bàn tay lớn của hắn cách áo bào xoa xoa cái bụng vì đang mang thai mà dần dần trở nên mềm mại.</w:t>
      </w:r>
      <w:r>
        <w:br w:type="textWrapping"/>
      </w:r>
      <w:r>
        <w:br w:type="textWrapping"/>
      </w:r>
      <w:r>
        <w:t xml:space="preserve">“Sau đó ngươi chính là nương của hài tử bản vương, đường đường là Vương phi của Miểu Vĩ Vương, có điều ngươi dù sao cũng là nam tử, vì lẽ đó chờ mẫu hậu hồi cung, bản vương sẽ xin mẫu hậu để ngươi gia nhập bộ tộc Miêu thị, đối với mọi người tuyên bố ngươi là người của bộ tộc Miêu thị có thể chất đặc thù, như vậy ngươi có thể gả cho bản vương.</w:t>
      </w:r>
      <w:r>
        <w:br w:type="textWrapping"/>
      </w:r>
      <w:r>
        <w:br w:type="textWrapping"/>
      </w:r>
      <w:r>
        <w:t xml:space="preserve">Uông Nghĩa Thăng không phản đối, chỉ cần có thể ở cùng Vương gia cho dù ngụy trang thành người của bộ tộc Miêu thị thể chất đặc thù cũng không liên quan. Trong lòng hắn chỉ có Vương gia, chút chuyện nhỏ này hắn căn bản không để ở trong lòng. Huống hồ hắn thành Vương Phi của Vương gia, ai có thể ở ngay dưới mắt hắn dám gần gũi thân cận với Vương gia đây? Hắn từ trước đến giờ rất có tính nhẫn nại.</w:t>
      </w:r>
      <w:r>
        <w:br w:type="textWrapping"/>
      </w:r>
      <w:r>
        <w:br w:type="textWrapping"/>
      </w:r>
      <w:r>
        <w:t xml:space="preserve">Bảo bối con ngoan của ta, phụ vương con vĩnh viễn không biết ta dã tâm lớn bao nhiêu, y nuôi nhốt thân ta, nhưng ta là người nắm giữ trái tim của y.</w:t>
      </w:r>
      <w:r>
        <w:br w:type="textWrapping"/>
      </w:r>
      <w:r>
        <w:br w:type="textWrapping"/>
      </w:r>
      <w:r>
        <w:t xml:space="preserve">Uông Nghĩa Thăng ở trong lòng nói với con của mình.</w:t>
      </w:r>
      <w:r>
        <w:br w:type="textWrapping"/>
      </w:r>
      <w:r>
        <w:br w:type="textWrapping"/>
      </w:r>
      <w:r>
        <w:t xml:space="preserve">—–</w:t>
      </w:r>
      <w:r>
        <w:br w:type="textWrapping"/>
      </w:r>
      <w:r>
        <w:br w:type="textWrapping"/>
      </w:r>
      <w:r>
        <w:t xml:space="preserve">Sau khi Thái hậu hồi cung liền triệu kiến Vương gia cùng Uông Nghĩa Thăng, đã sớm chuẩn bị kỹ càng nên Vương gia cho các thị nữ đem xiêm y thay cho Uông Nghĩa Thăng.  Tâm tình y rất tốt ngồi thưởng thức Uông Nghĩa Thăng bị các thị nữ chải tóc thay xiêm y ròng rã dằn vặt một canh giờ, y mới dẫn Uông Nghĩa Thăng đã triệt để thay thay đổi hình tượng tiến cung.</w:t>
      </w:r>
      <w:r>
        <w:br w:type="textWrapping"/>
      </w:r>
      <w:r>
        <w:br w:type="textWrapping"/>
      </w:r>
      <w:r>
        <w:t xml:space="preserve">Dáng dấp thô ráp của Uông Nghĩa Thăng như một người hầu lúc hoàng thượng đến xem trò vui đã để lại ấn tượng quá sâu sắc nên lúc này nhìn thấy Uông Nghĩa Thăng ăn vận cẩm y màu tím, chải kiểu tóc  đương thời thịnh hành nhất, vóc dáng cao lớn, có thể thấy được bên trong làn da doanh nhuận sáng lộng lẫy, thái độ rất trầm ổn làm Hoàng Thượng rất ngạc nhiên. Dáng dấp này tư thái này không còn nửa phần thô ráp như lúc trước, quả nhiên là người dựa vào ăn mặc ngựa dựa vào yên cương a.</w:t>
      </w:r>
      <w:r>
        <w:br w:type="textWrapping"/>
      </w:r>
      <w:r>
        <w:br w:type="textWrapping"/>
      </w:r>
      <w:r>
        <w:t xml:space="preserve">Thái hậu cũng không nghĩ tới người đã từng theo hầu hạ hài tử Uông Nghĩa Thăng một ngày sẽ có dáng dấp như thế này, thiếu một chút không nhận ra được.</w:t>
      </w:r>
      <w:r>
        <w:br w:type="textWrapping"/>
      </w:r>
      <w:r>
        <w:br w:type="textWrapping"/>
      </w:r>
      <w:r>
        <w:t xml:space="preserve">“Ngươi quả thực là hồ đồ!” Thái hậu vừa muốn theo thói quen chỉ tay đâm vào trên trán Vương gia thì chợt nhớ tới không thể ở trước mặt Uông Nghĩa Thăng làm cho Vương gia con mình mất mặt, nên nắm chặt tay, sắc mặt giận dữ muốn răn dạy, lại không thể làm gì chỉ biết xoa xoa mi tâm.</w:t>
      </w:r>
      <w:r>
        <w:br w:type="textWrapping"/>
      </w:r>
      <w:r>
        <w:br w:type="textWrapping"/>
      </w:r>
      <w:r>
        <w:t xml:space="preserve">Vương gia còn không lên tiếng, bên cạnh vẫn lặng im bất động Uông Nghĩa Thăng đột nhiên quỳ xuống, ở đây ba người hơi thay đổi sắc mặt, đều bị hành động của Uông Nghĩa Thăng làm cho kinh ngạc một hồi.</w:t>
      </w:r>
      <w:r>
        <w:br w:type="textWrapping"/>
      </w:r>
      <w:r>
        <w:br w:type="textWrapping"/>
      </w:r>
      <w:r>
        <w:t xml:space="preserve">Uông Nghĩa Thăng quay đầu liếc mắt nhìn Vương gia, vừa nhìn về phía Thái Hậu, trịnh trọng nói: “Thảo dân yêu Vương gia, Vương gia là hoàng tộc cao quý, thảo dân biết rõ mình không xứng với Vương gia, nhưng chuyện tình ái không thể khống chế tâm mình, dù cho thành nam sủng của Vương gia một đời chỉ mang danh hạ tiện thảo dân cũng vui vẻ, cho dù sau này Vương gia muốn có một người thừa kế khác muốn thú một người nào khác, thảo dân cũng cam nguyện cùng hài tử để Vương gia xem như người xa lạ.”</w:t>
      </w:r>
      <w:r>
        <w:br w:type="textWrapping"/>
      </w:r>
      <w:r>
        <w:br w:type="textWrapping"/>
      </w:r>
      <w:r>
        <w:t xml:space="preserve">Mỗi một lời hắn nói ra đều rất khí phách, Vương gia bỗng nhiên phát hiện mình cao cao tại thượng, nhưng khi y ban thưởng đối với Uông Nghĩa Thăng mà nói căn bản không trọng yếu, thậm chí những ban thưởng đó đối với nhiều người  vô cùng trọng yếu hắn cũng sẽ không chân chính để ở trong lòng. Hắn cứ như vậy thanh thanh thản thản làm bạn ở bên cạnh y, hắn là nam sủng nhưng chưa từng yêu cầu hay ham thích kim ngân châu báu cẩm y tơ lụa, chỉ ở trên giường yêu cầu y nói một ít lời tục để y dâm dục quấn lấy hắn mà thôi.</w:t>
      </w:r>
      <w:r>
        <w:br w:type="textWrapping"/>
      </w:r>
      <w:r>
        <w:br w:type="textWrapping"/>
      </w:r>
      <w:r>
        <w:t xml:space="preserve">Y từ lâu không nghĩ tới Uông Nghĩa Thăng đến tột cùng muốn cái gì.</w:t>
      </w:r>
      <w:r>
        <w:br w:type="textWrapping"/>
      </w:r>
      <w:r>
        <w:br w:type="textWrapping"/>
      </w:r>
      <w:r>
        <w:t xml:space="preserve">Nếu như Bản vương không muốn thú tên cẩu nô tài này làm thê tử, hắn sẽ có một ngày đột nhiên chạy ra khỏi Vương Phủ? Vương gia cảm thấy trong lòng rất không thoải mái, quyết định sau này nhất định phải lấy xích sắt đem Uông Nghĩa Thăng khóa lại, để hắn trốn không thoát lòng bàn tay của y.</w:t>
      </w:r>
      <w:r>
        <w:br w:type="textWrapping"/>
      </w:r>
      <w:r>
        <w:br w:type="textWrapping"/>
      </w:r>
      <w:r>
        <w:t xml:space="preserve">Ý nghĩ hoàn toàn không giống nhau nhưng hai người lơ đãng nhìn đối phương một chút, cái nhìn này đủ để Thái Hậu và Hoàng Thượng nhìn ra hai người này thâm tình triền miên yêu nhau say đắm. Vừa biết được Vương gia mang thai Hoàng Thượng đối với chuyện này không lời nào để nói, chỉ có thể mắt nhắm mắt mở, tất cả để mẫu hậu quyết định, nhưng thấy mẫu hậu thật lâu không nói lời nào, đại khái đã bằng lòng đem Uông Nghĩa Thăng coi như là Miêu thị tộc nhân có thể chất đặc thù gả vào Vương Phủ đây cũng là một biện pháp tốt.</w:t>
      </w:r>
      <w:r>
        <w:br w:type="textWrapping"/>
      </w:r>
      <w:r>
        <w:br w:type="textWrapping"/>
      </w:r>
      <w:r>
        <w:t xml:space="preserve">Biện pháp đó rất là hoang đường, nhưng vẫn có thể xem là một biện pháp tốt trong lúc bế tắc. Hài tử sinh ra vừa có thể tuyên bố với mọi người là do Uông Nghĩa Thăng sinh, không làm mọi người hoài nghi tư cách của Tiểu Cửu, hài tử tương lai còn có thể kế thừa tước vị của Tiểu Cửu.</w:t>
      </w:r>
      <w:r>
        <w:br w:type="textWrapping"/>
      </w:r>
      <w:r>
        <w:br w:type="textWrapping"/>
      </w:r>
      <w:r>
        <w:t xml:space="preserve">“Thôi, hài tử lớn rồi chung quy phải tự mình bay lượn, mẫu hậu không thể đem con chăm sóc mãi con sẽ trở thành rác rưởi.” Thái Hậu thở dài một tiếng nói với Vương gia. Vương gia gật gù, khẽ mỉm cười.</w:t>
      </w:r>
      <w:r>
        <w:br w:type="textWrapping"/>
      </w:r>
      <w:r>
        <w:br w:type="textWrapping"/>
      </w:r>
      <w:r>
        <w:t xml:space="preserve">Sau đó bà nhìn Uông Nghĩa Thăng, sắc mặt trầm trọng nói: “Uông Nghĩa Thăng, ngươi dù sao cũng là nam tử, sau khi lấy tư cách là người của bộ tộc Miêu thị có thể chất đặc thù gả vào Vương Phủ, cho dù ngươi hối hận cũng phải hiểu ngươi là người của Miểu Vĩ Vương Phủ, muốn đi muốn ở lại đã không phải là chuyện ngươi có thể quyết định, tự ngươi phải gánh chịu hậu quả.”</w:t>
      </w:r>
      <w:r>
        <w:br w:type="textWrapping"/>
      </w:r>
      <w:r>
        <w:br w:type="textWrapping"/>
      </w:r>
      <w:r>
        <w:t xml:space="preserve">Uông Nghĩa Thăng liên tục dập đầu nói: “Đa tạ Thái Hậu tác thành, thảo dân sẽ không hối hận, thảo dân không cầu quyền không cầu thế, chỉ cầu cùng Vương gia làm bạn một đời, đến già cũng không chia lìa.”</w:t>
      </w:r>
      <w:r>
        <w:br w:type="textWrapping"/>
      </w:r>
      <w:r>
        <w:br w:type="textWrapping"/>
      </w:r>
      <w:r>
        <w:t xml:space="preserve">Hắn ở trước mặt mẫu hậu và  hoàng huynh nói lời ngon tiếng ngọt, quả thực làm Vương gia đứng ở giữa rất hài lòng, làm cả thân và tâm Vương gia đều cảm động.</w:t>
      </w:r>
      <w:r>
        <w:br w:type="textWrapping"/>
      </w:r>
      <w:r>
        <w:br w:type="textWrapping"/>
      </w:r>
      <w:r>
        <w:t xml:space="preserve">“Khụ, còn không đứng lên. Sau này ngươi chính là Vương Phi của bản vương ngoại trừ mẫu hậu và hoàng huynh sau này nhìn thấy người bên ngoài cũng không thể tùy ý quỳ xuống, đầu gối của Miểu Vĩ Vương Phi những người kia không gánh nổi.” Vương gia nói, đôi tai sớm đã hồng thấu, giấu cũng không giấu được.</w:t>
      </w:r>
      <w:r>
        <w:br w:type="textWrapping"/>
      </w:r>
      <w:r>
        <w:br w:type="textWrapping"/>
      </w:r>
      <w:r>
        <w:t xml:space="preserve">“Vâng, Vương gia.” Uông Nghĩa Thăng khôi phục như bình thường, sau đó đứng dậy.</w:t>
      </w:r>
      <w:r>
        <w:br w:type="textWrapping"/>
      </w:r>
      <w:r>
        <w:br w:type="textWrapping"/>
      </w:r>
      <w:r>
        <w:t xml:space="preserve">—–</w:t>
      </w:r>
      <w:r>
        <w:br w:type="textWrapping"/>
      </w:r>
      <w:r>
        <w:br w:type="textWrapping"/>
      </w:r>
      <w:r>
        <w:t xml:space="preserve">Ngày mười tám tháng sau là ngày thành thân thời gian chỉ còn một tháng, tuy rằng hấp tấp một chút nhưng khi đó cái bụng Vương gia cũng đã hơn ba tháng vẫn còn không thấy rõ lắm. Thái hậu một bên đau đầu oán giận Vương gia quá tùy hứng, một bên lại vui vẻ xử lý việc Vương gia kết hôn, chỉ cho Vương gia lâu lâu mới vào triều, công sự phần lớn cho những đại thần khác gánh vác, chỉ cầu Vương gia đem ba tháng đầu dưỡng thai cho tốt.</w:t>
      </w:r>
      <w:r>
        <w:br w:type="textWrapping"/>
      </w:r>
      <w:r>
        <w:br w:type="textWrapping"/>
      </w:r>
      <w:r>
        <w:t xml:space="preserve">Những ngày này thân thể Vương gia đều được Uông Nghĩa Thăng chăm sóc nên rất thoải mái. Nhưng một khi rảnh rỗi quá sẽ tác quái, Vương gia lại có hương hỏa trong bụng nên cũng hết cách, thân thể một khi thèm muốn Uông Nghĩa Thăng hay dùng tay đồng thời nắm chặt tính khí hai người ma sát lẫn nhau làm cho bắn tinh. Hoa huyệt kia tí tí tách tách chảy ra dâm thủy nhiều nhất chỉ có thể chà xát âm nang của đối phương, để quy đầu ma sát hoa môi cùng với hoa hạch. Ngay cả hậu huyệt Uông Nghĩa Thăng cũng không chịu đùa bỡn nhiều, chỉ lo có chuyện ngoài ý muốn.</w:t>
      </w:r>
      <w:r>
        <w:br w:type="textWrapping"/>
      </w:r>
      <w:r>
        <w:br w:type="textWrapping"/>
      </w:r>
      <w:r>
        <w:t xml:space="preserve">Thật vất vả đợi đến hơn ba tháng, Uông Nghĩa Thăng còn không chịu thao hai huyệt, chỉ dùng môi lưỡi hầu hạ một phen.</w:t>
      </w:r>
      <w:r>
        <w:br w:type="textWrapping"/>
      </w:r>
      <w:r>
        <w:br w:type="textWrapping"/>
      </w:r>
      <w:r>
        <w:t xml:space="preserve">Vương gia bất mãn đến cả người cũng không thấy thoải mái, một mực việc hoàng tộc kết hôn so với dân chúng tầm thường rườm rà gấp trăm lần, ba ngày trước khi thành thân Uông Nghĩa Thăng bị mẫu hậu cho người đưa đến biệt viện của bộ tộc Miêu thị ở kinh thành, chờ đến ngày thành thân sau đó từ nơi này xuất giá. Vương gia không thoải mái lý sự chờ đến ngày thành thân đồ hỗn trướng này còn không thao y, y sẽ cuốn gói ngủ thư phòng, đem cẩu vật này một người bỏ vào trong tân phòng phải thật lạnh nhạt với hắn một phen.</w:t>
      </w:r>
      <w:r>
        <w:br w:type="textWrapping"/>
      </w:r>
      <w:r>
        <w:br w:type="textWrapping"/>
      </w:r>
      <w:r>
        <w:t xml:space="preserve">Vương gia nói lại nói, rốt cục nói đến ngày thành thân.</w:t>
      </w:r>
      <w:r>
        <w:br w:type="textWrapping"/>
      </w:r>
      <w:r>
        <w:br w:type="textWrapping"/>
      </w:r>
      <w:r>
        <w:t xml:space="preserve">Tin tức đệ đệ mà Hoàng thượng sủng ái nhất Miểu Vĩ Vương thành thân đã sớm truyền khắp Đại Mậu quốc cùng các nước láng giềng chung quanh. Ngày thành thân còn rầm rộ hơn so với lúc Duật quốc thái tử đến Đại Mậu quốc. Hai bên đường phố dân chúng hướng về Miểu Vĩ Vương tung cánh hoa, Miểu Vĩ Vương mặc đại hồng bào cưỡi tuấn mã trắng như tuyết, phía sau là  kiệu hoa của Vương Phi, thủ hộ thị vệ bước đi chỉnh tề, các thị nữ xinh đẹp cầm trong tay lẵng hoa, ròng rã một đoàn người đi rất là trang nghiêm.</w:t>
      </w:r>
      <w:r>
        <w:br w:type="textWrapping"/>
      </w:r>
      <w:r>
        <w:br w:type="textWrapping"/>
      </w:r>
      <w:r>
        <w:t xml:space="preserve">Vương gia ánh mắt nhìn thẳng, dường như hoàn toàn không thấy những cánh hoa liên tục được rải xuống, một người một con ngựa kỳ thực đều vô cùng rầu rĩ. Mẫu hậu (Thái hậu) khi nào có thể thay đổi không coi mình là tiểu hài tử, rồi cảm thán bách tính quá nhiệt tình.</w:t>
      </w:r>
      <w:r>
        <w:br w:type="textWrapping"/>
      </w:r>
      <w:r>
        <w:br w:type="textWrapping"/>
      </w:r>
      <w:r>
        <w:t xml:space="preserve">Tộc nhân Miêu thị thể chất đặc thù chung quy không phải nữ tử, không cần đội hồng khăn, giá y cũng không phải loại mà nữ tử mặc, mà là thay đổi giống như hôn bào của tân lang, nhưng so với hôn phục tân lang phức tạp hơn thêu nhiều chi tiết hơn và có rất nhiều trang sức phối hợp. Uông Nghĩa Thăng lúc này ăn mặc tương tự như Vương gia nhưng giá y rườm rà hơn một chút, gương mặt hắn không âm nhu, thể hình lại cao to, miễn cưỡng đem hôn bào tân lang mặc thành giá y lấy thân phận tộc nhân Miêu thị có thể chất đặc thù gả vào Vương phủ.</w:t>
      </w:r>
      <w:r>
        <w:br w:type="textWrapping"/>
      </w:r>
      <w:r>
        <w:br w:type="textWrapping"/>
      </w:r>
      <w:r>
        <w:t xml:space="preserve">Nữ tử Miêu thị đỡ hắn đi ra cổng lớn có dáng vẻ nhu nhược càng làm nổi bật dáng vẻ Uông Nghĩa Thăng không giống như trong truyền thuyết Miêu thị. Tộc nhân Miêu thị thể chất đặc thù thường phong lưu xinh đẹp thân thể như hoa, người kia gương mặt dương cương tuấn soái tràn ngập một luồng khí thế ép người, mơ hồ có thể nhìn thấy dưới áo bào là một thân thể rắn chắc.</w:t>
      </w:r>
      <w:r>
        <w:br w:type="textWrapping"/>
      </w:r>
      <w:r>
        <w:br w:type="textWrapping"/>
      </w:r>
      <w:r>
        <w:t xml:space="preserve">Tuy rằng có lời đồn đại Vương Phi của Miểu Vĩ Vương không quá giống như tộc nhân Miêu thị có thể chất đặc thù nhưng tình cảnh này cũng quá mức khiến người ta nói không nên  lời, nhưng lại không phải không thừa nhận đây là một người xinh đẹp như hoa theo một ý nghĩa khác.</w:t>
      </w:r>
      <w:r>
        <w:br w:type="textWrapping"/>
      </w:r>
      <w:r>
        <w:br w:type="textWrapping"/>
      </w:r>
      <w:r>
        <w:t xml:space="preserve">Vương gia xuống ngựa, từ trong tay nữ tử nắm lấy bàn tay lớn của Uông Nghĩa Thăng, hai người cùng đi đến kiệu hoa. Uông Nghĩa Thăng muốn cho Vương gia lên kiệu hoa trước lại nghĩ tới mình mới là người ‘Gả’  đi lẽ ra nên lên kiệu hoa trước. Thành thân chính là chuyện đại sự cả đời, Vương gia trong lòng kích động đem Uông Nghĩa Thăng nâng lên kiệu hoa, rồi nắm tay Uông Nghĩa Thăng bước lên kiệu hoa.</w:t>
      </w:r>
      <w:r>
        <w:br w:type="textWrapping"/>
      </w:r>
      <w:r>
        <w:br w:type="textWrapping"/>
      </w:r>
      <w:r>
        <w:t xml:space="preserve">Cánh hoa từ bốn phương tám hướng bay đến, lập tức rơi đầy lên kiệu hoa, Vương gia tuấn mỹ tuyệt luân mỉm cười nắm chặt tay Uông Nghĩa Thăng đặt ở trên đầu gối. Uông Nghĩa Thăng nhìn thấy khuôn mặt y sinh động tươi cười, bỗng cảm thấy không sống uổng đời này, trở tay nắm chặt tay Vương gia. Vương gia nhíu mày nở nụ cười, ở chỗ người khác không nhìn thấy âm thầm đưa chân gác lên chân Uông Nghĩa Thăng, như có như không làm phiền mu bàn chân hắn.</w:t>
      </w:r>
      <w:r>
        <w:br w:type="textWrapping"/>
      </w:r>
      <w:r>
        <w:br w:type="textWrapping"/>
      </w:r>
      <w:r>
        <w:t xml:space="preserve">Uông Nghĩa Thăng đã đạt thành mong muốn: Hắn rốt cục đã bắt được Vương gia ngạo kiều này rồi.</w:t>
      </w:r>
      <w:r>
        <w:br w:type="textWrapping"/>
      </w:r>
      <w:r>
        <w:br w:type="textWrapping"/>
      </w:r>
    </w:p>
    <w:p>
      <w:pPr>
        <w:pStyle w:val="Heading2"/>
      </w:pPr>
      <w:bookmarkStart w:id="34" w:name="chương-13-đêm-động-phòng-hoa-chúc"/>
      <w:bookmarkEnd w:id="34"/>
      <w:r>
        <w:t xml:space="preserve">13. Chương 13: Đêm Động Phòng Hoa Chúc</w:t>
      </w:r>
    </w:p>
    <w:p>
      <w:pPr>
        <w:pStyle w:val="Compact"/>
      </w:pPr>
      <w:r>
        <w:br w:type="textWrapping"/>
      </w:r>
      <w:r>
        <w:br w:type="textWrapping"/>
      </w:r>
      <w:r>
        <w:t xml:space="preserve">Tuy rằng đổi rượu mừng thành rượu trái cây, nhưng Vương gia vẫn không dám uống nhiều. Ngày hôm nay là ngày thành thân nên cả Vương Phủ có thể nhìn thấy đủ loại kiểu dáng những chữ song hỷ màu đỏ, ngay cả đèn lồng cũng dán chữ song hỉ, hoa cỏ cây cối cũng dùng lụa đỏ tô điểm một phen, cửa sổ tân phòng lộ ra ánh nến đỏ chập chờn, đặc biệt ấm áp.</w:t>
      </w:r>
      <w:r>
        <w:br w:type="textWrapping"/>
      </w:r>
      <w:r>
        <w:br w:type="textWrapping"/>
      </w:r>
      <w:r>
        <w:t xml:space="preserve">Vương gia đẩy cửa phòng ra thì  nhìn thấy Uông Nghĩa Thăng ngồi khoanh chân ở trên giường, hắn ngồi bên cạnh bức màn màu đỏ mặc một thân hồng y lộng lẫy mà hoa mỹ khi nhìn vào lại không có cảm giác chói mắt mà đẹp một cách lặng lẽ. Giữa hai lông mày Uông Nghĩa Thăng thể hiện một dáng vẻ trầm lặng nhưng mà khi hắn nhìn thấy Vương gia thì sự trầm lặng hóa thành ý cười và chờ mong nồng đậm khiến cho Vương gia tim đập thình thịch cảm thấy rượu trái cây trong bụng biến thành ngọn lửa thiêu đốt làm cả người y đều bốc lên dục hỏa.</w:t>
      </w:r>
      <w:r>
        <w:br w:type="textWrapping"/>
      </w:r>
      <w:r>
        <w:br w:type="textWrapping"/>
      </w:r>
      <w:r>
        <w:t xml:space="preserve">Vương gia đóng kín cửa, từng bước từng bước đi đến trước mặt Uông Nghĩa Thăng rồi nhìn hắn đến sững sờ, trái tim kịch liệt nhảy lên, vào phòng rồi mà quên luôn phải uống rượu giao bôi.</w:t>
      </w:r>
      <w:r>
        <w:br w:type="textWrapping"/>
      </w:r>
      <w:r>
        <w:br w:type="textWrapping"/>
      </w:r>
      <w:r>
        <w:t xml:space="preserve">Uông Nghĩa Thăng cầm bầu rượu lên rót đầy hai ly rượu trái cây, hắn bưng lên một ly đưa cho Vương gia, lúc này Vương gia mới nhớ tới phải uống rượu giao bôi. Uống xong rượu giao bôi, y liền chân chân chính chính cùng Uông Nghĩa Thăng kết làm phu phu, từ nay về sau người này chính là Vương Phi của y.</w:t>
      </w:r>
      <w:r>
        <w:br w:type="textWrapping"/>
      </w:r>
      <w:r>
        <w:br w:type="textWrapping"/>
      </w:r>
      <w:r>
        <w:t xml:space="preserve">Vương gia trong lòng có chút ngọt ngào, cùng Uông Nghĩa Thăng uống rượu giao bôi.</w:t>
      </w:r>
      <w:r>
        <w:br w:type="textWrapping"/>
      </w:r>
      <w:r>
        <w:br w:type="textWrapping"/>
      </w:r>
      <w:r>
        <w:t xml:space="preserve">Uống xong rượu giao bôi, Vương gia không thể chờ đợi được nữa đem Uông Nghĩa Thăng tha lên giường, y leo lên ngồi ở trên eo Uông Nghĩa Thăng. Đầu mày đuôi mắt giương lên hiện ra ý cười, tròng mắt đen nhánh từ trên cao mà nhìn xuống thân thể của Uông Nghĩa Thăng, khóe miệng cong lên nói: “Uống xong rượu giao bôi ngươi chính là Vương phi của bản vương, bản vương chính là phu quân của ngươi, để xem sau này ngươi làm sao cãi lời bản vương?”</w:t>
      </w:r>
      <w:r>
        <w:br w:type="textWrapping"/>
      </w:r>
      <w:r>
        <w:br w:type="textWrapping"/>
      </w:r>
      <w:r>
        <w:t xml:space="preserve">“Vương gia.” Uông Nghĩa Thăng cười nói, nhẹ nhàng nắm lấy tay Vương gia.</w:t>
      </w:r>
      <w:r>
        <w:br w:type="textWrapping"/>
      </w:r>
      <w:r>
        <w:br w:type="textWrapping"/>
      </w:r>
      <w:r>
        <w:t xml:space="preserve">“Sai.” Vương gia làm ra vẻ mặt  kiêu ngạo, nói:”Gọi bản vương là phu quân.”</w:t>
      </w:r>
      <w:r>
        <w:br w:type="textWrapping"/>
      </w:r>
      <w:r>
        <w:br w:type="textWrapping"/>
      </w:r>
      <w:r>
        <w:t xml:space="preserve">Uông Nghĩa Thăng hơi sững sờ, lập tức bất đắc dĩ nở nụ cười: “Vâng, phu quân.”</w:t>
      </w:r>
      <w:r>
        <w:br w:type="textWrapping"/>
      </w:r>
      <w:r>
        <w:br w:type="textWrapping"/>
      </w:r>
      <w:r>
        <w:t xml:space="preserve">Hai chữ “Phu quân” khiến lòng hư vinh của Vương gia thỏa mãn tới cực điểm, tính khí giữa hai chân nhẹ nhàng làm phiền vùng eo Uông Nghĩa Thăng, dâm thủy chảy ra dần dần đem đũng quần màu hồng nhuộm thành đỏ sậm, Vương gia nhỏ giọng thở: “Cái bụng của Bản vương đã hơn ba tháng, ngày hôm nay lại là ngày bản vương cùng Vương Phi động phòng hoa chúc, đừng tưởng rằng ngươi làm Vương Phi thì có thể đuôi vểnh lên trời mà không hầu hạ bản vương, ngươi là chó hoang của bản vương thì phải yên phận hầu hạ bản vương.”</w:t>
      </w:r>
      <w:r>
        <w:br w:type="textWrapping"/>
      </w:r>
      <w:r>
        <w:br w:type="textWrapping"/>
      </w:r>
      <w:r>
        <w:t xml:space="preserve">Uông Nghĩa Thăng bị Vương gia ma sát đến bốc hỏa, hắn mở đai lưng Vương gia ra, chậm rãi mở ra những lớp vải ràng buộc trên bụng, ngón tay mở áo lót lộ ra cái bụng trắng như tuyết hơi nhô lên rồi lấy bàn tay nhẹ nhàng âu yếm cái bụng đã bắt đầu có dấu hiệu chứng tỏ đã hoài thai. Vương gia thoải mái hừ nhẹ, hai đầu vú từ từ cương lên, Uông Nghĩa Thăng ngậm một bên đầu vú nhẹ nhàng mút liếm, từ khi mang thai thì đầu vú cũng trở nên lớn hơn và cực kì mẫn cảm, bình thường không cảm thấy gì bây giờ bị đôi môi hút một cái, bị đầu lưỡi liếm thì có khoái cảm vô hạn từ đầu vú truyền đến, hàm răng nhẹ nhàng gặm cắn cảm giác đau nhói kích thích đầu vú khiến màu sắc đầu vú trở nên càng thêm đỏ hơn.</w:t>
      </w:r>
      <w:r>
        <w:br w:type="textWrapping"/>
      </w:r>
      <w:r>
        <w:br w:type="textWrapping"/>
      </w:r>
      <w:r>
        <w:t xml:space="preserve">“A… Bên này cũng phải…” Vương gia đem một bên đầu vú khác đưa vào trong miệng Uông Nghĩa Thăng, đầu vú kia bị cắn mút trở nên mềm ướt lập tức bị Uông Nghĩa Thăng dùng hai ngón tay kẹp lấy xoa nắn. Một bên đầu vú bị mút vào gặm cắn, một bên đầu vú bị lôi kéo xoa nắn làm phát sinh ra cảm giác thoải mái sung sướng để hạ thể Vương gia tiết ra càng nhiều nước thẩm thấu vào vải vóc.</w:t>
      </w:r>
      <w:r>
        <w:br w:type="textWrapping"/>
      </w:r>
      <w:r>
        <w:br w:type="textWrapping"/>
      </w:r>
      <w:r>
        <w:t xml:space="preserve">Vương gia nhấc mông, để Uông Nghĩa Thăng nhìn thấy chỗ giữa hai chân của y đã trở nên rất là ẩm ướt, vải vóc ướt át dính sát vào hoa huyệt dường như muốn cự bổng to lớn bất chấp những lớp vải quần của hai người cắm vào bên trong hoa huyệt.  Uông Nghĩa Thăng đem bàn tay tiến vào trong quần Vương gia quả nhiên tính khí của Vương gia cứng rồi, dâm thủy trơn trợt làm cho hạ thể một mảnh ẩm ướt.</w:t>
      </w:r>
      <w:r>
        <w:br w:type="textWrapping"/>
      </w:r>
      <w:r>
        <w:br w:type="textWrapping"/>
      </w:r>
      <w:r>
        <w:t xml:space="preserve">“Sờ nữa sờ phía dưới bản vương … A…”</w:t>
      </w:r>
      <w:r>
        <w:br w:type="textWrapping"/>
      </w:r>
      <w:r>
        <w:br w:type="textWrapping"/>
      </w:r>
      <w:r>
        <w:t xml:space="preserve">“Vâng, phu quân.”</w:t>
      </w:r>
      <w:r>
        <w:br w:type="textWrapping"/>
      </w:r>
      <w:r>
        <w:br w:type="textWrapping"/>
      </w:r>
      <w:r>
        <w:t xml:space="preserve">Uông Nghĩa Thăng cố ý kêu một tiếng phu quân, Vương gia cả người run lên, giữa hai chân trở nên càng thêm ẩm ướt, quả nhiên hai chữ “Phu quân” có thể làm y tăng thêm khoái cảm.</w:t>
      </w:r>
      <w:r>
        <w:br w:type="textWrapping"/>
      </w:r>
      <w:r>
        <w:br w:type="textWrapping"/>
      </w:r>
      <w:r>
        <w:t xml:space="preserve">Ánh mắt Uông Nghĩa Thăng trở nên tối hơn ngón tay chọc lấy hoa môi, nhẹ nhàng ma sát hoa hạch, lại cố ý hỏi: “Phu quân muốn chó hoang làm nơi này sao?”</w:t>
      </w:r>
      <w:r>
        <w:br w:type="textWrapping"/>
      </w:r>
      <w:r>
        <w:br w:type="textWrapping"/>
      </w:r>
      <w:r>
        <w:t xml:space="preserve">Phu quân, chó hoang những lời này làm hoa huyệt như toả nhiệt, hoa huyệt nhẹ nhàng phồng lên rồi co rút lại, tính khí nhỏ xuống niêm dịch. Xác nhận được điều này Uông Nghĩa Thăng quyết định sau này ở trên giường sẽ thường thường sẽ gọi Vương gia là phu quân.</w:t>
      </w:r>
      <w:r>
        <w:br w:type="textWrapping"/>
      </w:r>
      <w:r>
        <w:br w:type="textWrapping"/>
      </w:r>
      <w:r>
        <w:t xml:space="preserve">“Cởi xiêm y cho bản vương.” Vương gia cảm thấy phía dưới nóng đến không chịu được, nhiều ngày không có thao làm hai cái huyệt gấp gáp đến sắp không đợi kịp.</w:t>
      </w:r>
      <w:r>
        <w:br w:type="textWrapping"/>
      </w:r>
      <w:r>
        <w:br w:type="textWrapping"/>
      </w:r>
      <w:r>
        <w:t xml:space="preserve">Uông Nghĩa Thăng cởi xiêm y Vương gia rồi cởi xiêm y của mình, đem giá y phủ lên cả người trần trụi của Vương gia. Giá y một màu đỏ như lửa làm nổi bật thân thể thon dài trắng nõn của Vương gia, gương mặt tinh xảo không tự chủ toát ra một vẻ cầu hoan quyến rũ, giá y không thể che lại hai khỏa anh đào đỏ hồng trước ngực Vương gia, tính khí cùng với hai cái huyệt đều trêu chọc tầm mắt Uông Nghĩa Thăng.</w:t>
      </w:r>
      <w:r>
        <w:br w:type="textWrapping"/>
      </w:r>
      <w:r>
        <w:br w:type="textWrapping"/>
      </w:r>
      <w:r>
        <w:t xml:space="preserve">Vương gia kéo phát quan xuống, tóc đen phủ kín giá y, y đẩy ra hoa môi, đỡ cự bổng để ngay huyệt khẩu, nhìn xuống Uông Nghĩa Thăng, khàn khàn ra lệnh: “Nhìn rõ ràng côn thịt của ngươi làm sao thao hoa huyệt của bản vương.”</w:t>
      </w:r>
      <w:r>
        <w:br w:type="textWrapping"/>
      </w:r>
      <w:r>
        <w:br w:type="textWrapping"/>
      </w:r>
      <w:r>
        <w:t xml:space="preserve">Nói xong, cái mông chậm rãi ép xuống, đại quy đầu đi vào mở rộng huyệt khẩu. Hoa huyệt nhiều ngày chưa được thao nên Vương gia rốt cục đã thưởng thức khoái cảm khi huyệt khẩu bị cự bổng đâm vào, hoa hạch rõ ràng hưng phấn sung huyết, tính khí kích động tiết ra niêm dịch, Vương gia đem hoa môi mở càng lớn, dâm thủy bị quy đầu đẩy ra, làm Vương gia thích thú đến rên rỉ: “A… Ngươi, chó hoang này, côn thịt của ngươi vẫn lớn như vậy… A… huyệt của bản vương lại cũng bị ngươi thao đến lỏng ra… ah.. a…”</w:t>
      </w:r>
      <w:r>
        <w:br w:type="textWrapping"/>
      </w:r>
      <w:r>
        <w:br w:type="textWrapping"/>
      </w:r>
      <w:r>
        <w:t xml:space="preserve">Uông Nghĩa Thăng sờ sờ tính khí Vương gia đem bao quy đầu hoàn toàn đẩy ra, lộ ra quy đầu to lớn. Hắn lấy ngón tay tinh tế ma sát quy đầu, nói:”Vương gia không thích bị chó hoang thao cho rộng ra sao?”</w:t>
      </w:r>
      <w:r>
        <w:br w:type="textWrapping"/>
      </w:r>
      <w:r>
        <w:br w:type="textWrapping"/>
      </w:r>
      <w:r>
        <w:t xml:space="preserve">“Thích … thích … Ah… Nếu như không thích, bản vương làm sao để ngươi… A… Lai giống…” Vương gia không kìm lòng được nói, sau đó lập tức ngồi xuống, quy đầu đi vào nhục đạo căng mịn thẳng tắp đâm sâu đến cùng, chạm chạm vào cái miệng nhỏ dưới đáy, Vương gia nhất thời cả người run lên, không chỉ hoa huyệt chảy dâm thủy, tính khí cũng run cầm cập phun ra lẫn lộn tinh dịch và niêm dịch.</w:t>
      </w:r>
      <w:r>
        <w:br w:type="textWrapping"/>
      </w:r>
      <w:r>
        <w:br w:type="textWrapping"/>
      </w:r>
      <w:r>
        <w:t xml:space="preserve">Vương gia không dám chân chính ngồi hẳn xuống sợ thương tổn đến hài tử. Y chống vào lồng ngực rộng lớn của Uông Nghĩa Thăng mới miễn cưỡng chống đỡ mình không bị run chân mà tiếp tục ngồi  xuống. Uông Nghĩa Thăng xoa xoa tính khí của y ngón tay miêu tả hình dạng quy đầu, từng chút một trượct xuống gốc rễ của tính khí. Ngón tay hắn vòng quanh hạ thể không có lông bóng loáng âu yếm từng tất da thịt làm cho hoa môi nơi hoa huyệt hoàn toàn mở lớn ra hoa hạch toàn bộ trần trụi lộ hết ra ngoài run rẩy liên tục.</w:t>
      </w:r>
      <w:r>
        <w:br w:type="textWrapping"/>
      </w:r>
      <w:r>
        <w:br w:type="textWrapping"/>
      </w:r>
      <w:r>
        <w:t xml:space="preserve">“Ta cũng yêu thích thao Vương gia, Vương gia nhích lên để chó hoang nhìn rõ ràng hoa huyệt của Vương gia làm sao thao côn thịt của chó hoang.”</w:t>
      </w:r>
      <w:r>
        <w:br w:type="textWrapping"/>
      </w:r>
      <w:r>
        <w:br w:type="textWrapping"/>
      </w:r>
      <w:r>
        <w:t xml:space="preserve">Uông Nghĩa Thăng đỉnh lên trên, quy đầu ma sát cái miệng nhỏ, làm cho Vương gia nghẹn ngào một tiếng, nhấc eo lần thứ hai ngồi xuống. Vương gia khoác giá y lên người nhưng giá y chỉ phủ đến trên eo, nên vùng eo hẹp và cái bụng nhô lên lại lộ ra hết sức rõ ràng, tính khí nhếch lên cùng độ cong của bụng hình thành một hình ảnh hết sức mê người. Bàn tay nam nhân thô ráp tràn ngập sức mạnh trái phải đẩy ra hoa môi, khiến cho hình ảnh hoa huyệt đang bị thao càng hiện ra rõ ràng, thỉnh thoảng hắn lại dùng ngón tay cái ma sát hoa hạch sung huyết.</w:t>
      </w:r>
      <w:r>
        <w:br w:type="textWrapping"/>
      </w:r>
      <w:r>
        <w:br w:type="textWrapping"/>
      </w:r>
      <w:r>
        <w:t xml:space="preserve">“Hoa huyệt của Vương gia thích chó hoang, thích ăn côn thịt của chó hoang, yêu uống tinh dịch của chó hoang.”</w:t>
      </w:r>
      <w:r>
        <w:br w:type="textWrapping"/>
      </w:r>
      <w:r>
        <w:br w:type="textWrapping"/>
      </w:r>
      <w:r>
        <w:t xml:space="preserve">Uông Nghĩa Thăng càng nói, hoa huyệt của Vương gia càng có cảm giác, nhục đạo co thắt hết sức lợi hại, cái bụng nhô lên lại phập phồng liên tục.</w:t>
      </w:r>
      <w:r>
        <w:br w:type="textWrapping"/>
      </w:r>
      <w:r>
        <w:br w:type="textWrapping"/>
      </w:r>
      <w:r>
        <w:t xml:space="preserve">“A… Bản vương là Vương gia cao quý … Ngươi chỉ là chó hoang… A ah… Thật thoải mái… Đẩy đến…ahh a… Đẩy mạnh…” Vương gia phóng đãng đung đưa eo mông, nhục đạo căng lại nuốt cự bổng, để cự bổng càng thêm mãnh liệt ma sát vào nhục đạo, quy đầu liên tục thao cái miệng nhỏ mềm mại, khoái cảm mãnh liệt khiến Vương gia có chút mờ mịt, lớn tiếng rên rỉ, thân thể chập trùng, nhưng theo bản năng vẫn đem một cái tay đặt ở trên bụng.</w:t>
      </w:r>
      <w:r>
        <w:br w:type="textWrapping"/>
      </w:r>
      <w:r>
        <w:br w:type="textWrapping"/>
      </w:r>
      <w:r>
        <w:t xml:space="preserve">Bên này dâm đãng dùng hoa huyệt phun ra nuốt vào cự bổng, một bên lại bảo vệ cái bụng, tư thái này của Vương gia làm Uông Nghĩa Thăng dâm tính nổi lên, hắn chủ động hướng lên trên va chạm, nghênh hợp với động tác của Vương gia, nói: “Vương gia cao quý nhưng hai huyệt lẽ nào thật sự không thích ăn côn thịt của chó hoang,  không yêu uống tinh dịch của chó hoang sao? Cái bụng cũng bắt đầu biến lớn.”</w:t>
      </w:r>
      <w:r>
        <w:br w:type="textWrapping"/>
      </w:r>
      <w:r>
        <w:br w:type="textWrapping"/>
      </w:r>
      <w:r>
        <w:t xml:space="preserve">Cự bổng to dài tiếp tục đâm vào nhục đạo làm dâm thủy tạo ra tiếng nước “Phốc phốc”, Vương gia nhắm mắt lại ngửa eo ra sau,  một lần lại một lần đè cái mông xuống, hoa huyệt lần lượt nuốt vào cự bổng, nhục đạo hưởng thụ cảm giác khi côn thịt toàn bộ hút ra thì như hư không rồi lập tức cắm vào thì sảng khoái, đầu óc mờ mịt theo tốc độ thao lộng càng lúc càng nhanh để y tạm thời không thể suy nghĩ chỉ theo ý của  Uông Nghĩa Thăng dâm đãng kêu lên: “Bản vương cao quý nhưng huyệt thích ăn côn thịt của chó hoang … Yêu uống tinh dịch của chó hoang… Ah… Cái bụng để ngươi sờ… A…”</w:t>
      </w:r>
      <w:r>
        <w:br w:type="textWrapping"/>
      </w:r>
      <w:r>
        <w:br w:type="textWrapping"/>
      </w:r>
      <w:r>
        <w:t xml:space="preserve">Vương gia buông tay ra, đem cái bụng nhô cao ưỡn lên phía trước, dưới đáy hoa huyệt bị cự bổng đâm vào vang lên tiếng nước “phốc phốc”, vài giọt dâm thủy nhỏ lên trên bụng. Uông Nghĩa Thăng nhìn chằm chằm cái bụng bàn tay lớn hầu như bao trùm hết cái bụng, cảm nhận được rõ ràng dưới bàn tay mình cái bụng nhô cao như tỏa ra nhiệt khí.</w:t>
      </w:r>
      <w:r>
        <w:br w:type="textWrapping"/>
      </w:r>
      <w:r>
        <w:br w:type="textWrapping"/>
      </w:r>
      <w:r>
        <w:t xml:space="preserve">“Sau đó lại cho bản vương phối hợp lai giống.. ah… Một kế thừa tước vị của bản vương, một làm đại tướng quân bảo vệ Đại Mậu quốc… A a…” Bàn tay hắn vuốt nhẹ cái bụng khiến Vương gia trực tiếp run chân, Uông Nghĩa Thăng nâng cái mông của y lên, mới không đâm vào sâu nhưng không hề chuẩn bị mà va chạm vào cái miệng nhỏ, khoái cảm mãnh liệt làm Vương gia chảy cả nước bọt, hoa huyệt lại tiếp tục chảy ra dâm thủy.</w:t>
      </w:r>
      <w:r>
        <w:br w:type="textWrapping"/>
      </w:r>
      <w:r>
        <w:br w:type="textWrapping"/>
      </w:r>
      <w:r>
        <w:t xml:space="preserve">“Một hài tử là tốt rồi.” Uông Nghĩa Thăng không cam lòng để Vương gia lại chịu đựng thêm một lần nỗi khổ sinh con, hắn nâng đôi mông Vương gia, hai chân quỳ gối hai bên hạ thân của Vương gia kéo lấy bức màn, một cái tay khác một lần nữa bảo vệ cái bụng. Hoa huyệt giữa hai chân ướt át mở rộng, để cự bổng thoải mái ra vào muốn cho hoa huyệt càng thêm diễm lệ mà mở lớn, thao đến cái  miệng nhỏ dưới đáy nhục đạo cũng bắt đầu tê dại co giật.</w:t>
      </w:r>
      <w:r>
        <w:br w:type="textWrapping"/>
      </w:r>
      <w:r>
        <w:br w:type="textWrapping"/>
      </w:r>
      <w:r>
        <w:t xml:space="preserve">“A a… Muốn đến… Bản vương muốn đến… A a… Đến… Đến… A a a…” Vương gia hét lên một tiếng bắn tinh, bị thao đến chảy ra nước mắt muốn ngăn cũng không nổi, hai chân run lên, dâm thủy phun vào eo của Uông Nghĩa Thăng.</w:t>
      </w:r>
      <w:r>
        <w:br w:type="textWrapping"/>
      </w:r>
      <w:r>
        <w:br w:type="textWrapping"/>
      </w:r>
      <w:r>
        <w:t xml:space="preserve">Uông Nghĩa Thăng lại thao thêm hai lần, cấm dục lâu như vậy nên cự bổng của hắn sắp bị nhục đạo của Vương gia kẹp chặt đến sắp nổ tung, lập tức tinh quan mở ra, tinh dịch tích trữ lâu ngày vừa nồng vừa đặc một luồng rồi một luồng bắn vào cái miệng nhỏ, cái miệng nhỏ chịu đựng tinh dịch phun ra lại bắt đầu co giật.</w:t>
      </w:r>
      <w:r>
        <w:br w:type="textWrapping"/>
      </w:r>
      <w:r>
        <w:br w:type="textWrapping"/>
      </w:r>
      <w:r>
        <w:t xml:space="preserve">“A a a ——” Vương gia lung tung  lôi kéo màn, cuối cùng xụi lơ nằm nhoài trên lồng ngực Uông Nghĩa Thăng, thở hồng hộc đến nghẹn ngào.</w:t>
      </w:r>
      <w:r>
        <w:br w:type="textWrapping"/>
      </w:r>
      <w:r>
        <w:br w:type="textWrapping"/>
      </w:r>
      <w:r>
        <w:t xml:space="preserve">Uông Nghĩa Thăng cẩn thận rút cự bổng ra, hôn lên gương mặt tuấn tú đầy nước mắt của Vương gia, quan tâm hỏi: “Cái bụng khó chịu sao?”</w:t>
      </w:r>
      <w:r>
        <w:br w:type="textWrapping"/>
      </w:r>
      <w:r>
        <w:br w:type="textWrapping"/>
      </w:r>
      <w:r>
        <w:t xml:space="preserve">“Đồ hỗn trướng…” Vương gia buồn buồn mắng, nhưng lại dán mặt mình vào mặt Uông Nghĩa Thăng cọ xát.</w:t>
      </w:r>
      <w:r>
        <w:br w:type="textWrapping"/>
      </w:r>
      <w:r>
        <w:br w:type="textWrapping"/>
      </w:r>
      <w:r>
        <w:t xml:space="preserve">Nghe nói như thế Uông Nghĩa Thăng biết rằng cái bụng của Vương gia không khó chịu, lúc này mới thở phào nhẹ nhõm.</w:t>
      </w:r>
      <w:r>
        <w:br w:type="textWrapping"/>
      </w:r>
      <w:r>
        <w:br w:type="textWrapping"/>
      </w:r>
      <w:r>
        <w:t xml:space="preserve">Vương gia ngẩng đầu, nghiêm mặt nói: “Trở lại.”</w:t>
      </w:r>
      <w:r>
        <w:br w:type="textWrapping"/>
      </w:r>
      <w:r>
        <w:br w:type="textWrapping"/>
      </w:r>
      <w:r>
        <w:t xml:space="preserve">“…”</w:t>
      </w:r>
      <w:r>
        <w:br w:type="textWrapping"/>
      </w:r>
      <w:r>
        <w:br w:type="textWrapping"/>
      </w:r>
      <w:r>
        <w:t xml:space="preserve">“Hoa huyệt không thể lạm dụng, hậu đình hoa có thể đa dụng.”</w:t>
      </w:r>
      <w:r>
        <w:br w:type="textWrapping"/>
      </w:r>
      <w:r>
        <w:br w:type="textWrapping"/>
      </w:r>
      <w:r>
        <w:t xml:space="preserve">Vương gia nói xong liền vươn mình chủ động nằm xuống, thân thể trắng nõn nằm thẳng ở trên giường tân hôn trải nệm màu đỏ tươi, giữa hai chân dính đầy tinh dịch, trên mặt biểu hiện tình dục tham lam chưa thoả mãn, hai mắt mịt mù mờ toát ra khát vọng, cả người toả ra cảm giác như ” nhanh lên một chút tới hầu hạ bản vương”.</w:t>
      </w:r>
      <w:r>
        <w:br w:type="textWrapping"/>
      </w:r>
      <w:r>
        <w:br w:type="textWrapping"/>
      </w:r>
      <w:r>
        <w:t xml:space="preserve">Điều này khiến người ta làm sao từ chối?</w:t>
      </w:r>
      <w:r>
        <w:br w:type="textWrapping"/>
      </w:r>
      <w:r>
        <w:br w:type="textWrapping"/>
      </w:r>
      <w:r>
        <w:t xml:space="preserve">Uông Nghĩa Thăng đau đầu suy nghĩ, tách cái bụng Vương gia ra xa bằng cách để Vương gia ngồi lên đùi hắn. Vương gia ôm cổ của hắn hai chân vòng qua eo hắn, da thịt hai người nóng bỏng thân mật kề sát, ngửi được mùi vị mồ hôi của đối phương.</w:t>
      </w:r>
      <w:r>
        <w:br w:type="textWrapping"/>
      </w:r>
      <w:r>
        <w:br w:type="textWrapping"/>
      </w:r>
      <w:r>
        <w:t xml:space="preserve">Uông Nghĩa Thăng ngửi mùi vị trên người Vương gia, hôn vào trán, mặt, chóp mũi, môi và cằm của y rồi từng chút từng chút hôn đến cái bụng. Vương gia xưa nay không biết cái bụng mình sẽ nhạy cảm như vậy, chỉ là bị Uông Nghĩa Thăng ôn nhu hôn vào bụng thì toàn thân nổi lên khoái cảm không ngớt, y không nhịn được rên rỉ, lười biếng thả lỏng thân thể để Uông Nghĩa Thăng hôn môi.</w:t>
      </w:r>
      <w:r>
        <w:br w:type="textWrapping"/>
      </w:r>
      <w:r>
        <w:br w:type="textWrapping"/>
      </w:r>
      <w:r>
        <w:t xml:space="preserve">Uông Nghĩa Thăng hôn vô cùng cẩn thận, để Vương gia thoải mái ngón chân đều cuộn lên. Uông Nghĩa Thăng nhẹ nhàng vuốt ve hai bên eo mẫn cảm của Vương gia bàn tay ấm áp ma sát đem lại cảm giác vừa nóng bỏng vừa tê dại. Bàn tay hắn tiếp tục vuốt ve tìm thấy tính khí của Vương gia, hắn nắm chặt tính khí, chậm rãi hôn tính khí, liếm sạch tinh dịch còn lưu lại trên tính khí rồi lại từ đầu chầm chậm hôn đến gốc rễ tính khí, liếm làn da bóng loáng dưới gốc rễ tính khí, từng chút từng chút liếm đến hoa hạch sưng đỏ. Vương gia bị môi lưỡi hắn trêu chọc tinh tế phát ra tiếng rên rỉ linh tinh, giữa hai chân hoa huyệt dâm đãng co rút lại, làm chảy ra tinh dịch màu nhũ bạch.</w:t>
      </w:r>
      <w:r>
        <w:br w:type="textWrapping"/>
      </w:r>
      <w:r>
        <w:br w:type="textWrapping"/>
      </w:r>
      <w:r>
        <w:t xml:space="preserve">Uông Nghĩa Thăng đẩy ra hoa môi bị thao đến sung huyết, lộ ra bên trong khe hở no đủ, nhưng mà huyệt khẩu bị côn thịt thao lại vừa hồng vừa lỏng lỏng lẻo lẻo mở ra, có thể thấy rõ ràng nhục đạo bị thao cũng rất đáng thương. Hoa huyệt nộn hồng tràn ngập tinh dịch dính dính, tinh dịch theo nhục đạo co rút lại chảy ra ngoài huyệt khẩu làm ướt trắng hội âm và hậu huyệt.</w:t>
      </w:r>
      <w:r>
        <w:br w:type="textWrapping"/>
      </w:r>
      <w:r>
        <w:br w:type="textWrapping"/>
      </w:r>
      <w:r>
        <w:t xml:space="preserve">Nhìn thấy dáng vẻ hoa huyệt của Vương gia bị chính mình thao Uông Nghĩa Thăng cảm giác phía dưới của mình lại cứng, hắn liếm sạch tinh dịch ở hoa môi và hội âm rồi dùng đầu lưỡi khẽ liếm hậu huyệt liên tục hướng vào phía trong huyệt khẩu căng chặt nhăn nheo.</w:t>
      </w:r>
      <w:r>
        <w:br w:type="textWrapping"/>
      </w:r>
      <w:r>
        <w:br w:type="textWrapping"/>
      </w:r>
      <w:r>
        <w:t xml:space="preserve">“A…” Vương gia cả người run lên, cảm giác được đầu lưỡi miêu tả từng nếp uốn nhăn nheo, y theo bản năng nâng cái mông lên, lần thứ hai hướng vào phía trong hậu huyệt, lập tức huyệt khẩu nhăn nheo căng lại nhăn kẹp lấy đầu lưỡi. Hô hấp của Uông Nghĩa Thăng trở nên nóng bỏng đồng thời một tay hắn ma sát hoa huyệt, một bên liếm hậu huyệt,  một bên ngửi hoa huyệt đang tỏa ra mùi vị của dâm thủy và tinh dịch vô cùng dâm lãng.</w:t>
      </w:r>
      <w:r>
        <w:br w:type="textWrapping"/>
      </w:r>
      <w:r>
        <w:br w:type="textWrapping"/>
      </w:r>
      <w:r>
        <w:t xml:space="preserve">“A…” Vương gia tưởng tượng đến hình ảnh giữa hai chân của mình, y căn bản không chống đỡ được nam nhân cẩn thận kích thích mình như vậy, mười ngón tay y nắm chặt sàn đan, nệm trải giường  đỏ hồng dính tinh dịch trở thành màu trắng xám, cơ đùi căng thẳng, cái bụng cũng co rút nhanh càng thêm rõ ràng.</w:t>
      </w:r>
      <w:r>
        <w:br w:type="textWrapping"/>
      </w:r>
      <w:r>
        <w:br w:type="textWrapping"/>
      </w:r>
      <w:r>
        <w:t xml:space="preserve">Đầu lưỡi trước hết cảm giác được hậu huyệt mấp máy, Uông Nghĩa Thăng đem đầu lưỡi đâm vào trong hậu huyệt, đầu lưỡi lập tức liếm vào bên trong tràng đạo  Vương gia không khỏi nâng cái mông lên, để đầu lưỡi liếm vào thêm càng ngày càng sâu: “A… Tốt liếm rất tốt … chậm thôi … A…”</w:t>
      </w:r>
      <w:r>
        <w:br w:type="textWrapping"/>
      </w:r>
      <w:r>
        <w:br w:type="textWrapping"/>
      </w:r>
      <w:r>
        <w:t xml:space="preserve">Đầu lưỡi mô phỏng động tác tính giao đánh cắm vào tràng đạo, cái mông Vương gia càng nhấc càng cao, eo dần dần rời khỏi giường chiếu, gập cong để đầu lưỡi Uông Nghĩa Thăng thao lộng hậu huyệt, bụng dưới hình thành độ cong êm dịu. Uông Nghĩa Thăng rút đầu lưỡi ra, trực tiếp liếm vào vùng eo mẫn cảm của Vương gia, ba ngón tay thì lại cắm vào hậu huyệt mở rộng, chờ hậu huyệt có thể chứa đựng bốn ngón tay hắn mới đỡ cự bổng tiến vào hậu huyệt.</w:t>
      </w:r>
      <w:r>
        <w:br w:type="textWrapping"/>
      </w:r>
      <w:r>
        <w:br w:type="textWrapping"/>
      </w:r>
      <w:r>
        <w:t xml:space="preserve">“Ây… Ân a…”</w:t>
      </w:r>
      <w:r>
        <w:br w:type="textWrapping"/>
      </w:r>
      <w:r>
        <w:br w:type="textWrapping"/>
      </w:r>
      <w:r>
        <w:t xml:space="preserve">Tràng đạo chật hẹp rốt cục nếm trải cảm giác bị nhồi đầy quen thuộc, tràng bích chậm rãi bị mở rộng cảm giác sung sướng làm cho bắp đùi Vương gia co giật, hoa huyệt kích động phun ra một ít tinh dịch, tính khí cứng đến nỗi vểnh lên chạm vào cái bụng, khi cự bổng chạm vào điểm mẫn cảm  thì Vương gia cũng không nhịn được nữa lớn tiếng rên rỉ.</w:t>
      </w:r>
      <w:r>
        <w:br w:type="textWrapping"/>
      </w:r>
      <w:r>
        <w:br w:type="textWrapping"/>
      </w:r>
      <w:r>
        <w:t xml:space="preserve">“Nơi đó không thể… Ah.. ah a…”</w:t>
      </w:r>
      <w:r>
        <w:br w:type="textWrapping"/>
      </w:r>
      <w:r>
        <w:br w:type="textWrapping"/>
      </w:r>
      <w:r>
        <w:t xml:space="preserve">Uông Nghĩa Thăng trước sau lay động phần eo va chạm vào điểm mẫn cảm, Vương gia cả người kịch liệt lay động, nước bọt nhất thời chảy ra khỏi khóe miệng, đôi mắt rưng rưng ngập nước, vẻ mặt  thoải mái mà rên rỉ. Quy đầu to lớn hết sức ma sát vào điểm nhạy cảm kia, ngón tay thô to đồng thời xoa nắn hoa huyệt đầy đặn, lâu lâu lại tóm chặt hoa hạch lôi kéo.</w:t>
      </w:r>
      <w:r>
        <w:br w:type="textWrapping"/>
      </w:r>
      <w:r>
        <w:br w:type="textWrapping"/>
      </w:r>
      <w:r>
        <w:t xml:space="preserve">“Đồ hỗn trướng… A a… Ngươi lại cãi lời bản vương… A a…”</w:t>
      </w:r>
      <w:r>
        <w:br w:type="textWrapping"/>
      </w:r>
      <w:r>
        <w:br w:type="textWrapping"/>
      </w:r>
      <w:r>
        <w:t xml:space="preserve">Tính khí bị thao đến bắn tinh. Tinh dịch màu nhũ bạch phun tung toé trên cái bụng hơi gồ lên. Sau khi bắn hết tinh dịch hoa huyệt lại bị nam nhân đẩy ra, dâm thủy cùng tinh dịch hỗn hợp như tương chảy ra. Vẫn tiếp tục bị thao nên hậu huyệt co giật không ngừng làm cho tràng đạo không ngừng mà co rút lại vẫn ngăn cản không được cự bổng qua lại tiến công.</w:t>
      </w:r>
      <w:r>
        <w:br w:type="textWrapping"/>
      </w:r>
      <w:r>
        <w:br w:type="textWrapping"/>
      </w:r>
      <w:r>
        <w:t xml:space="preserve">“A a a ——” Vương gia cuồng loạn vặn vẹo, hai tay lơ đãng kéo lấy một bên giá y đỏ hồng, tóc dài đen nhánh phủ kín giường, trên gương mặt tuấn tú vì trải qua cao trào như tan vỡ, nước mắt chảy xuống thái dương, nước bọt chật vật chảy ra ở khóe miệng.</w:t>
      </w:r>
      <w:r>
        <w:br w:type="textWrapping"/>
      </w:r>
      <w:r>
        <w:br w:type="textWrapping"/>
      </w:r>
      <w:r>
        <w:t xml:space="preserve">Nam nhân dùng ngón tay to dài  cắm vào trong hoa huyệt quấy đảo  tinh dịch và dâm thủy tạo ra tiếng nước “òm ọp òm ọp” đặc biệt dâm đãng, sau đó ba ngón tay mãnh liệt thao lộng hoa huyệt.</w:t>
      </w:r>
      <w:r>
        <w:br w:type="textWrapping"/>
      </w:r>
      <w:r>
        <w:br w:type="textWrapping"/>
      </w:r>
      <w:r>
        <w:t xml:space="preserve">“Không… Không muốn… A a a…” khoái cảm mãnh liệt ép tới làm Vương gia thở không nổi, lôi kéo giá y muốn che chắn hạ thể, lại làm cho giá y dính dâm dịch do hoa huyệt phun tung toé ra, giá y dính đầy dâm dịch miễn cưỡng che kín cái bụng hơi gồ lên, giá y đỏ như lửa như có như che đậy hạ thể không lông bóng loáng càng nhìn càng dâm mỹ hương diễm. Tính khí không có hai túi tiểu cầu nên không che lấp được hoa huyệt vui sướng phồng lên co giật, dâm dịch bị ngón tay thao một hồi cũng chảy ra, hắc tử cự bổng đầy gân xanh đem miệng hậu huyệt thao đến sưng đỏ.</w:t>
      </w:r>
      <w:r>
        <w:br w:type="textWrapping"/>
      </w:r>
      <w:r>
        <w:br w:type="textWrapping"/>
      </w:r>
      <w:r>
        <w:t xml:space="preserve">“A… Không xong rồi… Bản vương sẽ bị chó hoang này thao ra nước tiểu… A… Sẽ bắn ra nước tiểu.. ah a…” Vương gia căng lại bụng dưới không để cho mình tè ra quần làm cái bụng nhô lên càng thêm rõ ràng. Tính khí run run không chịu bắn ra tinh dịch nhưng mà khi đâm sâu vào tràng đạo quy đầu một trận tiếp theo một trận mãnh liệt mà thao, không chỉ thao làm cho tràng đạo trở nên mềm xốp mà cách một tầng màng thịt cũng có thể cảm giác được côn thịt đang mạnh mẽ thao lộng.</w:t>
      </w:r>
      <w:r>
        <w:br w:type="textWrapping"/>
      </w:r>
      <w:r>
        <w:br w:type="textWrapping"/>
      </w:r>
      <w:r>
        <w:t xml:space="preserve">Uông Nghĩa Thăng mất khống chế nhanh chóng cử động, hạ thân va chạm vào cái mông Vương nghe  đùng đùng, mồ hôi nóng bỏng chảy thành dòng xuống eo của hắn rồi tiếp tục chảy vào trong vùng lông mao đen dày đặc, cự bổng đâm vào ma sát tràng đạo làm dịch ruột non chảy ra, tràng đạo không ngừng co rút lại như không cho cự bổng rút ra, tràng đạo đè ép quy đầu, như một cái miệng nhỏ liếm mã mắt cùng hành thân.</w:t>
      </w:r>
      <w:r>
        <w:br w:type="textWrapping"/>
      </w:r>
      <w:r>
        <w:br w:type="textWrapping"/>
      </w:r>
      <w:r>
        <w:t xml:space="preserve">Hắn một tay đè bắp đùi Vương gia lại, một tay ôn nhu âu yếm cái bụng của Vương gia hơi gồ lên, gầm nhẹ nói: “Chó hoang muốn đem phu quân thao đến bắn ra nước tiểu… Làm nát hậu đình hoa của phu quân… Chó hoang muốn đem cái bụng của phu quân thao đến lớn hơn chút nữa, sinh một tổ chó con hình dáng giống phu quân…”</w:t>
      </w:r>
      <w:r>
        <w:br w:type="textWrapping"/>
      </w:r>
      <w:r>
        <w:br w:type="textWrapping"/>
      </w:r>
      <w:r>
        <w:t xml:space="preserve">“A a a ——” Vương gia gào khóc bắn ra nước tiểu, Uông Nghĩa Thăng mãnh liệt đâm sâu vào, tinh dịch không chút lưu tình bắn mạnh vào tràng bích, khoái cảm kích thích khiến Vương gia cả người co giật, hai chân vô lực đạp đạp, tinh dịch cùng nước tiểu lần thứ hai phun đầy lên bụng.</w:t>
      </w:r>
      <w:r>
        <w:br w:type="textWrapping"/>
      </w:r>
      <w:r>
        <w:br w:type="textWrapping"/>
      </w:r>
      <w:r>
        <w:t xml:space="preserve">Lúc này, Uông Nghĩa Thăng rút ra cự bổng, chỉ thấy miệng huyệt sưng đỏ tuôn ra tinh dịch sền sệt,  hắn đem cự bổng còn dính tinh dịch bôi vào bụng cũng Vương gia, quy đầu chầm chậm phác hoạ ra một chữ “Yêu”. Nhưng va chạm lúc này làm Vương gia lần thứ hai nhẹ nhàng co giật, hai huyệt giữa hai chân co rụt lại một hồi để tinh dịch chảy ra, hoa huyệt và hậu huyệt có vẻ sung huyết sưng đỏ lại  càng thêm diễm lệ. Đôi cánh mông bị nam nhân va chạm đến đỏ ngầu, gương mặt tuấn tú càng đỏ bừng, nước mắt, nước bọt làm ướt cả tóc và giá y.</w:t>
      </w:r>
      <w:r>
        <w:br w:type="textWrapping"/>
      </w:r>
      <w:r>
        <w:br w:type="textWrapping"/>
      </w:r>
      <w:r>
        <w:t xml:space="preserve">Uông Nghĩa Thăng nhìn Vương gia toàn thân mềm nhũn nằm ở trên giá y, giường chiếu một màu đỏ hồng, hai chữ song hỉ cùng với ánh nến đỏ mông lung soi sáng tân phòng cũng làm cho Vương gia thêm vài phần diễm sắc. Trời cho khi y mang thai hài tử của hai người lại càng ngày càng khả ái như thế, tỏ rõ quan hệ của hai người sẽ càng ngày càng sâu.</w:t>
      </w:r>
      <w:r>
        <w:br w:type="textWrapping"/>
      </w:r>
      <w:r>
        <w:br w:type="textWrapping"/>
      </w:r>
      <w:r>
        <w:t xml:space="preserve">Uông Nghĩa Thăng vén những sợi dây dính vào mặt Vương gia, cúi người bá đạo hôn lên hai mảnh môi mỏng, tràn ngập độc chiếm muốn đem Vương gia cầm cố ở trong tay của mình.</w:t>
      </w:r>
      <w:r>
        <w:br w:type="textWrapping"/>
      </w:r>
      <w:r>
        <w:br w:type="textWrapping"/>
      </w:r>
      <w:r>
        <w:t xml:space="preserve">Một Vương Phi hợp lệ không muốn tuân thủ tam tòng tứ đức, không có một lòng một dạ phụng dưỡng Vương gia của hắn mà là muốn cho Vương gia bất tri bất giác đem cả thân thể và cả tâm của y đều thuộc về hắn người Vương phi này.</w:t>
      </w:r>
      <w:r>
        <w:br w:type="textWrapping"/>
      </w:r>
      <w:r>
        <w:br w:type="textWrapping"/>
      </w:r>
      <w:r>
        <w:t xml:space="preserve">—-</w:t>
      </w:r>
      <w:r>
        <w:br w:type="textWrapping"/>
      </w:r>
      <w:r>
        <w:br w:type="textWrapping"/>
      </w:r>
      <w:r>
        <w:t xml:space="preserve">Vừa bắt đầu vẫn không có cảm giác cái bụng lớn bao nhiêu, nhưng theo thời gian cái bụng dần dần lớn lên, rốt cuộc cái bụng Vương gia cũng không giấu được, đối với mọi người y tuyên bố Vương Phi có thai nên phải cùng với Vương phi đi biệt viện giải sầu, mãi đến tận khi Vương Phi sinh hài tử mới trở về Vương Phủ.</w:t>
      </w:r>
      <w:r>
        <w:br w:type="textWrapping"/>
      </w:r>
      <w:r>
        <w:br w:type="textWrapping"/>
      </w:r>
      <w:r>
        <w:t xml:space="preserve">Ăn no rồi ngủ, ngủ no rồi ăn, Vương gia rất tự giác xem mình như lợn mà trải qua những tháng ngày này. Lúc không muốn ăn không muốn ngủ thì hai người đi tản bộ. Khi rảnh rỗi thì Bàng Phúc chỉ dẫn Uông Nghĩa Thăng xử lý một vài chuyện nên Vương gia cầm một quyển sách ngồi ở bên cạnh, một bên thưởng thức trà, một bên làm bộ đọc sách liếc Uông Nghĩa Thăng đang thỉnh giáo Bàng Phúc. Bàng Phúc không dám bắt tội, lại không dám đối với Vương Phi không cung kính, nhưng vừa nhìn thấy dáng dấp Vương gia mang cái bụng lớn là muốn lệ rơi đầy mặt.</w:t>
      </w:r>
      <w:r>
        <w:br w:type="textWrapping"/>
      </w:r>
      <w:r>
        <w:br w:type="textWrapping"/>
      </w:r>
      <w:r>
        <w:t xml:space="preserve">May là bộ tộc Miêu thị cũng không có quy củ là mọi người nhất định phải theo họ Miêu nên không  Uông Nghĩa Thăng phải cải danh gọi là Miêu Nghĩa Thăng, vậy thì là từ “Uông một tiếng” đã biến thành “Miêu một tiếng”, đó mới làm Bàng Phúc chân chính phiền muộn.</w:t>
      </w:r>
      <w:r>
        <w:br w:type="textWrapping"/>
      </w:r>
      <w:r>
        <w:br w:type="textWrapping"/>
      </w:r>
      <w:r>
        <w:t xml:space="preserve">Uông Nghĩa Thăng cũng từng đi học chữ được mấy năm một ít chữ thường dùng cũng biết không ít, nhưng trình độ biết chữ không bằng bốn nha hoàn bên người Vương, trong cung lễ nghi quy củ, dáng vẻ Vương Phi như thế nào đều bắt đầu phải học lại. Vương gia bây giờ thân thể đặc thù không  tiện gặp người, Uông Nghĩa Thăng cũng không thể tùy tiện mà gặp người. Bàng Phúc không chỉ muốn dạy Uông Nghĩa Thăng công việc quản lý Vương Phủ còn muốn dạy dỗ hắn lễ nghi quy củ trong cung. Còn dáng vẻ Vương Phi thì lại do bốn đại nha hoàn giáo dục.</w:t>
      </w:r>
      <w:r>
        <w:br w:type="textWrapping"/>
      </w:r>
      <w:r>
        <w:br w:type="textWrapping"/>
      </w:r>
      <w:r>
        <w:t xml:space="preserve">Tĩnh Nguyệt là người đứng đầu trong bốn nha hoàn, từ nhỏ ở bên người Vương gia hầu hạ, vừa vào cung liền được Thái hậu dạy dỗ. Vương gia xuất cung kiến phủ cũng đi theo chứng tỏ Vương gia rất tín nhiệm nàng. Nàng ăn vận xiêm y màu vàng nhạt, ở phía sau Vương gia đi ra, dáng người yểu điệu, bước đi nhỏ liên tục đong đưa làn váy làm thân thể hiện ra tư thái uyển chuyển, dáng vẻ hào phóng vừa thấy liền biết là người  gia giáo đàng hoàng. Tĩnh Nguyệt chân thành đi tới trước mặt Vương gia, khẽ khom người.</w:t>
      </w:r>
      <w:r>
        <w:br w:type="textWrapping"/>
      </w:r>
      <w:r>
        <w:br w:type="textWrapping"/>
      </w:r>
      <w:r>
        <w:t xml:space="preserve">“Tĩnh Nguyệt thỉnh an Vương gia.”</w:t>
      </w:r>
      <w:r>
        <w:br w:type="textWrapping"/>
      </w:r>
      <w:r>
        <w:br w:type="textWrapping"/>
      </w:r>
      <w:r>
        <w:t xml:space="preserve">“Ừm, đứng lên đi.” Vương gia miễn cưỡng nói, y nằm ở trên ghế cong môi cười yếu ớt, chống đỡ mặt nhìn về phía Uông Nghĩa Thăng, đôi mắt hẹp dài đuôi mắt cong lên làm cho cả khuôn mặt tràn ngập mê hoặc, nhưng mà cái bụng đã sớm lớn đến mức rõ ràng, áo bào rộng tay áo lớn đều không che giấu được.</w:t>
      </w:r>
      <w:r>
        <w:br w:type="textWrapping"/>
      </w:r>
      <w:r>
        <w:br w:type="textWrapping"/>
      </w:r>
      <w:r>
        <w:t xml:space="preserve">Uông Nghĩa Thăng liếc mắt nhìn Vương gia, lại liếc mắt nhìn Tĩnh Nguyệt đứng dậy lui về phía sau Vương gia, hắn khom lưng kề sát tới bên tai Vương gia nhỏ giọng nói: “Đây là lễ nghi của nữ tử, không thích hợp với ta.”</w:t>
      </w:r>
      <w:r>
        <w:br w:type="textWrapping"/>
      </w:r>
      <w:r>
        <w:br w:type="textWrapping"/>
      </w:r>
      <w:r>
        <w:t xml:space="preserve">“Bản vương rõ ràng, ngươi xem một chút là được, không cần học những thứ này…” Vương gia đột nhiên hơi thay đổi sắc mặt ra lệnh Bàng Phúc cùng bốn nha hoàn lui xuống. Chờ bọn họ rời khỏi Vương gia trở tay nắm lấy cổ áo Uông Nghĩa Thăng làm ra vẻ mặt mất hứng nói: “Hắn lại đá bản vương!”</w:t>
      </w:r>
      <w:r>
        <w:br w:type="textWrapping"/>
      </w:r>
      <w:r>
        <w:br w:type="textWrapping"/>
      </w:r>
      <w:r>
        <w:t xml:space="preserve">Đối với người thừa kế của mình Vương gia bất mãn chính là tiểu tử quá thích đá người, để bụng y không thoải mái. Y đường đường là Vương gia sao có thể ở trước mặt người khác lộ ra sắc mặt mình bị hài tử đá vào bụng mà sinh ra khó chịu? Chuyện này mà sai lầm lộ ra là mất uy tín Vương gia.</w:t>
      </w:r>
      <w:r>
        <w:br w:type="textWrapping"/>
      </w:r>
      <w:r>
        <w:br w:type="textWrapping"/>
      </w:r>
      <w:r>
        <w:t xml:space="preserve">Uông Nghĩa Thăng mặt biến sắc, vội vàng hỏi: “Đau bụng sao?”</w:t>
      </w:r>
      <w:r>
        <w:br w:type="textWrapping"/>
      </w:r>
      <w:r>
        <w:br w:type="textWrapping"/>
      </w:r>
      <w:r>
        <w:t xml:space="preserve">Thai nhi đã được chín tháng một lần đá làm Vương gia đau đến sắc mặt trắng bệch, Trịnh thái y nói Vương gia không có chuyện gì Uông Nghĩa Thăng mới an tâm. Đó là khi Vương gia lần thứ nhất sắc mặt trắng xám suy nhược mà nằm ở trên giường, ủy ủy khuất khuất nói cho hắn biết hài tử lại đá y, điều này làm cho hắn tâm càng đau, ngồi ở bên giường không dám rời đi, bất cứ chuyện gì Vương gia muốn hắn đều đáp ứng.</w:t>
      </w:r>
      <w:r>
        <w:br w:type="textWrapping"/>
      </w:r>
      <w:r>
        <w:br w:type="textWrapping"/>
      </w:r>
      <w:r>
        <w:t xml:space="preserve">Vương gia nắm chặt cổ áo Uông Nghĩa Thăng tâm ý trong mắt mê hoặc không chỉ không giảm, trái lại càng ngày càng sâu, y nhẹ nhàng liếm liếm vành tai Uông Nghĩa Thăng trầm thấp nói: “Bản vương đã nói, hài tử đá bản vương một lần, bản vương liền cưỡi ngươi một lần.”</w:t>
      </w:r>
      <w:r>
        <w:br w:type="textWrapping"/>
      </w:r>
      <w:r>
        <w:br w:type="textWrapping"/>
      </w:r>
      <w:r>
        <w:t xml:space="preserve">“Vương gia, chờ hài tử sinh ra ngươi lại cưỡi ta cũng không muộn.” Uông Nghĩa Thăng khuyên nhủ, tuy rằng Trịnh thái y đã nói chỉ cần động tác không quá kịch liệt, hắn có thể cùng Vương gia hành phòng, nhưng nhìn cái bụng của Vương gia vừa lớn vừa tròn, hắn không dám khi dễ chạm vào Vương gia.</w:t>
      </w:r>
      <w:r>
        <w:br w:type="textWrapping"/>
      </w:r>
      <w:r>
        <w:br w:type="textWrapping"/>
      </w:r>
      <w:r>
        <w:t xml:space="preserve">“Không được, bản vương hiện tại liền muốn cưỡi ngươi.” Vương gia nói xong, liền kéo Uông Nghĩa Thăng đi vào phòng ngủ.</w:t>
      </w:r>
      <w:r>
        <w:br w:type="textWrapping"/>
      </w:r>
      <w:r>
        <w:br w:type="textWrapping"/>
      </w:r>
      <w:r>
        <w:t xml:space="preserve">Uông Nghĩa Thăng cũng không dám giãy dụa, chỉ lo thương tổn đến Vương gia, theo Vương gia đi vào phòng ngủ. Vương gia đá một cái bay cửa phòng, lại  dùng chân đóng cửa lại, cất bước hiên ngang đi đến bên giường, sau khi đem Uông Nghĩa Thăng ném lên giường, cởi bỏ hết xiêm y rộng rãi trên người, Vương gia để thân thể trần truồng đè lên người Uông Nghĩa Thăng.</w:t>
      </w:r>
      <w:r>
        <w:br w:type="textWrapping"/>
      </w:r>
      <w:r>
        <w:br w:type="textWrapping"/>
      </w:r>
      <w:r>
        <w:t xml:space="preserve">Cái bụng tròn vo ngăn cách ở giữa hai người, Vương gia dùng hai tay chống hai bên mặt của Uông Nghĩa Thăng tư thế này giảm bớt áp lực lên bụng nhưng cái bụng vẫn chen ở giữa hai người. Y cố ý dùng cái bụng ma sát vào hạ thể của Uông Nghĩa Thăng, cái bụng trắng nõn có thể thấy rõ ràng màu xanh của mạch máu, tính khí hứng thú dán vào cái bụng tròn tròn niêm dịch toàn bộ dính vào đũng quần Uông Nghĩa Thăng.</w:t>
      </w:r>
      <w:r>
        <w:br w:type="textWrapping"/>
      </w:r>
      <w:r>
        <w:br w:type="textWrapping"/>
      </w:r>
      <w:r>
        <w:t xml:space="preserve">Vì đang mang thai, đầu vú Vương gia so với nam tử bình thường hơi lớn hơn bây giờ trở nên lớn hơn ngón tay út của Uông Nghĩa Thăng, màu sắc đỏ sẫm ở trên lồng ngực phi thường thu hút rất mê người, khiến người nhìn muốn mút vào một ngụm dù có thể không mút ra sữa. Uông Nghĩa Thăng nuốt nước miếng nhìn chằm chằm đầu vú sau đó ánh mắt lập tức nhìn về phía nơi khác, có thể Vương gia từ lâu đã biết rõ ràng làm sao dùng thân thể của mình trêu chọc Uông Nghĩa Thăng để càng làm cho ánh mắt Uông Nghĩa Thăng không thể rời khỏi thân thể y.</w:t>
      </w:r>
      <w:r>
        <w:br w:type="textWrapping"/>
      </w:r>
      <w:r>
        <w:br w:type="textWrapping"/>
      </w:r>
      <w:r>
        <w:t xml:space="preserve">“Cái bụng của bản vương ma sát cho ngươi thoải mái sao?” Vương gia cúi đầu hỏi, bụng lớn ma sát vị trí nhô lên của Uông Nghĩa Thăng làm đũng quần Uông Nghĩa Thăng như lều vải đỉnh đến càng ngày càng cao, mơ hồ có thể thấy được dấu vết hơi ẩm ướt.</w:t>
      </w:r>
      <w:r>
        <w:br w:type="textWrapping"/>
      </w:r>
      <w:r>
        <w:br w:type="textWrapping"/>
      </w:r>
      <w:r>
        <w:t xml:space="preserve">“Vương gia, đừng như vậy.” Uông Nghĩa Thăng vội vã cẩn thận từng li từng tí một nâng đỡ bụng Vương gia, không cho y ma sát mình.</w:t>
      </w:r>
      <w:r>
        <w:br w:type="textWrapping"/>
      </w:r>
      <w:r>
        <w:br w:type="textWrapping"/>
      </w:r>
      <w:r>
        <w:t xml:space="preserve">Vương gia di động cái bụng, cái bụng bóng loáng ma sát vào bàn tay lớn của Uông Nghĩa Thăng làm y hết sức thoải mái, y thở gấp di động cái bụng về phía trước, để cho cái bụng mình lướt qua bàn tay hắn làm cho tính khí cũng ma sát với bàn tay rồi lập tức đụng tới hoa môi đầy đặn. Khuôn mặt Vương gia trở nên ửng hồng diễm sắc, Vương gia co rút lại hoa huyệt, một luồng dâm thủy chảy ra tay Uông Nghĩa Thăng, hoa huyệt  ẩm ướt cũng làm cho bàn tay của Uông Nghĩa Thăng ướt nhẹp.</w:t>
      </w:r>
      <w:r>
        <w:br w:type="textWrapping"/>
      </w:r>
      <w:r>
        <w:br w:type="textWrapping"/>
      </w:r>
      <w:r>
        <w:t xml:space="preserve">Đôi mắt Vương gia đỏ ửng giống như một con mèo nhẹ nhàng hừ hừ nói: “Là không cho bản vương phải không? Vẫn là không cho như vậy phải không?” Vừa nói lại dùng cái bụng ma sát vào đũng quần Uông Nghĩa Thăng.</w:t>
      </w:r>
      <w:r>
        <w:br w:type="textWrapping"/>
      </w:r>
      <w:r>
        <w:br w:type="textWrapping"/>
      </w:r>
      <w:r>
        <w:t xml:space="preserve">Nghe hơi thở Vương gia tràn ngập dục vọng cố ý làm tiếng nói trầm thấp khàn khàn làm toàn bộ tinh lực Uông Nghĩa Thăng như dâng trào. Vương gia cố ý để hoa huyệt trơn trợt tiết ra dâm thủy chảy ra ở trên bàn tay tạo ra dấu ấn sâu sắc xuyên thấu vào trái tim Uông Nghĩa Thăng.</w:t>
      </w:r>
      <w:r>
        <w:br w:type="textWrapping"/>
      </w:r>
      <w:r>
        <w:br w:type="textWrapping"/>
      </w:r>
      <w:r>
        <w:t xml:space="preserve">“Hoa huyệt của Vương gia rất mềm rất ướt, chó hoang cũng muốn dùng côn thịt thao huyệt  Vương gia, thế nhưng chó hoang sợ thương tổn đến ngươi.” Uông Nghĩa Thăng cắm một ngón tay vào trong hoa huyệt, lập tức tìm thấy ngọc thế ở bên trong hoa huyệt, ngọc thế cũng nóng hổi vì ảnh hưởng nhiệt độ của Vương gia.</w:t>
      </w:r>
      <w:r>
        <w:br w:type="textWrapping"/>
      </w:r>
      <w:r>
        <w:br w:type="textWrapping"/>
      </w:r>
      <w:r>
        <w:t xml:space="preserve">Ngọc thế bị ngón tay đẩy vào trong nên nhục đạo co lại một chút, Vương gia “A” lên một tiếng ra lệnh: “Đem ngọc thế bên trong lấy ra, bản vương yêu thích côn thịt của ngươi thao huyệt… Ah.. ah  a…”</w:t>
      </w:r>
      <w:r>
        <w:br w:type="textWrapping"/>
      </w:r>
      <w:r>
        <w:br w:type="textWrapping"/>
      </w:r>
      <w:r>
        <w:t xml:space="preserve">Uông Nghĩa Thăng cầm lấy sợi dây từng chút từng chút kéo ngọc thế ra, Vương gia dâm đãng rên rỉ  theo ngọc thế dần dần thoát ly ra ngoài. Cuối cùng ngọc thế to lớn cũng từ từ được kéo ra ngoài. Bắp đùi Vương gia nhẹ nhàng co giật, hoa môi sung huyết lật ra ngoài  cắn vào ngọc thế không chịu buông ra. Uông Nghĩa Thăng vừa nhìn thấy hoa huyệt tham lam chảy ra dâm thủy kẹp chặt ngọc thế, đặc biệt là nghe được khi ngọc thế hoàn toàn rút ra khỏi hoa huyệt phát ra “ ba” một tiếng lưu luyến. Hắn trừng phạt bằng cách ma sát hoa hạch một hồi, vậy mà Vương gia lớn tiếng rên rỉ ngâm nga nhưng vẫn không đạt tới cao trào hoa huyệt bỗng nhiên co giật phun ra dâm thủy làm ướt cả đũng quần Uông Nghĩa Thăng.</w:t>
      </w:r>
      <w:r>
        <w:br w:type="textWrapping"/>
      </w:r>
      <w:r>
        <w:br w:type="textWrapping"/>
      </w:r>
      <w:r>
        <w:t xml:space="preserve">Thấy Vương gia cái bụng lớn như vậy còn dâm đãng đến cực kì, hạ thể Uông Nghĩa Thăng nhất thời cứng đến nỗi đau đớn, cự bổng cương cứng ràng buộc ở trong quần khó chịu đến mức muốn chết. Hắn ném ngọc thế của Vương gia mở khố thằng, móc ra cự bổng liền đâm vào hoa huyệt, nhục đạo mấp máy nuốt vào cự bổng hết sức thoải mái, quy đầu ma sát ở trong nhục đạo chặt chẽ không thể tách rời.</w:t>
      </w:r>
      <w:r>
        <w:br w:type="textWrapping"/>
      </w:r>
      <w:r>
        <w:br w:type="textWrapping"/>
      </w:r>
      <w:r>
        <w:t xml:space="preserve">Vương gia một tay nâng cái bụng lớn, một tay chống vào lồng ngực của Uông Nghĩa Thăng, hạ thể va chạm khiến thân thể y xóc nảy, cự bổng trong nhục đạo như bị thiêu đốt nóng lên hừng hực, từng trận khoái ý do ma sát va chạm truyền đến, cự bổng sung huyết bành trướng, hắn có thể cảm giác được hoa huyệt bị mở rộng mang lại cực khoái vô cùng.</w:t>
      </w:r>
      <w:r>
        <w:br w:type="textWrapping"/>
      </w:r>
      <w:r>
        <w:br w:type="textWrapping"/>
      </w:r>
      <w:r>
        <w:t xml:space="preserve">“Biến lớn… A a… Thật là lợi hại… A ân… Huyệt rất trướng… Bị ngươi thao đã tê rần… A… Ah ah… Thật thoải mái…” Một bàn tay như có như không xoa xoa vùng eo mẫn cảm làm nảy sinh từng trận tê dại, eo Vương gia trở nên mềm nhũn, cái bụng tròn trịa thoải mái co rút sao đó lại căng cứng.</w:t>
      </w:r>
      <w:r>
        <w:br w:type="textWrapping"/>
      </w:r>
      <w:r>
        <w:br w:type="textWrapping"/>
      </w:r>
      <w:r>
        <w:t xml:space="preserve">Uông Nghĩa Thăng cẩn thận nâng cái bụng Vương gia nhẹ nhàng thay đổi tư thế của hai người. Hắn  để cho mình dựa vào đầu giường để Vương gia vịn vào bả vai của hắn ngồi ở trên hạ thân của hắn đung đưa. Hắn cởi áo của mình ra, cái bụng tròn tròn rốt cục đụng vào bụng hắn. Vương gia mở to mắt, đôi mắt ướt át ánh lên bóng hình của hắn, hạ thể thân mật dính sát vào cái bụng cũng làm cho Vương gia cảm thấy khoái cảm mãnh liệt tràn ngập toàn thân.</w:t>
      </w:r>
      <w:r>
        <w:br w:type="textWrapping"/>
      </w:r>
      <w:r>
        <w:br w:type="textWrapping"/>
      </w:r>
      <w:r>
        <w:t xml:space="preserve">“Vương gia sau này nếu như có sữa chó hoang cũng muốn nếm thử tư vị sữa của ngươi.” Uông Nghĩa Thăng cúi đầu, đôi môi hướng đầu vú thèm muốn.</w:t>
      </w:r>
      <w:r>
        <w:br w:type="textWrapping"/>
      </w:r>
      <w:r>
        <w:br w:type="textWrapping"/>
      </w:r>
      <w:r>
        <w:t xml:space="preserve">“A… Cho ngươi hút.. Ngươi muốn hút bao nhiêu bản vương cũng làm cho ngươi.. Ah… a…” Đầu vú đụng vào đôi môi làm Uông Nghĩa Thăng thở ra nhiệt khí, Vương gia biết vậy nên đầu vú tê dại. Uông Nghĩa Thăng chỉ dùng môi ở đầu vú trên nhẹ nhàng cọ xát, làm cho đầu vú cứng đến phồng lớn như màu trái cây chín đỏ.</w:t>
      </w:r>
      <w:r>
        <w:br w:type="textWrapping"/>
      </w:r>
      <w:r>
        <w:br w:type="textWrapping"/>
      </w:r>
      <w:r>
        <w:t xml:space="preserve">Vương gia không chịu được hắn như có như không mà ma sát, cự bổng to lớn hướng lên trên thao vào hoa huyệt, Vương gia rên rỉ kéo tóc Uông Nghĩa Thăng cương quyết kéo mặt Uông Nghĩa Thăng lên cao đem đầu vú nhét vào trong miệng hắn. Đầu vú vừa chạm vào trong cổ họng ấm áp thì khoái cảm kỳ dị truyền khắp toàn thân Vương gia, Vương gia không kìm lòng được cái bụng lớn làm phiền Uông Nghĩa Thăng, trong mắt tất cả đều là vẻ quyến rũ.</w:t>
      </w:r>
      <w:r>
        <w:br w:type="textWrapping"/>
      </w:r>
      <w:r>
        <w:br w:type="textWrapping"/>
      </w:r>
      <w:r>
        <w:t xml:space="preserve">“A…”</w:t>
      </w:r>
      <w:r>
        <w:br w:type="textWrapping"/>
      </w:r>
      <w:r>
        <w:br w:type="textWrapping"/>
      </w:r>
      <w:r>
        <w:t xml:space="preserve">Uông Nghĩa Thăng đỡ lấy eo của Vương gia cẩn thận mà nhào nặn cái mông của Vương gia đã vểnh cao, hạ thể có tiết tấu hướng lên trên va chạm. Mỗi khi cự bổng đi vào hoa huyệt, hắn hay dùng âm mao dày đặc ôn nhu ma sát hoa huyệt, đem hai mảnh hoa môi ma sát đến sưng đỏ, hoa hạch lộ ra ngoài không chỉ bị âm mao ma sát  mà còn bị hạ thể hai người kề sát đè ép. Hạ thể Vương gia không lông bóng loáng nhuộm đầy dục vọng trở nên ửng đỏ, tính khí vạn phần đáng thương chỉ có thể dán vào cái bụng, cũng không có thể tiếp tục như quá khứ lúc bị thao đồng thời cũng ma sát vào cơ bụng Uông Nghĩa Thăng.</w:t>
      </w:r>
      <w:r>
        <w:br w:type="textWrapping"/>
      </w:r>
      <w:r>
        <w:br w:type="textWrapping"/>
      </w:r>
      <w:r>
        <w:t xml:space="preserve">Uông Nghĩa Thăng mê luyến xoa xoa cái bụng của Vương gia, cẩn thận thưởng thức đầu vú Vương gia ở trong miệng mình. Đầu vú trở nên mềm mại nhưng dẻo dai bề mặt lưỡi thô ráp quấn lấy toàn bộ đầu vú, miệng co rút lại, tham lam muốn từ bên trong hút ra được một chút sữa.</w:t>
      </w:r>
      <w:r>
        <w:br w:type="textWrapping"/>
      </w:r>
      <w:r>
        <w:br w:type="textWrapping"/>
      </w:r>
      <w:r>
        <w:t xml:space="preserve">Đầu vú bị mút vừa trướng lại vừa đau, bởi vì thụ thai cơ ngực đã sớm trở nên mềm xốp, lồng ngực bị nam nhân lôi kéo ra cũng tạo ra độ cong không bình thường, đầu vú bị liếm mút cảm giác như những gì bên trong cũng đều bị hút ra làm Vương gia cảm giác cả người dường như không bình thường. Cảm giác quái dị từ ngực tuôn ra, vừa để y khó chịu lại để cho y muốn ngừng mà không được.</w:t>
      </w:r>
      <w:r>
        <w:br w:type="textWrapping"/>
      </w:r>
      <w:r>
        <w:br w:type="textWrapping"/>
      </w:r>
      <w:r>
        <w:t xml:space="preserve">“Không… Không muốn hút… A a…” Vương gia đẩy mặt của Uông Nghĩa Thăng ra, Uông Nghĩa Thăng thật vất vả mới giữ lại đầu vú ở trong miệng. Hắn rốt cục không chịu nổi cuối cùng dùng sức hút mạnh một cái, bị hút mạnh cả bầu vú nghiêng lệch phun ra sữa tươi.</w:t>
      </w:r>
      <w:r>
        <w:br w:type="textWrapping"/>
      </w:r>
      <w:r>
        <w:br w:type="textWrapping"/>
      </w:r>
      <w:r>
        <w:t xml:space="preserve">Vương gia quả thực không thể tin được đây là sữa trong cơ thể mình bắn ra, đột nhiên sửng sốt, sữa tươi phun vào mặt cũng làm Uông Nghĩa Thăng sửng sốt. Hai người bốn mắt đối lập, Vương gia xấu hổ đến đỏ mặt, không chút nghĩ ngợi  tát vào mặt hắn. Uông  Nghĩa Thăng ý thức được đây là gì, một phát bắt được tay Vương gia tay, mê luyến ngửi hương vị sữa cũng không nồng lắm, đầu lưỡi quý trọng liếm sữa trên đầu vú, sau đó mới hé miệng mút vào đầu vú, đem sữa vốn không nhiều hút sạch sẻ.</w:t>
      </w:r>
      <w:r>
        <w:br w:type="textWrapping"/>
      </w:r>
      <w:r>
        <w:br w:type="textWrapping"/>
      </w:r>
      <w:r>
        <w:t xml:space="preserve">“A… Ngươi, đồ hỗn trướng này … A…” Vương gia gấp gáp thở dốc, sữa bị hút ra làm y có cảm giác như quay cuồng, cũng không thể khống chế được sữa chảy ra, y tức giận mắng:”Bản vương… Muốn hưu… muốn thôi ngươi… ah..  a…”</w:t>
      </w:r>
      <w:r>
        <w:br w:type="textWrapping"/>
      </w:r>
      <w:r>
        <w:br w:type="textWrapping"/>
      </w:r>
      <w:r>
        <w:t xml:space="preserve">Uông Nghĩa Thăng chuyển qua  đầu vú bên kia, trìu mến liếm liếm, khàn khàn nói: “Hài tử cần một nương, mà ta chỉ cần Vương gia, ta yêu Vương gia, đời này chỉ cần Vương gia.”</w:t>
      </w:r>
      <w:r>
        <w:br w:type="textWrapping"/>
      </w:r>
      <w:r>
        <w:br w:type="textWrapping"/>
      </w:r>
      <w:r>
        <w:t xml:space="preserve">“A… A. ah…” Trong bụng hài tử thật giống như tán thành Uông   Nghĩa Thăng mà đá Vương gia một cước, một cước kia vừa vặn đá vào chính giữa cái bụng, hai người đồng thời cảm thụ sức sống của hài tử, Vương gia cúi đầu trừng cái bụng.</w:t>
      </w:r>
      <w:r>
        <w:br w:type="textWrapping"/>
      </w:r>
      <w:r>
        <w:br w:type="textWrapping"/>
      </w:r>
      <w:r>
        <w:t xml:space="preserve">Lúc này, Uông Nghĩa Thăng ngẩng đầu hôn môi Vương gia, trong mắt là một mảnh ấm áp, Vương gia bị đôi mắt của hắn hút hồn, quỷ thần xui khiến nói: “Bản vương cũng yêu ngươi.”</w:t>
      </w:r>
      <w:r>
        <w:br w:type="textWrapping"/>
      </w:r>
      <w:r>
        <w:br w:type="textWrapping"/>
      </w:r>
      <w:r>
        <w:t xml:space="preserve">Chưa từng biểu đạt trắng ra như thế này Vương gia chỉ muốn đem câu nói này lập tức thu hồi lại, y tuyệt đối là tẩu hỏa nhập ma, không phải vậy thì không hiểu vì  sao y lại nói yêu Uông  Nghĩa Thăng? Bản vương chỉ yêu cái “nghiệt rễ” tráng kiện của hắn,  bản vương chỉ thích hắn phối giống … Bản vương… Bản vương chỉ hơi có chút yêu tên chó hoang thành thật này.</w:t>
      </w:r>
      <w:r>
        <w:br w:type="textWrapping"/>
      </w:r>
      <w:r>
        <w:br w:type="textWrapping"/>
      </w:r>
      <w:r>
        <w:t xml:space="preserve">Vương gia mặt đỏ bừng, tàn nhẫn mà đẩy Uông Nghĩa Thăng ngã qua một bên, giả vờ hung ác mà quát: “Nhìn bản vương làm cái gì? Ngươi..  cẩu nô tài kia!”</w:t>
      </w:r>
      <w:r>
        <w:br w:type="textWrapping"/>
      </w:r>
      <w:r>
        <w:br w:type="textWrapping"/>
      </w:r>
      <w:r>
        <w:t xml:space="preserve">Uông Nghĩa Thăng đem mặt mình kề sát mặt Vương gia, cái trán kề sát cái trán, nhẹ giọng nói: “Ta hiện tại không phải là cẩu nô tài của Vương gia mà là Vương phi của Vương gia.”</w:t>
      </w:r>
      <w:r>
        <w:br w:type="textWrapping"/>
      </w:r>
      <w:r>
        <w:br w:type="textWrapping"/>
      </w:r>
      <w:r>
        <w:t xml:space="preserve">“Coi như bản vương phong hào là ‘Miểu Vĩ Vương’, ngươi cũng không thể thành Miêu Vương Phi. Ngươi họ Uông, không phải họ Miêu, bản vương cũng không phải họ Miêu, bản vương họ Mậu.”</w:t>
      </w:r>
      <w:r>
        <w:br w:type="textWrapping"/>
      </w:r>
      <w:r>
        <w:br w:type="textWrapping"/>
      </w:r>
      <w:r>
        <w:t xml:space="preserve">“Vậy ta chính là Mậu Vương Phi của Vương gia, ta theo họ của phu quân thì làm sao?” Uông Nghĩa Thăng liếm liếm chóp mũi Vương gia cự bổng chầm chậm gây rối hoa huyệt của Vương gia.</w:t>
      </w:r>
      <w:r>
        <w:br w:type="textWrapping"/>
      </w:r>
      <w:r>
        <w:br w:type="textWrapping"/>
      </w:r>
      <w:r>
        <w:t xml:space="preserve">Vương gia thở ra một tiếng, cái bụng trở nên căng trướng, y đem tay của Uông Nghĩa Thăng kéo đến đặt trên tính khí của mình nói: “Hừ, mặc kệ ngươi họ gì, ngươi đều là Vương Phi của bản vương, hảo hảo hầu hạ bản vương, bản vương ban thưởng cho ngươi, nếu không sau này bản vương làm ngươi không cứng lên được.”</w:t>
      </w:r>
      <w:r>
        <w:br w:type="textWrapping"/>
      </w:r>
      <w:r>
        <w:br w:type="textWrapping"/>
      </w:r>
      <w:r>
        <w:t xml:space="preserve">“Vâng, Vương gia.” Vương gia thực sự là nói một đằng làm một nẻo, Uông Nghĩa Thăng ngậm vào vành tai y, đôi môi nóng bỏng triền miên hôn môi lỗ tai và cổ của y. Vương gia ngưỡng cao cái cổ hưởng thụ nụ hôn của Uông Nghĩa Thăng ve vuốt cùng cẩn thận va chạm.</w:t>
      </w:r>
      <w:r>
        <w:br w:type="textWrapping"/>
      </w:r>
      <w:r>
        <w:br w:type="textWrapping"/>
      </w:r>
      <w:r>
        <w:t xml:space="preserve">Cái bụng lớn vẫn chưa trở thành gánh nặng cho hai người mà trở thành một loại hưởng thụ thân mật nhất. Hành động xoa xoa, hôn vào cái bụng so với chuyện hoan ái càng thích thú hơn. Hơn nữa Uông Nghĩa Thăng rõ ràng không nỡ thương tổn Vương gia, Vương gia sau cao trào bắn tinh hắn liền rút ra, sau đó nắm chặt cự bổng gân xanh dính đầy dâm thủy của Vương gia ma sát vào cái bụng tròn vo tự an ủi, đem tinh dịch nóng bỏng bắn toàn bộ trên cái bụng lớn.</w:t>
      </w:r>
      <w:r>
        <w:br w:type="textWrapping"/>
      </w:r>
      <w:r>
        <w:br w:type="textWrapping"/>
      </w:r>
      <w:r>
        <w:t xml:space="preserve">Mặt Vương gia triệt để hồng thấu, nhưng vẫn lấy tay xoa tinh dịch trên bụng, đem tinh dịch bôi vào  tính khí, phóng đãng mà tỏ vẻ mình đối với Uông Nghĩa Thăng rất là yêu thương.</w:t>
      </w:r>
      <w:r>
        <w:br w:type="textWrapping"/>
      </w:r>
      <w:r>
        <w:br w:type="textWrapping"/>
      </w:r>
      <w:r>
        <w:t xml:space="preserve">Không dám có lòng tham thao Vương gia nhiều hơn, Uông Nghĩa Thăng chỉ có thể áp chế lại nhịp tim đập loạn cào cào, Vương gia nằm nghiêng ngón tay mềm mại vô lực nắm lấy ngón út của hắn, con mắt trừng trừng theo dõi hắn. Uông Nghĩa Thăng trở tay nắm chặt tay Vương gia, hồi lâu mới hồi phục được hô hấp, nằm đối diện với Vương gia.</w:t>
      </w:r>
      <w:r>
        <w:br w:type="textWrapping"/>
      </w:r>
      <w:r>
        <w:br w:type="textWrapping"/>
      </w:r>
      <w:r>
        <w:t xml:space="preserve">Vương gia bảo vệ cái bụng cao vót, cách cái bụng tiến đến trước mặt Uông Nghĩa Thăng rồi nhẹ nhàng hôn lên đôi môi của hắn.</w:t>
      </w:r>
      <w:r>
        <w:br w:type="textWrapping"/>
      </w:r>
      <w:r>
        <w:br w:type="textWrapping"/>
      </w:r>
      <w:r>
        <w:t xml:space="preserve">Y cũng không biết mình yêu Uông Nghĩa Thăng từ khi nào, thật giống như thân thể của y trước tiên thích Uông  Nghĩa Thăng thao mà sinh ra cực khoái, bị côn thịt to lớn nhiều lần đâm xuyên, bị một bàn tay thô ráp âu yếm, bị dùng sức mà ôm ấp, bị thương tiếc mà hôn môi, đều từng chút từng chút  ăn mòn thân thể chưa từng trải qua tình dục, để y cam tâm tình nguyện để lộ thân thể, mặc cho đối phương làm chủ thân thể của y, lại khám phá thân thể y từ trong ra ngoài từ cạn đến sâu để y triệt triệt để để thần phục đối phương.</w:t>
      </w:r>
      <w:r>
        <w:br w:type="textWrapping"/>
      </w:r>
      <w:r>
        <w:br w:type="textWrapping"/>
      </w:r>
      <w:r>
        <w:t xml:space="preserve">Y để Uông Nghĩa Thăng liếm hạ thể, để hắn ngửi mùi vị khi y phát tình, mút dâm dịch hạ thể tiết ra, cho Uông Nghĩa Thăng nhìn thấy thân thể của y khi y bắn tinh. Rõ ràng Uông Nghĩa Thăng chỉ là một người hầu trong phủ, làm một nam nhân cũng giống những tiện dân khác, nhưng y yêu thích trong mắt hắn tràn đầy mê luyến, càng yêu quý ánh mắt của hắn đơn thuần không lẫn lộn mục đích, thuần túy tuân lệnh y làm y động lòng, đồng ý vểnh cao tính khí, đẩy ra hai huyệt, để nam nhân đê tiện cưỡi trên người y, dùng “nghiệt rễ” to dài giữ lấy thân thể cao quý của y, vì y mà phối hợp gieo giống.</w:t>
      </w:r>
      <w:r>
        <w:br w:type="textWrapping"/>
      </w:r>
      <w:r>
        <w:br w:type="textWrapping"/>
      </w:r>
      <w:r>
        <w:t xml:space="preserve">“Hài tử hình dáng sẽ giống ai?” Vương gia giọng khàn khàn hỏi.</w:t>
      </w:r>
      <w:r>
        <w:br w:type="textWrapping"/>
      </w:r>
      <w:r>
        <w:br w:type="textWrapping"/>
      </w:r>
      <w:r>
        <w:t xml:space="preserve">“Ta hi vọng hài tử hình dáng sẽ giống ngươi.” Uông Nghĩa Thăng sờ sờ vào cái bụng lớn của Vương gia hắn muốn nhìn dáng dấp của Vương gia khi còn bé, nhất định hài tử sẽ rất đáng yêu mềm giọng gọi cha bắt hắn phải ôm, sẽ học Vương gia làm ra vẻ mặt lãnh ngạo, cũng sẽ như Vương gia khi tinh thần phấn chấn thì nhướng mày nở nụ cười.</w:t>
      </w:r>
      <w:r>
        <w:br w:type="textWrapping"/>
      </w:r>
      <w:r>
        <w:br w:type="textWrapping"/>
      </w:r>
      <w:r>
        <w:t xml:space="preserve">“Bản vương muốn một Đại tướng quân.” Vương gia hàm súc nói, bản vương muốn một hài tử dáng dấp giống như ngươi, bản vương dạy nó vũ đao lộng thương, bản vương dạy nó cưỡi ngựa, bản vương dạy nó binh pháp.</w:t>
      </w:r>
      <w:r>
        <w:br w:type="textWrapping"/>
      </w:r>
      <w:r>
        <w:br w:type="textWrapping"/>
      </w:r>
      <w:r>
        <w:t xml:space="preserve">“Ồ?” Uông Nghĩa Thăng trước tiên nghi hoặc một hồi, sau đó gật đầu nói: “Vương gia mặc khôi giáp dáng vẻ nhất định rất uy vũ.”</w:t>
      </w:r>
      <w:r>
        <w:br w:type="textWrapping"/>
      </w:r>
      <w:r>
        <w:br w:type="textWrapping"/>
      </w:r>
      <w:r>
        <w:t xml:space="preserve">Uông Nghĩa Thăng hiển nhiên không hiểu suy nghĩ của Vương gia, nhưng trong giọng nói vẫn đầy sự khen ngợi làm cho Vương gia cao hứng: “Bản vương sau này sẽ mặc cho ngươi xem.”</w:t>
      </w:r>
      <w:r>
        <w:br w:type="textWrapping"/>
      </w:r>
      <w:r>
        <w:br w:type="textWrapping"/>
      </w:r>
      <w:r>
        <w:t xml:space="preserve">“Được.”</w:t>
      </w:r>
      <w:r>
        <w:br w:type="textWrapping"/>
      </w:r>
      <w:r>
        <w:br w:type="textWrapping"/>
      </w:r>
      <w:r>
        <w:t xml:space="preserve">Không biết mình đã bị lọt vào cái hố đã đào sẵn, Vương gia lần thứ hai tự chôn mình vào, còn đắc ý mà cọ cọ vào mặt Uông Nghĩa Thăng, không thấy đáy mắt Uông Nghĩa Thăng lộ ra ánh sáng kì dị.</w:t>
      </w:r>
      <w:r>
        <w:br w:type="textWrapping"/>
      </w:r>
      <w:r>
        <w:br w:type="textWrapping"/>
      </w:r>
      <w:r>
        <w:t xml:space="preserve">—-</w:t>
      </w:r>
      <w:r>
        <w:br w:type="textWrapping"/>
      </w:r>
      <w:r>
        <w:br w:type="textWrapping"/>
      </w:r>
      <w:r>
        <w:t xml:space="preserve">Năm năm sau, cuộc chiến giành lấy ngôi vị hoàng đế Duật quốc của Thái tử cùng Thất hoàng tử kết thúc, ngôi vị hoàng đế rơi vào trong tay Ngũ hoàng tử một người cực kì im lặng ở phía sau. Ở Đại Mậu quốc Xà quý phi sinh ra hoàng trưởng tử, Hoàng Đế long nhan vui vẻ phong hài tử của Xà quý phi là thái tử, sắc phong Xà quý phi là hoàng hậu. Thái hậu tự mình cầu phúc cho thái tử, cả nước miễn thuế ba năm.</w:t>
      </w:r>
      <w:r>
        <w:br w:type="textWrapping"/>
      </w:r>
      <w:r>
        <w:br w:type="textWrapping"/>
      </w:r>
      <w:r>
        <w:t xml:space="preserve">Vương gia chắp tay sau lưng, rất uy nghiêm đối với hai hài tử một cao một thấp nói: “Cuộc tranh đoạt hoàng vị của Duật Quốc là một sự nhắc nhở đối với các con. Nếu Duật quốc thái tử cùng Thất hoàng tử liên thủ, trước tiên diệt trừ những hoàng tử khác như vậy ứng cử viên ngôi vị hoàng đế chỉ còn lại hai người bọn họ, cho dù cuối cùng hai người bọn họ tranh cướp đến kịch liệt, ngôi vị hoàng đế cũng sẽ không rơi vào tay người khác, có điều…” Vương gia nghiêm túc nựng một chút vào khuôn mặt nghiêm túc của hai huynh đệ, nói tiếp:”Ngôi vị hoàng đế tuy có được, cũng không phải là duy nhất chỉ một người làm có thể làm một đời. Làm Hoàng Đế là gánh lấy trách nhiệm lo lắng cho tất cả mọi người trong thiên hạ, không cách nào tùy ý xuất cung, không tùy ý rời khỏi kinh thành, không làm Hoàng Đế thì là trời cao biển rộng mặc cho mình ngao du, cao sơn lưu thủy phong thổ cùng hưởng mỹ thực trong thiên hạ.”</w:t>
      </w:r>
      <w:r>
        <w:br w:type="textWrapping"/>
      </w:r>
      <w:r>
        <w:br w:type="textWrapping"/>
      </w:r>
      <w:r>
        <w:t xml:space="preserve">Hai huynh đệ đồng thời gật đầu, lão đại có khuôn mặt nhỏ méo mó nhìn về phía đệ đệ, hai huynh đệ cách nhau một tuổi rưỡi nhưng tính tình hoàn toàn không giống. Lão đại tuy rằng tướng mạo cùng Vương gia tám phần tương tự, dung mạo hoàn toàn kế thừa gien ưu tú của hoàng tộc Đại Mậu quốc nhưng thiên tính trầm ổn. Dựa theo lời của Hoàng Đế để hình dung, chính là vẻ bề ngoài giống Vương gia, tính tình bên trong là giống với Uông Nghĩa Thăng.</w:t>
      </w:r>
      <w:r>
        <w:br w:type="textWrapping"/>
      </w:r>
      <w:r>
        <w:br w:type="textWrapping"/>
      </w:r>
      <w:r>
        <w:t xml:space="preserve">Lão nhị lại giống Vương gia và cũng giống Uông Nghĩa Thăng  đến mấy phần. Lúc không nói lời nào thì giống như đúc vẻ mặt lãnh ngạo của Vương gia, nhưng khi vừa nói chuyện thì tính tình hoạt bát đến mức quá đáng. Còn nhỏ tuổi liền bắt đầu vũ đao lộng thương, nhưng mà vừa nghe Phu tử giảng bài thì ngủ. Phu tử giảng bài vừa kết thúc thì tinh thần hưng phấn dẫn một đám hài tử nhảy nhót tưng bừng, chưa từng yên tĩnh một ngày. Duy nhất có thể doạ người chính là gương mặt trời sinh rất uy nghiêm, quả thực chính là trời sinh làm tướng quân nhưng tính cách lại nghịch ngợm.</w:t>
      </w:r>
      <w:r>
        <w:br w:type="textWrapping"/>
      </w:r>
      <w:r>
        <w:br w:type="textWrapping"/>
      </w:r>
      <w:r>
        <w:t xml:space="preserve">Một tiểu vương gia, một tiểu tướng quân, cuối cùng cũng coi như tập hợp một đôi, không uổng công bản vương mỗi ngày cần mẫn nằm ở dưới thân Vương Phi mà trồng trọt.</w:t>
      </w:r>
      <w:r>
        <w:br w:type="textWrapping"/>
      </w:r>
      <w:r>
        <w:br w:type="textWrapping"/>
      </w:r>
      <w:r>
        <w:t xml:space="preserve">Ở trước mặt hai hài tử nghiêm phụ Vương gia trong lòng vô cùng kiêu ngạo, nhưng cũng không keo kiệt ở trước mặt hài tử cùng Vương Phi ân ái. Hai hài tử ùng ục ùng ục chuyển mắt, lão đại lôi kéo tay áo Vương gia, lão nhị lôi kéo tay áo Uông Nghĩa Thăng.</w:t>
      </w:r>
      <w:r>
        <w:br w:type="textWrapping"/>
      </w:r>
      <w:r>
        <w:br w:type="textWrapping"/>
      </w:r>
      <w:r>
        <w:t xml:space="preserve">“Phụ vương, cha, con muốn ôm một cái.”</w:t>
      </w:r>
      <w:r>
        <w:br w:type="textWrapping"/>
      </w:r>
      <w:r>
        <w:br w:type="textWrapping"/>
      </w:r>
      <w:r>
        <w:t xml:space="preserve">“Ta cũng phải ôm một cái.”</w:t>
      </w:r>
      <w:r>
        <w:br w:type="textWrapping"/>
      </w:r>
      <w:r>
        <w:br w:type="textWrapping"/>
      </w:r>
      <w:r>
        <w:t xml:space="preserve">Gấu Con, bản vương cũng muốn Vương Phi ôm.</w:t>
      </w:r>
      <w:r>
        <w:br w:type="textWrapping"/>
      </w:r>
      <w:r>
        <w:br w:type="textWrapping"/>
      </w:r>
      <w:r>
        <w:t xml:space="preserve">Uông Nghĩa Thăng không để ý tới thỉnh cầu của hai hài tử, trực tiếp ôm lấy Vương gia, chỉ đối với bọn nhỏ nói: “Sau này các con có thể ôm người khác.”</w:t>
      </w:r>
      <w:r>
        <w:br w:type="textWrapping"/>
      </w:r>
      <w:r>
        <w:br w:type="textWrapping"/>
      </w:r>
      <w:r>
        <w:t xml:space="preserve">Nói xong ôm Vương gia cất bước đi ra khỏi thư phòng.</w:t>
      </w:r>
      <w:r>
        <w:br w:type="textWrapping"/>
      </w:r>
      <w:r>
        <w:br w:type="textWrapping"/>
      </w:r>
      <w:r>
        <w:t xml:space="preserve">Cha lại bất công! Hai hài tử ở trong lòng hô to, sau này bọn họ nhất định cũng phải như vậy tìm một người để bản thân bầu bạn, để cho người khác ước ao ghen tị bọn họ ân ái.</w:t>
      </w:r>
      <w:r>
        <w:br w:type="textWrapping"/>
      </w:r>
      <w:r>
        <w:br w:type="textWrapping"/>
      </w:r>
      <w:r>
        <w:t xml:space="preserve">—— Hoàn chính văn  ——</w:t>
      </w:r>
      <w:r>
        <w:br w:type="textWrapping"/>
      </w:r>
      <w:r>
        <w:br w:type="textWrapping"/>
      </w:r>
      <w:r>
        <w:t xml:space="preserve">Lời cuối sách</w:t>
      </w:r>
      <w:r>
        <w:br w:type="textWrapping"/>
      </w:r>
      <w:r>
        <w:br w:type="textWrapping"/>
      </w:r>
      <w:r>
        <w:t xml:space="preserve">Rốt cục đã viết xong.</w:t>
      </w:r>
      <w:r>
        <w:br w:type="textWrapping"/>
      </w:r>
      <w:r>
        <w:br w:type="textWrapping"/>
      </w:r>
      <w:r>
        <w:t xml:space="preserve">Tác giả rất thích song tính, vì lẽ đó liền viết song tính, thế nhưng khi viết thì mới phát hiện song tính H viết khó quá a! Càng viết càng ngượng ngùng, nên về sau viết không tới làm ta quá xoắn xuýt.</w:t>
      </w:r>
      <w:r>
        <w:br w:type="textWrapping"/>
      </w:r>
      <w:r>
        <w:br w:type="textWrapping"/>
      </w:r>
      <w:r>
        <w:t xml:space="preserve">Hơn nữa ta yêu thích viết sung sướng ngọt văn, vì lẽ đó [ Vương gia cùng người hầu ] cũng chính là một phần phổ thông ngọt văn, có điều khi viết ra thì ta thấy càng làm càng khó.</w:t>
      </w:r>
      <w:r>
        <w:br w:type="textWrapping"/>
      </w:r>
      <w:r>
        <w:br w:type="textWrapping"/>
      </w:r>
      <w:r>
        <w:t xml:space="preserve">Mỗi lần đặt tên cho truyện ta đều rất thống khổ, người khác lấy tên không phải có ý thơ thì chính là có ngụ ý, ta một khi chọn tên truyện thì giống như một người trên đường chạy như điên không có điểm dừng, vì lẽ đó liền dứt khoát dùng tư cách, còn có H thì dùng âm thanh ba ba tập hợp thành tên truyện.</w:t>
      </w:r>
      <w:r>
        <w:br w:type="textWrapping"/>
      </w:r>
      <w:r>
        <w:br w:type="textWrapping"/>
      </w:r>
      <w:r>
        <w:t xml:space="preserve">(Tên gốc của truyện này là Vương gia cùng người hầu ba ba)</w:t>
      </w:r>
      <w:r>
        <w:br w:type="textWrapping"/>
      </w:r>
      <w:r>
        <w:br w:type="textWrapping"/>
      </w:r>
      <w:r>
        <w:t xml:space="preserve">Ta nguyên bản giả thiết Vương gia là nhị hóa thế nhưng đại gia đều nói Vương gia ngạo kiều, ta nhìn trên nhìn dưới nhìn chung quanh cũng không nhìn ra y nơi nào ngạo kiều, chỉ nhìn thấy y rất là nhị hóa.</w:t>
      </w:r>
      <w:r>
        <w:br w:type="textWrapping"/>
      </w:r>
      <w:r>
        <w:br w:type="textWrapping"/>
      </w:r>
      <w:r>
        <w:t xml:space="preserve">Ta nguyên bản giả thiết người hầu là trung khuyển, khi viết phát hiện  không đúng, người hầu này tựa hồ rất phúc hắc, đem Vương gia ăn đến gắt gao.</w:t>
      </w:r>
      <w:r>
        <w:br w:type="textWrapping"/>
      </w:r>
      <w:r>
        <w:br w:type="textWrapping"/>
      </w:r>
      <w:r>
        <w:t xml:space="preserve">Vì lẽ đó đây chính là một phần thoát ra giả thiết ban đầu là Tiểu Bạch văn.</w:t>
      </w:r>
      <w:r>
        <w:br w:type="textWrapping"/>
      </w:r>
      <w:r>
        <w:br w:type="textWrapping"/>
      </w:r>
      <w:r>
        <w:t xml:space="preserve">Kỳ thực đại gia nên nhìn ra truyện  này có một ít từ ngữ đại diện cho cái gì, tỷ như “Miểu vĩ vương” là “Miêu vĩ vương” hài âm là “Miêu cho ăn uông”, “Uông nghĩa thăng” hài âm là” uông một tiếng”, “Đại mậu quốc” hài âm là “Đại miêu quốc”.</w:t>
      </w:r>
      <w:r>
        <w:br w:type="textWrapping"/>
      </w:r>
      <w:r>
        <w:br w:type="textWrapping"/>
      </w:r>
      <w:r>
        <w:t xml:space="preserve">Nhưng có độc giả biểu thị vừa nhìn thấy “Miểu vĩ vương” ba chữ đã nghĩ đến ba chữ: Giây nuy vương.</w:t>
      </w:r>
      <w:r>
        <w:br w:type="textWrapping"/>
      </w:r>
      <w:r>
        <w:br w:type="textWrapping"/>
      </w:r>
      <w:r>
        <w:t xml:space="preserve">Ta nhất thời bật cười.</w:t>
      </w:r>
      <w:r>
        <w:br w:type="textWrapping"/>
      </w:r>
      <w:r>
        <w:br w:type="textWrapping"/>
      </w:r>
      <w:r>
        <w:t xml:space="preserve">Có độc giả nhìn ra hài âm là “Miêu cho ăn uông”, nhưng ta không thừa nhận, nếu thừa nhận thì diễn biến câu chuyện lại mất hay nhưng tuyệt đối không phải “Giây nuy vương”.</w:t>
      </w:r>
      <w:r>
        <w:br w:type="textWrapping"/>
      </w:r>
      <w:r>
        <w:br w:type="textWrapping"/>
      </w:r>
      <w:r>
        <w:t xml:space="preserve">Trước khi đọc đến Phiên ngoại ta trước hết nhắc nhở cho các đại gia một vài điều.</w:t>
      </w:r>
      <w:r>
        <w:br w:type="textWrapping"/>
      </w:r>
      <w:r>
        <w:br w:type="textWrapping"/>
      </w:r>
      <w:r>
        <w:t xml:space="preserve">Câu chuyện của phiên ngoại thứ hai có tình tiết người thú, nếu không thích thì bằng hữu cũng đừng nhìn, miễn cho phát sinh việc không tốt.</w:t>
      </w:r>
      <w:r>
        <w:br w:type="textWrapping"/>
      </w:r>
      <w:r>
        <w:br w:type="textWrapping"/>
      </w:r>
      <w:r>
        <w:t xml:space="preserve">Vì ta viết như vậy nên nội dung này hạn chế độ tuổi.</w:t>
      </w:r>
      <w:r>
        <w:br w:type="textWrapping"/>
      </w:r>
      <w:r>
        <w:br w:type="textWrapping"/>
      </w:r>
    </w:p>
    <w:p>
      <w:pPr>
        <w:pStyle w:val="Heading2"/>
      </w:pPr>
      <w:bookmarkStart w:id="35" w:name="chương-14-vương-gia-kim-thương-không-ngã"/>
      <w:bookmarkEnd w:id="35"/>
      <w:r>
        <w:t xml:space="preserve">14. Chương 14: Vương Gia “ Kim Thương Không Ngã”</w:t>
      </w:r>
    </w:p>
    <w:p>
      <w:pPr>
        <w:pStyle w:val="Compact"/>
      </w:pPr>
      <w:r>
        <w:br w:type="textWrapping"/>
      </w:r>
      <w:r>
        <w:br w:type="textWrapping"/>
      </w:r>
      <w:r>
        <w:t xml:space="preserve">Hoàn thành mục tiêu “Nhân sinh có người thừa kế”, Vương gia nhìn hài nhi bên trong tã lót nhíu mày.</w:t>
      </w:r>
      <w:r>
        <w:br w:type="textWrapping"/>
      </w:r>
      <w:r>
        <w:br w:type="textWrapping"/>
      </w:r>
      <w:r>
        <w:t xml:space="preserve">Đây là vật gì?</w:t>
      </w:r>
      <w:r>
        <w:br w:type="textWrapping"/>
      </w:r>
      <w:r>
        <w:br w:type="textWrapping"/>
      </w:r>
      <w:r>
        <w:t xml:space="preserve">Hài nhi da dẻ đỏ ngầu nhiều nếp nhăn như một đống thịt. Dáng dấp của y không tệ, Vương Phi hình dáng cũng không kém, làm sao hài tử của bọn sinh ra lại giống như hầu tử rụng lông xấu xí như vậy?</w:t>
      </w:r>
      <w:r>
        <w:br w:type="textWrapping"/>
      </w:r>
      <w:r>
        <w:br w:type="textWrapping"/>
      </w:r>
      <w:r>
        <w:t xml:space="preserve">Vương gia rất lo lắng đời sau của mình và  Uông Nghĩa Thăng khi trưởng thành có dáng dấp xấu như thế này, âm thầm muốn sau này phải tìm cho nhi tử một thê tử thật xinh đẹp để bù đắp không biết có đủ không.</w:t>
      </w:r>
      <w:r>
        <w:br w:type="textWrapping"/>
      </w:r>
      <w:r>
        <w:br w:type="textWrapping"/>
      </w:r>
      <w:r>
        <w:t xml:space="preserve">Uông Nghĩa Thăng để Vương gia nhìn hài tử một chút rồi kêu hạ nhân đem vào phòng riêng để nhũ mẫu cho uống sữa. Hắn nhìn chằm chằm Vương gia sắc mặt tái nhợt vuốt lên những sợi tóc hơi ngổn ngang, giúp điều chỉnh đệm tựa phía sau để Vương gia thoải mái dựa vào, mới bưng lên chén canh bồi dưỡng cầm cái muỗng vừa quấy vừa thổi cho nguội bớt.</w:t>
      </w:r>
      <w:r>
        <w:br w:type="textWrapping"/>
      </w:r>
      <w:r>
        <w:br w:type="textWrapping"/>
      </w:r>
      <w:r>
        <w:t xml:space="preserve">Vương gia còn xoắn xuýt chuyện nhi tử quá xấu nhấp một hớp canh mà Uông Nghĩa Thăng đút cho y rồi nhíu mày nói: “Hài tử sinh ra không giống ngươi, mặt mũi cũng không giống bản vương thì phải.”</w:t>
      </w:r>
      <w:r>
        <w:br w:type="textWrapping"/>
      </w:r>
      <w:r>
        <w:br w:type="textWrapping"/>
      </w:r>
      <w:r>
        <w:t xml:space="preserve">“Lông mày, miệng còn có mặt mũi cũng rất giống ngươi.” Uông Nghĩa Thăng lại đút cho Vương gia một muỗng canh ngữ khí ôn hòa nói.</w:t>
      </w:r>
      <w:r>
        <w:br w:type="textWrapping"/>
      </w:r>
      <w:r>
        <w:br w:type="textWrapping"/>
      </w:r>
      <w:r>
        <w:t xml:space="preserve">Vương gia nuốt xuống canh, mắt lộ vẻ kinh ngạc, Uông Nghĩa Thăng là làm sao thấy được hình dáng lông mày kia nhạt đến không nhìn thấy của nhi tử lại cho là giống y? Lại làm thế nào thấy được đường viền khuôn mặt giống  như y? Mà gương mặt thân hình nhăn nheo đỏ hồng xấu xí đến cùng có điểm nào giống y? Vương gia cảm thấy chắc nhãn lực Uông Nghĩa Thăng có vấn đề.</w:t>
      </w:r>
      <w:r>
        <w:br w:type="textWrapping"/>
      </w:r>
      <w:r>
        <w:br w:type="textWrapping"/>
      </w:r>
      <w:r>
        <w:t xml:space="preserve">Có điều, nhi tử dù xấu cũng là hài tử của y cùng Uông Nghĩa Thăng, tương lai chung quy phải kế thừa tước vị, tuy rằng tướng mạo không xuất sắc, nhưng y sẽ đem nhi tử rèn luyện để những phương diện khác trở nên xuất sắc, trở thành một người uy nghiêm cao quý giống như Miểu Vĩ Vương y.</w:t>
      </w:r>
      <w:r>
        <w:br w:type="textWrapping"/>
      </w:r>
      <w:r>
        <w:br w:type="textWrapping"/>
      </w:r>
      <w:r>
        <w:t xml:space="preserve">Dự định rồi nghĩ thông suốt lúc này Vương gia mới buông lỏng đôi lông mày, từng miếng từng miếng uống xong canh Uông Nghĩa Thăng đút cho y. Y cũng không phải là nữ tử, lồng ngực mặc dù căng đến khó chịu, nhưng không như nữ tử xuống sữa cuồn cuộn chảy ra ngoài. Trịnh thái y cho làm món canh bồi dưỡng sức khỏe sau sinh rất thanh đạm, vô cùng hợp khẩu vị của Vương gia, chỉ chốc lát Vương gia đã uống xong một chén canh.</w:t>
      </w:r>
      <w:r>
        <w:br w:type="textWrapping"/>
      </w:r>
      <w:r>
        <w:br w:type="textWrapping"/>
      </w:r>
      <w:r>
        <w:t xml:space="preserve">Uông Nghĩa Thăng nhớ tới lời Trịnh thái y dặn hắn không thể để cho Vương gia một lần uống quá nhiều canh bổ, nhất định phải ăn nhiều món ăn nhưng mỗi thứ một ít vì lẽ đó hắn cho Vương gia ăn xong một chén canh rồi để hạ nhân đem thức ăn dọn dẹp hết.</w:t>
      </w:r>
      <w:r>
        <w:br w:type="textWrapping"/>
      </w:r>
      <w:r>
        <w:br w:type="textWrapping"/>
      </w:r>
      <w:r>
        <w:t xml:space="preserve">Hắn chậm rãi đỡ Vương gia nằm xuống, tiếp tục ngồi ở bên giường,  lòng bàn tay lớn ấm áp vuốt nhẹ gương mặt tái nhợt của Vương gia. Vương gia nghiêng mặt sang bên nhìn hắn, Uông Nghĩa Thăng cúi đầu, tràn đầy thương tiếc hôn y một cái, y vì sinh sản nhịn đau mà cắn phá môi dưới đến chảy máu.</w:t>
      </w:r>
      <w:r>
        <w:br w:type="textWrapping"/>
      </w:r>
      <w:r>
        <w:br w:type="textWrapping"/>
      </w:r>
      <w:r>
        <w:t xml:space="preserve">“Đừng dùng ánh mắt khổ sở như vậy nhìn chằm chằm bản vương, từ khi quyết định tự mình nắm giữ huyết thống của người thừa kế thì bản vương đã chuẩn bị tâm lý thật tốt. Bản vương không yếu ớt như vậy, huống hồ đây vốn là trách nhiệm của bản vương, ngươi khổ sở nhìn  bản vương trong lòng bản vương cũng khổ sở.” Vương gia lạnh nhạt nói, muốn đem mặt xoay qua chỗ khác, rồi lại lưu luyến nụ hôn của Uông Nghĩa Thăng không mang theo một chút tình dục mà chỉ tràn ngập đau lòng.</w:t>
      </w:r>
      <w:r>
        <w:br w:type="textWrapping"/>
      </w:r>
      <w:r>
        <w:br w:type="textWrapping"/>
      </w:r>
      <w:r>
        <w:t xml:space="preserve">Uông Nghĩa Thăng lắc đầu một cái, đưa tay luồn vào bên trong chăn nắm chặt tay Vương gia nói: “Ta đau lòng không liên quan tới  quyết định của ngươi, cũng không quan hệ tới trách nhiệm của ngươi, là bởi vì ta yêu ngươi, cho nên mới đau lòng khó chịu.”</w:t>
      </w:r>
      <w:r>
        <w:br w:type="textWrapping"/>
      </w:r>
      <w:r>
        <w:br w:type="textWrapping"/>
      </w:r>
      <w:r>
        <w:t xml:space="preserve">Vương gia khó chịu hừ một tiếng, cầm tay Uông Nghĩa Thăng kiệt sức nhắm mắt lại nói: “Ngươi ở cùng với bản vương là được, lại nói nhiều lời ngon tiếng ngọt như vậy thì cút ra ngoài.”</w:t>
      </w:r>
      <w:r>
        <w:br w:type="textWrapping"/>
      </w:r>
      <w:r>
        <w:br w:type="textWrapping"/>
      </w:r>
      <w:r>
        <w:t xml:space="preserve">Tuy rằng Vương gia đem mặt quay qua chỗ khác, nhưng hai lỗ tai ửng đỏ lên đều bị Uông Nghĩa Thăng nhìn ra rõ rõ ràng ràng.</w:t>
      </w:r>
      <w:r>
        <w:br w:type="textWrapping"/>
      </w:r>
      <w:r>
        <w:br w:type="textWrapping"/>
      </w:r>
      <w:r>
        <w:t xml:space="preserve">Uông Nghĩa Thăng cười khẽ, tiến lại gần hôn lấy hôn để lỗ tai y, Vương gia thẹn thùng từ mặt đến cổ đều đỏ lên, gương mặt tuấn tú trắng bệch khôi phục một chút hồng hào.</w:t>
      </w:r>
      <w:r>
        <w:br w:type="textWrapping"/>
      </w:r>
      <w:r>
        <w:br w:type="textWrapping"/>
      </w:r>
      <w:r>
        <w:t xml:space="preserve">Chỉ lo thật sự sẽ chọc giận Vương gia, Uông Nghĩa Thăng ngưng lại  đắp chăn cho Vương gia, nắm đôi tay rồi ngồi ở bên cạnh y. Nhũ mẫu cho hài tử uống sữa xong, đem hài tử đặt ở bên người Vương gia.</w:t>
      </w:r>
      <w:r>
        <w:br w:type="textWrapping"/>
      </w:r>
      <w:r>
        <w:br w:type="textWrapping"/>
      </w:r>
      <w:r>
        <w:t xml:space="preserve">Nhìn trên giường một lớn một nhỏ hai người, tâm của Uông Nghĩa Thăng nhất thời mềm mại, tràn đầy nhu tình. Hắn quan sát tỉ mỉ khuôn mặt nhỏ, càng xem càng cảm thấy rất giống Vương gia, tương lai nhất định xuất sắc phi phàm.</w:t>
      </w:r>
      <w:r>
        <w:br w:type="textWrapping"/>
      </w:r>
      <w:r>
        <w:br w:type="textWrapping"/>
      </w:r>
      <w:r>
        <w:t xml:space="preserve">Trong lòng tình cảm hầu như tràn đầy, Uông Nghĩa Thăng vuốt nhẹ mu bàn tay Vương gia, Vương gia nhếch miệng, đột nhiên cảm thấy thời khắc này vô cùng ấm áp.</w:t>
      </w:r>
      <w:r>
        <w:br w:type="textWrapping"/>
      </w:r>
      <w:r>
        <w:br w:type="textWrapping"/>
      </w:r>
      <w:r>
        <w:t xml:space="preserve">Y vừa có người thừa kế, cũng có yêu người của mình, cuộc sống này của y càng viên mãn hơn bao giờ hết.</w:t>
      </w:r>
      <w:r>
        <w:br w:type="textWrapping"/>
      </w:r>
      <w:r>
        <w:br w:type="textWrapping"/>
      </w:r>
      <w:r>
        <w:t xml:space="preserve">Những suy nghĩ lúc trước muốn thu thêm mấy nam sủng đã sớm tan thành mây khói, cho dù y thật sự thu rất nhiều nam sủng, nhiều người như vậy cũng không bằng Uông Nghĩa Thăng luôn chân tâm thực lòng mà yêu y.</w:t>
      </w:r>
      <w:r>
        <w:br w:type="textWrapping"/>
      </w:r>
      <w:r>
        <w:br w:type="textWrapping"/>
      </w:r>
      <w:r>
        <w:t xml:space="preserve">Y đời này như vậy là đủ.</w:t>
      </w:r>
      <w:r>
        <w:br w:type="textWrapping"/>
      </w:r>
      <w:r>
        <w:br w:type="textWrapping"/>
      </w:r>
      <w:r>
        <w:t xml:space="preserve">—–</w:t>
      </w:r>
      <w:r>
        <w:br w:type="textWrapping"/>
      </w:r>
      <w:r>
        <w:br w:type="textWrapping"/>
      </w:r>
      <w:r>
        <w:t xml:space="preserve">Từ khi sau khi sinh hài tử Vương gia cảm thấy lồng ngực vô cùng không đúng, luôn có sữa tràn ra; tuy rằng không nhiều, nhưng đều  làm bẩn áo lót. Nhưng mà bên ngoài lồng ngực cũng không khác thường, chỉ có hai đầu vú vừa tròn vừa lớn đứng lên, đội lớp áo lót lên làm sữa thấm ướt trắng cả áo lót, vải áo trở nên nửa trong suốt hiện ra rõ ràng đầu vú đỏ sẫm.</w:t>
      </w:r>
      <w:r>
        <w:br w:type="textWrapping"/>
      </w:r>
      <w:r>
        <w:br w:type="textWrapping"/>
      </w:r>
      <w:r>
        <w:t xml:space="preserve">Bộ ngực chảy ra sữa làm quần áo ướt sũng khiến dáng vẻ của y không chỉ bất nhã, hơn nữa phi thường tình sắc, Vương gia cảm thấy khá thẹn nhưng y không thể làm cho sữa ngưng chảy, chỉ mặc cho không nhiều sữa tùy ý chảy ra, chờ sữa chảy ướt hết thì đổi xiêm y khác, thực sự không được thì để Uông Nghĩa Thăng buổi tối hút hết sữa.</w:t>
      </w:r>
      <w:r>
        <w:br w:type="textWrapping"/>
      </w:r>
      <w:r>
        <w:br w:type="textWrapping"/>
      </w:r>
      <w:r>
        <w:t xml:space="preserve">Sinh hài tử đã qua bốn tháng, hài tử cũng không có bú sữa của Vương gia, mỗi khi đói bụng thì đều bị Uông Nghĩa Thăng lấy lý do là đã có nhũ mẫu bèn đem hài tử ném cho nhũ mẫu.</w:t>
      </w:r>
      <w:r>
        <w:br w:type="textWrapping"/>
      </w:r>
      <w:r>
        <w:br w:type="textWrapping"/>
      </w:r>
      <w:r>
        <w:t xml:space="preserve">Uông Nghĩa Thăng quang mỗi ngày giúp y thu thập xiêm y có ít nhất ba, bốn bộ mà aó lót lại tràn đầy hương sữa quả thực câu tâm hồn người, trước ngực ẩm ướt làm hắn nhớ tới đầu vú Vương gia lồi ra như ma sát áo lót, đầu vú đỏ hồng, dính sữa màu trắng làm lồng ngực đều tràn đầy sữa tươi.</w:t>
      </w:r>
      <w:r>
        <w:br w:type="textWrapping"/>
      </w:r>
      <w:r>
        <w:br w:type="textWrapping"/>
      </w:r>
      <w:r>
        <w:t xml:space="preserve">Ngày hôm đó khi thu thập quần áo thì Uông Nghĩa Thăng rốt cục không nhịn được lén lút lấy một cái áo lót dính sữa say sưa mạnh mẽ mà hít vào. Vị sữa thơm ngọt thấm vào trong tim lẫn vào một chút mùi thơm cơ thể nhàn nhạt của Vương gia khiến Uông Nghĩa Thăng mê say.</w:t>
      </w:r>
      <w:r>
        <w:br w:type="textWrapping"/>
      </w:r>
      <w:r>
        <w:br w:type="textWrapping"/>
      </w:r>
      <w:r>
        <w:t xml:space="preserve">Hồi lâu không thấy Uông Nghĩa Thăng trở về Vương gia vốn muốn đi phòng riêng thăm hài tử, ánh mắt lơ đãng đảo qua cửa, thì nhìn thấy Uông Nghĩa Thăng một tay ôm xiêm y một tay cầm áo lót của y mà ngửi, mũi thậm chí ma sát với áo lót không biết ngửi cái gì mà trên mặt đầy vẻ say mê thu hết vào trong mắt Vương gia.</w:t>
      </w:r>
      <w:r>
        <w:br w:type="textWrapping"/>
      </w:r>
      <w:r>
        <w:br w:type="textWrapping"/>
      </w:r>
      <w:r>
        <w:t xml:space="preserve">Vẻ mặt này rất khát khao, tên chó hoang này thực sự một ngày không sủng hạnh hắn thì một ngày sẽ không chịu nổi, hiện tại ngay cả xiêm áo của bản vương cũng không buông tha!</w:t>
      </w:r>
      <w:r>
        <w:br w:type="textWrapping"/>
      </w:r>
      <w:r>
        <w:br w:type="textWrapping"/>
      </w:r>
      <w:r>
        <w:t xml:space="preserve">Vương gia hừ lạnh suy nghĩ, bỗng nhiên trong ngực phát trướng muốn chảy ra sữa, y lại nhìn Uông Nghĩa Thăng liên tục đem mặt vùi vào áo lót mà ngửi, lập tức rõ ràng Uông Nghĩa Thăng đang làm gì.</w:t>
      </w:r>
      <w:r>
        <w:br w:type="textWrapping"/>
      </w:r>
      <w:r>
        <w:br w:type="textWrapping"/>
      </w:r>
      <w:r>
        <w:t xml:space="preserve">Đúng là tên cẩu nô tài thấp hèn!</w:t>
      </w:r>
      <w:r>
        <w:br w:type="textWrapping"/>
      </w:r>
      <w:r>
        <w:br w:type="textWrapping"/>
      </w:r>
      <w:r>
        <w:t xml:space="preserve">Vương gia giận tím mặt, tiến lên đoạt lấy áo lót trong tay Uông Nghĩa Thăng, lo lắng trong phòng riêng còn có nhũ mẫu chăm sóc hài tử và nha hoàn, nên y hạ thấp giọng cả giận nói: “Bản vương lẽ nào không sánh bằng một bộ y phục rách rưới sao?”</w:t>
      </w:r>
      <w:r>
        <w:br w:type="textWrapping"/>
      </w:r>
      <w:r>
        <w:br w:type="textWrapping"/>
      </w:r>
      <w:r>
        <w:t xml:space="preserve">Uông Nghĩa Thăng sợ đến ném hết xiêm y đang cầm trên tay, lúng túng cùng Vương gia đối diện. Đôi mắt Vương gia trợn tròn lên, y chỉ tùy ý mặc một kiện ngoại bào, hơi lộ rõ ngực ngờ ngợ có thể thấy được áo lót bên trong lại dính sữa ẩm ướt. Hắn hô hấp có chút gấp gáp, vội vàng dời ánh mắt qua chỗ khác.</w:t>
      </w:r>
      <w:r>
        <w:br w:type="textWrapping"/>
      </w:r>
      <w:r>
        <w:br w:type="textWrapping"/>
      </w:r>
      <w:r>
        <w:t xml:space="preserve">Vương gia nhếch miệng, cố ý mở rộng cổ áo, áo lót dính đầy sữa có thể nhìn thấy rõ ràng, y hỏi: “Hiện giờ làm sao lại thẹn thùng? Mới vừa rồi còn cầm áo lót của bản vương ngửi tới ngửi lui, bây giờ nhìn thấy ngực bản vương trái lại thẹn thùng, nhưng vậy côn thịt ngươi làm sao cương được?”</w:t>
      </w:r>
      <w:r>
        <w:br w:type="textWrapping"/>
      </w:r>
      <w:r>
        <w:br w:type="textWrapping"/>
      </w:r>
      <w:r>
        <w:t xml:space="preserve">Uông Nghĩa Thăng bị y nói tới phải làm ra vẻ mặt bất đắc dĩ. Thân thể Vương gia còn chưa khôi phục nên hắn không nỡ chạm vào. Nhưng mỗi ngày nhìn thấy áo Vương gia ướt đẫm sữa, hơi hơi đến gần là có thể ngửi được mùi sữa và mùi thơm trên thân thể Vương gia; buổi tối ngủ thì trong chăn tràn ngập nồng nặc mùi hương sữa. Khi Vương gia ôm hắn thì toàn thân y đầy mùi sữa làm Uông Nghĩa Thăng mỗi ngày tình dục tăng vọt, thực sự nhịn không được phải dùng tay phát tiết, phát tiết xong cự bổng vẫn như cũ cứng rắn cực kỳ.</w:t>
      </w:r>
      <w:r>
        <w:br w:type="textWrapping"/>
      </w:r>
      <w:r>
        <w:br w:type="textWrapping"/>
      </w:r>
      <w:r>
        <w:t xml:space="preserve">Vương gia cách quần nâng cự bổng Uông Nghĩa Thăng lên, âm nang nặng trình trịch hiển nhiên tích góp không ít tinh dịch, Vương gia nhíu mày, tà khí hỏi: “Xiêm y của bản vương có thơm không?”</w:t>
      </w:r>
      <w:r>
        <w:br w:type="textWrapping"/>
      </w:r>
      <w:r>
        <w:br w:type="textWrapping"/>
      </w:r>
      <w:r>
        <w:t xml:space="preserve">Năm ngón tay của y nặn nặn âm nang, Uông Nghĩa Thăng lập tức cảm thấy âm nang trướng như nứt ra, hắn hô hấp dồn dập nói: “Vương gia quần áo rất thơm.”</w:t>
      </w:r>
      <w:r>
        <w:br w:type="textWrapping"/>
      </w:r>
      <w:r>
        <w:br w:type="textWrapping"/>
      </w:r>
      <w:r>
        <w:t xml:space="preserve">Vương gia nhìn hai mảnh môi dày của hắn, chỉ cảm thấy ngực trướng đến lợi hại, càng ngày càng nhiều sữa chảy ra. Rất nhanh trước ngực áo lót lại ướt hơn nửa, lộ ra đầu vú đỏ thẫm.</w:t>
      </w:r>
      <w:r>
        <w:br w:type="textWrapping"/>
      </w:r>
      <w:r>
        <w:br w:type="textWrapping"/>
      </w:r>
      <w:r>
        <w:t xml:space="preserve">Uông Nghĩa Thăng nhìn chằm chằm hai đầu vú nổi lên bên trong áo lót, thấy trước ngực vết sữa loang ra càng lớn, làm cho đầu vú đỏ sẫm có thể thấy rõ ràng. Cổ họng hắn khô khốc đến lợi hại, còn nhớ tới trước khi y sinh sản hắn đã hút thông hai tuyến sữa của Vương gia, hai đầu vú sưng đỏ  cùng với trong miệng mùi sữa thật lâu không tiêu tan.</w:t>
      </w:r>
      <w:r>
        <w:br w:type="textWrapping"/>
      </w:r>
      <w:r>
        <w:br w:type="textWrapping"/>
      </w:r>
      <w:r>
        <w:t xml:space="preserve">Vương gia hiển nhiên rất rõ ràng lực cám dỗ của mình, sau khi hài tử sinh ra Uông Nghĩa Thăng luôn  bận bịu chăm sóc y cùng hài tử, chưa chân chính ngủ an giấc một lần. Uông Nghĩa Thăng không thích bên cạnh y có người khác hầu hạ, mọi chuyện hắn đều tự thân làm. Sau khi có hài tử Uông Nghĩa Thăng mỗi đêm chung quy phải thức đến mấy lần đến phòng riêng nhìn hài tử ngủ có yên ổn không, có lúc hài tử khóc nháo không ngớt, Uông Nghĩa Thăng còn giúp đỡ nhũ mẫu dỗ dành hài tử. Chỉ khi thấy không chăm sóc được chu toàn cho cả hai thì Uông Nghĩa Thăng mới miễn cưỡng để Tĩnh Nguyệt cùng bốn nha hoàn hầu hạ y.</w:t>
      </w:r>
      <w:r>
        <w:br w:type="textWrapping"/>
      </w:r>
      <w:r>
        <w:br w:type="textWrapping"/>
      </w:r>
      <w:r>
        <w:t xml:space="preserve">Tuy rằng Uông Nghĩa Thăng ẩn giấu đến mức rất thâm sâu, nhưng từ hành vi đoạt việc của nha hoàn có thể nhìn ra hắn có lòng ghen tị và độc chiếm mãnh liệt; mà hắn dĩ nhiên cũng không cho phép hài tử chạm vào đầu vú y, dường như đầu vú y chỉ thuộc về riêng mình hắn.</w:t>
      </w:r>
      <w:r>
        <w:br w:type="textWrapping"/>
      </w:r>
      <w:r>
        <w:br w:type="textWrapping"/>
      </w:r>
      <w:r>
        <w:t xml:space="preserve">Vương gia một tay ôm lấy cổ Uông Nghĩa Thăng, mê hoặc nói: “Ngươi luôn nói bản vương háo sắc phóng đãng, ngươi lại chỉ ngửi xiêm áo của bản vương đã cứng  thành như vậy. Nếu như không phải bản vương trùng hợp nhìn thấy, ngươi có dùng xiêm áo của bản vương bao bọc “nghiệt rễ” mà thủ dâm không?”</w:t>
      </w:r>
      <w:r>
        <w:br w:type="textWrapping"/>
      </w:r>
      <w:r>
        <w:br w:type="textWrapping"/>
      </w:r>
      <w:r>
        <w:t xml:space="preserve">Uông Nghĩa Thăng dù chưa nghĩ tới dùng xiêm áo của Vương gia  thủ dâm, nhưng Vương gia vừa nói như thế, trong đầu hắn liền nghĩ đến hình ảnh này hắn lập tức lắc đầu bỏ qua ý niệm này.</w:t>
      </w:r>
      <w:r>
        <w:br w:type="textWrapping"/>
      </w:r>
      <w:r>
        <w:br w:type="textWrapping"/>
      </w:r>
      <w:r>
        <w:t xml:space="preserve">“Vương gia, ta chưa bao giờ nghĩ tới dùng y phục của ngươi thủ dâm, chỉ là có chút ức chế đến khó chịu.” Uông Nghĩa Thăng thành thật trả lời.</w:t>
      </w:r>
      <w:r>
        <w:br w:type="textWrapping"/>
      </w:r>
      <w:r>
        <w:br w:type="textWrapping"/>
      </w:r>
      <w:r>
        <w:t xml:space="preserve">Vương gia nâng âm nang trong tay chậm rãi giơ lên, nhẹ nhàng xoa xoa đầu vú trước ngực nói: “Bản vương biết được ngươi gần đây cực khổ rồi, đặc biệt cho phép ngươi mút đầu vú bản vương thủ dâm.”</w:t>
      </w:r>
      <w:r>
        <w:br w:type="textWrapping"/>
      </w:r>
      <w:r>
        <w:br w:type="textWrapping"/>
      </w:r>
      <w:r>
        <w:t xml:space="preserve">Uông Nghĩa Thăng nuốt một ngụm nước bọt, quả thực không thể tin được Vương gia sẽ cho hắn mút vào đầu vú, hắn đột ngột đem Vương gia đặt ở trên tường, không kìm lòng được hít sâu mùi sữa trên ngực Vương gia.</w:t>
      </w:r>
      <w:r>
        <w:br w:type="textWrapping"/>
      </w:r>
      <w:r>
        <w:br w:type="textWrapping"/>
      </w:r>
      <w:r>
        <w:t xml:space="preserve">Vương gia không có giãy dụa, bàn tay quen thuộc từng chút từng chút kéo cổ áo, vốn chỉ là áo khoác rộng rãi đơn giản nên nhanh chóng bị hắn mở rộng, áo lót ướt át lộ rõ lồng ngực, đầu vú giống như hai quả anh đào thấm đẫm sương đỏ sẫm chậm rãi chảy ra sữa.</w:t>
      </w:r>
      <w:r>
        <w:br w:type="textWrapping"/>
      </w:r>
      <w:r>
        <w:br w:type="textWrapping"/>
      </w:r>
      <w:r>
        <w:t xml:space="preserve">“Ngực của bản vương rất trướng, ngươi đến hút sạch sẻ, nếu không thì bản vương không thể làm gì khác hơn là để cho người khác hút.” Vương gia cố ý liếc mắt nhìn bình phong ngăn phòng riêng một chút, sau đó nhíu mày cười nói.</w:t>
      </w:r>
      <w:r>
        <w:br w:type="textWrapping"/>
      </w:r>
      <w:r>
        <w:br w:type="textWrapping"/>
      </w:r>
      <w:r>
        <w:t xml:space="preserve">“Không được.” Uông Nghĩa Thăng đương nhiên biết được trong lời nói của Vương gia “Người khác” chính là hài tử của bọn họ, hắn lấy môi cọ xát đầu vú, bá đạo nói: “Ngươi là của ta, mọi chỗ trên người hết thảy đều là của ta.”</w:t>
      </w:r>
      <w:r>
        <w:br w:type="textWrapping"/>
      </w:r>
      <w:r>
        <w:br w:type="textWrapping"/>
      </w:r>
      <w:r>
        <w:t xml:space="preserve">Hắn thở ra nhiệt khí, nhìn chằm chằm hai đầu vú như hai quả chín đợi hái, nhìn đầu vú khi tiếp xúc với không khí mà nhẹ nhàng nhăn lại, nhìn phản ứng đáng yêu này hắn cũng dục hỏa đốt người.</w:t>
      </w:r>
      <w:r>
        <w:br w:type="textWrapping"/>
      </w:r>
      <w:r>
        <w:br w:type="textWrapping"/>
      </w:r>
      <w:r>
        <w:t xml:space="preserve">Vương gia cúi đầu nhìn khuôn mặt hắn hầu như bị dục vọng dày đặc che kín hai tay xoa xoa sau gáy của hắn, cố ý nói: “Thật sao? Bản vương làm sao biết trên người mình hết thảy đều là của ngươi đây?”</w:t>
      </w:r>
      <w:r>
        <w:br w:type="textWrapping"/>
      </w:r>
      <w:r>
        <w:br w:type="textWrapping"/>
      </w:r>
      <w:r>
        <w:t xml:space="preserve">Uông Nghĩa Thăng cắn vào đầu vú rồi hút một cái, Vương gia lập tức cảm thấy sữa chảy ra. Nam nhân dùng đầu lưỡi dẻo dai vừa ướt vừa nóng khẽ liếm đầu vú, kích thích nơi đầu vú làm Vương gia tê rần, theo bản năng mà đem đầu Uông Nghĩa Thăng ép vào bộ ngực của mình.</w:t>
      </w:r>
      <w:r>
        <w:br w:type="textWrapping"/>
      </w:r>
      <w:r>
        <w:br w:type="textWrapping"/>
      </w:r>
      <w:r>
        <w:t xml:space="preserve">“Chúng ta là phu phu, vì lẽ đó tất cả những chỗ trên người Vương gia đều là của ta.” Uông Nghĩa Thăng ngậm lấy đầu vú hàm hồ nói, không quên nhào nặn một bên đầu vú khác.</w:t>
      </w:r>
      <w:r>
        <w:br w:type="textWrapping"/>
      </w:r>
      <w:r>
        <w:br w:type="textWrapping"/>
      </w:r>
      <w:r>
        <w:t xml:space="preserve">Bầu vú vốn đang căng sữa bị hút mạnh lập tức bắn ra một dòng sữa  phun vào trên mặt Uông Nghĩa Thăng.</w:t>
      </w:r>
      <w:r>
        <w:br w:type="textWrapping"/>
      </w:r>
      <w:r>
        <w:br w:type="textWrapping"/>
      </w:r>
      <w:r>
        <w:t xml:space="preserve">“Ừm…” Vương gia khó chịu rên lên, khàn khàn nói: “Cũng hút bên này cho bản vương, căng đến khó chịu.”</w:t>
      </w:r>
      <w:r>
        <w:br w:type="textWrapping"/>
      </w:r>
      <w:r>
        <w:br w:type="textWrapping"/>
      </w:r>
      <w:r>
        <w:t xml:space="preserve">Ngón tay cái ma sát đầu vú làm sữa lại chảy ra nam nhân không nỡ lãng phí, hướng qua bên kia liếm hết, trước tiên liếm sạch sữa bốn phía chung quanh đầu vú rồi mới ngậm đầu vú mút vào.</w:t>
      </w:r>
      <w:r>
        <w:br w:type="textWrapping"/>
      </w:r>
      <w:r>
        <w:br w:type="textWrapping"/>
      </w:r>
      <w:r>
        <w:t xml:space="preserve">Nam nhân tham lam dùng cái miệng lớn mà mút sữa, trong cổ họng phát ra âm thanh “sùng sục sùng sục” khi nuốt sữa xuống. Không giống nữ tử có ngực nhô lên, lồng ngực Vương gia bằng phẳng không có quá nhiều sữa, nam nhân chỉ nuốt ba, bốn ngụm, cũng không hút ra thêm một giọt sữa nào, hắn lại đổi một bên khác mút vào, đem hai bên đầu vú mút đến đỏ ửng.</w:t>
      </w:r>
      <w:r>
        <w:br w:type="textWrapping"/>
      </w:r>
      <w:r>
        <w:br w:type="textWrapping"/>
      </w:r>
      <w:r>
        <w:t xml:space="preserve">Cho dù mút không ra sữa nữa, nam nhân cũng không nỡ thả đầu vú trong miệng ra, hai tay đè ép lồng ngực bằng phẳng mạnh mẽ làm lồng ngực nhô lên, hai đầu vú vì thế càng căng lên, hắn dùng môi lưỡi thay phiên âu yếm hai đầu vú.</w:t>
      </w:r>
      <w:r>
        <w:br w:type="textWrapping"/>
      </w:r>
      <w:r>
        <w:br w:type="textWrapping"/>
      </w:r>
      <w:r>
        <w:t xml:space="preserve">Đầu vú sớm bị mút đã tê rần, khoái cảm kỳ dị từ ngực truyền tới hạ thể, tính khí Vương gia bất tri bất giác đứng lên, y híp mắt nhẹ giọng rên rỉ, khuôn mặt tuấn mỹ  nhiễm phải tình dục đỏ bừng.  Trước ngực nam nhân dùng môi lưỡi làm phiền đầu vú y, đem sữa bôi lên trên lồng ngực của y, sau đó lại từng chút một liếm sạch sẽ.</w:t>
      </w:r>
      <w:r>
        <w:br w:type="textWrapping"/>
      </w:r>
      <w:r>
        <w:br w:type="textWrapping"/>
      </w:r>
      <w:r>
        <w:t xml:space="preserve">“Vương gia, thích không?” Uông Nghĩa Thăng ngẩng đầu hỏi, đôi môi thấm ướt sữa lấp lánh thủy quang, khuôn mặt thành thật trung hậu không nhìn ra một chút hạ lưu hèn mọn, con mắt thật sâu hấp dẫn Vương gia khiến cho Vương gia động lòng không thôi.</w:t>
      </w:r>
      <w:r>
        <w:br w:type="textWrapping"/>
      </w:r>
      <w:r>
        <w:br w:type="textWrapping"/>
      </w:r>
      <w:r>
        <w:t xml:space="preserve">“Không thích.” Vương gia khiêu khích cười cợt.</w:t>
      </w:r>
      <w:r>
        <w:br w:type="textWrapping"/>
      </w:r>
      <w:r>
        <w:br w:type="textWrapping"/>
      </w:r>
      <w:r>
        <w:t xml:space="preserve">Uông Nghĩa Thăng ôm lấy Vương gia, nhanh chân đi đến bên giường, đem Vương gia nhẹ nhàng  đặt lên giường, thuận lợi kéo màn xuống không để người khác nhìn thấy tình huống bên trong.</w:t>
      </w:r>
      <w:r>
        <w:br w:type="textWrapping"/>
      </w:r>
      <w:r>
        <w:br w:type="textWrapping"/>
      </w:r>
      <w:r>
        <w:t xml:space="preserve">Sau đó, hắn đè lên Vương gia, trực tiếp cởi quần, cự bổng thẳng tắp cương cứng giữa hai chân, quy đầu phân bố ra niêm dịch trong suốt.</w:t>
      </w:r>
      <w:r>
        <w:br w:type="textWrapping"/>
      </w:r>
      <w:r>
        <w:br w:type="textWrapping"/>
      </w:r>
      <w:r>
        <w:t xml:space="preserve">Hắn ngồi xổm ở hai bên mặt của Vương gia, hắc tử cự bổng không chút khách khí đánh vào mặt Vương gia hai viên trứng cũng thuận theo lay động.</w:t>
      </w:r>
      <w:r>
        <w:br w:type="textWrapping"/>
      </w:r>
      <w:r>
        <w:br w:type="textWrapping"/>
      </w:r>
      <w:r>
        <w:t xml:space="preserve">“ Ba ba” tiếng vang rõ ràng lọt vào tai, đại quy đầu cọ xát mặt Vương gia, ám muội phác hoạ ngũ quan Vương gia. Vương gia có chút khiếp sợ khi Uông Nghĩa Thăng làm càn, nhưng mắt phượng vẫn mở to hơn nữa, đuôi mắt giương lên đầy vẻ quyến rũ mê hoặc tâm người căn bản không hiện ra vẻ ác liệt như ngày thường.</w:t>
      </w:r>
      <w:r>
        <w:br w:type="textWrapping"/>
      </w:r>
      <w:r>
        <w:br w:type="textWrapping"/>
      </w:r>
      <w:r>
        <w:t xml:space="preserve">“Vương gia yêu thích nó không?”</w:t>
      </w:r>
      <w:r>
        <w:br w:type="textWrapping"/>
      </w:r>
      <w:r>
        <w:br w:type="textWrapping"/>
      </w:r>
      <w:r>
        <w:t xml:space="preserve">Uông Nghĩa Thăng vừa nói vừa dùng cự bổng vuốt nhẹ chóp mũi Vương gia, mùi thơm thân thể sau khi tắm rửa lẫn vào mùi tanh nhạt nhẽo của tinh dịch truyền vào mũi Vương gia. Vương gia cả người nhẹ run lên, không chút do dự mà liếm cự bổng trượt tới môi mình. Uông Nghĩa Thăng cố ý uốn một cái, cự bổng lướt qua đầu lưỡi Vương gia trượt tới cằm Vương gia. Vương gia chỉ liếm một chút niêm dịch trên quy đầu nheo mắt liếm liếm niêm dịch dính vào trên môi mình.</w:t>
      </w:r>
      <w:r>
        <w:br w:type="textWrapping"/>
      </w:r>
      <w:r>
        <w:br w:type="textWrapping"/>
      </w:r>
      <w:r>
        <w:t xml:space="preserve">“Hỗn… Thứ hỗn trướng… Bản vương yêu thích nó, ngươi muốn bản vương làm sao bây giờ?” Vương gia cố ý hỏi, tay còn muốn sờ cự bổng của hắn, lại bị Uông Nghĩa Thăng đẩy ra.</w:t>
      </w:r>
      <w:r>
        <w:br w:type="textWrapping"/>
      </w:r>
      <w:r>
        <w:br w:type="textWrapping"/>
      </w:r>
      <w:r>
        <w:t xml:space="preserve">“Ngươi yêu thích nó như vậy để nó hầu hạ toàn bộ thân thể của ngươi.” Uông Nghĩa Thăng nói xong để quy đầu trượt tới cổ Vương gia tỉ mỉ vuốt nhẹ hầu kết, cự bổng cắm vào xương quai xanh sau đó hướng lên trên vuốt nhẹ lỗ tai Vương gia. Đại quy đầu ám muội ma sát khắp lỗ tai, lại theo thái dương một lần nữa di chuyển đến cổ Vương gia.</w:t>
      </w:r>
      <w:r>
        <w:br w:type="textWrapping"/>
      </w:r>
      <w:r>
        <w:br w:type="textWrapping"/>
      </w:r>
      <w:r>
        <w:t xml:space="preserve">“A… ah…” Vương gia kéo lấy đệm  trải giường, cảm giác được quy đầu bóng loáng chầm chậm lướt qua xương quai xanh, như nhỏ vụn mà liên miên âu yếm hôn lồng ngực của y.</w:t>
      </w:r>
      <w:r>
        <w:br w:type="textWrapping"/>
      </w:r>
      <w:r>
        <w:br w:type="textWrapping"/>
      </w:r>
      <w:r>
        <w:t xml:space="preserve">Uông Nghĩa Thăng đè ép lồng ngực Vương gia, cự bổng thì lại vuốt nhẹ đầu vú, để đầu vú phân bố ra một chút sữa bắn ở trên quy đầu, hắc tử cự bổng dính sữa dáng vẻ phi thường dâm mỹ.</w:t>
      </w:r>
      <w:r>
        <w:br w:type="textWrapping"/>
      </w:r>
      <w:r>
        <w:br w:type="textWrapping"/>
      </w:r>
      <w:r>
        <w:t xml:space="preserve">“Không… Không xong rồi…” Tính khí cứng đến đau đớn, đã tìm được khe nứt giữa hoa huyệt, hậu huyệt cũng khát cầu cự bổng thương yêu càng co rụt lại cầu thao.</w:t>
      </w:r>
      <w:r>
        <w:br w:type="textWrapping"/>
      </w:r>
      <w:r>
        <w:br w:type="textWrapping"/>
      </w:r>
      <w:r>
        <w:t xml:space="preserve">Uông Nghĩa Thăng dùng ngón trỏ và ngón giữa quẹt lấy niêm dịch và sữa trên quy đầu đưa tới mặt Vương gia nói: “Vương gia liếm liếm.”</w:t>
      </w:r>
      <w:r>
        <w:br w:type="textWrapping"/>
      </w:r>
      <w:r>
        <w:br w:type="textWrapping"/>
      </w:r>
      <w:r>
        <w:t xml:space="preserve">Ngửi thấy trên hai ngón tay mùi tanh cùng mùi sữa thơm quen thuộc, Vương gia như con mèo nhỏ tự động đưa lưỡi liếm đầu ngón tay, cuối cùng đầu lưỡi xoay một vòng đem hai ngón tay ngậm lấy rồi phun ra nuốt vào, thật giống như đó là mỹ vị của cự bổng; còn cự bổng chân chính thì lại ở trên rốn y đảo quanh, sau đó chậm rãi hướng về hạ thể bóng loáng.</w:t>
      </w:r>
      <w:r>
        <w:br w:type="textWrapping"/>
      </w:r>
      <w:r>
        <w:br w:type="textWrapping"/>
      </w:r>
      <w:r>
        <w:t xml:space="preserve">Uông Nghĩa Thăng một bên đi xuống chỉ dùng một tay đã cởi được quần Vương gia, dễ dàng kéo quần tụt xuống đến cái mông, tính khí đỏ hồng vững chãi đứng lên, quy đầu sớm tránh khỏi bao bì ràng buộc toàn bộ đưa ra ngoài, liều lĩnh chảy ra niêm dịch.</w:t>
      </w:r>
      <w:r>
        <w:br w:type="textWrapping"/>
      </w:r>
      <w:r>
        <w:br w:type="textWrapping"/>
      </w:r>
      <w:r>
        <w:t xml:space="preserve">Uông Nghĩa Thăng cố ý nắm chặt cự bổng tàn nhẫn mà đánh tính khí của y mấy lần, Vương gia đạp đạp muốn duỗi chân. Đầu lưỡi bị giữ lấy trong miệng đùa bỡn không cách nào nói chuyện, chỉ có thể phát ra âm thanh a a a không có chút ý nghĩa nào. Tính khí tiết ra càng nhiều niêm dịch càng cương cứng muốn bắn tinh.</w:t>
      </w:r>
      <w:r>
        <w:br w:type="textWrapping"/>
      </w:r>
      <w:r>
        <w:br w:type="textWrapping"/>
      </w:r>
      <w:r>
        <w:t xml:space="preserve">“Vương gia ngươi quá tham ăn.” Uông Nghĩa Thăng nhẹ nhàng lôi kéo đầu lưỡi mềm mại làm Vương gia không cách nào nuốt nước bọt phải để nước bọt chảy ra ngoài, hai ngón tay mô phỏng theo động tác tính giao nhẹ nhàng đánh xuyên.</w:t>
      </w:r>
      <w:r>
        <w:br w:type="textWrapping"/>
      </w:r>
      <w:r>
        <w:br w:type="textWrapping"/>
      </w:r>
      <w:r>
        <w:t xml:space="preserve">Cự bổng ôn nhu đâm vào rốn y, Uông Nghĩa Thăng nhìn chằm chằm hạ thể bóng loáng của Vương gia không có âm nang nên  tính khí hiện ra dị thường háo sắc. Hắn ma sát tính khí cùng hoa huyệt lòng bàn tay thô ráp nóng như lửa thiêu đốt từng mảng da thịt làm cho thân thể và bụng dưới Vương gia co giật.</w:t>
      </w:r>
      <w:r>
        <w:br w:type="textWrapping"/>
      </w:r>
      <w:r>
        <w:br w:type="textWrapping"/>
      </w:r>
      <w:r>
        <w:t xml:space="preserve">Vương gia theo bản năng thẳng lưng, hi vọng hắn có thể sờ sờ tính khí cùng hai cái huyệt của y.</w:t>
      </w:r>
      <w:r>
        <w:br w:type="textWrapping"/>
      </w:r>
      <w:r>
        <w:br w:type="textWrapping"/>
      </w:r>
      <w:r>
        <w:t xml:space="preserve">Uông Nghĩa Thăng cười khẽ, rút hai ngón tay trong miệng Vương gia ra. Ngón tay dính đầy nước bọt chậm rãi vuốt ve đôi môi Vương gia không kịp khép lại. Động tình nên cả người Vương gia nhiễm phải tình dục ửng hồng, mắt phượng mịt mờ đỏ lên, bị người đùa bỡn mà chảy nước mắt, đôi môi có chút sưng đỏ quên khép lại  nước bọt theo môi uốn lượn mà chảy xuống.</w:t>
      </w:r>
      <w:r>
        <w:br w:type="textWrapping"/>
      </w:r>
      <w:r>
        <w:br w:type="textWrapping"/>
      </w:r>
      <w:r>
        <w:t xml:space="preserve">Cằm, cổ, xương quai xanh dính niêm dịch mà cự bổng tiết ra, đầu vú sưng lên chảy ra sữa. Cự bổng đã lâu chưa nếm mùi hoan ái dữ tợn ma sát bụng dưới mang đầy ám chỉ để sát vào hạ thể, đâm đâm vùng da thịt xung quang tính khí của y. Âm nang nặng trình trịch thỉnh thoảng đụng tới cái mông của y.</w:t>
      </w:r>
      <w:r>
        <w:br w:type="textWrapping"/>
      </w:r>
      <w:r>
        <w:br w:type="textWrapping"/>
      </w:r>
      <w:r>
        <w:t xml:space="preserve">Mặc kệ là tính khí hay là hai cái huyệt đều động tình dính đầy dâm thủy lấp lánh thủy quang chờ đợi Uông Nghĩa Thăng giữ lấy. Uông Nghĩa Thăng cố ý không nhìn thấy khát vọng của Vương gia, cự bổng tiếp tục ma sát tính khí của y.</w:t>
      </w:r>
      <w:r>
        <w:br w:type="textWrapping"/>
      </w:r>
      <w:r>
        <w:br w:type="textWrapping"/>
      </w:r>
      <w:r>
        <w:t xml:space="preserve">“Vương gia có thể cứng đến khi nào đây?”</w:t>
      </w:r>
      <w:r>
        <w:br w:type="textWrapping"/>
      </w:r>
      <w:r>
        <w:br w:type="textWrapping"/>
      </w:r>
      <w:r>
        <w:t xml:space="preserve">“Bản vương từ trước đến giờ… A… Kim thương không ngã…” Từng trận khoái cảm từ tính khí truyền đến, phía dưới trống vắng càng ngày càng mãnh liệt, không cách nào được lấp đầy để hai huyệt ngứa ngáy mà co giật, Vương gia hận Uông Nghĩa Thăng chậm rì rì, chỉ muốn mạnh mẽ đem hắn đạp lăn, trực tiếp cưỡi lên hắn.</w:t>
      </w:r>
      <w:r>
        <w:br w:type="textWrapping"/>
      </w:r>
      <w:r>
        <w:br w:type="textWrapping"/>
      </w:r>
      <w:r>
        <w:t xml:space="preserve">Vương gia vừa mới giơ chân lên, liền bị Uông Nghĩa Thăng bắt được, Uông Nghĩa Thăng lại nắm lấy cái chân còn lại đem hai chân mở ra hai bên. Hạ thể Vương gia không một chút che giấu bại lộ ở trước mắt Uông Nghĩa Thăng.</w:t>
      </w:r>
      <w:r>
        <w:br w:type="textWrapping"/>
      </w:r>
      <w:r>
        <w:br w:type="textWrapping"/>
      </w:r>
      <w:r>
        <w:t xml:space="preserve">Uông Nghĩa Thăng đung đưa eo, cự bổng trìu mến vuốt nhẹ tính khí để tính khí y tiết ra nhiều niêm dịch mới rời khỏi.</w:t>
      </w:r>
      <w:r>
        <w:br w:type="textWrapping"/>
      </w:r>
      <w:r>
        <w:br w:type="textWrapping"/>
      </w:r>
      <w:r>
        <w:t xml:space="preserve">“Vâng, Vương gia “kim thương không ngã” vậy ta dùng cây này thao Vương gia, đem Vương gia thao đến càng ngày càng cứng, có được hay không?” Uông Nghĩa Thăng thở hổn hển hỏi, quy đầu khổng lồ mở ra hoa môi dính đầy dâm thủy rồi dùng sức ma sát hoa hạch nhô cao.</w:t>
      </w:r>
      <w:r>
        <w:br w:type="textWrapping"/>
      </w:r>
      <w:r>
        <w:br w:type="textWrapping"/>
      </w:r>
      <w:r>
        <w:t xml:space="preserve">“Đều đã trở thành bộ dáng này còn hỏi bản vương có được hay không! Tên ghê tởm! A…” Khoái cảm mãnh liệt làm Vương gia nhẹ nhàng run run, cảm giác cả người  đều tập trung vào hạ thể đang bị ma sát, Vương gia thì thào nói: “Tiến vào… Đi vào… Ah.. a…”</w:t>
      </w:r>
      <w:r>
        <w:br w:type="textWrapping"/>
      </w:r>
      <w:r>
        <w:br w:type="textWrapping"/>
      </w:r>
      <w:r>
        <w:t xml:space="preserve">Nhục đạo bị ma sát khiến thân thể co giật, phun ra dâm thủy. Uông Nghĩa Thăng cử động eo ma sát huyệt khẩu, Vương gia không kìm lòng được nâng eo lên, con ngươi nheo lại hưởng thụ cự bổng ma sát, chờ đợi cự bổng cắm vào trong thân thể của y.</w:t>
      </w:r>
      <w:r>
        <w:br w:type="textWrapping"/>
      </w:r>
      <w:r>
        <w:br w:type="textWrapping"/>
      </w:r>
      <w:r>
        <w:t xml:space="preserve">“Nếu như ta đi vào, Vương gia thưởng ta cái gì đây?” Uông Nghĩa Thăng cố ý đâm nhẹ vào nhục đạo, mỗi khi quy đầu đi vào hoa huyệt thì lập tức lui ra, làm Vương gia lần lượt thất vọng.</w:t>
      </w:r>
      <w:r>
        <w:br w:type="textWrapping"/>
      </w:r>
      <w:r>
        <w:br w:type="textWrapping"/>
      </w:r>
      <w:r>
        <w:t xml:space="preserve">Vương gia mở mắt ra, giữa hai lông mày lộ ra tức giận: “Ngươi là  Vương Phi của bản vương, toàn bộ Miểu Vĩ Vương Phủ đều là của  ngươi..ah. ah a… Đi vào…”</w:t>
      </w:r>
      <w:r>
        <w:br w:type="textWrapping"/>
      </w:r>
      <w:r>
        <w:br w:type="textWrapping"/>
      </w:r>
      <w:r>
        <w:t xml:space="preserve">“Ta không muốn Miểu Vĩ Vương Phủ, ta chỉ cần Vương gia ban thưởng, nếu như Vương gia có thể hôn ta một hồi, cũng là ban thưởng tốt nhất trên đời này.”</w:t>
      </w:r>
      <w:r>
        <w:br w:type="textWrapping"/>
      </w:r>
      <w:r>
        <w:br w:type="textWrapping"/>
      </w:r>
      <w:r>
        <w:t xml:space="preserve">Vương gia nhắm mắt thở dài một tiếng, hai tay ôm lấy cổ của Uông Nghĩa Thăng vang dội hôn Uông Nghĩa Thăng một cái vào mặt, rồi  mắng: “Lòng tham không đủ, chó hoang.”</w:t>
      </w:r>
      <w:r>
        <w:br w:type="textWrapping"/>
      </w:r>
      <w:r>
        <w:br w:type="textWrapping"/>
      </w:r>
      <w:r>
        <w:t xml:space="preserve">“Chó hoang còn muốn Vương gia hôn một bên mặt khác.”</w:t>
      </w:r>
      <w:r>
        <w:br w:type="textWrapping"/>
      </w:r>
      <w:r>
        <w:br w:type="textWrapping"/>
      </w:r>
      <w:r>
        <w:t xml:space="preserve">Khi Vương gia đang hôn vào mặt  thì Uông Nghĩa Thăng cũng đưa cự bổng tàn nhẫn mà thẳng tiến vào bên trong hoa huyệt. Cự bổng mạnh mẽ tiến công làm cho Vương gia đã lâu không được thao vui sướng mà rên rỉ, nhưng lo lắng phòng riêng bên cạnh còn có hài tử đang ngủ nên tiếng rên rỉ bị Vương gia đè nén nên vừa nhỏ lại ngột ngạt, nhưng vẻ mặt mê loạn rõ ràng nói cho Uông Nghĩa Thăng cảm thụ của y.</w:t>
      </w:r>
      <w:r>
        <w:br w:type="textWrapping"/>
      </w:r>
      <w:r>
        <w:br w:type="textWrapping"/>
      </w:r>
      <w:r>
        <w:t xml:space="preserve">Lo lắng cho thân thể Vương gia, còn có hài tử ngủ sát vách nên  Uông Nghĩa Thăng đâm vào hoa huyệt không nhanh không chậm, cũng không thể dùng nhiều tư thế khác nhau, chỉ đem hai chân Vương gia hai chân đặt ở trên eo, mặt đối mặt mà thao Vương gia.</w:t>
      </w:r>
      <w:r>
        <w:br w:type="textWrapping"/>
      </w:r>
      <w:r>
        <w:br w:type="textWrapping"/>
      </w:r>
      <w:r>
        <w:t xml:space="preserve">Hắn đã bốn tháng không thấy Vương gia trầm luân dưới thân mà vẻ mặt mê loạn nhưng hắn vẫn nghe theo lời thái y dặn, không gấp gáp cùng Vương gia hành phòng, cũng không trêu chọc Vương gia, cuộc sống của bọn họ còn rất dài, không cần thiết vì nhất thời vui thích mà tổn thương thân thể.</w:t>
      </w:r>
      <w:r>
        <w:br w:type="textWrapping"/>
      </w:r>
      <w:r>
        <w:br w:type="textWrapping"/>
      </w:r>
      <w:r>
        <w:t xml:space="preserve">Vào giờ phút này, Vương gia nằm ở dưới người của hắn, vẫn giống trước đây mặt đỏ ửng, gương mặt hoàn mỹ không một tì vết tràn ngập khát vọng. Hắn vuốt nhẹ vùng eo mềm mại của Vương gia  nơi này da dẻ chưa khôi phục  căng mịn như lúc trước. Có thể vừa nghĩ tới Vương gia nhịn đau sinh ra hài tử làm bọn họ quan hệ thân mật hơn hắn liền không nhịn được vẫn vuốt nhẹ eo Vương gia  rút ra cự bổng, cả người ngồi xuống vùng eo của Vương gia, cảm kích những điều mà Vương gia tình nguyện trả giá.</w:t>
      </w:r>
      <w:r>
        <w:br w:type="textWrapping"/>
      </w:r>
      <w:r>
        <w:br w:type="textWrapping"/>
      </w:r>
      <w:r>
        <w:t xml:space="preserve">Vương gia trong lòng chua xót, cái tên này đều biết làm sao có thể được giành được của y nhiều cảm tình, để y bất tri bất giác luân hãm nhưng y không biết được, chờ khi y quay đầu lại thì mới phát hiện từ lâu không thể rời bỏ hắn, mặc kệ là thân thể hay là tâm linh, đều cùng hắn hoàn toàn kết hợp, không thể tách rời dứt ra được.</w:t>
      </w:r>
      <w:r>
        <w:br w:type="textWrapping"/>
      </w:r>
      <w:r>
        <w:br w:type="textWrapping"/>
      </w:r>
      <w:r>
        <w:t xml:space="preserve">Bản vương ghét nhất là người lập dị, có thể bản vương một mực cứ để Vương Phi ăn thì có làm sao? Thực sự là không có thuốc nào cứu được.</w:t>
      </w:r>
      <w:r>
        <w:br w:type="textWrapping"/>
      </w:r>
      <w:r>
        <w:br w:type="textWrapping"/>
      </w:r>
      <w:r>
        <w:t xml:space="preserve">Vương gia nắm tóc Uông Nghĩa Thăng nâng mặt hắn lên, mái tóc  tán loạn rơi xuống đùi và eo Vương gia, lạnh lẽo nhưng lại khiến người ta an tâm.</w:t>
      </w:r>
      <w:r>
        <w:br w:type="textWrapping"/>
      </w:r>
      <w:r>
        <w:br w:type="textWrapping"/>
      </w:r>
      <w:r>
        <w:t xml:space="preserve">Y hôn lên môi Uông Nghĩa Thăng tính khí nhẹ nhàng sượt qua cơ bụng của Uông Nghĩa Thăng làm cho cự bổng ma sát khe hở giữa hoa huyệt. Hoa huyệt từ từ nuốt vào cự bổng, quy đầu to lớn, hành thân tráng kiện làm y phát ra tiếng  thở dài thỏa mãn.</w:t>
      </w:r>
      <w:r>
        <w:br w:type="textWrapping"/>
      </w:r>
      <w:r>
        <w:br w:type="textWrapping"/>
      </w:r>
      <w:r>
        <w:t xml:space="preserve">“Bản vương phụ trách quyền khuynh thiên hạ, ngươi phụ trách canh giữ bên người bản vương, yêu bản vương.”</w:t>
      </w:r>
      <w:r>
        <w:br w:type="textWrapping"/>
      </w:r>
      <w:r>
        <w:br w:type="textWrapping"/>
      </w:r>
      <w:r>
        <w:t xml:space="preserve">Hoàng huynh là đế vương, quyền thế bao trùm thiên hạ nhưng tình cảm vẫn cần Xà Tị một bên mới thoải mái, y cũng thế. Lại như mẫu hậu từng nói, huynh đệ bọn họ hai người từ lâu không cần nhìn sắc mặt người khác mà quyền thế vẫn không ngừng tăng cường chỉ ít đi những người có thể làm cho họ có thể dựa vào dừng chân  nghỉ ngơi cho nên bà không dám kịch liệt phản đối với sự lựa chọn của bọn họ, sợ tương lai hài tử không có người có thể gần nhau cả  đời.</w:t>
      </w:r>
      <w:r>
        <w:br w:type="textWrapping"/>
      </w:r>
      <w:r>
        <w:br w:type="textWrapping"/>
      </w:r>
      <w:r>
        <w:t xml:space="preserve">Vì lẽ đó hoàng huynh yêu Xà Tị, mặt ngoài là cần một người trong bóng tối cân bằng thế lực trong hoàng cung, nhưng kỳ thực là đem Xà Tị từ chỗ trong bóng tối lừa gạt đến chỗ sáng, phong hắn làm quý phi là muốn cho Xà Tị hiểu được cái gì là tình.</w:t>
      </w:r>
      <w:r>
        <w:br w:type="textWrapping"/>
      </w:r>
      <w:r>
        <w:br w:type="textWrapping"/>
      </w:r>
      <w:r>
        <w:t xml:space="preserve">Vì lẽ đó y cùng Uông Nghĩa Thăng giao hợp, sinh ra người thừa kế cũng là bởi vì yêu, nếu không vì sao trên đời này nhiều người như vậy, y làm sao lại chỉ lựa chọn một Uông Nghĩa Thăng?</w:t>
      </w:r>
      <w:r>
        <w:br w:type="textWrapping"/>
      </w:r>
      <w:r>
        <w:br w:type="textWrapping"/>
      </w:r>
      <w:r>
        <w:t xml:space="preserve">Vương gia hôn Uông Nghĩa      Thăng, nhục đạo bao bọc cự bổng, nhục đạo dường như biết chủ nhân hôn môi nên dồn dập đè ép cự bổng. Vương gia thở gấp thả Uông Nghĩa Thăng ra trịnh trọng nói: “Ngươi phải cố gắng bảo vệ bản vương, yêu bản vương.”</w:t>
      </w:r>
      <w:r>
        <w:br w:type="textWrapping"/>
      </w:r>
      <w:r>
        <w:br w:type="textWrapping"/>
      </w:r>
      <w:r>
        <w:t xml:space="preserve">Uông Nghĩa Thăng ôm Vương gia, cự bổng thâm nhập vào trong cơ thể Vương gia trong chầm chậm bành trướng, hắn trìu mến hôn một cái lên đỉnh đầu Vương gia nói: “Đời này kiếp này, ta đều sẽ yêu Vương gia, vĩnh viễn bảo vệ Vương gia.”</w:t>
      </w:r>
      <w:r>
        <w:br w:type="textWrapping"/>
      </w:r>
      <w:r>
        <w:br w:type="textWrapping"/>
      </w:r>
      <w:r>
        <w:t xml:space="preserve">Vương gia để sát vào hõm vai Uông Nghĩa Thăng, đầu lưỡi nhẹ nhàng liếm lỗ tai hắn, hô hấp ám muội đánh vào lỗ tai của hắn, tiếng nói khàn khàn lẫn vào tiếng thở dốc truyền vào lỗ tai hắn: “Dùng thân thể của ngươi chứng minh cho bản vương xem ngươi đến tột cùng yêu bản vương bao nhiêu.”</w:t>
      </w:r>
      <w:r>
        <w:br w:type="textWrapping"/>
      </w:r>
      <w:r>
        <w:br w:type="textWrapping"/>
      </w:r>
      <w:r>
        <w:t xml:space="preserve">Cự bổng lần thứ hai thẳng tiến, Uông Nghĩa Thăng dùng gò má cọ vào tóc mai của Vương gia; Vương gia nghẹn ngào một tiếng, quay mặt sang cọ cọ vào gò má  Uông Nghĩa Thăng, hai tay chặt chẽ ôm lấy bờ vai rộng của Uông Nghĩa Thăng, cả người y đầy mồ hôi chịu đựng hắn một tấc một tấc đi vào cùng với nhục đạo chầm chậm mở lớn.</w:t>
      </w:r>
      <w:r>
        <w:br w:type="textWrapping"/>
      </w:r>
      <w:r>
        <w:br w:type="textWrapping"/>
      </w:r>
      <w:r>
        <w:t xml:space="preserve">“Vương gia, ta yêu ngươi, rất yêu rất yêu…”</w:t>
      </w:r>
      <w:r>
        <w:br w:type="textWrapping"/>
      </w:r>
      <w:r>
        <w:br w:type="textWrapping"/>
      </w:r>
      <w:r>
        <w:t xml:space="preserve">Uông Nghĩa Thăng thở hổn hển nói, thật sâu cắm vào trong nhục đạo của Vương gia, âm nang rơi vào khe mông của Vương gia, hai mảnh hoa môi đầy đặn mở ra nuốt hơn một hơn một nửa cự bổng.</w:t>
      </w:r>
      <w:r>
        <w:br w:type="textWrapping"/>
      </w:r>
      <w:r>
        <w:br w:type="textWrapping"/>
      </w:r>
      <w:r>
        <w:t xml:space="preserve">Bị tiến vào sâu như thế, thân thể hết sức nhớ nhung cảm giác bị cự bổng thao tạo nên cực khoái. Vương gia chỉ hô hấp một hồi là có thể cảm nhận được cự bổng ở trong cơ thể y run rẩy, y căng chặt nhục đạo kẹp chặt cự bổng, cự bổng lại đâm vào một ít, quy đầu lơ đãng sượt qua cái miệng nhỏ dưới đáy. Cảm giác tê dại kích thích làm toàn thân y run rẩy, không chỉ dâm thủy chảy ra, đầu vú trên lồng ngực bị Uông Nghĩa Thăng đè lên cũng tiết ra sữa.</w:t>
      </w:r>
      <w:r>
        <w:br w:type="textWrapping"/>
      </w:r>
      <w:r>
        <w:br w:type="textWrapping"/>
      </w:r>
      <w:r>
        <w:t xml:space="preserve">Lúc này, hai tay màu đồng cổ siết chặt thân thể Vương gia, Uông Nghĩa Thăng điều chỉnh góc độ đâm vào, bắp thịt căng thẳng ở bụng dưới đồng thời dán vào tính khí của Vương gia.</w:t>
      </w:r>
      <w:r>
        <w:br w:type="textWrapping"/>
      </w:r>
      <w:r>
        <w:br w:type="textWrapping"/>
      </w:r>
      <w:r>
        <w:t xml:space="preserve">Vương gia mở to hai mắt đầy vẻ mông lung, nghẹn ngào giục: “Yêu bản vương thì nhúc nhích đi …”</w:t>
      </w:r>
      <w:r>
        <w:br w:type="textWrapping"/>
      </w:r>
      <w:r>
        <w:br w:type="textWrapping"/>
      </w:r>
      <w:r>
        <w:t xml:space="preserve">Đối mặt với ngữ khí và vẻ mặt bất mãn của Vương gia nhưng Uông   Nghĩa Thăng không hiện ra vẻ  nôn nóng, hắn thử nhúc nhích một chút, thấy Vương gia chưa lộ ra vẻ mặt không thoải mái trái lại hưởng thụ tựa ở trên đầu vai của hắn, chủ động căng lại nhục đạo mà ve vuốt cự bổng, hai cái chân dài cuốn lấy eo của hắn.</w:t>
      </w:r>
      <w:r>
        <w:br w:type="textWrapping"/>
      </w:r>
      <w:r>
        <w:br w:type="textWrapping"/>
      </w:r>
      <w:r>
        <w:t xml:space="preserve">Vương gia chưa phát hiện có chỗ không bình thường, chỉ cảm thấy Uông Nghĩa Thăng khi đâm vào góc độ hơi có chút hướng lên cao; trước đây hắn yêu thích cứ xuyên thẳng vào, mạnh mẽ thoải mái mà thao y, lần này góc độ đồng dạng để y thoải mái, nhưng cảm giác hoa hạch thật giống đụng tới hành thân, khi Uông Nghĩa Thăng chầm chậm tiến vào lui ra thì hành thân cũng ma sát hoa hạch.</w:t>
      </w:r>
      <w:r>
        <w:br w:type="textWrapping"/>
      </w:r>
      <w:r>
        <w:br w:type="textWrapping"/>
      </w:r>
      <w:r>
        <w:t xml:space="preserve">So với lúc trước góc độ đâm lần này không giống, Uông Nghĩa Thăng hơi động, tính khí của y ma sát cơ bụng rắn chắc, hai chỗ mẫn cảm bị ma sát làm toàn thân Vương gia chỉ còn dư lại khoái cảm liên miên.</w:t>
      </w:r>
      <w:r>
        <w:br w:type="textWrapping"/>
      </w:r>
      <w:r>
        <w:br w:type="textWrapping"/>
      </w:r>
      <w:r>
        <w:t xml:space="preserve">Uông Nghĩa Thăng chầm chậm  đi vào, chờ Vương gia hoàn toàn thích ứng mới nhanh chóng cử động. Đại quy đầu ma sát nhục đạo đảo quanh cái miệng nhỏ non mềm khiến cái miệng nhỏ tê dại lập tức co rút lại, hút linh khẩu của nam nhân.</w:t>
      </w:r>
      <w:r>
        <w:br w:type="textWrapping"/>
      </w:r>
      <w:r>
        <w:br w:type="textWrapping"/>
      </w:r>
      <w:r>
        <w:t xml:space="preserve">Hoa huyệt nhất thời chảy ra dâm thủy như sóng triều, hậu huyệt cũng tham lam chảy ra dâm thủy, thấm ướt toàn bộ khe mông, Vương gia khó chịu rên rỉ: “Mặt sau… Mặt sau cũng phải… A… Cho bản vương…”</w:t>
      </w:r>
      <w:r>
        <w:br w:type="textWrapping"/>
      </w:r>
      <w:r>
        <w:br w:type="textWrapping"/>
      </w:r>
      <w:r>
        <w:t xml:space="preserve">Uông Nghĩa Thăng động viên vỗ vỗ lưng Vương gia, điều chỉnh tư thế ôm lấy Vương gia để hai chân y ở trên người hắn. Vương gia triệt để đem cự bổng nuốt vào trong nhục đạo, quy đầu hầu như đảo mở cái miệng nhỏ hoàn toàn tiến vào trong cơ thể hắn, khoái cảm quá mức kịch liệt làm y rơi  lệ, không dám động chỉ há mồm thở dốc gương mặt tuấn tú thoáng chốc có vẻ hơi đáng thương.</w:t>
      </w:r>
      <w:r>
        <w:br w:type="textWrapping"/>
      </w:r>
      <w:r>
        <w:br w:type="textWrapping"/>
      </w:r>
      <w:r>
        <w:t xml:space="preserve">Uông Nghĩa Thăng ác ý va chạm càng mạnh mẽ, bàn tay thô ráp nhào nặn đôi cánh mông co dãn, hai cánh mông bị bóp đến biến dạng, cúc huyệt nộn hồng cũng lộ ra một cái khe, điểm điểm thủy quang nhuộm đầy toàn bộ miệng hậu huyệt nhăn nheo.</w:t>
      </w:r>
      <w:r>
        <w:br w:type="textWrapping"/>
      </w:r>
      <w:r>
        <w:br w:type="textWrapping"/>
      </w:r>
      <w:r>
        <w:t xml:space="preserve">Sau khi sinh hài tử, Vương gia  đối với chuyện phòng the không hứng lắm, nhưng nếu Uông Nghĩa Thăng thật sự muốn y vẫn sẽ thỏa mãn hắn. Mà cái tên này lại kìm nén, tình nguyện lấy y phục của y tự an ủi cũng không muốn chạm vào y. Nhìn thấy Uông Nghĩa Thăng khát khao đến mức cầm lấy y phục của mình ngửi làm Vương gia vô cùng tức giận, Uông Nghĩa Thăng tự cho làm như vậy là đối xử tốt với y sao?.</w:t>
      </w:r>
      <w:r>
        <w:br w:type="textWrapping"/>
      </w:r>
      <w:r>
        <w:br w:type="textWrapping"/>
      </w:r>
      <w:r>
        <w:t xml:space="preserve">Vương gia làm Uông Nghĩa Thăng dục hỏa thiêu đốt, nhưng lúc này y cũng rơi vào dục hỏa cùng Uông Nghĩa Thăng. Thân thể của y thật giống không phải là của mình chỉ có cảm giác cự bổng của Uông Nghĩa Thăng ở trong cơ thể y đâm xuyên là rõ ràng nhất. Y ngửi được mùi mồ hôi trên người Uông Nghĩa Thăng, y nhìn thấy Uông Nghĩa Thăng trên mặt tình dục dường như không nhịn nổi nhưng lại lo lắng cho y mà nhẫn nại hai vẻ mặt hỗn tạp cùng nhau, nên khuôn mặt thành thật nhất thời có vẻ dữ tợn đáng sợ.</w:t>
      </w:r>
      <w:r>
        <w:br w:type="textWrapping"/>
      </w:r>
      <w:r>
        <w:br w:type="textWrapping"/>
      </w:r>
      <w:r>
        <w:t xml:space="preserve">Vương gia đau lòng hôn một cái lên tâm mi đang nhíu chặt của hắn nói: “Nhanh… Nhanh lên một chút… Bản vương không chịu được… Bản vương theo ngươi, thao đi …”</w:t>
      </w:r>
      <w:r>
        <w:br w:type="textWrapping"/>
      </w:r>
      <w:r>
        <w:br w:type="textWrapping"/>
      </w:r>
      <w:r>
        <w:t xml:space="preserve">Những lo lắng bởi vì vậy mà tiêu tan, Uông Nghĩa Thăng hé miệng, bá đạo liếm loạn sữa còn lưu lại trước ngực Vương gia, ngậm đầu vú chỉ thuộc về hắn, mút sữa bên trong bầu ngực. Hắn lấy đầu ngón tay đưa vào hậu huyệt Vương gia, rất nhẫn nại làm động tác mở rộng hậu huyệt, ngón tay thô to phá cửa mà vào, thuần thục khiêu khích mở rộng tràng đạo chật hẹp.</w:t>
      </w:r>
      <w:r>
        <w:br w:type="textWrapping"/>
      </w:r>
      <w:r>
        <w:br w:type="textWrapping"/>
      </w:r>
      <w:r>
        <w:t xml:space="preserve">“A a… Chậm, hút chậm một chút… ah a” Cảm giác được sữa nhanh chóng chảy ra khiến Vương gia che miệng lại, chỉ lo tiếng kêu rên bị nhũ mẫu và nha hoàn nghe thấy, càng sợ đánh thức hài tử.</w:t>
      </w:r>
      <w:r>
        <w:br w:type="textWrapping"/>
      </w:r>
      <w:r>
        <w:br w:type="textWrapping"/>
      </w:r>
      <w:r>
        <w:t xml:space="preserve">Một lần nữa sữa vốn không nhiều rất nhanh bị Uông Nghĩa Thăng hút sạch, nhưng hắn không chịu nhả ra, vẫn ngậm đầu vú Vương gia còn ngón tay mạnh mẽ quấy đảo tràng đạo.</w:t>
      </w:r>
      <w:r>
        <w:br w:type="textWrapping"/>
      </w:r>
      <w:r>
        <w:br w:type="textWrapping"/>
      </w:r>
      <w:r>
        <w:t xml:space="preserve">“A a…” Vương gia ngồi ở trên người hắn xóc nảy run rẩy, cự bổng trong lúc vào ra ma sát hoa hạch sung huyết sinh ra khoái cảm   sắc bén như đâm vào đầu óc làm Vương gia trong đầu trở nên trống rỗng, tính khí theo cử động của nam nhân thẳng tiến mà trên dưới ma sát cơ bụng, tràn ra từng luồng từng luồng niêm dịch.</w:t>
      </w:r>
      <w:r>
        <w:br w:type="textWrapping"/>
      </w:r>
      <w:r>
        <w:br w:type="textWrapping"/>
      </w:r>
      <w:r>
        <w:t xml:space="preserve">Nam nhân cường tráng dùng lực eo liều mạng mà công kích y, thật giống muốn dùng hạ bộ ép bằng  hạ thể của y, y căn bản là không có cách kẹp chặt chân, hai chân như nhũn ra mềm yếu ngồi phịch ở hai bên.</w:t>
      </w:r>
      <w:r>
        <w:br w:type="textWrapping"/>
      </w:r>
      <w:r>
        <w:br w:type="textWrapping"/>
      </w:r>
      <w:r>
        <w:t xml:space="preserve">Không thể khống chế được thân thể của mình, cũng khống chế không được cảm quan, hai đầu vú của Vương gia sưng đỏ sớm đã bị mút lớn hơn một vòng, thân thể tham dục đa tình tiết ra từng tia sữa nhỏ dụ dỗ nam nhân thay phiên đùa bỡn đầu vú.</w:t>
      </w:r>
      <w:r>
        <w:br w:type="textWrapping"/>
      </w:r>
      <w:r>
        <w:br w:type="textWrapping"/>
      </w:r>
      <w:r>
        <w:t xml:space="preserve">Thân thể xóc nảy đung đưa, tính khí phóng đãng đánh vào cơ bụng nam nhân, từng trận khoái cảm khiến Vương gia không khống chế được tay của mình, run run nắm chặt tính khí theo cử động của đối phương mà ma sát bụng dưới.</w:t>
      </w:r>
      <w:r>
        <w:br w:type="textWrapping"/>
      </w:r>
      <w:r>
        <w:br w:type="textWrapping"/>
      </w:r>
      <w:r>
        <w:t xml:space="preserve">Hai hạ thể có bộ phận sinh dục không giống nhau đều sản sinh ra cực khoái như thiêu đốt, hai cái huyệt bị nam nhân nghiền ép gấp gáp co rút lại làm dâm thủy từ bên trong mãnh liệt chảy ra.</w:t>
      </w:r>
      <w:r>
        <w:br w:type="textWrapping"/>
      </w:r>
      <w:r>
        <w:br w:type="textWrapping"/>
      </w:r>
      <w:r>
        <w:t xml:space="preserve">“Vương gia nhanh như vậy liền đến, dễ dàng tổn thương thân thể a…” Uông Nghĩa Thăng nhẹ giọng nói như ve vãn, cự bổng toàn bộ thẳng tiến vào trong hoa huyệt Vương gia, ngón tay cũng ra vào ma sát điểm mẫn cảm trong tràng đạo.</w:t>
      </w:r>
      <w:r>
        <w:br w:type="textWrapping"/>
      </w:r>
      <w:r>
        <w:br w:type="textWrapping"/>
      </w:r>
      <w:r>
        <w:t xml:space="preserve">Quy đầu rốt cục chen tách cái miệng nhỏ, ở bên trong nhục đạo  qua lại ma sát, không hề có vẻ ôn như vẻ mặt của hắn mà quy đầu dữ tợn hung mãnh va chạm vào hoa huyệt đã từng vì hắn mà thai nghén hài tử.</w:t>
      </w:r>
      <w:r>
        <w:br w:type="textWrapping"/>
      </w:r>
      <w:r>
        <w:br w:type="textWrapping"/>
      </w:r>
      <w:r>
        <w:t xml:space="preserve">Hai tay Vương gia dần dần trở nên vô lực rũ xuống, đôi mắt vì bị người thao kịch liệt mà tan rã, tay của nam nhân đã thêm tới bốn ngón mãnh liệt đâm vào tràng đạo, cự bổng dường như liều chết lôi kéo hoa hạch đứng thẳng, tính khí tràn ra càng ngày càng nhiều niêm dịch.</w:t>
      </w:r>
      <w:r>
        <w:br w:type="textWrapping"/>
      </w:r>
      <w:r>
        <w:br w:type="textWrapping"/>
      </w:r>
      <w:r>
        <w:t xml:space="preserve">“Thao hỏng rồi… A… thao hỏng rồi… Ô ô…” Giọt nước mắt vô ý thức lăn xuống, dung nhan tuấn mỹ tuyệt luân dần dần trở nên hơi dại ra, thân thể thon dài không cách nào truy đuổi khoái cảm mà Uông Nghĩa Thăng dành cho y, y chỉ biết nói: “Thao chết bản vương đi… Ô ô…”</w:t>
      </w:r>
      <w:r>
        <w:br w:type="textWrapping"/>
      </w:r>
      <w:r>
        <w:br w:type="textWrapping"/>
      </w:r>
      <w:r>
        <w:t xml:space="preserve">“Vương gia bộ dáng này…” Uông Nghĩa Thăng hôn một cái lên miệng Vương gia nói: “Sau có thể là kim thương không ngã được?”</w:t>
      </w:r>
      <w:r>
        <w:br w:type="textWrapping"/>
      </w:r>
      <w:r>
        <w:br w:type="textWrapping"/>
      </w:r>
      <w:r>
        <w:t xml:space="preserve">“Ngươi… Đáng chết… A a a…” ‘Kim thương không ngã’ này bốn chữ kích thích đến dây thần kinh mẫn cảm của Vương gia, ánh mắt bất chợt sáng lên nhưng thân thể đã đến cực hạn khi Uông Nghĩa Thăng rút cự bổng ra rồi tàn nhẫn đảo tiến vào khiến hoa huyệt kịch liệt co giật lên cao trào, tinh dịch, dâm thủy, dịch ruột non cùng nhau phun ra.</w:t>
      </w:r>
      <w:r>
        <w:br w:type="textWrapping"/>
      </w:r>
      <w:r>
        <w:br w:type="textWrapping"/>
      </w:r>
      <w:r>
        <w:t xml:space="preserve">Uông Nghĩa Thăng lập tức nhíu chặt lông mày, suýt nữa bị nhục đạo kẹp chặt đến bắn tinh, cự bổng cùng ngón tay dùng lực thao làm hai huyệt co giật co rút lại, từng cỗ dâm thủy dội trên quy đầu. Cự bổng cứng rắn một lần nữa thao mở nhục đạo phá tan cái miệng nhỏ dưới đáy cũng đang co rút lại, ngón tay đồng thời khó khăn ma sát điểm mẫn cảm trong tràng bích.</w:t>
      </w:r>
      <w:r>
        <w:br w:type="textWrapping"/>
      </w:r>
      <w:r>
        <w:br w:type="textWrapping"/>
      </w:r>
      <w:r>
        <w:t xml:space="preserve">Hai nơi bị nam nhân công kích mãnh liệt đã sớm khiến Vương gia cái gì cũng không nhớ ra được, thân thể rất lâu chưa từng thoải mái không chịu nổi khoái cảm kéo dài co giật, Vương gia tan vỡ khóc la chống cự sự tiếp cận của Uông Nghĩa Thăng.</w:t>
      </w:r>
      <w:r>
        <w:br w:type="textWrapping"/>
      </w:r>
      <w:r>
        <w:br w:type="textWrapping"/>
      </w:r>
      <w:r>
        <w:t xml:space="preserve">Nhưng mà khoái cảm không ngừng từ hai cái huyệt truyền tới, làn sóng khoái cảm lần sau cao hơn lần trước rất nhanh nhấn chìm Vương gia, y không rên rỉ cũng không khóc nổi, cũng không còn khí lực đạp Uông Nghĩa Thăng ra.</w:t>
      </w:r>
      <w:r>
        <w:br w:type="textWrapping"/>
      </w:r>
      <w:r>
        <w:br w:type="textWrapping"/>
      </w:r>
      <w:r>
        <w:t xml:space="preserve">Uông Nghĩa Thăng rút ngón tay ra, vừa tàn nhẫn vừa nhanh chuyên tâm thao hoa huyệt mấy lần, quy đầu chạm chạm vào cái miệng nhỏ rồi từng luồng từng luồng dày đặc tinh dịch mạnh mẽ bắn ra, tinh dịch nóng bỏng kích thích nhục đạo càng thêm co rút nhanh. Vương gia co giật, mắt phượng nhắm lại, muốn rên rỉ cũng không được trong miệng có thể thấy được đầu lưỡi trở nên cứng đến đáng yêu.</w:t>
      </w:r>
      <w:r>
        <w:br w:type="textWrapping"/>
      </w:r>
      <w:r>
        <w:br w:type="textWrapping"/>
      </w:r>
      <w:r>
        <w:t xml:space="preserve">Nước tiểu màu vàng nhạt mất khống chế bắn nhanh ra, làm ướt hết bụng dưới của Uông Nghĩa Thăng. Uông Nghĩa Thăng đưa tay ra, ngón tay cái quét qua đỉnh tính khí lấy tinh dịch lẫn vào nước tiểu, sau đó bỏ vào trong miệng thưởng thức.</w:t>
      </w:r>
      <w:r>
        <w:br w:type="textWrapping"/>
      </w:r>
      <w:r>
        <w:br w:type="textWrapping"/>
      </w:r>
      <w:r>
        <w:t xml:space="preserve">Cuối cùng Vương gia con ngươi cũng tan rã khi nhìn hắn một mặt mê luyến mút vào ngón tay cái thưởng thức tinh dịch, một trận khoái cảm không tên mãnh liệt đánh vào xương cùng, hoa huyệt rốt cục không chịu nổi mãnh liệt co giật, phun ra tinh dịch Uông Nghĩa Thăng vừa bắn vào dính đầy vào chỗ kết hợp giữa hai người.</w:t>
      </w:r>
      <w:r>
        <w:br w:type="textWrapping"/>
      </w:r>
      <w:r>
        <w:br w:type="textWrapping"/>
      </w:r>
      <w:r>
        <w:t xml:space="preserve">Uông Nghĩa Thăng xoa bóp tính khí mềm nhũn của Vương gia chậm rãi rút ra cự bổng vẫn còn cứng rắn của mình, gẩy nhẹ tính khí mềm nhũn của Vương gia nói: “Vương gia đã mềm thành như vậy, còn làm sao có thể kim thương không ngã?”</w:t>
      </w:r>
      <w:r>
        <w:br w:type="textWrapping"/>
      </w:r>
      <w:r>
        <w:br w:type="textWrapping"/>
      </w:r>
      <w:r>
        <w:t xml:space="preserve">Một cứng một mềm nhũn, so sánh rõ ràng, còn có hoa huyệt bị thao sưng đỏ, hậu huyệt bị ngón tay thao tạo ra khe hở đều chứng tỏ ràng Vương gia đã “Nhuyễn”. Uông Nghĩa Thăng yêu cực kỳ dáng dấp của Vương gia khi bị mình thao đến “Nhuyễn”, lộ ra da thịt ửng hồng, lồng ngực chập trùng bất định hai chân run lên, ở trong mắt hắn không một ai có thể  đẹp hơn người này.</w:t>
      </w:r>
      <w:r>
        <w:br w:type="textWrapping"/>
      </w:r>
      <w:r>
        <w:br w:type="textWrapping"/>
      </w:r>
      <w:r>
        <w:t xml:space="preserve">Chờ đến lúc phục hồi một chút khí lực, Vương gia run run giơ tay lên, mạnh mẽ vỗ vào mặt Uông Tghĩa Thăng nói: “Dám chê cười bản vương! Hừ! Chờ bản vương “kim thương không ngã” thì chính là lúc bản vương ghét bỏ ngươi không thể cứng lên được.”</w:t>
      </w:r>
      <w:r>
        <w:br w:type="textWrapping"/>
      </w:r>
      <w:r>
        <w:br w:type="textWrapping"/>
      </w:r>
      <w:r>
        <w:t xml:space="preserve">Vương gia phô trương thanh thế kêu gào, không khách khí đánh vào cái tay vẫn gảy tính khí của y,  đánh một cái vào tay khiến tính khí cũng lập tức run run theo.</w:t>
      </w:r>
      <w:r>
        <w:br w:type="textWrapping"/>
      </w:r>
      <w:r>
        <w:br w:type="textWrapping"/>
      </w:r>
      <w:r>
        <w:t xml:space="preserve">Vương gia ác liệt trừng mắt nhìn Uông Nghĩa Thăng, Uông Nghĩa Thăng buồn cười hôn lên mắt của y nói: “Chờ Vương gia “kim thương không ngã” thì cầu Vương gia không ghét bỏ khi ta không cứng lên được.”</w:t>
      </w:r>
      <w:r>
        <w:br w:type="textWrapping"/>
      </w:r>
      <w:r>
        <w:br w:type="textWrapping"/>
      </w:r>
      <w:r>
        <w:t xml:space="preserve">Những lời yếu thế này Vương gia rất thích nghe, rõ ràng vẫn giống như trước đây nghe lời ngoan ngoãn, nhưng tại sao y cảm thấy Vương Phi của mình càng ngày càng phúc hắc đây?</w:t>
      </w:r>
      <w:r>
        <w:br w:type="textWrapping"/>
      </w:r>
      <w:r>
        <w:br w:type="textWrapping"/>
      </w:r>
      <w:r>
        <w:t xml:space="preserve">Càng ngày càng phúc hắc như Uông Nghĩa Thăng tiếp tục giả dạng thuần lương.</w:t>
      </w:r>
      <w:r>
        <w:br w:type="textWrapping"/>
      </w:r>
      <w:r>
        <w:br w:type="textWrapping"/>
      </w:r>
      <w:r>
        <w:t xml:space="preserve">—-</w:t>
      </w:r>
      <w:r>
        <w:br w:type="textWrapping"/>
      </w:r>
      <w:r>
        <w:br w:type="textWrapping"/>
      </w:r>
    </w:p>
    <w:p>
      <w:pPr>
        <w:pStyle w:val="Heading2"/>
      </w:pPr>
      <w:bookmarkStart w:id="36" w:name="chương-15-chiêu-tài-miêu-vương-gia-vs-trấn-trạch-uông-người-hầu"/>
      <w:bookmarkEnd w:id="36"/>
      <w:r>
        <w:t xml:space="preserve">15. Chương 15: Chiêu Tài Miêu Vương Gia Vs Trấn Trạch Uông Người Hầu</w:t>
      </w:r>
    </w:p>
    <w:p>
      <w:pPr>
        <w:pStyle w:val="Compact"/>
      </w:pPr>
      <w:r>
        <w:br w:type="textWrapping"/>
      </w:r>
      <w:r>
        <w:br w:type="textWrapping"/>
      </w:r>
      <w:r>
        <w:t xml:space="preserve">Theo truyền thuyết ở trên trời có một quốc gia tên là Đại Miêu quốc, Đại Miêu quốc qua mười năm sẽ rút thăm một lần phái một  Miêu tiên môn đi xuống nhân gian các nơi ban phát tài vận và phúc khí, thay thế tài thần trấn thủ vận khí vận tài khắp nơi. Mười năm sau khi hoàn thành nhiệm vụ miêu tiên môn sẽ căn cứ theo vận khí nhiều ít nơi mình trấn thủ mà tăng lên tiên cách.</w:t>
      </w:r>
      <w:r>
        <w:br w:type="textWrapping"/>
      </w:r>
      <w:r>
        <w:br w:type="textWrapping"/>
      </w:r>
      <w:r>
        <w:t xml:space="preserve">Mà hôm nay vừa vặn chính là ngày tân chiêu tài tiên miêu (mèo cầu tài) đến báo danh.</w:t>
      </w:r>
      <w:r>
        <w:br w:type="textWrapping"/>
      </w:r>
      <w:r>
        <w:br w:type="textWrapping"/>
      </w:r>
      <w:r>
        <w:t xml:space="preserve">Miếu thần tài ở A thị từ trước đến giờ hương hỏa cường thịnh, đặc biệt là đến ngày nghỉ lễ thì Tài thần miếu người đông như mắc cửi, người người đều muốn cúng bái tài thần khẩn cầu phúc khí tài vận cùng đến với mình thu được lời chúc phúc của tài thần.</w:t>
      </w:r>
      <w:r>
        <w:br w:type="textWrapping"/>
      </w:r>
      <w:r>
        <w:br w:type="textWrapping"/>
      </w:r>
      <w:r>
        <w:t xml:space="preserve">Trước cửa của Tài thần miếu cũng bởi vì thế có không ít những quán nhỏ đoán mệnh xem tướng. Những người trong quán đa số là những người có bề ngoài tiên phong đạo cốt, một bộ tướng mạo thế ngoại cao nhân, chỉ có một quán ở nơi cách xa nhất là một người tuổi tác khoảng hai mươi nhìn như bất mãn sự đời. Người này ăn mặc đạo bào như những người xem bói khác nhưng đang tập trung tinh thần chơi game trên điện thoại di động, trên mặt lộ ra khí thế đang chơi “Cờ tỉ phú” đến rất là hăng say chỉ muốn thoải mái đem ba người “Nông dân” một cước đạp bay.</w:t>
      </w:r>
      <w:r>
        <w:br w:type="textWrapping"/>
      </w:r>
      <w:r>
        <w:br w:type="textWrapping"/>
      </w:r>
      <w:r>
        <w:t xml:space="preserve">“Thổ địa, thổ địa.”</w:t>
      </w:r>
      <w:r>
        <w:br w:type="textWrapping"/>
      </w:r>
      <w:r>
        <w:br w:type="textWrapping"/>
      </w:r>
      <w:r>
        <w:t xml:space="preserve">Cái gì thổ địa? Là địa chủ! Không thấy lão tử đang “Bóc lột” nông dân sao?</w:t>
      </w:r>
      <w:r>
        <w:br w:type="textWrapping"/>
      </w:r>
      <w:r>
        <w:br w:type="textWrapping"/>
      </w:r>
      <w:r>
        <w:t xml:space="preserve">Người trẻ tuổi lập tức bỏ qua người làm cho hắn phiền lòng, ngón tay liên tục di chuyển trên màn hình điện thoại di động, hắn ném ra một trái “Bom”, điện thoại di động lập tức vang lên tiếng âm thanh nổ tung “Rầm rầm”.</w:t>
      </w:r>
      <w:r>
        <w:br w:type="textWrapping"/>
      </w:r>
      <w:r>
        <w:br w:type="textWrapping"/>
      </w:r>
      <w:r>
        <w:t xml:space="preserve">“Thổ địa! Thổ địa!”</w:t>
      </w:r>
      <w:r>
        <w:br w:type="textWrapping"/>
      </w:r>
      <w:r>
        <w:br w:type="textWrapping"/>
      </w:r>
      <w:r>
        <w:t xml:space="preserve">Đáng ghi nhận là âm thanh gọi của người này càng ngày càng lo lắng và tức giận tràn đầy.</w:t>
      </w:r>
      <w:r>
        <w:br w:type="textWrapping"/>
      </w:r>
      <w:r>
        <w:br w:type="textWrapping"/>
      </w:r>
      <w:r>
        <w:t xml:space="preserve">Người trẻ tuổi thẳng thắn xoay người, thụt lùi tìm kiếm nơi phát ra âm thanh kêu réo làm phiền hắn.</w:t>
      </w:r>
      <w:r>
        <w:br w:type="textWrapping"/>
      </w:r>
      <w:r>
        <w:br w:type="textWrapping"/>
      </w:r>
      <w:r>
        <w:t xml:space="preserve">Đùng ——</w:t>
      </w:r>
      <w:r>
        <w:br w:type="textWrapping"/>
      </w:r>
      <w:r>
        <w:br w:type="textWrapping"/>
      </w:r>
      <w:r>
        <w:t xml:space="preserve">Điện thoại di động không hiểu  sao lại bay ra, người trẻ tuổi chưa hoàn hồn tập tức giữ chặt điện thoại di động nhưng không giữ được trơ mắt nhìn điện thoại di động tuột khỏi tay mình mãnh liệt va chạm với mặt đất.</w:t>
      </w:r>
      <w:r>
        <w:br w:type="textWrapping"/>
      </w:r>
      <w:r>
        <w:br w:type="textWrapping"/>
      </w:r>
      <w:r>
        <w:t xml:space="preserve">Người trẻ tuổi ngẩn người, nhìn chằm chằm điện thoại di động của mình bị nứt một đường dài, một đôi chân mèo màu đen ưu nhã giẫm lên điện thoại. Người trẻ tuổi từ điện thoại di động nhìn thấy tay mèo, lại từ tay mèo nhìn thấy chân mèo, lại nhìn tới cái cổ mèo, cuối cùng là mặt của con mèo.</w:t>
      </w:r>
      <w:r>
        <w:br w:type="textWrapping"/>
      </w:r>
      <w:r>
        <w:br w:type="textWrapping"/>
      </w:r>
      <w:r>
        <w:t xml:space="preserve">Một con Tiểu Hắc Miêu chân ngắn.</w:t>
      </w:r>
      <w:r>
        <w:br w:type="textWrapping"/>
      </w:r>
      <w:r>
        <w:br w:type="textWrapping"/>
      </w:r>
      <w:r>
        <w:t xml:space="preserve">Tiểu Hắc Miêu ngạo mạn nghểnh đầu, lông trên lưng có vằn như lông hổ còn mang một khối nguyên bảo, nó vẫy vẫy bộ lông xù, bốn cái chân ngắn làm cho thân hình nó trông mũm mĩm dễ thương, đôi mắt to tròn đen kịt thần bí ướt át ở trên bộ mặt nhỏ tròn trịa, hai lỗ tai cũng nhỏ nhọn nhọn ở trên đầu.</w:t>
      </w:r>
      <w:r>
        <w:br w:type="textWrapping"/>
      </w:r>
      <w:r>
        <w:br w:type="textWrapping"/>
      </w:r>
      <w:r>
        <w:t xml:space="preserve">“Thổ địa, bản vương là chiêu tài miêu tiên mới nhậm chức.” Tiểu Hắc Miêu phát ra âm thanh đầy từ tính của nam tử trưởng thành.</w:t>
      </w:r>
      <w:r>
        <w:br w:type="textWrapping"/>
      </w:r>
      <w:r>
        <w:br w:type="textWrapping"/>
      </w:r>
      <w:r>
        <w:t xml:space="preserve">“Mậu… Mậu Tiểu Cửu…” Vừa nghe Tiểu Hắc Miêu tự xưng “Bản vương”, người trẻ tuổi được gọi là thổ địa lập tức nhìn thấy lông trên lưng có vằn như lông hổ của Tiểu Hắc Miêu liền nhận ra tư cách của con mèo này, hắn khiếp sợ nhìn chằm chằm Tiểu Hắc Miêu nói: “Đại Miêu quốc Miêu Vương gia.”</w:t>
      </w:r>
      <w:r>
        <w:br w:type="textWrapping"/>
      </w:r>
      <w:r>
        <w:br w:type="textWrapping"/>
      </w:r>
      <w:r>
        <w:t xml:space="preserve">Miêu Vương gia liếm liếm móng vuốt nhỏ, gật gật đầu: “Chính là bản vương.”</w:t>
      </w:r>
      <w:r>
        <w:br w:type="textWrapping"/>
      </w:r>
      <w:r>
        <w:br w:type="textWrapping"/>
      </w:r>
      <w:r>
        <w:t xml:space="preserve">Những miêu tiên tiền nhiệm khác  trước tiên phải đến Thiên Đình hướng về tài thần báo danh lập hồ sơ, sau đó tài thần sẽ dùng pháp lực ở trên móng vuốt của họ khắc con dấu chiêu tài, như vậy miêu tiên môn mới nắm giữ pháp lực chiêu tài ban thưởng phúc tụ tập trấn thủ tài vận khí.</w:t>
      </w:r>
      <w:r>
        <w:br w:type="textWrapping"/>
      </w:r>
      <w:r>
        <w:br w:type="textWrapping"/>
      </w:r>
      <w:r>
        <w:t xml:space="preserve">Đại Miêu quốc chỉ có Miêu Vương gia là miêu tiên duy nhất rất đặc biệt, y trời sinh là mèo cầu tài, nhưng Miêu hoàng thượng vô cùng sủng ái đệ đệ, chưa bao giờ đem tên của Miêu Vương gia đặt ở danh sách rút thăm bởi vậy thổ địa đột nhiên nhìn thấy chiêu tài tiên miêu mới nhậm chức ở A thị là Miêu Vương gia mới khiếp sợ như vậy.</w:t>
      </w:r>
      <w:r>
        <w:br w:type="textWrapping"/>
      </w:r>
      <w:r>
        <w:br w:type="textWrapping"/>
      </w:r>
      <w:r>
        <w:t xml:space="preserve">Hôm qua, chiêu tài miêu tiên tiền nhiệm vừa rời A thị về thiên đình gặp tài thần thuật chức, trước khi đi đã báo cho thổ địa chức vụ của chiêu tài miêu tiên mới nhậm chức  còn báo cho hắn biết ngày hôm nay chiêu tài miêu tiên mới sẽ gặp hắn báo danh.</w:t>
      </w:r>
      <w:r>
        <w:br w:type="textWrapping"/>
      </w:r>
      <w:r>
        <w:br w:type="textWrapping"/>
      </w:r>
      <w:r>
        <w:t xml:space="preserve">Miêu Vương gia từ chuông vàng trên cổ lấy ra ngọc bài nhậm chức, thổ địa tiếp nhận ngọc bài nhìn một chút, sau khi xác nhận nội dung trong ngọc bài đi nhậm chức liền đem ngọc bài trả lại cho Miêu Vương gia.</w:t>
      </w:r>
      <w:r>
        <w:br w:type="textWrapping"/>
      </w:r>
      <w:r>
        <w:br w:type="textWrapping"/>
      </w:r>
      <w:r>
        <w:t xml:space="preserve">Lúc này, thổ địa từ trong lòng lấy ra một cái iPad, Miêu Vương gia phát hiện đây là iPad tiên sách.</w:t>
      </w:r>
      <w:r>
        <w:br w:type="textWrapping"/>
      </w:r>
      <w:r>
        <w:br w:type="textWrapping"/>
      </w:r>
      <w:r>
        <w:t xml:space="preserve">“Đến đây, ở trên iPad đóng dấu nhậm chức đi.” Thổ địa đem iPad đặt lên bàn.</w:t>
      </w:r>
      <w:r>
        <w:br w:type="textWrapping"/>
      </w:r>
      <w:r>
        <w:br w:type="textWrapping"/>
      </w:r>
      <w:r>
        <w:t xml:space="preserve">Miêu Vương gia nhảy lên bàn, lười biếng giơ lên một cái móng vuốt, nhẹ nhàng đem móng vuốt để lên trên màn hình cảm ứng của iPad, sau đó ngưng tụ tiên lực, một móng vuốt giống như dấu móng tay xuất hiện ở trên màn hình sau đó xuất hiện một đạo hào quang nhỏ rồi lập tức biến mất.</w:t>
      </w:r>
      <w:r>
        <w:br w:type="textWrapping"/>
      </w:r>
      <w:r>
        <w:br w:type="textWrapping"/>
      </w:r>
      <w:r>
        <w:t xml:space="preserve">“Miêu Vương gia, ngài báo danh xong rồi.” Thổ địa cười he he thu hồi iPad.</w:t>
      </w:r>
      <w:r>
        <w:br w:type="textWrapping"/>
      </w:r>
      <w:r>
        <w:br w:type="textWrapping"/>
      </w:r>
      <w:r>
        <w:t xml:space="preserve">Miêu Vương gia nhìn thấy dấu móng tay biến mất trong nháy mắt, rồi chợt nhìn thấy trên màn hình iPad lóe lên một một dấu tay của một vị tiên trấn thủ khác thật giống dấu móng của một con khuyển.</w:t>
      </w:r>
      <w:r>
        <w:br w:type="textWrapping"/>
      </w:r>
      <w:r>
        <w:br w:type="textWrapping"/>
      </w:r>
      <w:r>
        <w:t xml:space="preserve">Hừ! Nơi đây cũng có trấn trạch khuyển thần toán sao? Đám xuẩn Uông môn cũng chỉ có thể trấn trạch( giữ nhà), nào như Miêu môn bọn ta thông minh lanh lợi.</w:t>
      </w:r>
      <w:r>
        <w:br w:type="textWrapping"/>
      </w:r>
      <w:r>
        <w:br w:type="textWrapping"/>
      </w:r>
      <w:r>
        <w:t xml:space="preserve">Cảm giác ưu việt sâu sắc xông vào  trong lòng, Miêu Vương gia quẫy đuôi, lễ phép cáo biệt: “Đa tạ.”</w:t>
      </w:r>
      <w:r>
        <w:br w:type="textWrapping"/>
      </w:r>
      <w:r>
        <w:br w:type="textWrapping"/>
      </w:r>
      <w:r>
        <w:t xml:space="preserve">Sau đó nhảy xuống bàn thanh nhã bước đi, bốn cái chân ngắn tiến vào trong đám người.</w:t>
      </w:r>
      <w:r>
        <w:br w:type="textWrapping"/>
      </w:r>
      <w:r>
        <w:br w:type="textWrapping"/>
      </w:r>
      <w:r>
        <w:t xml:space="preserve">Thổ địa nhặt lên điện thoại di động, thổi một hơi màn hình điện thoại biến lại như mới, hắn gửi  một tin nhắn thông báo cho các đồng nghiệp ở A thị: chiêu tài miêu tiên đương nhiệm hôm nay vừa mới đến.</w:t>
      </w:r>
      <w:r>
        <w:br w:type="textWrapping"/>
      </w:r>
      <w:r>
        <w:br w:type="textWrapping"/>
      </w:r>
      <w:r>
        <w:t xml:space="preserve">Gửi xong tin nhắn, thổ địa một lần nữa ôm điện thoại di động chơi “Cờ tỉ phú”.</w:t>
      </w:r>
      <w:r>
        <w:br w:type="textWrapping"/>
      </w:r>
      <w:r>
        <w:br w:type="textWrapping"/>
      </w:r>
      <w:r>
        <w:t xml:space="preserve">Ai cũng không chú ý tới quán đoán mệnh vắng vẻ này vừa xảy ra chuyện gì.</w:t>
      </w:r>
      <w:r>
        <w:br w:type="textWrapping"/>
      </w:r>
      <w:r>
        <w:br w:type="textWrapping"/>
      </w:r>
      <w:r>
        <w:t xml:space="preserve">—–</w:t>
      </w:r>
      <w:r>
        <w:br w:type="textWrapping"/>
      </w:r>
      <w:r>
        <w:br w:type="textWrapping"/>
      </w:r>
      <w:r>
        <w:t xml:space="preserve">Miêu Vương gia nằm nhoài trên một cái cây ven đường há to mồm ngáp dài, sau đó đem cằm đặt ở trên móng vuốt, đuôi buồn bực ngán ngẩm ve vẩy.</w:t>
      </w:r>
      <w:r>
        <w:br w:type="textWrapping"/>
      </w:r>
      <w:r>
        <w:br w:type="textWrapping"/>
      </w:r>
      <w:r>
        <w:t xml:space="preserve">Đôi mắt mèo to tròn nhìn người phàm vào buổi sáng thứ hai thường vội vàng đến trường, đi làm, mà y từ năm giờ bắt đầu bị tiếng máy mới cùng tiếng động cơ xe làm cho ngủ không được.</w:t>
      </w:r>
      <w:r>
        <w:br w:type="textWrapping"/>
      </w:r>
      <w:r>
        <w:br w:type="textWrapping"/>
      </w:r>
      <w:r>
        <w:t xml:space="preserve">Tiếng ồn ào ròng rã hơn một giờ trôi qua cũng không ngừng lại, trái lại càng ngày càng nhốn nháo, xã khu tất cả đều là bóng người vội vội vàng vàng.</w:t>
      </w:r>
      <w:r>
        <w:br w:type="textWrapping"/>
      </w:r>
      <w:r>
        <w:br w:type="textWrapping"/>
      </w:r>
      <w:r>
        <w:t xml:space="preserve">Miêu Vương gia lười biếng liếm liếm móng vuốt, không chút nào bị thời gian ảnh hưởng.</w:t>
      </w:r>
      <w:r>
        <w:br w:type="textWrapping"/>
      </w:r>
      <w:r>
        <w:br w:type="textWrapping"/>
      </w:r>
      <w:r>
        <w:t xml:space="preserve">Đột nhiên, y nhìn thấy ở cửa xã khu xuất hiện một con hắc bối cao to, toàn bộ lông trên thân khuyển rất dày, tinh thần phấn chấn, tứ chi vạm vỡ làm cho người ta có cảm giác vô cùng trầm ổn. Bộ mặt, lỗ tai, phía sau lưng và đuôi đều hiện ra màu đen đặc trưng mà hắc bối sở hữu vô cùng bóng loáng không dính nước, mà da lông ở nơi khác  lại có chút màu vàng và xám nhạt.</w:t>
      </w:r>
      <w:r>
        <w:br w:type="textWrapping"/>
      </w:r>
      <w:r>
        <w:br w:type="textWrapping"/>
      </w:r>
      <w:r>
        <w:t xml:space="preserve">Dáng vẻ của hắc bối so với bất kỳ hắc bối khác mà Miêu Vương gia gặp qua thì cường tráng rắn chắc hơn, dáng vẻ khố bộ hơi đen không hề thuần chủng, tứ chi quá mức thon dài rõ ràng là hắc bối lai với tạp với chó săn hay chó sói.</w:t>
      </w:r>
      <w:r>
        <w:br w:type="textWrapping"/>
      </w:r>
      <w:r>
        <w:br w:type="textWrapping"/>
      </w:r>
      <w:r>
        <w:t xml:space="preserve">Con hắc bối trong miệng ngậm một cái giỏ nhựa màu lam, linh hoạt chạy qua đám người, hướng về một quầy hàng bán thức ăn sảng ở cửa xã khu. Thím bán thức ăn sáng hiển nhiên nhận biết con  chó này.</w:t>
      </w:r>
      <w:r>
        <w:br w:type="textWrapping"/>
      </w:r>
      <w:r>
        <w:br w:type="textWrapping"/>
      </w:r>
      <w:r>
        <w:t xml:space="preserve">“Lại tới mua điểm tâm sáng a.  Ầy, ngày hôm nay tới sớm a.” Thím bán thức ăn trước tiên từ trong lồng hấp lấy ra hai cái bánh bao, lấy thêm một túi sữa đậu nành bỏ vào trong giỏ nhựa màu lam, sau đó từ bên trong giỏ lấy ra  tiền mặt đã được để sẵn.</w:t>
      </w:r>
      <w:r>
        <w:br w:type="textWrapping"/>
      </w:r>
      <w:r>
        <w:br w:type="textWrapping"/>
      </w:r>
      <w:r>
        <w:t xml:space="preserve">Con chó đoan chính ngồi xổm ở  trước quần bán thức ăn sáng không nhúc nhích chờ thím bán hàng đếm tiền lẻ bỏ vào trong giỏ mới đứng dậy đi về phía cửa lớn của xã khu.</w:t>
      </w:r>
      <w:r>
        <w:br w:type="textWrapping"/>
      </w:r>
      <w:r>
        <w:br w:type="textWrapping"/>
      </w:r>
      <w:r>
        <w:t xml:space="preserve">Đi ngang qua chỗ cái cây Miêu Vương gia đang ngủ thì nó đột nhiên dừng bước ngẩng đầu lên, Miêu Vương gia đang ôm đuôi híp mắt tỉ mỉ mà liếm lông, không thèm để ý tên hắc bối đã phát hiện ra y.</w:t>
      </w:r>
      <w:r>
        <w:br w:type="textWrapping"/>
      </w:r>
      <w:r>
        <w:br w:type="textWrapping"/>
      </w:r>
      <w:r>
        <w:t xml:space="preserve">Hắc bối xuyên thấu qua lá cây nhìn Miêu Vương gia hồi lâu, ánh mắt nặng nề không biết nghĩ đến gì đó.</w:t>
      </w:r>
      <w:r>
        <w:br w:type="textWrapping"/>
      </w:r>
      <w:r>
        <w:br w:type="textWrapping"/>
      </w:r>
      <w:r>
        <w:t xml:space="preserve">“A a a… Đi làm bị muộn rồi a! Trời ạ!” Một cô gái trẻ tuổi mặc trang phục màu trắng lao nhanh ra, hắc bối mới từ dưới cái cây chạy đi, ngậm cái giỏ màu lam chạy về phía cô.</w:t>
      </w:r>
      <w:r>
        <w:br w:type="textWrapping"/>
      </w:r>
      <w:r>
        <w:br w:type="textWrapping"/>
      </w:r>
      <w:r>
        <w:t xml:space="preserve">“Vẫn là A Uông đối với chị tốt nhất, cảm ơn.” Cô gái trẻ tuổi dùng sức xoa xoa cái mặt to của con chó, hôn vào cái trán của nó một cái, cầm lấy bánh bao và sữa đậu nành trong giỏ, hấp tấp một đường lao nhanh ra đường cái đối diện trạm dừng xe bus, chen lên xe bus.</w:t>
      </w:r>
      <w:r>
        <w:br w:type="textWrapping"/>
      </w:r>
      <w:r>
        <w:br w:type="textWrapping"/>
      </w:r>
      <w:r>
        <w:t xml:space="preserve">Chó hắc bối đứng ở cửa xã khu, thấy nữ chủ nhân lên xe bus, mới ngậm lấy giỏ nhựa màu lam bước trầm ổn đi vào xã khu, không giống như nữ chủ nhân vội vàng hoảng loạn hết sức chen lên xe bus.</w:t>
      </w:r>
      <w:r>
        <w:br w:type="textWrapping"/>
      </w:r>
      <w:r>
        <w:br w:type="textWrapping"/>
      </w:r>
      <w:r>
        <w:t xml:space="preserve">Hừ, xuẩn cẩu bị phàm nhân quyến rũ vĩnh viễn là nô lệ của phàm nhân! Bản vương sớm đã thay đổi để phàm nhân ngu xuẩn hướng về bản vương cúng bái.</w:t>
      </w:r>
      <w:r>
        <w:br w:type="textWrapping"/>
      </w:r>
      <w:r>
        <w:br w:type="textWrapping"/>
      </w:r>
      <w:r>
        <w:t xml:space="preserve">Miêu Vương gia khinh thường nghĩ, nhảy xuống cây chuẩn bị đi thưởng thức những món ăn sáng trên phố chẳng hạn như quán ăn sáng có món bánh bao gạch cua,  buổi trưa lại đi một nhà hàng cấp năm sao thưởng thức món cá hoa quế, buổi tối tiện đường đi đến một quán cá nướng nào đó thử món cá nướng bí truyền.</w:t>
      </w:r>
      <w:r>
        <w:br w:type="textWrapping"/>
      </w:r>
      <w:r>
        <w:br w:type="textWrapping"/>
      </w:r>
      <w:r>
        <w:t xml:space="preserve">Bản vương mỗi ngày đều rất bận bịu, phàm nhân nên biết điều này sẽ tốt hơn, đừng có đem cá làm thành đủ loại kiểu dáng mỹ vị làm mùi thơm thức ăn lan tỏa khắp nơi làm hại bản vương cũng không chịu nổi mê hoặc.</w:t>
      </w:r>
      <w:r>
        <w:br w:type="textWrapping"/>
      </w:r>
      <w:r>
        <w:br w:type="textWrapping"/>
      </w:r>
      <w:r>
        <w:t xml:space="preserve">Nghĩ tới sắp được ăn món cá ngon tuyệt Miêu Vương gia không tự chủ vung vẩy đuôi, vui sướng chạy về phía con đường ngày hôm qua đã đi.</w:t>
      </w:r>
      <w:r>
        <w:br w:type="textWrapping"/>
      </w:r>
      <w:r>
        <w:br w:type="textWrapping"/>
      </w:r>
      <w:r>
        <w:t xml:space="preserve">Y hoàn toàn không biết con chó  vừa nãy thay chủ nhân mua bữa sáng lại ngậm cái giỏ màu lam đi ra xã khu, đứng dưới tàng cây nhìn trên cây, đáng tiếc trên cây không có gì, con chó đứng dưới tàng cây đợi nửa ngày, trong cái giỏ màu lam có một tảng thịt bò lớn.</w:t>
      </w:r>
      <w:r>
        <w:br w:type="textWrapping"/>
      </w:r>
      <w:r>
        <w:br w:type="textWrapping"/>
      </w:r>
      <w:r>
        <w:t xml:space="preserve">Ăn uống no đủ Miêu Vương gia  tới giữa trưa mới trở lại trên cây ở cửa xã khu, y leo lên cây liền nhìn thấy trên chạc cây có một tảng thịt bò lớn, dùng túi giữ tươi thực phẩm gói kỹ, bên ngoài còn dùng băng dán cột hai khối đá lạnh làm cho thịt bò luôn tươi mới.</w:t>
      </w:r>
      <w:r>
        <w:br w:type="textWrapping"/>
      </w:r>
      <w:r>
        <w:br w:type="textWrapping"/>
      </w:r>
      <w:r>
        <w:t xml:space="preserve">Miêu Vương gia lấy chân đụng một cái vào tảng thịt bò, tảng thịt bò lắc lư, Miêu Vương gia xoay chuyển vài vòng quanh tảng thịt bò, dùng tiên lực điều tra bên trong tảng thịt bò, phát hiện đây quả thật là là tảng thịt bò bình thường cũng không phải là cạm bẫy.</w:t>
      </w:r>
      <w:r>
        <w:br w:type="textWrapping"/>
      </w:r>
      <w:r>
        <w:br w:type="textWrapping"/>
      </w:r>
      <w:r>
        <w:t xml:space="preserve">Tuy rằng y rất thích ăn cá, thế nhưng ăn cá nhiều cũng sẽ chán ngấy. Miêu Vương gia ngồi dậy, cắn vào nút dây thừng, cởi dây, xé túi giữ tươi thực phẩm ra nhàn nhã  nằm nhoài trên nhánh cây, cái miệng nhỏ gặm tảng thịt bò hương vị quả thật là ngon.</w:t>
      </w:r>
      <w:r>
        <w:br w:type="textWrapping"/>
      </w:r>
      <w:r>
        <w:br w:type="textWrapping"/>
      </w:r>
      <w:r>
        <w:t xml:space="preserve">Con chó kia lại đi đến dưới cây ở dưới bóng cây chơi vui vẻ lay động đuôi.</w:t>
      </w:r>
      <w:r>
        <w:br w:type="textWrapping"/>
      </w:r>
      <w:r>
        <w:br w:type="textWrapping"/>
      </w:r>
      <w:r>
        <w:t xml:space="preserve">Hừ, xuẩn cẩu. Miêu Vương gia ưu nhã gặm thịt bò, ánh mắt lại không nhịn được nhìn chằm chằm đối phương đang vẫy đuôi, trong lòng ngứa ngáy muốn chụp lấy cái đuôi kia.</w:t>
      </w:r>
      <w:r>
        <w:br w:type="textWrapping"/>
      </w:r>
      <w:r>
        <w:br w:type="textWrapping"/>
      </w:r>
      <w:r>
        <w:t xml:space="preserve">Y quay mặt đi, cũng không tiếp tục nhìn con chó kia. Chỉ là một  con chó, bản vương là con mèo cao quý như thế sẽ không muốn chơi đùa với cái đuôi của xuẩn cẩu.</w:t>
      </w:r>
      <w:r>
        <w:br w:type="textWrapping"/>
      </w:r>
      <w:r>
        <w:br w:type="textWrapping"/>
      </w:r>
      <w:r>
        <w:t xml:space="preserve">Buổi trưa vốn đã ăn không ít món cá hoa quế nên Miêu Vương gia thực sự ăn không hết tảng thịt bò lớn như vậy. Y liếm sạch móng vuốt, rửa mặt, dùng ánh mắt quét toàn bộ xung quanh bóng cây mà con chó đang chơi đùa. Con chó cũng ngoẹo cổ nhìn y, đôi mắt hắc bối thâm trầm nhìn Miêu Vương gia làm trong lòng y bỗng dưng có một cảm giác kỳ quái.</w:t>
      </w:r>
      <w:r>
        <w:br w:type="textWrapping"/>
      </w:r>
      <w:r>
        <w:br w:type="textWrapping"/>
      </w:r>
      <w:r>
        <w:t xml:space="preserve">“Hừ!” Miêu Vương gia rửa mặt xong, ngạo mạn nâng cằm lên, móng vuốt đụng vào tảng thịt bò ăn không hết nói: “Thưởng ngươi, ngươi là xuẩn cẩu không cần cảm kích bản vương.”</w:t>
      </w:r>
      <w:r>
        <w:br w:type="textWrapping"/>
      </w:r>
      <w:r>
        <w:br w:type="textWrapping"/>
      </w:r>
      <w:r>
        <w:t xml:space="preserve">Mắt thấy thịt bò đang rơi đến trước mặt của mình, con chó há mồm tiếp được thịt bò, không một chút nào ghét bỏ nước miếng của Miêu Vương gia nhai mấy cái rồi nuốt vào.</w:t>
      </w:r>
      <w:r>
        <w:br w:type="textWrapping"/>
      </w:r>
      <w:r>
        <w:br w:type="textWrapping"/>
      </w:r>
      <w:r>
        <w:t xml:space="preserve">Thấy con chó ăn sạch thịt bò dính nước miếng của mình, trong lòng Miêu Vương gia lại trồi lên cảm giác kỳ quái cứ hơi ngứa ngáy; lỗ tai y run run muốn bỏ cảm giác kỳ quái này nhưng trong lòng sung sướng hoàn toàn ẩn không giấu được, con mắt đều là lơ đãng đảo qua phía dưới nhìn con chó to lớn kia.</w:t>
      </w:r>
      <w:r>
        <w:br w:type="textWrapping"/>
      </w:r>
      <w:r>
        <w:br w:type="textWrapping"/>
      </w:r>
      <w:r>
        <w:t xml:space="preserve">Một miêu một cẩu, một con ở trên cây một con dưới tàng cây nằm úp sấp, không bị bên ngoài ảnh hưởng một chút nào. Chó hắc bối trên cổ mang theo cẩu bài, hơn nữa dáng vẻ ôn thuần lại thành thật, toàn bộ cư dân ở xã khu này đều biết con chó này tính tình dịu ngoan, cũng không sủa loạn, càng sẽ không cắn người, nhưng hình thể to lớn cũng làm cho người ta không dám đến gần vuốt ve nó.</w:t>
      </w:r>
      <w:r>
        <w:br w:type="textWrapping"/>
      </w:r>
      <w:r>
        <w:br w:type="textWrapping"/>
      </w:r>
      <w:r>
        <w:t xml:space="preserve">Đến lúc tan việc, nữ chủ nhân vừa xuống xe bus liền nhìn thấy ở trước cửa xã khu con chó của mình đang nằm úp sấp, xa xa liền đối với nó vẫy tay nói: “A Uông, chị về nhà rồi!”</w:t>
      </w:r>
      <w:r>
        <w:br w:type="textWrapping"/>
      </w:r>
      <w:r>
        <w:br w:type="textWrapping"/>
      </w:r>
      <w:r>
        <w:t xml:space="preserve">Con chó lúc này mới đứng dậy, chờ nữ chủ nhân băng qua đường cái đến gần nó, cô lại dùng sức xoa một cái vào mặt của nó, hôn nó một cái sau đó dẫn chó về nhà.</w:t>
      </w:r>
      <w:r>
        <w:br w:type="textWrapping"/>
      </w:r>
      <w:r>
        <w:br w:type="textWrapping"/>
      </w:r>
      <w:r>
        <w:t xml:space="preserve">Miêu Vương gia vô cùng khó chịu trừng mắt nhìn con chó đi theo nữ chủ nhân, y tức giận bẻ gãy cành cây bên cạnh. Chán ghét xú cẩu, ăn thịt bò của bản vương nhưng lại chạy theo một phàm nhân, xú cẩu xú cẩu, bản vương ghét nhất là xú cẩu!</w:t>
      </w:r>
      <w:r>
        <w:br w:type="textWrapping"/>
      </w:r>
      <w:r>
        <w:br w:type="textWrapping"/>
      </w:r>
      <w:r>
        <w:t xml:space="preserve">Sau một tuần, trên cây mà Miêu Vương gia ngủ mỗi ngày sẽ xuất hiện một ít đồ ăn, ngày hôm qua là thịt bò, ngày hôm nay là đùi gà, ngày kia là quả táo (Apple) và chuối tiêu, ngày kia là đồ hộp dành cho mèo.</w:t>
      </w:r>
      <w:r>
        <w:br w:type="textWrapping"/>
      </w:r>
      <w:r>
        <w:br w:type="textWrapping"/>
      </w:r>
      <w:r>
        <w:t xml:space="preserve">Miêu Vương gia dần dần từ nhận ra bên trong đồ ăn có khí tức của cẩu, hơn nữa mỗi lần y hưởng dụng đồ ăn thì cái con chó kia sẽ xuất hiện, như không có chuyện gì xảy ra mà chơi đùa dưới tàng cây, y ăn không hết đồ ăn thì con chó kia cũng không chê mà ăn hết toàn bộ.</w:t>
      </w:r>
      <w:r>
        <w:br w:type="textWrapping"/>
      </w:r>
      <w:r>
        <w:br w:type="textWrapping"/>
      </w:r>
      <w:r>
        <w:t xml:space="preserve">Miêu Vương gia càng ngày càng chán ghét con chó này cứ trầm mặc không nói, y đến bây giờ còn không biết con chó này khi sủa thì âm thanh sẽ như thế nào, mỗi lần nhìn thấy con chó này trong lòng y liền ngứa.</w:t>
      </w:r>
      <w:r>
        <w:br w:type="textWrapping"/>
      </w:r>
      <w:r>
        <w:br w:type="textWrapping"/>
      </w:r>
      <w:r>
        <w:t xml:space="preserve">Miêu Vương gia cũng thích ăn hoa quả, ngày hôm nay là quả xoài vàng óng ánh, vỏ đã được gọt sạch sành sanh, cắt thành từng khối nhỏ để ở trong bao bì giữ tươi, những miếng xoài to nhỏ thích hợp để Miêu Vương gia một cái nuốt vào.</w:t>
      </w:r>
      <w:r>
        <w:br w:type="textWrapping"/>
      </w:r>
      <w:r>
        <w:br w:type="textWrapping"/>
      </w:r>
      <w:r>
        <w:t xml:space="preserve">Miêu Vương gia chỉ ăn gần một nửa quả xoài, một lần nữa phủ bao giữ tươi thực phẩm lên, y cắn vào bao giữ tươi nhảy xuống cây, bốn cái chân ngắn vững vàng rơi ngay   trước mặt con chó. Con chó nằm trên mặt đất ngẩng đầu lên, không hiểu nhìn Miêu Vương gia.</w:t>
      </w:r>
      <w:r>
        <w:br w:type="textWrapping"/>
      </w:r>
      <w:r>
        <w:br w:type="textWrapping"/>
      </w:r>
      <w:r>
        <w:t xml:space="preserve">Miêu Vương gia bỏ lại quả xoài, hầm hừ nói: “Đừng tưởng rằng dùng đồ ăn là có thể cám dỗ bản vương, bản vương không dễ bị ngươi lấy lòng như vậy!”</w:t>
      </w:r>
      <w:r>
        <w:br w:type="textWrapping"/>
      </w:r>
      <w:r>
        <w:br w:type="textWrapping"/>
      </w:r>
      <w:r>
        <w:t xml:space="preserve">Vừa dứt lời, một cái lưỡi vừa rộng vừa dài liếm trên khuôn mặt nhỏ của Miêu Vương gia, Miêu Vương gia nhất thời sửng sốt, cái đầu lưỡi lớn kia lại liếm trên mặt y, đầu lưỡi thô ráp thậm chí liếm qua cái mũi nhỏ ươn ướt của Miêu Vương gia, sau đó nhẹ nhàng cắn một cái vào gáy của Miêu Vương gia.</w:t>
      </w:r>
      <w:r>
        <w:br w:type="textWrapping"/>
      </w:r>
      <w:r>
        <w:br w:type="textWrapping"/>
      </w:r>
      <w:r>
        <w:t xml:space="preserve">Cả người Miêu Vương gia toàn bộ dại ra, chỉ ngây ngốc mà nhìn con chó khẽ cắn sau gáy của y một hồi mới nói: “Ngươi ngươi… Ngươi… Ngươi…” Y chấn kinh đến hầu như nói không ra lời, liên tiếp nói mấy lần “Ngươi” sau khi liền lui về phía sau.</w:t>
      </w:r>
      <w:r>
        <w:br w:type="textWrapping"/>
      </w:r>
      <w:r>
        <w:br w:type="textWrapping"/>
      </w:r>
      <w:r>
        <w:t xml:space="preserve">Nhận ra được Miêu Vương gia từ chối, con chó dùng mũi vuốt ve cổ của Miêu Vương gia. Miêu Vương gia đột nhiên toàn là thân run bắn lên, từ đuôi đến thân thẳng tắp, lông toàn bộ như nổ tung: “Bản vương cùng một con chó là không thể!”</w:t>
      </w:r>
      <w:r>
        <w:br w:type="textWrapping"/>
      </w:r>
      <w:r>
        <w:br w:type="textWrapping"/>
      </w:r>
      <w:r>
        <w:t xml:space="preserve">Y mạnh mẽ đạp vào mặt con chó một cước rồi thật nhanh cách xa con chó vài bước bày ra tư thế công kích, một bước đề phòng nhìn chằm chằm con chó.</w:t>
      </w:r>
      <w:r>
        <w:br w:type="textWrapping"/>
      </w:r>
      <w:r>
        <w:br w:type="textWrapping"/>
      </w:r>
      <w:r>
        <w:t xml:space="preserve">Con chó đứng lên, thân hình khổng lồ tỏa ra khí thế của loại khuyển trời sinh, nhưng mà nó vẫn chưa tiến lên, chỉ dùng móng vuốt đem quả xoài hướng về Vương gia đẩy một cái, mà mình thì lùi về sau vài bước.</w:t>
      </w:r>
      <w:r>
        <w:br w:type="textWrapping"/>
      </w:r>
      <w:r>
        <w:br w:type="textWrapping"/>
      </w:r>
      <w:r>
        <w:t xml:space="preserve">Xác định đồ ăn trước mắt này thực sự là do con chó này tặng cho, Miêu Vương gia cũng không thèm nhìn tới quả xoài, hung ác trừng mắt nhìn nó. Thấy dáng vẻ con chó không dây dưa, lúc này y mới thu hồi tư thế công kích bước ngang qua nó cũng không tiếp tục nhìn nó một chút, ngẩn đầu ưỡn ngực vểnh cao đuôi rời đi, chuẩn bị tìm địa điểm ngủ mới.</w:t>
      </w:r>
      <w:r>
        <w:br w:type="textWrapping"/>
      </w:r>
      <w:r>
        <w:br w:type="textWrapping"/>
      </w:r>
      <w:r>
        <w:t xml:space="preserve">—-</w:t>
      </w:r>
      <w:r>
        <w:br w:type="textWrapping"/>
      </w:r>
      <w:r>
        <w:br w:type="textWrapping"/>
      </w:r>
      <w:r>
        <w:t xml:space="preserve">Nhân gian sớm không phải lạc hậu như quá khứ, không thể tu hành sẽ không có phép thuật nhưng con người hiện đại phát minh các loại công cụ hết sức tiện lợi để cuộc sống của bọn họ trở nên càng thêm muôn màu muôn vẻ.</w:t>
      </w:r>
      <w:r>
        <w:br w:type="textWrapping"/>
      </w:r>
      <w:r>
        <w:br w:type="textWrapping"/>
      </w:r>
      <w:r>
        <w:t xml:space="preserve">Đi tới thế gian trấn thủ một phương các thần tiên bị cấm chỉ tùy ý dùng pháp thuật, bọn họ không thể không hòa vào cuộc sống của phàm nhân, trở nên bình thường không khác biệt, cũng sẽ như một phàm nhân bình thường vì mỗi ngày ba bữa ăn, tiền điện nước mà làm việc.</w:t>
      </w:r>
      <w:r>
        <w:br w:type="textWrapping"/>
      </w:r>
      <w:r>
        <w:br w:type="textWrapping"/>
      </w:r>
      <w:r>
        <w:t xml:space="preserve">Động vật tu luyện thành thần tiên có sẽ hóa thành nguyên hình, có thể là trà trộn vào cửa hàng thú cưng, bị người mua về ở trong nhà phàm nhân, có thể thẳng thắn hóa thành con nhỏ, đem mình đặt ở trong hộp giấy, ở trên hộp viết những từ ngữ dễ thương như “Cầu thu dưỡng cầu chủ nhân sủng ái”, sau đó được phàm nhân có lòng tốt mang về nhà nuôi dưỡng.</w:t>
      </w:r>
      <w:r>
        <w:br w:type="textWrapping"/>
      </w:r>
      <w:r>
        <w:br w:type="textWrapping"/>
      </w:r>
      <w:r>
        <w:t xml:space="preserve">Nghe nói trấn trạch khuyển thần toán của A thị chính là biến thành con chó con, đem mình nhét vào trong hộp giấy, bỏ vào một nhà phàm nhân nào đó thành công trà trộn vào trong cuộc sống của phàm nhân.</w:t>
      </w:r>
      <w:r>
        <w:br w:type="textWrapping"/>
      </w:r>
      <w:r>
        <w:br w:type="textWrapping"/>
      </w:r>
      <w:r>
        <w:t xml:space="preserve">Nhưng cũng có một phần như Miêu Vương gia vậy trà trộn ở những phố lớn ngõ ngõ nhỏ trong thành thị, nhìn rõ hơn một trăm sắc thái của nhân gian, nhờ vào đó tu tâm, vững chắc tâm tình, từ đó dễ dàng đặt chân vào sinh hoạt của phàm nhân.</w:t>
      </w:r>
      <w:r>
        <w:br w:type="textWrapping"/>
      </w:r>
      <w:r>
        <w:br w:type="textWrapping"/>
      </w:r>
      <w:r>
        <w:t xml:space="preserve">Miêu Vương gia ôm đồ hộp cho mèo không nỡ ăn, trốn trong một garra công cộng ở nội thành tìm một góc nhỏ chất đầy tạp vật mà ngủ.</w:t>
      </w:r>
      <w:r>
        <w:br w:type="textWrapping"/>
      </w:r>
      <w:r>
        <w:br w:type="textWrapping"/>
      </w:r>
      <w:r>
        <w:t xml:space="preserve">Chưa hóa thành hình người hòa vào sinh hoạt của các phàm nhân nên các thần tiên thông qua ngọc bài tiếp thu tin tức thổ địa phát tới, ngày hôm nay, nhiệm vụ của Vương gia là đi phố kinh doanh đến một cửa hàng bán trang sức lâu năm ban xuống tài vận.</w:t>
      </w:r>
      <w:r>
        <w:br w:type="textWrapping"/>
      </w:r>
      <w:r>
        <w:br w:type="textWrapping"/>
      </w:r>
      <w:r>
        <w:t xml:space="preserve">Khi người đi làm tới lấy xe thì Miêu Vương gia cũng tỉnh, y đứng dậy há to mồm lười biếng duỗi người. Y vẫn không nỡ ăn đồ hộp giành cho mèo này, có chút nhớ nhung khoảng thời gian tươi đẹp cứ cách bốn, năm ngày có thể ăn được đồ hộp giành cho mèo.</w:t>
      </w:r>
      <w:r>
        <w:br w:type="textWrapping"/>
      </w:r>
      <w:r>
        <w:br w:type="textWrapping"/>
      </w:r>
      <w:r>
        <w:t xml:space="preserve">Miêu Vương gia ôm lấy đầu lăn lộn vài vòng, mới thoát khỏi trong đầu ánh mắt cô đơn của tên xú cẩu khi tiễn y rời đi.</w:t>
      </w:r>
      <w:r>
        <w:br w:type="textWrapping"/>
      </w:r>
      <w:r>
        <w:br w:type="textWrapping"/>
      </w:r>
      <w:r>
        <w:t xml:space="preserve">Meow..! Một phàm cẩu cũng dám gan to bằng trời cắn vào gáy bản vương hướng về bản vương cầu hoan! Tuy rằng bản vương rất khiếp sợ, nhưng bản vương lại không cảm thấy chán ghét! Meow, bản vương một con mèo tiên cùng một phàm cẩu là không có tương lai!</w:t>
      </w:r>
      <w:r>
        <w:br w:type="textWrapping"/>
      </w:r>
      <w:r>
        <w:br w:type="textWrapping"/>
      </w:r>
      <w:r>
        <w:t xml:space="preserve">Miêu Vương gia lại lộn mấy vòng, buồn phiền đến thét lên, ôm lấy đồ hộp cho mèo tiếp tục lăn lộn, lăn tới lăn lui càng buồn phiền, cuối cùng thẳng thắn không lăn nữa, liếm lông chỉnh tề đem đồ hộp của mèo bỏ vào trong chuông vàng rời gara đi ban phúc.</w:t>
      </w:r>
      <w:r>
        <w:br w:type="textWrapping"/>
      </w:r>
      <w:r>
        <w:br w:type="textWrapping"/>
      </w:r>
      <w:r>
        <w:t xml:space="preserve">Xác định vị trí tên cửa hàng, Miêu Vương gia giơ lên móng vuốt, ở trên cửa kính của cửa tiệm hoàn mỹ ấn dấu móng tay của mình lên.</w:t>
      </w:r>
      <w:r>
        <w:br w:type="textWrapping"/>
      </w:r>
      <w:r>
        <w:br w:type="textWrapping"/>
      </w:r>
      <w:r>
        <w:t xml:space="preserve">Dấu móng tay ấn xuống trong phút chốc cửa hàng được chúc phúc tỏa ra kim quang chói mắt. Phàm nhân không nhìn thấy đạo kim quang này nhưng mỗi khi đi qua tiệm này người đi đường cũng không nhịn được phải dừng bước lại, cách cửa kính pha lê thưởng thức  trang sức bên trong, sau đó đi vào.</w:t>
      </w:r>
      <w:r>
        <w:br w:type="textWrapping"/>
      </w:r>
      <w:r>
        <w:br w:type="textWrapping"/>
      </w:r>
      <w:r>
        <w:t xml:space="preserve">Một con màu vàng mèo cầu tài ở trên quầy ngoắc tay, Miêu Vương gia liếc mắt nhìn vị mèo cầu tài này, đúng là so với ta xấu xí hơn nhiều, y lập tức tự mình quay qua nhìn vào gương, vẫn là bản vương đẹp trai nhất, không phải vậy sao  con xú cẩu kia hướng về bản vương cầu hoan?</w:t>
      </w:r>
      <w:r>
        <w:br w:type="textWrapping"/>
      </w:r>
      <w:r>
        <w:br w:type="textWrapping"/>
      </w:r>
      <w:r>
        <w:t xml:space="preserve">Trong gương pha lê hiện ra một bóng cẩu quen thuộc. Miêu Vương gia cho rằng hoa mắt, vừa quay đầu lại, quả nhiên thấy con chó lưng màu đen, nó không nhanh không chậm đi qua phố kinh doanh rồi đi vào đường dành riêng cho người đi bộ, người chung quanh giống như cũng không phát hiện hình thể khổng lồ của con chó này.</w:t>
      </w:r>
      <w:r>
        <w:br w:type="textWrapping"/>
      </w:r>
      <w:r>
        <w:br w:type="textWrapping"/>
      </w:r>
      <w:r>
        <w:t xml:space="preserve">Miêu Vương gia lén lút theo con chó, nó đứng bên dưới trạm dừng chờ đợi xe bus, nó hít hít cái mũi, tựa hồ nhận ra được mùi, vừa quay đầu liền nhìn thấy Miêu Vương gia.</w:t>
      </w:r>
      <w:r>
        <w:br w:type="textWrapping"/>
      </w:r>
      <w:r>
        <w:br w:type="textWrapping"/>
      </w:r>
      <w:r>
        <w:t xml:space="preserve">Miêu Vương gia làm bộ đi ngang qua dựng thẳng đuôi muốn đi qua  trước mặt con chó này nhưng con chó cúi đầu xuống cắn vào sau gáy của Miêu Vương gia, xách Miêu Vương gia lên.</w:t>
      </w:r>
      <w:r>
        <w:br w:type="textWrapping"/>
      </w:r>
      <w:r>
        <w:br w:type="textWrapping"/>
      </w:r>
      <w:r>
        <w:t xml:space="preserve">“Thả bản vương ra!” Miêu Vương gia muốn giãy dụa, nhưng bị cắn sau gáy y theo bản năng tuần hoàn thiên tính, không động đậy nữa.</w:t>
      </w:r>
      <w:r>
        <w:br w:type="textWrapping"/>
      </w:r>
      <w:r>
        <w:br w:type="textWrapping"/>
      </w:r>
      <w:r>
        <w:t xml:space="preserve">Con chó ngậm Miêu Vương gia lên xe bus, đến trạm, ngậm Miêu Vương gia xuống xe, một đường đem Miêu Vương gia tha về nhà. Nữ chủ nhân độc thân, lại cả ngày vội vàng tăng ca vì lẽ đó trong nhà có một chút loạn. Nhưng có thể nhìn thấy cô vô cùng thương yêu con chó này trong nhà dụng cụ cho chó đầy đủ mọi thứ, một góc phòng khách bày ra một chỗ như pháo đài trong phim hoạt hình cho chó ngủ.</w:t>
      </w:r>
      <w:r>
        <w:br w:type="textWrapping"/>
      </w:r>
      <w:r>
        <w:br w:type="textWrapping"/>
      </w:r>
      <w:r>
        <w:t xml:space="preserve">Con chó đem Miêu Vương gia đặt ở trên ghế salon mềm mại thư thích, Miêu Vương gia ngồi xổm ở  trên cao nhìn xuống con chó,  đáng tiếc con chó này thân cao hơn cả sô pha, Miêu Vương gia chỉ có thể ngẩng đầu, dùng thái độ “Ở trên cao nhìn xuống” mà nhìn nó.</w:t>
      </w:r>
      <w:r>
        <w:br w:type="textWrapping"/>
      </w:r>
      <w:r>
        <w:br w:type="textWrapping"/>
      </w:r>
      <w:r>
        <w:t xml:space="preserve">“Ngươi chỉ là phàm cẩu, nhưng bản vương là chiêu tài miêu tiên ở A thị, ngươi dám ngậm bản vương, còn đem bản vương tha trở về nhà! Bản vương chỉ dùng một móng vuốt nhỏ là có thể diệt ngươi!” Miêu Vương gia tức giận đánh vào con chó lớn.</w:t>
      </w:r>
      <w:r>
        <w:br w:type="textWrapping"/>
      </w:r>
      <w:r>
        <w:br w:type="textWrapping"/>
      </w:r>
      <w:r>
        <w:t xml:space="preserve">Con chó duỗi ra đầu lưỡi lớn, không để ý đến móng vuốt liếm lên mặt Miêu Vương gia một hồi, Miêu Vương gia nhất thời không quan sát, bị nó liếm đến ngã ở trên ghế salông, lộ ra cái bụng nhỏ lông xù trắng như tuyết. Con chó  nhân cơ hội từ dưới cằm liếm lên cái bụng nhỏ của Miêu Vương gia.</w:t>
      </w:r>
      <w:r>
        <w:br w:type="textWrapping"/>
      </w:r>
      <w:r>
        <w:br w:type="textWrapping"/>
      </w:r>
      <w:r>
        <w:t xml:space="preserve">Miêu Vương gia vừa định vươn mình bò lên, con chó lập tức lại liếm dưới cằm và cái cổ của y làm y thoải mái chỉ có thể chổng vó lộ ra cái bụng mà rên rỉ.</w:t>
      </w:r>
      <w:r>
        <w:br w:type="textWrapping"/>
      </w:r>
      <w:r>
        <w:br w:type="textWrapping"/>
      </w:r>
      <w:r>
        <w:t xml:space="preserve">“Không cho phép liếm… Meow…” Miêu Vương gia vỗ mạnh đầu con chó nhưng nó vẫn dùng đầu lưỡi lớn liên tục liếm thân thể y.</w:t>
      </w:r>
      <w:r>
        <w:br w:type="textWrapping"/>
      </w:r>
      <w:r>
        <w:br w:type="textWrapping"/>
      </w:r>
      <w:r>
        <w:t xml:space="preserve">Đầu lưỡi không cẩn thận liếm đến bộ phận sinh dục của Miêu Vương gia, con chó ngoẹo cổ nhìn thấy bộ bộ phận sinh dục của Vương gia không thấy hai viên trứng nhưng dưới tính khí nộn hồng lại là bộ phận sinh dục khác.</w:t>
      </w:r>
      <w:r>
        <w:br w:type="textWrapping"/>
      </w:r>
      <w:r>
        <w:br w:type="textWrapping"/>
      </w:r>
      <w:r>
        <w:t xml:space="preserve">Nó ngửi ngửi hạ thể cuả Miêu Vương gia trước sau không thể xác định giới tính của y, đầu lưỡi lớn hướng về hạ thể Vương gia liếm mấy lần, cái bộ phận sinh dục không dễ phát hiện kia hơi mở ra, lộ ra một khe hở no đủ.</w:t>
      </w:r>
      <w:r>
        <w:br w:type="textWrapping"/>
      </w:r>
      <w:r>
        <w:br w:type="textWrapping"/>
      </w:r>
      <w:r>
        <w:t xml:space="preserve">Con chó dùng đầu lưỡi cẩn thận từng li từng tí một đẩy ra khe hở của bộ phận sinh dục nhỏ đáng thương kia, một trận khoái cảm mãnh liệt làm móng vuốt Vương gia run lên, cái đuôi mềm mại buông xuống, chóp đuôi lại cong lên.</w:t>
      </w:r>
      <w:r>
        <w:br w:type="textWrapping"/>
      </w:r>
      <w:r>
        <w:br w:type="textWrapping"/>
      </w:r>
      <w:r>
        <w:t xml:space="preserve">“A… Meoe… A…” Móng vuốt ôm lấy đầu chó lớn Miêu Vương gia uốn éo người, đầu lưỡi con chó nhẹ nhàng qua lại ma sát hoa huyệt. Vương gia chỉ biết rên rỉ nói:”Bản vương không thể cùng ngươi giao phối… A a… meow.. Ngươi đem bản vương liếm thoải mái… Ạch ân… Bản vương cũng sẽ không cùng ngươi giao phối..”</w:t>
      </w:r>
      <w:r>
        <w:br w:type="textWrapping"/>
      </w:r>
      <w:r>
        <w:br w:type="textWrapping"/>
      </w:r>
      <w:r>
        <w:t xml:space="preserve">Y là miêu tiên lưỡng tính duy nhất của Đại Miêu quốc, chỉ cần cùng loại nam giới khác tộc giao phối, tinh khí bắn vào trong cơ thể y sẽ thụ thai. Đối phương thông minh cũng là phàm khuyển của nhân gian, dương thọ ngắn ngủi. Y là  miêu tiên chỉ có thể cùng tiên tộc giao phối, chỉ có thể tìm tiên tộc làm bạn lữ.</w:t>
      </w:r>
      <w:r>
        <w:br w:type="textWrapping"/>
      </w:r>
      <w:r>
        <w:br w:type="textWrapping"/>
      </w:r>
      <w:r>
        <w:t xml:space="preserve">Nhưng tên xú cẩu chết tiệt lại  vọng tưởng cùng y giao phối, còn đem y liếm đến thoải mái, để y ngay cả khí lực giãy dụa đều không có.</w:t>
      </w:r>
      <w:r>
        <w:br w:type="textWrapping"/>
      </w:r>
      <w:r>
        <w:br w:type="textWrapping"/>
      </w:r>
      <w:r>
        <w:t xml:space="preserve">Con chó cuốn đầu lưỡi đâm vào trong hoa huyệt, Miêu Vương gia cả người run lên tính khí sớm từ bên trong lớp lông mao dựng thẳng ra ngòai trên cái bụng trắng như tuyết khá là đáng yêu.</w:t>
      </w:r>
      <w:r>
        <w:br w:type="textWrapping"/>
      </w:r>
      <w:r>
        <w:br w:type="textWrapping"/>
      </w:r>
      <w:r>
        <w:t xml:space="preserve">“Không thể liếm… A… Bên trong… A a…” Miêu Vương gia muốn tránh tránh cái đầu lưỡi kia, rồi lại không tự chủ nghênh đón, hai tay ôm lấy đầu con chó, động tình liếm lỗ tai đối phương.</w:t>
      </w:r>
      <w:r>
        <w:br w:type="textWrapping"/>
      </w:r>
      <w:r>
        <w:br w:type="textWrapping"/>
      </w:r>
      <w:r>
        <w:t xml:space="preserve">Con chó rút đầu lưỡi ra, liếm tính khí của Miêu Vương gia, cái lưỡi dài mềm mại ma sát tính khí, Miêu Vương gia lùi về sau, theo bản năng đạp vào mặt của đối phương, trong miệng phát ra tiếng ô ô mèo kêu.</w:t>
      </w:r>
      <w:r>
        <w:br w:type="textWrapping"/>
      </w:r>
      <w:r>
        <w:br w:type="textWrapping"/>
      </w:r>
      <w:r>
        <w:t xml:space="preserve">Đột nhiên, tính khí bắn ra một cỗ tinh dịch, chó săn lập tức nếm được mùi tanh tinh dịch của Miêu Vương gia, càng ngửi được hoa huyệt của Miêu Vương gia khi động dục tỏa ra mùi thơm nồng nàn.</w:t>
      </w:r>
      <w:r>
        <w:br w:type="textWrapping"/>
      </w:r>
      <w:r>
        <w:br w:type="textWrapping"/>
      </w:r>
      <w:r>
        <w:t xml:space="preserve">Miêu Vương gia ngã người ra tứ chi mở ra ngồi phịch ở trên sô pha.  Y bị con chó liếm đến bắt đầu động dục, hoa huyệt hết sức trống vắng, nguyên hình y là mèo căn bản không có cách cùng loại khuyển to lớn như chó săn này giao phối.</w:t>
      </w:r>
      <w:r>
        <w:br w:type="textWrapping"/>
      </w:r>
      <w:r>
        <w:br w:type="textWrapping"/>
      </w:r>
      <w:r>
        <w:t xml:space="preserve">Đôi mắt y ướt nhẹp mà nhìn chăm chú con chó này, chỉ cảm thấy hoa huyệt bị liếm đến không ra hình thù gì, nhưng lại rất muốn bị con chó này liếm huyệt.</w:t>
      </w:r>
      <w:r>
        <w:br w:type="textWrapping"/>
      </w:r>
      <w:r>
        <w:br w:type="textWrapping"/>
      </w:r>
      <w:r>
        <w:t xml:space="preserve">Chỉ cần không cần giao phối với con xú cẩu này thì sẽ không sao. Miêu Vương gia không nhịn được nghĩ, y tuyệt đối không phải thích xuẩn cẩu này mới để nó liếm y.</w:t>
      </w:r>
      <w:r>
        <w:br w:type="textWrapping"/>
      </w:r>
      <w:r>
        <w:br w:type="textWrapping"/>
      </w:r>
      <w:r>
        <w:t xml:space="preserve">Bản vương chỉ là động dục, vừa vặn có một con chó có thể dùng một lát.</w:t>
      </w:r>
      <w:r>
        <w:br w:type="textWrapping"/>
      </w:r>
      <w:r>
        <w:br w:type="textWrapping"/>
      </w:r>
      <w:r>
        <w:t xml:space="preserve">Miêu Vương gia nghĩ thông suốt, nên biến thành hình người. Vì phía trước chính là con chó, nên khi biến thành hình người y còn duy trì một ít đặc tính của mèo, trên mái tóc ngắn là hai cái lỗ tai nhọn nhọn, y dùng cái đuôi mèo cố ý dùng chóp đuôi ngoắc ngoắc cái cổ của con chó.</w:t>
      </w:r>
      <w:r>
        <w:br w:type="textWrapping"/>
      </w:r>
      <w:r>
        <w:br w:type="textWrapping"/>
      </w:r>
      <w:r>
        <w:t xml:space="preserve">Khác với đôi mắt mèo to tròn bây giờ đôi mắt y là mắt phượng hẹp dài thoáng tà khí dương cao, đôi  lông mày vươn cao như lưỡi kiếm, sống mũi cao, đôi môi mỏng hồng hào không chỗ nào mà không tinh xảo, nhưng vẻ đẹp của y không nhu mì mà khí chất âm lãnh như lạnh đến tận xương. Miêu Vương gia cười lạnh, giơ chân dài lên, cái chân trắng nõn thon dài chặn lại cằm nó, đầu ngón chân cố ý vuốt vuốt lông mao trên cổ của con chó lớn.</w:t>
      </w:r>
      <w:r>
        <w:br w:type="textWrapping"/>
      </w:r>
      <w:r>
        <w:br w:type="textWrapping"/>
      </w:r>
      <w:r>
        <w:t xml:space="preserve">Miêu Vương gia vẫn chưa biến ra quần áo, thân thể trần truồng trắng nõn như ngọc, cơ bắp ưu mỹ, bộ phận sinh dục lưỡng tính có thể thấy rõ, tính khí đã bắn tinh một lần không tinh thần co lại thành một đoàn, hoa môi mở ra, lộ ra miệng huyệt bị con chó liếm đến đỏ hồng còn có hoa hạch phình lên.</w:t>
      </w:r>
      <w:r>
        <w:br w:type="textWrapping"/>
      </w:r>
      <w:r>
        <w:br w:type="textWrapping"/>
      </w:r>
      <w:r>
        <w:t xml:space="preserve">Khí tức động dục tỏa ra làm con chó liên tục hít mũi, cái đuôi mèo  cố ý đùa nó một lúc chà xát lỗ tai của nó, một lúc chà xát mặt của nó, cho dù lỗ tai và mặt ngứa đến không chịu được, con chó cũng không quản cái đuôi kia làm sao đùa với mình. Nó từng chút tiến đến giữa hai chân của Miêu Vương gia, cái mũi ướt át lành lạnh gảy vào hai cánh hoa, khiến cánh hoa hoàn toàn mở ra, nhục phùng toả ra khí tức tanh ngọt  nồng đậm.</w:t>
      </w:r>
      <w:r>
        <w:br w:type="textWrapping"/>
      </w:r>
      <w:r>
        <w:br w:type="textWrapping"/>
      </w:r>
      <w:r>
        <w:t xml:space="preserve">( Nhục phùng: khe hở giữa hoa huyệt)</w:t>
      </w:r>
      <w:r>
        <w:br w:type="textWrapping"/>
      </w:r>
      <w:r>
        <w:br w:type="textWrapping"/>
      </w:r>
      <w:r>
        <w:t xml:space="preserve">Miêu Vương gia chủ động kéo hai cái chân lên, làm ra tư thế “M” nằm trên ghế salon. Hạ thể không lông trơn bóng mê người, cái đuôi mèo màu đen vung vẩy, chóp đuôi như có như không ma sát lỗ tai con chó.</w:t>
      </w:r>
      <w:r>
        <w:br w:type="textWrapping"/>
      </w:r>
      <w:r>
        <w:br w:type="textWrapping"/>
      </w:r>
      <w:r>
        <w:t xml:space="preserve">Con chó giương mắt nhìn Miêu Vương gia một chút, lỗ tai bị chóp đuôi quấy rầy đến run run. Miêu Vương gia khiêu khích cười, hơi nâng hạ thể lên, tính khí đội lên đỉnh cằm của nó, hoa huyệt ướt dầm dề sượt qua lông cằm của nó, mùi hương nồng nặc khi động dục dụ dỗ khứu giác cực nhạy của nó.</w:t>
      </w:r>
      <w:r>
        <w:br w:type="textWrapping"/>
      </w:r>
      <w:r>
        <w:br w:type="textWrapping"/>
      </w:r>
      <w:r>
        <w:t xml:space="preserve">Lúc này, Miêu Vương gia đem bàn tay đến giữa hai chân, đẩy ra cánh hoa, ra lệnh: “Liếm huyệt cho bản vương.”</w:t>
      </w:r>
      <w:r>
        <w:br w:type="textWrapping"/>
      </w:r>
      <w:r>
        <w:br w:type="textWrapping"/>
      </w:r>
      <w:r>
        <w:t xml:space="preserve">Sau khi biến thành hình người hoa huyệt dù đã trở lại nguyên hình tròn trịa và vểnh cao nhưng nhục phùng nộn hồng nhỏ nhắn vẫn làm  cho con chó lo lắng không chịu nổi bộ phận sinh dục to lớn của nó, nó có chút do dự, nhưng cả người Miêu Vương gia tỏa ra mùi khí tức động dục làm toàn thân nó khô nóng.</w:t>
      </w:r>
      <w:r>
        <w:br w:type="textWrapping"/>
      </w:r>
      <w:r>
        <w:br w:type="textWrapping"/>
      </w:r>
      <w:r>
        <w:t xml:space="preserve">Nó lè lưỡi, đầu lưỡi rộng lớn hoàn toàn bao trùm hoa huyệt, mềm mại mà ma sát hoa hạch và huyệt khẩu, chỉ chốc lát sau hoa hạch liền sung huyết cương lên tiếp thu đầu lưỡi thương yêu liếm láp, kích thích làm nhục đạo bắt đầu co rút lại phun ra dâm thủy, đầu lưỡi không quên thương yêu hoa cúc nhỏ, đầu lưỡi qua lại quét qua miệng hoa cúc nhỏ nhăn nheo.</w:t>
      </w:r>
      <w:r>
        <w:br w:type="textWrapping"/>
      </w:r>
      <w:r>
        <w:br w:type="textWrapping"/>
      </w:r>
      <w:r>
        <w:t xml:space="preserve">Miêu Vương gia tóm chặt lỗ tai chó, hai chân thon dài quấn trên cổ nó nói: “A… Cứ liếm như vậy… Thật thoải mái a…”</w:t>
      </w:r>
      <w:r>
        <w:br w:type="textWrapping"/>
      </w:r>
      <w:r>
        <w:br w:type="textWrapping"/>
      </w:r>
      <w:r>
        <w:t xml:space="preserve">Đầu lưỡi cảm giác được hoa huyệt đang co rút lại, con chó đem đầu lưỡi cuốn lại chậm rãi đâm vào trong nhục đạo, nhục đạo căng  hẹp bên trong đã sớm co rút không ngừng làm nó khó khăn khi đâm vào. Bị đầu lưỡi đâm đầu vào tạo nên khoái cảm nên nhục đạo tuôn ra một luồng dâm thủy, đầu lưỡi nhất thôi hứng trọn cỗ dâm thủy đó.</w:t>
      </w:r>
      <w:r>
        <w:br w:type="textWrapping"/>
      </w:r>
      <w:r>
        <w:br w:type="textWrapping"/>
      </w:r>
      <w:r>
        <w:t xml:space="preserve">“A… Chậm một chút…” Đầu lưỡi thật dài từng chút thâm nhập vào trong hoa huyệt, Miêu Vương gia có chút không quen với cảm giác nhục đạo bị nong ra hơi trướng lên. Nhưng cảm giác thoải mái này trước nay chưa từng có, đầu lưỡi nóng bỏng nhưng vô cùng ôn nhu.</w:t>
      </w:r>
      <w:r>
        <w:br w:type="textWrapping"/>
      </w:r>
      <w:r>
        <w:br w:type="textWrapping"/>
      </w:r>
      <w:r>
        <w:t xml:space="preserve">Đột nhiên, đầu lưỡi đụng tới cái miệng nhỏ mềm mại dưới đáy nhục đạo, con chó tò mò liếm liếm cái miệng nhỏ; cái miệng nhỏ đột nhiên co rụt lại, Miêu Vương gia đồng thời giơ cao eo, năm ngón tay vô lực buông lỗ tai của nó ra cả người co giật ngã về sô pha, tính khí lại đứng thẳng lên.</w:t>
      </w:r>
      <w:r>
        <w:br w:type="textWrapping"/>
      </w:r>
      <w:r>
        <w:br w:type="textWrapping"/>
      </w:r>
      <w:r>
        <w:t xml:space="preserve">“A… Đến cùng… Đừng liếm…” Miêu Vương gia rõ ràng cảm giác được đầu lưỡi đã cắm vào dưới đáy, nhưng con chó một chút cũng không nghe lời lần thứ hai liếm vào cái miệng nhỏ. Miêu Vương gia rên rỉ lắc lắc cái mông, con chó lập tức dùng hai chân trước ngăn chặn bắp đùi của y, cố định lại hạ thể của y, đầu lưỡi cắm ở trong hoa huyệt mạnh mẽ co duỗi.</w:t>
      </w:r>
      <w:r>
        <w:br w:type="textWrapping"/>
      </w:r>
      <w:r>
        <w:br w:type="textWrapping"/>
      </w:r>
      <w:r>
        <w:t xml:space="preserve">“Ngươi con xú cẩu này… A… Bản vương mệnh lệnh ngươi… Không cho phép… A a a… Không cho phép liếm…” Đầu lưỡi mềm mại  dùng sức mạnh mẽ ma sát nhục đạo làm nhục đạo mẫn cảm từng trận mấp máy, mỗi khi bị lưỡi dài quét một hồi khoái cảm mãnh liệt đánh thẳng vào đầu óc Miêu Vương gia. Khuyển tộc có lưỡi dài linh hoạt mạnh mẽ co duỗi, như tính khí mềm mại thao lộng nhục đạo. Đầu lưỡi liếm cái miệng nhỏ dưới đáy, làm cho cái miệng nhỏ không ngừng căng lại. Từng cỗ dâm thủy dội trên đầu lưỡi.</w:t>
      </w:r>
      <w:r>
        <w:br w:type="textWrapping"/>
      </w:r>
      <w:r>
        <w:br w:type="textWrapping"/>
      </w:r>
      <w:r>
        <w:t xml:space="preserve">Miêu Vương gia chỉ cảm thấy đầu lưỡi kia vô cùng mềm mại đâm vào nhục đạo làm hoa huyệt tuôn  ra từng làn từng làn dâm thủy, đầu lưỡi từng lần từng lần một liếm vào cái miệng nhỏ, khoái cảm mãnh liệt khiến y căng thẳng toàn thân, chỉ còn biết nhìn trần nhà, nước bọt theo khóe miệng chảy xuống.</w:t>
      </w:r>
      <w:r>
        <w:br w:type="textWrapping"/>
      </w:r>
      <w:r>
        <w:br w:type="textWrapping"/>
      </w:r>
      <w:r>
        <w:t xml:space="preserve">“A a… đừng liếm… Thật khó chịu… Không muốn tiến vào trong liếm… A ah…” Miêu Vương gia nắm chặt tính khí vểnh cao muốn tuốt động để phát tiết ra, nhưng không tuốt được mấy lần vì biết nhược điểm của y nên con chó rốt cục dùng đầu lưỡi liếm mở cái miệng nhỏ dưới đáy nhục đạo, đâm vào.</w:t>
      </w:r>
      <w:r>
        <w:br w:type="textWrapping"/>
      </w:r>
      <w:r>
        <w:br w:type="textWrapping"/>
      </w:r>
      <w:r>
        <w:t xml:space="preserve">Đuôi ôm lấy cổ của con chó, Miêu Vương gia rên rỉ nhấc mông, hai tay đẩy ra hoa môi sung huyết, để cho con lang khuyển to lớn giữa hai chân càng liếm sâu hơn vào trong hoa huyệt của y.</w:t>
      </w:r>
      <w:r>
        <w:br w:type="textWrapping"/>
      </w:r>
      <w:r>
        <w:br w:type="textWrapping"/>
      </w:r>
      <w:r>
        <w:t xml:space="preserve">Khuyển tộc khi trưởng thành đầu lưỡi thường dài và mềm mại hầu như hoàn toàn tiến vào trong hoa huyệt của Miêu Vương gia, mạnh mẽ co duỗi mà thao huyệt, đầu lưỡi từng hồi một đỉnh mở cái miệng nhỏ.</w:t>
      </w:r>
      <w:r>
        <w:br w:type="textWrapping"/>
      </w:r>
      <w:r>
        <w:br w:type="textWrapping"/>
      </w:r>
      <w:r>
        <w:t xml:space="preserve">“Đến… A a ah…” Miêu Vương gia nghẹn ngào gào lên, đuôi thân trở nên thẳng tắp, nhưng mà con chó  không rút đầu lưỡi ra, trái lại tiếp tục mạnh mẽ đâm vào nhục đạo đang co rút lại, đầu lưỡi quấy cái miệng nhỏ, đảo ra càng ngày càng nhiều dâm thủy phun ra tung tóe.</w:t>
      </w:r>
      <w:r>
        <w:br w:type="textWrapping"/>
      </w:r>
      <w:r>
        <w:br w:type="textWrapping"/>
      </w:r>
      <w:r>
        <w:t xml:space="preserve">Tính khí run rẩy bắn tinh, rơi xuống bụng cuả Miêu Vương gia và trên mặt của con chó, nó lưu luyến liếm cái miệng nhỏ dưới đáy  làm cái miệng nhỏ đột nhiên co rút lại. Miêu Vương gia vô ý thức kêu một tiếng meow… ah, hai lỗ tai mèo được liếm chuyển sang màu đỏ, phối hợp với hạ thể ẩm ướt, còn có đôi mắt ướt nhẹp làm cả người Miêu Vương gia đáng thương đến cực điểm.</w:t>
      </w:r>
      <w:r>
        <w:br w:type="textWrapping"/>
      </w:r>
      <w:r>
        <w:br w:type="textWrapping"/>
      </w:r>
      <w:r>
        <w:t xml:space="preserve">Con chó rút đầu lưỡi ra, thân thể cao lớn đứng thẳng trên người Miêu Vương gia, bộ phận sinh dục của khuyển tộc to lớn nóng bỏng vươn ra đặt ở miệng hoa huyệt của Miêu Vương gia còn đang nhẹ nhàng co giật.</w:t>
      </w:r>
      <w:r>
        <w:br w:type="textWrapping"/>
      </w:r>
      <w:r>
        <w:br w:type="textWrapping"/>
      </w:r>
      <w:r>
        <w:t xml:space="preserve">“A…” Miêu Vương gia trở mặt né tránh đầu lưỡi con chó liếm tới, đồng thời đẩy đầu nó ra nói: “Ngươi cái đồ xuẩn cẩu này… Bản vương sao có thể lăn lộn với xuẩn cẩu được…”</w:t>
      </w:r>
      <w:r>
        <w:br w:type="textWrapping"/>
      </w:r>
      <w:r>
        <w:br w:type="textWrapping"/>
      </w:r>
      <w:r>
        <w:t xml:space="preserve">Quy đầu sắc bén để ngay miệng hoa huyệt của Miêu Vương gia, nhưng bởi vì Miêu Vương gia không cho phép nên con chó chậm chạp chưa đâm vào trong cơ thể y. Miêu Vương gia hừ nhẹ xoay người, nằm nhoài trên ghế salông, nhếch đuôi lên, lung lay cái mông trắng nõn.</w:t>
      </w:r>
      <w:r>
        <w:br w:type="textWrapping"/>
      </w:r>
      <w:r>
        <w:br w:type="textWrapping"/>
      </w:r>
      <w:r>
        <w:t xml:space="preserve">Y đẩy hai cánh mông lộ ra dâm thủy đã làm ướt đẫm hậu huyệt, cố ý co rút miệng huyệt nhăn nhúm, đem cái mông hướng về phía con chó, y quay đầu nói với con chó: “Bản vương dùng cái mông cùng ngươi giao phối.”</w:t>
      </w:r>
      <w:r>
        <w:br w:type="textWrapping"/>
      </w:r>
      <w:r>
        <w:br w:type="textWrapping"/>
      </w:r>
      <w:r>
        <w:t xml:space="preserve">Cái mông trắng như tuyết trong lúc này lại trở nên nộn hồng hết sức rõ ràng, miệng huyệt nhăn nhúm hướng vào phía trong nhẹ nhàng co rút lại, thật giống như đang nuốt dâm thủy. Con chó cuốn lại đầu lưỡi lớn cuốn dùng lực liếm vào mông Miêu Vương gia một cái làm miệng hậu huyệt mềm mại cũng cảm thấy tê tê.</w:t>
      </w:r>
      <w:r>
        <w:br w:type="textWrapping"/>
      </w:r>
      <w:r>
        <w:br w:type="textWrapping"/>
      </w:r>
      <w:r>
        <w:t xml:space="preserve">Con chó không có tay có thể trợ giúp Miêu Vương gia đẩy cánh mông ra, Miêu Vương gia chỉ có thể dựa lưng vào sô pha, hai cái tay tận lực đem hai cánh mông mở ra hai bên để đầu lưỡi lớn liếm ướt liếm mềm hậu huyệt.</w:t>
      </w:r>
      <w:r>
        <w:br w:type="textWrapping"/>
      </w:r>
      <w:r>
        <w:br w:type="textWrapping"/>
      </w:r>
      <w:r>
        <w:t xml:space="preserve">“A…” Bề mặt lưỡi thô ráp đem hậu huyệt liếm đến không chỉ tê dại, hơn nữa còn làm cho hậu huyệt rất ngứa. Miêu Vương gia không cần nhìn cũng có thể cảm giác được con chó làm sao liếm hậu huyệt của y, hai lỗ tai mèo ở trên đỉnh đầu hưng phấn dựng đứng, nhếch lên cái đuôi cong cho chóp đuôi hưng phấn lay động.</w:t>
      </w:r>
      <w:r>
        <w:br w:type="textWrapping"/>
      </w:r>
      <w:r>
        <w:br w:type="textWrapping"/>
      </w:r>
      <w:r>
        <w:t xml:space="preserve">Con chó nhìn Miêu Vương gia lay động đuôi, lưỡi to đánh thẳng tới tận cùng. Điểm đó liên kết với xương đuôi là điểm mẫn cảm cuả Miêu Vương gia kích thích nhất thời làm Miêu Vương gia toàn thân mềm nhũn, hai chống đỡ phía sau sô pha.</w:t>
      </w:r>
      <w:r>
        <w:br w:type="textWrapping"/>
      </w:r>
      <w:r>
        <w:br w:type="textWrapping"/>
      </w:r>
      <w:r>
        <w:t xml:space="preserve">“Không muốn liếm đuôi bản vương… Ah… Xú cẩu…” Miêu Vương gia khàn khàn cả giận nói, giọng nói mềm mại không một chút uy hiếp được con chó.</w:t>
      </w:r>
      <w:r>
        <w:br w:type="textWrapping"/>
      </w:r>
      <w:r>
        <w:br w:type="textWrapping"/>
      </w:r>
      <w:r>
        <w:t xml:space="preserve">Lưỡi to cuốn lấy đuôi của Miêu Vương gia, liếm trên xương đuôi của Miêu Vương gia, đầu lưỡi từ xương đuôi theo khe mông liếm tới hậu huyệt, lại hướng về hai cánh mông. Đầu lưỡi mềm mại nhưng thô ráp liếm lên đùi của Miêu Vương gia, hai cánh mông tròn trịa run run, miệng huyệt bị liếm mở lớn tràn ra dịch ruột non.</w:t>
      </w:r>
      <w:r>
        <w:br w:type="textWrapping"/>
      </w:r>
      <w:r>
        <w:br w:type="textWrapping"/>
      </w:r>
      <w:r>
        <w:t xml:space="preserve">Con chó bò lên trên sô pha, hai chân trước mạnh mẽ đè lên vai Miêu Vương gia, cái eo lông xù để lên trên cái mông Miêu Vương gia, khuyển tộc trưởng thành tính khí rất to lớn tìm kiếm hậu huyệt của Miêu Vương gia.</w:t>
      </w:r>
      <w:r>
        <w:br w:type="textWrapping"/>
      </w:r>
      <w:r>
        <w:br w:type="textWrapping"/>
      </w:r>
      <w:r>
        <w:t xml:space="preserve">Miêu Vương gia đưa tay nắm chặt cánh mông cho cự bổng nhắm ngay hậu huyệt của mình đâm vào, con chó thở gấp liếm vào lỗ tai mèo, đầu lưỡi rộng lớn lập tức đem lỗ tai mèo liếm ướt.</w:t>
      </w:r>
      <w:r>
        <w:br w:type="textWrapping"/>
      </w:r>
      <w:r>
        <w:br w:type="textWrapping"/>
      </w:r>
      <w:r>
        <w:t xml:space="preserve">Miêu Vương gia thả lỏng hậu huyệt, cự bổng khuyển tộc đâm vào mở rộng hậu huyệt, khó khăn xuyên qua tràng đạo. Tuy rằng có dịch ruột non làm trơn, nhưng lần đầu tiên giao phối hậu huyệt nhỏ hẹp căng mịn đến đáng sợ.</w:t>
      </w:r>
      <w:r>
        <w:br w:type="textWrapping"/>
      </w:r>
      <w:r>
        <w:br w:type="textWrapping"/>
      </w:r>
      <w:r>
        <w:t xml:space="preserve">“Quá lớn…” Nếu như là người bình thường, hậu huyệt sợ là sớm đã bị xé rách chảy máu, mà hậu huyệt của Miêu Vương gia chỉ bị cự bổng hoàn toàn làm phẳng miệng hậu huyệt nhăn nheo, miệng huyệt có chút sưng đỏ bao vây lấy cự bổng.</w:t>
      </w:r>
      <w:r>
        <w:br w:type="textWrapping"/>
      </w:r>
      <w:r>
        <w:br w:type="textWrapping"/>
      </w:r>
      <w:r>
        <w:t xml:space="preserve">Con chó liên tục liếm lỗ tai Miêu Vương gia, lỗ tai mẫn cảm một khi bị liếm liền ngứa ngáy làm Miêu Vương gia run run, việc này vừa dời đi sự chú ý của Miêu Vương gia, lại động viên Miêu Vương gia.</w:t>
      </w:r>
      <w:r>
        <w:br w:type="textWrapping"/>
      </w:r>
      <w:r>
        <w:br w:type="textWrapping"/>
      </w:r>
      <w:r>
        <w:t xml:space="preserve">Sau khi cả cây cự bổng cắm vào hậu huyệt thì con chó vẫn chưa vội vã đánh xuyên, đầu lưỡi liếm đi nước mắt cuả Miêu Vương gia tràn ra khắp mặt, đầu lưỡi mềm mại vuốt ve làm mặt Miêu Vương gia có chút ngứa, gò má không nhịn được cọ cọ vào mặt nó, bộ lông ở trên mặt là làm y rất thoải mái nên y hôn một cái lên mặt con chó.</w:t>
      </w:r>
      <w:r>
        <w:br w:type="textWrapping"/>
      </w:r>
      <w:r>
        <w:br w:type="textWrapping"/>
      </w:r>
      <w:r>
        <w:t xml:space="preserve">Được đáp lại con chó liếm lại  miệng của y, cự bổng cắm vào trong hậu huyệt rục rà rục rịch lớn lên, đem tràng đạo lấp đầy đến mức không một khe hở, tràng đạo mẫn cảm dính sát vào cự bổng cứng như sắt thép lại vô cùng nóng bỏng.</w:t>
      </w:r>
      <w:r>
        <w:br w:type="textWrapping"/>
      </w:r>
      <w:r>
        <w:br w:type="textWrapping"/>
      </w:r>
      <w:r>
        <w:t xml:space="preserve">Tràng đạo mấp máy như đầu lưỡi tự liếm hành thân, con chó thở gấp thăm dò tràng đạo đang giật giật, hậu huyệt đã thích ứng với cự bổng chỉ hơi co lại liền buông ra, Miêu Vương gia đỡ phía sau sô pha quỳ gối trên ghế salông hai chân tách ra, đôi mông trắng như tuyết nhổng lên thật cao, hạ thân con chó toàn bộ đặt ở trên cái mông của y, hắc tử tính khí dữ tợn cắm ở bên trong hậu huyệt.</w:t>
      </w:r>
      <w:r>
        <w:br w:type="textWrapping"/>
      </w:r>
      <w:r>
        <w:br w:type="textWrapping"/>
      </w:r>
      <w:r>
        <w:t xml:space="preserve">Đuôi Miêu Vương gia bị con chó ép qua một bên duỗi ra từ từ quấn lấy eo con chó. Con chó cao hứng nhếch lên cái đuôi như mã tấu của mình hưng phấn đung đưa.</w:t>
      </w:r>
      <w:r>
        <w:br w:type="textWrapping"/>
      </w:r>
      <w:r>
        <w:br w:type="textWrapping"/>
      </w:r>
      <w:r>
        <w:t xml:space="preserve">“A… Meoww…” Trước đây Miêu Vương gia nghe nói khuyển tộc tính năng lực rất mạnh, vào giờ phút này ở trong tràng đạo tính khí của khuyển tộc nhanh chóng ra vào làm cho tràng bích tê dại, tìm được điểm mẫn cảm của y con chó dùng tốc độ đáng sợ không ngừng thao vào điểm mẫn cảm.</w:t>
      </w:r>
      <w:r>
        <w:br w:type="textWrapping"/>
      </w:r>
      <w:r>
        <w:br w:type="textWrapping"/>
      </w:r>
      <w:r>
        <w:t xml:space="preserve">“A a… Quá nhanh… Thật nhanh… A a… Xú cẩu… Chậm một chút…ah a… Chậm một chút…” Vòng eo con chó nhanh chóng va chạm cái mông của y, để cái mông làm nên từng trận sóng thịt; da lông mềm mại ma sát làm miệng huyệt vừa tê vừa ngứa, bị cự bổng liên tục đâm vào nên hậu huyệt hầu như không cách nào co rút lại, khoái cảm mãnh liệt như điện lưu công kích Miêu Vương gia, để Miêu Vương gia khắc sâu rõ ràng năng lực của xú cẩu này cường hãn bao nhiêu.</w:t>
      </w:r>
      <w:r>
        <w:br w:type="textWrapping"/>
      </w:r>
      <w:r>
        <w:br w:type="textWrapping"/>
      </w:r>
      <w:r>
        <w:t xml:space="preserve">“Meoww… Thật thoải mái…” Con chó lớn cưỡi trên người Miêu Vương gia mà thao khiến y phải  nằm nhoài trên ghế salông, đầu vú đứng thẳng theo động tác của con chó ma sát vào sô pha, khoái cảm như dòng điện kích thích tính khí run rẩy ngẩng đầu, linh khẩu chảy ra niêm dịch, chầm chậm nhỏ lên sô pha, mà hoa huyệt đã sớm khát khao chảy ra dâm thủy, cùng hậu huyệt bị thao tiết ra dịch ruột non đồng thời chảy về phía trong hai bên bắp đùi.</w:t>
      </w:r>
      <w:r>
        <w:br w:type="textWrapping"/>
      </w:r>
      <w:r>
        <w:br w:type="textWrapping"/>
      </w:r>
      <w:r>
        <w:t xml:space="preserve">Miêu Vương gia thoải mái đến mất hồn rên rỉ như mèo kêu, con chó săn vừa nghe tiếng mèo kêu  càng ngày càng hăng say thao y. Cự bổng màu sắc xấu xí rút ra hơn nửa lại mạnh mẽ thao vào, Miêu Vương gia nghẹn ngào gào lên, hậu huyệt trực tiếp bị thao đến phun ra dịch ruột non, hoa huyệt dâm đãng đột nhiên co rụt lại, phun ra một cỗ dâm thủy.</w:t>
      </w:r>
      <w:r>
        <w:br w:type="textWrapping"/>
      </w:r>
      <w:r>
        <w:br w:type="textWrapping"/>
      </w:r>
      <w:r>
        <w:t xml:space="preserve">Trong không khí tràn ngập nồng nặc mùi khí tức của Miêu Vương gia khi động dục.</w:t>
      </w:r>
      <w:r>
        <w:br w:type="textWrapping"/>
      </w:r>
      <w:r>
        <w:br w:type="textWrapping"/>
      </w:r>
      <w:r>
        <w:t xml:space="preserve">Phía trước cũng rất muốn cùng con xú cẩu này giao phối… Ah a…</w:t>
      </w:r>
      <w:r>
        <w:br w:type="textWrapping"/>
      </w:r>
      <w:r>
        <w:br w:type="textWrapping"/>
      </w:r>
      <w:r>
        <w:t xml:space="preserve">Miêu Vương gia sờ sờ vào hoa huyệt, ba ngón tay cắm vào bên trong hoa huyệt ướt át, nhục đạo  khát khao cắn vào ngón tay, ngón tay thon dài căn bản không thể thỏa mãn như đầu lưỡi của con chó nhưng có chút ít còn hơn không.</w:t>
      </w:r>
      <w:r>
        <w:br w:type="textWrapping"/>
      </w:r>
      <w:r>
        <w:br w:type="textWrapping"/>
      </w:r>
      <w:r>
        <w:t xml:space="preserve">Miêu Vương gia mím môi thao hoa huyệt, tốc độ xa xa theo không kịp động tác thao mãnh liệt của con chó, phía sau mãnh liệt càng làm phía trước thêm khát khao, tính khí càng bởi vì phía sau được cường hãn đánh xuyên mà kích động chảy ra nhiều niêm dịch.</w:t>
      </w:r>
      <w:r>
        <w:br w:type="textWrapping"/>
      </w:r>
      <w:r>
        <w:br w:type="textWrapping"/>
      </w:r>
      <w:r>
        <w:t xml:space="preserve">Miêu Vương gia khuấy đảo hoa huyệt, nhưng bất luận y khuấy đảo hay là đánh xuyên, đều chỉ mang ra dâm thủy, không hề có cảm giác thoải mái như ở phía sau, càng không có cực khoái mãnh liệt làm  đầu óc y trống không.</w:t>
      </w:r>
      <w:r>
        <w:br w:type="textWrapping"/>
      </w:r>
      <w:r>
        <w:br w:type="textWrapping"/>
      </w:r>
      <w:r>
        <w:t xml:space="preserve">Không đủ… Không đủ…</w:t>
      </w:r>
      <w:r>
        <w:br w:type="textWrapping"/>
      </w:r>
      <w:r>
        <w:br w:type="textWrapping"/>
      </w:r>
      <w:r>
        <w:t xml:space="preserve">“Dùng sức… Dùng sức thao.. Bản vương còn muốn… Ah…” Thân thể rêu rao lên cũng không đủ, phía trước không cách nào thỏa mãn dằn vặt Miêu Vương gia, con chó ôn nhu liếm lỗ tai còn có sau gáy của y, nhưng dưới khố hung khí hung ác đâm mạnh làm sưng đỏ hậu huyệt.</w:t>
      </w:r>
      <w:r>
        <w:br w:type="textWrapping"/>
      </w:r>
      <w:r>
        <w:br w:type="textWrapping"/>
      </w:r>
      <w:r>
        <w:t xml:space="preserve">“A a a ——” Miêu Vương gia lớn giọng rít gào, hậu huyệt và hoa  huyệt đồng thời trở nên căng thẳng, cao trào phun ra dâm thủy, tính khí ma sát với sô pha, run rẩy phun ra một chút tinh dịch, nhưng hiển nhiên đã không còn tinh có thể bắn nữa.</w:t>
      </w:r>
      <w:r>
        <w:br w:type="textWrapping"/>
      </w:r>
      <w:r>
        <w:br w:type="textWrapping"/>
      </w:r>
      <w:r>
        <w:t xml:space="preserve">Miêu Vương gia vô lực dựa vào sau sô pha, nằm nhoài trên ghế salon thở dốc, con ngươi tan rã con mắt không hề tinh thần mà nhìn vào bức tường phía trước,  trên mặt tường dán giấy dán tường hình những bông hoa nho nhỏ.</w:t>
      </w:r>
      <w:r>
        <w:br w:type="textWrapping"/>
      </w:r>
      <w:r>
        <w:br w:type="textWrapping"/>
      </w:r>
      <w:r>
        <w:t xml:space="preserve">Con chó trái lại từ sau cao trào thì lui ra, chân trước thả lỏng để Miêu Vương gia vươn mình, để y mặt hướng về phía mình ngồi ở trên ghế salông.</w:t>
      </w:r>
      <w:r>
        <w:br w:type="textWrapping"/>
      </w:r>
      <w:r>
        <w:br w:type="textWrapping"/>
      </w:r>
      <w:r>
        <w:t xml:space="preserve">Sau khi qua cao trào sắc mặt Miêu Vương gia đỏ chót, vầng trán lộ ra vẻ lười biếng, trên lồng ngực liên tục phập phồng hai đầu vú càng ngày càng lồi ra, giữa hai chân tính khí không hề tinh thần, ngón tay chưa từ trong hoa huyệt rút ra.  Hậu huyệt tạm thời không cách nào khép lại, cái đuôi mềm mại trượt xuống sô pha, cuối lông đuôi bị con chó thao thì nhuộm đầy dâm thủy cùng dịch ruột non, một mảnh ướt át tùm la tùm lum.</w:t>
      </w:r>
      <w:r>
        <w:br w:type="textWrapping"/>
      </w:r>
      <w:r>
        <w:br w:type="textWrapping"/>
      </w:r>
      <w:r>
        <w:t xml:space="preserve">Con chó đứng thẳng đứng giữa hai chân Miêu Vương gia, chân trước xoa xoa đầu vú Miêu Vương gia. Miêu Vương gia lúc này toàn thân đều rã rời, chỉ bị xoa nhẹ đầu vú, trong miệng liền phát ra tiếng rên rỉ có chút thống khổ nhưng thoải mái.</w:t>
      </w:r>
      <w:r>
        <w:br w:type="textWrapping"/>
      </w:r>
      <w:r>
        <w:br w:type="textWrapping"/>
      </w:r>
      <w:r>
        <w:t xml:space="preserve">Con chó không kìm lòng được liếm liếm đầu vú, đầu lưỡi mềm đâm quét qua đầu vú làm cả người Miêu Vương gia liền run rẩy, nhược nhược kêu “ meoww” một tiếng, mắt phượng hẹp dài làm người thương yêu mà nhìn con chó. Hoa huyệt cũng tràn ra lượng lớn dâm thủy.</w:t>
      </w:r>
      <w:r>
        <w:br w:type="textWrapping"/>
      </w:r>
      <w:r>
        <w:br w:type="textWrapping"/>
      </w:r>
      <w:r>
        <w:t xml:space="preserve">Trong không khí mùi khí tức động dục không chỉ chưa tiêu tan, trái lại càng ngày càng đậm, đem Miêu Vương gia thao đến cao trào  nhưng mình chưa bắn nên con chó từ trong cổ họng phát ra âm âm thanh “ Ô. Oo”  trầm thấp.</w:t>
      </w:r>
      <w:r>
        <w:br w:type="textWrapping"/>
      </w:r>
      <w:r>
        <w:br w:type="textWrapping"/>
      </w:r>
      <w:r>
        <w:t xml:space="preserve">“Meowww…” Miêu Vương gia đem mặt vùi vào lớp da lông dày đặc ở cổ con chó.</w:t>
      </w:r>
      <w:r>
        <w:br w:type="textWrapping"/>
      </w:r>
      <w:r>
        <w:br w:type="textWrapping"/>
      </w:r>
      <w:r>
        <w:t xml:space="preserve">Chó săn đã không chịu được mùi vị động dục của y, động tác vùi mặt vào như làm nũng làm hung khí của nó càng thêm to lớn hung ác, hoàn toàn không còn bị thân thể khống chế bộ phận sinh dục hùng tráng của nó bắt đầu thăm dò vuốt ve hoa huyệt của Miêu Vương gia. Miêu Vương gia rút ngón tay ra, hai ngón tay tách ra hai cánh hoa môi, lộ ra dâm thủy tràn lan trên miệng hoa huyệt.</w:t>
      </w:r>
      <w:r>
        <w:br w:type="textWrapping"/>
      </w:r>
      <w:r>
        <w:br w:type="textWrapping"/>
      </w:r>
      <w:r>
        <w:t xml:space="preserve">Thấy y chưa từ chối khi mình thăm dò, con chó thẳng lưng đâm vào trong hoa huyệt, hoa huyệt đã sớm muốn được thao không thể chờ đợi được nữa nuốt hết cự bổng của con chó</w:t>
      </w:r>
      <w:r>
        <w:br w:type="textWrapping"/>
      </w:r>
      <w:r>
        <w:br w:type="textWrapping"/>
      </w:r>
      <w:r>
        <w:t xml:space="preserve">Hình người cùng hình khuyển không thích hợp mặt đối mặt giao phối, Miêu Vương gia chủ động ôm lấy cổ chó, hai chân cũng quấn lấy eo của nó từ lồng ngực đến bụng dưới đều kề sát thân thể rắn chắc của con chó.</w:t>
      </w:r>
      <w:r>
        <w:br w:type="textWrapping"/>
      </w:r>
      <w:r>
        <w:br w:type="textWrapping"/>
      </w:r>
      <w:r>
        <w:t xml:space="preserve">Khi tiến vào hoa huyệt không khó khăn như khi tiến vào hậu huyệt cự bổng thẳng tắp xuyên đến dưới đáy nhục đạo, quy đầu đẩy lối vào cái miệng nhỏ.</w:t>
      </w:r>
      <w:r>
        <w:br w:type="textWrapping"/>
      </w:r>
      <w:r>
        <w:br w:type="textWrapping"/>
      </w:r>
      <w:r>
        <w:t xml:space="preserve">“Không muốn lại cắm… Đến… Đến cùng… A…” Nhưng giọng nói của Miêu Vương gia mềm mại lọt vào tai con chó lại câu dẫn nó đâm sâu hơn một ít, đem y hoàn toàn giữ lấy.</w:t>
      </w:r>
      <w:r>
        <w:br w:type="textWrapping"/>
      </w:r>
      <w:r>
        <w:br w:type="textWrapping"/>
      </w:r>
      <w:r>
        <w:t xml:space="preserve">Quy đầu một tấc một tấc chen vào cái miệng nhỏ kia, cự bổng toàn bộ tiến vào trong cơ thể Miêu Vương gia đồng thời cũng chân chính triệt để giữ lấy Miêu Vương gia, cái miệng nhỏ dưới đáy bị đầu lưỡi rồi quy đầu ma sát sản sinh ra khoái cảm trước nay chưa từng có.</w:t>
      </w:r>
      <w:r>
        <w:br w:type="textWrapping"/>
      </w:r>
      <w:r>
        <w:br w:type="textWrapping"/>
      </w:r>
      <w:r>
        <w:t xml:space="preserve">Sau đó, cự bổng lại dùng tốc độ nhanh chóng cuồng thao mãnh làm Miêu Vương gia.</w:t>
      </w:r>
      <w:r>
        <w:br w:type="textWrapping"/>
      </w:r>
      <w:r>
        <w:br w:type="textWrapping"/>
      </w:r>
      <w:r>
        <w:t xml:space="preserve">“A… Miêu… Không được… Sẽ chết mất.. A a… Bản vương sẽ chết mất … ah.. a…” Cự bổng lần lượt đâm xuyên qua cái miệng nhỏ, hành thân to lớn cuồng mãnh ma sát nhục đạo và hoa hạch, ép buộc nhục đạo co rút bao vây lấy cự bổng.</w:t>
      </w:r>
      <w:r>
        <w:br w:type="textWrapping"/>
      </w:r>
      <w:r>
        <w:br w:type="textWrapping"/>
      </w:r>
      <w:r>
        <w:t xml:space="preserve">Cự bổng xoay tròn vặn vẹo, điên cuồng nghiền nát nhục đạo, đỉnh vào rồi ma sát cái miệng nhỏ. Miêu Vương gia bị động tác này làm cho phát rồ, hoa huyệt như không khống chế phun ra dâm thủy, phun ướt da lông dưới bụng con chó to lớn.</w:t>
      </w:r>
      <w:r>
        <w:br w:type="textWrapping"/>
      </w:r>
      <w:r>
        <w:br w:type="textWrapping"/>
      </w:r>
      <w:r>
        <w:t xml:space="preserve">Con chó thở hổn hển, nhục đạo co chặt chỉ muốn đạt được khoái cảm càng thêm mãnh liệt. Miêu Vương gia tìm thấy tính khí mềm mại giữa hai chân nắm lấy xoa nắn, nỗ lực để cho tính khí của mình lại cứng lên sau đó sẽ bị con chó thao mà bắn tinh; nhưng mà, đã bắn tinh qua ba lần tính khí tuy rằng bị y xoa cứng rồi, nhưng không còn tinh dịch có thể bắn nên có chút như nhũn ra.</w:t>
      </w:r>
      <w:r>
        <w:br w:type="textWrapping"/>
      </w:r>
      <w:r>
        <w:br w:type="textWrapping"/>
      </w:r>
      <w:r>
        <w:t xml:space="preserve">“Thật là lợi hại… A a… Lại biến lớn… meoww… đi vào… A a… Mẽoww…” Miêu Vương gia ý thức không rõ tiếng rên rỉ lẫn vào tiếng mèo kêu, chóp đuôi vô ý thức ôm lấy chóp đuôi đối phương, đỉnh đầu, lỗ tai liên tiếp làm phiền cằm và cổ đối phương cầu liếm cầu âu yếm.</w:t>
      </w:r>
      <w:r>
        <w:br w:type="textWrapping"/>
      </w:r>
      <w:r>
        <w:br w:type="textWrapping"/>
      </w:r>
      <w:r>
        <w:t xml:space="preserve">Con chó liếm lỗ tai của y, y lại ngưỡng cao mặt để nó liếm mặt và cổ, đôi chân dài trắng nõn quấn chặt eo con chó, hoa huyệt phóng đãng vẫn nuốt ăn cự bổng đến tận gốc rễ mọc đầy lông mao, tính khí của y vùi vào eo đầy lông mềm mại theo động tác của con chó mà  ma sát vào đám lông mềm.</w:t>
      </w:r>
      <w:r>
        <w:br w:type="textWrapping"/>
      </w:r>
      <w:r>
        <w:br w:type="textWrapping"/>
      </w:r>
      <w:r>
        <w:t xml:space="preserve">Đột nhiên, con chó sâu sắc đỉnh tiến vào cơ thể Miêu Vương gia.  Miêu Vương gia cảm giác được quy đầu tựa hồ đang bành trướng, y trong lúc hoảng hốt nghĩ tới chuyện này là không thể được nên nói: “Không muốn bắn.. A… Sẽ hỗn loại… lấy ra… A… Bản vương chỉ muốn miêu nhi… Không muốn loại xú cẩu.. Ah meoww…”</w:t>
      </w:r>
      <w:r>
        <w:br w:type="textWrapping"/>
      </w:r>
      <w:r>
        <w:br w:type="textWrapping"/>
      </w:r>
      <w:r>
        <w:t xml:space="preserve">“Vậy chúng ta liền sinh một con mèo nhỏ.”</w:t>
      </w:r>
      <w:r>
        <w:br w:type="textWrapping"/>
      </w:r>
      <w:r>
        <w:br w:type="textWrapping"/>
      </w:r>
      <w:r>
        <w:t xml:space="preserve">Cái gì?</w:t>
      </w:r>
      <w:r>
        <w:br w:type="textWrapping"/>
      </w:r>
      <w:r>
        <w:br w:type="textWrapping"/>
      </w:r>
      <w:r>
        <w:t xml:space="preserve">Miêu Vương gia còn không rõ ràng lắm chuyện vừa sảy ra, y cảm giác thân hình con chó trở nên càng to lớn. Mà bỏ đi ngoại hình cẩu là thân hình cường tráng của một nam nhân anh tuấn đem y đặt ở trên ghế salông, nhưng cự bổng cuối cùng còn đang bành trướng trong cơ thể của y hiển nhiên còn duy trì dương vật của loại khuyển tộc.</w:t>
      </w:r>
      <w:r>
        <w:br w:type="textWrapping"/>
      </w:r>
      <w:r>
        <w:br w:type="textWrapping"/>
      </w:r>
      <w:r>
        <w:t xml:space="preserve">Nam nhân cúi đầu liếm vào cổ của  Miêu Vương gia nói: “Vương gia muốn Tiểu Miêu, chúng ta liền sinh Tiểu Miêu, được không?”</w:t>
      </w:r>
      <w:r>
        <w:br w:type="textWrapping"/>
      </w:r>
      <w:r>
        <w:br w:type="textWrapping"/>
      </w:r>
      <w:r>
        <w:t xml:space="preserve">Cự bổng cuối cùng bành trướng kẹp lại cái miệng nhỏ, Miêu Vương gia muốn chính mình bứt ra rút ra cũng không thể.</w:t>
      </w:r>
      <w:r>
        <w:br w:type="textWrapping"/>
      </w:r>
      <w:r>
        <w:br w:type="textWrapping"/>
      </w:r>
      <w:r>
        <w:t xml:space="preserve">Nam nhân hôn lên môi Miêu Vương gia, bàn tay lớn bao trùm đầu vú Miêu Vương gia xoa nắn đầu vú mẫn cảm, cự bổng bắn tinh dịch đổ đầy vào trong hoa huyệt.</w:t>
      </w:r>
      <w:r>
        <w:br w:type="textWrapping"/>
      </w:r>
      <w:r>
        <w:br w:type="textWrapping"/>
      </w:r>
      <w:r>
        <w:t xml:space="preserve">Một lượng lớn tinh dịch thật giống như bắn ra hoài không hết vừa nhiều lại vừa nóng mãnh liệt phun ra, Miêu Vương gia ôm lấy đuôi, cắn chặt lấy chóp đuôi, nhưng mắt phượng vẫn trừng trừng theo dõi hắn, rõ ràng thoải mái đến rơi lệ, lại không chịu phát ra tiếng rên rỉ.</w:t>
      </w:r>
      <w:r>
        <w:br w:type="textWrapping"/>
      </w:r>
      <w:r>
        <w:br w:type="textWrapping"/>
      </w:r>
      <w:r>
        <w:t xml:space="preserve">“Không muốn bắn… A… Quá nhiều… Bản vương không chịu được… A a… Đừng tiếp tục bắn nữa…”</w:t>
      </w:r>
      <w:r>
        <w:br w:type="textWrapping"/>
      </w:r>
      <w:r>
        <w:br w:type="textWrapping"/>
      </w:r>
      <w:r>
        <w:t xml:space="preserve">Nam nhân trìu mến hôn vào đầu vú Miêu Vương gia một cái tay nắm hoa hạch xoa nắn, đã đến cực hạn Miêu Vương gia tan vỡ khóc gọi, thân thể co giật không ngừng, hoa huyệt cương cứng phun ra dâm thủy, hậu huyệt tí tí tách tách chảy ra dịch ruột non, tính khí không thể bắn ra tinh dịch lại bắn ra nước tiểu.</w:t>
      </w:r>
      <w:r>
        <w:br w:type="textWrapping"/>
      </w:r>
      <w:r>
        <w:br w:type="textWrapping"/>
      </w:r>
      <w:r>
        <w:t xml:space="preserve">Nhưng mà nam nhân vẫn còn bắn tinh dịch. Tinh dịch ở trong người làm cho bụng dưới Miêu Vương gia như phồng lên, thân thể vừa kéo vừa giật giật.</w:t>
      </w:r>
      <w:r>
        <w:br w:type="textWrapping"/>
      </w:r>
      <w:r>
        <w:br w:type="textWrapping"/>
      </w:r>
      <w:r>
        <w:t xml:space="preserve">Nam nhân ôm Miêu Vương gia để y ngồi ở trên đùi của hắn, rút cái đuôi trong tay y ra, tinh tế linh tinh hôn vào mặt y, sau đó tách bờ môi y ra đưa đầu lưỡi vào trong miệng y triền miên hôn.</w:t>
      </w:r>
      <w:r>
        <w:br w:type="textWrapping"/>
      </w:r>
      <w:r>
        <w:br w:type="textWrapping"/>
      </w:r>
      <w:r>
        <w:t xml:space="preserve">Miêu Vương gia toàn bộ còn chìm đắm ở trong khoái cảm, không một chút chống cự, con mắt ướt át đẫm lệ quang theo bản năng đưa ra đầu lưỡi cùng nam nhân quấn quanh.</w:t>
      </w:r>
      <w:r>
        <w:br w:type="textWrapping"/>
      </w:r>
      <w:r>
        <w:br w:type="textWrapping"/>
      </w:r>
      <w:r>
        <w:t xml:space="preserve">Đầu lưỡi của miêu và cẩu không giống, rất cứng mà hơi nhám liếm vào đầu lưỡi của nam nhân thì tê tê, nam nhân không ngừng dùng bề mặt lưỡi cùng đầu lưỡi Vương gia ma sát câu triền, hai bề mặt lưỡi không giống nhau trao đổi giao triền tạo nên cảm giác tê dại.</w:t>
      </w:r>
      <w:r>
        <w:br w:type="textWrapping"/>
      </w:r>
      <w:r>
        <w:br w:type="textWrapping"/>
      </w:r>
      <w:r>
        <w:t xml:space="preserve">Liếm đến Miêu Vương gia quên thở, nam nhân mới thu đầu lưỡi về, nhìn miêu Vương gia thất thần hắn càng không muốn hoàn thành việc bắn tinh, chỉ muốn càng lâu dừng lại ở trong cơ thể Miêu Vương gia, cùng Miêu Vương gia chặt chẽ kết hợp.</w:t>
      </w:r>
      <w:r>
        <w:br w:type="textWrapping"/>
      </w:r>
      <w:r>
        <w:br w:type="textWrapping"/>
      </w:r>
      <w:r>
        <w:t xml:space="preserve">Không biết qua bao lâu, nam nhân tuy không muốn nhanh kết thúc việc bắn tinh, nhưng tinh dịch vẫn bắn xong, dương vật chậm rãi thu nhỏ lại khôi phục trở lại giống như dương vật của người.</w:t>
      </w:r>
      <w:r>
        <w:br w:type="textWrapping"/>
      </w:r>
      <w:r>
        <w:br w:type="textWrapping"/>
      </w:r>
      <w:r>
        <w:t xml:space="preserve">“Lấy ra…” Miêu Vương gia khôi phục một chút thần trí, suy nhược mà yêu cầu.</w:t>
      </w:r>
      <w:r>
        <w:br w:type="textWrapping"/>
      </w:r>
      <w:r>
        <w:br w:type="textWrapping"/>
      </w:r>
      <w:r>
        <w:t xml:space="preserve">Nam nhân lưu luyến rút cự bổng ra, quy đầu lôi kéo nhục đạo ra làm tinh dịch mãnh liệt chảy ra giội rửa thân thể mẫn cảm của Miêu Vương gia.</w:t>
      </w:r>
      <w:r>
        <w:br w:type="textWrapping"/>
      </w:r>
      <w:r>
        <w:br w:type="textWrapping"/>
      </w:r>
      <w:r>
        <w:t xml:space="preserve">Miêu Vương gia ngưỡng cao mặt, hoa huyệt sau cao trào kịch liệt căng lại, tinh dịch, dâm thủy hỗn hợp thành một khối chất lỏng nhất thời phun ra, tính khí co lại thành một đoàn vô cùng đáng thương phun ra vài giọt nước tiểu.</w:t>
      </w:r>
      <w:r>
        <w:br w:type="textWrapping"/>
      </w:r>
      <w:r>
        <w:br w:type="textWrapping"/>
      </w:r>
      <w:r>
        <w:t xml:space="preserve">Nam nhân đem Miêu Vương gia từ đầu liếm đến chân, tỉ mỉ mà thanh lý toàn thân Miêu Vương gia đặc biệt là hạ thể dính đầy dâm dịch.</w:t>
      </w:r>
      <w:r>
        <w:br w:type="textWrapping"/>
      </w:r>
      <w:r>
        <w:br w:type="textWrapping"/>
      </w:r>
      <w:r>
        <w:t xml:space="preserve">“A… Meoww… Xú cẩu… Cút ngay…” Miêu Vương gia đạp đạp hai chân đã mềm như sợi mì, nam nhân nắm lấy mắt cá chân y, nâng lên cái chân kia, đầu lưỡi lại tiến vào bên trong hai cái huyệt thanh lý sạch sẽ.</w:t>
      </w:r>
      <w:r>
        <w:br w:type="textWrapping"/>
      </w:r>
      <w:r>
        <w:br w:type="textWrapping"/>
      </w:r>
      <w:r>
        <w:t xml:space="preserve">Thân thể y trở nên hết sức mẫn khi chạm thử đều sẽ co giật, làm sao có khả năng chịu nổi đầu lưỡi của nam nhân thanh lý liếm láp? Chỉ chốc lát sau Miêu Vương gia lại bị hắn liếm đến cao trào, hoa huyệt phun ra tinh dịch và dâm thủy một luồng một luồng chảy vào trong miệng nam nhân.</w:t>
      </w:r>
      <w:r>
        <w:br w:type="textWrapping"/>
      </w:r>
      <w:r>
        <w:br w:type="textWrapping"/>
      </w:r>
      <w:r>
        <w:t xml:space="preserve">Nam nhân liếm liếm bên trong bắp đùi cuả Miêu Vương gia rồi hôn lên bắp đùi của y.</w:t>
      </w:r>
      <w:r>
        <w:br w:type="textWrapping"/>
      </w:r>
      <w:r>
        <w:br w:type="textWrapping"/>
      </w:r>
      <w:r>
        <w:t xml:space="preserve">“Xú cẩu… Thả bản vương ra..” tiếng nói của Miêu Vương gia khàn khàn nghe không ra có một chút phản kháng nào cả, thân thể lưu luyến nam nhân ôn nhu đa tình hôn môi, dùng bắp đùi ma sát với tóc và khuôn mặt của nam nhân.</w:t>
      </w:r>
      <w:r>
        <w:br w:type="textWrapping"/>
      </w:r>
      <w:r>
        <w:br w:type="textWrapping"/>
      </w:r>
      <w:r>
        <w:t xml:space="preserve">Miêu Vương gia từ lâu không biết mình bị xú cẩu này liếm đến mấy lần cao trào, cuối cùng không thể nhịn được nữa một cước đạp vào mặt nam nhân rên nhẹ một tiếng biến trở về nguyên hình muốn nhảy xuống sô pha.</w:t>
      </w:r>
      <w:r>
        <w:br w:type="textWrapping"/>
      </w:r>
      <w:r>
        <w:br w:type="textWrapping"/>
      </w:r>
      <w:r>
        <w:t xml:space="preserve">Vậy mà y mới vừa đứng lên thì cả người vô lực ngã xuống, nam nhân quỳ gối trước sô pha, dùng mặt cọ cọ xát vào mặt y. Miêu Vương gia giận dữ, dùng móng vuốt cào tới,   năm dấu cào chỉnh tề xẹt qua mặt nam nhân.</w:t>
      </w:r>
      <w:r>
        <w:br w:type="textWrapping"/>
      </w:r>
      <w:r>
        <w:br w:type="textWrapping"/>
      </w:r>
      <w:r>
        <w:t xml:space="preserve">Nam nhân chỉ sờ sờ vết thương, lại bất khuất tiến đến trước mặt Miêu Vương gia.</w:t>
      </w:r>
      <w:r>
        <w:br w:type="textWrapping"/>
      </w:r>
      <w:r>
        <w:br w:type="textWrapping"/>
      </w:r>
      <w:r>
        <w:t xml:space="preserve">Miêu Vương gia mệt đến không muốn nhúc nhích, tùy tiện nam nhân hôn cũng không chịu động, cũng chẳng muốn rên một tiếng.</w:t>
      </w:r>
      <w:r>
        <w:br w:type="textWrapping"/>
      </w:r>
      <w:r>
        <w:br w:type="textWrapping"/>
      </w:r>
      <w:r>
        <w:t xml:space="preserve">Nam nhân cũng biến trở về nguyên hình, nhảy lên sô pha, đem Miêu Vương gia ôm vào trong lồng ngực của mình.</w:t>
      </w:r>
      <w:r>
        <w:br w:type="textWrapping"/>
      </w:r>
      <w:r>
        <w:br w:type="textWrapping"/>
      </w:r>
      <w:r>
        <w:t xml:space="preserve">“Miêu Vương gia, ta tên Uông Nghĩa Thăng, là trấn trạch khuyển thần toán của A thị.”</w:t>
      </w:r>
      <w:r>
        <w:br w:type="textWrapping"/>
      </w:r>
      <w:r>
        <w:br w:type="textWrapping"/>
      </w:r>
      <w:r>
        <w:t xml:space="preserve">Thì ra xú cẩu này dĩ nhiên là trấn trạch khuyển thần toán của A thị! Ở A thị duy nhất chỉ có hắn tu vi cao hơn thần tiên! Chẳng trách bản vương không phát hiện được tư cách của hắn!</w:t>
      </w:r>
      <w:r>
        <w:br w:type="textWrapping"/>
      </w:r>
      <w:r>
        <w:br w:type="textWrapping"/>
      </w:r>
      <w:r>
        <w:t xml:space="preserve">Miêu Vương gia ôm lấy đầu, bản vương xong đời! Cùng phàm khuyển phổ thông giao phối không dễ dàng thụ thai, cùng với thần tiên trấn trạch khuyển giao phối rất dễ dàng thụ thai.</w:t>
      </w:r>
      <w:r>
        <w:br w:type="textWrapping"/>
      </w:r>
      <w:r>
        <w:br w:type="textWrapping"/>
      </w:r>
      <w:r>
        <w:t xml:space="preserve">Meow… Bản vương là con mèo cao quý tại sao có thể bị một con xú cẩu lai giống?</w:t>
      </w:r>
      <w:r>
        <w:br w:type="textWrapping"/>
      </w:r>
      <w:r>
        <w:br w:type="textWrapping"/>
      </w:r>
      <w:r>
        <w:t xml:space="preserve">Bản vương không muốn sinh ra một con chó a!</w:t>
      </w:r>
      <w:r>
        <w:br w:type="textWrapping"/>
      </w:r>
      <w:r>
        <w:br w:type="textWrapping"/>
      </w:r>
      <w:r>
        <w:t xml:space="preserve">Miêu Vương gia ở trong lòng tan vỡ hô lớn.</w:t>
      </w:r>
      <w:r>
        <w:br w:type="textWrapping"/>
      </w:r>
      <w:r>
        <w:br w:type="textWrapping"/>
      </w:r>
      <w:r>
        <w:t xml:space="preserve">—–</w:t>
      </w:r>
      <w:r>
        <w:br w:type="textWrapping"/>
      </w:r>
      <w:r>
        <w:br w:type="textWrapping"/>
      </w:r>
      <w:r>
        <w:t xml:space="preserve">Ngày này trên diễn đàn sủng vật nào đó đột nhiên có một hội viên phát ra một tin.</w:t>
      </w:r>
      <w:r>
        <w:br w:type="textWrapping"/>
      </w:r>
      <w:r>
        <w:br w:type="textWrapping"/>
      </w:r>
      <w:r>
        <w:t xml:space="preserve">Uông nương miêu nô: A Uông nhà ta tháng trước không biết từ đâu tha một con mèo trở về. Con mèo kia vừa rời nhà ta, nửa giờ sau liền bị A Uông tha về nhà, cứ rời đi lại bị A Uông tha về nhà, ròng rã dằn vặt một tuần! Một tuần a! Mỗi lần nhìn thấy A Uông kiên nhẫn đem con mèo kia tha về nhà, ta cảm thấy hơi bực mình.</w:t>
      </w:r>
      <w:r>
        <w:br w:type="textWrapping"/>
      </w:r>
      <w:r>
        <w:br w:type="textWrapping"/>
      </w:r>
      <w:r>
        <w:t xml:space="preserve">Ta mua một bình sữa dê nhập khẩu mình còn chưa uống đến, A Uông liền đem cắn mở cái nắp đem sữa dê đút cho con mèo kia. Ta mỗi lần tàn nhẫn với chính mình quyết tâm mua thịt bò cho nó, nó đều tha đến cho con mèo kia ăn, càng đáng sợ chính là ta không muốn mua đồ hộp cho mèo a! Ta chỉ muốn mua thức ăn cho chó a! Tại sao mỗi lần ta lên internet mua thức ăn cho chó thì đều sẽ không hiểu sao lại muốn mua đồ hộp cho mèo đây? Tại sao a?</w:t>
      </w:r>
      <w:r>
        <w:br w:type="textWrapping"/>
      </w:r>
      <w:r>
        <w:br w:type="textWrapping"/>
      </w:r>
      <w:r>
        <w:t xml:space="preserve">Kỳ thực nuôi thêm một con mèo cũng không thành vấn đề ta cũng yêu thích mèo nhưng mỗi lần nhìn thấy con mèo kia ta đều có một cảm giác muốn học như những tì nữ của Thanh cung đối với con mèo kia nói một tiếng: “Nô tài thỉnh an Vương gia.”</w:t>
      </w:r>
      <w:r>
        <w:br w:type="textWrapping"/>
      </w:r>
      <w:r>
        <w:br w:type="textWrapping"/>
      </w:r>
      <w:r>
        <w:t xml:space="preserve">Ngươi biết con mèo kia làm sao không? Nó lại giơ móng vuốt lên, đối với ta vung vung tay, rất ngạo kiều rên một tiếng, tiếp tục xem TV. Lúc nó xem ti vi thì A Uông liền ở bên cạnh liếm lông cho nó.</w:t>
      </w:r>
      <w:r>
        <w:br w:type="textWrapping"/>
      </w:r>
      <w:r>
        <w:br w:type="textWrapping"/>
      </w:r>
      <w:r>
        <w:t xml:space="preserve">Điều này làm cho ta nghĩ tới địa chủ cùng người hầu, không, hẳn là Vương gia cùng người hầu, con mèo kia không phải là địa chủ miêu, đó là Vương gia miêu.</w:t>
      </w:r>
      <w:r>
        <w:br w:type="textWrapping"/>
      </w:r>
      <w:r>
        <w:br w:type="textWrapping"/>
      </w:r>
      <w:r>
        <w:t xml:space="preserve">Ta là cái gì đây?</w:t>
      </w:r>
      <w:r>
        <w:br w:type="textWrapping"/>
      </w:r>
      <w:r>
        <w:br w:type="textWrapping"/>
      </w:r>
      <w:r>
        <w:t xml:space="preserve">Ta chính là miêu nô, nhìn thấy Miêu Vương gia bị A Uông liếm cổ liếm miệng, ta cảm thấy dễ thương vô cùng. Ngày hôm qua giúp Vương gia mua giá đỡ và xích đu cho mèo, Vương gia tựa hồ không thích giá đỡ, thế nhưng rất thích xích đu. Nó nhảy một cái trên bàn xích đu, A Uông liền ngồi xổm hỗ trợ lay động xích đu càng làm ta cảm thấy dễ thương đến tận trong tâm.</w:t>
      </w:r>
      <w:r>
        <w:br w:type="textWrapping"/>
      </w:r>
      <w:r>
        <w:br w:type="textWrapping"/>
      </w:r>
      <w:r>
        <w:t xml:space="preserve">Sau đó cô đăng một bức ảnh ghi là A Uông nhà ta đang liếm lông Miêu Vương gia xinh đẹp.</w:t>
      </w:r>
      <w:r>
        <w:br w:type="textWrapping"/>
      </w:r>
      <w:r>
        <w:br w:type="textWrapping"/>
      </w:r>
      <w:r>
        <w:t xml:space="preserve">Dòng tin vừa được đăng lên người người tán thưởng A Uông uy vũ đẹp trai, Vương gia là đại mỹ Miêu.</w:t>
      </w:r>
      <w:r>
        <w:br w:type="textWrapping"/>
      </w:r>
      <w:r>
        <w:br w:type="textWrapping"/>
      </w:r>
      <w:r>
        <w:t xml:space="preserve">(Thần tiên gia tộc) Hoa đón xuân sứ giả:  Một cẩu một miêu này nhìn rất quen mắt.</w:t>
      </w:r>
      <w:r>
        <w:br w:type="textWrapping"/>
      </w:r>
      <w:r>
        <w:br w:type="textWrapping"/>
      </w:r>
      <w:r>
        <w:t xml:space="preserve">(thần tiên gia tộc) Giật dây tiểu kho thử: A… Con mèo kia rất giống Vương gia của Đại miêu quốc..</w:t>
      </w:r>
      <w:r>
        <w:br w:type="textWrapping"/>
      </w:r>
      <w:r>
        <w:br w:type="textWrapping"/>
      </w:r>
      <w:r>
        <w:t xml:space="preserve">(thần tiên gia tộc) Là thổ địa công không phải thổ địa công: Chúc mừng lâu chủ nuôi hai con vật ghê gớm, lâu chủ không bao lâu nữa sẽ thăng chức tăng lương, lên làm tổng giám đốc, gia đình êm ấm hạnh phúc.</w:t>
      </w:r>
      <w:r>
        <w:br w:type="textWrapping"/>
      </w:r>
      <w:r>
        <w:br w:type="textWrapping"/>
      </w:r>
      <w:r>
        <w:t xml:space="preserve">Ba cái comment không quá gây chú ý cho người khác rất giống tham gia trò vui chìm vào một đống comment nhiều như nước khác.</w:t>
      </w:r>
      <w:r>
        <w:br w:type="textWrapping"/>
      </w:r>
      <w:r>
        <w:br w:type="textWrapping"/>
      </w:r>
      <w:r>
        <w:t xml:space="preserve">Lúc này trong lòng nữ chủ nhân cũng không quá để ý, ôm khoai tây chiên nhìn trong diễn đàn các loại hình ảnh sủng vật đáng yêu, mãi đến khi cô mở ra một hình ảnh, Miêu Vương gia đột nhiên nhảy lên bên cạnh Computer, dọa nữ chủ nhân nhảy dựng lên một cái.</w:t>
      </w:r>
      <w:r>
        <w:br w:type="textWrapping"/>
      </w:r>
      <w:r>
        <w:br w:type="textWrapping"/>
      </w:r>
      <w:r>
        <w:t xml:space="preserve">Miêu Vương gia thẳng tắp nhìn chằm chằm bức ảnh kia.</w:t>
      </w:r>
      <w:r>
        <w:br w:type="textWrapping"/>
      </w:r>
      <w:r>
        <w:br w:type="textWrapping"/>
      </w:r>
      <w:r>
        <w:t xml:space="preserve">Chỉ thấy trong máy vi tính năm con tiểu hắc bối béo ị non non chỉnh tề đứng cùng một chỗ, lông xù, lỗ tai nhỏ nhỏ xíu cụp xuống  đồng thời ngoẹo cổ, ngây thơ đáng yêu lại vô tội quay về màn ảnh le lưỡi.</w:t>
      </w:r>
      <w:r>
        <w:br w:type="textWrapping"/>
      </w:r>
      <w:r>
        <w:br w:type="textWrapping"/>
      </w:r>
      <w:r>
        <w:t xml:space="preserve">Miêu Vương gia cảm thấy rất là dễ thương rất là đáng yêu y quay đầu nhìn Uông Nghĩa Thăng nằm trên ghế sa lông. Đầu Uông Nghĩa Thăng nằm nhoài trên ghế salông, nghiêng mặt, gương mặt chó thành thật lộ ra vẻ vô tội, có ngoại hình tương tự như tiểu hắc bối trong hình, hơn nữa hắn ngoẹo cổ lộ ra ánh mắt rất thuần lương.</w:t>
      </w:r>
      <w:r>
        <w:br w:type="textWrapping"/>
      </w:r>
      <w:r>
        <w:br w:type="textWrapping"/>
      </w:r>
      <w:r>
        <w:t xml:space="preserve">Miêu Vương gia không nhịn được tưởng tượng hình thái của Uông Nghĩa Thăng khi còn nhỏ có phải là cũng như những con tiểu hắc bối trong ảnh khả ái như vậy dễ thương như vậy?</w:t>
      </w:r>
      <w:r>
        <w:br w:type="textWrapping"/>
      </w:r>
      <w:r>
        <w:br w:type="textWrapping"/>
      </w:r>
      <w:r>
        <w:t xml:space="preserve">Rất muốn có một con chó con đáng yêu dễ thương như vậy.</w:t>
      </w:r>
      <w:r>
        <w:br w:type="textWrapping"/>
      </w:r>
      <w:r>
        <w:br w:type="textWrapping"/>
      </w:r>
      <w:r>
        <w:t xml:space="preserve">Miêu Vương gia nhảy xuống bàn Computer, bước đi thanh nhã đứng dưới sô pha ngửa đầu nhìn Uông Nghĩa Thăng.</w:t>
      </w:r>
      <w:r>
        <w:br w:type="textWrapping"/>
      </w:r>
      <w:r>
        <w:br w:type="textWrapping"/>
      </w:r>
      <w:r>
        <w:t xml:space="preserve">Sau đó ——</w:t>
      </w:r>
      <w:r>
        <w:br w:type="textWrapping"/>
      </w:r>
      <w:r>
        <w:br w:type="textWrapping"/>
      </w:r>
      <w:r>
        <w:t xml:space="preserve">Miêu Vương gia nằm xuống, lăn qua lăn lại lộ ra cái bụng nhỏ vừa mềm vừa trắng, đôi mắt mèo vừa tròn vừa lớn ướt nhẹp mà nhìn Uông Nghĩa Thăng, y nhỏng cao cái đuôi, cố ý để Uông Nghĩa Thăng nhìn thấy bộ phận sinh dục của mình.</w:t>
      </w:r>
      <w:r>
        <w:br w:type="textWrapping"/>
      </w:r>
      <w:r>
        <w:br w:type="textWrapping"/>
      </w:r>
      <w:r>
        <w:t xml:space="preserve">Đang xem hình ảnh nữ chủ nhân hoàn toàn không biết sau đó phát sinh một màn: Miêu Vương gia lăn lộn câu dẫn Uông người hầu.</w:t>
      </w:r>
      <w:r>
        <w:br w:type="textWrapping"/>
      </w:r>
      <w:r>
        <w:br w:type="textWrapping"/>
      </w:r>
      <w:r>
        <w:t xml:space="preserve">—-</w:t>
      </w:r>
      <w:r>
        <w:br w:type="textWrapping"/>
      </w:r>
      <w:r>
        <w:br w:type="textWrapping"/>
      </w:r>
      <w:r>
        <w:t xml:space="preserve">Năm năm sau, nữ chủ nhân lên làm tổng giám đốc mà cũng đã lập gia đình, nhưng nhà cô không hiểu sao có thêm một con Husky vừa nhìn là biết mới sinh ra không lâu.</w:t>
      </w:r>
      <w:r>
        <w:br w:type="textWrapping"/>
      </w:r>
      <w:r>
        <w:br w:type="textWrapping"/>
      </w:r>
      <w:r>
        <w:t xml:space="preserve">Miêu Vương gia nhìn thấy mình sinh ra là một con chó con siêu cấp như con Husky, liền biết vấn đề nằm ở đâu.</w:t>
      </w:r>
      <w:r>
        <w:br w:type="textWrapping"/>
      </w:r>
      <w:r>
        <w:br w:type="textWrapping"/>
      </w:r>
      <w:r>
        <w:t xml:space="preserve">“Nói, trên người ngươi đến cùng lăn lộn bao nhiêu giống cẩu?” Miêu Vương gia hướng về phía Uông người hầu bi phẫn hỏi, bên cạnh còn có một con mèo con lông màu đen có vằn như lông hổ trên lưng ngạc nhiên nhìn con tiểu Husky còn chưa mở mắt.</w:t>
      </w:r>
      <w:r>
        <w:br w:type="textWrapping"/>
      </w:r>
      <w:r>
        <w:br w:type="textWrapping"/>
      </w:r>
      <w:r>
        <w:t xml:space="preserve">Nó có chút không hiểu hai vị ba ba sao sinh cho nó một con Husky đệ đệ, việc này thật là không khoa học.</w:t>
      </w:r>
      <w:r>
        <w:br w:type="textWrapping"/>
      </w:r>
      <w:r>
        <w:br w:type="textWrapping"/>
      </w:r>
      <w:r>
        <w:t xml:space="preserve">Uông người hầu nằm úp sấp nhìn thẳng Miêu Vương gia, có chút không tiện trả lời: ” Loại gần gũi nhất với ta là giống hắc bối và chó sói. Khuyển làm thần như ta đều là loại cẩu không thuần chủng,  không dễ kiếm loại cẩu thuần chủng làm khuyển thần toán kế thừa. Ta lăn lộn giống quá nhiều, vì lẽ đó cũng không rõ ràng đến tột cùng lăn lộn bao nhiêu loại.”</w:t>
      </w:r>
      <w:r>
        <w:br w:type="textWrapping"/>
      </w:r>
      <w:r>
        <w:br w:type="textWrapping"/>
      </w:r>
      <w:r>
        <w:t xml:space="preserve">Muốn sinh ra một chó con tương tự như Uông người hầu, nhưng lại sinh ra Husky Miêu Vương gia tức giận cắn mũi Uông người hầu một cái, Uông người hầu an ủi liếm liếm mặt y.</w:t>
      </w:r>
      <w:r>
        <w:br w:type="textWrapping"/>
      </w:r>
      <w:r>
        <w:br w:type="textWrapping"/>
      </w:r>
      <w:r>
        <w:t xml:space="preserve">Miêu Vương gia hừ lạnh thay đổi sắc mặt khác nhưng vẫn là tiến vào trong lồng ngực Uông người hầu.</w:t>
      </w:r>
      <w:r>
        <w:br w:type="textWrapping"/>
      </w:r>
      <w:r>
        <w:br w:type="textWrapping"/>
      </w:r>
      <w:r>
        <w:t xml:space="preserve">Tiểu Husky ngáp ngáp ngửi mùi hai vị ba ba rầm rì rầm rì tiến vào trong lồng ngực hai vị ba ba.</w:t>
      </w:r>
      <w:r>
        <w:br w:type="textWrapping"/>
      </w:r>
      <w:r>
        <w:br w:type="textWrapping"/>
      </w:r>
      <w:r>
        <w:t xml:space="preserve">Uông người hầu đem Miêu Vương gia cùng con chó con đồng thời ôm vào trong lồng ngực, con mèo nhỏ cũng chen vào trong ngực của hai ba ba.</w:t>
      </w:r>
      <w:r>
        <w:br w:type="textWrapping"/>
      </w:r>
      <w:r>
        <w:br w:type="textWrapping"/>
      </w:r>
      <w:r>
        <w:t xml:space="preserve">Ánh mặt trời xuyên qua sân thượng chiếu vào bên trong, ấm áp soi sáng một nhà bốn người.</w:t>
      </w:r>
      <w:r>
        <w:br w:type="textWrapping"/>
      </w:r>
      <w:r>
        <w:br w:type="textWrapping"/>
      </w:r>
      <w:r>
        <w:t xml:space="preserve">—— toàn thư xong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uoi-hau-cua-vuong-gi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1c2b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ười Hầu Của Vương Gia</dc:title>
  <dc:creator/>
  <dcterms:created xsi:type="dcterms:W3CDTF">2018-03-04T16:48:43Z</dcterms:created>
  <dcterms:modified xsi:type="dcterms:W3CDTF">2018-03-04T16:48:43Z</dcterms:modified>
</cp:coreProperties>
</file>